
<file path=[Content_Types].xml><?xml version="1.0" encoding="utf-8"?>
<Types xmlns="http://schemas.openxmlformats.org/package/2006/content-types">
  <Default Extension="png" ContentType="image/png"/>
  <Default Extension="jpeg" ContentType="image/jpe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57742757"/>
    <w:bookmarkEnd w:id="0"/>
    <w:p w14:paraId="64DAF3B5" w14:textId="4505A61C" w:rsidR="00AB2FDD" w:rsidRPr="00BB2B8F" w:rsidRDefault="00995C77" w:rsidP="7D74E74B">
      <w:pPr>
        <w:rPr>
          <w:rFonts w:ascii="Franklin Gothic Book" w:hAnsi="Franklin Gothic Book" w:cs="Times New Roman"/>
          <w:color w:val="auto"/>
          <w:sz w:val="22"/>
          <w:szCs w:val="22"/>
        </w:rPr>
      </w:pPr>
      <w:r w:rsidRPr="00F25A5D">
        <w:rPr>
          <w:rFonts w:ascii="Franklin Gothic Book" w:hAnsi="Franklin Gothic Book"/>
          <w:noProof/>
        </w:rPr>
        <mc:AlternateContent>
          <mc:Choice Requires="wps">
            <w:drawing>
              <wp:anchor distT="0" distB="0" distL="114300" distR="114300" simplePos="0" relativeHeight="251658242" behindDoc="0" locked="0" layoutInCell="1" allowOverlap="1" wp14:anchorId="26A900AF" wp14:editId="4AEEB0FF">
                <wp:simplePos x="0" y="0"/>
                <wp:positionH relativeFrom="page">
                  <wp:posOffset>243841</wp:posOffset>
                </wp:positionH>
                <wp:positionV relativeFrom="paragraph">
                  <wp:posOffset>-737235</wp:posOffset>
                </wp:positionV>
                <wp:extent cx="990600" cy="10215880"/>
                <wp:effectExtent l="0" t="0" r="19050" b="13970"/>
                <wp:wrapNone/>
                <wp:docPr id="450" name="Rectangle 4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0215880"/>
                        </a:xfrm>
                        <a:prstGeom prst="rect">
                          <a:avLst/>
                        </a:prstGeom>
                        <a:solidFill>
                          <a:schemeClr val="tx1">
                            <a:lumMod val="50000"/>
                            <a:lumOff val="50000"/>
                          </a:schemeClr>
                        </a:solidFill>
                        <a:ln w="9525">
                          <a:solidFill>
                            <a:srgbClr val="D8D8D8"/>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DEA59AA" id="Rectangle 450" o:spid="_x0000_s1026" style="position:absolute;margin-left:19.2pt;margin-top:-58.05pt;width:78pt;height:804.4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" fillcolor="gray [1629]" strokecolor="#d8d8d8">
                <w10:wrap anchorx="page"/>
              </v:rect>
            </w:pict>
          </mc:Fallback>
        </mc:AlternateContent>
      </w:r>
      <w:r>
        <w:rPr>
          <w:rFonts w:ascii="Franklin Gothic Book" w:hAnsi="Franklin Gothic Book" w:cs="Times New Roman"/>
          <w:noProof/>
          <w:color w:val="auto"/>
          <w:sz w:val="22"/>
          <w:szCs w:val="22"/>
        </w:rPr>
        <w:drawing>
          <wp:anchor distT="0" distB="0" distL="114300" distR="114300" simplePos="0" relativeHeight="251658240" behindDoc="1" locked="0" layoutInCell="1" allowOverlap="1" wp14:anchorId="1DF14204" wp14:editId="4209050C">
            <wp:simplePos x="0" y="0"/>
            <wp:positionH relativeFrom="page">
              <wp:posOffset>0</wp:posOffset>
            </wp:positionH>
            <wp:positionV relativeFrom="paragraph">
              <wp:posOffset>481965</wp:posOffset>
            </wp:positionV>
            <wp:extent cx="8700135" cy="6091555"/>
            <wp:effectExtent l="0" t="0" r="5715" b="4445"/>
            <wp:wrapTight wrapText="bothSides">
              <wp:wrapPolygon edited="0">
                <wp:start x="0" y="0"/>
                <wp:lineTo x="0" y="21548"/>
                <wp:lineTo x="21567" y="21548"/>
                <wp:lineTo x="21567" y="0"/>
                <wp:lineTo x="0" y="0"/>
              </wp:wrapPolygon>
            </wp:wrapTight>
            <wp:docPr id="449" name="Picture 44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Map&#10;&#10;Description automatically generated"/>
                    <pic:cNvPicPr/>
                  </pic:nvPicPr>
                  <pic:blipFill rotWithShape="1">
                    <a:blip r:embed="rId12" cstate="print">
                      <a:extLst>
                        <a:ext uri="{28A0092B-C50C-407E-A947-70E740481C1C}">
                          <a14:useLocalDpi xmlns:a14="http://schemas.microsoft.com/office/drawing/2010/main" val="0"/>
                        </a:ext>
                      </a:extLst>
                    </a:blip>
                    <a:srcRect t="1158" b="14039"/>
                    <a:stretch/>
                  </pic:blipFill>
                  <pic:spPr bwMode="auto">
                    <a:xfrm>
                      <a:off x="0" y="0"/>
                      <a:ext cx="8700135" cy="6091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4042" w:rsidRPr="00F25A5D">
        <w:rPr>
          <w:rFonts w:ascii="Franklin Gothic Book" w:hAnsi="Franklin Gothic Book"/>
          <w:noProof/>
        </w:rPr>
        <mc:AlternateContent>
          <mc:Choice Requires="wps">
            <w:drawing>
              <wp:anchor distT="0" distB="0" distL="114300" distR="114300" simplePos="0" relativeHeight="251658243" behindDoc="0" locked="0" layoutInCell="1" allowOverlap="1" wp14:anchorId="0703F22F" wp14:editId="6F13721A">
                <wp:simplePos x="0" y="0"/>
                <wp:positionH relativeFrom="page">
                  <wp:align>left</wp:align>
                </wp:positionH>
                <wp:positionV relativeFrom="paragraph">
                  <wp:posOffset>-844197</wp:posOffset>
                </wp:positionV>
                <wp:extent cx="1162756" cy="10216444"/>
                <wp:effectExtent l="0" t="0" r="18415" b="1397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756" cy="10216444"/>
                        </a:xfrm>
                        <a:prstGeom prst="rect">
                          <a:avLst/>
                        </a:prstGeom>
                        <a:solidFill>
                          <a:schemeClr val="bg1">
                            <a:lumMod val="75000"/>
                          </a:schemeClr>
                        </a:solidFill>
                        <a:ln w="9525">
                          <a:solidFill>
                            <a:srgbClr val="D8D8D8"/>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F8BCFE4" id="Rectangle 460" o:spid="_x0000_s1026" style="position:absolute;margin-left:0;margin-top:-66.45pt;width:91.55pt;height:804.4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" fillcolor="#bfbfbf [2412]" strokecolor="#d8d8d8">
                <w10:wrap anchorx="page"/>
              </v:rect>
            </w:pict>
          </mc:Fallback>
        </mc:AlternateContent>
      </w:r>
    </w:p>
    <w:p w14:paraId="0EFEE28E" w14:textId="39EFADD3" w:rsidR="00AB2FDD" w:rsidRPr="00BB2B8F" w:rsidRDefault="00995C77" w:rsidP="00230ED1">
      <w:pPr>
        <w:jc w:val="center"/>
        <w:rPr>
          <w:rFonts w:ascii="Franklin Gothic Book" w:hAnsi="Franklin Gothic Book" w:cs="Times New Roman"/>
          <w:color w:val="auto"/>
          <w:sz w:val="22"/>
          <w:szCs w:val="22"/>
        </w:rPr>
      </w:pPr>
      <w:r w:rsidRPr="00F25A5D">
        <w:rPr>
          <w:rFonts w:ascii="Franklin Gothic Book" w:hAnsi="Franklin Gothic Book"/>
          <w:noProof/>
        </w:rPr>
        <mc:AlternateContent>
          <mc:Choice Requires="wps">
            <w:drawing>
              <wp:anchor distT="0" distB="0" distL="114300" distR="114300" simplePos="0" relativeHeight="251658244" behindDoc="0" locked="0" layoutInCell="0" allowOverlap="1" wp14:anchorId="3E052691" wp14:editId="580D39FE">
                <wp:simplePos x="0" y="0"/>
                <wp:positionH relativeFrom="margin">
                  <wp:align>center</wp:align>
                </wp:positionH>
                <wp:positionV relativeFrom="page">
                  <wp:posOffset>3785235</wp:posOffset>
                </wp:positionV>
                <wp:extent cx="8360229" cy="640080"/>
                <wp:effectExtent l="0" t="0" r="22225" b="17145"/>
                <wp:wrapNone/>
                <wp:docPr id="44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60229" cy="640080"/>
                        </a:xfrm>
                        <a:prstGeom prst="rect">
                          <a:avLst/>
                        </a:prstGeom>
                        <a:solidFill>
                          <a:schemeClr val="bg1"/>
                        </a:solidFill>
                        <a:ln w="19050">
                          <a:solidFill>
                            <a:srgbClr val="FF0000"/>
                          </a:solidFill>
                          <a:miter lim="800000"/>
                          <a:headEnd/>
                          <a:tailEnd/>
                        </a:ln>
                      </wps:spPr>
                      <wps:txbx>
                        <w:txbxContent>
                          <w:p w14:paraId="62C56DD8" w14:textId="514366A0" w:rsidR="008B6FD8" w:rsidRPr="00FF4042" w:rsidRDefault="008B6FD8" w:rsidP="00995C77">
                            <w:pPr>
                              <w:pStyle w:val="NoSpacing"/>
                              <w:jc w:val="center"/>
                              <w:rPr>
                                <w:rFonts w:ascii="Franklin Gothic Book" w:hAnsi="Franklin Gothic Book"/>
                                <w:sz w:val="52"/>
                                <w:szCs w:val="52"/>
                              </w:rPr>
                            </w:pPr>
                            <w:r>
                              <w:rPr>
                                <w:rFonts w:ascii="Franklin Gothic Book" w:hAnsi="Franklin Gothic Book"/>
                                <w:sz w:val="52"/>
                                <w:szCs w:val="52"/>
                              </w:rPr>
                              <w:t xml:space="preserve">Interim </w:t>
                            </w:r>
                            <w:r w:rsidRPr="00FF4042">
                              <w:rPr>
                                <w:rFonts w:ascii="Franklin Gothic Book" w:hAnsi="Franklin Gothic Book"/>
                                <w:sz w:val="52"/>
                                <w:szCs w:val="52"/>
                              </w:rPr>
                              <w:t>Data Report for</w:t>
                            </w:r>
                            <w:r>
                              <w:rPr>
                                <w:rFonts w:ascii="Franklin Gothic Book" w:hAnsi="Franklin Gothic Book"/>
                                <w:sz w:val="52"/>
                                <w:szCs w:val="52"/>
                              </w:rPr>
                              <w:t xml:space="preserve"> the </w:t>
                            </w:r>
                            <w:r w:rsidRPr="00FF4042">
                              <w:rPr>
                                <w:rFonts w:ascii="Franklin Gothic Book" w:hAnsi="Franklin Gothic Book"/>
                                <w:sz w:val="52"/>
                                <w:szCs w:val="52"/>
                              </w:rPr>
                              <w:t>North and Central Watershed</w:t>
                            </w:r>
                            <w:r>
                              <w:rPr>
                                <w:rFonts w:ascii="Franklin Gothic Book" w:hAnsi="Franklin Gothic Book"/>
                                <w:sz w:val="52"/>
                                <w:szCs w:val="52"/>
                              </w:rPr>
                              <w:t>s</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E052691" id="Rectangle 16" o:spid="_x0000_s1026" style="position:absolute;left:0;text-align:left;margin-left:0;margin-top:298.05pt;width:658.3pt;height:50.4pt;z-index:251658244;visibility:visible;mso-wrap-style:square;mso-width-percent:0;mso-height-percent:73;mso-wrap-distance-left:9pt;mso-wrap-distance-top:0;mso-wrap-distance-right:9pt;mso-wrap-distance-bottom:0;mso-position-horizontal:center;mso-position-horizontal-relative:margin;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" o:allowincell="f" fillcolor="white [3212]" strokecolor="red" strokeweight="1.5pt">
                <v:textbox style="mso-fit-shape-to-text:t" inset="14.4pt,,14.4pt">
                  <w:txbxContent>
                    <w:p w14:paraId="62C56DD8" w14:textId="514366A0" w:rsidR="008B6FD8" w:rsidRPr="00FF4042" w:rsidRDefault="008B6FD8" w:rsidP="00995C77">
                      <w:pPr>
                        <w:pStyle w:val="NoSpacing"/>
                        <w:jc w:val="center"/>
                        <w:rPr>
                          <w:rFonts w:ascii="Franklin Gothic Book" w:hAnsi="Franklin Gothic Book"/>
                          <w:sz w:val="52"/>
                          <w:szCs w:val="52"/>
                        </w:rPr>
                      </w:pPr>
                      <w:r>
                        <w:rPr>
                          <w:rFonts w:ascii="Franklin Gothic Book" w:hAnsi="Franklin Gothic Book"/>
                          <w:sz w:val="52"/>
                          <w:szCs w:val="52"/>
                        </w:rPr>
                        <w:t xml:space="preserve">Interim </w:t>
                      </w:r>
                      <w:r w:rsidRPr="00FF4042">
                        <w:rPr>
                          <w:rFonts w:ascii="Franklin Gothic Book" w:hAnsi="Franklin Gothic Book"/>
                          <w:sz w:val="52"/>
                          <w:szCs w:val="52"/>
                        </w:rPr>
                        <w:t>Data Report for</w:t>
                      </w:r>
                      <w:r>
                        <w:rPr>
                          <w:rFonts w:ascii="Franklin Gothic Book" w:hAnsi="Franklin Gothic Book"/>
                          <w:sz w:val="52"/>
                          <w:szCs w:val="52"/>
                        </w:rPr>
                        <w:t xml:space="preserve"> the </w:t>
                      </w:r>
                      <w:r w:rsidRPr="00FF4042">
                        <w:rPr>
                          <w:rFonts w:ascii="Franklin Gothic Book" w:hAnsi="Franklin Gothic Book"/>
                          <w:sz w:val="52"/>
                          <w:szCs w:val="52"/>
                        </w:rPr>
                        <w:t>North and Central Watershed</w:t>
                      </w:r>
                      <w:r>
                        <w:rPr>
                          <w:rFonts w:ascii="Franklin Gothic Book" w:hAnsi="Franklin Gothic Book"/>
                          <w:sz w:val="52"/>
                          <w:szCs w:val="52"/>
                        </w:rPr>
                        <w:t>s</w:t>
                      </w:r>
                    </w:p>
                  </w:txbxContent>
                </v:textbox>
                <w10:wrap anchorx="margin" anchory="page"/>
              </v:rect>
            </w:pict>
          </mc:Fallback>
        </mc:AlternateContent>
      </w:r>
    </w:p>
    <w:p w14:paraId="156E9849" w14:textId="669138EB" w:rsidR="00AB2FDD" w:rsidRPr="00BB2B8F" w:rsidRDefault="00AB2FDD" w:rsidP="00230ED1">
      <w:pPr>
        <w:jc w:val="center"/>
        <w:rPr>
          <w:rFonts w:ascii="Franklin Gothic Book" w:hAnsi="Franklin Gothic Book" w:cs="Times New Roman"/>
          <w:color w:val="auto"/>
          <w:sz w:val="22"/>
          <w:szCs w:val="22"/>
        </w:rPr>
      </w:pPr>
    </w:p>
    <w:p w14:paraId="586A2766" w14:textId="4115C36E" w:rsidR="00AB2FDD" w:rsidRPr="00BB2B8F" w:rsidRDefault="00AB2FDD" w:rsidP="00230ED1">
      <w:pPr>
        <w:jc w:val="center"/>
        <w:rPr>
          <w:rFonts w:ascii="Franklin Gothic Book" w:hAnsi="Franklin Gothic Book" w:cs="Times New Roman"/>
          <w:color w:val="auto"/>
          <w:sz w:val="22"/>
          <w:szCs w:val="22"/>
        </w:rPr>
      </w:pPr>
    </w:p>
    <w:p w14:paraId="090C4886" w14:textId="17F1EBD0" w:rsidR="00AB2FDD" w:rsidRPr="00BB2B8F" w:rsidRDefault="00AB2FDD" w:rsidP="00230ED1">
      <w:pPr>
        <w:jc w:val="center"/>
        <w:rPr>
          <w:rFonts w:ascii="Franklin Gothic Book" w:hAnsi="Franklin Gothic Book" w:cs="Times New Roman"/>
          <w:color w:val="auto"/>
          <w:sz w:val="22"/>
          <w:szCs w:val="22"/>
        </w:rPr>
      </w:pPr>
    </w:p>
    <w:p w14:paraId="3971E971" w14:textId="1C46034C" w:rsidR="00AB2FDD" w:rsidRPr="00BB2B8F" w:rsidRDefault="00AB2FDD" w:rsidP="00230ED1">
      <w:pPr>
        <w:jc w:val="center"/>
        <w:rPr>
          <w:rFonts w:ascii="Franklin Gothic Book" w:hAnsi="Franklin Gothic Book" w:cs="Times New Roman"/>
          <w:color w:val="auto"/>
          <w:sz w:val="22"/>
          <w:szCs w:val="22"/>
        </w:rPr>
      </w:pPr>
    </w:p>
    <w:p w14:paraId="6B9E5011" w14:textId="4344FA38" w:rsidR="00AB2FDD" w:rsidRPr="00BB2B8F" w:rsidRDefault="00AB2FDD" w:rsidP="00230ED1">
      <w:pPr>
        <w:jc w:val="center"/>
        <w:rPr>
          <w:rFonts w:ascii="Franklin Gothic Book" w:hAnsi="Franklin Gothic Book" w:cs="Times New Roman"/>
          <w:color w:val="auto"/>
          <w:sz w:val="22"/>
          <w:szCs w:val="22"/>
        </w:rPr>
      </w:pPr>
    </w:p>
    <w:p w14:paraId="380C980A" w14:textId="7A8CF2B1" w:rsidR="00AB2FDD" w:rsidRPr="00BB2B8F" w:rsidRDefault="00995C77" w:rsidP="00995C77">
      <w:pPr>
        <w:jc w:val="center"/>
        <w:rPr>
          <w:rFonts w:ascii="Franklin Gothic Book" w:hAnsi="Franklin Gothic Book" w:cs="Times New Roman"/>
          <w:color w:val="auto"/>
          <w:sz w:val="22"/>
          <w:szCs w:val="22"/>
        </w:rPr>
      </w:pPr>
      <w:r w:rsidRPr="00F25A5D">
        <w:rPr>
          <w:rFonts w:ascii="Franklin Gothic Book" w:hAnsi="Franklin Gothic Book"/>
          <w:noProof/>
        </w:rPr>
        <mc:AlternateContent>
          <mc:Choice Requires="wps">
            <w:drawing>
              <wp:anchor distT="0" distB="0" distL="114300" distR="114300" simplePos="0" relativeHeight="251658241" behindDoc="0" locked="0" layoutInCell="0" allowOverlap="1" wp14:anchorId="5829BAD0" wp14:editId="0E76AA81">
                <wp:simplePos x="0" y="0"/>
                <wp:positionH relativeFrom="page">
                  <wp:posOffset>5325745</wp:posOffset>
                </wp:positionH>
                <wp:positionV relativeFrom="margin">
                  <wp:posOffset>8742045</wp:posOffset>
                </wp:positionV>
                <wp:extent cx="2400935" cy="640080"/>
                <wp:effectExtent l="0" t="0" r="0" b="0"/>
                <wp:wrapNone/>
                <wp:docPr id="45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935" cy="640080"/>
                        </a:xfrm>
                        <a:prstGeom prst="rect">
                          <a:avLst/>
                        </a:prstGeom>
                        <a:solidFill>
                          <a:schemeClr val="bg1"/>
                        </a:solidFill>
                        <a:ln w="19050">
                          <a:noFill/>
                          <a:miter lim="800000"/>
                          <a:headEnd/>
                          <a:tailEnd/>
                        </a:ln>
                      </wps:spPr>
                      <wps:txbx>
                        <w:txbxContent>
                          <w:p w14:paraId="5DA5A19F" w14:textId="4E3EE98A" w:rsidR="008B6FD8" w:rsidRPr="000259F7" w:rsidRDefault="00687763" w:rsidP="00995C77">
                            <w:pPr>
                              <w:pStyle w:val="NoSpacing"/>
                              <w:jc w:val="center"/>
                              <w:rPr>
                                <w:rFonts w:ascii="Franklin Gothic Book" w:hAnsi="Franklin Gothic Book"/>
                                <w:sz w:val="28"/>
                                <w:szCs w:val="28"/>
                              </w:rPr>
                            </w:pPr>
                            <w:r>
                              <w:rPr>
                                <w:rFonts w:ascii="Franklin Gothic Book" w:hAnsi="Franklin Gothic Book"/>
                                <w:sz w:val="28"/>
                                <w:szCs w:val="28"/>
                              </w:rPr>
                              <w:t>February 2021</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id="_x0000_s1027" style="position:absolute;left:0;text-align:left;margin-left:419.35pt;margin-top:688.35pt;width:189.05pt;height:50.4pt;z-index:251658241;visibility:visible;mso-wrap-style:square;mso-width-percent:0;mso-height-percent:73;mso-wrap-distance-left:9pt;mso-wrap-distance-top:0;mso-wrap-distance-right:9pt;mso-wrap-distance-bottom:0;mso-position-horizontal:absolute;mso-position-horizontal-relative:page;mso-position-vertical:absolute;mso-position-vertical-relative:margin;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" o:allowincell="f" fillcolor="white [3212]" stroked="f" strokeweight="1.5pt">
                <v:textbox style="mso-fit-shape-to-text:t" inset="14.4pt,,14.4pt">
                  <w:txbxContent>
                    <w:p w14:paraId="5DA5A19F" w14:textId="4E3EE98A" w:rsidR="008B6FD8" w:rsidRPr="000259F7" w:rsidRDefault="00687763" w:rsidP="00995C77">
                      <w:pPr>
                        <w:pStyle w:val="NoSpacing"/>
                        <w:jc w:val="center"/>
                        <w:rPr>
                          <w:rFonts w:ascii="Franklin Gothic Book" w:hAnsi="Franklin Gothic Book"/>
                          <w:sz w:val="28"/>
                          <w:szCs w:val="28"/>
                        </w:rPr>
                      </w:pPr>
                      <w:r>
                        <w:rPr>
                          <w:rFonts w:ascii="Franklin Gothic Book" w:hAnsi="Franklin Gothic Book"/>
                          <w:sz w:val="28"/>
                          <w:szCs w:val="28"/>
                        </w:rPr>
                        <w:t>February 2021</w:t>
                      </w:r>
                    </w:p>
                  </w:txbxContent>
                </v:textbox>
                <w10:wrap anchorx="page" anchory="margin"/>
              </v:rect>
            </w:pict>
          </mc:Fallback>
        </mc:AlternateContent>
      </w:r>
      <w:bookmarkStart w:id="1" w:name="_Hlk55550515"/>
      <w:bookmarkEnd w:id="1"/>
    </w:p>
    <w:p w14:paraId="634BE9EB"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7259C93D"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798A2670"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43F18B80"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24818E3C"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193A5A62"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6EAA191F"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0E92AAF5"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2BB533AD"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618C2FF0"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5A17FDF3"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65764577"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0553DF8B"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7DB38DE4"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6C575F15"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6EE7A130"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471F9251"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213D0C36" w14:textId="77777777"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p>
    <w:p w14:paraId="51E72A6F" w14:textId="4CCF40DF" w:rsidR="00B25070" w:rsidRDefault="00B25070" w:rsidP="00B25070">
      <w:pPr>
        <w:pStyle w:val="NormalWeb"/>
        <w:shd w:val="clear" w:color="auto" w:fill="FFFFFF"/>
        <w:spacing w:before="0" w:beforeAutospacing="0" w:after="0" w:afterAutospacing="0"/>
        <w:jc w:val="center"/>
        <w:rPr>
          <w:rFonts w:ascii="inherit" w:hAnsi="inherit"/>
          <w:i/>
          <w:iCs/>
          <w:color w:val="030303"/>
          <w:bdr w:val="none" w:sz="0" w:space="0" w:color="auto" w:frame="1"/>
        </w:rPr>
      </w:pPr>
      <w:r w:rsidRPr="00B25070">
        <w:rPr>
          <w:rFonts w:ascii="inherit" w:hAnsi="inherit"/>
          <w:i/>
          <w:iCs/>
          <w:color w:val="030303"/>
          <w:bdr w:val="none" w:sz="0" w:space="0" w:color="auto" w:frame="1"/>
        </w:rPr>
        <w:t>PREPARED IN COOPERATION WITH THE TEXAS COMMISSION ON ENVIRONMENTAL QUALITY AND U.S. ENVIRONMENTAL PROTECTION AGENCY</w:t>
      </w:r>
    </w:p>
    <w:p w14:paraId="3E0A44D7" w14:textId="77777777" w:rsidR="00B25070" w:rsidRPr="00B25070" w:rsidRDefault="00B25070" w:rsidP="00B25070">
      <w:pPr>
        <w:pStyle w:val="NormalWeb"/>
        <w:shd w:val="clear" w:color="auto" w:fill="FFFFFF"/>
        <w:spacing w:before="0" w:beforeAutospacing="0" w:after="0" w:afterAutospacing="0"/>
        <w:jc w:val="center"/>
        <w:rPr>
          <w:rFonts w:ascii="Calibri" w:hAnsi="Calibri"/>
          <w:color w:val="201F1E"/>
          <w:sz w:val="28"/>
          <w:szCs w:val="28"/>
        </w:rPr>
      </w:pPr>
    </w:p>
    <w:p w14:paraId="2C53D53E" w14:textId="0A5F406B" w:rsidR="00B25070" w:rsidRPr="00B25070" w:rsidRDefault="00B25070" w:rsidP="000474AD">
      <w:pPr>
        <w:pStyle w:val="NormalWeb"/>
        <w:shd w:val="clear" w:color="auto" w:fill="FFFFFF"/>
        <w:spacing w:before="0" w:beforeAutospacing="0" w:after="0" w:afterAutospacing="0"/>
        <w:jc w:val="center"/>
        <w:rPr>
          <w:rFonts w:ascii="Calibri" w:hAnsi="Calibri"/>
          <w:color w:val="201F1E"/>
          <w:sz w:val="28"/>
          <w:szCs w:val="28"/>
        </w:rPr>
      </w:pPr>
      <w:r w:rsidRPr="00B25070">
        <w:rPr>
          <w:rFonts w:ascii="inherit" w:hAnsi="inherit"/>
          <w:i/>
          <w:iCs/>
          <w:color w:val="030303"/>
          <w:bdr w:val="none" w:sz="0" w:space="0" w:color="auto" w:frame="1"/>
        </w:rPr>
        <w:t>This project has been funded wholly or in part by the United States Environmental Protection Agency under assistance agreement (</w:t>
      </w:r>
      <w:r w:rsidR="000474AD">
        <w:rPr>
          <w:rFonts w:ascii="inherit" w:hAnsi="inherit"/>
          <w:i/>
          <w:iCs/>
          <w:color w:val="030303"/>
          <w:bdr w:val="none" w:sz="0" w:space="0" w:color="auto" w:frame="1"/>
        </w:rPr>
        <w:t>582-19-90196</w:t>
      </w:r>
      <w:r w:rsidRPr="00B25070">
        <w:rPr>
          <w:rFonts w:ascii="inherit" w:hAnsi="inherit"/>
          <w:i/>
          <w:iCs/>
          <w:color w:val="030303"/>
          <w:bdr w:val="none" w:sz="0" w:space="0" w:color="auto" w:frame="1"/>
        </w:rPr>
        <w:t>) to the Texas Commission on Environmental Quality. The contents of this document do not necessarily reflect the views and policies of the Environmental Protection Agency, nor does the EPA endorse trade names or recommend the use of commercial products mentioned in this document.</w:t>
      </w:r>
    </w:p>
    <w:p w14:paraId="0E034350" w14:textId="77777777" w:rsidR="00B25070" w:rsidRDefault="00B25070">
      <w:pPr>
        <w:rPr>
          <w:b/>
          <w:bCs/>
          <w:u w:val="single"/>
        </w:rPr>
      </w:pPr>
    </w:p>
    <w:p w14:paraId="206C204C" w14:textId="77777777" w:rsidR="000474AD" w:rsidRDefault="00B25070">
      <w:pPr>
        <w:sectPr w:rsidR="000474AD" w:rsidSect="008B6FD8">
          <w:footerReference w:type="default" r:id="rId13"/>
          <w:type w:val="continuous"/>
          <w:pgSz w:w="12240" w:h="15840"/>
          <w:pgMar w:top="1185" w:right="1440" w:bottom="1440" w:left="1440" w:header="720" w:footer="389" w:gutter="0"/>
          <w:cols w:space="720"/>
          <w:titlePg/>
          <w:docGrid w:linePitch="381"/>
        </w:sectPr>
      </w:pPr>
      <w:r>
        <w:br w:type="page"/>
      </w:r>
    </w:p>
    <w:p w14:paraId="1B1D8669" w14:textId="45F892A3" w:rsidR="002A211B" w:rsidRDefault="002A211B" w:rsidP="002A211B">
      <w:pPr>
        <w:pStyle w:val="TOC1"/>
      </w:pPr>
      <w:r w:rsidRPr="002A211B">
        <w:lastRenderedPageBreak/>
        <w:t>Table of Contents</w:t>
      </w:r>
    </w:p>
    <w:p w14:paraId="40118BC6" w14:textId="77777777" w:rsidR="002A211B" w:rsidRPr="002A211B" w:rsidRDefault="002A211B" w:rsidP="002A211B"/>
    <w:p w14:paraId="5A915BA8" w14:textId="5DB4A48F" w:rsidR="00E54FE8" w:rsidRPr="00E54FE8" w:rsidRDefault="002A211B" w:rsidP="000474AD">
      <w:pPr>
        <w:pStyle w:val="TOC1"/>
        <w:rPr>
          <w:rFonts w:asciiTheme="majorBidi" w:eastAsiaTheme="minorEastAsia" w:hAnsiTheme="majorBidi" w:cstheme="majorBidi"/>
          <w:b w:val="0"/>
          <w:bCs w:val="0"/>
          <w:noProof/>
          <w:color w:val="auto"/>
          <w:sz w:val="22"/>
          <w:szCs w:val="22"/>
          <w:u w:val="none"/>
        </w:rPr>
      </w:pPr>
      <w:r>
        <w:rPr>
          <w:rFonts w:ascii="Franklin Gothic Book" w:hAnsi="Franklin Gothic Book" w:cs="Times New Roman"/>
          <w:color w:val="auto"/>
          <w:sz w:val="22"/>
          <w:szCs w:val="22"/>
        </w:rPr>
        <w:fldChar w:fldCharType="begin"/>
      </w:r>
      <w:r>
        <w:rPr>
          <w:rFonts w:ascii="Franklin Gothic Book" w:hAnsi="Franklin Gothic Book" w:cs="Times New Roman"/>
          <w:color w:val="auto"/>
          <w:sz w:val="22"/>
          <w:szCs w:val="22"/>
        </w:rPr>
        <w:instrText xml:space="preserve"> TOC \h \z \t "Style1|2|Heading A|1" </w:instrText>
      </w:r>
      <w:r>
        <w:rPr>
          <w:rFonts w:ascii="Franklin Gothic Book" w:hAnsi="Franklin Gothic Book" w:cs="Times New Roman"/>
          <w:color w:val="auto"/>
          <w:sz w:val="22"/>
          <w:szCs w:val="22"/>
        </w:rPr>
        <w:fldChar w:fldCharType="separate"/>
      </w:r>
      <w:hyperlink w:anchor="_Toc58153528" w:history="1">
        <w:r w:rsidR="00E54FE8" w:rsidRPr="00E54FE8">
          <w:rPr>
            <w:rStyle w:val="Hyperlink"/>
            <w:rFonts w:asciiTheme="majorBidi" w:hAnsiTheme="majorBidi" w:cstheme="majorBidi"/>
            <w:noProof/>
          </w:rPr>
          <w:t>Introduction</w:t>
        </w:r>
        <w:r w:rsidR="00E54FE8" w:rsidRPr="00E54FE8">
          <w:rPr>
            <w:rFonts w:asciiTheme="majorBidi" w:hAnsiTheme="majorBidi" w:cstheme="majorBidi"/>
            <w:noProof/>
            <w:webHidden/>
          </w:rPr>
          <w:tab/>
        </w:r>
        <w:r w:rsidR="000474AD">
          <w:rPr>
            <w:rFonts w:asciiTheme="majorBidi" w:hAnsiTheme="majorBidi" w:cstheme="majorBidi"/>
            <w:noProof/>
            <w:webHidden/>
          </w:rPr>
          <w:t>2</w:t>
        </w:r>
      </w:hyperlink>
    </w:p>
    <w:p w14:paraId="157631BF" w14:textId="220AD3C2" w:rsidR="00E54FE8" w:rsidRPr="00E54FE8" w:rsidRDefault="00BD1725" w:rsidP="000474AD">
      <w:pPr>
        <w:pStyle w:val="TOC1"/>
        <w:rPr>
          <w:rFonts w:asciiTheme="majorBidi" w:eastAsiaTheme="minorEastAsia" w:hAnsiTheme="majorBidi" w:cstheme="majorBidi"/>
          <w:b w:val="0"/>
          <w:bCs w:val="0"/>
          <w:noProof/>
          <w:color w:val="auto"/>
          <w:sz w:val="22"/>
          <w:szCs w:val="22"/>
          <w:u w:val="none"/>
        </w:rPr>
      </w:pPr>
      <w:hyperlink w:anchor="_Toc58153529" w:history="1">
        <w:r w:rsidR="00E54FE8" w:rsidRPr="00E54FE8">
          <w:rPr>
            <w:rStyle w:val="Hyperlink"/>
            <w:rFonts w:asciiTheme="majorBidi" w:hAnsiTheme="majorBidi" w:cstheme="majorBidi"/>
            <w:noProof/>
          </w:rPr>
          <w:t>1.</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Point Sources</w:t>
        </w:r>
        <w:r w:rsidR="00E54FE8" w:rsidRPr="00E54FE8">
          <w:rPr>
            <w:rFonts w:asciiTheme="majorBidi" w:hAnsiTheme="majorBidi" w:cstheme="majorBidi"/>
            <w:noProof/>
            <w:webHidden/>
          </w:rPr>
          <w:tab/>
        </w:r>
        <w:r w:rsidR="000474AD">
          <w:rPr>
            <w:rFonts w:asciiTheme="majorBidi" w:hAnsiTheme="majorBidi" w:cstheme="majorBidi"/>
            <w:noProof/>
            <w:webHidden/>
          </w:rPr>
          <w:t>4</w:t>
        </w:r>
      </w:hyperlink>
    </w:p>
    <w:p w14:paraId="725F2D92" w14:textId="19D16AE7" w:rsidR="00E54FE8" w:rsidRPr="00E54FE8" w:rsidRDefault="00BD1725" w:rsidP="000474AD">
      <w:pPr>
        <w:pStyle w:val="TOC1"/>
        <w:rPr>
          <w:rFonts w:asciiTheme="majorBidi" w:eastAsiaTheme="minorEastAsia" w:hAnsiTheme="majorBidi" w:cstheme="majorBidi"/>
          <w:b w:val="0"/>
          <w:bCs w:val="0"/>
          <w:noProof/>
          <w:color w:val="auto"/>
          <w:sz w:val="22"/>
          <w:szCs w:val="22"/>
          <w:u w:val="none"/>
        </w:rPr>
      </w:pPr>
      <w:hyperlink w:anchor="_Toc58153530" w:history="1">
        <w:r w:rsidR="00E54FE8" w:rsidRPr="00E54FE8">
          <w:rPr>
            <w:rStyle w:val="Hyperlink"/>
            <w:rFonts w:asciiTheme="majorBidi" w:hAnsiTheme="majorBidi" w:cstheme="majorBidi"/>
            <w:noProof/>
          </w:rPr>
          <w:t>2.</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Non</w:t>
        </w:r>
        <w:r w:rsidR="005470BA">
          <w:rPr>
            <w:rStyle w:val="Hyperlink"/>
            <w:rFonts w:asciiTheme="majorBidi" w:hAnsiTheme="majorBidi" w:cstheme="majorBidi"/>
            <w:noProof/>
          </w:rPr>
          <w:t>p</w:t>
        </w:r>
        <w:r w:rsidR="00E54FE8" w:rsidRPr="00E54FE8">
          <w:rPr>
            <w:rStyle w:val="Hyperlink"/>
            <w:rFonts w:asciiTheme="majorBidi" w:hAnsiTheme="majorBidi" w:cstheme="majorBidi"/>
            <w:noProof/>
          </w:rPr>
          <w:t>oint Sources</w:t>
        </w:r>
        <w:r w:rsidR="00E54FE8" w:rsidRPr="00E54FE8">
          <w:rPr>
            <w:rFonts w:asciiTheme="majorBidi" w:hAnsiTheme="majorBidi" w:cstheme="majorBidi"/>
            <w:noProof/>
            <w:webHidden/>
          </w:rPr>
          <w:tab/>
        </w:r>
        <w:r w:rsidR="000474AD">
          <w:rPr>
            <w:rFonts w:asciiTheme="majorBidi" w:hAnsiTheme="majorBidi" w:cstheme="majorBidi"/>
            <w:noProof/>
            <w:webHidden/>
          </w:rPr>
          <w:t>6</w:t>
        </w:r>
      </w:hyperlink>
    </w:p>
    <w:p w14:paraId="48643B4A" w14:textId="05F2BC87" w:rsidR="00E54FE8" w:rsidRPr="00E54FE8" w:rsidRDefault="00BD1725" w:rsidP="000474AD">
      <w:pPr>
        <w:pStyle w:val="TOC1"/>
        <w:rPr>
          <w:rFonts w:asciiTheme="majorBidi" w:eastAsiaTheme="minorEastAsia" w:hAnsiTheme="majorBidi" w:cstheme="majorBidi"/>
          <w:b w:val="0"/>
          <w:bCs w:val="0"/>
          <w:noProof/>
          <w:color w:val="auto"/>
          <w:sz w:val="22"/>
          <w:szCs w:val="22"/>
          <w:u w:val="none"/>
        </w:rPr>
      </w:pPr>
      <w:hyperlink w:anchor="_Toc58153531" w:history="1">
        <w:r w:rsidR="00E54FE8" w:rsidRPr="00E54FE8">
          <w:rPr>
            <w:rStyle w:val="Hyperlink"/>
            <w:rFonts w:asciiTheme="majorBidi" w:hAnsiTheme="majorBidi" w:cstheme="majorBidi"/>
            <w:noProof/>
          </w:rPr>
          <w:t>3.</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Flow Data</w:t>
        </w:r>
        <w:r w:rsidR="00E54FE8" w:rsidRPr="00E54FE8">
          <w:rPr>
            <w:rFonts w:asciiTheme="majorBidi" w:hAnsiTheme="majorBidi" w:cstheme="majorBidi"/>
            <w:noProof/>
            <w:webHidden/>
          </w:rPr>
          <w:tab/>
        </w:r>
        <w:r w:rsidR="000474AD">
          <w:rPr>
            <w:rFonts w:asciiTheme="majorBidi" w:hAnsiTheme="majorBidi" w:cstheme="majorBidi"/>
            <w:noProof/>
            <w:webHidden/>
          </w:rPr>
          <w:t>8</w:t>
        </w:r>
      </w:hyperlink>
    </w:p>
    <w:p w14:paraId="132F9B8B" w14:textId="404DB0FC" w:rsidR="00E54FE8" w:rsidRPr="00E54FE8" w:rsidRDefault="00BD1725" w:rsidP="000474AD">
      <w:pPr>
        <w:pStyle w:val="TOC2"/>
        <w:rPr>
          <w:rFonts w:asciiTheme="majorBidi" w:eastAsiaTheme="minorEastAsia" w:hAnsiTheme="majorBidi" w:cstheme="majorBidi"/>
          <w:noProof/>
          <w:color w:val="auto"/>
          <w:sz w:val="22"/>
          <w:szCs w:val="22"/>
        </w:rPr>
      </w:pPr>
      <w:hyperlink w:anchor="_Toc58153534" w:history="1">
        <w:r w:rsidR="008B6FD8">
          <w:rPr>
            <w:rStyle w:val="Hyperlink"/>
            <w:rFonts w:asciiTheme="majorBidi" w:hAnsiTheme="majorBidi" w:cstheme="majorBidi"/>
            <w:noProof/>
          </w:rPr>
          <w:t>3</w:t>
        </w:r>
        <w:r w:rsidR="00E54FE8" w:rsidRPr="00E54FE8">
          <w:rPr>
            <w:rStyle w:val="Hyperlink"/>
            <w:rFonts w:asciiTheme="majorBidi" w:hAnsiTheme="majorBidi" w:cstheme="majorBidi"/>
            <w:noProof/>
          </w:rPr>
          <w:t>.1 Monthly Flows</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34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0474AD">
          <w:rPr>
            <w:rFonts w:asciiTheme="majorBidi" w:hAnsiTheme="majorBidi" w:cstheme="majorBidi"/>
            <w:noProof/>
            <w:webHidden/>
          </w:rPr>
          <w:t>0</w:t>
        </w:r>
        <w:r w:rsidR="00E54FE8" w:rsidRPr="00E54FE8">
          <w:rPr>
            <w:rFonts w:asciiTheme="majorBidi" w:hAnsiTheme="majorBidi" w:cstheme="majorBidi"/>
            <w:noProof/>
            <w:webHidden/>
          </w:rPr>
          <w:fldChar w:fldCharType="end"/>
        </w:r>
      </w:hyperlink>
    </w:p>
    <w:p w14:paraId="246EE4B0" w14:textId="395B711E" w:rsidR="00E54FE8" w:rsidRPr="00E54FE8" w:rsidRDefault="00BD1725" w:rsidP="000474AD">
      <w:pPr>
        <w:pStyle w:val="TOC2"/>
        <w:rPr>
          <w:rFonts w:asciiTheme="majorBidi" w:eastAsiaTheme="minorEastAsia" w:hAnsiTheme="majorBidi" w:cstheme="majorBidi"/>
          <w:noProof/>
          <w:color w:val="auto"/>
          <w:sz w:val="22"/>
          <w:szCs w:val="22"/>
        </w:rPr>
      </w:pPr>
      <w:hyperlink w:anchor="_Toc58153535" w:history="1">
        <w:r w:rsidR="008B6FD8">
          <w:rPr>
            <w:rStyle w:val="Hyperlink"/>
            <w:rFonts w:asciiTheme="majorBidi" w:hAnsiTheme="majorBidi" w:cstheme="majorBidi"/>
            <w:noProof/>
          </w:rPr>
          <w:t>3</w:t>
        </w:r>
        <w:r w:rsidR="00E54FE8" w:rsidRPr="00E54FE8">
          <w:rPr>
            <w:rStyle w:val="Hyperlink"/>
            <w:rFonts w:asciiTheme="majorBidi" w:hAnsiTheme="majorBidi" w:cstheme="majorBidi"/>
            <w:noProof/>
          </w:rPr>
          <w:t>.2 Annual Flows</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35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0474AD">
          <w:rPr>
            <w:rFonts w:asciiTheme="majorBidi" w:hAnsiTheme="majorBidi" w:cstheme="majorBidi"/>
            <w:noProof/>
            <w:webHidden/>
          </w:rPr>
          <w:t>1</w:t>
        </w:r>
        <w:r w:rsidR="00E54FE8" w:rsidRPr="00E54FE8">
          <w:rPr>
            <w:rFonts w:asciiTheme="majorBidi" w:hAnsiTheme="majorBidi" w:cstheme="majorBidi"/>
            <w:noProof/>
            <w:webHidden/>
          </w:rPr>
          <w:fldChar w:fldCharType="end"/>
        </w:r>
      </w:hyperlink>
    </w:p>
    <w:p w14:paraId="5AADDD5E" w14:textId="1E08EA61" w:rsidR="00E54FE8" w:rsidRPr="00E54FE8" w:rsidRDefault="00BD1725" w:rsidP="000474AD">
      <w:pPr>
        <w:pStyle w:val="TOC1"/>
        <w:rPr>
          <w:rFonts w:asciiTheme="majorBidi" w:eastAsiaTheme="minorEastAsia" w:hAnsiTheme="majorBidi" w:cstheme="majorBidi"/>
          <w:b w:val="0"/>
          <w:bCs w:val="0"/>
          <w:noProof/>
          <w:color w:val="auto"/>
          <w:sz w:val="22"/>
          <w:szCs w:val="22"/>
          <w:u w:val="none"/>
        </w:rPr>
      </w:pPr>
      <w:hyperlink w:anchor="_Toc58153537" w:history="1">
        <w:r w:rsidR="00E54FE8" w:rsidRPr="00E54FE8">
          <w:rPr>
            <w:rStyle w:val="Hyperlink"/>
            <w:rFonts w:asciiTheme="majorBidi" w:hAnsiTheme="majorBidi" w:cstheme="majorBidi"/>
            <w:noProof/>
          </w:rPr>
          <w:t>4.</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Water Quality</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37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0474AD">
          <w:rPr>
            <w:rFonts w:asciiTheme="majorBidi" w:hAnsiTheme="majorBidi" w:cstheme="majorBidi"/>
            <w:noProof/>
            <w:webHidden/>
          </w:rPr>
          <w:t>3</w:t>
        </w:r>
        <w:r w:rsidR="00E54FE8" w:rsidRPr="00E54FE8">
          <w:rPr>
            <w:rFonts w:asciiTheme="majorBidi" w:hAnsiTheme="majorBidi" w:cstheme="majorBidi"/>
            <w:noProof/>
            <w:webHidden/>
          </w:rPr>
          <w:fldChar w:fldCharType="end"/>
        </w:r>
      </w:hyperlink>
    </w:p>
    <w:p w14:paraId="67E9F382" w14:textId="6321AA99"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39"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 xml:space="preserve">.1 </w:t>
        </w:r>
        <w:r w:rsidR="00E54FE8" w:rsidRPr="00E54FE8">
          <w:rPr>
            <w:rStyle w:val="Hyperlink"/>
            <w:rFonts w:asciiTheme="majorBidi" w:hAnsiTheme="majorBidi" w:cstheme="majorBidi"/>
            <w:i/>
            <w:iCs/>
            <w:noProof/>
          </w:rPr>
          <w:t>E. coli</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39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3</w:t>
        </w:r>
        <w:r w:rsidR="00E54FE8" w:rsidRPr="00E54FE8">
          <w:rPr>
            <w:rFonts w:asciiTheme="majorBidi" w:hAnsiTheme="majorBidi" w:cstheme="majorBidi"/>
            <w:noProof/>
            <w:webHidden/>
          </w:rPr>
          <w:fldChar w:fldCharType="end"/>
        </w:r>
      </w:hyperlink>
    </w:p>
    <w:p w14:paraId="152FA968" w14:textId="247ECB7D"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40"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2 Ammonia</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0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4</w:t>
        </w:r>
        <w:r w:rsidR="00E54FE8" w:rsidRPr="00E54FE8">
          <w:rPr>
            <w:rFonts w:asciiTheme="majorBidi" w:hAnsiTheme="majorBidi" w:cstheme="majorBidi"/>
            <w:noProof/>
            <w:webHidden/>
          </w:rPr>
          <w:fldChar w:fldCharType="end"/>
        </w:r>
      </w:hyperlink>
    </w:p>
    <w:p w14:paraId="6082B2D3" w14:textId="5FC2ACD6"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41"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3 Total Nitrogen</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1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5</w:t>
        </w:r>
        <w:r w:rsidR="00E54FE8" w:rsidRPr="00E54FE8">
          <w:rPr>
            <w:rFonts w:asciiTheme="majorBidi" w:hAnsiTheme="majorBidi" w:cstheme="majorBidi"/>
            <w:noProof/>
            <w:webHidden/>
          </w:rPr>
          <w:fldChar w:fldCharType="end"/>
        </w:r>
      </w:hyperlink>
    </w:p>
    <w:p w14:paraId="111343C3" w14:textId="52EA58B2"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42"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4 Total Phosphorus</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2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5</w:t>
        </w:r>
        <w:r w:rsidR="00E54FE8" w:rsidRPr="00E54FE8">
          <w:rPr>
            <w:rFonts w:asciiTheme="majorBidi" w:hAnsiTheme="majorBidi" w:cstheme="majorBidi"/>
            <w:noProof/>
            <w:webHidden/>
          </w:rPr>
          <w:fldChar w:fldCharType="end"/>
        </w:r>
      </w:hyperlink>
    </w:p>
    <w:p w14:paraId="2B1B5407" w14:textId="107CEF2E"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43"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5 Nitrite and Nitrate</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3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6</w:t>
        </w:r>
        <w:r w:rsidR="00E54FE8" w:rsidRPr="00E54FE8">
          <w:rPr>
            <w:rFonts w:asciiTheme="majorBidi" w:hAnsiTheme="majorBidi" w:cstheme="majorBidi"/>
            <w:noProof/>
            <w:webHidden/>
          </w:rPr>
          <w:fldChar w:fldCharType="end"/>
        </w:r>
      </w:hyperlink>
    </w:p>
    <w:p w14:paraId="52734F42" w14:textId="375CF841" w:rsidR="00E54FE8" w:rsidRPr="00E54FE8" w:rsidRDefault="00BD1725" w:rsidP="00D55C97">
      <w:pPr>
        <w:pStyle w:val="TOC2"/>
        <w:rPr>
          <w:rFonts w:asciiTheme="majorBidi" w:eastAsiaTheme="minorEastAsia" w:hAnsiTheme="majorBidi" w:cstheme="majorBidi"/>
          <w:noProof/>
          <w:color w:val="auto"/>
          <w:sz w:val="22"/>
          <w:szCs w:val="22"/>
        </w:rPr>
      </w:pPr>
      <w:hyperlink w:anchor="_Toc58153544" w:history="1">
        <w:r w:rsidR="008B6FD8">
          <w:rPr>
            <w:rStyle w:val="Hyperlink"/>
            <w:rFonts w:asciiTheme="majorBidi" w:hAnsiTheme="majorBidi" w:cstheme="majorBidi"/>
            <w:noProof/>
          </w:rPr>
          <w:t>4</w:t>
        </w:r>
        <w:r w:rsidR="00E54FE8" w:rsidRPr="00E54FE8">
          <w:rPr>
            <w:rStyle w:val="Hyperlink"/>
            <w:rFonts w:asciiTheme="majorBidi" w:hAnsiTheme="majorBidi" w:cstheme="majorBidi"/>
            <w:noProof/>
          </w:rPr>
          <w:t>.6 Chlorophyll-a</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4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7</w:t>
        </w:r>
        <w:r w:rsidR="00E54FE8" w:rsidRPr="00E54FE8">
          <w:rPr>
            <w:rFonts w:asciiTheme="majorBidi" w:hAnsiTheme="majorBidi" w:cstheme="majorBidi"/>
            <w:noProof/>
            <w:webHidden/>
          </w:rPr>
          <w:fldChar w:fldCharType="end"/>
        </w:r>
      </w:hyperlink>
    </w:p>
    <w:p w14:paraId="2CB47217" w14:textId="4D15D775" w:rsidR="00E54FE8" w:rsidRPr="00E54FE8" w:rsidRDefault="00BD1725" w:rsidP="00D55C97">
      <w:pPr>
        <w:pStyle w:val="TOC1"/>
        <w:rPr>
          <w:rFonts w:asciiTheme="majorBidi" w:eastAsiaTheme="minorEastAsia" w:hAnsiTheme="majorBidi" w:cstheme="majorBidi"/>
          <w:b w:val="0"/>
          <w:bCs w:val="0"/>
          <w:noProof/>
          <w:color w:val="auto"/>
          <w:sz w:val="22"/>
          <w:szCs w:val="22"/>
          <w:u w:val="none"/>
        </w:rPr>
      </w:pPr>
      <w:hyperlink w:anchor="_Toc58153545" w:history="1">
        <w:r w:rsidR="00E54FE8" w:rsidRPr="00E54FE8">
          <w:rPr>
            <w:rStyle w:val="Hyperlink"/>
            <w:rFonts w:asciiTheme="majorBidi" w:hAnsiTheme="majorBidi" w:cstheme="majorBidi"/>
            <w:noProof/>
          </w:rPr>
          <w:t>5.</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Conceptual Model</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5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1</w:t>
        </w:r>
        <w:r w:rsidR="00D55C97">
          <w:rPr>
            <w:rFonts w:asciiTheme="majorBidi" w:hAnsiTheme="majorBidi" w:cstheme="majorBidi"/>
            <w:noProof/>
            <w:webHidden/>
          </w:rPr>
          <w:t>8</w:t>
        </w:r>
        <w:r w:rsidR="00E54FE8" w:rsidRPr="00E54FE8">
          <w:rPr>
            <w:rFonts w:asciiTheme="majorBidi" w:hAnsiTheme="majorBidi" w:cstheme="majorBidi"/>
            <w:noProof/>
            <w:webHidden/>
          </w:rPr>
          <w:fldChar w:fldCharType="end"/>
        </w:r>
      </w:hyperlink>
    </w:p>
    <w:p w14:paraId="2189B167" w14:textId="37532931" w:rsidR="00E54FE8" w:rsidRPr="00E54FE8" w:rsidRDefault="00BD1725" w:rsidP="00D55C97">
      <w:pPr>
        <w:pStyle w:val="TOC1"/>
        <w:rPr>
          <w:rFonts w:asciiTheme="majorBidi" w:eastAsiaTheme="minorEastAsia" w:hAnsiTheme="majorBidi" w:cstheme="majorBidi"/>
          <w:b w:val="0"/>
          <w:bCs w:val="0"/>
          <w:noProof/>
          <w:color w:val="auto"/>
          <w:sz w:val="22"/>
          <w:szCs w:val="22"/>
          <w:u w:val="none"/>
        </w:rPr>
      </w:pPr>
      <w:hyperlink w:anchor="_Toc58153546" w:history="1">
        <w:r w:rsidR="00E54FE8" w:rsidRPr="00E54FE8">
          <w:rPr>
            <w:rStyle w:val="Hyperlink"/>
            <w:rFonts w:asciiTheme="majorBidi" w:hAnsiTheme="majorBidi" w:cstheme="majorBidi"/>
            <w:noProof/>
          </w:rPr>
          <w:t>6.</w:t>
        </w:r>
        <w:r w:rsidR="00E54FE8" w:rsidRPr="00E54FE8">
          <w:rPr>
            <w:rFonts w:asciiTheme="majorBidi" w:eastAsiaTheme="minorEastAsia" w:hAnsiTheme="majorBidi" w:cstheme="majorBidi"/>
            <w:b w:val="0"/>
            <w:bCs w:val="0"/>
            <w:noProof/>
            <w:color w:val="auto"/>
            <w:sz w:val="22"/>
            <w:szCs w:val="22"/>
            <w:u w:val="none"/>
          </w:rPr>
          <w:tab/>
        </w:r>
        <w:r w:rsidR="00E54FE8" w:rsidRPr="00E54FE8">
          <w:rPr>
            <w:rStyle w:val="Hyperlink"/>
            <w:rFonts w:asciiTheme="majorBidi" w:hAnsiTheme="majorBidi" w:cstheme="majorBidi"/>
            <w:noProof/>
          </w:rPr>
          <w:t>Appendix</w:t>
        </w:r>
        <w:r w:rsidR="00E54FE8" w:rsidRPr="00E54FE8">
          <w:rPr>
            <w:rFonts w:asciiTheme="majorBidi" w:hAnsiTheme="majorBidi" w:cstheme="majorBidi"/>
            <w:noProof/>
            <w:webHidden/>
          </w:rPr>
          <w:tab/>
        </w:r>
        <w:r w:rsidR="00E54FE8" w:rsidRPr="00E54FE8">
          <w:rPr>
            <w:rFonts w:asciiTheme="majorBidi" w:hAnsiTheme="majorBidi" w:cstheme="majorBidi"/>
            <w:noProof/>
            <w:webHidden/>
          </w:rPr>
          <w:fldChar w:fldCharType="begin"/>
        </w:r>
        <w:r w:rsidR="00E54FE8" w:rsidRPr="00E54FE8">
          <w:rPr>
            <w:rFonts w:asciiTheme="majorBidi" w:hAnsiTheme="majorBidi" w:cstheme="majorBidi"/>
            <w:noProof/>
            <w:webHidden/>
          </w:rPr>
          <w:instrText xml:space="preserve"> PAGEREF _Toc58153546 \h </w:instrText>
        </w:r>
        <w:r w:rsidR="00E54FE8" w:rsidRPr="00E54FE8">
          <w:rPr>
            <w:rFonts w:asciiTheme="majorBidi" w:hAnsiTheme="majorBidi" w:cstheme="majorBidi"/>
            <w:noProof/>
            <w:webHidden/>
          </w:rPr>
        </w:r>
        <w:r w:rsidR="00E54FE8" w:rsidRPr="00E54FE8">
          <w:rPr>
            <w:rFonts w:asciiTheme="majorBidi" w:hAnsiTheme="majorBidi" w:cstheme="majorBidi"/>
            <w:noProof/>
            <w:webHidden/>
          </w:rPr>
          <w:fldChar w:fldCharType="separate"/>
        </w:r>
        <w:r w:rsidR="008B6FD8">
          <w:rPr>
            <w:rFonts w:asciiTheme="majorBidi" w:hAnsiTheme="majorBidi" w:cstheme="majorBidi"/>
            <w:noProof/>
            <w:webHidden/>
          </w:rPr>
          <w:t>2</w:t>
        </w:r>
        <w:r w:rsidR="00D55C97">
          <w:rPr>
            <w:rFonts w:asciiTheme="majorBidi" w:hAnsiTheme="majorBidi" w:cstheme="majorBidi"/>
            <w:noProof/>
            <w:webHidden/>
          </w:rPr>
          <w:t>0</w:t>
        </w:r>
        <w:r w:rsidR="00E54FE8" w:rsidRPr="00E54FE8">
          <w:rPr>
            <w:rFonts w:asciiTheme="majorBidi" w:hAnsiTheme="majorBidi" w:cstheme="majorBidi"/>
            <w:noProof/>
            <w:webHidden/>
          </w:rPr>
          <w:fldChar w:fldCharType="end"/>
        </w:r>
      </w:hyperlink>
    </w:p>
    <w:p w14:paraId="26318916" w14:textId="77777777" w:rsidR="00AB2FDD" w:rsidRPr="00BB2B8F" w:rsidRDefault="002A211B" w:rsidP="00230ED1">
      <w:pPr>
        <w:jc w:val="center"/>
        <w:rPr>
          <w:rFonts w:ascii="Franklin Gothic Book" w:hAnsi="Franklin Gothic Book" w:cs="Times New Roman"/>
          <w:color w:val="auto"/>
          <w:sz w:val="22"/>
          <w:szCs w:val="22"/>
        </w:rPr>
      </w:pPr>
      <w:r>
        <w:rPr>
          <w:rFonts w:ascii="Franklin Gothic Book" w:hAnsi="Franklin Gothic Book" w:cs="Times New Roman"/>
          <w:color w:val="auto"/>
          <w:sz w:val="22"/>
          <w:szCs w:val="22"/>
        </w:rPr>
        <w:fldChar w:fldCharType="end"/>
      </w:r>
    </w:p>
    <w:p w14:paraId="170E330B" w14:textId="77777777" w:rsidR="00AB2FDD" w:rsidRPr="00BB2B8F" w:rsidRDefault="00AB2FDD" w:rsidP="00230ED1">
      <w:pPr>
        <w:jc w:val="center"/>
        <w:rPr>
          <w:rFonts w:ascii="Franklin Gothic Book" w:hAnsi="Franklin Gothic Book" w:cs="Times New Roman"/>
          <w:color w:val="auto"/>
          <w:sz w:val="22"/>
          <w:szCs w:val="22"/>
        </w:rPr>
      </w:pPr>
    </w:p>
    <w:p w14:paraId="34554840" w14:textId="77777777" w:rsidR="00AB2FDD" w:rsidRPr="00BB2B8F" w:rsidRDefault="00AB2FDD" w:rsidP="00230ED1">
      <w:pPr>
        <w:jc w:val="center"/>
        <w:rPr>
          <w:rFonts w:ascii="Franklin Gothic Book" w:hAnsi="Franklin Gothic Book" w:cs="Times New Roman"/>
          <w:color w:val="auto"/>
          <w:sz w:val="22"/>
          <w:szCs w:val="22"/>
        </w:rPr>
      </w:pPr>
    </w:p>
    <w:p w14:paraId="096EB7CF" w14:textId="77777777" w:rsidR="00AB2FDD" w:rsidRPr="00BB2B8F" w:rsidRDefault="00AB2FDD" w:rsidP="00230ED1">
      <w:pPr>
        <w:jc w:val="center"/>
        <w:rPr>
          <w:rFonts w:ascii="Franklin Gothic Book" w:hAnsi="Franklin Gothic Book" w:cs="Times New Roman"/>
          <w:color w:val="auto"/>
          <w:sz w:val="22"/>
          <w:szCs w:val="22"/>
        </w:rPr>
      </w:pPr>
    </w:p>
    <w:p w14:paraId="2891A0CB" w14:textId="77777777" w:rsidR="00AB2FDD" w:rsidRPr="00BB2B8F" w:rsidRDefault="00AB2FDD" w:rsidP="00230ED1">
      <w:pPr>
        <w:jc w:val="center"/>
        <w:rPr>
          <w:rFonts w:ascii="Franklin Gothic Book" w:hAnsi="Franklin Gothic Book" w:cs="Times New Roman"/>
          <w:color w:val="auto"/>
          <w:sz w:val="22"/>
          <w:szCs w:val="22"/>
        </w:rPr>
      </w:pPr>
    </w:p>
    <w:p w14:paraId="20991F4F" w14:textId="77777777" w:rsidR="00AB2FDD" w:rsidRPr="00BB2B8F" w:rsidRDefault="00AB2FDD" w:rsidP="00230ED1">
      <w:pPr>
        <w:jc w:val="center"/>
        <w:rPr>
          <w:rFonts w:ascii="Franklin Gothic Book" w:hAnsi="Franklin Gothic Book" w:cs="Times New Roman"/>
          <w:color w:val="auto"/>
          <w:sz w:val="22"/>
          <w:szCs w:val="22"/>
        </w:rPr>
      </w:pPr>
    </w:p>
    <w:p w14:paraId="5E9B71BD" w14:textId="0C47645E" w:rsidR="00AB2FDD" w:rsidRDefault="00AB2FDD" w:rsidP="00230ED1">
      <w:pPr>
        <w:jc w:val="center"/>
        <w:rPr>
          <w:rFonts w:ascii="Franklin Gothic Book" w:hAnsi="Franklin Gothic Book" w:cs="Times New Roman"/>
          <w:color w:val="auto"/>
          <w:sz w:val="22"/>
          <w:szCs w:val="22"/>
        </w:rPr>
      </w:pPr>
    </w:p>
    <w:p w14:paraId="20B658F6" w14:textId="4B65904F" w:rsidR="00995C77" w:rsidRPr="00BB2B8F" w:rsidRDefault="00995C77" w:rsidP="00230ED1">
      <w:pPr>
        <w:jc w:val="center"/>
        <w:rPr>
          <w:rFonts w:ascii="Franklin Gothic Book" w:hAnsi="Franklin Gothic Book" w:cs="Times New Roman"/>
          <w:color w:val="auto"/>
          <w:sz w:val="22"/>
          <w:szCs w:val="22"/>
        </w:rPr>
      </w:pPr>
    </w:p>
    <w:p w14:paraId="59A4F787" w14:textId="77777777" w:rsidR="00D10E01" w:rsidRDefault="00D10E01">
      <w:pPr>
        <w:rPr>
          <w:rFonts w:asciiTheme="majorBidi" w:eastAsiaTheme="majorEastAsia" w:hAnsiTheme="majorBidi" w:cstheme="majorBidi"/>
          <w:b/>
          <w:bCs/>
          <w:color w:val="auto"/>
          <w:sz w:val="24"/>
          <w:szCs w:val="24"/>
          <w:u w:val="single"/>
        </w:rPr>
      </w:pPr>
      <w:bookmarkStart w:id="2" w:name="_Toc58153528"/>
      <w:r>
        <w:br w:type="page"/>
      </w:r>
    </w:p>
    <w:p w14:paraId="335AB87A" w14:textId="6E735586" w:rsidR="00DE3B06" w:rsidRPr="00125F94" w:rsidRDefault="0076026E" w:rsidP="002A211B">
      <w:pPr>
        <w:pStyle w:val="HeadingA"/>
        <w:numPr>
          <w:ilvl w:val="0"/>
          <w:numId w:val="0"/>
        </w:numPr>
      </w:pPr>
      <w:r w:rsidRPr="00125F94">
        <w:lastRenderedPageBreak/>
        <w:t>Introduction</w:t>
      </w:r>
      <w:bookmarkEnd w:id="2"/>
    </w:p>
    <w:p w14:paraId="6AC49EF7" w14:textId="77777777" w:rsidR="003F38C0" w:rsidRPr="00F25A5D" w:rsidRDefault="003F38C0" w:rsidP="003F38C0">
      <w:pPr>
        <w:jc w:val="both"/>
        <w:rPr>
          <w:rFonts w:ascii="Franklin Gothic Book" w:hAnsi="Franklin Gothic Book"/>
          <w:sz w:val="4"/>
          <w:szCs w:val="4"/>
        </w:rPr>
      </w:pPr>
    </w:p>
    <w:p w14:paraId="488C1297" w14:textId="525C7F9A" w:rsidR="00364282" w:rsidRDefault="00364282" w:rsidP="00364282">
      <w:pPr>
        <w:pStyle w:val="Paragraph"/>
      </w:pPr>
      <w:r w:rsidRPr="006E6B9F">
        <w:t>The North and Central watersheds are in the southern area of Texas within the Lower Rio Grande Valley (LRGV) region. These watersheds encompass 37% of the area of the well-known South Laguna Madre (LLM) Watershed Hydrologic Unit Code 12110208 (8-digit HUC)</w:t>
      </w:r>
      <w:r w:rsidR="005B21AA">
        <w:t xml:space="preserve"> (Figure 1)</w:t>
      </w:r>
      <w:r w:rsidRPr="006E6B9F">
        <w:t xml:space="preserve">.  </w:t>
      </w:r>
      <w:r w:rsidR="00E03015" w:rsidRPr="00125F94">
        <w:t xml:space="preserve">This report contains </w:t>
      </w:r>
      <w:r w:rsidR="00B65EB1" w:rsidRPr="00125F94">
        <w:t xml:space="preserve">extensive information </w:t>
      </w:r>
      <w:r w:rsidR="009D4CE6" w:rsidRPr="00125F94">
        <w:t>to asses</w:t>
      </w:r>
      <w:r w:rsidR="006079AD" w:rsidRPr="00125F94">
        <w:t>s</w:t>
      </w:r>
      <w:r w:rsidR="006978D0" w:rsidRPr="00125F94">
        <w:t xml:space="preserve"> </w:t>
      </w:r>
      <w:r w:rsidR="005E6E6C">
        <w:t xml:space="preserve">and characterize </w:t>
      </w:r>
      <w:r w:rsidR="00314611" w:rsidRPr="00125F94">
        <w:t>North and Central watersheds</w:t>
      </w:r>
      <w:r w:rsidR="005E6E6C">
        <w:t xml:space="preserve"> located within the </w:t>
      </w:r>
      <w:r>
        <w:t>LRGV</w:t>
      </w:r>
      <w:r w:rsidR="00314611" w:rsidRPr="00125F94">
        <w:t xml:space="preserve"> </w:t>
      </w:r>
      <w:r w:rsidR="005E6E6C">
        <w:t>through providing and summarizing the available information related to the</w:t>
      </w:r>
      <w:r w:rsidR="00E3471B" w:rsidRPr="00125F94">
        <w:t xml:space="preserve"> </w:t>
      </w:r>
      <w:r w:rsidR="00C62BDA" w:rsidRPr="00125F94">
        <w:t>p</w:t>
      </w:r>
      <w:r w:rsidR="0093041B" w:rsidRPr="00125F94">
        <w:t>oint</w:t>
      </w:r>
      <w:r w:rsidR="00FE337A" w:rsidRPr="00125F94">
        <w:t xml:space="preserve"> s</w:t>
      </w:r>
      <w:r w:rsidR="00C62BDA" w:rsidRPr="00125F94">
        <w:t xml:space="preserve">ources (PS), </w:t>
      </w:r>
      <w:r w:rsidR="00125F94">
        <w:t>n</w:t>
      </w:r>
      <w:r w:rsidR="00C62BDA" w:rsidRPr="00125F94">
        <w:t>onpoint sources</w:t>
      </w:r>
      <w:r w:rsidR="006D3C11" w:rsidRPr="00125F94">
        <w:t xml:space="preserve"> (NPS), water quality, and flow data</w:t>
      </w:r>
      <w:r w:rsidR="005E6E6C">
        <w:t xml:space="preserve"> for each watershed</w:t>
      </w:r>
      <w:r w:rsidR="00E850F2" w:rsidRPr="00125F94">
        <w:t>.</w:t>
      </w:r>
      <w:r w:rsidR="003E1E7C" w:rsidRPr="00125F94">
        <w:t xml:space="preserve"> PS and </w:t>
      </w:r>
      <w:r w:rsidR="00362862" w:rsidRPr="00125F94">
        <w:t>NPS</w:t>
      </w:r>
      <w:r w:rsidR="005C57C8" w:rsidRPr="00125F94">
        <w:t xml:space="preserve"> data </w:t>
      </w:r>
      <w:r w:rsidR="00FB0EE7" w:rsidRPr="00125F94">
        <w:t>were</w:t>
      </w:r>
      <w:r w:rsidR="005C57C8" w:rsidRPr="00125F94">
        <w:t xml:space="preserve"> analyzed </w:t>
      </w:r>
      <w:r w:rsidR="0057427A" w:rsidRPr="00125F94">
        <w:t xml:space="preserve">to </w:t>
      </w:r>
      <w:r w:rsidR="005E6E6C">
        <w:t>identify</w:t>
      </w:r>
      <w:r w:rsidR="0057427A" w:rsidRPr="00125F94">
        <w:t xml:space="preserve"> </w:t>
      </w:r>
      <w:r w:rsidR="00A863F7" w:rsidRPr="00125F94">
        <w:t xml:space="preserve">the current </w:t>
      </w:r>
      <w:r w:rsidR="00BC5FD1" w:rsidRPr="00125F94">
        <w:t xml:space="preserve">sources </w:t>
      </w:r>
      <w:r w:rsidR="00FB0EE7" w:rsidRPr="00125F94">
        <w:t xml:space="preserve">of </w:t>
      </w:r>
      <w:r w:rsidR="00A0007F" w:rsidRPr="00125F94">
        <w:t xml:space="preserve">pollution </w:t>
      </w:r>
      <w:r w:rsidR="005E6E6C">
        <w:t xml:space="preserve">that may contribute </w:t>
      </w:r>
      <w:r w:rsidR="0067709B" w:rsidRPr="00125F94">
        <w:t>for each watershed.</w:t>
      </w:r>
      <w:r w:rsidR="00784537" w:rsidRPr="00125F94">
        <w:t xml:space="preserve"> </w:t>
      </w:r>
      <w:r w:rsidR="0067709B" w:rsidRPr="00125F94">
        <w:t>M</w:t>
      </w:r>
      <w:r w:rsidR="00156652" w:rsidRPr="00125F94">
        <w:t xml:space="preserve">oreover, </w:t>
      </w:r>
      <w:r>
        <w:t xml:space="preserve">the </w:t>
      </w:r>
      <w:r w:rsidR="007736D0" w:rsidRPr="00125F94">
        <w:t>water quality</w:t>
      </w:r>
      <w:r w:rsidR="00FE1869" w:rsidRPr="00125F94">
        <w:t xml:space="preserve"> and</w:t>
      </w:r>
      <w:r w:rsidR="007736D0" w:rsidRPr="00125F94">
        <w:t xml:space="preserve"> </w:t>
      </w:r>
      <w:r w:rsidR="00FE1869" w:rsidRPr="00125F94">
        <w:t xml:space="preserve">flow </w:t>
      </w:r>
      <w:r w:rsidR="00F16004" w:rsidRPr="00125F94">
        <w:t xml:space="preserve">data </w:t>
      </w:r>
      <w:r>
        <w:t>were analyz</w:t>
      </w:r>
      <w:bookmarkStart w:id="3" w:name="_GoBack"/>
      <w:bookmarkEnd w:id="3"/>
      <w:r>
        <w:t>ed</w:t>
      </w:r>
      <w:r w:rsidR="009001EB" w:rsidRPr="00125F94">
        <w:t xml:space="preserve"> to</w:t>
      </w:r>
      <w:r w:rsidR="00EB13FC" w:rsidRPr="00125F94">
        <w:t xml:space="preserve"> enable </w:t>
      </w:r>
      <w:r>
        <w:t xml:space="preserve">the </w:t>
      </w:r>
      <w:r w:rsidR="00EB13FC" w:rsidRPr="00125F94">
        <w:t xml:space="preserve">identification </w:t>
      </w:r>
      <w:r w:rsidR="00015152" w:rsidRPr="00125F94">
        <w:t>of potential sources of pollution within the</w:t>
      </w:r>
      <w:r w:rsidR="00CD0FF2" w:rsidRPr="00125F94">
        <w:t xml:space="preserve"> </w:t>
      </w:r>
      <w:r w:rsidR="00015152" w:rsidRPr="00125F94">
        <w:t>N</w:t>
      </w:r>
      <w:r w:rsidR="00CD0FF2" w:rsidRPr="00125F94">
        <w:t xml:space="preserve">orth and </w:t>
      </w:r>
      <w:r w:rsidR="00015152" w:rsidRPr="00125F94">
        <w:t>C</w:t>
      </w:r>
      <w:r w:rsidR="00CD0FF2" w:rsidRPr="00125F94">
        <w:t xml:space="preserve">entral </w:t>
      </w:r>
      <w:r w:rsidR="00015152" w:rsidRPr="00125F94">
        <w:t>W</w:t>
      </w:r>
      <w:r w:rsidR="00CD0FF2" w:rsidRPr="00125F94">
        <w:t>atersheds</w:t>
      </w:r>
      <w:r w:rsidR="00EB13FC" w:rsidRPr="00125F94">
        <w:t xml:space="preserve">. </w:t>
      </w:r>
      <w:r w:rsidR="00491B0E" w:rsidRPr="00125F94">
        <w:t>The water quality</w:t>
      </w:r>
      <w:r>
        <w:t xml:space="preserve"> data</w:t>
      </w:r>
      <w:r w:rsidR="00491B0E" w:rsidRPr="00125F94">
        <w:t xml:space="preserve"> </w:t>
      </w:r>
      <w:r w:rsidR="00387588" w:rsidRPr="00125F94">
        <w:t xml:space="preserve">incorporated in this report </w:t>
      </w:r>
      <w:r w:rsidR="00491B0E" w:rsidRPr="00125F94">
        <w:t>cover</w:t>
      </w:r>
      <w:r w:rsidR="00387588" w:rsidRPr="00125F94">
        <w:t>s</w:t>
      </w:r>
      <w:r w:rsidR="00491B0E" w:rsidRPr="00125F94">
        <w:t xml:space="preserve"> three watersheds </w:t>
      </w:r>
      <w:r w:rsidR="00C271A1" w:rsidRPr="00125F94">
        <w:t xml:space="preserve">Hidalgo Willacy Main </w:t>
      </w:r>
      <w:r w:rsidR="009001EB" w:rsidRPr="00125F94">
        <w:t>Drain (</w:t>
      </w:r>
      <w:r w:rsidR="00C271A1" w:rsidRPr="00125F94">
        <w:t>HWMD), Raymondville Drain (RVD), and IBWC North Floodway (IBWCNF) waters</w:t>
      </w:r>
      <w:r w:rsidR="009001EB" w:rsidRPr="00125F94">
        <w:t>heds.</w:t>
      </w:r>
      <w:r>
        <w:t xml:space="preserve"> The report includes also the flow data for </w:t>
      </w:r>
      <w:r w:rsidRPr="00125F94">
        <w:t>the IBWCNF watershed</w:t>
      </w:r>
      <w:r>
        <w:t xml:space="preserve"> found on the available monitoring stations. While there is no available </w:t>
      </w:r>
      <w:r w:rsidR="00491B0E" w:rsidRPr="00125F94">
        <w:t xml:space="preserve">flow data </w:t>
      </w:r>
      <w:r>
        <w:t xml:space="preserve">for either RVD or </w:t>
      </w:r>
      <w:proofErr w:type="spellStart"/>
      <w:r>
        <w:t>HWMD</w:t>
      </w:r>
      <w:proofErr w:type="gramStart"/>
      <w:r w:rsidR="00891452">
        <w:t>,d</w:t>
      </w:r>
      <w:r>
        <w:t>ata</w:t>
      </w:r>
      <w:proofErr w:type="spellEnd"/>
      <w:proofErr w:type="gramEnd"/>
      <w:r>
        <w:t xml:space="preserve"> from s</w:t>
      </w:r>
      <w:r w:rsidR="004866E3" w:rsidRPr="00125F94">
        <w:t xml:space="preserve">tate and </w:t>
      </w:r>
      <w:r w:rsidR="00224016" w:rsidRPr="00125F94">
        <w:t xml:space="preserve">federal agencies </w:t>
      </w:r>
      <w:r w:rsidRPr="00125F94">
        <w:t>such as: Texas Clean Rivers Program (CRP) and International Boundary and Water Commission (USIBWC)</w:t>
      </w:r>
      <w:r>
        <w:t xml:space="preserve"> </w:t>
      </w:r>
      <w:r w:rsidR="00C773BE" w:rsidRPr="00125F94">
        <w:t>were used to obtain</w:t>
      </w:r>
      <w:r w:rsidR="008A2F71" w:rsidRPr="00125F94">
        <w:t xml:space="preserve"> water quality and flow data</w:t>
      </w:r>
      <w:r w:rsidR="000504D2" w:rsidRPr="00125F94">
        <w:t>.</w:t>
      </w:r>
      <w:r>
        <w:t xml:space="preserve"> Moreover, t</w:t>
      </w:r>
      <w:r w:rsidRPr="006E6B9F">
        <w:t xml:space="preserve">he elevation raster-files used for the development the watershed delineation, presented a deficiency in the resolution because the region is relatively flat. Therefore, based on the waterway flow the HWMD and RVD watersheds were delineated. </w:t>
      </w:r>
    </w:p>
    <w:p w14:paraId="4B42F1E4" w14:textId="1A2996D4" w:rsidR="0067709B" w:rsidRDefault="0067709B" w:rsidP="00364282">
      <w:pPr>
        <w:pStyle w:val="Paragraph"/>
      </w:pPr>
    </w:p>
    <w:p w14:paraId="0B77CF09" w14:textId="454B2D83" w:rsidR="002A211B" w:rsidRPr="006E6B9F" w:rsidRDefault="002A211B" w:rsidP="007F1D2D">
      <w:pPr>
        <w:pStyle w:val="Paragraph"/>
        <w:jc w:val="center"/>
        <w:rPr>
          <w:b/>
          <w:bCs/>
          <w:color w:val="auto"/>
          <w:u w:val="single"/>
        </w:rPr>
      </w:pPr>
      <w:r w:rsidRPr="006E6B9F">
        <w:rPr>
          <w:noProof/>
        </w:rPr>
        <w:lastRenderedPageBreak/>
        <w:drawing>
          <wp:inline distT="0" distB="0" distL="0" distR="0" wp14:anchorId="0E4E37CE" wp14:editId="69BFA1C4">
            <wp:extent cx="5943600" cy="4592955"/>
            <wp:effectExtent l="0" t="0" r="0" b="0"/>
            <wp:docPr id="455" name="Picture 4" descr="Map&#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A6F1CA2-BA81-4445-9D1D-83DE6F121C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A6F1CA2-BA81-4445-9D1D-83DE6F121C8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r w:rsidRPr="006E6B9F">
        <w:t xml:space="preserve">Figure </w:t>
      </w:r>
      <w:r w:rsidR="007F1D2D">
        <w:t>1</w:t>
      </w:r>
      <w:r w:rsidRPr="006E6B9F">
        <w:t>. North and Central Watersheds</w:t>
      </w:r>
    </w:p>
    <w:p w14:paraId="56453889" w14:textId="77777777" w:rsidR="002A211B" w:rsidRPr="00125F94" w:rsidRDefault="002A211B" w:rsidP="00F26267">
      <w:pPr>
        <w:pStyle w:val="Paragraph"/>
      </w:pPr>
    </w:p>
    <w:p w14:paraId="08F47A97" w14:textId="77777777" w:rsidR="000B6A10" w:rsidRDefault="000B6A10">
      <w:pPr>
        <w:rPr>
          <w:rFonts w:ascii="Franklin Gothic Book" w:hAnsi="Franklin Gothic Book"/>
          <w:sz w:val="22"/>
        </w:rPr>
      </w:pPr>
      <w:r>
        <w:br w:type="page"/>
      </w:r>
    </w:p>
    <w:p w14:paraId="6CD2AA60" w14:textId="30632749" w:rsidR="00537B73" w:rsidRPr="006E6B9F" w:rsidRDefault="00537B73" w:rsidP="000B6A10">
      <w:pPr>
        <w:pStyle w:val="HeadingA"/>
      </w:pPr>
      <w:bookmarkStart w:id="4" w:name="_Toc58153529"/>
      <w:r w:rsidRPr="006E6B9F">
        <w:lastRenderedPageBreak/>
        <w:t>Point</w:t>
      </w:r>
      <w:r w:rsidR="00BB2B8F" w:rsidRPr="006E6B9F">
        <w:t xml:space="preserve"> Sources</w:t>
      </w:r>
      <w:bookmarkEnd w:id="4"/>
    </w:p>
    <w:p w14:paraId="72B039BD" w14:textId="76D3FC15" w:rsidR="008C3E0E" w:rsidRPr="00F25A5D" w:rsidRDefault="008C3E0E" w:rsidP="006E6B9F">
      <w:pPr>
        <w:pStyle w:val="Paragraph"/>
      </w:pPr>
      <w:r w:rsidRPr="00F25A5D">
        <w:t>The point sources of pollution identified in the North and Central Watersheds include permitted wastewater outfalls, landfills, and Texas Land Application Permit (TLAP). The wastewater outfalls and the TLAP locations were obtained from TCEQ</w:t>
      </w:r>
      <w:r w:rsidR="005B21AA">
        <w:t xml:space="preserve"> website (Figure 2)</w:t>
      </w:r>
      <w:r w:rsidR="0005278C">
        <w:t>.</w:t>
      </w:r>
    </w:p>
    <w:p w14:paraId="566BF2AC" w14:textId="1B478484" w:rsidR="00EC73D9" w:rsidRPr="006E6B9F" w:rsidRDefault="00EA069F" w:rsidP="006E6B9F">
      <w:pPr>
        <w:pStyle w:val="Paragraph"/>
        <w:jc w:val="center"/>
      </w:pPr>
      <w:r w:rsidRPr="006E6B9F">
        <w:rPr>
          <w:noProof/>
        </w:rPr>
        <w:drawing>
          <wp:inline distT="0" distB="0" distL="0" distR="0" wp14:anchorId="1A747F95" wp14:editId="11222B50">
            <wp:extent cx="5943600" cy="3986530"/>
            <wp:effectExtent l="0" t="0" r="0" b="0"/>
            <wp:docPr id="458" name="Picture 2" descr="Map&#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A0B1F24-B798-470C-9D87-BAD0CADC6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Map&#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A0B1F24-B798-470C-9D87-BAD0CADC68F6}"/>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b="13197"/>
                    <a:stretch/>
                  </pic:blipFill>
                  <pic:spPr>
                    <a:xfrm>
                      <a:off x="0" y="0"/>
                      <a:ext cx="5943600" cy="3986530"/>
                    </a:xfrm>
                    <a:prstGeom prst="rect">
                      <a:avLst/>
                    </a:prstGeom>
                  </pic:spPr>
                </pic:pic>
              </a:graphicData>
            </a:graphic>
          </wp:inline>
        </w:drawing>
      </w:r>
      <w:r w:rsidR="00113CC6" w:rsidRPr="006E6B9F">
        <w:t xml:space="preserve">Figure </w:t>
      </w:r>
      <w:r w:rsidR="00EC73D9" w:rsidRPr="006E6B9F">
        <w:t>2</w:t>
      </w:r>
      <w:r w:rsidR="00113CC6" w:rsidRPr="006E6B9F">
        <w:t>. North and Central Watersheds Point Sources</w:t>
      </w:r>
    </w:p>
    <w:p w14:paraId="1428C1CA" w14:textId="419824B7" w:rsidR="0005278C" w:rsidRDefault="009A2B39" w:rsidP="002B7BD4">
      <w:pPr>
        <w:pStyle w:val="Paragraph"/>
      </w:pPr>
      <w:r w:rsidRPr="009A2B39">
        <w:t xml:space="preserve">These sources are potential contributors to water quality impairments to the North and Central Watersheds. </w:t>
      </w:r>
      <w:r w:rsidR="0005278C">
        <w:t>Since</w:t>
      </w:r>
      <w:r w:rsidR="00D33D97">
        <w:t xml:space="preserve"> the watersheds were </w:t>
      </w:r>
      <w:r w:rsidR="000C699A">
        <w:t xml:space="preserve">currently updated, the </w:t>
      </w:r>
      <w:r w:rsidR="00E66464">
        <w:t>point sources of pollution changed through</w:t>
      </w:r>
      <w:r w:rsidR="00E940E1">
        <w:t>out the three watersheds.</w:t>
      </w:r>
      <w:r w:rsidRPr="009A2B39">
        <w:t xml:space="preserve"> For the </w:t>
      </w:r>
      <w:r>
        <w:t>HWMD</w:t>
      </w:r>
      <w:r w:rsidRPr="009A2B39">
        <w:t xml:space="preserve"> watershed</w:t>
      </w:r>
      <w:r w:rsidR="00DA5BBB">
        <w:t>,</w:t>
      </w:r>
      <w:r w:rsidRPr="009A2B39">
        <w:t xml:space="preserve"> </w:t>
      </w:r>
      <w:r w:rsidR="00DA5BBB">
        <w:t>it shows s</w:t>
      </w:r>
      <w:r w:rsidRPr="009A2B39">
        <w:t>evere</w:t>
      </w:r>
      <w:r w:rsidR="00DA5BBB">
        <w:t xml:space="preserve"> </w:t>
      </w:r>
      <w:r w:rsidRPr="009A2B39">
        <w:t>impact by the point sources compared to the other watersheds</w:t>
      </w:r>
      <w:r w:rsidR="00C467EB">
        <w:t xml:space="preserve">. </w:t>
      </w:r>
      <w:r w:rsidR="005470BA">
        <w:t>Eleven</w:t>
      </w:r>
      <w:r w:rsidR="002B7BD4">
        <w:t xml:space="preserve"> wastewater outfalls</w:t>
      </w:r>
      <w:r w:rsidR="00417686">
        <w:t xml:space="preserve"> discharge their effluent to the HWMD. While there </w:t>
      </w:r>
      <w:r w:rsidR="002B7BD4">
        <w:t>are</w:t>
      </w:r>
      <w:r w:rsidR="00417686">
        <w:t xml:space="preserve"> 5 and 7 wastewater outfalls located within RMD and IBWCNF watersheds; respectively. </w:t>
      </w:r>
      <w:r w:rsidR="002B7BD4" w:rsidRPr="002B7BD4">
        <w:t>Most of the wastewater outfalls are the upstream of IBWCNF watershed.</w:t>
      </w:r>
      <w:r w:rsidR="002B7BD4">
        <w:t xml:space="preserve"> </w:t>
      </w:r>
      <w:r w:rsidR="00417686">
        <w:t xml:space="preserve">Similar to wastewater outfall, </w:t>
      </w:r>
      <w:r w:rsidR="002B7BD4">
        <w:t xml:space="preserve">the </w:t>
      </w:r>
      <w:r w:rsidR="00417686">
        <w:t xml:space="preserve">HWMD watershed includes </w:t>
      </w:r>
      <w:r w:rsidR="002B7BD4">
        <w:t xml:space="preserve">a </w:t>
      </w:r>
      <w:r w:rsidR="00417686">
        <w:t xml:space="preserve">higher number of </w:t>
      </w:r>
      <w:r w:rsidR="00417686">
        <w:lastRenderedPageBreak/>
        <w:t xml:space="preserve">municipal solid </w:t>
      </w:r>
      <w:proofErr w:type="gramStart"/>
      <w:r w:rsidR="00417686">
        <w:t>waste</w:t>
      </w:r>
      <w:proofErr w:type="gramEnd"/>
      <w:r w:rsidR="00417686">
        <w:t xml:space="preserve"> in comparison to the other two watersheds. </w:t>
      </w:r>
      <w:r w:rsidR="00FE3543">
        <w:t xml:space="preserve">Overall, the </w:t>
      </w:r>
      <w:r w:rsidR="00C467EB">
        <w:t xml:space="preserve">Municipal Solid Waste (MSW) </w:t>
      </w:r>
      <w:r w:rsidR="00417686">
        <w:t xml:space="preserve">points are more condensed </w:t>
      </w:r>
      <w:r w:rsidR="00FE3543">
        <w:t>within the upstream of HWMD</w:t>
      </w:r>
      <w:r w:rsidR="00417686">
        <w:t xml:space="preserve"> were more urbanization is found</w:t>
      </w:r>
      <w:r w:rsidR="00893251">
        <w:t xml:space="preserve">. </w:t>
      </w:r>
      <w:r w:rsidR="002B7BD4">
        <w:t>While there are 3 and 2 MSW located within RMD and IBWCNF watersheds; respectively.</w:t>
      </w:r>
    </w:p>
    <w:p w14:paraId="3E36C107" w14:textId="38BC6210" w:rsidR="008C3E0E" w:rsidRPr="00E62EA8" w:rsidRDefault="006F1CBB" w:rsidP="00E62EA8">
      <w:pPr>
        <w:pStyle w:val="TableCaption"/>
      </w:pPr>
      <w:r w:rsidRPr="00E62EA8">
        <w:t xml:space="preserve">Table </w:t>
      </w:r>
      <w:r w:rsidR="00E62EA8" w:rsidRPr="00E62EA8">
        <w:t>1.</w:t>
      </w:r>
      <w:r w:rsidRPr="00E62EA8">
        <w:t xml:space="preserve"> </w:t>
      </w:r>
      <w:r w:rsidR="00E5546A" w:rsidRPr="00E62EA8">
        <w:t>Monitoring stations and po</w:t>
      </w:r>
      <w:r w:rsidR="002B7BD4">
        <w:t>int source pollution within</w:t>
      </w:r>
      <w:r w:rsidR="00E5546A" w:rsidRPr="00E62EA8">
        <w:t xml:space="preserve"> the </w:t>
      </w:r>
      <w:r w:rsidR="00A45D4D" w:rsidRPr="00E62EA8">
        <w:t xml:space="preserve">North and Central Watersheds </w:t>
      </w:r>
    </w:p>
    <w:tbl>
      <w:tblPr>
        <w:tblStyle w:val="GridTable1Light1"/>
        <w:tblW w:w="8832" w:type="dxa"/>
        <w:tblLook w:val="04A0" w:firstRow="1" w:lastRow="0" w:firstColumn="1" w:lastColumn="0" w:noHBand="0" w:noVBand="1"/>
      </w:tblPr>
      <w:tblGrid>
        <w:gridCol w:w="3373"/>
        <w:gridCol w:w="1890"/>
        <w:gridCol w:w="1889"/>
        <w:gridCol w:w="1680"/>
      </w:tblGrid>
      <w:tr w:rsidR="00DC0CA4" w:rsidRPr="006E6B9F" w14:paraId="53C48519" w14:textId="77777777" w:rsidTr="006E6B9F">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37583050" w14:textId="77777777" w:rsidR="00DC0CA4" w:rsidRPr="006E6B9F" w:rsidRDefault="00DC0CA4" w:rsidP="00DC0CA4">
            <w:pPr>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 </w:t>
            </w:r>
          </w:p>
        </w:tc>
        <w:tc>
          <w:tcPr>
            <w:tcW w:w="1890" w:type="dxa"/>
            <w:vAlign w:val="center"/>
            <w:hideMark/>
          </w:tcPr>
          <w:p w14:paraId="4D424687" w14:textId="77777777" w:rsidR="00DC0CA4" w:rsidRPr="006E6B9F" w:rsidRDefault="00DC0CA4" w:rsidP="002F268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Hidalgo Willacy Main Drain</w:t>
            </w:r>
          </w:p>
        </w:tc>
        <w:tc>
          <w:tcPr>
            <w:tcW w:w="1889" w:type="dxa"/>
            <w:vAlign w:val="center"/>
            <w:hideMark/>
          </w:tcPr>
          <w:p w14:paraId="02987E3E" w14:textId="77777777" w:rsidR="00DC0CA4" w:rsidRPr="006E6B9F" w:rsidRDefault="00DC0CA4" w:rsidP="002F268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Raymondville Drain</w:t>
            </w:r>
          </w:p>
        </w:tc>
        <w:tc>
          <w:tcPr>
            <w:tcW w:w="1680" w:type="dxa"/>
            <w:vAlign w:val="center"/>
            <w:hideMark/>
          </w:tcPr>
          <w:p w14:paraId="2F2FB1CB" w14:textId="77777777" w:rsidR="00DC0CA4" w:rsidRPr="006E6B9F" w:rsidRDefault="00DC0CA4" w:rsidP="002F268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IBWC North Floodway</w:t>
            </w:r>
          </w:p>
        </w:tc>
      </w:tr>
      <w:tr w:rsidR="00DC0CA4" w:rsidRPr="006E6B9F" w14:paraId="08ED1876" w14:textId="77777777" w:rsidTr="006E6B9F">
        <w:trPr>
          <w:trHeight w:val="30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35330472" w14:textId="77777777" w:rsidR="00DC0CA4" w:rsidRPr="006E6B9F" w:rsidRDefault="00DC0CA4" w:rsidP="00DC0CA4">
            <w:pPr>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Stations</w:t>
            </w:r>
          </w:p>
        </w:tc>
        <w:tc>
          <w:tcPr>
            <w:tcW w:w="1890" w:type="dxa"/>
            <w:noWrap/>
            <w:hideMark/>
          </w:tcPr>
          <w:p w14:paraId="013E66A1"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c>
          <w:tcPr>
            <w:tcW w:w="1889" w:type="dxa"/>
            <w:noWrap/>
            <w:hideMark/>
          </w:tcPr>
          <w:p w14:paraId="51F3E077"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c>
          <w:tcPr>
            <w:tcW w:w="1680" w:type="dxa"/>
            <w:noWrap/>
            <w:hideMark/>
          </w:tcPr>
          <w:p w14:paraId="13F714FE"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r>
      <w:tr w:rsidR="00DC0CA4" w:rsidRPr="006E6B9F" w14:paraId="481449D6"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0AD02596" w14:textId="77777777"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IBWC Gauge Stations</w:t>
            </w:r>
          </w:p>
        </w:tc>
        <w:tc>
          <w:tcPr>
            <w:tcW w:w="1890" w:type="dxa"/>
            <w:noWrap/>
            <w:hideMark/>
          </w:tcPr>
          <w:p w14:paraId="6E3EA03D"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0</w:t>
            </w:r>
          </w:p>
        </w:tc>
        <w:tc>
          <w:tcPr>
            <w:tcW w:w="1889" w:type="dxa"/>
            <w:noWrap/>
            <w:hideMark/>
          </w:tcPr>
          <w:p w14:paraId="73963F90"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0</w:t>
            </w:r>
          </w:p>
        </w:tc>
        <w:tc>
          <w:tcPr>
            <w:tcW w:w="1680" w:type="dxa"/>
            <w:noWrap/>
            <w:hideMark/>
          </w:tcPr>
          <w:p w14:paraId="66117DCF" w14:textId="363A6B6A" w:rsidR="00DC0CA4" w:rsidRPr="006E6B9F" w:rsidRDefault="00E5546A"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w:t>
            </w:r>
          </w:p>
        </w:tc>
      </w:tr>
      <w:tr w:rsidR="00DC0CA4" w:rsidRPr="006E6B9F" w14:paraId="476C4404"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4D617633" w14:textId="39E66D0B"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Proposed RTHS</w:t>
            </w:r>
          </w:p>
        </w:tc>
        <w:tc>
          <w:tcPr>
            <w:tcW w:w="1890" w:type="dxa"/>
            <w:noWrap/>
            <w:hideMark/>
          </w:tcPr>
          <w:p w14:paraId="2F006C1A"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c>
          <w:tcPr>
            <w:tcW w:w="1889" w:type="dxa"/>
            <w:noWrap/>
            <w:hideMark/>
          </w:tcPr>
          <w:p w14:paraId="3E3FF8AA"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c>
          <w:tcPr>
            <w:tcW w:w="1680" w:type="dxa"/>
            <w:noWrap/>
            <w:hideMark/>
          </w:tcPr>
          <w:p w14:paraId="373355B8"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r>
      <w:tr w:rsidR="00DC0CA4" w:rsidRPr="006E6B9F" w14:paraId="4616AD16" w14:textId="77777777" w:rsidTr="006E6B9F">
        <w:trPr>
          <w:trHeight w:val="30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1F7A34EE" w14:textId="77777777"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SWQM</w:t>
            </w:r>
          </w:p>
        </w:tc>
        <w:tc>
          <w:tcPr>
            <w:tcW w:w="1890" w:type="dxa"/>
            <w:noWrap/>
            <w:hideMark/>
          </w:tcPr>
          <w:p w14:paraId="2E4D6262"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c>
          <w:tcPr>
            <w:tcW w:w="1889" w:type="dxa"/>
            <w:noWrap/>
            <w:hideMark/>
          </w:tcPr>
          <w:p w14:paraId="69C40DDC"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c>
          <w:tcPr>
            <w:tcW w:w="1680" w:type="dxa"/>
            <w:noWrap/>
            <w:hideMark/>
          </w:tcPr>
          <w:p w14:paraId="21549CF8"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r>
      <w:tr w:rsidR="00DC0CA4" w:rsidRPr="006E6B9F" w14:paraId="5C1AD4B6" w14:textId="77777777" w:rsidTr="006E6B9F">
        <w:trPr>
          <w:trHeight w:val="30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6EFAFA68" w14:textId="77777777" w:rsidR="00DC0CA4" w:rsidRPr="006E6B9F" w:rsidRDefault="00DC0CA4" w:rsidP="00DC0CA4">
            <w:pPr>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Point Sources</w:t>
            </w:r>
          </w:p>
        </w:tc>
        <w:tc>
          <w:tcPr>
            <w:tcW w:w="1890" w:type="dxa"/>
            <w:noWrap/>
            <w:hideMark/>
          </w:tcPr>
          <w:p w14:paraId="2D656AAF"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c>
          <w:tcPr>
            <w:tcW w:w="1889" w:type="dxa"/>
            <w:noWrap/>
            <w:hideMark/>
          </w:tcPr>
          <w:p w14:paraId="26BA7BA4"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c>
          <w:tcPr>
            <w:tcW w:w="1680" w:type="dxa"/>
            <w:noWrap/>
            <w:hideMark/>
          </w:tcPr>
          <w:p w14:paraId="5B2601AB" w14:textId="77777777" w:rsidR="00DC0CA4" w:rsidRPr="006E6B9F" w:rsidRDefault="00DC0CA4" w:rsidP="00DC0CA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 </w:t>
            </w:r>
          </w:p>
        </w:tc>
      </w:tr>
      <w:tr w:rsidR="00DC0CA4" w:rsidRPr="006E6B9F" w14:paraId="6D49C7A0"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0C5F30EC" w14:textId="77777777"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Texas Land Application Permit</w:t>
            </w:r>
          </w:p>
        </w:tc>
        <w:tc>
          <w:tcPr>
            <w:tcW w:w="1890" w:type="dxa"/>
            <w:noWrap/>
            <w:vAlign w:val="center"/>
            <w:hideMark/>
          </w:tcPr>
          <w:p w14:paraId="3AE4894E" w14:textId="77777777" w:rsidR="00DC0CA4" w:rsidRPr="006E6B9F" w:rsidRDefault="00DC0CA4" w:rsidP="00C63F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9</w:t>
            </w:r>
          </w:p>
        </w:tc>
        <w:tc>
          <w:tcPr>
            <w:tcW w:w="1889" w:type="dxa"/>
            <w:noWrap/>
            <w:vAlign w:val="center"/>
            <w:hideMark/>
          </w:tcPr>
          <w:p w14:paraId="6C743852" w14:textId="77777777" w:rsidR="00DC0CA4" w:rsidRPr="006E6B9F" w:rsidRDefault="00DC0CA4" w:rsidP="00C63F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4</w:t>
            </w:r>
          </w:p>
        </w:tc>
        <w:tc>
          <w:tcPr>
            <w:tcW w:w="1680" w:type="dxa"/>
            <w:noWrap/>
            <w:vAlign w:val="center"/>
            <w:hideMark/>
          </w:tcPr>
          <w:p w14:paraId="41A18A77" w14:textId="77777777" w:rsidR="00DC0CA4" w:rsidRPr="006E6B9F" w:rsidRDefault="00DC0CA4" w:rsidP="00C63FC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w:t>
            </w:r>
          </w:p>
        </w:tc>
      </w:tr>
      <w:tr w:rsidR="00DC0CA4" w:rsidRPr="006E6B9F" w14:paraId="4A22CC75"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427C4182" w14:textId="77777777"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Wastewater Outfalls</w:t>
            </w:r>
          </w:p>
        </w:tc>
        <w:tc>
          <w:tcPr>
            <w:tcW w:w="1890" w:type="dxa"/>
            <w:noWrap/>
            <w:hideMark/>
          </w:tcPr>
          <w:p w14:paraId="33E9DFC9"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1</w:t>
            </w:r>
          </w:p>
        </w:tc>
        <w:tc>
          <w:tcPr>
            <w:tcW w:w="1889" w:type="dxa"/>
            <w:noWrap/>
            <w:hideMark/>
          </w:tcPr>
          <w:p w14:paraId="2E3AE768"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5</w:t>
            </w:r>
          </w:p>
        </w:tc>
        <w:tc>
          <w:tcPr>
            <w:tcW w:w="1680" w:type="dxa"/>
            <w:noWrap/>
            <w:hideMark/>
          </w:tcPr>
          <w:p w14:paraId="24CC3BE7"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7</w:t>
            </w:r>
          </w:p>
        </w:tc>
      </w:tr>
      <w:tr w:rsidR="00DC0CA4" w:rsidRPr="006E6B9F" w14:paraId="76C85271" w14:textId="77777777" w:rsidTr="006E6B9F">
        <w:trPr>
          <w:trHeight w:val="300"/>
        </w:trPr>
        <w:tc>
          <w:tcPr>
            <w:cnfStyle w:val="001000000000" w:firstRow="0" w:lastRow="0" w:firstColumn="1" w:lastColumn="0" w:oddVBand="0" w:evenVBand="0" w:oddHBand="0" w:evenHBand="0" w:firstRowFirstColumn="0" w:firstRowLastColumn="0" w:lastRowFirstColumn="0" w:lastRowLastColumn="0"/>
            <w:tcW w:w="3373" w:type="dxa"/>
            <w:noWrap/>
            <w:hideMark/>
          </w:tcPr>
          <w:p w14:paraId="340A7F8B" w14:textId="57F20B46" w:rsidR="00DC0CA4" w:rsidRPr="006E6B9F" w:rsidRDefault="00DC0CA4" w:rsidP="00125F94">
            <w:pPr>
              <w:ind w:left="352"/>
              <w:rPr>
                <w:rFonts w:ascii="Times New Roman" w:eastAsia="Times New Roman" w:hAnsi="Times New Roman" w:cs="Times New Roman"/>
                <w:b w:val="0"/>
                <w:bCs w:val="0"/>
                <w:color w:val="000000"/>
                <w:sz w:val="22"/>
                <w:szCs w:val="22"/>
              </w:rPr>
            </w:pPr>
            <w:r w:rsidRPr="006E6B9F">
              <w:rPr>
                <w:rFonts w:ascii="Times New Roman" w:eastAsia="Times New Roman" w:hAnsi="Times New Roman" w:cs="Times New Roman"/>
                <w:b w:val="0"/>
                <w:bCs w:val="0"/>
                <w:color w:val="000000"/>
                <w:sz w:val="22"/>
                <w:szCs w:val="22"/>
              </w:rPr>
              <w:t>Municipal Solid Waste</w:t>
            </w:r>
          </w:p>
        </w:tc>
        <w:tc>
          <w:tcPr>
            <w:tcW w:w="1890" w:type="dxa"/>
            <w:noWrap/>
            <w:hideMark/>
          </w:tcPr>
          <w:p w14:paraId="11CBC593"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12</w:t>
            </w:r>
          </w:p>
        </w:tc>
        <w:tc>
          <w:tcPr>
            <w:tcW w:w="1889" w:type="dxa"/>
            <w:noWrap/>
            <w:hideMark/>
          </w:tcPr>
          <w:p w14:paraId="51675638"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3</w:t>
            </w:r>
          </w:p>
        </w:tc>
        <w:tc>
          <w:tcPr>
            <w:tcW w:w="1680" w:type="dxa"/>
            <w:noWrap/>
            <w:hideMark/>
          </w:tcPr>
          <w:p w14:paraId="04637691" w14:textId="77777777" w:rsidR="00DC0CA4" w:rsidRPr="006E6B9F" w:rsidRDefault="00DC0CA4" w:rsidP="005B333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6E6B9F">
              <w:rPr>
                <w:rFonts w:ascii="Times New Roman" w:eastAsia="Times New Roman" w:hAnsi="Times New Roman" w:cs="Times New Roman"/>
                <w:color w:val="000000"/>
                <w:sz w:val="22"/>
                <w:szCs w:val="22"/>
              </w:rPr>
              <w:t>2</w:t>
            </w:r>
          </w:p>
        </w:tc>
      </w:tr>
    </w:tbl>
    <w:p w14:paraId="7CC66870" w14:textId="77777777" w:rsidR="0043409E" w:rsidRPr="00F25A5D" w:rsidRDefault="0043409E" w:rsidP="008C3E0E">
      <w:pPr>
        <w:rPr>
          <w:rFonts w:ascii="Franklin Gothic Book" w:hAnsi="Franklin Gothic Book"/>
          <w:sz w:val="32"/>
          <w:szCs w:val="32"/>
        </w:rPr>
      </w:pPr>
    </w:p>
    <w:p w14:paraId="4A43E45D" w14:textId="77777777" w:rsidR="00125F94" w:rsidRDefault="00125F94">
      <w:pPr>
        <w:rPr>
          <w:rFonts w:ascii="Franklin Gothic Book" w:eastAsiaTheme="majorEastAsia" w:hAnsi="Franklin Gothic Book" w:cs="Times New Roman"/>
          <w:b/>
          <w:bCs/>
          <w:color w:val="auto"/>
          <w:sz w:val="24"/>
          <w:szCs w:val="24"/>
          <w:u w:val="single"/>
        </w:rPr>
      </w:pPr>
      <w:r>
        <w:rPr>
          <w:rFonts w:ascii="Franklin Gothic Book" w:hAnsi="Franklin Gothic Book" w:cs="Times New Roman"/>
          <w:b/>
          <w:bCs/>
          <w:color w:val="auto"/>
          <w:sz w:val="24"/>
          <w:szCs w:val="24"/>
          <w:u w:val="single"/>
        </w:rPr>
        <w:br w:type="page"/>
      </w:r>
    </w:p>
    <w:p w14:paraId="60FFC95D" w14:textId="04C55E4B" w:rsidR="008C3E0E" w:rsidRPr="006E6B9F" w:rsidRDefault="00537B73" w:rsidP="000B6A10">
      <w:pPr>
        <w:pStyle w:val="HeadingA"/>
      </w:pPr>
      <w:bookmarkStart w:id="5" w:name="_Toc58153530"/>
      <w:r w:rsidRPr="006E6B9F">
        <w:lastRenderedPageBreak/>
        <w:t>Non</w:t>
      </w:r>
      <w:r w:rsidR="005470BA">
        <w:t>p</w:t>
      </w:r>
      <w:r w:rsidRPr="006E6B9F">
        <w:t>oint</w:t>
      </w:r>
      <w:r w:rsidR="00BB2B8F" w:rsidRPr="006E6B9F">
        <w:t xml:space="preserve"> Sources</w:t>
      </w:r>
      <w:bookmarkEnd w:id="5"/>
    </w:p>
    <w:p w14:paraId="2475D674" w14:textId="22BF269C" w:rsidR="003A5909" w:rsidRDefault="002B7BD4" w:rsidP="002B7BD4">
      <w:pPr>
        <w:pStyle w:val="Paragraph"/>
        <w:rPr>
          <w:rStyle w:val="normaltextrun"/>
          <w:rFonts w:cs="Arial"/>
          <w:color w:val="auto"/>
          <w:szCs w:val="22"/>
          <w:shd w:val="clear" w:color="auto" w:fill="FFFFFF"/>
        </w:rPr>
      </w:pPr>
      <w:r>
        <w:rPr>
          <w:rStyle w:val="normaltextrun"/>
          <w:rFonts w:cs="Arial"/>
          <w:color w:val="auto"/>
          <w:szCs w:val="22"/>
          <w:shd w:val="clear" w:color="auto" w:fill="FFFFFF"/>
        </w:rPr>
        <w:t>L</w:t>
      </w:r>
      <w:r w:rsidR="00CB5385" w:rsidRPr="00F25A5D">
        <w:rPr>
          <w:rStyle w:val="normaltextrun"/>
          <w:rFonts w:cs="Arial"/>
          <w:color w:val="auto"/>
          <w:szCs w:val="22"/>
          <w:shd w:val="clear" w:color="auto" w:fill="FFFFFF"/>
        </w:rPr>
        <w:t xml:space="preserve">and cover data </w:t>
      </w:r>
      <w:r>
        <w:rPr>
          <w:rStyle w:val="normaltextrun"/>
          <w:rFonts w:cs="Arial"/>
          <w:color w:val="auto"/>
          <w:szCs w:val="22"/>
          <w:shd w:val="clear" w:color="auto" w:fill="FFFFFF"/>
        </w:rPr>
        <w:t xml:space="preserve">were analyzed </w:t>
      </w:r>
      <w:r w:rsidR="00CB5385" w:rsidRPr="00F25A5D">
        <w:rPr>
          <w:rStyle w:val="normaltextrun"/>
          <w:rFonts w:cs="Arial"/>
          <w:color w:val="auto"/>
          <w:szCs w:val="22"/>
          <w:shd w:val="clear" w:color="auto" w:fill="FFFFFF"/>
        </w:rPr>
        <w:t xml:space="preserve">to determine </w:t>
      </w:r>
      <w:r>
        <w:rPr>
          <w:rStyle w:val="normaltextrun"/>
          <w:rFonts w:cs="Arial"/>
          <w:color w:val="auto"/>
          <w:szCs w:val="22"/>
          <w:shd w:val="clear" w:color="auto" w:fill="FFFFFF"/>
        </w:rPr>
        <w:t xml:space="preserve">the </w:t>
      </w:r>
      <w:r w:rsidR="00CB5385" w:rsidRPr="00F25A5D">
        <w:rPr>
          <w:rStyle w:val="normaltextrun"/>
          <w:rFonts w:cs="Arial"/>
          <w:color w:val="auto"/>
          <w:szCs w:val="22"/>
          <w:shd w:val="clear" w:color="auto" w:fill="FFFFFF"/>
        </w:rPr>
        <w:t xml:space="preserve">relative contributions of NPS in the North and Central Watersheds. In this section, the watershed </w:t>
      </w:r>
      <w:r>
        <w:rPr>
          <w:rStyle w:val="normaltextrun"/>
          <w:rFonts w:cs="Arial"/>
          <w:color w:val="auto"/>
          <w:szCs w:val="22"/>
          <w:shd w:val="clear" w:color="auto" w:fill="FFFFFF"/>
        </w:rPr>
        <w:t xml:space="preserve">areas </w:t>
      </w:r>
      <w:r w:rsidR="00CB5385" w:rsidRPr="00F25A5D">
        <w:rPr>
          <w:rStyle w:val="normaltextrun"/>
          <w:rFonts w:cs="Arial"/>
          <w:color w:val="auto"/>
          <w:szCs w:val="22"/>
          <w:shd w:val="clear" w:color="auto" w:fill="FFFFFF"/>
        </w:rPr>
        <w:t xml:space="preserve">that potentially contribute the most </w:t>
      </w:r>
      <w:r>
        <w:rPr>
          <w:rStyle w:val="normaltextrun"/>
          <w:rFonts w:cs="Arial"/>
          <w:color w:val="auto"/>
          <w:szCs w:val="22"/>
          <w:shd w:val="clear" w:color="auto" w:fill="FFFFFF"/>
        </w:rPr>
        <w:t>to</w:t>
      </w:r>
      <w:r w:rsidR="00CB5385" w:rsidRPr="00F25A5D">
        <w:rPr>
          <w:rStyle w:val="normaltextrun"/>
          <w:rFonts w:cs="Arial"/>
          <w:color w:val="auto"/>
          <w:szCs w:val="22"/>
          <w:shd w:val="clear" w:color="auto" w:fill="FFFFFF"/>
        </w:rPr>
        <w:t xml:space="preserve"> NPS </w:t>
      </w:r>
      <w:r>
        <w:rPr>
          <w:rStyle w:val="normaltextrun"/>
          <w:rFonts w:cs="Arial"/>
          <w:color w:val="auto"/>
          <w:szCs w:val="22"/>
          <w:shd w:val="clear" w:color="auto" w:fill="FFFFFF"/>
        </w:rPr>
        <w:t>was</w:t>
      </w:r>
      <w:r w:rsidR="00CB5385" w:rsidRPr="00F25A5D">
        <w:rPr>
          <w:rStyle w:val="normaltextrun"/>
          <w:rFonts w:cs="Arial"/>
          <w:color w:val="auto"/>
          <w:szCs w:val="22"/>
          <w:shd w:val="clear" w:color="auto" w:fill="FFFFFF"/>
        </w:rPr>
        <w:t xml:space="preserve"> identi</w:t>
      </w:r>
      <w:r>
        <w:rPr>
          <w:rStyle w:val="normaltextrun"/>
          <w:rFonts w:cs="Arial"/>
          <w:color w:val="auto"/>
          <w:szCs w:val="22"/>
          <w:shd w:val="clear" w:color="auto" w:fill="FFFFFF"/>
        </w:rPr>
        <w:t>fied. Each watershed was analyzed</w:t>
      </w:r>
      <w:r w:rsidR="00CB5385" w:rsidRPr="00F25A5D">
        <w:rPr>
          <w:rStyle w:val="normaltextrun"/>
          <w:rFonts w:cs="Arial"/>
          <w:color w:val="auto"/>
          <w:szCs w:val="22"/>
          <w:shd w:val="clear" w:color="auto" w:fill="FFFFFF"/>
        </w:rPr>
        <w:t xml:space="preserve"> </w:t>
      </w:r>
      <w:r>
        <w:rPr>
          <w:rStyle w:val="normaltextrun"/>
          <w:rFonts w:cs="Arial"/>
          <w:color w:val="auto"/>
          <w:szCs w:val="22"/>
          <w:shd w:val="clear" w:color="auto" w:fill="FFFFFF"/>
        </w:rPr>
        <w:t>separately for the urbanized areas, cultivated crops, ranches, and Municipal Separate Sewer System</w:t>
      </w:r>
      <w:r w:rsidR="00CB5385" w:rsidRPr="00F25A5D">
        <w:rPr>
          <w:rStyle w:val="normaltextrun"/>
          <w:rFonts w:cs="Arial"/>
          <w:color w:val="auto"/>
          <w:szCs w:val="22"/>
          <w:shd w:val="clear" w:color="auto" w:fill="FFFFFF"/>
        </w:rPr>
        <w:t> </w:t>
      </w:r>
      <w:r>
        <w:rPr>
          <w:rStyle w:val="normaltextrun"/>
          <w:rFonts w:cs="Arial"/>
          <w:color w:val="auto"/>
          <w:szCs w:val="22"/>
          <w:shd w:val="clear" w:color="auto" w:fill="FFFFFF"/>
        </w:rPr>
        <w:t xml:space="preserve">(MS4) permits </w:t>
      </w:r>
      <w:r w:rsidR="00CB5385" w:rsidRPr="00F25A5D">
        <w:rPr>
          <w:rStyle w:val="normaltextrun"/>
          <w:rFonts w:cs="Arial"/>
          <w:color w:val="auto"/>
          <w:szCs w:val="22"/>
          <w:shd w:val="clear" w:color="auto" w:fill="FFFFFF"/>
        </w:rPr>
        <w:t>to chara</w:t>
      </w:r>
      <w:r w:rsidR="003A5909" w:rsidRPr="00F25A5D">
        <w:rPr>
          <w:rStyle w:val="normaltextrun"/>
          <w:rFonts w:cs="Arial"/>
          <w:color w:val="auto"/>
          <w:szCs w:val="22"/>
          <w:shd w:val="clear" w:color="auto" w:fill="FFFFFF"/>
        </w:rPr>
        <w:t xml:space="preserve">cterize the </w:t>
      </w:r>
      <w:r>
        <w:rPr>
          <w:rStyle w:val="normaltextrun"/>
          <w:rFonts w:cs="Arial"/>
          <w:color w:val="auto"/>
          <w:szCs w:val="22"/>
          <w:shd w:val="clear" w:color="auto" w:fill="FFFFFF"/>
        </w:rPr>
        <w:t xml:space="preserve">different </w:t>
      </w:r>
      <w:r w:rsidR="003A5909" w:rsidRPr="00F25A5D">
        <w:rPr>
          <w:rStyle w:val="normaltextrun"/>
          <w:rFonts w:cs="Arial"/>
          <w:color w:val="auto"/>
          <w:szCs w:val="22"/>
          <w:shd w:val="clear" w:color="auto" w:fill="FFFFFF"/>
        </w:rPr>
        <w:t>type</w:t>
      </w:r>
      <w:r>
        <w:rPr>
          <w:rStyle w:val="normaltextrun"/>
          <w:rFonts w:cs="Arial"/>
          <w:color w:val="auto"/>
          <w:szCs w:val="22"/>
          <w:shd w:val="clear" w:color="auto" w:fill="FFFFFF"/>
        </w:rPr>
        <w:t xml:space="preserve">s </w:t>
      </w:r>
      <w:proofErr w:type="gramStart"/>
      <w:r>
        <w:rPr>
          <w:rStyle w:val="normaltextrun"/>
          <w:rFonts w:cs="Arial"/>
          <w:color w:val="auto"/>
          <w:szCs w:val="22"/>
          <w:shd w:val="clear" w:color="auto" w:fill="FFFFFF"/>
        </w:rPr>
        <w:t xml:space="preserve">of </w:t>
      </w:r>
      <w:r w:rsidR="003A5909" w:rsidRPr="00F25A5D">
        <w:rPr>
          <w:rStyle w:val="normaltextrun"/>
          <w:rFonts w:cs="Arial"/>
          <w:color w:val="auto"/>
          <w:szCs w:val="22"/>
          <w:shd w:val="clear" w:color="auto" w:fill="FFFFFF"/>
        </w:rPr>
        <w:t> </w:t>
      </w:r>
      <w:r w:rsidR="003A5909">
        <w:rPr>
          <w:rStyle w:val="normaltextrun"/>
          <w:rFonts w:cs="Arial"/>
          <w:color w:val="auto"/>
          <w:szCs w:val="22"/>
          <w:shd w:val="clear" w:color="auto" w:fill="FFFFFF"/>
        </w:rPr>
        <w:t>NPS</w:t>
      </w:r>
      <w:proofErr w:type="gramEnd"/>
      <w:r w:rsidR="003A5909">
        <w:rPr>
          <w:rStyle w:val="normaltextrun"/>
          <w:rFonts w:cs="Arial"/>
          <w:color w:val="auto"/>
          <w:szCs w:val="22"/>
          <w:shd w:val="clear" w:color="auto" w:fill="FFFFFF"/>
        </w:rPr>
        <w:t xml:space="preserve"> </w:t>
      </w:r>
      <w:r>
        <w:rPr>
          <w:rStyle w:val="normaltextrun"/>
          <w:rFonts w:cs="Arial"/>
          <w:color w:val="auto"/>
          <w:szCs w:val="22"/>
          <w:shd w:val="clear" w:color="auto" w:fill="FFFFFF"/>
        </w:rPr>
        <w:t>with</w:t>
      </w:r>
      <w:r w:rsidR="003A5909" w:rsidRPr="00F25A5D">
        <w:rPr>
          <w:rStyle w:val="normaltextrun"/>
          <w:rFonts w:cs="Arial"/>
          <w:color w:val="auto"/>
          <w:szCs w:val="22"/>
          <w:shd w:val="clear" w:color="auto" w:fill="FFFFFF"/>
        </w:rPr>
        <w:t>in the area.</w:t>
      </w:r>
      <w:r w:rsidR="003A5909" w:rsidRPr="00F25A5D">
        <w:rPr>
          <w:rStyle w:val="eop"/>
          <w:rFonts w:cs="Arial"/>
          <w:color w:val="auto"/>
          <w:szCs w:val="22"/>
          <w:shd w:val="clear" w:color="auto" w:fill="FFFFFF"/>
        </w:rPr>
        <w:t> </w:t>
      </w:r>
    </w:p>
    <w:p w14:paraId="438C0E7F" w14:textId="34AF22C3" w:rsidR="00AA48C4" w:rsidRPr="00AA48C4" w:rsidRDefault="00AA48C4" w:rsidP="002B7BD4">
      <w:pPr>
        <w:pStyle w:val="Paragraph"/>
        <w:rPr>
          <w:rFonts w:cs="Arial"/>
          <w:szCs w:val="22"/>
          <w:shd w:val="clear" w:color="auto" w:fill="FFFFFF"/>
        </w:rPr>
      </w:pPr>
      <w:r w:rsidRPr="00AA48C4">
        <w:rPr>
          <w:rFonts w:cs="Arial"/>
          <w:szCs w:val="22"/>
          <w:shd w:val="clear" w:color="auto" w:fill="FFFFFF"/>
        </w:rPr>
        <w:t xml:space="preserve">The </w:t>
      </w:r>
      <w:r w:rsidR="002B7BD4">
        <w:rPr>
          <w:rFonts w:cs="Arial"/>
          <w:szCs w:val="22"/>
          <w:shd w:val="clear" w:color="auto" w:fill="FFFFFF"/>
        </w:rPr>
        <w:t xml:space="preserve">main </w:t>
      </w:r>
      <w:r w:rsidRPr="00AA48C4">
        <w:rPr>
          <w:rFonts w:cs="Arial"/>
          <w:szCs w:val="22"/>
          <w:shd w:val="clear" w:color="auto" w:fill="FFFFFF"/>
        </w:rPr>
        <w:t>non</w:t>
      </w:r>
      <w:r w:rsidR="00687763">
        <w:rPr>
          <w:rFonts w:cs="Arial"/>
          <w:szCs w:val="22"/>
          <w:shd w:val="clear" w:color="auto" w:fill="FFFFFF"/>
        </w:rPr>
        <w:t>point</w:t>
      </w:r>
      <w:r w:rsidRPr="00AA48C4">
        <w:rPr>
          <w:rFonts w:cs="Arial"/>
          <w:szCs w:val="22"/>
          <w:shd w:val="clear" w:color="auto" w:fill="FFFFFF"/>
        </w:rPr>
        <w:t xml:space="preserve"> sources identified within the watersheds were extracted from </w:t>
      </w:r>
      <w:r w:rsidR="002B7BD4">
        <w:rPr>
          <w:rFonts w:cs="Arial"/>
          <w:szCs w:val="22"/>
          <w:shd w:val="clear" w:color="auto" w:fill="FFFFFF"/>
        </w:rPr>
        <w:t xml:space="preserve">the </w:t>
      </w:r>
      <w:r w:rsidRPr="00AA48C4">
        <w:rPr>
          <w:rFonts w:cs="Arial"/>
          <w:szCs w:val="22"/>
          <w:shd w:val="clear" w:color="auto" w:fill="FFFFFF"/>
        </w:rPr>
        <w:t>2016 Land Cover data</w:t>
      </w:r>
      <w:r w:rsidR="002B7BD4">
        <w:rPr>
          <w:rFonts w:cs="Arial"/>
          <w:szCs w:val="22"/>
          <w:shd w:val="clear" w:color="auto" w:fill="FFFFFF"/>
        </w:rPr>
        <w:t>base</w:t>
      </w:r>
      <w:r w:rsidRPr="00AA48C4">
        <w:rPr>
          <w:rFonts w:cs="Arial"/>
          <w:szCs w:val="22"/>
          <w:shd w:val="clear" w:color="auto" w:fill="FFFFFF"/>
        </w:rPr>
        <w:t xml:space="preserve">. </w:t>
      </w:r>
      <w:r w:rsidR="003A5909">
        <w:rPr>
          <w:rFonts w:cs="Arial"/>
          <w:szCs w:val="22"/>
          <w:shd w:val="clear" w:color="auto" w:fill="FFFFFF"/>
        </w:rPr>
        <w:t>Figure 3</w:t>
      </w:r>
      <w:r w:rsidRPr="00AA48C4">
        <w:rPr>
          <w:rFonts w:cs="Arial"/>
          <w:szCs w:val="22"/>
          <w:shd w:val="clear" w:color="auto" w:fill="FFFFFF"/>
        </w:rPr>
        <w:t xml:space="preserve"> represent</w:t>
      </w:r>
      <w:r w:rsidR="002B7BD4">
        <w:rPr>
          <w:rFonts w:cs="Arial"/>
          <w:szCs w:val="22"/>
          <w:shd w:val="clear" w:color="auto" w:fill="FFFFFF"/>
        </w:rPr>
        <w:t>s</w:t>
      </w:r>
      <w:r w:rsidRPr="00AA48C4">
        <w:rPr>
          <w:rFonts w:cs="Arial"/>
          <w:szCs w:val="22"/>
          <w:shd w:val="clear" w:color="auto" w:fill="FFFFFF"/>
        </w:rPr>
        <w:t xml:space="preserve"> the relative contribution of each NPS within the three watersheds. </w:t>
      </w:r>
      <w:r w:rsidR="002B7BD4">
        <w:rPr>
          <w:rFonts w:cs="Arial"/>
          <w:szCs w:val="22"/>
          <w:shd w:val="clear" w:color="auto" w:fill="FFFFFF"/>
        </w:rPr>
        <w:t xml:space="preserve">Table 2 shows the percentage for each nonpoint source within the three watersheds. </w:t>
      </w:r>
      <w:r w:rsidRPr="00AA48C4">
        <w:rPr>
          <w:rFonts w:cs="Arial"/>
          <w:szCs w:val="22"/>
          <w:shd w:val="clear" w:color="auto" w:fill="FFFFFF"/>
        </w:rPr>
        <w:t xml:space="preserve">HWMD </w:t>
      </w:r>
      <w:r w:rsidR="002B7BD4">
        <w:rPr>
          <w:rFonts w:cs="Arial"/>
          <w:szCs w:val="22"/>
          <w:shd w:val="clear" w:color="auto" w:fill="FFFFFF"/>
        </w:rPr>
        <w:t>showed</w:t>
      </w:r>
      <w:r w:rsidRPr="00AA48C4">
        <w:rPr>
          <w:rFonts w:cs="Arial"/>
          <w:szCs w:val="22"/>
          <w:shd w:val="clear" w:color="auto" w:fill="FFFFFF"/>
        </w:rPr>
        <w:t xml:space="preserve"> to have </w:t>
      </w:r>
      <w:r w:rsidR="002B7BD4">
        <w:rPr>
          <w:rFonts w:cs="Arial"/>
          <w:szCs w:val="22"/>
          <w:shd w:val="clear" w:color="auto" w:fill="FFFFFF"/>
        </w:rPr>
        <w:t xml:space="preserve">a </w:t>
      </w:r>
      <w:r w:rsidRPr="00AA48C4">
        <w:rPr>
          <w:rFonts w:cs="Arial"/>
          <w:szCs w:val="22"/>
          <w:shd w:val="clear" w:color="auto" w:fill="FFFFFF"/>
        </w:rPr>
        <w:t xml:space="preserve">greater urbanized area </w:t>
      </w:r>
      <w:r w:rsidR="006F1155">
        <w:rPr>
          <w:rFonts w:cs="Arial"/>
          <w:szCs w:val="22"/>
          <w:shd w:val="clear" w:color="auto" w:fill="FFFFFF"/>
        </w:rPr>
        <w:t xml:space="preserve">of </w:t>
      </w:r>
      <w:r w:rsidR="000F03B1">
        <w:rPr>
          <w:rFonts w:cs="Arial"/>
          <w:szCs w:val="22"/>
          <w:shd w:val="clear" w:color="auto" w:fill="FFFFFF"/>
        </w:rPr>
        <w:t xml:space="preserve">10% </w:t>
      </w:r>
      <w:r w:rsidRPr="00AA48C4">
        <w:rPr>
          <w:rFonts w:cs="Arial"/>
          <w:szCs w:val="22"/>
          <w:shd w:val="clear" w:color="auto" w:fill="FFFFFF"/>
        </w:rPr>
        <w:t>c</w:t>
      </w:r>
      <w:r w:rsidR="002B7BD4">
        <w:rPr>
          <w:rFonts w:cs="Arial"/>
          <w:szCs w:val="22"/>
          <w:shd w:val="clear" w:color="auto" w:fill="FFFFFF"/>
        </w:rPr>
        <w:t xml:space="preserve">ompared to the other watersheds. This is due to </w:t>
      </w:r>
      <w:r w:rsidRPr="00AA48C4">
        <w:rPr>
          <w:rFonts w:cs="Arial"/>
          <w:szCs w:val="22"/>
          <w:shd w:val="clear" w:color="auto" w:fill="FFFFFF"/>
        </w:rPr>
        <w:t xml:space="preserve">the McAllen-Edinburg- Mission Metropolitan Statistical Area (MSA) is </w:t>
      </w:r>
      <w:r w:rsidR="002B7BD4">
        <w:rPr>
          <w:rFonts w:cs="Arial"/>
          <w:szCs w:val="22"/>
          <w:shd w:val="clear" w:color="auto" w:fill="FFFFFF"/>
        </w:rPr>
        <w:t xml:space="preserve">located </w:t>
      </w:r>
      <w:r w:rsidRPr="00AA48C4">
        <w:rPr>
          <w:rFonts w:cs="Arial"/>
          <w:szCs w:val="22"/>
          <w:shd w:val="clear" w:color="auto" w:fill="FFFFFF"/>
        </w:rPr>
        <w:t xml:space="preserve">within the </w:t>
      </w:r>
      <w:r w:rsidR="002B7BD4">
        <w:rPr>
          <w:rFonts w:cs="Arial"/>
          <w:szCs w:val="22"/>
          <w:shd w:val="clear" w:color="auto" w:fill="FFFFFF"/>
        </w:rPr>
        <w:t xml:space="preserve">HWMD watershed </w:t>
      </w:r>
      <w:r w:rsidRPr="00AA48C4">
        <w:rPr>
          <w:rFonts w:cs="Arial"/>
          <w:szCs w:val="22"/>
          <w:shd w:val="clear" w:color="auto" w:fill="FFFFFF"/>
        </w:rPr>
        <w:t xml:space="preserve">area.  </w:t>
      </w:r>
      <w:r w:rsidR="002B7BD4">
        <w:rPr>
          <w:rFonts w:cs="Arial"/>
          <w:szCs w:val="22"/>
          <w:shd w:val="clear" w:color="auto" w:fill="FFFFFF"/>
        </w:rPr>
        <w:t>On the other hand</w:t>
      </w:r>
      <w:r w:rsidR="00A05359" w:rsidRPr="00AA48C4">
        <w:rPr>
          <w:rFonts w:cs="Arial"/>
          <w:szCs w:val="22"/>
          <w:shd w:val="clear" w:color="auto" w:fill="FFFFFF"/>
        </w:rPr>
        <w:t xml:space="preserve">, </w:t>
      </w:r>
      <w:r w:rsidR="002B7BD4">
        <w:rPr>
          <w:rFonts w:cs="Arial"/>
          <w:szCs w:val="22"/>
          <w:shd w:val="clear" w:color="auto" w:fill="FFFFFF"/>
        </w:rPr>
        <w:t xml:space="preserve">the </w:t>
      </w:r>
      <w:r w:rsidR="00A05359">
        <w:rPr>
          <w:rFonts w:cs="Arial"/>
          <w:szCs w:val="22"/>
          <w:shd w:val="clear" w:color="auto" w:fill="FFFFFF"/>
        </w:rPr>
        <w:t>RVD watershed</w:t>
      </w:r>
      <w:r w:rsidR="00A05359" w:rsidRPr="00AA48C4">
        <w:rPr>
          <w:rFonts w:cs="Arial"/>
          <w:szCs w:val="22"/>
          <w:shd w:val="clear" w:color="auto" w:fill="FFFFFF"/>
        </w:rPr>
        <w:t xml:space="preserve"> was determined to have </w:t>
      </w:r>
      <w:r w:rsidR="002F05A5">
        <w:rPr>
          <w:rFonts w:cs="Arial"/>
          <w:szCs w:val="22"/>
          <w:shd w:val="clear" w:color="auto" w:fill="FFFFFF"/>
        </w:rPr>
        <w:t>50</w:t>
      </w:r>
      <w:r w:rsidR="00A05359" w:rsidRPr="00AA48C4">
        <w:rPr>
          <w:rFonts w:cs="Arial"/>
          <w:szCs w:val="22"/>
          <w:shd w:val="clear" w:color="auto" w:fill="FFFFFF"/>
        </w:rPr>
        <w:t xml:space="preserve">% of cultivated crops </w:t>
      </w:r>
      <w:r w:rsidR="002F05A5">
        <w:rPr>
          <w:rFonts w:cs="Arial"/>
          <w:szCs w:val="22"/>
          <w:shd w:val="clear" w:color="auto" w:fill="FFFFFF"/>
        </w:rPr>
        <w:t>2%</w:t>
      </w:r>
      <w:r w:rsidR="00A05359" w:rsidRPr="00AA48C4">
        <w:rPr>
          <w:rFonts w:cs="Arial"/>
          <w:szCs w:val="22"/>
          <w:shd w:val="clear" w:color="auto" w:fill="FFFFFF"/>
        </w:rPr>
        <w:t xml:space="preserve"> of urbanized areas</w:t>
      </w:r>
      <w:r w:rsidR="005F48E1">
        <w:rPr>
          <w:rFonts w:cs="Arial"/>
          <w:szCs w:val="22"/>
          <w:shd w:val="clear" w:color="auto" w:fill="FFFFFF"/>
        </w:rPr>
        <w:t>.</w:t>
      </w:r>
      <w:r w:rsidR="00945EF1">
        <w:rPr>
          <w:rFonts w:cs="Arial"/>
          <w:szCs w:val="22"/>
          <w:shd w:val="clear" w:color="auto" w:fill="FFFFFF"/>
        </w:rPr>
        <w:t xml:space="preserve"> </w:t>
      </w:r>
      <w:r w:rsidR="007D3AEA">
        <w:rPr>
          <w:rFonts w:cs="Arial"/>
          <w:szCs w:val="22"/>
          <w:shd w:val="clear" w:color="auto" w:fill="FFFFFF"/>
        </w:rPr>
        <w:t xml:space="preserve">IBWCNF </w:t>
      </w:r>
      <w:r w:rsidR="002B7BD4">
        <w:rPr>
          <w:rFonts w:cs="Arial"/>
          <w:szCs w:val="22"/>
          <w:shd w:val="clear" w:color="auto" w:fill="FFFFFF"/>
        </w:rPr>
        <w:t xml:space="preserve">watershed is </w:t>
      </w:r>
      <w:r w:rsidRPr="00AA48C4">
        <w:rPr>
          <w:rFonts w:cs="Arial"/>
          <w:szCs w:val="22"/>
          <w:shd w:val="clear" w:color="auto" w:fill="FFFFFF"/>
        </w:rPr>
        <w:t xml:space="preserve">identified to have the most cultivated crop area with </w:t>
      </w:r>
      <w:r w:rsidR="00454E8C">
        <w:rPr>
          <w:rFonts w:cs="Arial"/>
          <w:szCs w:val="22"/>
          <w:shd w:val="clear" w:color="auto" w:fill="FFFFFF"/>
        </w:rPr>
        <w:t>73%</w:t>
      </w:r>
      <w:r w:rsidRPr="00AA48C4">
        <w:rPr>
          <w:rFonts w:cs="Arial"/>
          <w:szCs w:val="22"/>
          <w:shd w:val="clear" w:color="auto" w:fill="FFFFFF"/>
        </w:rPr>
        <w:t xml:space="preserve"> and </w:t>
      </w:r>
      <w:r w:rsidR="00A05359">
        <w:rPr>
          <w:rFonts w:cs="Arial"/>
          <w:szCs w:val="22"/>
          <w:shd w:val="clear" w:color="auto" w:fill="FFFFFF"/>
        </w:rPr>
        <w:t>7</w:t>
      </w:r>
      <w:r w:rsidRPr="00AA48C4">
        <w:rPr>
          <w:rFonts w:cs="Arial"/>
          <w:szCs w:val="22"/>
          <w:shd w:val="clear" w:color="auto" w:fill="FFFFFF"/>
        </w:rPr>
        <w:t xml:space="preserve">% of urbanized areas. </w:t>
      </w:r>
      <w:r w:rsidR="002B7BD4" w:rsidRPr="00F25A5D">
        <w:rPr>
          <w:rStyle w:val="normaltextrun"/>
          <w:rFonts w:cs="Arial"/>
          <w:color w:val="auto"/>
          <w:szCs w:val="22"/>
          <w:shd w:val="clear" w:color="auto" w:fill="FFFFFF"/>
        </w:rPr>
        <w:t>Urban areas and agricultural areas in a watershed are determined to be the main contributors to NPS. </w:t>
      </w:r>
      <w:r w:rsidR="002B7BD4">
        <w:rPr>
          <w:rFonts w:cs="Arial"/>
          <w:szCs w:val="22"/>
          <w:shd w:val="clear" w:color="auto" w:fill="FFFFFF"/>
        </w:rPr>
        <w:t>It can be concluded that</w:t>
      </w:r>
      <w:r w:rsidR="005F48E1" w:rsidRPr="00AA48C4">
        <w:rPr>
          <w:rFonts w:cs="Arial"/>
          <w:szCs w:val="22"/>
          <w:shd w:val="clear" w:color="auto" w:fill="FFFFFF"/>
        </w:rPr>
        <w:t xml:space="preserve"> RVD and IBWCNF watershed</w:t>
      </w:r>
      <w:r w:rsidR="00945EF1">
        <w:rPr>
          <w:rFonts w:cs="Arial"/>
          <w:szCs w:val="22"/>
          <w:shd w:val="clear" w:color="auto" w:fill="FFFFFF"/>
        </w:rPr>
        <w:t xml:space="preserve">s </w:t>
      </w:r>
      <w:r w:rsidR="002B7BD4">
        <w:rPr>
          <w:rFonts w:cs="Arial"/>
          <w:szCs w:val="22"/>
          <w:shd w:val="clear" w:color="auto" w:fill="FFFFFF"/>
        </w:rPr>
        <w:t>can have</w:t>
      </w:r>
      <w:r w:rsidR="00945EF1">
        <w:rPr>
          <w:rFonts w:cs="Arial"/>
          <w:szCs w:val="22"/>
          <w:shd w:val="clear" w:color="auto" w:fill="FFFFFF"/>
        </w:rPr>
        <w:t xml:space="preserve"> </w:t>
      </w:r>
      <w:r w:rsidR="002B7BD4">
        <w:rPr>
          <w:rFonts w:cs="Arial"/>
          <w:szCs w:val="22"/>
          <w:shd w:val="clear" w:color="auto" w:fill="FFFFFF"/>
        </w:rPr>
        <w:t>greater</w:t>
      </w:r>
      <w:r w:rsidR="005F48E1" w:rsidRPr="00AA48C4">
        <w:rPr>
          <w:rFonts w:cs="Arial"/>
          <w:szCs w:val="22"/>
          <w:shd w:val="clear" w:color="auto" w:fill="FFFFFF"/>
        </w:rPr>
        <w:t xml:space="preserve"> N</w:t>
      </w:r>
      <w:r w:rsidR="005470BA">
        <w:rPr>
          <w:rFonts w:cs="Arial"/>
          <w:szCs w:val="22"/>
          <w:shd w:val="clear" w:color="auto" w:fill="FFFFFF"/>
        </w:rPr>
        <w:t>PS</w:t>
      </w:r>
      <w:r w:rsidR="005F48E1" w:rsidRPr="00AA48C4">
        <w:rPr>
          <w:rFonts w:cs="Arial"/>
          <w:szCs w:val="22"/>
          <w:shd w:val="clear" w:color="auto" w:fill="FFFFFF"/>
        </w:rPr>
        <w:t xml:space="preserve"> </w:t>
      </w:r>
      <w:r w:rsidR="002B7BD4">
        <w:rPr>
          <w:rFonts w:cs="Arial"/>
          <w:szCs w:val="22"/>
          <w:shd w:val="clear" w:color="auto" w:fill="FFFFFF"/>
        </w:rPr>
        <w:t>contributions from agricultural sources to the water quality impairment to the Lower Laguna Madre.</w:t>
      </w:r>
      <w:r w:rsidR="005F48E1" w:rsidRPr="00AA48C4">
        <w:rPr>
          <w:rFonts w:cs="Arial"/>
          <w:szCs w:val="22"/>
          <w:shd w:val="clear" w:color="auto" w:fill="FFFFFF"/>
        </w:rPr>
        <w:t xml:space="preserve"> </w:t>
      </w:r>
      <w:r w:rsidR="002B634B" w:rsidRPr="00F25A5D">
        <w:rPr>
          <w:rStyle w:val="normaltextrun"/>
          <w:rFonts w:cs="Arial"/>
          <w:color w:val="auto"/>
          <w:szCs w:val="22"/>
          <w:shd w:val="clear" w:color="auto" w:fill="FFFFFF"/>
        </w:rPr>
        <w:t xml:space="preserve">Generally, this type of land use </w:t>
      </w:r>
      <w:r w:rsidR="002B7BD4">
        <w:rPr>
          <w:rStyle w:val="normaltextrun"/>
          <w:rFonts w:cs="Arial"/>
          <w:color w:val="auto"/>
          <w:szCs w:val="22"/>
          <w:shd w:val="clear" w:color="auto" w:fill="FFFFFF"/>
        </w:rPr>
        <w:t>is located</w:t>
      </w:r>
      <w:r w:rsidR="002B634B" w:rsidRPr="00F25A5D">
        <w:rPr>
          <w:rStyle w:val="normaltextrun"/>
          <w:rFonts w:cs="Arial"/>
          <w:color w:val="auto"/>
          <w:szCs w:val="22"/>
          <w:shd w:val="clear" w:color="auto" w:fill="FFFFFF"/>
        </w:rPr>
        <w:t xml:space="preserve"> within the downstream tributary areas of the watersheds which ultimately carries significant NPS. </w:t>
      </w:r>
    </w:p>
    <w:p w14:paraId="46210001" w14:textId="26A9D515" w:rsidR="008200D9" w:rsidRPr="00F25A5D" w:rsidRDefault="008200D9" w:rsidP="009022B3">
      <w:pPr>
        <w:pStyle w:val="Style1"/>
        <w:jc w:val="both"/>
        <w:rPr>
          <w:rStyle w:val="normaltextrun"/>
          <w:rFonts w:cs="Arial"/>
          <w:color w:val="auto"/>
          <w:szCs w:val="22"/>
          <w:shd w:val="clear" w:color="auto" w:fill="FFFFFF"/>
        </w:rPr>
      </w:pPr>
    </w:p>
    <w:p w14:paraId="54F2A822" w14:textId="3DD55873" w:rsidR="00125F94" w:rsidRPr="000B6A10" w:rsidRDefault="00BC32DF" w:rsidP="002B7BD4">
      <w:pPr>
        <w:pStyle w:val="Paragraph"/>
        <w:jc w:val="center"/>
        <w:rPr>
          <w:rFonts w:cs="Arial"/>
          <w:color w:val="auto"/>
          <w:szCs w:val="22"/>
          <w:shd w:val="clear" w:color="auto" w:fill="FFFFFF"/>
        </w:rPr>
      </w:pPr>
      <w:r w:rsidRPr="00BC32DF">
        <w:rPr>
          <w:noProof/>
        </w:rPr>
        <w:lastRenderedPageBreak/>
        <w:drawing>
          <wp:inline distT="0" distB="0" distL="0" distR="0" wp14:anchorId="3CF9D911" wp14:editId="42AC5196">
            <wp:extent cx="5943600" cy="4194810"/>
            <wp:effectExtent l="0" t="0" r="0" b="0"/>
            <wp:docPr id="3" name="Picture 2" descr="Map&#10;&#10;Description automatically generated">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9997B96-BB5D-4968-A5FF-8A7E0F9357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Map&#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9997B96-BB5D-4968-A5FF-8A7E0F9357B2}"/>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b="14286"/>
                    <a:stretch/>
                  </pic:blipFill>
                  <pic:spPr>
                    <a:xfrm>
                      <a:off x="0" y="0"/>
                      <a:ext cx="5943600" cy="4194810"/>
                    </a:xfrm>
                    <a:prstGeom prst="rect">
                      <a:avLst/>
                    </a:prstGeom>
                  </pic:spPr>
                </pic:pic>
              </a:graphicData>
            </a:graphic>
          </wp:inline>
        </w:drawing>
      </w:r>
      <w:r w:rsidR="00113CC6" w:rsidRPr="00E106F8">
        <w:t xml:space="preserve">Figure </w:t>
      </w:r>
      <w:r>
        <w:t>3</w:t>
      </w:r>
      <w:r w:rsidR="00113CC6">
        <w:t xml:space="preserve">. </w:t>
      </w:r>
      <w:r w:rsidR="002B7BD4">
        <w:t xml:space="preserve">Nonpoint sources pollution within the </w:t>
      </w:r>
      <w:r w:rsidR="00113CC6">
        <w:t xml:space="preserve">North and Central Watersheds </w:t>
      </w:r>
    </w:p>
    <w:p w14:paraId="4F44FD13" w14:textId="3CAF03CD" w:rsidR="00A66923" w:rsidRDefault="009D7FF8" w:rsidP="002B7BD4">
      <w:pPr>
        <w:pStyle w:val="TableCaption"/>
      </w:pPr>
      <w:r>
        <w:t>Table</w:t>
      </w:r>
      <w:r w:rsidR="00C95F45">
        <w:t xml:space="preserve"> </w:t>
      </w:r>
      <w:r w:rsidR="00E62EA8">
        <w:t>2.</w:t>
      </w:r>
      <w:r w:rsidR="00C95F45">
        <w:t xml:space="preserve"> </w:t>
      </w:r>
      <w:r w:rsidR="002B7BD4">
        <w:t>Percentage of the n</w:t>
      </w:r>
      <w:r w:rsidR="002B7BD4" w:rsidRPr="002B7BD4">
        <w:t>onpoint sources pollution</w:t>
      </w:r>
      <w:r w:rsidR="002B7BD4">
        <w:t xml:space="preserve"> contributing areas and MS4 permits </w:t>
      </w:r>
      <w:r w:rsidR="002B7BD4" w:rsidRPr="002B7BD4">
        <w:t>within the North and Central Watersheds</w:t>
      </w:r>
    </w:p>
    <w:tbl>
      <w:tblPr>
        <w:tblStyle w:val="GridTable1Light1"/>
        <w:tblW w:w="9648" w:type="dxa"/>
        <w:tblLook w:val="04A0" w:firstRow="1" w:lastRow="0" w:firstColumn="1" w:lastColumn="0" w:noHBand="0" w:noVBand="1"/>
      </w:tblPr>
      <w:tblGrid>
        <w:gridCol w:w="2358"/>
        <w:gridCol w:w="2880"/>
        <w:gridCol w:w="2070"/>
        <w:gridCol w:w="2340"/>
      </w:tblGrid>
      <w:tr w:rsidR="004A5063" w:rsidRPr="006E6B9F" w14:paraId="75346A2F" w14:textId="77777777" w:rsidTr="006E6B9F">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2358" w:type="dxa"/>
            <w:noWrap/>
            <w:hideMark/>
          </w:tcPr>
          <w:p w14:paraId="4CA089FA" w14:textId="1014BD94"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vAlign w:val="center"/>
            <w:hideMark/>
          </w:tcPr>
          <w:p w14:paraId="45DA07B9" w14:textId="77777777" w:rsidR="004A5063" w:rsidRPr="006E6B9F" w:rsidRDefault="004A5063" w:rsidP="00C95F45">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Hidalgo Willacy Main Drain</w:t>
            </w:r>
          </w:p>
        </w:tc>
        <w:tc>
          <w:tcPr>
            <w:tcW w:w="2070" w:type="dxa"/>
            <w:vAlign w:val="center"/>
            <w:hideMark/>
          </w:tcPr>
          <w:p w14:paraId="58671E1F" w14:textId="77777777" w:rsidR="004A5063" w:rsidRPr="006E6B9F" w:rsidRDefault="004A5063" w:rsidP="00C95F45">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Raymondville Drain</w:t>
            </w:r>
          </w:p>
        </w:tc>
        <w:tc>
          <w:tcPr>
            <w:tcW w:w="2340" w:type="dxa"/>
            <w:vAlign w:val="center"/>
            <w:hideMark/>
          </w:tcPr>
          <w:p w14:paraId="06FB63E8" w14:textId="77777777" w:rsidR="004A5063" w:rsidRPr="006E6B9F" w:rsidRDefault="004A5063" w:rsidP="00C95F45">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IBWC North Floodway</w:t>
            </w:r>
          </w:p>
        </w:tc>
      </w:tr>
      <w:tr w:rsidR="004A5063" w:rsidRPr="006E6B9F" w14:paraId="1B4DBF69"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noWrap/>
            <w:hideMark/>
          </w:tcPr>
          <w:p w14:paraId="76DA8209" w14:textId="77777777" w:rsidR="004A5063" w:rsidRPr="006E6B9F" w:rsidRDefault="004A5063" w:rsidP="00C95F45">
            <w:pPr>
              <w:jc w:val="cente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Urbanized Areas</w:t>
            </w:r>
          </w:p>
        </w:tc>
        <w:tc>
          <w:tcPr>
            <w:tcW w:w="2880" w:type="dxa"/>
            <w:noWrap/>
            <w:hideMark/>
          </w:tcPr>
          <w:p w14:paraId="37BB81F1"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0%</w:t>
            </w:r>
          </w:p>
        </w:tc>
        <w:tc>
          <w:tcPr>
            <w:tcW w:w="2070" w:type="dxa"/>
            <w:noWrap/>
            <w:hideMark/>
          </w:tcPr>
          <w:p w14:paraId="2F74B8F8"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w:t>
            </w:r>
          </w:p>
        </w:tc>
        <w:tc>
          <w:tcPr>
            <w:tcW w:w="2340" w:type="dxa"/>
            <w:noWrap/>
            <w:hideMark/>
          </w:tcPr>
          <w:p w14:paraId="2BE8C156"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7%</w:t>
            </w:r>
          </w:p>
        </w:tc>
      </w:tr>
      <w:tr w:rsidR="004A5063" w:rsidRPr="006E6B9F" w14:paraId="31A73BC1"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noWrap/>
            <w:hideMark/>
          </w:tcPr>
          <w:p w14:paraId="10B4D758" w14:textId="77777777" w:rsidR="004A5063" w:rsidRPr="006E6B9F" w:rsidRDefault="004A5063" w:rsidP="00C95F45">
            <w:pPr>
              <w:jc w:val="cente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Cultivated Crops</w:t>
            </w:r>
          </w:p>
        </w:tc>
        <w:tc>
          <w:tcPr>
            <w:tcW w:w="2880" w:type="dxa"/>
            <w:noWrap/>
            <w:hideMark/>
          </w:tcPr>
          <w:p w14:paraId="04B6074A"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40%</w:t>
            </w:r>
          </w:p>
        </w:tc>
        <w:tc>
          <w:tcPr>
            <w:tcW w:w="2070" w:type="dxa"/>
            <w:noWrap/>
            <w:hideMark/>
          </w:tcPr>
          <w:p w14:paraId="56425DD3"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51%</w:t>
            </w:r>
          </w:p>
        </w:tc>
        <w:tc>
          <w:tcPr>
            <w:tcW w:w="2340" w:type="dxa"/>
            <w:noWrap/>
            <w:hideMark/>
          </w:tcPr>
          <w:p w14:paraId="4B164D7B"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73%</w:t>
            </w:r>
          </w:p>
        </w:tc>
      </w:tr>
      <w:tr w:rsidR="004A5063" w:rsidRPr="006E6B9F" w14:paraId="71A3E643"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noWrap/>
            <w:hideMark/>
          </w:tcPr>
          <w:p w14:paraId="77AC2D4E" w14:textId="77777777" w:rsidR="004A5063" w:rsidRPr="006E6B9F" w:rsidRDefault="004A5063" w:rsidP="00C95F45">
            <w:pPr>
              <w:jc w:val="cente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South Texas Ranches</w:t>
            </w:r>
          </w:p>
        </w:tc>
        <w:tc>
          <w:tcPr>
            <w:tcW w:w="2880" w:type="dxa"/>
            <w:noWrap/>
            <w:hideMark/>
          </w:tcPr>
          <w:p w14:paraId="23531381" w14:textId="3CEE742B" w:rsidR="004A5063" w:rsidRPr="006E6B9F" w:rsidRDefault="00E5546A"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Pr>
                <w:rFonts w:asciiTheme="majorBidi" w:eastAsia="Times New Roman" w:hAnsiTheme="majorBidi" w:cstheme="majorBidi"/>
                <w:color w:val="000000"/>
                <w:sz w:val="22"/>
                <w:szCs w:val="22"/>
              </w:rPr>
              <w:t>7 %</w:t>
            </w:r>
          </w:p>
        </w:tc>
        <w:tc>
          <w:tcPr>
            <w:tcW w:w="2070" w:type="dxa"/>
            <w:noWrap/>
            <w:hideMark/>
          </w:tcPr>
          <w:p w14:paraId="4520139B" w14:textId="22EB6040" w:rsidR="004A5063" w:rsidRPr="006E6B9F" w:rsidRDefault="00E5546A"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Pr>
                <w:rFonts w:asciiTheme="majorBidi" w:eastAsia="Times New Roman" w:hAnsiTheme="majorBidi" w:cstheme="majorBidi"/>
                <w:color w:val="000000"/>
                <w:sz w:val="22"/>
                <w:szCs w:val="22"/>
              </w:rPr>
              <w:t>16%</w:t>
            </w:r>
          </w:p>
        </w:tc>
        <w:tc>
          <w:tcPr>
            <w:tcW w:w="2340" w:type="dxa"/>
            <w:noWrap/>
            <w:hideMark/>
          </w:tcPr>
          <w:p w14:paraId="7A9CEFAE" w14:textId="3AD84DCB" w:rsidR="004A5063" w:rsidRPr="006E6B9F" w:rsidRDefault="00E5546A"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Pr>
                <w:rFonts w:asciiTheme="majorBidi" w:eastAsia="Times New Roman" w:hAnsiTheme="majorBidi" w:cstheme="majorBidi"/>
                <w:color w:val="000000"/>
                <w:sz w:val="22"/>
                <w:szCs w:val="22"/>
              </w:rPr>
              <w:t>2%</w:t>
            </w:r>
          </w:p>
        </w:tc>
      </w:tr>
      <w:tr w:rsidR="004A5063" w:rsidRPr="006E6B9F" w14:paraId="6E7ABEE5"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val="restart"/>
            <w:noWrap/>
            <w:vAlign w:val="center"/>
            <w:hideMark/>
          </w:tcPr>
          <w:p w14:paraId="37C58284" w14:textId="77777777" w:rsidR="004A5063" w:rsidRPr="006E6B9F" w:rsidRDefault="004A5063" w:rsidP="00125F94">
            <w:pPr>
              <w:jc w:val="cente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MS4 Permit</w:t>
            </w:r>
          </w:p>
        </w:tc>
        <w:tc>
          <w:tcPr>
            <w:tcW w:w="2880" w:type="dxa"/>
            <w:noWrap/>
            <w:hideMark/>
          </w:tcPr>
          <w:p w14:paraId="2F2CC444"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Alton</w:t>
            </w:r>
          </w:p>
        </w:tc>
        <w:tc>
          <w:tcPr>
            <w:tcW w:w="2070" w:type="dxa"/>
            <w:noWrap/>
            <w:hideMark/>
          </w:tcPr>
          <w:p w14:paraId="63723506" w14:textId="03C20F5D"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Ra</w:t>
            </w:r>
            <w:r w:rsidR="005D6D61" w:rsidRPr="006E6B9F">
              <w:rPr>
                <w:rFonts w:asciiTheme="majorBidi" w:eastAsia="Times New Roman" w:hAnsiTheme="majorBidi" w:cstheme="majorBidi"/>
                <w:color w:val="000000"/>
                <w:sz w:val="22"/>
                <w:szCs w:val="22"/>
              </w:rPr>
              <w:t>y</w:t>
            </w:r>
            <w:r w:rsidRPr="006E6B9F">
              <w:rPr>
                <w:rFonts w:asciiTheme="majorBidi" w:eastAsia="Times New Roman" w:hAnsiTheme="majorBidi" w:cstheme="majorBidi"/>
                <w:color w:val="000000"/>
                <w:sz w:val="22"/>
                <w:szCs w:val="22"/>
              </w:rPr>
              <w:t>mondville</w:t>
            </w:r>
          </w:p>
        </w:tc>
        <w:tc>
          <w:tcPr>
            <w:tcW w:w="2340" w:type="dxa"/>
            <w:noWrap/>
            <w:hideMark/>
          </w:tcPr>
          <w:p w14:paraId="2F691C98"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Weslaco</w:t>
            </w:r>
          </w:p>
        </w:tc>
      </w:tr>
      <w:tr w:rsidR="004A5063" w:rsidRPr="006E6B9F" w14:paraId="00E824AC"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75FA4290"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1CD87365"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roofErr w:type="spellStart"/>
            <w:r w:rsidRPr="006E6B9F">
              <w:rPr>
                <w:rFonts w:asciiTheme="majorBidi" w:eastAsia="Times New Roman" w:hAnsiTheme="majorBidi" w:cstheme="majorBidi"/>
                <w:color w:val="000000"/>
                <w:sz w:val="22"/>
                <w:szCs w:val="22"/>
              </w:rPr>
              <w:t>Palmhurst</w:t>
            </w:r>
            <w:proofErr w:type="spellEnd"/>
          </w:p>
        </w:tc>
        <w:tc>
          <w:tcPr>
            <w:tcW w:w="2070" w:type="dxa"/>
            <w:noWrap/>
            <w:hideMark/>
          </w:tcPr>
          <w:p w14:paraId="36CF9E84"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 xml:space="preserve">San </w:t>
            </w:r>
            <w:proofErr w:type="spellStart"/>
            <w:r w:rsidRPr="006E6B9F">
              <w:rPr>
                <w:rFonts w:asciiTheme="majorBidi" w:eastAsia="Times New Roman" w:hAnsiTheme="majorBidi" w:cstheme="majorBidi"/>
                <w:color w:val="000000"/>
                <w:sz w:val="22"/>
                <w:szCs w:val="22"/>
              </w:rPr>
              <w:t>Perlita</w:t>
            </w:r>
            <w:proofErr w:type="spellEnd"/>
          </w:p>
        </w:tc>
        <w:tc>
          <w:tcPr>
            <w:tcW w:w="2340" w:type="dxa"/>
            <w:noWrap/>
            <w:hideMark/>
          </w:tcPr>
          <w:p w14:paraId="560109F7"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ercedes</w:t>
            </w:r>
          </w:p>
        </w:tc>
      </w:tr>
      <w:tr w:rsidR="004A5063" w:rsidRPr="006E6B9F" w14:paraId="1227C8D3"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64D38916"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223F1073"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cAllen</w:t>
            </w:r>
          </w:p>
        </w:tc>
        <w:tc>
          <w:tcPr>
            <w:tcW w:w="2070" w:type="dxa"/>
            <w:noWrap/>
            <w:hideMark/>
          </w:tcPr>
          <w:p w14:paraId="6866C997" w14:textId="49E91E13"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4A50A070"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Santa Rosa</w:t>
            </w:r>
          </w:p>
        </w:tc>
      </w:tr>
      <w:tr w:rsidR="004A5063" w:rsidRPr="006E6B9F" w14:paraId="1F562434"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1B4FFBDB"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667DB2AF"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Edinburg</w:t>
            </w:r>
          </w:p>
        </w:tc>
        <w:tc>
          <w:tcPr>
            <w:tcW w:w="2070" w:type="dxa"/>
            <w:noWrap/>
            <w:hideMark/>
          </w:tcPr>
          <w:p w14:paraId="7F3CD144" w14:textId="0F339872"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5B351AE8" w14:textId="496C0336"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r>
      <w:tr w:rsidR="004A5063" w:rsidRPr="006E6B9F" w14:paraId="32FFB0A2"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46B7A446"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0E25F2EA"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Elsa</w:t>
            </w:r>
          </w:p>
        </w:tc>
        <w:tc>
          <w:tcPr>
            <w:tcW w:w="2070" w:type="dxa"/>
            <w:noWrap/>
            <w:hideMark/>
          </w:tcPr>
          <w:p w14:paraId="60E4BA8C" w14:textId="4FC4187D"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41D567E6" w14:textId="30EC6680"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r>
      <w:tr w:rsidR="004A5063" w:rsidRPr="006E6B9F" w14:paraId="2D668233"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1627F4AC"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15E21858"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Edcouch</w:t>
            </w:r>
          </w:p>
        </w:tc>
        <w:tc>
          <w:tcPr>
            <w:tcW w:w="2070" w:type="dxa"/>
            <w:noWrap/>
            <w:hideMark/>
          </w:tcPr>
          <w:p w14:paraId="1DCCA1BE" w14:textId="78251656"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4E65AB39" w14:textId="41D6D94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r>
      <w:tr w:rsidR="004A5063" w:rsidRPr="006E6B9F" w14:paraId="0BD5D94D" w14:textId="77777777" w:rsidTr="006E6B9F">
        <w:trPr>
          <w:trHeight w:val="29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509DA5DC"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4AF0BFC3"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La Villa</w:t>
            </w:r>
          </w:p>
        </w:tc>
        <w:tc>
          <w:tcPr>
            <w:tcW w:w="2070" w:type="dxa"/>
            <w:noWrap/>
            <w:hideMark/>
          </w:tcPr>
          <w:p w14:paraId="10F989B0" w14:textId="6A5A5254"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5023E35A" w14:textId="2615630B"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r>
      <w:tr w:rsidR="004A5063" w:rsidRPr="006E6B9F" w14:paraId="3810E126" w14:textId="77777777" w:rsidTr="006E6B9F">
        <w:trPr>
          <w:trHeight w:val="300"/>
        </w:trPr>
        <w:tc>
          <w:tcPr>
            <w:cnfStyle w:val="001000000000" w:firstRow="0" w:lastRow="0" w:firstColumn="1" w:lastColumn="0" w:oddVBand="0" w:evenVBand="0" w:oddHBand="0" w:evenHBand="0" w:firstRowFirstColumn="0" w:firstRowLastColumn="0" w:lastRowFirstColumn="0" w:lastRowLastColumn="0"/>
            <w:tcW w:w="2358" w:type="dxa"/>
            <w:vMerge/>
            <w:hideMark/>
          </w:tcPr>
          <w:p w14:paraId="25FE1E24" w14:textId="77777777" w:rsidR="004A5063" w:rsidRPr="006E6B9F" w:rsidRDefault="004A5063" w:rsidP="00C95F45">
            <w:pPr>
              <w:jc w:val="center"/>
              <w:rPr>
                <w:rFonts w:asciiTheme="majorBidi" w:eastAsia="Times New Roman" w:hAnsiTheme="majorBidi" w:cstheme="majorBidi"/>
                <w:b w:val="0"/>
                <w:bCs w:val="0"/>
                <w:color w:val="000000"/>
                <w:sz w:val="22"/>
                <w:szCs w:val="22"/>
              </w:rPr>
            </w:pPr>
          </w:p>
        </w:tc>
        <w:tc>
          <w:tcPr>
            <w:tcW w:w="2880" w:type="dxa"/>
            <w:noWrap/>
            <w:hideMark/>
          </w:tcPr>
          <w:p w14:paraId="20D70347" w14:textId="77777777"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Lyford</w:t>
            </w:r>
          </w:p>
        </w:tc>
        <w:tc>
          <w:tcPr>
            <w:tcW w:w="2070" w:type="dxa"/>
            <w:noWrap/>
            <w:hideMark/>
          </w:tcPr>
          <w:p w14:paraId="73A5771B" w14:textId="1D856082"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c>
          <w:tcPr>
            <w:tcW w:w="2340" w:type="dxa"/>
            <w:noWrap/>
            <w:hideMark/>
          </w:tcPr>
          <w:p w14:paraId="2DD74F7B" w14:textId="20D427F5" w:rsidR="004A5063" w:rsidRPr="006E6B9F" w:rsidRDefault="004A5063" w:rsidP="00C95F45">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p>
        </w:tc>
      </w:tr>
    </w:tbl>
    <w:p w14:paraId="3957A4BF" w14:textId="482899D3" w:rsidR="004A5063" w:rsidRDefault="004A5063" w:rsidP="006C1C6D">
      <w:pPr>
        <w:pStyle w:val="Style1"/>
        <w:spacing w:line="240" w:lineRule="auto"/>
        <w:jc w:val="center"/>
        <w:rPr>
          <w:sz w:val="18"/>
          <w:szCs w:val="18"/>
        </w:rPr>
      </w:pPr>
    </w:p>
    <w:p w14:paraId="58A2033A" w14:textId="77777777" w:rsidR="004A5063" w:rsidRDefault="004A5063" w:rsidP="006C1C6D">
      <w:pPr>
        <w:pStyle w:val="Style1"/>
        <w:spacing w:line="240" w:lineRule="auto"/>
        <w:jc w:val="center"/>
        <w:rPr>
          <w:sz w:val="18"/>
          <w:szCs w:val="18"/>
        </w:rPr>
      </w:pPr>
    </w:p>
    <w:p w14:paraId="30A0C310" w14:textId="299C99E2" w:rsidR="00125F94" w:rsidRDefault="00125F94">
      <w:pPr>
        <w:rPr>
          <w:rFonts w:ascii="Franklin Gothic Book" w:hAnsi="Franklin Gothic Book" w:cs="Times New Roman"/>
          <w:color w:val="auto"/>
          <w:sz w:val="24"/>
          <w:szCs w:val="24"/>
        </w:rPr>
      </w:pPr>
      <w:r>
        <w:rPr>
          <w:rFonts w:ascii="Franklin Gothic Book" w:hAnsi="Franklin Gothic Book" w:cs="Times New Roman"/>
          <w:color w:val="auto"/>
          <w:sz w:val="24"/>
          <w:szCs w:val="24"/>
        </w:rPr>
        <w:br w:type="page"/>
      </w:r>
    </w:p>
    <w:p w14:paraId="3630909C" w14:textId="1485D411" w:rsidR="008A2C31" w:rsidRPr="006E6B9F" w:rsidRDefault="00AB2FDD" w:rsidP="000B6A10">
      <w:pPr>
        <w:pStyle w:val="HeadingA"/>
      </w:pPr>
      <w:bookmarkStart w:id="6" w:name="_Toc58153531"/>
      <w:r w:rsidRPr="006E6B9F">
        <w:lastRenderedPageBreak/>
        <w:t>Flow Data</w:t>
      </w:r>
      <w:bookmarkEnd w:id="6"/>
    </w:p>
    <w:p w14:paraId="7B43345F" w14:textId="7CF1CFDE" w:rsidR="00A86D03" w:rsidRDefault="00A86D03" w:rsidP="008B6FD8">
      <w:pPr>
        <w:pStyle w:val="Paragraph"/>
      </w:pPr>
      <w:r w:rsidRPr="00A86D03">
        <w:t xml:space="preserve">Currently, there </w:t>
      </w:r>
      <w:r w:rsidR="002B7BD4">
        <w:t>are</w:t>
      </w:r>
      <w:r w:rsidRPr="00A86D03">
        <w:t xml:space="preserve"> </w:t>
      </w:r>
      <w:r w:rsidR="002B7BD4">
        <w:t>no monitoring stations installed to measure the</w:t>
      </w:r>
      <w:r w:rsidRPr="00A86D03">
        <w:t xml:space="preserve"> flow </w:t>
      </w:r>
      <w:r w:rsidR="002B7BD4">
        <w:t>rate</w:t>
      </w:r>
      <w:r w:rsidRPr="00A86D03">
        <w:t xml:space="preserve"> for </w:t>
      </w:r>
      <w:r w:rsidR="002B7BD4">
        <w:t xml:space="preserve">both </w:t>
      </w:r>
      <w:r w:rsidRPr="00A86D03">
        <w:t xml:space="preserve">HWMD and RVD waterways. </w:t>
      </w:r>
      <w:r w:rsidR="002B7BD4">
        <w:t xml:space="preserve">However, </w:t>
      </w:r>
      <w:r w:rsidR="008B6FD8" w:rsidRPr="002B7BD4">
        <w:t>IBWCNF</w:t>
      </w:r>
      <w:r w:rsidR="008B6FD8" w:rsidRPr="00A86D03" w:rsidDel="008B6FD8">
        <w:t xml:space="preserve"> </w:t>
      </w:r>
      <w:r w:rsidRPr="00A86D03">
        <w:t xml:space="preserve">has two stations available </w:t>
      </w:r>
      <w:r w:rsidR="002B7BD4">
        <w:t xml:space="preserve">to measure the </w:t>
      </w:r>
      <w:proofErr w:type="gramStart"/>
      <w:r w:rsidR="002B7BD4">
        <w:t>flow,</w:t>
      </w:r>
      <w:proofErr w:type="gramEnd"/>
      <w:r w:rsidR="002B7BD4">
        <w:t xml:space="preserve"> both stations are managed </w:t>
      </w:r>
      <w:r w:rsidRPr="00A86D03">
        <w:t>by USIBWC.</w:t>
      </w:r>
      <w:r w:rsidR="002B7BD4">
        <w:t xml:space="preserve"> The first station is</w:t>
      </w:r>
      <w:r w:rsidRPr="00A86D03">
        <w:t xml:space="preserve"> </w:t>
      </w:r>
      <w:r w:rsidR="008371D9">
        <w:t>08470100 North Floo</w:t>
      </w:r>
      <w:r w:rsidR="002B7BD4">
        <w:t>dway West of Mercedes (Mercedes). While the second station is</w:t>
      </w:r>
      <w:r w:rsidRPr="00A86D03">
        <w:t xml:space="preserve"> </w:t>
      </w:r>
      <w:r w:rsidR="008371D9">
        <w:t>08470200 North Floodway Near Sebastian (Sebastian)</w:t>
      </w:r>
      <w:r w:rsidR="002B7BD4">
        <w:t>. The two stations that were found to have available flow data</w:t>
      </w:r>
      <w:r w:rsidR="008371D9" w:rsidRPr="00A86D03">
        <w:t xml:space="preserve"> </w:t>
      </w:r>
      <w:r w:rsidRPr="00A86D03">
        <w:t>are the stations with 135,542 and 304,982 observations</w:t>
      </w:r>
      <w:r w:rsidR="002B7BD4">
        <w:t>; respectively,</w:t>
      </w:r>
      <w:r w:rsidRPr="00A86D03">
        <w:t xml:space="preserve"> from 2012 to 2020.  </w:t>
      </w:r>
    </w:p>
    <w:p w14:paraId="1CED3E01" w14:textId="5CE5915B" w:rsidR="002B7BD4" w:rsidRDefault="002B7BD4" w:rsidP="002B7BD4">
      <w:pPr>
        <w:pStyle w:val="Paragraph"/>
      </w:pPr>
      <w:r w:rsidRPr="00AE009B">
        <w:t xml:space="preserve">The Mercedes station is located within the IBWCNF waterway with coordinates of 26° 8′ 58″, -97° 55′ 39″ (WGS 84) and has an elevation of 0.05 m. Tables A.1 through A.4 were used to conduct a statistical analysis. The Mercedes datasets presented values between 2015 to 2020 with a sample size of 140,261 </w:t>
      </w:r>
      <w:r>
        <w:t xml:space="preserve">recorded </w:t>
      </w:r>
      <w:r w:rsidRPr="00AE009B">
        <w:t xml:space="preserve">observations. </w:t>
      </w:r>
      <w:r>
        <w:t>On the other hand, t</w:t>
      </w:r>
      <w:r w:rsidRPr="00AE009B">
        <w:t>he coordinates of the Sebastian station are 26° 18′ 53″, -97° 46′ 38″ (WGS</w:t>
      </w:r>
      <w:r w:rsidRPr="00AE009B">
        <w:rPr>
          <w:color w:val="333333"/>
        </w:rPr>
        <w:t xml:space="preserve"> </w:t>
      </w:r>
      <w:r w:rsidRPr="00AE009B">
        <w:t>84). This station is mainly used as a flood warning station</w:t>
      </w:r>
      <w:r>
        <w:t xml:space="preserve"> with an elevation of 0.11 m. </w:t>
      </w:r>
      <w:r w:rsidRPr="00AE009B">
        <w:t xml:space="preserve">Tables A.5 to A.8 were used to perform statistical analysis.  </w:t>
      </w:r>
      <w:r w:rsidRPr="00AE009B">
        <w:rPr>
          <w:color w:val="auto"/>
        </w:rPr>
        <w:t>The Sebastian datasets presented values between 2012 to 2020 with a sample size of 304</w:t>
      </w:r>
      <w:r>
        <w:rPr>
          <w:color w:val="auto"/>
        </w:rPr>
        <w:t>,</w:t>
      </w:r>
      <w:r w:rsidRPr="00AE009B">
        <w:rPr>
          <w:color w:val="auto"/>
        </w:rPr>
        <w:t xml:space="preserve">982 observations. </w:t>
      </w:r>
      <w:r w:rsidRPr="00AE009B">
        <w:t xml:space="preserve">The sample data </w:t>
      </w:r>
      <w:r>
        <w:t>recorded in each station consists</w:t>
      </w:r>
      <w:r w:rsidRPr="00AE009B">
        <w:t xml:space="preserve"> of flow </w:t>
      </w:r>
      <w:r>
        <w:t xml:space="preserve">data </w:t>
      </w:r>
      <w:r w:rsidRPr="00AE009B">
        <w:t xml:space="preserve">in </w:t>
      </w:r>
      <w:r>
        <w:t xml:space="preserve">cubic meter per second (CMS) recorded every 15 minutes. </w:t>
      </w:r>
      <w:r w:rsidRPr="00AE009B">
        <w:t>Boxplots were created using R studio for annual and monthly flow values.  The outliers from the boxplots were neglected to have a better representation of the sample distribution. The big storm events were not shown in the boxplots since the outliers were neglected.</w:t>
      </w:r>
    </w:p>
    <w:p w14:paraId="6D51CCE9" w14:textId="77777777" w:rsidR="002B7BD4" w:rsidRPr="00AE009B" w:rsidRDefault="002B7BD4" w:rsidP="002B7BD4">
      <w:pPr>
        <w:pStyle w:val="Paragraph"/>
      </w:pPr>
    </w:p>
    <w:p w14:paraId="4CA97B55" w14:textId="77777777" w:rsidR="002B7BD4" w:rsidRPr="00A86D03" w:rsidRDefault="002B7BD4" w:rsidP="002B7BD4">
      <w:pPr>
        <w:pStyle w:val="Paragraph"/>
      </w:pPr>
    </w:p>
    <w:p w14:paraId="5D2096AF" w14:textId="77777777" w:rsidR="002B7BD4" w:rsidRDefault="002B7BD4">
      <w:pPr>
        <w:rPr>
          <w:rFonts w:asciiTheme="majorBidi" w:hAnsiTheme="majorBidi" w:cstheme="majorBidi"/>
          <w:sz w:val="24"/>
          <w:szCs w:val="24"/>
        </w:rPr>
      </w:pPr>
      <w:r>
        <w:br w:type="page"/>
      </w:r>
    </w:p>
    <w:p w14:paraId="46C8462D" w14:textId="3FCE019C" w:rsidR="006C21A6" w:rsidRPr="006E6B9F" w:rsidRDefault="00364D4E" w:rsidP="002B7BD4">
      <w:pPr>
        <w:pStyle w:val="TableCaption"/>
      </w:pPr>
      <w:r w:rsidRPr="006E6B9F">
        <w:lastRenderedPageBreak/>
        <w:t xml:space="preserve">Table </w:t>
      </w:r>
      <w:r w:rsidR="00E62EA8">
        <w:t>3.</w:t>
      </w:r>
      <w:r w:rsidR="00FC102C" w:rsidRPr="006E6B9F">
        <w:t xml:space="preserve"> </w:t>
      </w:r>
      <w:r w:rsidR="002B7BD4">
        <w:t>Summary of the m</w:t>
      </w:r>
      <w:r w:rsidR="002927E1" w:rsidRPr="006E6B9F">
        <w:t xml:space="preserve">onthly </w:t>
      </w:r>
      <w:r w:rsidR="002B7BD4">
        <w:t>f</w:t>
      </w:r>
      <w:r w:rsidR="00FC102C" w:rsidRPr="006E6B9F">
        <w:t xml:space="preserve">low </w:t>
      </w:r>
      <w:r w:rsidR="002B7BD4">
        <w:t>d</w:t>
      </w:r>
      <w:r w:rsidR="00FC102C" w:rsidRPr="006E6B9F">
        <w:t xml:space="preserve">ata </w:t>
      </w:r>
      <w:r w:rsidR="002B7BD4">
        <w:t>for the two monitoring stations located on the USIBWC floodway</w:t>
      </w:r>
    </w:p>
    <w:tbl>
      <w:tblPr>
        <w:tblStyle w:val="GridTable1Light1"/>
        <w:tblW w:w="8901" w:type="dxa"/>
        <w:tblLook w:val="04A0" w:firstRow="1" w:lastRow="0" w:firstColumn="1" w:lastColumn="0" w:noHBand="0" w:noVBand="1"/>
      </w:tblPr>
      <w:tblGrid>
        <w:gridCol w:w="1360"/>
        <w:gridCol w:w="812"/>
        <w:gridCol w:w="611"/>
        <w:gridCol w:w="1095"/>
        <w:gridCol w:w="1062"/>
        <w:gridCol w:w="899"/>
        <w:gridCol w:w="676"/>
        <w:gridCol w:w="1211"/>
        <w:gridCol w:w="1175"/>
      </w:tblGrid>
      <w:tr w:rsidR="00252DCE" w:rsidRPr="006E6B9F" w14:paraId="333BE89D" w14:textId="77777777" w:rsidTr="00C95F4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C6B05C7" w14:textId="77777777" w:rsidR="00252DCE" w:rsidRPr="006E6B9F" w:rsidRDefault="00252DCE" w:rsidP="00252DCE">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 </w:t>
            </w:r>
          </w:p>
        </w:tc>
        <w:tc>
          <w:tcPr>
            <w:tcW w:w="3580" w:type="dxa"/>
            <w:gridSpan w:val="4"/>
            <w:noWrap/>
            <w:hideMark/>
          </w:tcPr>
          <w:p w14:paraId="60C98526" w14:textId="77777777" w:rsidR="00252DCE" w:rsidRPr="006E6B9F" w:rsidRDefault="00252DCE" w:rsidP="00252DCE">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West Mercedes</w:t>
            </w:r>
          </w:p>
        </w:tc>
        <w:tc>
          <w:tcPr>
            <w:tcW w:w="3961" w:type="dxa"/>
            <w:gridSpan w:val="4"/>
            <w:noWrap/>
            <w:hideMark/>
          </w:tcPr>
          <w:p w14:paraId="2E05E556" w14:textId="77777777" w:rsidR="00252DCE" w:rsidRPr="006E6B9F" w:rsidRDefault="00252DCE" w:rsidP="00252DCE">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Near Sebastian</w:t>
            </w:r>
          </w:p>
        </w:tc>
      </w:tr>
      <w:tr w:rsidR="00252DCE" w:rsidRPr="006E6B9F" w14:paraId="724EB6E7" w14:textId="77777777" w:rsidTr="00C95F45">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C5796BE"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 xml:space="preserve">Data Range </w:t>
            </w:r>
          </w:p>
        </w:tc>
        <w:tc>
          <w:tcPr>
            <w:tcW w:w="3580" w:type="dxa"/>
            <w:gridSpan w:val="4"/>
            <w:noWrap/>
            <w:hideMark/>
          </w:tcPr>
          <w:p w14:paraId="673ECA57"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35, 542</w:t>
            </w:r>
          </w:p>
        </w:tc>
        <w:tc>
          <w:tcPr>
            <w:tcW w:w="3961" w:type="dxa"/>
            <w:gridSpan w:val="4"/>
            <w:noWrap/>
            <w:hideMark/>
          </w:tcPr>
          <w:p w14:paraId="6EE56B35"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304, 977</w:t>
            </w:r>
          </w:p>
        </w:tc>
      </w:tr>
      <w:tr w:rsidR="00252DCE" w:rsidRPr="006E6B9F" w14:paraId="1FFCC97B" w14:textId="77777777" w:rsidTr="00C95F45">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50CBB66D"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Month</w:t>
            </w:r>
          </w:p>
        </w:tc>
        <w:tc>
          <w:tcPr>
            <w:tcW w:w="812" w:type="dxa"/>
            <w:noWrap/>
            <w:hideMark/>
          </w:tcPr>
          <w:p w14:paraId="32224CD7"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ean</w:t>
            </w:r>
          </w:p>
        </w:tc>
        <w:tc>
          <w:tcPr>
            <w:tcW w:w="611" w:type="dxa"/>
            <w:noWrap/>
            <w:hideMark/>
          </w:tcPr>
          <w:p w14:paraId="68EA9464"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in</w:t>
            </w:r>
          </w:p>
        </w:tc>
        <w:tc>
          <w:tcPr>
            <w:tcW w:w="1095" w:type="dxa"/>
            <w:noWrap/>
            <w:hideMark/>
          </w:tcPr>
          <w:p w14:paraId="0A4BBAB1"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ax</w:t>
            </w:r>
          </w:p>
        </w:tc>
        <w:tc>
          <w:tcPr>
            <w:tcW w:w="1062" w:type="dxa"/>
            <w:noWrap/>
            <w:hideMark/>
          </w:tcPr>
          <w:p w14:paraId="1645BD2B"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edian</w:t>
            </w:r>
          </w:p>
        </w:tc>
        <w:tc>
          <w:tcPr>
            <w:tcW w:w="899" w:type="dxa"/>
            <w:noWrap/>
            <w:hideMark/>
          </w:tcPr>
          <w:p w14:paraId="0C76DC30"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ean</w:t>
            </w:r>
          </w:p>
        </w:tc>
        <w:tc>
          <w:tcPr>
            <w:tcW w:w="676" w:type="dxa"/>
            <w:noWrap/>
            <w:hideMark/>
          </w:tcPr>
          <w:p w14:paraId="46E9CE71"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in</w:t>
            </w:r>
          </w:p>
        </w:tc>
        <w:tc>
          <w:tcPr>
            <w:tcW w:w="1211" w:type="dxa"/>
            <w:noWrap/>
            <w:hideMark/>
          </w:tcPr>
          <w:p w14:paraId="12A196F3"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ax</w:t>
            </w:r>
          </w:p>
        </w:tc>
        <w:tc>
          <w:tcPr>
            <w:tcW w:w="1175" w:type="dxa"/>
            <w:noWrap/>
            <w:hideMark/>
          </w:tcPr>
          <w:p w14:paraId="5C28B035"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Median</w:t>
            </w:r>
          </w:p>
        </w:tc>
      </w:tr>
      <w:tr w:rsidR="00252DCE" w:rsidRPr="006E6B9F" w14:paraId="05A690DE"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3FCA408F"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January</w:t>
            </w:r>
          </w:p>
        </w:tc>
        <w:tc>
          <w:tcPr>
            <w:tcW w:w="812" w:type="dxa"/>
            <w:noWrap/>
            <w:hideMark/>
          </w:tcPr>
          <w:p w14:paraId="4D1B95B9"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27</w:t>
            </w:r>
          </w:p>
        </w:tc>
        <w:tc>
          <w:tcPr>
            <w:tcW w:w="611" w:type="dxa"/>
            <w:noWrap/>
            <w:hideMark/>
          </w:tcPr>
          <w:p w14:paraId="364BCA0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14913C2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6.26</w:t>
            </w:r>
          </w:p>
        </w:tc>
        <w:tc>
          <w:tcPr>
            <w:tcW w:w="1062" w:type="dxa"/>
            <w:noWrap/>
            <w:hideMark/>
          </w:tcPr>
          <w:p w14:paraId="22BCF84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35</w:t>
            </w:r>
          </w:p>
        </w:tc>
        <w:tc>
          <w:tcPr>
            <w:tcW w:w="899" w:type="dxa"/>
            <w:noWrap/>
            <w:hideMark/>
          </w:tcPr>
          <w:p w14:paraId="468CEB3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41</w:t>
            </w:r>
          </w:p>
        </w:tc>
        <w:tc>
          <w:tcPr>
            <w:tcW w:w="676" w:type="dxa"/>
            <w:noWrap/>
            <w:hideMark/>
          </w:tcPr>
          <w:p w14:paraId="27299F9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46</w:t>
            </w:r>
          </w:p>
        </w:tc>
        <w:tc>
          <w:tcPr>
            <w:tcW w:w="1211" w:type="dxa"/>
            <w:noWrap/>
            <w:hideMark/>
          </w:tcPr>
          <w:p w14:paraId="02DD07B5"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6.74</w:t>
            </w:r>
          </w:p>
        </w:tc>
        <w:tc>
          <w:tcPr>
            <w:tcW w:w="1175" w:type="dxa"/>
            <w:noWrap/>
            <w:hideMark/>
          </w:tcPr>
          <w:p w14:paraId="747D4AAC"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83</w:t>
            </w:r>
          </w:p>
        </w:tc>
      </w:tr>
      <w:tr w:rsidR="00252DCE" w:rsidRPr="006E6B9F" w14:paraId="0A98DC2D"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21039BC"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February</w:t>
            </w:r>
          </w:p>
        </w:tc>
        <w:tc>
          <w:tcPr>
            <w:tcW w:w="812" w:type="dxa"/>
            <w:noWrap/>
            <w:hideMark/>
          </w:tcPr>
          <w:p w14:paraId="2383DE2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70</w:t>
            </w:r>
          </w:p>
        </w:tc>
        <w:tc>
          <w:tcPr>
            <w:tcW w:w="611" w:type="dxa"/>
            <w:noWrap/>
            <w:hideMark/>
          </w:tcPr>
          <w:p w14:paraId="14ED62F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71FB7D4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6.01</w:t>
            </w:r>
          </w:p>
        </w:tc>
        <w:tc>
          <w:tcPr>
            <w:tcW w:w="1062" w:type="dxa"/>
            <w:noWrap/>
            <w:hideMark/>
          </w:tcPr>
          <w:p w14:paraId="580289F9"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21</w:t>
            </w:r>
          </w:p>
        </w:tc>
        <w:tc>
          <w:tcPr>
            <w:tcW w:w="899" w:type="dxa"/>
            <w:noWrap/>
            <w:hideMark/>
          </w:tcPr>
          <w:p w14:paraId="74740CA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67</w:t>
            </w:r>
          </w:p>
        </w:tc>
        <w:tc>
          <w:tcPr>
            <w:tcW w:w="676" w:type="dxa"/>
            <w:noWrap/>
            <w:hideMark/>
          </w:tcPr>
          <w:p w14:paraId="2316D59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47</w:t>
            </w:r>
          </w:p>
        </w:tc>
        <w:tc>
          <w:tcPr>
            <w:tcW w:w="1211" w:type="dxa"/>
            <w:noWrap/>
            <w:hideMark/>
          </w:tcPr>
          <w:p w14:paraId="3E0CB0D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0.15</w:t>
            </w:r>
          </w:p>
        </w:tc>
        <w:tc>
          <w:tcPr>
            <w:tcW w:w="1175" w:type="dxa"/>
            <w:noWrap/>
            <w:hideMark/>
          </w:tcPr>
          <w:p w14:paraId="07E8D75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99</w:t>
            </w:r>
          </w:p>
        </w:tc>
      </w:tr>
      <w:tr w:rsidR="00252DCE" w:rsidRPr="006E6B9F" w14:paraId="7F47E1FE"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25436219"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March</w:t>
            </w:r>
          </w:p>
        </w:tc>
        <w:tc>
          <w:tcPr>
            <w:tcW w:w="812" w:type="dxa"/>
            <w:noWrap/>
            <w:hideMark/>
          </w:tcPr>
          <w:p w14:paraId="251711F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86</w:t>
            </w:r>
          </w:p>
        </w:tc>
        <w:tc>
          <w:tcPr>
            <w:tcW w:w="611" w:type="dxa"/>
            <w:noWrap/>
            <w:hideMark/>
          </w:tcPr>
          <w:p w14:paraId="0118925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26B1C44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89.49</w:t>
            </w:r>
          </w:p>
        </w:tc>
        <w:tc>
          <w:tcPr>
            <w:tcW w:w="1062" w:type="dxa"/>
            <w:noWrap/>
            <w:hideMark/>
          </w:tcPr>
          <w:p w14:paraId="0CC3C0F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10</w:t>
            </w:r>
          </w:p>
        </w:tc>
        <w:tc>
          <w:tcPr>
            <w:tcW w:w="899" w:type="dxa"/>
            <w:noWrap/>
            <w:hideMark/>
          </w:tcPr>
          <w:p w14:paraId="4CCFB68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85</w:t>
            </w:r>
          </w:p>
        </w:tc>
        <w:tc>
          <w:tcPr>
            <w:tcW w:w="676" w:type="dxa"/>
            <w:noWrap/>
            <w:hideMark/>
          </w:tcPr>
          <w:p w14:paraId="5799A6C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41</w:t>
            </w:r>
          </w:p>
        </w:tc>
        <w:tc>
          <w:tcPr>
            <w:tcW w:w="1211" w:type="dxa"/>
            <w:noWrap/>
            <w:hideMark/>
          </w:tcPr>
          <w:p w14:paraId="3CA0FB8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35.52</w:t>
            </w:r>
          </w:p>
        </w:tc>
        <w:tc>
          <w:tcPr>
            <w:tcW w:w="1175" w:type="dxa"/>
            <w:noWrap/>
            <w:hideMark/>
          </w:tcPr>
          <w:p w14:paraId="06DD9FC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49</w:t>
            </w:r>
          </w:p>
        </w:tc>
      </w:tr>
      <w:tr w:rsidR="00252DCE" w:rsidRPr="006E6B9F" w14:paraId="769F8A73"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3B5D6C5"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April</w:t>
            </w:r>
          </w:p>
        </w:tc>
        <w:tc>
          <w:tcPr>
            <w:tcW w:w="812" w:type="dxa"/>
            <w:noWrap/>
            <w:hideMark/>
          </w:tcPr>
          <w:p w14:paraId="71FD030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28</w:t>
            </w:r>
          </w:p>
        </w:tc>
        <w:tc>
          <w:tcPr>
            <w:tcW w:w="611" w:type="dxa"/>
            <w:noWrap/>
            <w:hideMark/>
          </w:tcPr>
          <w:p w14:paraId="126A1DF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0C0CD22C"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44.25</w:t>
            </w:r>
          </w:p>
        </w:tc>
        <w:tc>
          <w:tcPr>
            <w:tcW w:w="1062" w:type="dxa"/>
            <w:noWrap/>
            <w:hideMark/>
          </w:tcPr>
          <w:p w14:paraId="62E786F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22</w:t>
            </w:r>
          </w:p>
        </w:tc>
        <w:tc>
          <w:tcPr>
            <w:tcW w:w="899" w:type="dxa"/>
            <w:noWrap/>
            <w:hideMark/>
          </w:tcPr>
          <w:p w14:paraId="6732DA7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3.23</w:t>
            </w:r>
          </w:p>
        </w:tc>
        <w:tc>
          <w:tcPr>
            <w:tcW w:w="676" w:type="dxa"/>
            <w:noWrap/>
            <w:hideMark/>
          </w:tcPr>
          <w:p w14:paraId="24F52FA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44</w:t>
            </w:r>
          </w:p>
        </w:tc>
        <w:tc>
          <w:tcPr>
            <w:tcW w:w="1211" w:type="dxa"/>
            <w:noWrap/>
            <w:hideMark/>
          </w:tcPr>
          <w:p w14:paraId="6D30DFC5"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7.23</w:t>
            </w:r>
          </w:p>
        </w:tc>
        <w:tc>
          <w:tcPr>
            <w:tcW w:w="1175" w:type="dxa"/>
            <w:noWrap/>
            <w:hideMark/>
          </w:tcPr>
          <w:p w14:paraId="07056FD2"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63</w:t>
            </w:r>
          </w:p>
        </w:tc>
      </w:tr>
      <w:tr w:rsidR="00252DCE" w:rsidRPr="006E6B9F" w14:paraId="14730A95"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18F62B3"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May</w:t>
            </w:r>
          </w:p>
        </w:tc>
        <w:tc>
          <w:tcPr>
            <w:tcW w:w="812" w:type="dxa"/>
            <w:noWrap/>
            <w:hideMark/>
          </w:tcPr>
          <w:p w14:paraId="54CA4FD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17</w:t>
            </w:r>
          </w:p>
        </w:tc>
        <w:tc>
          <w:tcPr>
            <w:tcW w:w="611" w:type="dxa"/>
            <w:noWrap/>
            <w:hideMark/>
          </w:tcPr>
          <w:p w14:paraId="706674CC"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259BBA0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8.23</w:t>
            </w:r>
          </w:p>
        </w:tc>
        <w:tc>
          <w:tcPr>
            <w:tcW w:w="1062" w:type="dxa"/>
            <w:noWrap/>
            <w:hideMark/>
          </w:tcPr>
          <w:p w14:paraId="623DA65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39</w:t>
            </w:r>
          </w:p>
        </w:tc>
        <w:tc>
          <w:tcPr>
            <w:tcW w:w="899" w:type="dxa"/>
            <w:noWrap/>
            <w:hideMark/>
          </w:tcPr>
          <w:p w14:paraId="7223501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4.03</w:t>
            </w:r>
          </w:p>
        </w:tc>
        <w:tc>
          <w:tcPr>
            <w:tcW w:w="676" w:type="dxa"/>
            <w:noWrap/>
            <w:hideMark/>
          </w:tcPr>
          <w:p w14:paraId="4FC45F3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59</w:t>
            </w:r>
          </w:p>
        </w:tc>
        <w:tc>
          <w:tcPr>
            <w:tcW w:w="1211" w:type="dxa"/>
            <w:noWrap/>
            <w:hideMark/>
          </w:tcPr>
          <w:p w14:paraId="3B84B6B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35.42</w:t>
            </w:r>
          </w:p>
        </w:tc>
        <w:tc>
          <w:tcPr>
            <w:tcW w:w="1175" w:type="dxa"/>
            <w:noWrap/>
            <w:hideMark/>
          </w:tcPr>
          <w:p w14:paraId="6D6345A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93</w:t>
            </w:r>
          </w:p>
        </w:tc>
      </w:tr>
      <w:tr w:rsidR="00252DCE" w:rsidRPr="006E6B9F" w14:paraId="13BEFB24"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C69A88F"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June</w:t>
            </w:r>
          </w:p>
        </w:tc>
        <w:tc>
          <w:tcPr>
            <w:tcW w:w="812" w:type="dxa"/>
            <w:noWrap/>
            <w:hideMark/>
          </w:tcPr>
          <w:p w14:paraId="1C7432C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1.86</w:t>
            </w:r>
          </w:p>
        </w:tc>
        <w:tc>
          <w:tcPr>
            <w:tcW w:w="611" w:type="dxa"/>
            <w:noWrap/>
            <w:hideMark/>
          </w:tcPr>
          <w:p w14:paraId="30CD5C1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515340C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187.66</w:t>
            </w:r>
          </w:p>
        </w:tc>
        <w:tc>
          <w:tcPr>
            <w:tcW w:w="1062" w:type="dxa"/>
            <w:noWrap/>
            <w:hideMark/>
          </w:tcPr>
          <w:p w14:paraId="01E95C1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5.17</w:t>
            </w:r>
          </w:p>
        </w:tc>
        <w:tc>
          <w:tcPr>
            <w:tcW w:w="899" w:type="dxa"/>
            <w:noWrap/>
            <w:hideMark/>
          </w:tcPr>
          <w:p w14:paraId="707E24CF"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4.17</w:t>
            </w:r>
          </w:p>
        </w:tc>
        <w:tc>
          <w:tcPr>
            <w:tcW w:w="676" w:type="dxa"/>
            <w:noWrap/>
            <w:hideMark/>
          </w:tcPr>
          <w:p w14:paraId="32570639"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211" w:type="dxa"/>
            <w:noWrap/>
            <w:hideMark/>
          </w:tcPr>
          <w:p w14:paraId="4F968E3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3852.96</w:t>
            </w:r>
          </w:p>
        </w:tc>
        <w:tc>
          <w:tcPr>
            <w:tcW w:w="1175" w:type="dxa"/>
            <w:noWrap/>
            <w:hideMark/>
          </w:tcPr>
          <w:p w14:paraId="5DDA1E0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47</w:t>
            </w:r>
          </w:p>
        </w:tc>
      </w:tr>
      <w:tr w:rsidR="00252DCE" w:rsidRPr="006E6B9F" w14:paraId="073F18DE"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20B54C94"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July</w:t>
            </w:r>
          </w:p>
        </w:tc>
        <w:tc>
          <w:tcPr>
            <w:tcW w:w="812" w:type="dxa"/>
            <w:noWrap/>
            <w:hideMark/>
          </w:tcPr>
          <w:p w14:paraId="66477B9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3.30</w:t>
            </w:r>
          </w:p>
        </w:tc>
        <w:tc>
          <w:tcPr>
            <w:tcW w:w="611" w:type="dxa"/>
            <w:noWrap/>
            <w:hideMark/>
          </w:tcPr>
          <w:p w14:paraId="5F5D480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18A18EF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5.21</w:t>
            </w:r>
          </w:p>
        </w:tc>
        <w:tc>
          <w:tcPr>
            <w:tcW w:w="1062" w:type="dxa"/>
            <w:noWrap/>
            <w:hideMark/>
          </w:tcPr>
          <w:p w14:paraId="08F6395B"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67</w:t>
            </w:r>
          </w:p>
        </w:tc>
        <w:tc>
          <w:tcPr>
            <w:tcW w:w="899" w:type="dxa"/>
            <w:noWrap/>
            <w:hideMark/>
          </w:tcPr>
          <w:p w14:paraId="6902FE32"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8.32</w:t>
            </w:r>
          </w:p>
        </w:tc>
        <w:tc>
          <w:tcPr>
            <w:tcW w:w="676" w:type="dxa"/>
            <w:noWrap/>
            <w:hideMark/>
          </w:tcPr>
          <w:p w14:paraId="32DEAF7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211" w:type="dxa"/>
            <w:noWrap/>
            <w:hideMark/>
          </w:tcPr>
          <w:p w14:paraId="23FE1FE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8412.59</w:t>
            </w:r>
          </w:p>
        </w:tc>
        <w:tc>
          <w:tcPr>
            <w:tcW w:w="1175" w:type="dxa"/>
            <w:noWrap/>
            <w:hideMark/>
          </w:tcPr>
          <w:p w14:paraId="671AB92E"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90</w:t>
            </w:r>
          </w:p>
        </w:tc>
      </w:tr>
      <w:tr w:rsidR="00252DCE" w:rsidRPr="006E6B9F" w14:paraId="04678F5A"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AA9B97E"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August</w:t>
            </w:r>
          </w:p>
        </w:tc>
        <w:tc>
          <w:tcPr>
            <w:tcW w:w="812" w:type="dxa"/>
            <w:noWrap/>
            <w:hideMark/>
          </w:tcPr>
          <w:p w14:paraId="7C3DDD2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36</w:t>
            </w:r>
          </w:p>
        </w:tc>
        <w:tc>
          <w:tcPr>
            <w:tcW w:w="611" w:type="dxa"/>
            <w:noWrap/>
            <w:hideMark/>
          </w:tcPr>
          <w:p w14:paraId="6C592A5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33B9D5B9"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34</w:t>
            </w:r>
          </w:p>
        </w:tc>
        <w:tc>
          <w:tcPr>
            <w:tcW w:w="1062" w:type="dxa"/>
            <w:noWrap/>
            <w:hideMark/>
          </w:tcPr>
          <w:p w14:paraId="7B48E1C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31</w:t>
            </w:r>
          </w:p>
        </w:tc>
        <w:tc>
          <w:tcPr>
            <w:tcW w:w="899" w:type="dxa"/>
            <w:noWrap/>
            <w:hideMark/>
          </w:tcPr>
          <w:p w14:paraId="3609E19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3.87</w:t>
            </w:r>
          </w:p>
        </w:tc>
        <w:tc>
          <w:tcPr>
            <w:tcW w:w="676" w:type="dxa"/>
            <w:noWrap/>
            <w:hideMark/>
          </w:tcPr>
          <w:p w14:paraId="3420192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211" w:type="dxa"/>
            <w:noWrap/>
            <w:hideMark/>
          </w:tcPr>
          <w:p w14:paraId="4E70AE1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9.47</w:t>
            </w:r>
          </w:p>
        </w:tc>
        <w:tc>
          <w:tcPr>
            <w:tcW w:w="1175" w:type="dxa"/>
            <w:noWrap/>
            <w:hideMark/>
          </w:tcPr>
          <w:p w14:paraId="53D3EE3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06</w:t>
            </w:r>
          </w:p>
        </w:tc>
      </w:tr>
      <w:tr w:rsidR="00252DCE" w:rsidRPr="006E6B9F" w14:paraId="20C4D670"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3F32679"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September</w:t>
            </w:r>
          </w:p>
        </w:tc>
        <w:tc>
          <w:tcPr>
            <w:tcW w:w="812" w:type="dxa"/>
            <w:noWrap/>
            <w:hideMark/>
          </w:tcPr>
          <w:p w14:paraId="72179AF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36</w:t>
            </w:r>
          </w:p>
        </w:tc>
        <w:tc>
          <w:tcPr>
            <w:tcW w:w="611" w:type="dxa"/>
            <w:noWrap/>
            <w:hideMark/>
          </w:tcPr>
          <w:p w14:paraId="0EA0D99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4BC91475"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4.42</w:t>
            </w:r>
          </w:p>
        </w:tc>
        <w:tc>
          <w:tcPr>
            <w:tcW w:w="1062" w:type="dxa"/>
            <w:noWrap/>
            <w:hideMark/>
          </w:tcPr>
          <w:p w14:paraId="7C229DB9"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4</w:t>
            </w:r>
          </w:p>
        </w:tc>
        <w:tc>
          <w:tcPr>
            <w:tcW w:w="899" w:type="dxa"/>
            <w:noWrap/>
            <w:hideMark/>
          </w:tcPr>
          <w:p w14:paraId="5709BE83"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55</w:t>
            </w:r>
          </w:p>
        </w:tc>
        <w:tc>
          <w:tcPr>
            <w:tcW w:w="676" w:type="dxa"/>
            <w:noWrap/>
            <w:hideMark/>
          </w:tcPr>
          <w:p w14:paraId="2BDE8E9E"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36</w:t>
            </w:r>
          </w:p>
        </w:tc>
        <w:tc>
          <w:tcPr>
            <w:tcW w:w="1211" w:type="dxa"/>
            <w:noWrap/>
            <w:hideMark/>
          </w:tcPr>
          <w:p w14:paraId="141213E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6.26</w:t>
            </w:r>
          </w:p>
        </w:tc>
        <w:tc>
          <w:tcPr>
            <w:tcW w:w="1175" w:type="dxa"/>
            <w:noWrap/>
            <w:hideMark/>
          </w:tcPr>
          <w:p w14:paraId="14912F0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82</w:t>
            </w:r>
          </w:p>
        </w:tc>
      </w:tr>
      <w:tr w:rsidR="00252DCE" w:rsidRPr="006E6B9F" w14:paraId="3030D8F2"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3A634C72"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October</w:t>
            </w:r>
          </w:p>
        </w:tc>
        <w:tc>
          <w:tcPr>
            <w:tcW w:w="812" w:type="dxa"/>
            <w:noWrap/>
            <w:hideMark/>
          </w:tcPr>
          <w:p w14:paraId="0E788F6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7.76</w:t>
            </w:r>
          </w:p>
        </w:tc>
        <w:tc>
          <w:tcPr>
            <w:tcW w:w="611" w:type="dxa"/>
            <w:noWrap/>
            <w:hideMark/>
          </w:tcPr>
          <w:p w14:paraId="4221272C"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0CE89FE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66.53</w:t>
            </w:r>
          </w:p>
        </w:tc>
        <w:tc>
          <w:tcPr>
            <w:tcW w:w="1062" w:type="dxa"/>
            <w:noWrap/>
            <w:hideMark/>
          </w:tcPr>
          <w:p w14:paraId="534AF705"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98</w:t>
            </w:r>
          </w:p>
        </w:tc>
        <w:tc>
          <w:tcPr>
            <w:tcW w:w="899" w:type="dxa"/>
            <w:noWrap/>
            <w:hideMark/>
          </w:tcPr>
          <w:p w14:paraId="7DF36B0E"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57</w:t>
            </w:r>
          </w:p>
        </w:tc>
        <w:tc>
          <w:tcPr>
            <w:tcW w:w="676" w:type="dxa"/>
            <w:noWrap/>
            <w:hideMark/>
          </w:tcPr>
          <w:p w14:paraId="7E5EFC0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24</w:t>
            </w:r>
          </w:p>
        </w:tc>
        <w:tc>
          <w:tcPr>
            <w:tcW w:w="1211" w:type="dxa"/>
            <w:noWrap/>
            <w:hideMark/>
          </w:tcPr>
          <w:p w14:paraId="1CF7BA2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50.06</w:t>
            </w:r>
          </w:p>
        </w:tc>
        <w:tc>
          <w:tcPr>
            <w:tcW w:w="1175" w:type="dxa"/>
            <w:noWrap/>
            <w:hideMark/>
          </w:tcPr>
          <w:p w14:paraId="66ADAF7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21</w:t>
            </w:r>
          </w:p>
        </w:tc>
      </w:tr>
      <w:tr w:rsidR="00252DCE" w:rsidRPr="006E6B9F" w14:paraId="2B7685F9"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5CFF93A7"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November</w:t>
            </w:r>
          </w:p>
        </w:tc>
        <w:tc>
          <w:tcPr>
            <w:tcW w:w="812" w:type="dxa"/>
            <w:noWrap/>
            <w:hideMark/>
          </w:tcPr>
          <w:p w14:paraId="53D0626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21</w:t>
            </w:r>
          </w:p>
        </w:tc>
        <w:tc>
          <w:tcPr>
            <w:tcW w:w="611" w:type="dxa"/>
            <w:noWrap/>
            <w:hideMark/>
          </w:tcPr>
          <w:p w14:paraId="7C5C097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7</w:t>
            </w:r>
          </w:p>
        </w:tc>
        <w:tc>
          <w:tcPr>
            <w:tcW w:w="1095" w:type="dxa"/>
            <w:noWrap/>
            <w:hideMark/>
          </w:tcPr>
          <w:p w14:paraId="71E42AB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63</w:t>
            </w:r>
          </w:p>
        </w:tc>
        <w:tc>
          <w:tcPr>
            <w:tcW w:w="1062" w:type="dxa"/>
            <w:noWrap/>
            <w:hideMark/>
          </w:tcPr>
          <w:p w14:paraId="5946A9EE"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12</w:t>
            </w:r>
          </w:p>
        </w:tc>
        <w:tc>
          <w:tcPr>
            <w:tcW w:w="899" w:type="dxa"/>
            <w:noWrap/>
            <w:hideMark/>
          </w:tcPr>
          <w:p w14:paraId="06F20361"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31</w:t>
            </w:r>
          </w:p>
        </w:tc>
        <w:tc>
          <w:tcPr>
            <w:tcW w:w="676" w:type="dxa"/>
            <w:noWrap/>
            <w:hideMark/>
          </w:tcPr>
          <w:p w14:paraId="0D7853A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18</w:t>
            </w:r>
          </w:p>
        </w:tc>
        <w:tc>
          <w:tcPr>
            <w:tcW w:w="1211" w:type="dxa"/>
            <w:noWrap/>
            <w:hideMark/>
          </w:tcPr>
          <w:p w14:paraId="5C2D854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29.27</w:t>
            </w:r>
          </w:p>
        </w:tc>
        <w:tc>
          <w:tcPr>
            <w:tcW w:w="1175" w:type="dxa"/>
            <w:noWrap/>
            <w:hideMark/>
          </w:tcPr>
          <w:p w14:paraId="595EF8A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68</w:t>
            </w:r>
          </w:p>
        </w:tc>
      </w:tr>
      <w:tr w:rsidR="00252DCE" w:rsidRPr="006E6B9F" w14:paraId="127D6DEB" w14:textId="77777777" w:rsidTr="00C95F45">
        <w:trPr>
          <w:trHeight w:val="29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7CFE70BA" w14:textId="77777777" w:rsidR="00252DCE" w:rsidRPr="006E6B9F" w:rsidRDefault="00252DCE" w:rsidP="006E6B9F">
            <w:pPr>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December</w:t>
            </w:r>
          </w:p>
        </w:tc>
        <w:tc>
          <w:tcPr>
            <w:tcW w:w="812" w:type="dxa"/>
            <w:noWrap/>
            <w:hideMark/>
          </w:tcPr>
          <w:p w14:paraId="48379684"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611" w:type="dxa"/>
            <w:noWrap/>
            <w:hideMark/>
          </w:tcPr>
          <w:p w14:paraId="1796250A"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95" w:type="dxa"/>
            <w:noWrap/>
            <w:hideMark/>
          </w:tcPr>
          <w:p w14:paraId="7617B75D"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1062" w:type="dxa"/>
            <w:noWrap/>
            <w:hideMark/>
          </w:tcPr>
          <w:p w14:paraId="06E2569C"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00</w:t>
            </w:r>
          </w:p>
        </w:tc>
        <w:tc>
          <w:tcPr>
            <w:tcW w:w="899" w:type="dxa"/>
            <w:noWrap/>
            <w:hideMark/>
          </w:tcPr>
          <w:p w14:paraId="342160D6"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08</w:t>
            </w:r>
          </w:p>
        </w:tc>
        <w:tc>
          <w:tcPr>
            <w:tcW w:w="676" w:type="dxa"/>
            <w:noWrap/>
            <w:hideMark/>
          </w:tcPr>
          <w:p w14:paraId="7F8CB420"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20</w:t>
            </w:r>
          </w:p>
        </w:tc>
        <w:tc>
          <w:tcPr>
            <w:tcW w:w="1211" w:type="dxa"/>
            <w:noWrap/>
            <w:hideMark/>
          </w:tcPr>
          <w:p w14:paraId="53E72D47"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9.23</w:t>
            </w:r>
          </w:p>
        </w:tc>
        <w:tc>
          <w:tcPr>
            <w:tcW w:w="1175" w:type="dxa"/>
            <w:noWrap/>
            <w:hideMark/>
          </w:tcPr>
          <w:p w14:paraId="66C0EE28" w14:textId="77777777" w:rsidR="00252DCE" w:rsidRPr="006E6B9F" w:rsidRDefault="00252DCE" w:rsidP="00252DCE">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0.73</w:t>
            </w:r>
          </w:p>
        </w:tc>
      </w:tr>
      <w:tr w:rsidR="00252DCE" w:rsidRPr="006E6B9F" w14:paraId="6D117158" w14:textId="77777777" w:rsidTr="00C95F45">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70EE8DBC" w14:textId="77777777" w:rsidR="00252DCE" w:rsidRPr="006E6B9F" w:rsidRDefault="00252DCE" w:rsidP="00252DCE">
            <w:pPr>
              <w:jc w:val="right"/>
              <w:rPr>
                <w:rFonts w:asciiTheme="majorBidi" w:eastAsia="Times New Roman" w:hAnsiTheme="majorBidi" w:cstheme="majorBidi"/>
                <w:b w:val="0"/>
                <w:bCs w:val="0"/>
                <w:color w:val="000000"/>
                <w:sz w:val="22"/>
                <w:szCs w:val="22"/>
              </w:rPr>
            </w:pPr>
            <w:r w:rsidRPr="006E6B9F">
              <w:rPr>
                <w:rFonts w:asciiTheme="majorBidi" w:eastAsia="Times New Roman" w:hAnsiTheme="majorBidi" w:cstheme="majorBidi"/>
                <w:b w:val="0"/>
                <w:bCs w:val="0"/>
                <w:color w:val="000000"/>
                <w:sz w:val="22"/>
                <w:szCs w:val="22"/>
              </w:rPr>
              <w:t>St. Dev.</w:t>
            </w:r>
          </w:p>
        </w:tc>
        <w:tc>
          <w:tcPr>
            <w:tcW w:w="3580" w:type="dxa"/>
            <w:gridSpan w:val="4"/>
            <w:noWrap/>
            <w:hideMark/>
          </w:tcPr>
          <w:p w14:paraId="0AC05C70"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5.58</w:t>
            </w:r>
          </w:p>
        </w:tc>
        <w:tc>
          <w:tcPr>
            <w:tcW w:w="3961" w:type="dxa"/>
            <w:gridSpan w:val="4"/>
            <w:noWrap/>
            <w:hideMark/>
          </w:tcPr>
          <w:p w14:paraId="10A6E0F9" w14:textId="77777777" w:rsidR="00252DCE" w:rsidRPr="006E6B9F" w:rsidRDefault="00252DCE" w:rsidP="00252DCE">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6E6B9F">
              <w:rPr>
                <w:rFonts w:asciiTheme="majorBidi" w:eastAsia="Times New Roman" w:hAnsiTheme="majorBidi" w:cstheme="majorBidi"/>
                <w:color w:val="000000"/>
                <w:sz w:val="22"/>
                <w:szCs w:val="22"/>
              </w:rPr>
              <w:t>127.19</w:t>
            </w:r>
          </w:p>
        </w:tc>
      </w:tr>
    </w:tbl>
    <w:p w14:paraId="7711589C" w14:textId="3507756D" w:rsidR="00252DCE" w:rsidRPr="00B10D8B" w:rsidRDefault="000E0C9E" w:rsidP="001D021D">
      <w:pPr>
        <w:pStyle w:val="Style1"/>
        <w:jc w:val="both"/>
        <w:rPr>
          <w:sz w:val="18"/>
          <w:szCs w:val="18"/>
        </w:rPr>
      </w:pPr>
      <w:bookmarkStart w:id="7" w:name="_Toc57892608"/>
      <w:bookmarkStart w:id="8" w:name="_Toc58153532"/>
      <w:r w:rsidRPr="00B10D8B">
        <w:rPr>
          <w:sz w:val="18"/>
          <w:szCs w:val="18"/>
        </w:rPr>
        <w:t xml:space="preserve">Source: </w:t>
      </w:r>
      <w:r w:rsidR="00B10D8B" w:rsidRPr="00B10D8B">
        <w:rPr>
          <w:sz w:val="18"/>
          <w:szCs w:val="18"/>
        </w:rPr>
        <w:t>USIBWC website</w:t>
      </w:r>
      <w:bookmarkEnd w:id="7"/>
      <w:bookmarkEnd w:id="8"/>
    </w:p>
    <w:p w14:paraId="15727566" w14:textId="2931BAF3" w:rsidR="00FC102C" w:rsidRPr="00125F94" w:rsidRDefault="00E62EA8" w:rsidP="002B7BD4">
      <w:pPr>
        <w:pStyle w:val="TableCaption"/>
      </w:pPr>
      <w:r>
        <w:t>Table 4.</w:t>
      </w:r>
      <w:r w:rsidR="002927E1" w:rsidRPr="000B6A10">
        <w:t xml:space="preserve"> </w:t>
      </w:r>
      <w:r w:rsidR="002B7BD4">
        <w:t>Summary of the annual</w:t>
      </w:r>
      <w:r w:rsidR="002B7BD4" w:rsidRPr="006E6B9F">
        <w:t xml:space="preserve"> </w:t>
      </w:r>
      <w:r w:rsidR="002B7BD4">
        <w:t>f</w:t>
      </w:r>
      <w:r w:rsidR="002B7BD4" w:rsidRPr="006E6B9F">
        <w:t xml:space="preserve">low </w:t>
      </w:r>
      <w:r w:rsidR="002B7BD4">
        <w:t>d</w:t>
      </w:r>
      <w:r w:rsidR="002B7BD4" w:rsidRPr="006E6B9F">
        <w:t xml:space="preserve">ata </w:t>
      </w:r>
      <w:r w:rsidR="002B7BD4">
        <w:t>for the two monitoring stations located on the USIBWC floodway</w:t>
      </w:r>
    </w:p>
    <w:tbl>
      <w:tblPr>
        <w:tblStyle w:val="GridTable1Light1"/>
        <w:tblW w:w="8502" w:type="dxa"/>
        <w:tblLook w:val="04A0" w:firstRow="1" w:lastRow="0" w:firstColumn="1" w:lastColumn="0" w:noHBand="0" w:noVBand="1"/>
      </w:tblPr>
      <w:tblGrid>
        <w:gridCol w:w="766"/>
        <w:gridCol w:w="746"/>
        <w:gridCol w:w="633"/>
        <w:gridCol w:w="1051"/>
        <w:gridCol w:w="1080"/>
        <w:gridCol w:w="900"/>
        <w:gridCol w:w="720"/>
        <w:gridCol w:w="1170"/>
        <w:gridCol w:w="1436"/>
      </w:tblGrid>
      <w:tr w:rsidR="0044162C" w:rsidRPr="00AE009B" w14:paraId="6C5E603C" w14:textId="77777777" w:rsidTr="00AE009B">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38A111E3" w14:textId="574B9B19" w:rsidR="0044162C" w:rsidRPr="00AE009B" w:rsidRDefault="0044162C" w:rsidP="00AE009B">
            <w:pPr>
              <w:jc w:val="center"/>
              <w:rPr>
                <w:rFonts w:asciiTheme="majorBidi" w:eastAsia="Times New Roman" w:hAnsiTheme="majorBidi" w:cstheme="majorBidi"/>
                <w:b w:val="0"/>
                <w:bCs w:val="0"/>
                <w:color w:val="000000"/>
                <w:sz w:val="22"/>
                <w:szCs w:val="22"/>
              </w:rPr>
            </w:pPr>
          </w:p>
        </w:tc>
        <w:tc>
          <w:tcPr>
            <w:tcW w:w="3510" w:type="dxa"/>
            <w:gridSpan w:val="4"/>
            <w:noWrap/>
            <w:vAlign w:val="center"/>
            <w:hideMark/>
          </w:tcPr>
          <w:p w14:paraId="16380251" w14:textId="77777777" w:rsidR="0044162C" w:rsidRPr="00AE009B" w:rsidRDefault="0044162C" w:rsidP="00AE009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West Mercedes</w:t>
            </w:r>
          </w:p>
        </w:tc>
        <w:tc>
          <w:tcPr>
            <w:tcW w:w="4226" w:type="dxa"/>
            <w:gridSpan w:val="4"/>
            <w:noWrap/>
            <w:vAlign w:val="center"/>
            <w:hideMark/>
          </w:tcPr>
          <w:p w14:paraId="7DBD9086" w14:textId="77777777" w:rsidR="0044162C" w:rsidRPr="00AE009B" w:rsidRDefault="0044162C" w:rsidP="00AE009B">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Near Sebastian</w:t>
            </w:r>
          </w:p>
        </w:tc>
      </w:tr>
      <w:tr w:rsidR="00877A2C" w:rsidRPr="00AE009B" w14:paraId="546C6C3D" w14:textId="77777777" w:rsidTr="00AE009B">
        <w:trPr>
          <w:trHeight w:val="287"/>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7B9ECBDD"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Year</w:t>
            </w:r>
          </w:p>
        </w:tc>
        <w:tc>
          <w:tcPr>
            <w:tcW w:w="746" w:type="dxa"/>
            <w:noWrap/>
            <w:vAlign w:val="center"/>
            <w:hideMark/>
          </w:tcPr>
          <w:p w14:paraId="15FFD70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ean</w:t>
            </w:r>
          </w:p>
        </w:tc>
        <w:tc>
          <w:tcPr>
            <w:tcW w:w="633" w:type="dxa"/>
            <w:noWrap/>
            <w:vAlign w:val="center"/>
            <w:hideMark/>
          </w:tcPr>
          <w:p w14:paraId="12E9A148"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in</w:t>
            </w:r>
          </w:p>
        </w:tc>
        <w:tc>
          <w:tcPr>
            <w:tcW w:w="1051" w:type="dxa"/>
            <w:noWrap/>
            <w:vAlign w:val="center"/>
            <w:hideMark/>
          </w:tcPr>
          <w:p w14:paraId="27DD0A4B"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ax</w:t>
            </w:r>
          </w:p>
        </w:tc>
        <w:tc>
          <w:tcPr>
            <w:tcW w:w="1080" w:type="dxa"/>
            <w:noWrap/>
            <w:vAlign w:val="center"/>
            <w:hideMark/>
          </w:tcPr>
          <w:p w14:paraId="65E0AF7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edian</w:t>
            </w:r>
          </w:p>
        </w:tc>
        <w:tc>
          <w:tcPr>
            <w:tcW w:w="900" w:type="dxa"/>
            <w:noWrap/>
            <w:vAlign w:val="center"/>
            <w:hideMark/>
          </w:tcPr>
          <w:p w14:paraId="77B9633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ean</w:t>
            </w:r>
          </w:p>
        </w:tc>
        <w:tc>
          <w:tcPr>
            <w:tcW w:w="720" w:type="dxa"/>
            <w:noWrap/>
            <w:vAlign w:val="center"/>
            <w:hideMark/>
          </w:tcPr>
          <w:p w14:paraId="1E202B2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in</w:t>
            </w:r>
          </w:p>
        </w:tc>
        <w:tc>
          <w:tcPr>
            <w:tcW w:w="1170" w:type="dxa"/>
            <w:noWrap/>
            <w:vAlign w:val="center"/>
            <w:hideMark/>
          </w:tcPr>
          <w:p w14:paraId="5323EF26"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ax</w:t>
            </w:r>
          </w:p>
        </w:tc>
        <w:tc>
          <w:tcPr>
            <w:tcW w:w="1436" w:type="dxa"/>
            <w:noWrap/>
            <w:vAlign w:val="center"/>
            <w:hideMark/>
          </w:tcPr>
          <w:p w14:paraId="249A744D"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Median</w:t>
            </w:r>
          </w:p>
        </w:tc>
      </w:tr>
      <w:tr w:rsidR="00877A2C" w:rsidRPr="00AE009B" w14:paraId="7BC17D09"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5E8137D3"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2</w:t>
            </w:r>
          </w:p>
        </w:tc>
        <w:tc>
          <w:tcPr>
            <w:tcW w:w="746" w:type="dxa"/>
            <w:noWrap/>
            <w:vAlign w:val="center"/>
            <w:hideMark/>
          </w:tcPr>
          <w:p w14:paraId="1E47876D"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633" w:type="dxa"/>
            <w:noWrap/>
            <w:vAlign w:val="center"/>
            <w:hideMark/>
          </w:tcPr>
          <w:p w14:paraId="3923180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125E47B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80" w:type="dxa"/>
            <w:noWrap/>
            <w:vAlign w:val="center"/>
            <w:hideMark/>
          </w:tcPr>
          <w:p w14:paraId="45F242F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900" w:type="dxa"/>
            <w:noWrap/>
            <w:vAlign w:val="center"/>
            <w:hideMark/>
          </w:tcPr>
          <w:p w14:paraId="7A0112B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85</w:t>
            </w:r>
          </w:p>
        </w:tc>
        <w:tc>
          <w:tcPr>
            <w:tcW w:w="720" w:type="dxa"/>
            <w:noWrap/>
            <w:vAlign w:val="center"/>
            <w:hideMark/>
          </w:tcPr>
          <w:p w14:paraId="1637EDC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57</w:t>
            </w:r>
          </w:p>
        </w:tc>
        <w:tc>
          <w:tcPr>
            <w:tcW w:w="1170" w:type="dxa"/>
            <w:noWrap/>
            <w:vAlign w:val="center"/>
            <w:hideMark/>
          </w:tcPr>
          <w:p w14:paraId="7AA958A2"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8.84</w:t>
            </w:r>
          </w:p>
        </w:tc>
        <w:tc>
          <w:tcPr>
            <w:tcW w:w="1436" w:type="dxa"/>
            <w:noWrap/>
            <w:vAlign w:val="center"/>
            <w:hideMark/>
          </w:tcPr>
          <w:p w14:paraId="4DBA364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79</w:t>
            </w:r>
          </w:p>
        </w:tc>
      </w:tr>
      <w:tr w:rsidR="00877A2C" w:rsidRPr="00AE009B" w14:paraId="63BC2DDC"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48E6BF66"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3</w:t>
            </w:r>
          </w:p>
        </w:tc>
        <w:tc>
          <w:tcPr>
            <w:tcW w:w="746" w:type="dxa"/>
            <w:noWrap/>
            <w:vAlign w:val="center"/>
            <w:hideMark/>
          </w:tcPr>
          <w:p w14:paraId="57499314"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633" w:type="dxa"/>
            <w:noWrap/>
            <w:vAlign w:val="center"/>
            <w:hideMark/>
          </w:tcPr>
          <w:p w14:paraId="3C9C5D1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55AC8B6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80" w:type="dxa"/>
            <w:noWrap/>
            <w:vAlign w:val="center"/>
            <w:hideMark/>
          </w:tcPr>
          <w:p w14:paraId="576DE4C2"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900" w:type="dxa"/>
            <w:noWrap/>
            <w:vAlign w:val="center"/>
            <w:hideMark/>
          </w:tcPr>
          <w:p w14:paraId="2DEDD29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64</w:t>
            </w:r>
          </w:p>
        </w:tc>
        <w:tc>
          <w:tcPr>
            <w:tcW w:w="720" w:type="dxa"/>
            <w:noWrap/>
            <w:vAlign w:val="center"/>
            <w:hideMark/>
          </w:tcPr>
          <w:p w14:paraId="17B5158B"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58</w:t>
            </w:r>
          </w:p>
        </w:tc>
        <w:tc>
          <w:tcPr>
            <w:tcW w:w="1170" w:type="dxa"/>
            <w:noWrap/>
            <w:vAlign w:val="center"/>
            <w:hideMark/>
          </w:tcPr>
          <w:p w14:paraId="190846C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1.96</w:t>
            </w:r>
          </w:p>
        </w:tc>
        <w:tc>
          <w:tcPr>
            <w:tcW w:w="1436" w:type="dxa"/>
            <w:noWrap/>
            <w:vAlign w:val="center"/>
            <w:hideMark/>
          </w:tcPr>
          <w:p w14:paraId="6D90B6A8"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33</w:t>
            </w:r>
          </w:p>
        </w:tc>
      </w:tr>
      <w:tr w:rsidR="00877A2C" w:rsidRPr="00AE009B" w14:paraId="6B949918"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4538413D"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4</w:t>
            </w:r>
          </w:p>
        </w:tc>
        <w:tc>
          <w:tcPr>
            <w:tcW w:w="746" w:type="dxa"/>
            <w:noWrap/>
            <w:vAlign w:val="center"/>
            <w:hideMark/>
          </w:tcPr>
          <w:p w14:paraId="1A2BA5B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633" w:type="dxa"/>
            <w:noWrap/>
            <w:vAlign w:val="center"/>
            <w:hideMark/>
          </w:tcPr>
          <w:p w14:paraId="17812E2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51D5663D"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80" w:type="dxa"/>
            <w:noWrap/>
            <w:vAlign w:val="center"/>
            <w:hideMark/>
          </w:tcPr>
          <w:p w14:paraId="02C00F9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900" w:type="dxa"/>
            <w:noWrap/>
            <w:vAlign w:val="center"/>
            <w:hideMark/>
          </w:tcPr>
          <w:p w14:paraId="1D23277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4</w:t>
            </w:r>
          </w:p>
        </w:tc>
        <w:tc>
          <w:tcPr>
            <w:tcW w:w="720" w:type="dxa"/>
            <w:noWrap/>
            <w:vAlign w:val="center"/>
            <w:hideMark/>
          </w:tcPr>
          <w:p w14:paraId="68ADD3A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55</w:t>
            </w:r>
          </w:p>
        </w:tc>
        <w:tc>
          <w:tcPr>
            <w:tcW w:w="1170" w:type="dxa"/>
            <w:noWrap/>
            <w:vAlign w:val="center"/>
            <w:hideMark/>
          </w:tcPr>
          <w:p w14:paraId="6F9C985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0.33</w:t>
            </w:r>
          </w:p>
        </w:tc>
        <w:tc>
          <w:tcPr>
            <w:tcW w:w="1436" w:type="dxa"/>
            <w:noWrap/>
            <w:vAlign w:val="center"/>
            <w:hideMark/>
          </w:tcPr>
          <w:p w14:paraId="658CF4B4"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82</w:t>
            </w:r>
          </w:p>
        </w:tc>
      </w:tr>
      <w:tr w:rsidR="00877A2C" w:rsidRPr="00AE009B" w14:paraId="49202568"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3EC229A7"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5</w:t>
            </w:r>
          </w:p>
        </w:tc>
        <w:tc>
          <w:tcPr>
            <w:tcW w:w="746" w:type="dxa"/>
            <w:noWrap/>
            <w:vAlign w:val="center"/>
            <w:hideMark/>
          </w:tcPr>
          <w:p w14:paraId="39C4AFE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0.72</w:t>
            </w:r>
          </w:p>
        </w:tc>
        <w:tc>
          <w:tcPr>
            <w:tcW w:w="633" w:type="dxa"/>
            <w:noWrap/>
            <w:vAlign w:val="center"/>
            <w:hideMark/>
          </w:tcPr>
          <w:p w14:paraId="499E032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4DEB796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66.53</w:t>
            </w:r>
          </w:p>
        </w:tc>
        <w:tc>
          <w:tcPr>
            <w:tcW w:w="1080" w:type="dxa"/>
            <w:noWrap/>
            <w:vAlign w:val="center"/>
            <w:hideMark/>
          </w:tcPr>
          <w:p w14:paraId="5D9E6CB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96</w:t>
            </w:r>
          </w:p>
        </w:tc>
        <w:tc>
          <w:tcPr>
            <w:tcW w:w="900" w:type="dxa"/>
            <w:noWrap/>
            <w:vAlign w:val="center"/>
            <w:hideMark/>
          </w:tcPr>
          <w:p w14:paraId="21BE919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4.07</w:t>
            </w:r>
          </w:p>
        </w:tc>
        <w:tc>
          <w:tcPr>
            <w:tcW w:w="720" w:type="dxa"/>
            <w:noWrap/>
            <w:vAlign w:val="center"/>
            <w:hideMark/>
          </w:tcPr>
          <w:p w14:paraId="26E3014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3</w:t>
            </w:r>
          </w:p>
        </w:tc>
        <w:tc>
          <w:tcPr>
            <w:tcW w:w="1170" w:type="dxa"/>
            <w:noWrap/>
            <w:vAlign w:val="center"/>
            <w:hideMark/>
          </w:tcPr>
          <w:p w14:paraId="6DB5C574"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35.42</w:t>
            </w:r>
          </w:p>
        </w:tc>
        <w:tc>
          <w:tcPr>
            <w:tcW w:w="1436" w:type="dxa"/>
            <w:noWrap/>
            <w:vAlign w:val="center"/>
            <w:hideMark/>
          </w:tcPr>
          <w:p w14:paraId="7164F53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2</w:t>
            </w:r>
          </w:p>
        </w:tc>
      </w:tr>
      <w:tr w:rsidR="00877A2C" w:rsidRPr="00AE009B" w14:paraId="1BCF1EA1"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7147EC4E"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6</w:t>
            </w:r>
          </w:p>
        </w:tc>
        <w:tc>
          <w:tcPr>
            <w:tcW w:w="746" w:type="dxa"/>
            <w:noWrap/>
            <w:vAlign w:val="center"/>
            <w:hideMark/>
          </w:tcPr>
          <w:p w14:paraId="6F417142"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83</w:t>
            </w:r>
          </w:p>
        </w:tc>
        <w:tc>
          <w:tcPr>
            <w:tcW w:w="633" w:type="dxa"/>
            <w:noWrap/>
            <w:vAlign w:val="center"/>
            <w:hideMark/>
          </w:tcPr>
          <w:p w14:paraId="3CA2D3C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4DA4762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9.49</w:t>
            </w:r>
          </w:p>
        </w:tc>
        <w:tc>
          <w:tcPr>
            <w:tcW w:w="1080" w:type="dxa"/>
            <w:noWrap/>
            <w:vAlign w:val="center"/>
            <w:hideMark/>
          </w:tcPr>
          <w:p w14:paraId="39559AB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15</w:t>
            </w:r>
          </w:p>
        </w:tc>
        <w:tc>
          <w:tcPr>
            <w:tcW w:w="900" w:type="dxa"/>
            <w:noWrap/>
            <w:vAlign w:val="center"/>
            <w:hideMark/>
          </w:tcPr>
          <w:p w14:paraId="241D7BE8"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06</w:t>
            </w:r>
          </w:p>
        </w:tc>
        <w:tc>
          <w:tcPr>
            <w:tcW w:w="720" w:type="dxa"/>
            <w:noWrap/>
            <w:vAlign w:val="center"/>
            <w:hideMark/>
          </w:tcPr>
          <w:p w14:paraId="1A273ED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18</w:t>
            </w:r>
          </w:p>
        </w:tc>
        <w:tc>
          <w:tcPr>
            <w:tcW w:w="1170" w:type="dxa"/>
            <w:noWrap/>
            <w:vAlign w:val="center"/>
            <w:hideMark/>
          </w:tcPr>
          <w:p w14:paraId="6EA168A2"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4.62</w:t>
            </w:r>
          </w:p>
        </w:tc>
        <w:tc>
          <w:tcPr>
            <w:tcW w:w="1436" w:type="dxa"/>
            <w:noWrap/>
            <w:vAlign w:val="center"/>
            <w:hideMark/>
          </w:tcPr>
          <w:p w14:paraId="4137FC1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27</w:t>
            </w:r>
          </w:p>
        </w:tc>
      </w:tr>
      <w:tr w:rsidR="00877A2C" w:rsidRPr="00AE009B" w14:paraId="79948C71"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73D6CE44"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7</w:t>
            </w:r>
          </w:p>
        </w:tc>
        <w:tc>
          <w:tcPr>
            <w:tcW w:w="746" w:type="dxa"/>
            <w:noWrap/>
            <w:vAlign w:val="center"/>
            <w:hideMark/>
          </w:tcPr>
          <w:p w14:paraId="12B4075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9.29</w:t>
            </w:r>
          </w:p>
        </w:tc>
        <w:tc>
          <w:tcPr>
            <w:tcW w:w="633" w:type="dxa"/>
            <w:noWrap/>
            <w:vAlign w:val="center"/>
            <w:hideMark/>
          </w:tcPr>
          <w:p w14:paraId="1F8B0341"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33089C3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187.66</w:t>
            </w:r>
          </w:p>
        </w:tc>
        <w:tc>
          <w:tcPr>
            <w:tcW w:w="1080" w:type="dxa"/>
            <w:noWrap/>
            <w:vAlign w:val="center"/>
            <w:hideMark/>
          </w:tcPr>
          <w:p w14:paraId="6C5EE93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41</w:t>
            </w:r>
          </w:p>
        </w:tc>
        <w:tc>
          <w:tcPr>
            <w:tcW w:w="900" w:type="dxa"/>
            <w:noWrap/>
            <w:vAlign w:val="center"/>
            <w:hideMark/>
          </w:tcPr>
          <w:p w14:paraId="1026A686"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3.75</w:t>
            </w:r>
          </w:p>
        </w:tc>
        <w:tc>
          <w:tcPr>
            <w:tcW w:w="720" w:type="dxa"/>
            <w:noWrap/>
            <w:vAlign w:val="center"/>
            <w:hideMark/>
          </w:tcPr>
          <w:p w14:paraId="35CF22B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32</w:t>
            </w:r>
          </w:p>
        </w:tc>
        <w:tc>
          <w:tcPr>
            <w:tcW w:w="1170" w:type="dxa"/>
            <w:noWrap/>
            <w:vAlign w:val="center"/>
            <w:hideMark/>
          </w:tcPr>
          <w:p w14:paraId="6674B87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35.52</w:t>
            </w:r>
          </w:p>
        </w:tc>
        <w:tc>
          <w:tcPr>
            <w:tcW w:w="1436" w:type="dxa"/>
            <w:noWrap/>
            <w:vAlign w:val="center"/>
            <w:hideMark/>
          </w:tcPr>
          <w:p w14:paraId="26D5F7E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3.63</w:t>
            </w:r>
          </w:p>
        </w:tc>
      </w:tr>
      <w:tr w:rsidR="00877A2C" w:rsidRPr="00AE009B" w14:paraId="1167D4DE"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52DCD358"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8</w:t>
            </w:r>
          </w:p>
        </w:tc>
        <w:tc>
          <w:tcPr>
            <w:tcW w:w="746" w:type="dxa"/>
            <w:noWrap/>
            <w:vAlign w:val="center"/>
            <w:hideMark/>
          </w:tcPr>
          <w:p w14:paraId="7CA4C064"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4.16</w:t>
            </w:r>
          </w:p>
        </w:tc>
        <w:tc>
          <w:tcPr>
            <w:tcW w:w="633" w:type="dxa"/>
            <w:noWrap/>
            <w:vAlign w:val="center"/>
            <w:hideMark/>
          </w:tcPr>
          <w:p w14:paraId="5775ABF8"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58533BCF"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424.28</w:t>
            </w:r>
          </w:p>
        </w:tc>
        <w:tc>
          <w:tcPr>
            <w:tcW w:w="1080" w:type="dxa"/>
            <w:noWrap/>
            <w:vAlign w:val="center"/>
            <w:hideMark/>
          </w:tcPr>
          <w:p w14:paraId="0C2A519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77</w:t>
            </w:r>
          </w:p>
        </w:tc>
        <w:tc>
          <w:tcPr>
            <w:tcW w:w="900" w:type="dxa"/>
            <w:noWrap/>
            <w:vAlign w:val="center"/>
            <w:hideMark/>
          </w:tcPr>
          <w:p w14:paraId="4E87C13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0.51</w:t>
            </w:r>
          </w:p>
        </w:tc>
        <w:tc>
          <w:tcPr>
            <w:tcW w:w="720" w:type="dxa"/>
            <w:noWrap/>
            <w:vAlign w:val="center"/>
            <w:hideMark/>
          </w:tcPr>
          <w:p w14:paraId="490CA596"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170" w:type="dxa"/>
            <w:noWrap/>
            <w:vAlign w:val="center"/>
            <w:hideMark/>
          </w:tcPr>
          <w:p w14:paraId="05394B54"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3852.96</w:t>
            </w:r>
          </w:p>
        </w:tc>
        <w:tc>
          <w:tcPr>
            <w:tcW w:w="1436" w:type="dxa"/>
            <w:noWrap/>
            <w:vAlign w:val="center"/>
            <w:hideMark/>
          </w:tcPr>
          <w:p w14:paraId="020B953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86</w:t>
            </w:r>
          </w:p>
        </w:tc>
      </w:tr>
      <w:tr w:rsidR="00877A2C" w:rsidRPr="00AE009B" w14:paraId="291E1E9A" w14:textId="77777777" w:rsidTr="00AE009B">
        <w:trPr>
          <w:trHeight w:val="278"/>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575E0E7C"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19</w:t>
            </w:r>
          </w:p>
        </w:tc>
        <w:tc>
          <w:tcPr>
            <w:tcW w:w="746" w:type="dxa"/>
            <w:noWrap/>
            <w:vAlign w:val="center"/>
            <w:hideMark/>
          </w:tcPr>
          <w:p w14:paraId="4E5E809D"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3.3</w:t>
            </w:r>
          </w:p>
        </w:tc>
        <w:tc>
          <w:tcPr>
            <w:tcW w:w="633" w:type="dxa"/>
            <w:noWrap/>
            <w:vAlign w:val="center"/>
            <w:hideMark/>
          </w:tcPr>
          <w:p w14:paraId="1A78F183"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2CD5E657"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5.21</w:t>
            </w:r>
          </w:p>
        </w:tc>
        <w:tc>
          <w:tcPr>
            <w:tcW w:w="1080" w:type="dxa"/>
            <w:noWrap/>
            <w:vAlign w:val="center"/>
            <w:hideMark/>
          </w:tcPr>
          <w:p w14:paraId="24F2507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67</w:t>
            </w:r>
          </w:p>
        </w:tc>
        <w:tc>
          <w:tcPr>
            <w:tcW w:w="900" w:type="dxa"/>
            <w:noWrap/>
            <w:vAlign w:val="center"/>
            <w:hideMark/>
          </w:tcPr>
          <w:p w14:paraId="7F062CF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85</w:t>
            </w:r>
          </w:p>
        </w:tc>
        <w:tc>
          <w:tcPr>
            <w:tcW w:w="720" w:type="dxa"/>
            <w:noWrap/>
            <w:vAlign w:val="center"/>
            <w:hideMark/>
          </w:tcPr>
          <w:p w14:paraId="2AF8C97E"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170" w:type="dxa"/>
            <w:noWrap/>
            <w:vAlign w:val="center"/>
            <w:hideMark/>
          </w:tcPr>
          <w:p w14:paraId="2556A9B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64.63</w:t>
            </w:r>
          </w:p>
        </w:tc>
        <w:tc>
          <w:tcPr>
            <w:tcW w:w="1436" w:type="dxa"/>
            <w:noWrap/>
            <w:vAlign w:val="center"/>
            <w:hideMark/>
          </w:tcPr>
          <w:p w14:paraId="08B88049"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13</w:t>
            </w:r>
          </w:p>
        </w:tc>
      </w:tr>
      <w:tr w:rsidR="00877A2C" w:rsidRPr="00AE009B" w14:paraId="782212FB" w14:textId="77777777" w:rsidTr="00AE009B">
        <w:trPr>
          <w:trHeight w:val="287"/>
        </w:trPr>
        <w:tc>
          <w:tcPr>
            <w:cnfStyle w:val="001000000000" w:firstRow="0" w:lastRow="0" w:firstColumn="1" w:lastColumn="0" w:oddVBand="0" w:evenVBand="0" w:oddHBand="0" w:evenHBand="0" w:firstRowFirstColumn="0" w:firstRowLastColumn="0" w:lastRowFirstColumn="0" w:lastRowLastColumn="0"/>
            <w:tcW w:w="766" w:type="dxa"/>
            <w:noWrap/>
            <w:vAlign w:val="center"/>
            <w:hideMark/>
          </w:tcPr>
          <w:p w14:paraId="0388C8A0" w14:textId="77777777" w:rsidR="0044162C" w:rsidRPr="00AE009B" w:rsidRDefault="0044162C" w:rsidP="00AE009B">
            <w:pPr>
              <w:jc w:val="center"/>
              <w:rPr>
                <w:rFonts w:asciiTheme="majorBidi" w:eastAsia="Times New Roman" w:hAnsiTheme="majorBidi" w:cstheme="majorBidi"/>
                <w:b w:val="0"/>
                <w:bCs w:val="0"/>
                <w:color w:val="000000"/>
                <w:sz w:val="22"/>
                <w:szCs w:val="22"/>
              </w:rPr>
            </w:pPr>
            <w:r w:rsidRPr="00AE009B">
              <w:rPr>
                <w:rFonts w:asciiTheme="majorBidi" w:eastAsia="Times New Roman" w:hAnsiTheme="majorBidi" w:cstheme="majorBidi"/>
                <w:b w:val="0"/>
                <w:bCs w:val="0"/>
                <w:color w:val="000000"/>
                <w:sz w:val="22"/>
                <w:szCs w:val="22"/>
              </w:rPr>
              <w:t>2020</w:t>
            </w:r>
          </w:p>
        </w:tc>
        <w:tc>
          <w:tcPr>
            <w:tcW w:w="746" w:type="dxa"/>
            <w:noWrap/>
            <w:vAlign w:val="center"/>
            <w:hideMark/>
          </w:tcPr>
          <w:p w14:paraId="31854AF6"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10.72</w:t>
            </w:r>
          </w:p>
        </w:tc>
        <w:tc>
          <w:tcPr>
            <w:tcW w:w="633" w:type="dxa"/>
            <w:noWrap/>
            <w:vAlign w:val="center"/>
            <w:hideMark/>
          </w:tcPr>
          <w:p w14:paraId="619998FB"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051" w:type="dxa"/>
            <w:noWrap/>
            <w:vAlign w:val="center"/>
            <w:hideMark/>
          </w:tcPr>
          <w:p w14:paraId="5C8EB85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66.53</w:t>
            </w:r>
          </w:p>
        </w:tc>
        <w:tc>
          <w:tcPr>
            <w:tcW w:w="1080" w:type="dxa"/>
            <w:noWrap/>
            <w:vAlign w:val="center"/>
            <w:hideMark/>
          </w:tcPr>
          <w:p w14:paraId="6A41BAD0"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96</w:t>
            </w:r>
          </w:p>
        </w:tc>
        <w:tc>
          <w:tcPr>
            <w:tcW w:w="900" w:type="dxa"/>
            <w:noWrap/>
            <w:vAlign w:val="center"/>
            <w:hideMark/>
          </w:tcPr>
          <w:p w14:paraId="76A8B106"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7.62</w:t>
            </w:r>
          </w:p>
        </w:tc>
        <w:tc>
          <w:tcPr>
            <w:tcW w:w="720" w:type="dxa"/>
            <w:noWrap/>
            <w:vAlign w:val="center"/>
            <w:hideMark/>
          </w:tcPr>
          <w:p w14:paraId="409C2FDC"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0</w:t>
            </w:r>
          </w:p>
        </w:tc>
        <w:tc>
          <w:tcPr>
            <w:tcW w:w="1170" w:type="dxa"/>
            <w:noWrap/>
            <w:vAlign w:val="center"/>
            <w:hideMark/>
          </w:tcPr>
          <w:p w14:paraId="42E4EE5A"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8412.59</w:t>
            </w:r>
          </w:p>
        </w:tc>
        <w:tc>
          <w:tcPr>
            <w:tcW w:w="1436" w:type="dxa"/>
            <w:noWrap/>
            <w:vAlign w:val="center"/>
            <w:hideMark/>
          </w:tcPr>
          <w:p w14:paraId="6398CDF5" w14:textId="77777777" w:rsidR="0044162C" w:rsidRPr="00AE009B" w:rsidRDefault="0044162C" w:rsidP="00AE009B">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AE009B">
              <w:rPr>
                <w:rFonts w:asciiTheme="majorBidi" w:eastAsia="Times New Roman" w:hAnsiTheme="majorBidi" w:cstheme="majorBidi"/>
                <w:color w:val="000000"/>
                <w:sz w:val="22"/>
                <w:szCs w:val="22"/>
              </w:rPr>
              <w:t>2.89</w:t>
            </w:r>
          </w:p>
        </w:tc>
      </w:tr>
    </w:tbl>
    <w:p w14:paraId="37F6145C" w14:textId="1F9FF7C1" w:rsidR="00594003" w:rsidRDefault="00B10D8B" w:rsidP="002B7BD4">
      <w:pPr>
        <w:pStyle w:val="Style1"/>
        <w:jc w:val="both"/>
        <w:rPr>
          <w:sz w:val="18"/>
          <w:szCs w:val="18"/>
        </w:rPr>
      </w:pPr>
      <w:bookmarkStart w:id="9" w:name="_Toc57892609"/>
      <w:bookmarkStart w:id="10" w:name="_Toc58153533"/>
      <w:r w:rsidRPr="00B10D8B">
        <w:rPr>
          <w:sz w:val="18"/>
          <w:szCs w:val="18"/>
        </w:rPr>
        <w:t>Source: USIBWC website</w:t>
      </w:r>
      <w:bookmarkEnd w:id="9"/>
      <w:bookmarkEnd w:id="10"/>
    </w:p>
    <w:p w14:paraId="3400DDE2" w14:textId="21AC62C3" w:rsidR="002B7BD4" w:rsidRPr="002B7BD4" w:rsidRDefault="002B7BD4" w:rsidP="002B7BD4">
      <w:pPr>
        <w:pStyle w:val="Paragraph"/>
      </w:pPr>
      <w:r>
        <w:t>Figure 4 shows two</w:t>
      </w:r>
      <w:r w:rsidRPr="00AE009B">
        <w:t xml:space="preserve"> hydrographs </w:t>
      </w:r>
      <w:r>
        <w:t>of</w:t>
      </w:r>
      <w:r w:rsidRPr="00AE009B">
        <w:t xml:space="preserve"> the </w:t>
      </w:r>
      <w:r>
        <w:t xml:space="preserve">main </w:t>
      </w:r>
      <w:r w:rsidRPr="00AE009B">
        <w:t>flooding events</w:t>
      </w:r>
      <w:r>
        <w:t xml:space="preserve"> that hit the valley</w:t>
      </w:r>
      <w:r w:rsidRPr="00AE009B">
        <w:t xml:space="preserve"> for the past two years</w:t>
      </w:r>
      <w:r>
        <w:t xml:space="preserve"> in</w:t>
      </w:r>
      <w:r w:rsidRPr="00AE009B">
        <w:t xml:space="preserve"> June 2018 and July 2020. There is a </w:t>
      </w:r>
      <w:r>
        <w:t>significant</w:t>
      </w:r>
      <w:r w:rsidRPr="00AE009B">
        <w:t xml:space="preserve"> flow increase from both stations. </w:t>
      </w:r>
      <w:r>
        <w:t xml:space="preserve">However, </w:t>
      </w:r>
      <w:r w:rsidRPr="00AE009B">
        <w:t xml:space="preserve">Sebastian </w:t>
      </w:r>
      <w:r>
        <w:t>station showed substantially higher flow than Mercedes station</w:t>
      </w:r>
      <w:r w:rsidRPr="00AE009B">
        <w:t xml:space="preserve"> </w:t>
      </w:r>
      <w:r>
        <w:t xml:space="preserve">for both events. The maximum recorded flow in Sebastian station was 3765 CMS </w:t>
      </w:r>
      <w:r w:rsidRPr="00AE009B">
        <w:t>in</w:t>
      </w:r>
      <w:r>
        <w:t xml:space="preserve"> June 2018, while in </w:t>
      </w:r>
      <w:r w:rsidRPr="00AE009B">
        <w:t xml:space="preserve">July 2020 </w:t>
      </w:r>
      <w:r>
        <w:t xml:space="preserve">exceeded 8000 CMS. Mercedes station showed only high flow in the 2018 event, the maximum recorded flow was 1187 CMS. However, the flow in the Mercedes station in the 2020 </w:t>
      </w:r>
      <w:r>
        <w:lastRenderedPageBreak/>
        <w:t xml:space="preserve">flooding event was negligible, the maximum recorded flow was 15 CMS. It is worth noting that both the value of precipitation in both events was close; the estimated value is 15 inches. </w:t>
      </w:r>
    </w:p>
    <w:p w14:paraId="6A2F3C47" w14:textId="645DDF3E" w:rsidR="00AE009B" w:rsidRDefault="000D5866" w:rsidP="002B7BD4">
      <w:pPr>
        <w:pStyle w:val="TableCaption"/>
      </w:pPr>
      <w:r w:rsidRPr="00AE009B">
        <w:rPr>
          <w:noProof/>
        </w:rPr>
        <mc:AlternateContent>
          <mc:Choice Requires="wpg">
            <w:drawing>
              <wp:inline distT="0" distB="0" distL="0" distR="0" wp14:anchorId="366AFE47" wp14:editId="541B174B">
                <wp:extent cx="6483714" cy="2968831"/>
                <wp:effectExtent l="0" t="0" r="12700" b="22225"/>
                <wp:docPr id="559" name="Group 2"/>
                <wp:cNvGraphicFramePr/>
                <a:graphic xmlns:a="http://schemas.openxmlformats.org/drawingml/2006/main">
                  <a:graphicData uri="http://schemas.microsoft.com/office/word/2010/wordprocessingGroup">
                    <wpg:wgp>
                      <wpg:cNvGrpSpPr/>
                      <wpg:grpSpPr>
                        <a:xfrm>
                          <a:off x="0" y="0"/>
                          <a:ext cx="6483714" cy="2968831"/>
                          <a:chOff x="0" y="0"/>
                          <a:chExt cx="10490843" cy="4622800"/>
                        </a:xfrm>
                      </wpg:grpSpPr>
                      <wpg:graphicFrame>
                        <wpg:cNvPr id="560" name="Chart 560"/>
                        <wpg:cNvFrPr>
                          <a:graphicFrameLocks/>
                        </wpg:cNvFrPr>
                        <wpg:xfrm>
                          <a:off x="0" y="0"/>
                          <a:ext cx="5080638" cy="4622800"/>
                        </wpg:xfrm>
                        <a:graphic>
                          <a:graphicData uri="http://schemas.openxmlformats.org/drawingml/2006/chart">
                            <c:chart xmlns:c="http://schemas.openxmlformats.org/drawingml/2006/chart" xmlns:r="http://schemas.openxmlformats.org/officeDocument/2006/relationships" r:id="rId17"/>
                          </a:graphicData>
                        </a:graphic>
                      </wpg:graphicFrame>
                      <wpg:graphicFrame>
                        <wpg:cNvPr id="561" name="Chart 561"/>
                        <wpg:cNvFrPr>
                          <a:graphicFrameLocks/>
                        </wpg:cNvFrPr>
                        <wpg:xfrm>
                          <a:off x="5080643" y="0"/>
                          <a:ext cx="5410200" cy="4622800"/>
                        </wpg:xfrm>
                        <a:graphic>
                          <a:graphicData uri="http://schemas.openxmlformats.org/drawingml/2006/chart">
                            <c:chart xmlns:c="http://schemas.openxmlformats.org/drawingml/2006/chart" xmlns:r="http://schemas.openxmlformats.org/officeDocument/2006/relationships" r:id="rId18"/>
                          </a:graphicData>
                        </a:graphic>
                      </wpg:graphicFrame>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0EDC0AD2" id="Group 2" o:spid="_x0000_s1026" style="width:510.55pt;height:233.75pt;mso-position-horizontal-relative:char;mso-position-vertical-relative:line" coordsize="104908,46228" o:gfxdata="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560" o:spid="_x0000_s1027" type="#_x0000_t75" style="position:absolute;left:-98;top:-94;width:50993;height:464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">
                  <v:imagedata r:id="rId21" o:title=""/>
                  <o:lock v:ext="edit" aspectratio="f"/>
                </v:shape>
                <v:shape id="Chart 561" o:spid="_x0000_s1028" type="#_x0000_t75" style="position:absolute;left:50698;top:-94;width:54348;height:464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">
                  <v:imagedata r:id="rId22" o:title=""/>
                  <o:lock v:ext="edit" aspectratio="f"/>
                </v:shape>
                <w10:anchorlock/>
              </v:group>
              <o:OLEObject Type="Embed" ProgID="Excel.Chart.8" ShapeID="Chart 560" DrawAspect="Content" ObjectID="_1674022033" r:id="rId23">
                <o:FieldCodes>\s</o:FieldCodes>
              </o:OLEObject>
            </w:pict>
          </mc:Fallback>
        </mc:AlternateContent>
      </w:r>
      <w:r w:rsidR="009F20D4" w:rsidRPr="00AE009B">
        <w:t xml:space="preserve">Figure 4: </w:t>
      </w:r>
      <w:r w:rsidR="002B7BD4">
        <w:t>Hydrographs of the monitoring stations on the USIBWC floodway showing the flow rate in the two main flooding events in 2018 and 2020</w:t>
      </w:r>
      <w:r w:rsidR="002A752A" w:rsidRPr="00AE009B">
        <w:t>.</w:t>
      </w:r>
    </w:p>
    <w:p w14:paraId="39C62BC2" w14:textId="77777777" w:rsidR="002B7BD4" w:rsidRPr="00AE009B" w:rsidRDefault="002B7BD4" w:rsidP="002B7BD4">
      <w:pPr>
        <w:pStyle w:val="TableCaption"/>
      </w:pPr>
    </w:p>
    <w:p w14:paraId="45E91D46" w14:textId="30204F76" w:rsidR="00EB2FC6" w:rsidRPr="00C735BF" w:rsidRDefault="008B6FD8" w:rsidP="002B7BD4">
      <w:pPr>
        <w:pStyle w:val="Style1"/>
      </w:pPr>
      <w:bookmarkStart w:id="11" w:name="_Toc58153534"/>
      <w:r>
        <w:t>3</w:t>
      </w:r>
      <w:r w:rsidR="00EB2FC6" w:rsidRPr="00C735BF">
        <w:t>.</w:t>
      </w:r>
      <w:r w:rsidR="002B7BD4">
        <w:t>1</w:t>
      </w:r>
      <w:r w:rsidR="00EB2FC6" w:rsidRPr="00C735BF">
        <w:t xml:space="preserve"> Monthly Flows</w:t>
      </w:r>
      <w:bookmarkEnd w:id="11"/>
    </w:p>
    <w:p w14:paraId="35B9B3F4" w14:textId="2D4E2D72" w:rsidR="00EB2FC6" w:rsidRPr="00AE009B" w:rsidRDefault="00EB2FC6" w:rsidP="002B7BD4">
      <w:pPr>
        <w:spacing w:line="480" w:lineRule="auto"/>
        <w:jc w:val="both"/>
        <w:rPr>
          <w:rFonts w:asciiTheme="majorBidi" w:hAnsiTheme="majorBidi" w:cstheme="majorBidi"/>
          <w:color w:val="auto"/>
          <w:sz w:val="24"/>
          <w:szCs w:val="24"/>
        </w:rPr>
      </w:pPr>
      <w:r w:rsidRPr="00AE009B">
        <w:rPr>
          <w:rFonts w:asciiTheme="majorBidi" w:hAnsiTheme="majorBidi" w:cstheme="majorBidi"/>
          <w:color w:val="auto"/>
          <w:sz w:val="24"/>
          <w:szCs w:val="24"/>
        </w:rPr>
        <w:t xml:space="preserve">The monthly flow was assessed by developing boxplots with the same dataset as </w:t>
      </w:r>
      <w:r w:rsidR="002B7BD4">
        <w:rPr>
          <w:rFonts w:asciiTheme="majorBidi" w:hAnsiTheme="majorBidi" w:cstheme="majorBidi"/>
          <w:color w:val="auto"/>
          <w:sz w:val="24"/>
          <w:szCs w:val="24"/>
        </w:rPr>
        <w:t xml:space="preserve">well as for </w:t>
      </w:r>
      <w:r w:rsidRPr="00AE009B">
        <w:rPr>
          <w:rFonts w:asciiTheme="majorBidi" w:hAnsiTheme="majorBidi" w:cstheme="majorBidi"/>
          <w:color w:val="auto"/>
          <w:sz w:val="24"/>
          <w:szCs w:val="24"/>
        </w:rPr>
        <w:t xml:space="preserve">the annual flow results. Figure </w:t>
      </w:r>
      <w:r w:rsidR="002B7BD4">
        <w:rPr>
          <w:rFonts w:asciiTheme="majorBidi" w:hAnsiTheme="majorBidi" w:cstheme="majorBidi"/>
          <w:color w:val="auto"/>
          <w:sz w:val="24"/>
          <w:szCs w:val="24"/>
        </w:rPr>
        <w:t xml:space="preserve">5 shows box and whisker plots of the </w:t>
      </w:r>
      <w:r w:rsidRPr="00AE009B">
        <w:rPr>
          <w:rFonts w:asciiTheme="majorBidi" w:hAnsiTheme="majorBidi" w:cstheme="majorBidi"/>
          <w:color w:val="auto"/>
          <w:sz w:val="24"/>
          <w:szCs w:val="24"/>
        </w:rPr>
        <w:t xml:space="preserve">flow </w:t>
      </w:r>
      <w:r w:rsidR="002B7BD4">
        <w:rPr>
          <w:rFonts w:asciiTheme="majorBidi" w:hAnsiTheme="majorBidi" w:cstheme="majorBidi"/>
          <w:color w:val="auto"/>
          <w:sz w:val="24"/>
          <w:szCs w:val="24"/>
        </w:rPr>
        <w:t>for the two monitoring stations.</w:t>
      </w:r>
      <w:r w:rsidRPr="00AE009B">
        <w:rPr>
          <w:rFonts w:asciiTheme="majorBidi" w:hAnsiTheme="majorBidi" w:cstheme="majorBidi"/>
          <w:color w:val="auto"/>
          <w:sz w:val="24"/>
          <w:szCs w:val="24"/>
        </w:rPr>
        <w:t xml:space="preserve"> </w:t>
      </w:r>
      <w:r w:rsidR="002B7BD4">
        <w:rPr>
          <w:rFonts w:asciiTheme="majorBidi" w:hAnsiTheme="majorBidi" w:cstheme="majorBidi"/>
          <w:color w:val="auto"/>
          <w:sz w:val="24"/>
          <w:szCs w:val="24"/>
        </w:rPr>
        <w:t xml:space="preserve">The three months of </w:t>
      </w:r>
      <w:r w:rsidRPr="00AE009B">
        <w:rPr>
          <w:rFonts w:asciiTheme="majorBidi" w:hAnsiTheme="majorBidi" w:cstheme="majorBidi"/>
          <w:color w:val="auto"/>
          <w:sz w:val="24"/>
          <w:szCs w:val="24"/>
        </w:rPr>
        <w:t>June</w:t>
      </w:r>
      <w:r w:rsidR="002B7BD4">
        <w:rPr>
          <w:rFonts w:asciiTheme="majorBidi" w:hAnsiTheme="majorBidi" w:cstheme="majorBidi"/>
          <w:color w:val="auto"/>
          <w:sz w:val="24"/>
          <w:szCs w:val="24"/>
        </w:rPr>
        <w:t>, July, and October</w:t>
      </w:r>
      <w:r w:rsidRPr="00AE009B">
        <w:rPr>
          <w:rFonts w:asciiTheme="majorBidi" w:hAnsiTheme="majorBidi" w:cstheme="majorBidi"/>
          <w:color w:val="auto"/>
          <w:sz w:val="24"/>
          <w:szCs w:val="24"/>
        </w:rPr>
        <w:t xml:space="preserve"> were </w:t>
      </w:r>
      <w:r w:rsidR="002B7BD4">
        <w:rPr>
          <w:rFonts w:asciiTheme="majorBidi" w:hAnsiTheme="majorBidi" w:cstheme="majorBidi"/>
          <w:color w:val="auto"/>
          <w:sz w:val="24"/>
          <w:szCs w:val="24"/>
        </w:rPr>
        <w:t>found to have</w:t>
      </w:r>
      <w:r w:rsidRPr="00AE009B">
        <w:rPr>
          <w:rFonts w:asciiTheme="majorBidi" w:hAnsiTheme="majorBidi" w:cstheme="majorBidi"/>
          <w:color w:val="auto"/>
          <w:sz w:val="24"/>
          <w:szCs w:val="24"/>
        </w:rPr>
        <w:t xml:space="preserve"> higher </w:t>
      </w:r>
      <w:r w:rsidR="002B7BD4">
        <w:rPr>
          <w:rFonts w:asciiTheme="majorBidi" w:hAnsiTheme="majorBidi" w:cstheme="majorBidi"/>
          <w:color w:val="auto"/>
          <w:sz w:val="24"/>
          <w:szCs w:val="24"/>
        </w:rPr>
        <w:t xml:space="preserve">flow </w:t>
      </w:r>
      <w:r w:rsidRPr="00AE009B">
        <w:rPr>
          <w:rFonts w:asciiTheme="majorBidi" w:hAnsiTheme="majorBidi" w:cstheme="majorBidi"/>
          <w:color w:val="auto"/>
          <w:sz w:val="24"/>
          <w:szCs w:val="24"/>
        </w:rPr>
        <w:t xml:space="preserve">variance </w:t>
      </w:r>
      <w:r w:rsidR="002B7BD4">
        <w:rPr>
          <w:rFonts w:asciiTheme="majorBidi" w:hAnsiTheme="majorBidi" w:cstheme="majorBidi"/>
          <w:color w:val="auto"/>
          <w:sz w:val="24"/>
          <w:szCs w:val="24"/>
        </w:rPr>
        <w:t xml:space="preserve">since </w:t>
      </w:r>
      <w:r w:rsidRPr="00AE009B">
        <w:rPr>
          <w:rFonts w:asciiTheme="majorBidi" w:hAnsiTheme="majorBidi" w:cstheme="majorBidi"/>
          <w:color w:val="auto"/>
          <w:sz w:val="24"/>
          <w:szCs w:val="24"/>
        </w:rPr>
        <w:t xml:space="preserve">storm events are more </w:t>
      </w:r>
      <w:r w:rsidR="002B7BD4">
        <w:rPr>
          <w:rFonts w:asciiTheme="majorBidi" w:hAnsiTheme="majorBidi" w:cstheme="majorBidi"/>
          <w:color w:val="auto"/>
          <w:sz w:val="24"/>
          <w:szCs w:val="24"/>
        </w:rPr>
        <w:t>frequent</w:t>
      </w:r>
      <w:r w:rsidRPr="00AE009B">
        <w:rPr>
          <w:rFonts w:asciiTheme="majorBidi" w:hAnsiTheme="majorBidi" w:cstheme="majorBidi"/>
          <w:color w:val="auto"/>
          <w:sz w:val="24"/>
          <w:szCs w:val="24"/>
        </w:rPr>
        <w:t xml:space="preserve"> to </w:t>
      </w:r>
      <w:r w:rsidR="002B7BD4">
        <w:rPr>
          <w:rFonts w:asciiTheme="majorBidi" w:hAnsiTheme="majorBidi" w:cstheme="majorBidi"/>
          <w:color w:val="auto"/>
          <w:sz w:val="24"/>
          <w:szCs w:val="24"/>
        </w:rPr>
        <w:t>occur. On the other hand, February</w:t>
      </w:r>
      <w:r w:rsidRPr="00AE009B">
        <w:rPr>
          <w:rFonts w:asciiTheme="majorBidi" w:hAnsiTheme="majorBidi" w:cstheme="majorBidi"/>
          <w:color w:val="auto"/>
          <w:sz w:val="24"/>
          <w:szCs w:val="24"/>
        </w:rPr>
        <w:t>, March, August, September</w:t>
      </w:r>
      <w:r w:rsidR="002B7BD4">
        <w:rPr>
          <w:rFonts w:asciiTheme="majorBidi" w:hAnsiTheme="majorBidi" w:cstheme="majorBidi"/>
          <w:color w:val="auto"/>
          <w:sz w:val="24"/>
          <w:szCs w:val="24"/>
        </w:rPr>
        <w:t>, and November</w:t>
      </w:r>
      <w:r w:rsidRPr="00AE009B">
        <w:rPr>
          <w:rFonts w:asciiTheme="majorBidi" w:hAnsiTheme="majorBidi" w:cstheme="majorBidi"/>
          <w:color w:val="auto"/>
          <w:sz w:val="24"/>
          <w:szCs w:val="24"/>
        </w:rPr>
        <w:t xml:space="preserve"> are </w:t>
      </w:r>
      <w:r w:rsidR="002B7BD4">
        <w:rPr>
          <w:rFonts w:asciiTheme="majorBidi" w:hAnsiTheme="majorBidi" w:cstheme="majorBidi"/>
          <w:color w:val="auto"/>
          <w:sz w:val="24"/>
          <w:szCs w:val="24"/>
        </w:rPr>
        <w:t>found</w:t>
      </w:r>
      <w:r w:rsidRPr="00AE009B">
        <w:rPr>
          <w:rFonts w:asciiTheme="majorBidi" w:hAnsiTheme="majorBidi" w:cstheme="majorBidi"/>
          <w:color w:val="auto"/>
          <w:sz w:val="24"/>
          <w:szCs w:val="24"/>
        </w:rPr>
        <w:t xml:space="preserve"> to have consistent flow values close to </w:t>
      </w:r>
      <w:r w:rsidR="002B7BD4">
        <w:rPr>
          <w:rFonts w:asciiTheme="majorBidi" w:hAnsiTheme="majorBidi" w:cstheme="majorBidi"/>
          <w:color w:val="auto"/>
          <w:sz w:val="24"/>
          <w:szCs w:val="24"/>
        </w:rPr>
        <w:t>zero</w:t>
      </w:r>
      <w:r w:rsidRPr="00AE009B">
        <w:rPr>
          <w:rFonts w:asciiTheme="majorBidi" w:hAnsiTheme="majorBidi" w:cstheme="majorBidi"/>
          <w:color w:val="auto"/>
          <w:sz w:val="24"/>
          <w:szCs w:val="24"/>
        </w:rPr>
        <w:t xml:space="preserve"> CMS. June is the month with almost 50% higher flow values compared to the other months.</w:t>
      </w:r>
    </w:p>
    <w:p w14:paraId="50A29703" w14:textId="4B6005C1" w:rsidR="00AE009B" w:rsidRDefault="00A169D5" w:rsidP="002B7BD4">
      <w:pPr>
        <w:pStyle w:val="Paragraph"/>
        <w:spacing w:line="240" w:lineRule="auto"/>
      </w:pPr>
      <w:r w:rsidRPr="002B7BD4">
        <w:rPr>
          <w:noProof/>
          <w:color w:val="auto"/>
        </w:rPr>
        <w:lastRenderedPageBreak/>
        <mc:AlternateContent>
          <mc:Choice Requires="wpg">
            <w:drawing>
              <wp:anchor distT="0" distB="0" distL="114300" distR="114300" simplePos="0" relativeHeight="251659268" behindDoc="0" locked="0" layoutInCell="1" allowOverlap="1" wp14:anchorId="4D20475F" wp14:editId="54D86CCA">
                <wp:simplePos x="0" y="0"/>
                <wp:positionH relativeFrom="column">
                  <wp:posOffset>0</wp:posOffset>
                </wp:positionH>
                <wp:positionV relativeFrom="paragraph">
                  <wp:posOffset>-2540</wp:posOffset>
                </wp:positionV>
                <wp:extent cx="5934710" cy="3157220"/>
                <wp:effectExtent l="0" t="0" r="8890" b="5080"/>
                <wp:wrapSquare wrapText="bothSides"/>
                <wp:docPr id="568" name="Group 568"/>
                <wp:cNvGraphicFramePr/>
                <a:graphic xmlns:a="http://schemas.openxmlformats.org/drawingml/2006/main">
                  <a:graphicData uri="http://schemas.microsoft.com/office/word/2010/wordprocessingGroup">
                    <wpg:wgp>
                      <wpg:cNvGrpSpPr/>
                      <wpg:grpSpPr>
                        <a:xfrm>
                          <a:off x="0" y="0"/>
                          <a:ext cx="5934710" cy="3157220"/>
                          <a:chOff x="-224287" y="0"/>
                          <a:chExt cx="5934710" cy="2743200"/>
                        </a:xfrm>
                      </wpg:grpSpPr>
                      <wpg:grpSp>
                        <wpg:cNvPr id="553" name="Group 553"/>
                        <wpg:cNvGrpSpPr/>
                        <wpg:grpSpPr>
                          <a:xfrm>
                            <a:off x="-224287" y="0"/>
                            <a:ext cx="5934710" cy="2743200"/>
                            <a:chOff x="-224287" y="0"/>
                            <a:chExt cx="5934710" cy="2743200"/>
                          </a:xfrm>
                        </wpg:grpSpPr>
                        <pic:pic xmlns:pic="http://schemas.openxmlformats.org/drawingml/2006/picture">
                          <pic:nvPicPr>
                            <pic:cNvPr id="459" name="Picture 459" descr="Chart, box and whisker char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24287" y="0"/>
                              <a:ext cx="2967487" cy="2743200"/>
                            </a:xfrm>
                            <a:prstGeom prst="rect">
                              <a:avLst/>
                            </a:prstGeom>
                          </pic:spPr>
                        </pic:pic>
                        <pic:pic xmlns:pic="http://schemas.openxmlformats.org/drawingml/2006/picture">
                          <pic:nvPicPr>
                            <pic:cNvPr id="462" name="Picture 462" descr="Chart, box and whisker char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786332" y="0"/>
                              <a:ext cx="2924091" cy="2743200"/>
                            </a:xfrm>
                            <a:prstGeom prst="rect">
                              <a:avLst/>
                            </a:prstGeom>
                          </pic:spPr>
                        </pic:pic>
                      </wpg:grpSp>
                      <wps:wsp>
                        <wps:cNvPr id="562" name="Text Box 562"/>
                        <wps:cNvSpPr txBox="1"/>
                        <wps:spPr>
                          <a:xfrm>
                            <a:off x="2101755" y="436729"/>
                            <a:ext cx="344170" cy="248920"/>
                          </a:xfrm>
                          <a:prstGeom prst="rect">
                            <a:avLst/>
                          </a:prstGeom>
                          <a:solidFill>
                            <a:schemeClr val="lt1"/>
                          </a:solidFill>
                          <a:ln w="6350">
                            <a:noFill/>
                          </a:ln>
                        </wps:spPr>
                        <wps:txbx>
                          <w:txbxContent>
                            <w:p w14:paraId="3E95DB45" w14:textId="77777777" w:rsidR="008B6FD8" w:rsidRPr="009F20D4" w:rsidRDefault="008B6FD8" w:rsidP="00A169D5">
                              <w:pPr>
                                <w:rPr>
                                  <w:sz w:val="20"/>
                                  <w:szCs w:val="20"/>
                                </w:rPr>
                              </w:pPr>
                              <w:r w:rsidRPr="009F20D4">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3" name="Text Box 563"/>
                        <wps:cNvSpPr txBox="1"/>
                        <wps:spPr>
                          <a:xfrm>
                            <a:off x="5076967" y="477672"/>
                            <a:ext cx="344385" cy="249382"/>
                          </a:xfrm>
                          <a:prstGeom prst="rect">
                            <a:avLst/>
                          </a:prstGeom>
                          <a:solidFill>
                            <a:schemeClr val="lt1"/>
                          </a:solidFill>
                          <a:ln w="6350">
                            <a:noFill/>
                          </a:ln>
                        </wps:spPr>
                        <wps:txbx>
                          <w:txbxContent>
                            <w:p w14:paraId="1609AD2D" w14:textId="77777777" w:rsidR="008B6FD8" w:rsidRPr="009F20D4" w:rsidRDefault="008B6FD8" w:rsidP="00A169D5">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4D20475F" id="Group 568" o:spid="_x0000_s1028" style="position:absolute;margin-left:0;margin-top:-.2pt;width:467.3pt;height:248.6pt;z-index:251659268" coordorigin="-2242" coordsize="59347,274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2VBLAwQKAAAAAAAAACEA&#10;xEfVetH4AADR+AAAFQAAAGRycy9tZWRpYS9pbWFnZTIuanBlZ//Y/+AAEEpGSUYAAQEBAGAAYAAA&#10;/9sAQwABAQEBAQEBAQEBAQEBAQEBAQEBAQEBAQEBAQEBAQEBAQEBAQEBAQEBAQEBAQEBAQEBAQEB&#10;AQEBAQEBAQEBAQEB/9sAQwEBAQEBAQEBAQEBAQEBAQEBAQEBAQEBAQEBAQEBAQEBAQEBAQEBAQEB&#10;AQEBAQEBAQEBAQEBAQEBAQEBAQEBAQEB/8AAEQgB9AH0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">
                <v:group id="Group 553" o:spid="_x0000_s1029" style="position:absolute;left:-2242;width:59346;height:27432" coordorigin="-2242" coordsize="5934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Picture 459" o:spid="_x0000_s1030" type="#_x0000_t75" alt="Chart, box and whisker chart&#10;&#10;Description automatically generated" style="position:absolute;left:-2242;width:2967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">
                    <v:imagedata r:id="rId26" o:title="Chart, box and whisker chart&#10;&#10;Description automatically generated"/>
                  </v:shape>
                  <v:shape id="Picture 462" o:spid="_x0000_s1031" type="#_x0000_t75" alt="Chart, box and whisker chart&#10;&#10;Description automatically generated" style="position:absolute;left:27863;width:29241;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">
                    <v:imagedata r:id="rId27" o:title="Chart, box and whisker chart&#10;&#10;Description automatically generated"/>
                  </v:shape>
                </v:group>
                <v:shapetype id="_x0000_t202" coordsize="21600,21600" o:spt="202" path="m,l,21600r21600,l21600,xe">
                  <v:stroke joinstyle="miter"/>
                  <v:path gradientshapeok="t" o:connecttype="rect"/>
                </v:shapetype>
                <v:shape id="Text Box 562" o:spid="_x0000_s1032" type="#_x0000_t202" style="position:absolute;left:21017;top:4367;width:3442;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" fillcolor="white [3201]" stroked="f" strokeweight=".5pt">
                  <v:textbox>
                    <w:txbxContent>
                      <w:p w14:paraId="3E95DB45" w14:textId="77777777" w:rsidR="008B6FD8" w:rsidRPr="009F20D4" w:rsidRDefault="008B6FD8" w:rsidP="00A169D5">
                        <w:pPr>
                          <w:rPr>
                            <w:sz w:val="20"/>
                            <w:szCs w:val="20"/>
                          </w:rPr>
                        </w:pPr>
                        <w:r w:rsidRPr="009F20D4">
                          <w:rPr>
                            <w:sz w:val="20"/>
                            <w:szCs w:val="20"/>
                          </w:rPr>
                          <w:t>A</w:t>
                        </w:r>
                      </w:p>
                    </w:txbxContent>
                  </v:textbox>
                </v:shape>
                <v:shape id="Text Box 563" o:spid="_x0000_s1033" type="#_x0000_t202" style="position:absolute;left:50769;top:4776;width:3444;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" fillcolor="white [3201]" stroked="f" strokeweight=".5pt">
                  <v:textbox>
                    <w:txbxContent>
                      <w:p w14:paraId="1609AD2D" w14:textId="77777777" w:rsidR="008B6FD8" w:rsidRPr="009F20D4" w:rsidRDefault="008B6FD8" w:rsidP="00A169D5">
                        <w:pPr>
                          <w:rPr>
                            <w:sz w:val="20"/>
                            <w:szCs w:val="20"/>
                          </w:rPr>
                        </w:pPr>
                        <w:r>
                          <w:rPr>
                            <w:sz w:val="20"/>
                            <w:szCs w:val="20"/>
                          </w:rPr>
                          <w:t>B</w:t>
                        </w:r>
                      </w:p>
                    </w:txbxContent>
                  </v:textbox>
                </v:shape>
                <w10:wrap type="square"/>
              </v:group>
            </w:pict>
          </mc:Fallback>
        </mc:AlternateContent>
      </w:r>
      <w:r w:rsidR="00EB2FC6" w:rsidRPr="002B7BD4">
        <w:t xml:space="preserve">Figure </w:t>
      </w:r>
      <w:r w:rsidR="002B7BD4" w:rsidRPr="002B7BD4">
        <w:t>5</w:t>
      </w:r>
      <w:r w:rsidR="00EB2FC6" w:rsidRPr="002B7BD4">
        <w:t xml:space="preserve">: </w:t>
      </w:r>
      <w:r w:rsidR="007F1D2D" w:rsidRPr="002B7BD4">
        <w:t>Boxplot of the monthly flow for USIBW flow monitoring station at Mercedes and Sebastian, the large box represents the 25th percentile, median, and 75th percentile; the whiskers represent the 5</w:t>
      </w:r>
      <w:r w:rsidR="007F1D2D" w:rsidRPr="002B7BD4">
        <w:rPr>
          <w:vertAlign w:val="superscript"/>
        </w:rPr>
        <w:t>th</w:t>
      </w:r>
      <w:r w:rsidR="007F1D2D" w:rsidRPr="002B7BD4">
        <w:t xml:space="preserve"> and 95</w:t>
      </w:r>
      <w:r w:rsidR="007F1D2D" w:rsidRPr="002B7BD4">
        <w:rPr>
          <w:vertAlign w:val="superscript"/>
        </w:rPr>
        <w:t>th</w:t>
      </w:r>
      <w:r w:rsidR="007F1D2D" w:rsidRPr="002B7BD4">
        <w:t xml:space="preserve"> percentiles.</w:t>
      </w:r>
      <w:r w:rsidR="007F1D2D">
        <w:t xml:space="preserve"> </w:t>
      </w:r>
    </w:p>
    <w:p w14:paraId="02F6635F" w14:textId="77777777" w:rsidR="007F1D2D" w:rsidRPr="00AE009B" w:rsidRDefault="007F1D2D" w:rsidP="007F1D2D">
      <w:pPr>
        <w:pStyle w:val="Paragraph"/>
        <w:spacing w:line="240" w:lineRule="auto"/>
      </w:pPr>
    </w:p>
    <w:p w14:paraId="1CF5AFC7" w14:textId="0F60201D" w:rsidR="00AE009B" w:rsidRPr="00C735BF" w:rsidRDefault="008B6FD8" w:rsidP="002B7BD4">
      <w:pPr>
        <w:pStyle w:val="Style1"/>
      </w:pPr>
      <w:bookmarkStart w:id="12" w:name="_Toc58153535"/>
      <w:r>
        <w:t>3</w:t>
      </w:r>
      <w:r w:rsidR="00EB2FC6" w:rsidRPr="00C735BF">
        <w:t>.</w:t>
      </w:r>
      <w:r w:rsidR="002B7BD4">
        <w:t>2</w:t>
      </w:r>
      <w:r w:rsidR="00EB2FC6" w:rsidRPr="00C735BF">
        <w:t xml:space="preserve"> Annual Flows</w:t>
      </w:r>
      <w:bookmarkEnd w:id="12"/>
    </w:p>
    <w:p w14:paraId="11BE8A03" w14:textId="5C6BE8CA" w:rsidR="00AE009B" w:rsidRDefault="00F5465C" w:rsidP="002B7BD4">
      <w:pPr>
        <w:pStyle w:val="Paragraph"/>
      </w:pPr>
      <w:r w:rsidRPr="00AE009B">
        <w:t xml:space="preserve">Figure </w:t>
      </w:r>
      <w:r w:rsidR="002B7BD4">
        <w:t>6</w:t>
      </w:r>
      <w:r w:rsidRPr="00AE009B">
        <w:t xml:space="preserve"> shows a boxplot for the annual flow of </w:t>
      </w:r>
      <w:r w:rsidR="002B7BD4">
        <w:t xml:space="preserve">the </w:t>
      </w:r>
      <w:r w:rsidRPr="00AE009B">
        <w:t xml:space="preserve">Mercedes station from 2015 to 2020 to </w:t>
      </w:r>
      <w:r w:rsidR="002B7BD4">
        <w:t>show the data distribution of the recorded flow</w:t>
      </w:r>
      <w:r w:rsidRPr="00AE009B">
        <w:t xml:space="preserve">. In 2015, the annual mean flow varies much less than </w:t>
      </w:r>
      <w:r w:rsidR="002B7BD4">
        <w:t xml:space="preserve">in </w:t>
      </w:r>
      <w:r w:rsidRPr="00AE009B">
        <w:t>2018 and 2020. In 2017, the annual mean flow is the lowest among the other years and the small size of the box corresponds to a high correlation between values. In 2018, the large box indicates that there were a wide variety of flow values</w:t>
      </w:r>
      <w:r w:rsidR="002B7BD4">
        <w:t>,</w:t>
      </w:r>
      <w:r w:rsidRPr="00AE009B">
        <w:t xml:space="preserve"> especially at higher levels. Moreover, in 2019 the annual flow values presented the same mean as in 2015 which is close to 0 CMS and the overall flow values were close to each other. These boxplots show that the years 2015, 2018</w:t>
      </w:r>
      <w:r w:rsidR="002B7BD4">
        <w:t>,</w:t>
      </w:r>
      <w:r w:rsidRPr="00AE009B">
        <w:t xml:space="preserve"> and 2020 showed a high variety of flow values which correspond to sudden rainfall events. The total maximum flow value was recorded in June 2018 with 1187.7 CMS.</w:t>
      </w:r>
    </w:p>
    <w:p w14:paraId="07C8D015" w14:textId="5FCC8F05" w:rsidR="00147811" w:rsidRPr="00AE009B" w:rsidRDefault="00F5465C" w:rsidP="002B7BD4">
      <w:pPr>
        <w:pStyle w:val="Paragraph"/>
        <w:rPr>
          <w:color w:val="auto"/>
        </w:rPr>
      </w:pPr>
      <w:r w:rsidRPr="00AE009B">
        <w:t xml:space="preserve">Figure </w:t>
      </w:r>
      <w:r w:rsidR="002B7BD4">
        <w:t>6</w:t>
      </w:r>
      <w:r w:rsidRPr="00AE009B">
        <w:t xml:space="preserve"> shows the distribution of the Sebastian sample data. In 2012, the annual flow values were relatively consiste</w:t>
      </w:r>
      <w:r w:rsidR="002B7BD4">
        <w:t>nt</w:t>
      </w:r>
      <w:r w:rsidRPr="00AE009B">
        <w:t xml:space="preserve"> but not more than the flow values in 2013. Also, in 2012, 2014 and </w:t>
      </w:r>
      <w:r w:rsidRPr="00AE009B">
        <w:lastRenderedPageBreak/>
        <w:t xml:space="preserve">2019 25% of the flow values were close to each other. The mean flow value for 2012 and 2014 close as well. </w:t>
      </w:r>
      <w:r w:rsidR="002B7BD4">
        <w:t>From</w:t>
      </w:r>
      <w:r w:rsidRPr="00AE009B">
        <w:t xml:space="preserve"> 2015 to 2018, 25% of the annual flow values had higher values. Overall, the mean values for all the years were near 2 CMS.</w:t>
      </w:r>
    </w:p>
    <w:bookmarkStart w:id="13" w:name="_Toc57892614"/>
    <w:bookmarkStart w:id="14" w:name="_Toc58153536"/>
    <w:p w14:paraId="5E31E026" w14:textId="6265AED9" w:rsidR="00F5465C" w:rsidRDefault="00A169D5" w:rsidP="00B25070">
      <w:pPr>
        <w:pStyle w:val="TableCaption"/>
        <w:rPr>
          <w:sz w:val="18"/>
          <w:szCs w:val="18"/>
        </w:rPr>
      </w:pPr>
      <w:r>
        <w:rPr>
          <w:noProof/>
          <w:szCs w:val="22"/>
        </w:rPr>
        <mc:AlternateContent>
          <mc:Choice Requires="wpg">
            <w:drawing>
              <wp:inline distT="0" distB="0" distL="0" distR="0" wp14:anchorId="2A3C69B7" wp14:editId="0AA2B061">
                <wp:extent cx="6133381" cy="3303917"/>
                <wp:effectExtent l="0" t="0" r="1270" b="0"/>
                <wp:docPr id="566" name="Group 566"/>
                <wp:cNvGraphicFramePr/>
                <a:graphic xmlns:a="http://schemas.openxmlformats.org/drawingml/2006/main">
                  <a:graphicData uri="http://schemas.microsoft.com/office/word/2010/wordprocessingGroup">
                    <wpg:wgp>
                      <wpg:cNvGrpSpPr/>
                      <wpg:grpSpPr>
                        <a:xfrm>
                          <a:off x="0" y="0"/>
                          <a:ext cx="6133381" cy="3303917"/>
                          <a:chOff x="0" y="0"/>
                          <a:chExt cx="5610225" cy="2760345"/>
                        </a:xfrm>
                      </wpg:grpSpPr>
                      <wpg:grpSp>
                        <wpg:cNvPr id="554" name="Group 554"/>
                        <wpg:cNvGrpSpPr/>
                        <wpg:grpSpPr>
                          <a:xfrm>
                            <a:off x="0" y="0"/>
                            <a:ext cx="5610225" cy="2760345"/>
                            <a:chOff x="-219134" y="95002"/>
                            <a:chExt cx="5610531" cy="2760454"/>
                          </a:xfrm>
                        </wpg:grpSpPr>
                        <pic:pic xmlns:pic="http://schemas.openxmlformats.org/drawingml/2006/picture">
                          <pic:nvPicPr>
                            <pic:cNvPr id="461" name="Picture 461" descr="Chart, box and whisker char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565976" y="112256"/>
                              <a:ext cx="2825421" cy="2743200"/>
                            </a:xfrm>
                            <a:prstGeom prst="rect">
                              <a:avLst/>
                            </a:prstGeom>
                          </pic:spPr>
                        </pic:pic>
                        <pic:pic xmlns:pic="http://schemas.openxmlformats.org/drawingml/2006/picture">
                          <pic:nvPicPr>
                            <pic:cNvPr id="6" name="Picture 2" descr="Chart, box and whisker chart&#10;&#10;Description automatically generated">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E304B6A-5D04-49DF-A4D2-B32465AA6445}"/>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19134" y="95002"/>
                              <a:ext cx="2785110" cy="2742565"/>
                            </a:xfrm>
                            <a:prstGeom prst="rect">
                              <a:avLst/>
                            </a:prstGeom>
                            <a:ln>
                              <a:noFill/>
                            </a:ln>
                          </pic:spPr>
                        </pic:pic>
                      </wpg:grpSp>
                      <wps:wsp>
                        <wps:cNvPr id="564" name="Text Box 564"/>
                        <wps:cNvSpPr txBox="1"/>
                        <wps:spPr>
                          <a:xfrm>
                            <a:off x="2169994" y="504968"/>
                            <a:ext cx="344385" cy="249382"/>
                          </a:xfrm>
                          <a:prstGeom prst="rect">
                            <a:avLst/>
                          </a:prstGeom>
                          <a:solidFill>
                            <a:schemeClr val="lt1"/>
                          </a:solidFill>
                          <a:ln w="6350">
                            <a:noFill/>
                          </a:ln>
                        </wps:spPr>
                        <wps:txbx>
                          <w:txbxContent>
                            <w:p w14:paraId="6DEB3285" w14:textId="77777777" w:rsidR="008B6FD8" w:rsidRPr="009F20D4" w:rsidRDefault="008B6FD8" w:rsidP="002A752A">
                              <w:pPr>
                                <w:rPr>
                                  <w:sz w:val="20"/>
                                  <w:szCs w:val="20"/>
                                </w:rPr>
                              </w:pPr>
                              <w:r w:rsidRPr="009F20D4">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5" name="Text Box 565"/>
                        <wps:cNvSpPr txBox="1"/>
                        <wps:spPr>
                          <a:xfrm>
                            <a:off x="4995081" y="532263"/>
                            <a:ext cx="344385" cy="249382"/>
                          </a:xfrm>
                          <a:prstGeom prst="rect">
                            <a:avLst/>
                          </a:prstGeom>
                          <a:solidFill>
                            <a:schemeClr val="lt1"/>
                          </a:solidFill>
                          <a:ln w="6350">
                            <a:noFill/>
                          </a:ln>
                        </wps:spPr>
                        <wps:txbx>
                          <w:txbxContent>
                            <w:p w14:paraId="2C03DEB4" w14:textId="3B215A67" w:rsidR="008B6FD8" w:rsidRPr="009F20D4" w:rsidRDefault="008B6FD8" w:rsidP="002A752A">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2A3C69B7" id="Group 566" o:spid="_x0000_s1034" style="width:482.95pt;height:260.15pt;mso-position-horizontal-relative:char;mso-position-vertical-relative:line" coordsize="56102,27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&#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">
                <v:group id="Group 554" o:spid="_x0000_s1035" style="position:absolute;width:56102;height:27603" coordorigin="-2191,950" coordsize="56105,2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shape id="Picture 461" o:spid="_x0000_s1036" type="#_x0000_t75" alt="Chart, box and whisker chart&#10;&#10;Description automatically generated" style="position:absolute;left:25659;top:1122;width:2825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">
                    <v:imagedata r:id="rId30" o:title="Chart, box and whisker chart&#10;&#10;Description automatically generated"/>
                  </v:shape>
                  <v:shape id="Picture 2" o:spid="_x0000_s1037" type="#_x0000_t75" alt="Chart, box and whisker chart&#10;&#10;Description automatically generated" style="position:absolute;left:-2191;top:950;width:27850;height:27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">
                    <v:imagedata r:id="rId31" o:title="Chart, box and whisker chart&#10;&#10;Description automatically generated"/>
                  </v:shape>
                </v:group>
                <v:shape id="Text Box 564" o:spid="_x0000_s1038" type="#_x0000_t202" style="position:absolute;left:21699;top:5049;width:3444;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" fillcolor="white [3201]" stroked="f" strokeweight=".5pt">
                  <v:textbox>
                    <w:txbxContent>
                      <w:p w14:paraId="6DEB3285" w14:textId="77777777" w:rsidR="008B6FD8" w:rsidRPr="009F20D4" w:rsidRDefault="008B6FD8" w:rsidP="002A752A">
                        <w:pPr>
                          <w:rPr>
                            <w:sz w:val="20"/>
                            <w:szCs w:val="20"/>
                          </w:rPr>
                        </w:pPr>
                        <w:r w:rsidRPr="009F20D4">
                          <w:rPr>
                            <w:sz w:val="20"/>
                            <w:szCs w:val="20"/>
                          </w:rPr>
                          <w:t>A</w:t>
                        </w:r>
                      </w:p>
                    </w:txbxContent>
                  </v:textbox>
                </v:shape>
                <v:shape id="Text Box 565" o:spid="_x0000_s1039" type="#_x0000_t202" style="position:absolute;left:49950;top:5322;width:3444;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" fillcolor="white [3201]" stroked="f" strokeweight=".5pt">
                  <v:textbox>
                    <w:txbxContent>
                      <w:p w14:paraId="2C03DEB4" w14:textId="3B215A67" w:rsidR="008B6FD8" w:rsidRPr="009F20D4" w:rsidRDefault="008B6FD8" w:rsidP="002A752A">
                        <w:pPr>
                          <w:rPr>
                            <w:sz w:val="20"/>
                            <w:szCs w:val="20"/>
                          </w:rPr>
                        </w:pPr>
                        <w:r>
                          <w:rPr>
                            <w:sz w:val="20"/>
                            <w:szCs w:val="20"/>
                          </w:rPr>
                          <w:t>B</w:t>
                        </w:r>
                      </w:p>
                    </w:txbxContent>
                  </v:textbox>
                </v:shape>
                <w10:anchorlock/>
              </v:group>
            </w:pict>
          </mc:Fallback>
        </mc:AlternateContent>
      </w:r>
      <w:r w:rsidR="00F5465C" w:rsidRPr="002B7BD4">
        <w:t xml:space="preserve">Figure </w:t>
      </w:r>
      <w:r w:rsidR="002B7BD4" w:rsidRPr="002B7BD4">
        <w:t>6</w:t>
      </w:r>
      <w:bookmarkEnd w:id="13"/>
      <w:r w:rsidR="002B7BD4" w:rsidRPr="002B7BD4">
        <w:t xml:space="preserve">. Boxplot of the </w:t>
      </w:r>
      <w:r w:rsidR="002B7BD4">
        <w:t>annual</w:t>
      </w:r>
      <w:r w:rsidR="002B7BD4" w:rsidRPr="002B7BD4">
        <w:t xml:space="preserve"> flow for USIBW flow monitoring station at Mercedes and Sebastian, the large box represents the 25th percentile, median, and 75th percentile; the whiskers represent the 5th and 95th percentiles.</w:t>
      </w:r>
      <w:bookmarkEnd w:id="14"/>
    </w:p>
    <w:p w14:paraId="258BC1F0" w14:textId="3A70F77C" w:rsidR="005A4AEB" w:rsidRDefault="005A4AEB" w:rsidP="00050FC6">
      <w:pPr>
        <w:pStyle w:val="Style1"/>
        <w:rPr>
          <w:szCs w:val="22"/>
        </w:rPr>
      </w:pPr>
    </w:p>
    <w:p w14:paraId="1F890580" w14:textId="77777777" w:rsidR="00F5465C" w:rsidRDefault="00F5465C" w:rsidP="00050FC6">
      <w:pPr>
        <w:pStyle w:val="Style1"/>
        <w:rPr>
          <w:szCs w:val="22"/>
        </w:rPr>
      </w:pPr>
    </w:p>
    <w:p w14:paraId="5941BDAB" w14:textId="77777777" w:rsidR="00F5465C" w:rsidRDefault="00F5465C" w:rsidP="00050FC6">
      <w:pPr>
        <w:pStyle w:val="Style1"/>
        <w:rPr>
          <w:szCs w:val="22"/>
        </w:rPr>
      </w:pPr>
    </w:p>
    <w:p w14:paraId="7F815262" w14:textId="77777777" w:rsidR="00F5465C" w:rsidRDefault="00F5465C" w:rsidP="00050FC6">
      <w:pPr>
        <w:pStyle w:val="Style1"/>
        <w:rPr>
          <w:szCs w:val="22"/>
        </w:rPr>
      </w:pPr>
    </w:p>
    <w:p w14:paraId="16D49512" w14:textId="77777777" w:rsidR="00F5465C" w:rsidRDefault="00F5465C" w:rsidP="00050FC6">
      <w:pPr>
        <w:pStyle w:val="Style1"/>
        <w:rPr>
          <w:szCs w:val="22"/>
        </w:rPr>
      </w:pPr>
    </w:p>
    <w:p w14:paraId="368F89D0" w14:textId="77777777" w:rsidR="00F5465C" w:rsidRDefault="00F5465C" w:rsidP="00050FC6">
      <w:pPr>
        <w:pStyle w:val="Style1"/>
        <w:rPr>
          <w:szCs w:val="22"/>
        </w:rPr>
      </w:pPr>
    </w:p>
    <w:p w14:paraId="4928EC7F" w14:textId="77777777" w:rsidR="00F5465C" w:rsidRDefault="00F5465C" w:rsidP="00050FC6">
      <w:pPr>
        <w:pStyle w:val="Style1"/>
        <w:rPr>
          <w:szCs w:val="22"/>
        </w:rPr>
      </w:pPr>
    </w:p>
    <w:p w14:paraId="4E7154AD" w14:textId="77777777" w:rsidR="00125F94" w:rsidRDefault="00125F94">
      <w:pPr>
        <w:rPr>
          <w:rFonts w:ascii="Franklin Gothic Book" w:eastAsiaTheme="majorEastAsia" w:hAnsi="Franklin Gothic Book" w:cstheme="majorBidi"/>
          <w:color w:val="auto"/>
          <w:sz w:val="24"/>
          <w:szCs w:val="24"/>
        </w:rPr>
      </w:pPr>
      <w:r>
        <w:rPr>
          <w:rFonts w:ascii="Franklin Gothic Book" w:hAnsi="Franklin Gothic Book"/>
          <w:color w:val="auto"/>
          <w:sz w:val="24"/>
          <w:szCs w:val="24"/>
        </w:rPr>
        <w:br w:type="page"/>
      </w:r>
    </w:p>
    <w:p w14:paraId="30E923EF" w14:textId="77777777" w:rsidR="009A2D51" w:rsidRPr="009A2D51" w:rsidRDefault="009A2D51" w:rsidP="000B6A10">
      <w:pPr>
        <w:pStyle w:val="HeadingA"/>
      </w:pPr>
      <w:bookmarkStart w:id="15" w:name="_Toc58153537"/>
      <w:r w:rsidRPr="009A2D51">
        <w:lastRenderedPageBreak/>
        <w:t>Water Quality</w:t>
      </w:r>
      <w:bookmarkEnd w:id="15"/>
      <w:r w:rsidRPr="009A2D51">
        <w:t xml:space="preserve"> </w:t>
      </w:r>
    </w:p>
    <w:p w14:paraId="7B144350" w14:textId="2366549F" w:rsidR="009A2D51" w:rsidRPr="003C59E1" w:rsidRDefault="009A2D51" w:rsidP="009A2D51">
      <w:pPr>
        <w:pStyle w:val="Paragraph"/>
      </w:pPr>
      <w:r w:rsidRPr="003C59E1">
        <w:t>There was water quality data acquired for the three watersheds. HWMD and RVD water quality data was obtained by the Clean Rivers Program with only 8 samples available. For the IBWC North Floodway</w:t>
      </w:r>
      <w:r w:rsidR="002B7BD4">
        <w:t>,</w:t>
      </w:r>
      <w:r w:rsidRPr="003C59E1">
        <w:t xml:space="preserve"> the data was extracted from SWQMs with 29 samples.</w:t>
      </w:r>
    </w:p>
    <w:p w14:paraId="3F6037B5" w14:textId="531B86C9" w:rsidR="009A2D51" w:rsidRPr="003C59E1" w:rsidRDefault="009A2D51" w:rsidP="00E62EA8">
      <w:pPr>
        <w:pStyle w:val="TableCaption"/>
      </w:pPr>
      <w:r w:rsidRPr="00FE1946">
        <w:t>Table 5</w:t>
      </w:r>
      <w:r w:rsidR="00E62EA8">
        <w:t>.</w:t>
      </w:r>
      <w:r w:rsidRPr="00FE1946">
        <w:t xml:space="preserve"> North and Central Water Quality Summaries</w:t>
      </w:r>
    </w:p>
    <w:tbl>
      <w:tblPr>
        <w:tblStyle w:val="GridTable1Light1"/>
        <w:tblW w:w="0" w:type="auto"/>
        <w:tblLook w:val="04A0" w:firstRow="1" w:lastRow="0" w:firstColumn="1" w:lastColumn="0" w:noHBand="0" w:noVBand="1"/>
      </w:tblPr>
      <w:tblGrid>
        <w:gridCol w:w="1405"/>
        <w:gridCol w:w="827"/>
        <w:gridCol w:w="1385"/>
        <w:gridCol w:w="1115"/>
        <w:gridCol w:w="1138"/>
        <w:gridCol w:w="1388"/>
        <w:gridCol w:w="969"/>
        <w:gridCol w:w="1349"/>
      </w:tblGrid>
      <w:tr w:rsidR="002F7DEA" w:rsidRPr="002F7DEA" w14:paraId="77FF54A6" w14:textId="77777777" w:rsidTr="002F7DEA">
        <w:trPr>
          <w:cnfStyle w:val="100000000000" w:firstRow="1" w:lastRow="0" w:firstColumn="0" w:lastColumn="0" w:oddVBand="0" w:evenVBand="0" w:oddHBand="0"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0" w:type="auto"/>
          </w:tcPr>
          <w:p w14:paraId="6945F1AB" w14:textId="77777777" w:rsidR="009A2D51" w:rsidRPr="002F7DEA" w:rsidRDefault="009A2D51" w:rsidP="009A2D51">
            <w:pPr>
              <w:jc w:val="center"/>
              <w:rPr>
                <w:rFonts w:asciiTheme="majorBidi" w:eastAsia="Times New Roman" w:hAnsiTheme="majorBidi" w:cstheme="majorBidi"/>
                <w:b w:val="0"/>
                <w:color w:val="auto"/>
                <w:sz w:val="20"/>
                <w:szCs w:val="20"/>
              </w:rPr>
            </w:pPr>
          </w:p>
        </w:tc>
        <w:tc>
          <w:tcPr>
            <w:tcW w:w="0" w:type="auto"/>
            <w:noWrap/>
            <w:hideMark/>
          </w:tcPr>
          <w:p w14:paraId="3B5521EF"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p>
        </w:tc>
        <w:tc>
          <w:tcPr>
            <w:tcW w:w="0" w:type="auto"/>
            <w:vAlign w:val="center"/>
            <w:hideMark/>
          </w:tcPr>
          <w:p w14:paraId="4C03AE7B"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Bacteria MPN/100ML</w:t>
            </w:r>
          </w:p>
        </w:tc>
        <w:tc>
          <w:tcPr>
            <w:tcW w:w="0" w:type="auto"/>
            <w:vAlign w:val="center"/>
            <w:hideMark/>
          </w:tcPr>
          <w:p w14:paraId="44498AA9"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Ammonia   MG/L AS N</w:t>
            </w:r>
          </w:p>
        </w:tc>
        <w:tc>
          <w:tcPr>
            <w:tcW w:w="0" w:type="auto"/>
            <w:vAlign w:val="center"/>
            <w:hideMark/>
          </w:tcPr>
          <w:p w14:paraId="54595766"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TKN  (Total Nitrogen) MG/L AS N</w:t>
            </w:r>
          </w:p>
        </w:tc>
        <w:tc>
          <w:tcPr>
            <w:tcW w:w="0" w:type="auto"/>
            <w:vAlign w:val="center"/>
            <w:hideMark/>
          </w:tcPr>
          <w:p w14:paraId="027AD460"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TP  (Total Phosphorus)  MG/L AS P</w:t>
            </w:r>
          </w:p>
        </w:tc>
        <w:tc>
          <w:tcPr>
            <w:tcW w:w="0" w:type="auto"/>
            <w:vAlign w:val="center"/>
            <w:hideMark/>
          </w:tcPr>
          <w:p w14:paraId="3D322511"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Nitrite +Nitrate</w:t>
            </w:r>
          </w:p>
          <w:p w14:paraId="47C4CDE0"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G/L AS N</w:t>
            </w:r>
          </w:p>
        </w:tc>
        <w:tc>
          <w:tcPr>
            <w:tcW w:w="0" w:type="auto"/>
            <w:vAlign w:val="center"/>
            <w:hideMark/>
          </w:tcPr>
          <w:p w14:paraId="641AECE7" w14:textId="77777777" w:rsidR="009A2D51" w:rsidRPr="002F7DEA" w:rsidRDefault="009A2D51" w:rsidP="009A2D5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Chlorophyll-a  UG/L</w:t>
            </w:r>
          </w:p>
        </w:tc>
      </w:tr>
      <w:tr w:rsidR="002F7DEA" w:rsidRPr="002F7DEA" w14:paraId="557175E2" w14:textId="77777777" w:rsidTr="002F7DEA">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5F5261" w14:textId="77777777"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Hidalgo Willacy Main Drain</w:t>
            </w:r>
          </w:p>
          <w:p w14:paraId="78E80044" w14:textId="55EC9413" w:rsidR="009A2D51" w:rsidRPr="002F7DEA" w:rsidRDefault="009A2D51" w:rsidP="009A2D51">
            <w:pPr>
              <w:rPr>
                <w:rFonts w:asciiTheme="majorBidi" w:eastAsia="Times New Roman" w:hAnsiTheme="majorBidi" w:cstheme="majorBidi"/>
                <w:b w:val="0"/>
                <w:color w:val="auto"/>
                <w:sz w:val="20"/>
                <w:szCs w:val="20"/>
              </w:rPr>
            </w:pPr>
            <w:r w:rsidRPr="002F7DEA">
              <w:rPr>
                <w:rFonts w:asciiTheme="majorBidi" w:eastAsia="Times New Roman" w:hAnsiTheme="majorBidi" w:cstheme="majorBidi"/>
                <w:b w:val="0"/>
                <w:bCs w:val="0"/>
                <w:color w:val="auto"/>
                <w:sz w:val="20"/>
                <w:szCs w:val="20"/>
              </w:rPr>
              <w:t>[8 samples]</w:t>
            </w:r>
          </w:p>
        </w:tc>
        <w:tc>
          <w:tcPr>
            <w:tcW w:w="0" w:type="auto"/>
            <w:noWrap/>
            <w:vAlign w:val="center"/>
            <w:hideMark/>
          </w:tcPr>
          <w:p w14:paraId="775F3745"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auto"/>
                <w:sz w:val="20"/>
                <w:szCs w:val="20"/>
              </w:rPr>
            </w:pPr>
            <w:r w:rsidRPr="002F7DEA">
              <w:rPr>
                <w:rFonts w:asciiTheme="majorBidi" w:eastAsia="Times New Roman" w:hAnsiTheme="majorBidi" w:cstheme="majorBidi"/>
                <w:color w:val="auto"/>
                <w:sz w:val="20"/>
                <w:szCs w:val="20"/>
              </w:rPr>
              <w:t>Mean</w:t>
            </w:r>
          </w:p>
        </w:tc>
        <w:tc>
          <w:tcPr>
            <w:tcW w:w="0" w:type="auto"/>
            <w:noWrap/>
            <w:vAlign w:val="center"/>
            <w:hideMark/>
          </w:tcPr>
          <w:p w14:paraId="1AD85AF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558.9</w:t>
            </w:r>
          </w:p>
        </w:tc>
        <w:tc>
          <w:tcPr>
            <w:tcW w:w="0" w:type="auto"/>
            <w:noWrap/>
            <w:vAlign w:val="center"/>
            <w:hideMark/>
          </w:tcPr>
          <w:p w14:paraId="792663C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hideMark/>
          </w:tcPr>
          <w:p w14:paraId="50CFF13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0</w:t>
            </w:r>
          </w:p>
        </w:tc>
        <w:tc>
          <w:tcPr>
            <w:tcW w:w="0" w:type="auto"/>
            <w:noWrap/>
            <w:vAlign w:val="center"/>
            <w:hideMark/>
          </w:tcPr>
          <w:p w14:paraId="5466805C"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6</w:t>
            </w:r>
          </w:p>
        </w:tc>
        <w:tc>
          <w:tcPr>
            <w:tcW w:w="0" w:type="auto"/>
            <w:noWrap/>
            <w:vAlign w:val="center"/>
            <w:hideMark/>
          </w:tcPr>
          <w:p w14:paraId="7B57230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5</w:t>
            </w:r>
          </w:p>
        </w:tc>
        <w:tc>
          <w:tcPr>
            <w:tcW w:w="0" w:type="auto"/>
            <w:noWrap/>
            <w:vAlign w:val="center"/>
            <w:hideMark/>
          </w:tcPr>
          <w:p w14:paraId="58E7F366"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43.8</w:t>
            </w:r>
          </w:p>
        </w:tc>
      </w:tr>
      <w:tr w:rsidR="002F7DEA" w:rsidRPr="002F7DEA" w14:paraId="176A8DB7"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7CC4332B"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hideMark/>
          </w:tcPr>
          <w:p w14:paraId="0DEBF12F"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auto"/>
                <w:sz w:val="20"/>
                <w:szCs w:val="20"/>
              </w:rPr>
            </w:pPr>
            <w:r w:rsidRPr="002F7DEA">
              <w:rPr>
                <w:rFonts w:asciiTheme="majorBidi" w:eastAsia="Times New Roman" w:hAnsiTheme="majorBidi" w:cstheme="majorBidi"/>
                <w:color w:val="auto"/>
                <w:sz w:val="20"/>
                <w:szCs w:val="20"/>
              </w:rPr>
              <w:t>Max</w:t>
            </w:r>
          </w:p>
        </w:tc>
        <w:tc>
          <w:tcPr>
            <w:tcW w:w="0" w:type="auto"/>
            <w:noWrap/>
            <w:vAlign w:val="center"/>
            <w:hideMark/>
          </w:tcPr>
          <w:p w14:paraId="2F90559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200.0</w:t>
            </w:r>
          </w:p>
        </w:tc>
        <w:tc>
          <w:tcPr>
            <w:tcW w:w="0" w:type="auto"/>
            <w:noWrap/>
            <w:vAlign w:val="center"/>
            <w:hideMark/>
          </w:tcPr>
          <w:p w14:paraId="4F30609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3</w:t>
            </w:r>
          </w:p>
        </w:tc>
        <w:tc>
          <w:tcPr>
            <w:tcW w:w="0" w:type="auto"/>
            <w:noWrap/>
            <w:vAlign w:val="center"/>
            <w:hideMark/>
          </w:tcPr>
          <w:p w14:paraId="0DF564E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6</w:t>
            </w:r>
          </w:p>
        </w:tc>
        <w:tc>
          <w:tcPr>
            <w:tcW w:w="0" w:type="auto"/>
            <w:noWrap/>
            <w:vAlign w:val="center"/>
            <w:hideMark/>
          </w:tcPr>
          <w:p w14:paraId="1A2DD88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8</w:t>
            </w:r>
          </w:p>
        </w:tc>
        <w:tc>
          <w:tcPr>
            <w:tcW w:w="0" w:type="auto"/>
            <w:noWrap/>
            <w:vAlign w:val="center"/>
            <w:hideMark/>
          </w:tcPr>
          <w:p w14:paraId="6BD8734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5.7</w:t>
            </w:r>
          </w:p>
        </w:tc>
        <w:tc>
          <w:tcPr>
            <w:tcW w:w="0" w:type="auto"/>
            <w:noWrap/>
            <w:vAlign w:val="center"/>
            <w:hideMark/>
          </w:tcPr>
          <w:p w14:paraId="69CA780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98.5</w:t>
            </w:r>
          </w:p>
        </w:tc>
      </w:tr>
      <w:tr w:rsidR="002F7DEA" w:rsidRPr="002F7DEA" w14:paraId="4A177019"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6DCB66AA"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hideMark/>
          </w:tcPr>
          <w:p w14:paraId="2F2E8903"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auto"/>
                <w:sz w:val="20"/>
                <w:szCs w:val="20"/>
              </w:rPr>
            </w:pPr>
            <w:r w:rsidRPr="002F7DEA">
              <w:rPr>
                <w:rFonts w:asciiTheme="majorBidi" w:eastAsia="Times New Roman" w:hAnsiTheme="majorBidi" w:cstheme="majorBidi"/>
                <w:color w:val="auto"/>
                <w:sz w:val="20"/>
                <w:szCs w:val="20"/>
              </w:rPr>
              <w:t>Min</w:t>
            </w:r>
          </w:p>
        </w:tc>
        <w:tc>
          <w:tcPr>
            <w:tcW w:w="0" w:type="auto"/>
            <w:noWrap/>
            <w:vAlign w:val="center"/>
            <w:hideMark/>
          </w:tcPr>
          <w:p w14:paraId="274AF84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0.0</w:t>
            </w:r>
          </w:p>
        </w:tc>
        <w:tc>
          <w:tcPr>
            <w:tcW w:w="0" w:type="auto"/>
            <w:noWrap/>
            <w:vAlign w:val="center"/>
            <w:hideMark/>
          </w:tcPr>
          <w:p w14:paraId="0224955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hideMark/>
          </w:tcPr>
          <w:p w14:paraId="5082E02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0</w:t>
            </w:r>
          </w:p>
        </w:tc>
        <w:tc>
          <w:tcPr>
            <w:tcW w:w="0" w:type="auto"/>
            <w:noWrap/>
            <w:vAlign w:val="center"/>
            <w:hideMark/>
          </w:tcPr>
          <w:p w14:paraId="47DD5FE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w:t>
            </w:r>
          </w:p>
        </w:tc>
        <w:tc>
          <w:tcPr>
            <w:tcW w:w="0" w:type="auto"/>
            <w:noWrap/>
            <w:vAlign w:val="center"/>
            <w:hideMark/>
          </w:tcPr>
          <w:p w14:paraId="12B512D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hideMark/>
          </w:tcPr>
          <w:p w14:paraId="479F6CA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3.5</w:t>
            </w:r>
          </w:p>
        </w:tc>
      </w:tr>
      <w:tr w:rsidR="002F7DEA" w:rsidRPr="002F7DEA" w14:paraId="6F96795C"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0034427B"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hideMark/>
          </w:tcPr>
          <w:p w14:paraId="6FE72287"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auto"/>
                <w:sz w:val="20"/>
                <w:szCs w:val="20"/>
              </w:rPr>
            </w:pPr>
            <w:r w:rsidRPr="002F7DEA">
              <w:rPr>
                <w:rFonts w:asciiTheme="majorBidi" w:eastAsia="Times New Roman" w:hAnsiTheme="majorBidi" w:cstheme="majorBidi"/>
                <w:color w:val="auto"/>
                <w:sz w:val="20"/>
                <w:szCs w:val="20"/>
              </w:rPr>
              <w:t>Median</w:t>
            </w:r>
          </w:p>
        </w:tc>
        <w:tc>
          <w:tcPr>
            <w:tcW w:w="0" w:type="auto"/>
            <w:noWrap/>
            <w:vAlign w:val="center"/>
            <w:hideMark/>
          </w:tcPr>
          <w:p w14:paraId="1124779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00.0</w:t>
            </w:r>
          </w:p>
        </w:tc>
        <w:tc>
          <w:tcPr>
            <w:tcW w:w="0" w:type="auto"/>
            <w:noWrap/>
            <w:vAlign w:val="center"/>
            <w:hideMark/>
          </w:tcPr>
          <w:p w14:paraId="3F0C2515"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w:t>
            </w:r>
          </w:p>
        </w:tc>
        <w:tc>
          <w:tcPr>
            <w:tcW w:w="0" w:type="auto"/>
            <w:noWrap/>
            <w:vAlign w:val="center"/>
            <w:hideMark/>
          </w:tcPr>
          <w:p w14:paraId="4FF778E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8</w:t>
            </w:r>
          </w:p>
        </w:tc>
        <w:tc>
          <w:tcPr>
            <w:tcW w:w="0" w:type="auto"/>
            <w:noWrap/>
            <w:vAlign w:val="center"/>
            <w:hideMark/>
          </w:tcPr>
          <w:p w14:paraId="63E74EA6"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7</w:t>
            </w:r>
          </w:p>
        </w:tc>
        <w:tc>
          <w:tcPr>
            <w:tcW w:w="0" w:type="auto"/>
            <w:noWrap/>
            <w:vAlign w:val="center"/>
            <w:hideMark/>
          </w:tcPr>
          <w:p w14:paraId="3BC130B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9</w:t>
            </w:r>
          </w:p>
        </w:tc>
        <w:tc>
          <w:tcPr>
            <w:tcW w:w="0" w:type="auto"/>
            <w:noWrap/>
            <w:vAlign w:val="center"/>
            <w:hideMark/>
          </w:tcPr>
          <w:p w14:paraId="7D7794D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5.5</w:t>
            </w:r>
          </w:p>
        </w:tc>
      </w:tr>
      <w:tr w:rsidR="002F7DEA" w:rsidRPr="002F7DEA" w14:paraId="6FF1D1A8"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7ABABC86"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hideMark/>
          </w:tcPr>
          <w:p w14:paraId="68DF557E"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auto"/>
                <w:sz w:val="20"/>
                <w:szCs w:val="20"/>
              </w:rPr>
            </w:pPr>
            <w:r w:rsidRPr="002F7DEA">
              <w:rPr>
                <w:rFonts w:asciiTheme="majorBidi" w:eastAsia="Times New Roman" w:hAnsiTheme="majorBidi" w:cstheme="majorBidi"/>
                <w:color w:val="auto"/>
                <w:sz w:val="20"/>
                <w:szCs w:val="20"/>
              </w:rPr>
              <w:t>SD</w:t>
            </w:r>
          </w:p>
        </w:tc>
        <w:tc>
          <w:tcPr>
            <w:tcW w:w="0" w:type="auto"/>
            <w:noWrap/>
            <w:vAlign w:val="center"/>
            <w:hideMark/>
          </w:tcPr>
          <w:p w14:paraId="5ADFA38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819.03</w:t>
            </w:r>
          </w:p>
        </w:tc>
        <w:tc>
          <w:tcPr>
            <w:tcW w:w="0" w:type="auto"/>
            <w:noWrap/>
            <w:vAlign w:val="center"/>
            <w:hideMark/>
          </w:tcPr>
          <w:p w14:paraId="509078C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0</w:t>
            </w:r>
          </w:p>
        </w:tc>
        <w:tc>
          <w:tcPr>
            <w:tcW w:w="0" w:type="auto"/>
            <w:noWrap/>
            <w:vAlign w:val="center"/>
            <w:hideMark/>
          </w:tcPr>
          <w:p w14:paraId="51777B15"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90</w:t>
            </w:r>
          </w:p>
        </w:tc>
        <w:tc>
          <w:tcPr>
            <w:tcW w:w="0" w:type="auto"/>
            <w:noWrap/>
            <w:vAlign w:val="center"/>
            <w:hideMark/>
          </w:tcPr>
          <w:p w14:paraId="6FB9C55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5</w:t>
            </w:r>
          </w:p>
        </w:tc>
        <w:tc>
          <w:tcPr>
            <w:tcW w:w="0" w:type="auto"/>
            <w:noWrap/>
            <w:vAlign w:val="center"/>
            <w:hideMark/>
          </w:tcPr>
          <w:p w14:paraId="44D3BBD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05</w:t>
            </w:r>
          </w:p>
        </w:tc>
        <w:tc>
          <w:tcPr>
            <w:tcW w:w="0" w:type="auto"/>
            <w:noWrap/>
            <w:vAlign w:val="center"/>
            <w:hideMark/>
          </w:tcPr>
          <w:p w14:paraId="09D949D3"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4.31</w:t>
            </w:r>
          </w:p>
        </w:tc>
      </w:tr>
      <w:tr w:rsidR="002F7DEA" w:rsidRPr="002F7DEA" w14:paraId="4A012C1F"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B05081A" w14:textId="77777777"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Raymondville</w:t>
            </w:r>
          </w:p>
          <w:p w14:paraId="7B14A0D6" w14:textId="77777777"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Drain</w:t>
            </w:r>
          </w:p>
          <w:p w14:paraId="616B3850" w14:textId="6FF97E02"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8 Samples]</w:t>
            </w:r>
          </w:p>
          <w:p w14:paraId="695C3797"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11CD9697"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ean</w:t>
            </w:r>
          </w:p>
        </w:tc>
        <w:tc>
          <w:tcPr>
            <w:tcW w:w="0" w:type="auto"/>
            <w:noWrap/>
            <w:vAlign w:val="center"/>
          </w:tcPr>
          <w:p w14:paraId="1716E69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845.5</w:t>
            </w:r>
          </w:p>
        </w:tc>
        <w:tc>
          <w:tcPr>
            <w:tcW w:w="0" w:type="auto"/>
            <w:noWrap/>
            <w:vAlign w:val="center"/>
          </w:tcPr>
          <w:p w14:paraId="6497F5A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tcPr>
          <w:p w14:paraId="34B7211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7</w:t>
            </w:r>
          </w:p>
        </w:tc>
        <w:tc>
          <w:tcPr>
            <w:tcW w:w="0" w:type="auto"/>
            <w:noWrap/>
            <w:vAlign w:val="center"/>
          </w:tcPr>
          <w:p w14:paraId="707D560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w:t>
            </w:r>
          </w:p>
        </w:tc>
        <w:tc>
          <w:tcPr>
            <w:tcW w:w="0" w:type="auto"/>
            <w:noWrap/>
            <w:vAlign w:val="center"/>
          </w:tcPr>
          <w:p w14:paraId="13595EB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9</w:t>
            </w:r>
          </w:p>
        </w:tc>
        <w:tc>
          <w:tcPr>
            <w:tcW w:w="0" w:type="auto"/>
            <w:noWrap/>
            <w:vAlign w:val="center"/>
          </w:tcPr>
          <w:p w14:paraId="6693AA8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8.7</w:t>
            </w:r>
          </w:p>
        </w:tc>
      </w:tr>
      <w:tr w:rsidR="002F7DEA" w:rsidRPr="002F7DEA" w14:paraId="66172191"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2A067482"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54B0717F"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ax</w:t>
            </w:r>
          </w:p>
        </w:tc>
        <w:tc>
          <w:tcPr>
            <w:tcW w:w="0" w:type="auto"/>
            <w:noWrap/>
            <w:vAlign w:val="center"/>
          </w:tcPr>
          <w:p w14:paraId="0FFEFFE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400.0</w:t>
            </w:r>
          </w:p>
        </w:tc>
        <w:tc>
          <w:tcPr>
            <w:tcW w:w="0" w:type="auto"/>
            <w:noWrap/>
            <w:vAlign w:val="center"/>
          </w:tcPr>
          <w:p w14:paraId="44AC614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w:t>
            </w:r>
          </w:p>
        </w:tc>
        <w:tc>
          <w:tcPr>
            <w:tcW w:w="0" w:type="auto"/>
            <w:noWrap/>
            <w:vAlign w:val="center"/>
          </w:tcPr>
          <w:p w14:paraId="241C3C7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1</w:t>
            </w:r>
          </w:p>
        </w:tc>
        <w:tc>
          <w:tcPr>
            <w:tcW w:w="0" w:type="auto"/>
            <w:noWrap/>
            <w:vAlign w:val="center"/>
          </w:tcPr>
          <w:p w14:paraId="6A48044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4</w:t>
            </w:r>
          </w:p>
        </w:tc>
        <w:tc>
          <w:tcPr>
            <w:tcW w:w="0" w:type="auto"/>
            <w:noWrap/>
            <w:vAlign w:val="center"/>
          </w:tcPr>
          <w:p w14:paraId="67DA203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5.7</w:t>
            </w:r>
          </w:p>
        </w:tc>
        <w:tc>
          <w:tcPr>
            <w:tcW w:w="0" w:type="auto"/>
            <w:noWrap/>
            <w:vAlign w:val="center"/>
          </w:tcPr>
          <w:p w14:paraId="3611DB4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67.0</w:t>
            </w:r>
          </w:p>
        </w:tc>
      </w:tr>
      <w:tr w:rsidR="002F7DEA" w:rsidRPr="002F7DEA" w14:paraId="6A30CCF8"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206F968A"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73EEDDF5"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in</w:t>
            </w:r>
          </w:p>
        </w:tc>
        <w:tc>
          <w:tcPr>
            <w:tcW w:w="0" w:type="auto"/>
            <w:noWrap/>
            <w:vAlign w:val="center"/>
          </w:tcPr>
          <w:p w14:paraId="2DC5F83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74.0</w:t>
            </w:r>
          </w:p>
        </w:tc>
        <w:tc>
          <w:tcPr>
            <w:tcW w:w="0" w:type="auto"/>
            <w:noWrap/>
            <w:vAlign w:val="center"/>
          </w:tcPr>
          <w:p w14:paraId="1ECF30C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0D8E953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4</w:t>
            </w:r>
          </w:p>
        </w:tc>
        <w:tc>
          <w:tcPr>
            <w:tcW w:w="0" w:type="auto"/>
            <w:noWrap/>
            <w:vAlign w:val="center"/>
          </w:tcPr>
          <w:p w14:paraId="31FE1EF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tcPr>
          <w:p w14:paraId="7CF5C87B"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6</w:t>
            </w:r>
          </w:p>
        </w:tc>
        <w:tc>
          <w:tcPr>
            <w:tcW w:w="0" w:type="auto"/>
            <w:noWrap/>
            <w:vAlign w:val="center"/>
          </w:tcPr>
          <w:p w14:paraId="7C191B1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8</w:t>
            </w:r>
          </w:p>
        </w:tc>
      </w:tr>
      <w:tr w:rsidR="002F7DEA" w:rsidRPr="002F7DEA" w14:paraId="3EE3518F"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6D3425ED"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049FDB27"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edian</w:t>
            </w:r>
          </w:p>
        </w:tc>
        <w:tc>
          <w:tcPr>
            <w:tcW w:w="0" w:type="auto"/>
            <w:noWrap/>
            <w:vAlign w:val="center"/>
          </w:tcPr>
          <w:p w14:paraId="03A729C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85.0</w:t>
            </w:r>
          </w:p>
        </w:tc>
        <w:tc>
          <w:tcPr>
            <w:tcW w:w="0" w:type="auto"/>
            <w:noWrap/>
            <w:vAlign w:val="center"/>
          </w:tcPr>
          <w:p w14:paraId="3EFAA37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tcPr>
          <w:p w14:paraId="305ED75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5</w:t>
            </w:r>
          </w:p>
        </w:tc>
        <w:tc>
          <w:tcPr>
            <w:tcW w:w="0" w:type="auto"/>
            <w:noWrap/>
            <w:vAlign w:val="center"/>
          </w:tcPr>
          <w:p w14:paraId="4177F1C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2</w:t>
            </w:r>
          </w:p>
        </w:tc>
        <w:tc>
          <w:tcPr>
            <w:tcW w:w="0" w:type="auto"/>
            <w:noWrap/>
            <w:vAlign w:val="center"/>
          </w:tcPr>
          <w:p w14:paraId="318362F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5</w:t>
            </w:r>
          </w:p>
        </w:tc>
        <w:tc>
          <w:tcPr>
            <w:tcW w:w="0" w:type="auto"/>
            <w:noWrap/>
            <w:vAlign w:val="center"/>
          </w:tcPr>
          <w:p w14:paraId="187796D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6.6</w:t>
            </w:r>
          </w:p>
        </w:tc>
      </w:tr>
      <w:tr w:rsidR="002F7DEA" w:rsidRPr="002F7DEA" w14:paraId="61B43A4C"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31BCBA69"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3048115B"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SD</w:t>
            </w:r>
          </w:p>
        </w:tc>
        <w:tc>
          <w:tcPr>
            <w:tcW w:w="0" w:type="auto"/>
            <w:noWrap/>
            <w:vAlign w:val="center"/>
          </w:tcPr>
          <w:p w14:paraId="57CEA746"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986.37</w:t>
            </w:r>
          </w:p>
        </w:tc>
        <w:tc>
          <w:tcPr>
            <w:tcW w:w="0" w:type="auto"/>
            <w:noWrap/>
            <w:vAlign w:val="center"/>
          </w:tcPr>
          <w:p w14:paraId="2DF412C1"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8</w:t>
            </w:r>
          </w:p>
        </w:tc>
        <w:tc>
          <w:tcPr>
            <w:tcW w:w="0" w:type="auto"/>
            <w:noWrap/>
            <w:vAlign w:val="center"/>
          </w:tcPr>
          <w:p w14:paraId="0780464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88</w:t>
            </w:r>
          </w:p>
        </w:tc>
        <w:tc>
          <w:tcPr>
            <w:tcW w:w="0" w:type="auto"/>
            <w:noWrap/>
            <w:vAlign w:val="center"/>
          </w:tcPr>
          <w:p w14:paraId="5F1545F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0</w:t>
            </w:r>
          </w:p>
        </w:tc>
        <w:tc>
          <w:tcPr>
            <w:tcW w:w="0" w:type="auto"/>
            <w:noWrap/>
            <w:vAlign w:val="center"/>
          </w:tcPr>
          <w:p w14:paraId="4E2B1B8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64</w:t>
            </w:r>
          </w:p>
        </w:tc>
        <w:tc>
          <w:tcPr>
            <w:tcW w:w="0" w:type="auto"/>
            <w:noWrap/>
            <w:vAlign w:val="center"/>
          </w:tcPr>
          <w:p w14:paraId="66CD0135"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9.90</w:t>
            </w:r>
          </w:p>
        </w:tc>
      </w:tr>
      <w:tr w:rsidR="002F7DEA" w:rsidRPr="002F7DEA" w14:paraId="1A6419D3"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A2D72F7" w14:textId="77777777"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IBWC North Floodway</w:t>
            </w:r>
          </w:p>
          <w:p w14:paraId="1CA04327" w14:textId="5163FC26" w:rsidR="009A2D51" w:rsidRPr="002F7DEA" w:rsidRDefault="009A2D51" w:rsidP="009A2D51">
            <w:pP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25 Samples]</w:t>
            </w:r>
          </w:p>
          <w:p w14:paraId="4B3CE557" w14:textId="77777777" w:rsidR="009A2D51" w:rsidRPr="002F7DEA" w:rsidRDefault="009A2D51" w:rsidP="009A2D51">
            <w:pPr>
              <w:rPr>
                <w:rFonts w:asciiTheme="majorBidi" w:eastAsia="Times New Roman" w:hAnsiTheme="majorBidi" w:cstheme="majorBidi"/>
                <w:b w:val="0"/>
                <w:bCs w:val="0"/>
                <w:color w:val="auto"/>
                <w:sz w:val="20"/>
                <w:szCs w:val="20"/>
              </w:rPr>
            </w:pPr>
          </w:p>
        </w:tc>
        <w:tc>
          <w:tcPr>
            <w:tcW w:w="0" w:type="auto"/>
            <w:noWrap/>
            <w:vAlign w:val="center"/>
          </w:tcPr>
          <w:p w14:paraId="7A3720F4"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ean</w:t>
            </w:r>
          </w:p>
        </w:tc>
        <w:tc>
          <w:tcPr>
            <w:tcW w:w="0" w:type="auto"/>
            <w:noWrap/>
            <w:vAlign w:val="center"/>
          </w:tcPr>
          <w:p w14:paraId="2FF8357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504.7</w:t>
            </w:r>
          </w:p>
        </w:tc>
        <w:tc>
          <w:tcPr>
            <w:tcW w:w="0" w:type="auto"/>
            <w:noWrap/>
            <w:vAlign w:val="center"/>
          </w:tcPr>
          <w:p w14:paraId="6028D83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tcPr>
          <w:p w14:paraId="19FAE39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3</w:t>
            </w:r>
          </w:p>
        </w:tc>
        <w:tc>
          <w:tcPr>
            <w:tcW w:w="0" w:type="auto"/>
            <w:noWrap/>
            <w:vAlign w:val="center"/>
          </w:tcPr>
          <w:p w14:paraId="48F8C64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3</w:t>
            </w:r>
          </w:p>
        </w:tc>
        <w:tc>
          <w:tcPr>
            <w:tcW w:w="0" w:type="auto"/>
            <w:noWrap/>
            <w:vAlign w:val="center"/>
          </w:tcPr>
          <w:p w14:paraId="0ADB902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2</w:t>
            </w:r>
          </w:p>
        </w:tc>
        <w:tc>
          <w:tcPr>
            <w:tcW w:w="0" w:type="auto"/>
            <w:noWrap/>
            <w:vAlign w:val="center"/>
          </w:tcPr>
          <w:p w14:paraId="2434D88B"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9.9</w:t>
            </w:r>
          </w:p>
        </w:tc>
      </w:tr>
      <w:tr w:rsidR="002F7DEA" w:rsidRPr="002F7DEA" w14:paraId="330A3193"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0D3F7884" w14:textId="77777777" w:rsidR="009A2D51" w:rsidRPr="002F7DEA" w:rsidRDefault="009A2D51" w:rsidP="009A2D51">
            <w:pPr>
              <w:jc w:val="center"/>
              <w:rPr>
                <w:rFonts w:asciiTheme="majorBidi" w:eastAsia="Times New Roman" w:hAnsiTheme="majorBidi" w:cstheme="majorBidi"/>
                <w:color w:val="auto"/>
                <w:sz w:val="20"/>
                <w:szCs w:val="20"/>
              </w:rPr>
            </w:pPr>
          </w:p>
        </w:tc>
        <w:tc>
          <w:tcPr>
            <w:tcW w:w="0" w:type="auto"/>
            <w:noWrap/>
            <w:vAlign w:val="center"/>
          </w:tcPr>
          <w:p w14:paraId="56FF10A8"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ax</w:t>
            </w:r>
          </w:p>
        </w:tc>
        <w:tc>
          <w:tcPr>
            <w:tcW w:w="0" w:type="auto"/>
            <w:noWrap/>
            <w:vAlign w:val="center"/>
          </w:tcPr>
          <w:p w14:paraId="122ED96C"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7300.0</w:t>
            </w:r>
          </w:p>
        </w:tc>
        <w:tc>
          <w:tcPr>
            <w:tcW w:w="0" w:type="auto"/>
            <w:noWrap/>
            <w:vAlign w:val="center"/>
          </w:tcPr>
          <w:p w14:paraId="2A57B64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3</w:t>
            </w:r>
          </w:p>
        </w:tc>
        <w:tc>
          <w:tcPr>
            <w:tcW w:w="0" w:type="auto"/>
            <w:noWrap/>
            <w:vAlign w:val="center"/>
          </w:tcPr>
          <w:p w14:paraId="01F8F54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2</w:t>
            </w:r>
          </w:p>
        </w:tc>
        <w:tc>
          <w:tcPr>
            <w:tcW w:w="0" w:type="auto"/>
            <w:noWrap/>
            <w:vAlign w:val="center"/>
          </w:tcPr>
          <w:p w14:paraId="46E54CD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6</w:t>
            </w:r>
          </w:p>
        </w:tc>
        <w:tc>
          <w:tcPr>
            <w:tcW w:w="0" w:type="auto"/>
            <w:noWrap/>
            <w:vAlign w:val="center"/>
          </w:tcPr>
          <w:p w14:paraId="65C20E4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6.7</w:t>
            </w:r>
          </w:p>
        </w:tc>
        <w:tc>
          <w:tcPr>
            <w:tcW w:w="0" w:type="auto"/>
            <w:noWrap/>
            <w:vAlign w:val="center"/>
          </w:tcPr>
          <w:p w14:paraId="60AB9F46"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82.3</w:t>
            </w:r>
          </w:p>
        </w:tc>
      </w:tr>
      <w:tr w:rsidR="002F7DEA" w:rsidRPr="002F7DEA" w14:paraId="5B628838"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291C9285" w14:textId="77777777" w:rsidR="009A2D51" w:rsidRPr="002F7DEA" w:rsidRDefault="009A2D51" w:rsidP="009A2D51">
            <w:pPr>
              <w:jc w:val="center"/>
              <w:rPr>
                <w:rFonts w:asciiTheme="majorBidi" w:eastAsia="Times New Roman" w:hAnsiTheme="majorBidi" w:cstheme="majorBidi"/>
                <w:color w:val="auto"/>
                <w:sz w:val="20"/>
                <w:szCs w:val="20"/>
              </w:rPr>
            </w:pPr>
          </w:p>
        </w:tc>
        <w:tc>
          <w:tcPr>
            <w:tcW w:w="0" w:type="auto"/>
            <w:noWrap/>
            <w:vAlign w:val="center"/>
          </w:tcPr>
          <w:p w14:paraId="482DC20C"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in</w:t>
            </w:r>
          </w:p>
        </w:tc>
        <w:tc>
          <w:tcPr>
            <w:tcW w:w="0" w:type="auto"/>
            <w:noWrap/>
            <w:vAlign w:val="center"/>
          </w:tcPr>
          <w:p w14:paraId="1E7A1603"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4CAB27C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5D223AC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05361906" w14:textId="77777777" w:rsidR="009A2D51" w:rsidRPr="002F7DEA" w:rsidRDefault="009A2D51" w:rsidP="009A2D51">
            <w:pPr>
              <w:tabs>
                <w:tab w:val="left" w:pos="1141"/>
              </w:tabs>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076AB328"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w:t>
            </w:r>
          </w:p>
        </w:tc>
        <w:tc>
          <w:tcPr>
            <w:tcW w:w="0" w:type="auto"/>
            <w:noWrap/>
            <w:vAlign w:val="center"/>
          </w:tcPr>
          <w:p w14:paraId="2367ACF2"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3</w:t>
            </w:r>
          </w:p>
        </w:tc>
      </w:tr>
      <w:tr w:rsidR="002F7DEA" w:rsidRPr="002F7DEA" w14:paraId="71C4D8D2"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6E10B10B" w14:textId="77777777" w:rsidR="009A2D51" w:rsidRPr="002F7DEA" w:rsidRDefault="009A2D51" w:rsidP="009A2D51">
            <w:pPr>
              <w:jc w:val="center"/>
              <w:rPr>
                <w:rFonts w:asciiTheme="majorBidi" w:eastAsia="Times New Roman" w:hAnsiTheme="majorBidi" w:cstheme="majorBidi"/>
                <w:color w:val="auto"/>
                <w:sz w:val="20"/>
                <w:szCs w:val="20"/>
              </w:rPr>
            </w:pPr>
          </w:p>
        </w:tc>
        <w:tc>
          <w:tcPr>
            <w:tcW w:w="0" w:type="auto"/>
            <w:noWrap/>
            <w:vAlign w:val="center"/>
          </w:tcPr>
          <w:p w14:paraId="1164F7FF"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Median</w:t>
            </w:r>
          </w:p>
        </w:tc>
        <w:tc>
          <w:tcPr>
            <w:tcW w:w="0" w:type="auto"/>
            <w:noWrap/>
            <w:vAlign w:val="center"/>
          </w:tcPr>
          <w:p w14:paraId="698AB4F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96.0</w:t>
            </w:r>
          </w:p>
        </w:tc>
        <w:tc>
          <w:tcPr>
            <w:tcW w:w="0" w:type="auto"/>
            <w:noWrap/>
            <w:vAlign w:val="center"/>
          </w:tcPr>
          <w:p w14:paraId="094E7FCB"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w:t>
            </w:r>
          </w:p>
        </w:tc>
        <w:tc>
          <w:tcPr>
            <w:tcW w:w="0" w:type="auto"/>
            <w:noWrap/>
            <w:vAlign w:val="center"/>
          </w:tcPr>
          <w:p w14:paraId="23894A7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4</w:t>
            </w:r>
          </w:p>
        </w:tc>
        <w:tc>
          <w:tcPr>
            <w:tcW w:w="0" w:type="auto"/>
            <w:noWrap/>
            <w:vAlign w:val="center"/>
          </w:tcPr>
          <w:p w14:paraId="64FA882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3</w:t>
            </w:r>
          </w:p>
        </w:tc>
        <w:tc>
          <w:tcPr>
            <w:tcW w:w="0" w:type="auto"/>
            <w:noWrap/>
            <w:vAlign w:val="center"/>
          </w:tcPr>
          <w:p w14:paraId="7A46209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0</w:t>
            </w:r>
          </w:p>
        </w:tc>
        <w:tc>
          <w:tcPr>
            <w:tcW w:w="0" w:type="auto"/>
            <w:noWrap/>
            <w:vAlign w:val="center"/>
          </w:tcPr>
          <w:p w14:paraId="6F5D850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36.3</w:t>
            </w:r>
          </w:p>
        </w:tc>
      </w:tr>
      <w:tr w:rsidR="002F7DEA" w:rsidRPr="002F7DEA" w14:paraId="2EE52248"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vMerge/>
          </w:tcPr>
          <w:p w14:paraId="27BEDF8F" w14:textId="77777777" w:rsidR="009A2D51" w:rsidRPr="002F7DEA" w:rsidRDefault="009A2D51" w:rsidP="009A2D51">
            <w:pPr>
              <w:jc w:val="center"/>
              <w:rPr>
                <w:rFonts w:asciiTheme="majorBidi" w:eastAsia="Times New Roman" w:hAnsiTheme="majorBidi" w:cstheme="majorBidi"/>
                <w:color w:val="auto"/>
                <w:sz w:val="20"/>
                <w:szCs w:val="20"/>
              </w:rPr>
            </w:pPr>
          </w:p>
        </w:tc>
        <w:tc>
          <w:tcPr>
            <w:tcW w:w="0" w:type="auto"/>
            <w:noWrap/>
            <w:vAlign w:val="center"/>
          </w:tcPr>
          <w:p w14:paraId="609340BF" w14:textId="77777777" w:rsidR="009A2D51" w:rsidRPr="002F7DEA" w:rsidRDefault="009A2D51" w:rsidP="009A2D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SD</w:t>
            </w:r>
          </w:p>
        </w:tc>
        <w:tc>
          <w:tcPr>
            <w:tcW w:w="0" w:type="auto"/>
            <w:noWrap/>
            <w:vAlign w:val="center"/>
          </w:tcPr>
          <w:p w14:paraId="0C27CA63"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374.24</w:t>
            </w:r>
          </w:p>
        </w:tc>
        <w:tc>
          <w:tcPr>
            <w:tcW w:w="0" w:type="auto"/>
            <w:noWrap/>
            <w:vAlign w:val="center"/>
          </w:tcPr>
          <w:p w14:paraId="6D8BFA2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07</w:t>
            </w:r>
          </w:p>
        </w:tc>
        <w:tc>
          <w:tcPr>
            <w:tcW w:w="0" w:type="auto"/>
            <w:noWrap/>
            <w:vAlign w:val="center"/>
          </w:tcPr>
          <w:p w14:paraId="2E078660"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72</w:t>
            </w:r>
          </w:p>
        </w:tc>
        <w:tc>
          <w:tcPr>
            <w:tcW w:w="0" w:type="auto"/>
            <w:noWrap/>
            <w:vAlign w:val="center"/>
          </w:tcPr>
          <w:p w14:paraId="71BAE82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15</w:t>
            </w:r>
          </w:p>
        </w:tc>
        <w:tc>
          <w:tcPr>
            <w:tcW w:w="0" w:type="auto"/>
            <w:noWrap/>
            <w:vAlign w:val="center"/>
          </w:tcPr>
          <w:p w14:paraId="2A69848D"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40</w:t>
            </w:r>
          </w:p>
        </w:tc>
        <w:tc>
          <w:tcPr>
            <w:tcW w:w="0" w:type="auto"/>
            <w:noWrap/>
            <w:vAlign w:val="center"/>
          </w:tcPr>
          <w:p w14:paraId="2D0EE147"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23.08</w:t>
            </w:r>
          </w:p>
        </w:tc>
      </w:tr>
      <w:tr w:rsidR="009A2D51" w:rsidRPr="002F7DEA" w14:paraId="680F9803" w14:textId="77777777" w:rsidTr="002F7DEA">
        <w:trPr>
          <w:trHeight w:val="290"/>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14:paraId="2760F48E" w14:textId="77777777" w:rsidR="009A2D51" w:rsidRPr="002F7DEA" w:rsidRDefault="009A2D51" w:rsidP="009A2D51">
            <w:pPr>
              <w:jc w:val="center"/>
              <w:rPr>
                <w:rFonts w:asciiTheme="majorBidi" w:eastAsia="Times New Roman" w:hAnsiTheme="majorBidi" w:cstheme="majorBidi"/>
                <w:b w:val="0"/>
                <w:bCs w:val="0"/>
                <w:color w:val="auto"/>
                <w:sz w:val="20"/>
                <w:szCs w:val="20"/>
              </w:rPr>
            </w:pPr>
            <w:r w:rsidRPr="002F7DEA">
              <w:rPr>
                <w:rFonts w:asciiTheme="majorBidi" w:eastAsia="Times New Roman" w:hAnsiTheme="majorBidi" w:cstheme="majorBidi"/>
                <w:b w:val="0"/>
                <w:bCs w:val="0"/>
                <w:color w:val="auto"/>
                <w:sz w:val="20"/>
                <w:szCs w:val="20"/>
              </w:rPr>
              <w:t>Screening Level</w:t>
            </w:r>
          </w:p>
        </w:tc>
        <w:tc>
          <w:tcPr>
            <w:tcW w:w="0" w:type="auto"/>
            <w:vAlign w:val="center"/>
          </w:tcPr>
          <w:p w14:paraId="4D92C19A"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26</w:t>
            </w:r>
          </w:p>
        </w:tc>
        <w:tc>
          <w:tcPr>
            <w:tcW w:w="0" w:type="auto"/>
            <w:noWrap/>
            <w:vAlign w:val="center"/>
          </w:tcPr>
          <w:p w14:paraId="121A1ED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33</w:t>
            </w:r>
          </w:p>
        </w:tc>
        <w:tc>
          <w:tcPr>
            <w:tcW w:w="0" w:type="auto"/>
            <w:noWrap/>
            <w:vAlign w:val="center"/>
          </w:tcPr>
          <w:p w14:paraId="0F1EF009"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0</w:t>
            </w:r>
          </w:p>
        </w:tc>
        <w:tc>
          <w:tcPr>
            <w:tcW w:w="0" w:type="auto"/>
            <w:noWrap/>
            <w:vAlign w:val="center"/>
          </w:tcPr>
          <w:p w14:paraId="30EB4464"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0.69</w:t>
            </w:r>
          </w:p>
        </w:tc>
        <w:tc>
          <w:tcPr>
            <w:tcW w:w="0" w:type="auto"/>
            <w:noWrap/>
            <w:vAlign w:val="center"/>
          </w:tcPr>
          <w:p w14:paraId="4CAB6FDE"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w:t>
            </w:r>
          </w:p>
        </w:tc>
        <w:tc>
          <w:tcPr>
            <w:tcW w:w="0" w:type="auto"/>
            <w:noWrap/>
            <w:vAlign w:val="center"/>
          </w:tcPr>
          <w:p w14:paraId="67EF72AF" w14:textId="77777777" w:rsidR="009A2D51" w:rsidRPr="002F7DEA" w:rsidRDefault="009A2D51" w:rsidP="009A2D5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0"/>
                <w:szCs w:val="20"/>
              </w:rPr>
            </w:pPr>
            <w:r w:rsidRPr="002F7DEA">
              <w:rPr>
                <w:rFonts w:asciiTheme="majorBidi" w:eastAsia="Times New Roman" w:hAnsiTheme="majorBidi" w:cstheme="majorBidi"/>
                <w:color w:val="auto"/>
                <w:sz w:val="20"/>
                <w:szCs w:val="20"/>
              </w:rPr>
              <w:t>14.10</w:t>
            </w:r>
          </w:p>
        </w:tc>
      </w:tr>
    </w:tbl>
    <w:p w14:paraId="0A436372" w14:textId="77777777" w:rsidR="002F7DEA" w:rsidRDefault="009A2D51" w:rsidP="002F7DEA">
      <w:pPr>
        <w:pStyle w:val="Style1"/>
        <w:spacing w:after="0"/>
        <w:rPr>
          <w:sz w:val="18"/>
          <w:szCs w:val="18"/>
        </w:rPr>
      </w:pPr>
      <w:bookmarkStart w:id="16" w:name="_Toc57892616"/>
      <w:bookmarkStart w:id="17" w:name="_Toc58153538"/>
      <w:r>
        <w:rPr>
          <w:sz w:val="18"/>
          <w:szCs w:val="18"/>
        </w:rPr>
        <w:t>Source: Clean Rivers Program and SWQMs</w:t>
      </w:r>
      <w:bookmarkEnd w:id="16"/>
      <w:bookmarkEnd w:id="17"/>
    </w:p>
    <w:p w14:paraId="0E768B12" w14:textId="77777777" w:rsidR="002F7DEA" w:rsidRDefault="002F7DEA" w:rsidP="002F7DEA">
      <w:pPr>
        <w:pStyle w:val="Style1"/>
        <w:spacing w:after="0"/>
        <w:rPr>
          <w:sz w:val="18"/>
          <w:szCs w:val="18"/>
        </w:rPr>
      </w:pPr>
    </w:p>
    <w:p w14:paraId="65A547D5" w14:textId="63E30C75" w:rsidR="000B6A10" w:rsidRPr="002A211B" w:rsidRDefault="008B6FD8" w:rsidP="000B6A10">
      <w:pPr>
        <w:pStyle w:val="Style1"/>
        <w:rPr>
          <w:rFonts w:asciiTheme="majorBidi" w:hAnsiTheme="majorBidi" w:cstheme="majorBidi"/>
          <w:szCs w:val="24"/>
        </w:rPr>
      </w:pPr>
      <w:bookmarkStart w:id="18" w:name="_Toc58153539"/>
      <w:r>
        <w:rPr>
          <w:rFonts w:asciiTheme="majorBidi" w:hAnsiTheme="majorBidi" w:cstheme="majorBidi"/>
          <w:szCs w:val="24"/>
        </w:rPr>
        <w:t>4</w:t>
      </w:r>
      <w:r w:rsidR="009A2D51" w:rsidRPr="002A211B">
        <w:rPr>
          <w:rFonts w:asciiTheme="majorBidi" w:hAnsiTheme="majorBidi" w:cstheme="majorBidi"/>
          <w:szCs w:val="24"/>
        </w:rPr>
        <w:t xml:space="preserve">.1 </w:t>
      </w:r>
      <w:r w:rsidR="009A2D51" w:rsidRPr="002A211B">
        <w:rPr>
          <w:rFonts w:asciiTheme="majorBidi" w:hAnsiTheme="majorBidi" w:cstheme="majorBidi"/>
          <w:i/>
          <w:iCs/>
          <w:szCs w:val="24"/>
        </w:rPr>
        <w:t>E. coli</w:t>
      </w:r>
      <w:bookmarkEnd w:id="18"/>
    </w:p>
    <w:p w14:paraId="7DB840EB" w14:textId="4C2C6620" w:rsidR="000B6A10" w:rsidRDefault="009A2D51" w:rsidP="00C53C1F">
      <w:pPr>
        <w:pStyle w:val="Paragraph"/>
      </w:pPr>
      <w:r w:rsidRPr="00BF64F3">
        <w:t xml:space="preserve">The </w:t>
      </w:r>
      <w:r w:rsidRPr="002F7DEA">
        <w:rPr>
          <w:i/>
          <w:iCs/>
        </w:rPr>
        <w:t xml:space="preserve">E. </w:t>
      </w:r>
      <w:r w:rsidR="002F7DEA" w:rsidRPr="002F7DEA">
        <w:rPr>
          <w:i/>
          <w:iCs/>
        </w:rPr>
        <w:t>coli</w:t>
      </w:r>
      <w:r w:rsidRPr="00BF64F3">
        <w:t xml:space="preserve"> levels for all the watersheds are mostly higher than the action level at 126 MPN/100ML. RVD show to have the highest levels compared to the other watersheds which </w:t>
      </w:r>
      <w:r w:rsidR="00C53C1F">
        <w:t>can maybe</w:t>
      </w:r>
      <w:r w:rsidRPr="00BF64F3">
        <w:t xml:space="preserve"> </w:t>
      </w:r>
      <w:r w:rsidR="00C53C1F">
        <w:t>occurred due to</w:t>
      </w:r>
      <w:r w:rsidRPr="00BF64F3">
        <w:t xml:space="preserve"> septic tank </w:t>
      </w:r>
      <w:r w:rsidR="00C53C1F">
        <w:t>leakage</w:t>
      </w:r>
      <w:r w:rsidRPr="00BF64F3">
        <w:t>, sewage overflow, poorly structured sewage systems</w:t>
      </w:r>
      <w:r w:rsidR="002B7BD4">
        <w:t>,</w:t>
      </w:r>
      <w:r w:rsidRPr="00BF64F3">
        <w:t xml:space="preserve"> and polluted stormwater runoff.</w:t>
      </w:r>
    </w:p>
    <w:p w14:paraId="12DD364F" w14:textId="77777777" w:rsidR="000B6A10" w:rsidRDefault="000B6A10" w:rsidP="000B6A10">
      <w:pPr>
        <w:pStyle w:val="Style1"/>
        <w:spacing w:after="0"/>
        <w:rPr>
          <w:noProof/>
        </w:rPr>
      </w:pPr>
    </w:p>
    <w:p w14:paraId="4B86A9D3" w14:textId="7266FF83" w:rsidR="000B6A10" w:rsidRDefault="009A2D51" w:rsidP="00C53C1F">
      <w:pPr>
        <w:pStyle w:val="Paragraph"/>
        <w:jc w:val="center"/>
      </w:pPr>
      <w:r>
        <w:rPr>
          <w:noProof/>
        </w:rPr>
        <w:lastRenderedPageBreak/>
        <w:drawing>
          <wp:inline distT="0" distB="0" distL="0" distR="0" wp14:anchorId="0D22F921" wp14:editId="587D9937">
            <wp:extent cx="6003985" cy="2553419"/>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Picture 571"/>
                    <pic:cNvPicPr/>
                  </pic:nvPicPr>
                  <pic:blipFill rotWithShape="1">
                    <a:blip r:embed="rId32" cstate="print">
                      <a:extLst>
                        <a:ext uri="{28A0092B-C50C-407E-A947-70E740481C1C}">
                          <a14:useLocalDpi xmlns:a14="http://schemas.microsoft.com/office/drawing/2010/main" val="0"/>
                        </a:ext>
                      </a:extLst>
                    </a:blip>
                    <a:srcRect b="47310"/>
                    <a:stretch/>
                  </pic:blipFill>
                  <pic:spPr bwMode="auto">
                    <a:xfrm>
                      <a:off x="0" y="0"/>
                      <a:ext cx="6022516" cy="2561300"/>
                    </a:xfrm>
                    <a:prstGeom prst="rect">
                      <a:avLst/>
                    </a:prstGeom>
                    <a:ln>
                      <a:noFill/>
                    </a:ln>
                    <a:extLst>
                      <a:ext uri="{53640926-AAD7-44D8-BBD7-CCE9431645EC}">
                        <a14:shadowObscured xmlns:a14="http://schemas.microsoft.com/office/drawing/2010/main"/>
                      </a:ext>
                    </a:extLst>
                  </pic:spPr>
                </pic:pic>
              </a:graphicData>
            </a:graphic>
          </wp:inline>
        </w:drawing>
      </w:r>
      <w:r w:rsidRPr="00E106F8">
        <w:t xml:space="preserve">Figure </w:t>
      </w:r>
      <w:r w:rsidR="00C53C1F">
        <w:t>7.</w:t>
      </w:r>
      <w:r>
        <w:t xml:space="preserve"> Bacteria levels for the North and Central Watersheds.</w:t>
      </w:r>
    </w:p>
    <w:p w14:paraId="65517D04" w14:textId="7987FF5C" w:rsidR="000B6A10" w:rsidRPr="000B6A10" w:rsidRDefault="008B6FD8" w:rsidP="008F4152">
      <w:pPr>
        <w:pStyle w:val="Style1"/>
      </w:pPr>
      <w:bookmarkStart w:id="19" w:name="_Toc58153540"/>
      <w:r>
        <w:t>4</w:t>
      </w:r>
      <w:r w:rsidR="009A2D51" w:rsidRPr="000B6A10">
        <w:t>.2 Ammonia</w:t>
      </w:r>
      <w:bookmarkEnd w:id="19"/>
    </w:p>
    <w:p w14:paraId="326EEFEC" w14:textId="4F215ECE" w:rsidR="000B6A10" w:rsidRDefault="009A2D51" w:rsidP="009C3E9A">
      <w:pPr>
        <w:pStyle w:val="Paragraph"/>
      </w:pPr>
      <w:r w:rsidRPr="009A2D51">
        <w:t xml:space="preserve">Ammonia levels for all three watersheds </w:t>
      </w:r>
      <w:r w:rsidR="00C53C1F">
        <w:t>were below</w:t>
      </w:r>
      <w:r w:rsidRPr="009A2D51">
        <w:t xml:space="preserve"> the action level of 0.33 MG/L. According to</w:t>
      </w:r>
      <w:r w:rsidR="0078377D">
        <w:t xml:space="preserve"> the</w:t>
      </w:r>
      <w:r w:rsidRPr="009A2D51">
        <w:t xml:space="preserve"> </w:t>
      </w:r>
      <w:r w:rsidR="0078377D">
        <w:t>U.S. Environmental Protection Agency (</w:t>
      </w:r>
      <w:r w:rsidRPr="009A2D51">
        <w:t>EPA</w:t>
      </w:r>
      <w:r w:rsidR="0078377D">
        <w:t>)</w:t>
      </w:r>
      <w:r w:rsidRPr="009A2D51">
        <w:t xml:space="preserve">, the watersheds could be affected by the level of decomposition of organic matter and some fertilizers used in agriculture. The mean values for the overall watersheds </w:t>
      </w:r>
      <w:r w:rsidR="009C3E9A">
        <w:t xml:space="preserve">is 0.1 MG/L </w:t>
      </w:r>
    </w:p>
    <w:p w14:paraId="28049A8F" w14:textId="0BD63CDA" w:rsidR="000B6A10" w:rsidRDefault="009A2D51" w:rsidP="00C53C1F">
      <w:pPr>
        <w:pStyle w:val="Paragraph"/>
        <w:jc w:val="center"/>
        <w:rPr>
          <w:rFonts w:ascii="Franklin Gothic Book" w:hAnsi="Franklin Gothic Book"/>
          <w:sz w:val="22"/>
          <w:szCs w:val="28"/>
        </w:rPr>
      </w:pPr>
      <w:r w:rsidRPr="009A2D51">
        <w:rPr>
          <w:noProof/>
        </w:rPr>
        <w:drawing>
          <wp:inline distT="0" distB="0" distL="0" distR="0" wp14:anchorId="689C5D77" wp14:editId="2E362EAD">
            <wp:extent cx="6004801" cy="2551176"/>
            <wp:effectExtent l="0" t="0" r="0" b="1905"/>
            <wp:docPr id="572" name="Picture 5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572" descr="Diagram&#10;&#10;Description automatically generated"/>
                    <pic:cNvPicPr/>
                  </pic:nvPicPr>
                  <pic:blipFill rotWithShape="1">
                    <a:blip r:embed="rId33" cstate="print">
                      <a:extLst>
                        <a:ext uri="{28A0092B-C50C-407E-A947-70E740481C1C}">
                          <a14:useLocalDpi xmlns:a14="http://schemas.microsoft.com/office/drawing/2010/main" val="0"/>
                        </a:ext>
                      </a:extLst>
                    </a:blip>
                    <a:srcRect b="46568"/>
                    <a:stretch/>
                  </pic:blipFill>
                  <pic:spPr bwMode="auto">
                    <a:xfrm>
                      <a:off x="0" y="0"/>
                      <a:ext cx="6004801" cy="2551176"/>
                    </a:xfrm>
                    <a:prstGeom prst="rect">
                      <a:avLst/>
                    </a:prstGeom>
                    <a:ln>
                      <a:noFill/>
                    </a:ln>
                    <a:extLst>
                      <a:ext uri="{53640926-AAD7-44D8-BBD7-CCE9431645EC}">
                        <a14:shadowObscured xmlns:a14="http://schemas.microsoft.com/office/drawing/2010/main"/>
                      </a:ext>
                    </a:extLst>
                  </pic:spPr>
                </pic:pic>
              </a:graphicData>
            </a:graphic>
          </wp:inline>
        </w:drawing>
      </w:r>
      <w:r w:rsidRPr="009A2D51">
        <w:t xml:space="preserve">Figure </w:t>
      </w:r>
      <w:r w:rsidR="00C53C1F">
        <w:t>8.</w:t>
      </w:r>
      <w:r w:rsidRPr="009A2D51">
        <w:t xml:space="preserve"> Ammonia levels for the North and Central Watersheds</w:t>
      </w:r>
    </w:p>
    <w:p w14:paraId="4BC5A730" w14:textId="77777777" w:rsidR="000B6A10" w:rsidRDefault="000B6A10" w:rsidP="000B6A10">
      <w:pPr>
        <w:pStyle w:val="Paragraph"/>
        <w:rPr>
          <w:b/>
          <w:bCs/>
        </w:rPr>
      </w:pPr>
    </w:p>
    <w:p w14:paraId="07E23899" w14:textId="0266C060" w:rsidR="009A2D51" w:rsidRPr="009A2D51" w:rsidRDefault="008B6FD8" w:rsidP="008F4152">
      <w:pPr>
        <w:pStyle w:val="Style1"/>
        <w:rPr>
          <w:rFonts w:cs="Times New Roman"/>
        </w:rPr>
      </w:pPr>
      <w:bookmarkStart w:id="20" w:name="_Toc58153541"/>
      <w:r>
        <w:lastRenderedPageBreak/>
        <w:t>4</w:t>
      </w:r>
      <w:r w:rsidR="009A2D51" w:rsidRPr="009A2D51">
        <w:t>.3 Total Nitrogen</w:t>
      </w:r>
      <w:bookmarkEnd w:id="20"/>
    </w:p>
    <w:p w14:paraId="3AA35FBA" w14:textId="24314DD5" w:rsidR="009A2D51" w:rsidRPr="00155314" w:rsidRDefault="009A2D51" w:rsidP="002B7BD4">
      <w:pPr>
        <w:pStyle w:val="Paragraph"/>
      </w:pPr>
      <w:r w:rsidRPr="00155314">
        <w:t xml:space="preserve">Total Nitrogen levels mainly </w:t>
      </w:r>
      <w:r w:rsidR="002B7BD4">
        <w:t>exceeded the action level in</w:t>
      </w:r>
      <w:r w:rsidRPr="00155314">
        <w:t xml:space="preserve"> the</w:t>
      </w:r>
      <w:r w:rsidR="002B7BD4">
        <w:t xml:space="preserve"> three</w:t>
      </w:r>
      <w:r w:rsidRPr="00155314">
        <w:t xml:space="preserve"> North and Central Watersheds.  2018 levels were the highest compared to the other years with more than 3.0 MG/L levels of total nitrogen. The presence of total nitrogen in HWMD, RVD</w:t>
      </w:r>
      <w:r w:rsidR="002B7BD4">
        <w:t>,</w:t>
      </w:r>
      <w:r w:rsidRPr="00155314">
        <w:t xml:space="preserve"> and IBWCNF, according to EPA, are sources of failing septic systems, croplands, and industrial discharges</w:t>
      </w:r>
      <w:r w:rsidR="00D14831">
        <w:t xml:space="preserve"> (</w:t>
      </w:r>
      <w:hyperlink r:id="rId34" w:history="1">
        <w:r w:rsidR="00D14831" w:rsidRPr="00D14831">
          <w:rPr>
            <w:rStyle w:val="Hyperlink"/>
          </w:rPr>
          <w:t>Reference</w:t>
        </w:r>
      </w:hyperlink>
      <w:r w:rsidR="00D14831">
        <w:t>)</w:t>
      </w:r>
      <w:r w:rsidRPr="00155314">
        <w:t>.</w:t>
      </w:r>
    </w:p>
    <w:p w14:paraId="289C464D" w14:textId="77777777" w:rsidR="009A2D51" w:rsidRDefault="009A2D51" w:rsidP="002F7DEA">
      <w:pPr>
        <w:pStyle w:val="Paragraph"/>
        <w:spacing w:line="240" w:lineRule="auto"/>
      </w:pPr>
      <w:r>
        <w:rPr>
          <w:noProof/>
        </w:rPr>
        <w:drawing>
          <wp:inline distT="0" distB="0" distL="0" distR="0" wp14:anchorId="01031799" wp14:editId="5E729115">
            <wp:extent cx="5943600" cy="2560320"/>
            <wp:effectExtent l="0" t="0" r="0" b="0"/>
            <wp:docPr id="573" name="Picture 573" descr="Chart, box and whisk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3" name="Picture 573" descr="Chart, box and whisker chart&#10;&#10;Description automatically generated"/>
                    <pic:cNvPicPr preferRelativeResize="0"/>
                  </pic:nvPicPr>
                  <pic:blipFill rotWithShape="1">
                    <a:blip r:embed="rId35" cstate="print">
                      <a:extLst>
                        <a:ext uri="{28A0092B-C50C-407E-A947-70E740481C1C}">
                          <a14:useLocalDpi xmlns:a14="http://schemas.microsoft.com/office/drawing/2010/main" val="0"/>
                        </a:ext>
                      </a:extLst>
                    </a:blip>
                    <a:srcRect b="46197"/>
                    <a:stretch/>
                  </pic:blipFill>
                  <pic:spPr bwMode="auto">
                    <a:xfrm>
                      <a:off x="0" y="0"/>
                      <a:ext cx="5943600" cy="2560320"/>
                    </a:xfrm>
                    <a:prstGeom prst="rect">
                      <a:avLst/>
                    </a:prstGeom>
                    <a:ln>
                      <a:noFill/>
                    </a:ln>
                    <a:extLst>
                      <a:ext uri="{53640926-AAD7-44D8-BBD7-CCE9431645EC}">
                        <a14:shadowObscured xmlns:a14="http://schemas.microsoft.com/office/drawing/2010/main"/>
                      </a:ext>
                    </a:extLst>
                  </pic:spPr>
                </pic:pic>
              </a:graphicData>
            </a:graphic>
          </wp:inline>
        </w:drawing>
      </w:r>
    </w:p>
    <w:p w14:paraId="0E41C8C0" w14:textId="43CB8714" w:rsidR="009A2D51" w:rsidRPr="009A2D51" w:rsidRDefault="009A2D51" w:rsidP="00C53C1F">
      <w:pPr>
        <w:pStyle w:val="Paragraph"/>
        <w:jc w:val="center"/>
      </w:pPr>
      <w:r w:rsidRPr="009A2D51">
        <w:t xml:space="preserve">Figure </w:t>
      </w:r>
      <w:r w:rsidR="00C53C1F">
        <w:t>9.</w:t>
      </w:r>
      <w:r w:rsidRPr="009A2D51">
        <w:t xml:space="preserve"> Total Nitrogen levels for the North and Central Watersheds.</w:t>
      </w:r>
    </w:p>
    <w:p w14:paraId="0CBF19E3" w14:textId="774BD03F" w:rsidR="009A2D51" w:rsidRPr="002F7DEA" w:rsidRDefault="008B6FD8" w:rsidP="008F4152">
      <w:pPr>
        <w:pStyle w:val="Style1"/>
      </w:pPr>
      <w:bookmarkStart w:id="21" w:name="_Toc58153542"/>
      <w:r>
        <w:t>4</w:t>
      </w:r>
      <w:r w:rsidR="002A211B">
        <w:t>.4</w:t>
      </w:r>
      <w:r w:rsidR="009A2D51" w:rsidRPr="002F7DEA">
        <w:t xml:space="preserve"> Total Phosphorus</w:t>
      </w:r>
      <w:bookmarkEnd w:id="21"/>
    </w:p>
    <w:p w14:paraId="28BEEC21" w14:textId="4E74E8CC" w:rsidR="009A2D51" w:rsidRPr="003E2C4C" w:rsidRDefault="009A2D51" w:rsidP="00C53C1F">
      <w:pPr>
        <w:pStyle w:val="Paragraph"/>
      </w:pPr>
      <w:r w:rsidRPr="00790F9E">
        <w:t xml:space="preserve">Total phosphorus levels </w:t>
      </w:r>
      <w:r w:rsidR="00C53C1F">
        <w:t xml:space="preserve">didn`t </w:t>
      </w:r>
      <w:r w:rsidRPr="00790F9E">
        <w:t xml:space="preserve">exceed </w:t>
      </w:r>
      <w:r w:rsidR="00C53C1F">
        <w:t xml:space="preserve">the action level values </w:t>
      </w:r>
      <w:r w:rsidRPr="00790F9E">
        <w:t>in a</w:t>
      </w:r>
      <w:r w:rsidR="00C53C1F">
        <w:t>ll North and Central watersheds; the action level should be less than</w:t>
      </w:r>
      <w:r w:rsidRPr="00790F9E">
        <w:t xml:space="preserve"> 0.6</w:t>
      </w:r>
      <w:r w:rsidR="00C53C1F">
        <w:t>9</w:t>
      </w:r>
      <w:r w:rsidRPr="00790F9E">
        <w:t xml:space="preserve"> MG/L. According to USGS, soil erosion is the main source of total phosphorus during flooding events that can be the potential source of high levels of total phosphorus in these watersheds</w:t>
      </w:r>
      <w:r w:rsidR="00D14831">
        <w:t xml:space="preserve"> (</w:t>
      </w:r>
      <w:hyperlink r:id="rId36" w:history="1">
        <w:r w:rsidR="00D14831" w:rsidRPr="00D14831">
          <w:rPr>
            <w:rStyle w:val="Hyperlink"/>
          </w:rPr>
          <w:t>Reference</w:t>
        </w:r>
      </w:hyperlink>
      <w:r w:rsidR="00D14831">
        <w:t>)</w:t>
      </w:r>
      <w:r w:rsidRPr="00790F9E">
        <w:t>.</w:t>
      </w:r>
      <w:r w:rsidR="00C53C1F">
        <w:t xml:space="preserve"> However, since there were two only main flooding events in the last five years; phosphorus levels remain within the normal range.</w:t>
      </w:r>
    </w:p>
    <w:p w14:paraId="3F757DDD" w14:textId="77777777" w:rsidR="009A2D51" w:rsidRDefault="009A2D51" w:rsidP="009A2D51">
      <w:pPr>
        <w:pStyle w:val="ListParagraph"/>
        <w:ind w:left="760"/>
        <w:rPr>
          <w:rFonts w:ascii="Franklin Gothic Book" w:hAnsi="Franklin Gothic Book" w:cs="Times New Roman"/>
          <w:color w:val="auto"/>
          <w:sz w:val="24"/>
          <w:szCs w:val="24"/>
        </w:rPr>
      </w:pPr>
    </w:p>
    <w:p w14:paraId="196A52E4" w14:textId="77777777" w:rsidR="009A2D51" w:rsidRDefault="009A2D51" w:rsidP="009A2D51">
      <w:pPr>
        <w:pStyle w:val="ListParagraph"/>
        <w:ind w:left="760"/>
        <w:rPr>
          <w:rFonts w:ascii="Franklin Gothic Book" w:hAnsi="Franklin Gothic Book" w:cs="Times New Roman"/>
          <w:color w:val="auto"/>
          <w:sz w:val="24"/>
          <w:szCs w:val="24"/>
        </w:rPr>
      </w:pPr>
    </w:p>
    <w:p w14:paraId="1EFAB2DF" w14:textId="7988F0A8" w:rsidR="009A2D51" w:rsidRDefault="00C53C1F" w:rsidP="00C53C1F">
      <w:pPr>
        <w:pStyle w:val="TableCaption"/>
      </w:pPr>
      <w:r>
        <w:rPr>
          <w:noProof/>
        </w:rPr>
        <w:lastRenderedPageBreak/>
        <w:drawing>
          <wp:inline distT="0" distB="0" distL="0" distR="0" wp14:anchorId="3070057A" wp14:editId="36BE6AE9">
            <wp:extent cx="6269801" cy="2066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74710" cy="2068343"/>
                    </a:xfrm>
                    <a:prstGeom prst="rect">
                      <a:avLst/>
                    </a:prstGeom>
                    <a:noFill/>
                  </pic:spPr>
                </pic:pic>
              </a:graphicData>
            </a:graphic>
          </wp:inline>
        </w:drawing>
      </w:r>
    </w:p>
    <w:p w14:paraId="75E1A1B6" w14:textId="660C7923" w:rsidR="009A2D51" w:rsidRPr="002F7DEA" w:rsidRDefault="009A2D51" w:rsidP="00C53C1F">
      <w:pPr>
        <w:pStyle w:val="Paragraph"/>
        <w:jc w:val="center"/>
        <w:rPr>
          <w:rFonts w:cs="Times New Roman"/>
          <w:color w:val="auto"/>
        </w:rPr>
      </w:pPr>
      <w:r w:rsidRPr="00E106F8">
        <w:t xml:space="preserve">Figure </w:t>
      </w:r>
      <w:r w:rsidR="00C53C1F">
        <w:t>10.</w:t>
      </w:r>
      <w:r>
        <w:t xml:space="preserve"> Total Phosphorus levels for the North and Central Watersheds.</w:t>
      </w:r>
    </w:p>
    <w:p w14:paraId="6C05B767" w14:textId="18FCCD93" w:rsidR="009A2D51" w:rsidRPr="002F7DEA" w:rsidRDefault="008B6FD8" w:rsidP="008F4152">
      <w:pPr>
        <w:pStyle w:val="Style1"/>
      </w:pPr>
      <w:bookmarkStart w:id="22" w:name="_Toc58153543"/>
      <w:r>
        <w:t>4</w:t>
      </w:r>
      <w:r w:rsidR="009A2D51" w:rsidRPr="002F7DEA">
        <w:t>.5 Nitrite and Nitrate</w:t>
      </w:r>
      <w:bookmarkEnd w:id="22"/>
    </w:p>
    <w:p w14:paraId="3E00ADB7" w14:textId="69B20B8D" w:rsidR="009A2D51" w:rsidRDefault="009A2D51" w:rsidP="002B7BD4">
      <w:pPr>
        <w:pStyle w:val="Paragraph"/>
      </w:pPr>
      <w:r>
        <w:t xml:space="preserve">The nitrite and nitrate levels for the North and Central watersheds show to be higher for all the years from 2012 to 2020. This </w:t>
      </w:r>
      <w:r w:rsidR="002B7BD4">
        <w:t>may be to the large agricultural land located within</w:t>
      </w:r>
      <w:r>
        <w:t xml:space="preserve"> three watersheds </w:t>
      </w:r>
      <w:r w:rsidR="002B7BD4">
        <w:t>which can discharge</w:t>
      </w:r>
      <w:r>
        <w:t xml:space="preserve"> chemical fertilizers to </w:t>
      </w:r>
      <w:r w:rsidR="002B7BD4">
        <w:t xml:space="preserve">the </w:t>
      </w:r>
      <w:r>
        <w:t>waterways</w:t>
      </w:r>
      <w:r w:rsidR="002B7BD4">
        <w:t>.</w:t>
      </w:r>
    </w:p>
    <w:p w14:paraId="363F68DD" w14:textId="77777777" w:rsidR="009A2D51" w:rsidRDefault="009A2D51" w:rsidP="002F7DEA">
      <w:pPr>
        <w:pStyle w:val="Paragraph"/>
        <w:spacing w:line="240" w:lineRule="auto"/>
      </w:pPr>
      <w:r>
        <w:rPr>
          <w:noProof/>
        </w:rPr>
        <w:drawing>
          <wp:inline distT="0" distB="0" distL="0" distR="0" wp14:anchorId="17425BFB" wp14:editId="4ED2E6B8">
            <wp:extent cx="5943600" cy="2551176"/>
            <wp:effectExtent l="0" t="0" r="0" b="1905"/>
            <wp:docPr id="575" name="Picture 57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5" name="Picture 575" descr="Diagram&#10;&#10;Description automatically generated"/>
                    <pic:cNvPicPr preferRelativeResize="0"/>
                  </pic:nvPicPr>
                  <pic:blipFill rotWithShape="1">
                    <a:blip r:embed="rId38" cstate="print">
                      <a:extLst>
                        <a:ext uri="{28A0092B-C50C-407E-A947-70E740481C1C}">
                          <a14:useLocalDpi xmlns:a14="http://schemas.microsoft.com/office/drawing/2010/main" val="0"/>
                        </a:ext>
                      </a:extLst>
                    </a:blip>
                    <a:srcRect t="22264" b="22065"/>
                    <a:stretch/>
                  </pic:blipFill>
                  <pic:spPr bwMode="auto">
                    <a:xfrm>
                      <a:off x="0" y="0"/>
                      <a:ext cx="5943600" cy="2551176"/>
                    </a:xfrm>
                    <a:prstGeom prst="rect">
                      <a:avLst/>
                    </a:prstGeom>
                    <a:ln>
                      <a:noFill/>
                    </a:ln>
                    <a:extLst>
                      <a:ext uri="{53640926-AAD7-44D8-BBD7-CCE9431645EC}">
                        <a14:shadowObscured xmlns:a14="http://schemas.microsoft.com/office/drawing/2010/main"/>
                      </a:ext>
                    </a:extLst>
                  </pic:spPr>
                </pic:pic>
              </a:graphicData>
            </a:graphic>
          </wp:inline>
        </w:drawing>
      </w:r>
    </w:p>
    <w:p w14:paraId="39A6C200" w14:textId="15278DB8" w:rsidR="009A2D51" w:rsidRPr="002F7DEA" w:rsidRDefault="009A2D51" w:rsidP="00C53C1F">
      <w:pPr>
        <w:pStyle w:val="Paragraph"/>
        <w:jc w:val="center"/>
      </w:pPr>
      <w:r w:rsidRPr="002F7DEA">
        <w:t xml:space="preserve">Figure </w:t>
      </w:r>
      <w:r w:rsidR="00C53C1F">
        <w:t>11.</w:t>
      </w:r>
      <w:r w:rsidRPr="002F7DEA">
        <w:t xml:space="preserve"> Nitrite and Nitrate levels for the North and Central Watersheds.</w:t>
      </w:r>
    </w:p>
    <w:p w14:paraId="744E0994" w14:textId="77777777" w:rsidR="00C53C1F" w:rsidRDefault="00C53C1F">
      <w:pPr>
        <w:rPr>
          <w:rFonts w:ascii="Times New Roman" w:hAnsi="Times New Roman"/>
          <w:b/>
          <w:sz w:val="24"/>
        </w:rPr>
      </w:pPr>
      <w:r>
        <w:br w:type="page"/>
      </w:r>
    </w:p>
    <w:p w14:paraId="4D6D3A10" w14:textId="5596D561" w:rsidR="009A2D51" w:rsidRPr="000B6A10" w:rsidRDefault="008B6FD8" w:rsidP="008F4152">
      <w:pPr>
        <w:pStyle w:val="Style1"/>
      </w:pPr>
      <w:bookmarkStart w:id="23" w:name="_Toc58153544"/>
      <w:r>
        <w:lastRenderedPageBreak/>
        <w:t>4</w:t>
      </w:r>
      <w:r w:rsidR="009A2D51" w:rsidRPr="000B6A10">
        <w:t>.6 Chlorophyll-a</w:t>
      </w:r>
      <w:bookmarkEnd w:id="23"/>
    </w:p>
    <w:p w14:paraId="72595D43" w14:textId="170ECD05" w:rsidR="009A2D51" w:rsidRPr="007340DE" w:rsidRDefault="009A2D51" w:rsidP="00C53C1F">
      <w:pPr>
        <w:pStyle w:val="Paragraph"/>
      </w:pPr>
      <w:r w:rsidRPr="002B0CAE">
        <w:t xml:space="preserve">Chlorophyll-a levels are </w:t>
      </w:r>
      <w:r w:rsidR="00C53C1F">
        <w:t>relatively high</w:t>
      </w:r>
      <w:r w:rsidRPr="002B0CAE">
        <w:t xml:space="preserve"> in all watersheds suggesting the presence of excess amounts of algae. In 2018, HWMD had the highest levels of Chlorophyll-a of 100 </w:t>
      </w:r>
      <w:proofErr w:type="spellStart"/>
      <w:r>
        <w:t>u</w:t>
      </w:r>
      <w:r w:rsidRPr="002B0CAE">
        <w:t>G</w:t>
      </w:r>
      <w:proofErr w:type="spellEnd"/>
      <w:r w:rsidRPr="002B0CAE">
        <w:t xml:space="preserve">/L. </w:t>
      </w:r>
      <w:r>
        <w:t xml:space="preserve">Generally, the mean values for Chlorophyll-a range from 20 </w:t>
      </w:r>
      <w:proofErr w:type="spellStart"/>
      <w:r>
        <w:t>uG</w:t>
      </w:r>
      <w:proofErr w:type="spellEnd"/>
      <w:r>
        <w:t xml:space="preserve">/L to 70 </w:t>
      </w:r>
      <w:proofErr w:type="spellStart"/>
      <w:r>
        <w:t>uG</w:t>
      </w:r>
      <w:proofErr w:type="spellEnd"/>
      <w:r>
        <w:t>/L.</w:t>
      </w:r>
    </w:p>
    <w:p w14:paraId="02791120" w14:textId="77777777" w:rsidR="009A2D51" w:rsidRDefault="009A2D51" w:rsidP="002F7DEA">
      <w:pPr>
        <w:pStyle w:val="Paragraph"/>
        <w:spacing w:line="240" w:lineRule="auto"/>
      </w:pPr>
      <w:r>
        <w:rPr>
          <w:noProof/>
        </w:rPr>
        <w:drawing>
          <wp:inline distT="0" distB="0" distL="0" distR="0" wp14:anchorId="1C4A68E7" wp14:editId="42394F65">
            <wp:extent cx="5943600" cy="2514600"/>
            <wp:effectExtent l="0" t="0" r="0" b="0"/>
            <wp:docPr id="576" name="Picture 576" descr="A picture containing box and whisk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6" name="Picture 576" descr="A picture containing box and whisker chart&#10;&#10;Description automatically generated"/>
                    <pic:cNvPicPr preferRelativeResize="0"/>
                  </pic:nvPicPr>
                  <pic:blipFill rotWithShape="1">
                    <a:blip r:embed="rId39" cstate="print">
                      <a:extLst>
                        <a:ext uri="{28A0092B-C50C-407E-A947-70E740481C1C}">
                          <a14:useLocalDpi xmlns:a14="http://schemas.microsoft.com/office/drawing/2010/main" val="0"/>
                        </a:ext>
                      </a:extLst>
                    </a:blip>
                    <a:srcRect b="44341"/>
                    <a:stretch/>
                  </pic:blipFill>
                  <pic:spPr bwMode="auto">
                    <a:xfrm>
                      <a:off x="0" y="0"/>
                      <a:ext cx="5943600" cy="2514600"/>
                    </a:xfrm>
                    <a:prstGeom prst="rect">
                      <a:avLst/>
                    </a:prstGeom>
                    <a:ln>
                      <a:noFill/>
                    </a:ln>
                    <a:extLst>
                      <a:ext uri="{53640926-AAD7-44D8-BBD7-CCE9431645EC}">
                        <a14:shadowObscured xmlns:a14="http://schemas.microsoft.com/office/drawing/2010/main"/>
                      </a:ext>
                    </a:extLst>
                  </pic:spPr>
                </pic:pic>
              </a:graphicData>
            </a:graphic>
          </wp:inline>
        </w:drawing>
      </w:r>
    </w:p>
    <w:p w14:paraId="7992BB28" w14:textId="75DA440F" w:rsidR="009A2D51" w:rsidRPr="002F7DEA" w:rsidRDefault="009A2D51" w:rsidP="00C53C1F">
      <w:pPr>
        <w:pStyle w:val="Paragraph"/>
        <w:jc w:val="center"/>
      </w:pPr>
      <w:r w:rsidRPr="002F7DEA">
        <w:t xml:space="preserve">Figure </w:t>
      </w:r>
      <w:r w:rsidR="00C53C1F">
        <w:t>12.</w:t>
      </w:r>
      <w:r w:rsidRPr="002F7DEA">
        <w:t xml:space="preserve"> Chlorophyll-a levels for the North and Central Watersheds.</w:t>
      </w:r>
    </w:p>
    <w:p w14:paraId="56630CA6" w14:textId="71A0784E" w:rsidR="002A211B" w:rsidRDefault="002A211B" w:rsidP="002A211B">
      <w:pPr>
        <w:rPr>
          <w:rFonts w:ascii="Franklin Gothic Book" w:hAnsi="Franklin Gothic Book"/>
          <w:color w:val="auto"/>
          <w:sz w:val="24"/>
          <w:szCs w:val="24"/>
        </w:rPr>
      </w:pPr>
    </w:p>
    <w:p w14:paraId="615054D9" w14:textId="77777777" w:rsidR="002A211B" w:rsidRDefault="002A211B">
      <w:pPr>
        <w:rPr>
          <w:rFonts w:asciiTheme="majorBidi" w:eastAsiaTheme="majorEastAsia" w:hAnsiTheme="majorBidi" w:cstheme="majorBidi"/>
          <w:b/>
          <w:bCs/>
          <w:color w:val="auto"/>
          <w:sz w:val="24"/>
          <w:szCs w:val="24"/>
          <w:u w:val="single"/>
        </w:rPr>
      </w:pPr>
      <w:r>
        <w:br w:type="page"/>
      </w:r>
    </w:p>
    <w:p w14:paraId="29D174C5" w14:textId="58AC33E9" w:rsidR="002A211B" w:rsidRPr="002A211B" w:rsidRDefault="002A211B" w:rsidP="002A211B">
      <w:pPr>
        <w:pStyle w:val="HeadingA"/>
      </w:pPr>
      <w:bookmarkStart w:id="24" w:name="_Toc58153545"/>
      <w:r>
        <w:lastRenderedPageBreak/>
        <w:t>Conceptual Model</w:t>
      </w:r>
      <w:bookmarkEnd w:id="24"/>
    </w:p>
    <w:p w14:paraId="53FFD89A" w14:textId="0EB6F938" w:rsidR="002A211B" w:rsidRDefault="002A211B" w:rsidP="008B6FD8">
      <w:pPr>
        <w:pStyle w:val="Paragraph"/>
      </w:pPr>
      <w:r w:rsidRPr="002A211B">
        <w:t xml:space="preserve">Due to the flat surface in the </w:t>
      </w:r>
      <w:r w:rsidR="008B6FD8">
        <w:t>N</w:t>
      </w:r>
      <w:r w:rsidRPr="002A211B">
        <w:t xml:space="preserve">orth and </w:t>
      </w:r>
      <w:r w:rsidR="008B6FD8">
        <w:t>C</w:t>
      </w:r>
      <w:r w:rsidRPr="002A211B">
        <w:t>entral watersheds plain, the man-made waterways affect the entire flowline network, which in turn drive</w:t>
      </w:r>
      <w:r w:rsidR="002B7BD4">
        <w:t>s</w:t>
      </w:r>
      <w:r w:rsidRPr="002A211B">
        <w:t xml:space="preserve"> the water quality conceptual model. Previous watershed delineation of the north and central watersheds showed some overlapping waterways with other watersheds. Therefore, some improvements were conducted to demonstrate an accurate representation of the watersheds. The addition of pour points to the areas where the overlapping occurred facilitated the improvement for the watershed delineation. The watershed delineation methodology consisted </w:t>
      </w:r>
      <w:r w:rsidR="002B7BD4">
        <w:t>of</w:t>
      </w:r>
      <w:r w:rsidRPr="002A211B">
        <w:t xml:space="preserve"> utilizing Hydrology tools through ArcGIS.  The hydrology tools encompassed the generation elevation-raster files such as, fill, flow direction</w:t>
      </w:r>
      <w:r w:rsidR="002B7BD4">
        <w:t>,</w:t>
      </w:r>
      <w:r w:rsidRPr="002A211B">
        <w:t xml:space="preserve"> and flow accumulation. Furthermore, the flow accumulation was used to add the pour points to the areas with greater cell concentration. The HWMD watershed had several small subbasins towards the RVD watershed which correspond to the addition of new pour points because the HWMD waterway overlapped with the RVD watershed. The IBWCNF watershed was improved by neglecting the subbasins that were overlapping with the Arroyo Colorado watershed. To conclude, the LIDAR 2018 elevation data available used in this watershed delineation is not sufficient to represent an accurate drainage area for the North and Central Watersheds.  The input of stakeholders within the jurisdiction of the watersheds as well as engineering judgment is crucial for an accurate watershed delineation process. </w:t>
      </w:r>
    </w:p>
    <w:p w14:paraId="119C7E8D" w14:textId="386AB6E6" w:rsidR="00C53C1F" w:rsidRPr="006E6B9F" w:rsidRDefault="00C53C1F" w:rsidP="00C53C1F">
      <w:pPr>
        <w:pStyle w:val="Paragraph"/>
      </w:pPr>
      <w:r w:rsidRPr="006E6B9F">
        <w:t xml:space="preserve">For instance, Willacy Canal is </w:t>
      </w:r>
      <w:r>
        <w:t xml:space="preserve">a </w:t>
      </w:r>
      <w:r w:rsidRPr="006E6B9F">
        <w:t>lateral</w:t>
      </w:r>
      <w:r>
        <w:t xml:space="preserve"> drain</w:t>
      </w:r>
      <w:r w:rsidRPr="006E6B9F">
        <w:t xml:space="preserve"> that potentially drains into the IBWCNF </w:t>
      </w:r>
      <w:r>
        <w:t xml:space="preserve">watershed.  USGS viewer map </w:t>
      </w:r>
      <w:r w:rsidRPr="006E6B9F">
        <w:t xml:space="preserve">used to </w:t>
      </w:r>
      <w:r>
        <w:t>identify</w:t>
      </w:r>
      <w:r w:rsidRPr="006E6B9F">
        <w:t xml:space="preserve"> the direction of the flow of the canal which figure </w:t>
      </w:r>
      <w:r>
        <w:t>13</w:t>
      </w:r>
      <w:r w:rsidRPr="006E6B9F">
        <w:t xml:space="preserve"> shows on the lower</w:t>
      </w:r>
      <w:r>
        <w:t>-</w:t>
      </w:r>
      <w:r w:rsidRPr="006E6B9F">
        <w:t>left how the flow direction is not going to one direction. Consequently, the aggregation of new sub</w:t>
      </w:r>
      <w:r>
        <w:t>-</w:t>
      </w:r>
      <w:r w:rsidRPr="006E6B9F">
        <w:t>basins w</w:t>
      </w:r>
      <w:r>
        <w:t>as</w:t>
      </w:r>
      <w:r w:rsidRPr="006E6B9F">
        <w:t xml:space="preserve"> added to the overall IBWCNF drainage area. </w:t>
      </w:r>
    </w:p>
    <w:p w14:paraId="0128B460" w14:textId="77777777" w:rsidR="00C53C1F" w:rsidRPr="002A211B" w:rsidRDefault="00C53C1F" w:rsidP="002B7BD4">
      <w:pPr>
        <w:pStyle w:val="Paragraph"/>
      </w:pPr>
    </w:p>
    <w:p w14:paraId="440428DF" w14:textId="70D2E18A" w:rsidR="002A211B" w:rsidRDefault="002A211B" w:rsidP="00C53C1F">
      <w:pPr>
        <w:pStyle w:val="Paragraph"/>
        <w:spacing w:line="240" w:lineRule="auto"/>
      </w:pPr>
      <w:r w:rsidRPr="002A211B">
        <w:rPr>
          <w:noProof/>
        </w:rPr>
        <w:lastRenderedPageBreak/>
        <w:drawing>
          <wp:inline distT="0" distB="0" distL="0" distR="0" wp14:anchorId="270542FA" wp14:editId="0FE72ABE">
            <wp:extent cx="5929959" cy="374538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2835"/>
                    <a:stretch/>
                  </pic:blipFill>
                  <pic:spPr bwMode="auto">
                    <a:xfrm>
                      <a:off x="0" y="0"/>
                      <a:ext cx="5943600" cy="3753999"/>
                    </a:xfrm>
                    <a:prstGeom prst="rect">
                      <a:avLst/>
                    </a:prstGeom>
                    <a:ln>
                      <a:noFill/>
                    </a:ln>
                    <a:extLst>
                      <a:ext uri="{53640926-AAD7-44D8-BBD7-CCE9431645EC}">
                        <a14:shadowObscured xmlns:a14="http://schemas.microsoft.com/office/drawing/2010/main"/>
                      </a:ext>
                    </a:extLst>
                  </pic:spPr>
                </pic:pic>
              </a:graphicData>
            </a:graphic>
          </wp:inline>
        </w:drawing>
      </w:r>
      <w:r w:rsidRPr="002A211B">
        <w:t xml:space="preserve">Figure </w:t>
      </w:r>
      <w:r w:rsidR="00C53C1F">
        <w:t>13.</w:t>
      </w:r>
      <w:r w:rsidRPr="002A211B">
        <w:t xml:space="preserve"> North and Central Watershed delineation improvements highlighting the addition of several subbasins that Willacy Canal potentially drains to.</w:t>
      </w:r>
    </w:p>
    <w:p w14:paraId="4DF79C93" w14:textId="77777777" w:rsidR="002A211B" w:rsidRPr="002A211B" w:rsidRDefault="002A211B" w:rsidP="002A211B">
      <w:pPr>
        <w:pStyle w:val="Paragraph"/>
        <w:spacing w:line="240" w:lineRule="auto"/>
      </w:pPr>
    </w:p>
    <w:p w14:paraId="0163846D" w14:textId="77777777" w:rsidR="009A2D51" w:rsidRDefault="009A2D51">
      <w:pPr>
        <w:rPr>
          <w:rFonts w:ascii="Franklin Gothic Book" w:eastAsiaTheme="majorEastAsia" w:hAnsi="Franklin Gothic Book" w:cstheme="majorBidi"/>
          <w:color w:val="auto"/>
          <w:sz w:val="24"/>
          <w:szCs w:val="24"/>
        </w:rPr>
      </w:pPr>
    </w:p>
    <w:p w14:paraId="1477BB25" w14:textId="77777777" w:rsidR="002A211B" w:rsidRDefault="002A211B">
      <w:pPr>
        <w:rPr>
          <w:rFonts w:asciiTheme="majorBidi" w:eastAsiaTheme="majorEastAsia" w:hAnsiTheme="majorBidi" w:cstheme="majorBidi"/>
          <w:b/>
          <w:bCs/>
          <w:color w:val="auto"/>
          <w:sz w:val="24"/>
          <w:szCs w:val="24"/>
          <w:u w:val="single"/>
        </w:rPr>
      </w:pPr>
      <w:r>
        <w:br w:type="page"/>
      </w:r>
    </w:p>
    <w:p w14:paraId="27E352EE" w14:textId="325F7E29" w:rsidR="00E17F78" w:rsidRPr="002F7DEA" w:rsidRDefault="00C5786A" w:rsidP="008F4152">
      <w:pPr>
        <w:pStyle w:val="HeadingA"/>
        <w:rPr>
          <w:rFonts w:cs="Times New Roman"/>
          <w:sz w:val="22"/>
          <w:szCs w:val="22"/>
        </w:rPr>
      </w:pPr>
      <w:bookmarkStart w:id="25" w:name="_Toc58153546"/>
      <w:r w:rsidRPr="002F7DEA">
        <w:lastRenderedPageBreak/>
        <w:t>Appendix</w:t>
      </w:r>
      <w:bookmarkEnd w:id="25"/>
    </w:p>
    <w:p w14:paraId="5DADF591" w14:textId="77777777" w:rsidR="00A169D5" w:rsidRPr="00A169D5" w:rsidRDefault="00A169D5" w:rsidP="009A2D51">
      <w:pPr>
        <w:pStyle w:val="ListParagraph"/>
        <w:numPr>
          <w:ilvl w:val="0"/>
          <w:numId w:val="2"/>
        </w:numPr>
        <w:spacing w:after="0"/>
        <w:jc w:val="center"/>
        <w:rPr>
          <w:rFonts w:ascii="Franklin Gothic Book" w:hAnsi="Franklin Gothic Book" w:cs="Times New Roman"/>
          <w:color w:val="auto"/>
          <w:sz w:val="6"/>
          <w:szCs w:val="6"/>
        </w:rPr>
      </w:pPr>
    </w:p>
    <w:p w14:paraId="6FE350D8" w14:textId="620EB5EB" w:rsidR="00A169D5" w:rsidRPr="00A169D5" w:rsidRDefault="00A169D5" w:rsidP="00E62EA8">
      <w:pPr>
        <w:pStyle w:val="TableCaption"/>
      </w:pPr>
      <w:r>
        <w:t>Table</w:t>
      </w:r>
      <w:r w:rsidRPr="00E106F8">
        <w:t xml:space="preserve"> </w:t>
      </w:r>
      <w:r w:rsidR="00E62EA8">
        <w:t xml:space="preserve">A.1. </w:t>
      </w:r>
      <w:r>
        <w:t>Hidalgo Willacy Main Drain Wastewater Outfalls</w:t>
      </w:r>
    </w:p>
    <w:tbl>
      <w:tblPr>
        <w:tblStyle w:val="TableGridLight1"/>
        <w:tblW w:w="8900" w:type="dxa"/>
        <w:jc w:val="center"/>
        <w:tblLook w:val="04A0" w:firstRow="1" w:lastRow="0" w:firstColumn="1" w:lastColumn="0" w:noHBand="0" w:noVBand="1"/>
      </w:tblPr>
      <w:tblGrid>
        <w:gridCol w:w="546"/>
        <w:gridCol w:w="1592"/>
        <w:gridCol w:w="6762"/>
      </w:tblGrid>
      <w:tr w:rsidR="00C5786A" w:rsidRPr="00C735BF" w14:paraId="6333040D" w14:textId="77777777" w:rsidTr="00755D82">
        <w:trPr>
          <w:trHeight w:val="300"/>
          <w:jc w:val="center"/>
        </w:trPr>
        <w:tc>
          <w:tcPr>
            <w:tcW w:w="8900" w:type="dxa"/>
            <w:gridSpan w:val="3"/>
            <w:noWrap/>
            <w:vAlign w:val="center"/>
          </w:tcPr>
          <w:p w14:paraId="5105B664" w14:textId="77777777" w:rsidR="00C5786A" w:rsidRPr="00C735BF" w:rsidRDefault="00C5786A"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Hidalgo Willacy Main Drain</w:t>
            </w:r>
          </w:p>
        </w:tc>
      </w:tr>
      <w:tr w:rsidR="00C5786A" w:rsidRPr="00C735BF" w14:paraId="3D3D4D08" w14:textId="77777777" w:rsidTr="00755D82">
        <w:trPr>
          <w:trHeight w:val="300"/>
          <w:jc w:val="center"/>
        </w:trPr>
        <w:tc>
          <w:tcPr>
            <w:tcW w:w="546" w:type="dxa"/>
            <w:noWrap/>
          </w:tcPr>
          <w:p w14:paraId="372F4BE0" w14:textId="77777777" w:rsidR="00C5786A" w:rsidRPr="00C735BF" w:rsidRDefault="00C5786A" w:rsidP="00C735BF">
            <w:pPr>
              <w:jc w:val="right"/>
              <w:rPr>
                <w:rFonts w:asciiTheme="majorBidi" w:eastAsia="Times New Roman" w:hAnsiTheme="majorBidi" w:cstheme="majorBidi"/>
                <w:color w:val="000000"/>
                <w:sz w:val="22"/>
                <w:szCs w:val="22"/>
              </w:rPr>
            </w:pPr>
          </w:p>
        </w:tc>
        <w:tc>
          <w:tcPr>
            <w:tcW w:w="0" w:type="auto"/>
            <w:noWrap/>
          </w:tcPr>
          <w:p w14:paraId="2C7EB275"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auto"/>
                <w:sz w:val="22"/>
                <w:szCs w:val="22"/>
              </w:rPr>
              <w:t>PERMIT NUM</w:t>
            </w:r>
          </w:p>
        </w:tc>
        <w:tc>
          <w:tcPr>
            <w:tcW w:w="6762" w:type="dxa"/>
            <w:noWrap/>
          </w:tcPr>
          <w:p w14:paraId="1391036E"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auto"/>
                <w:sz w:val="22"/>
                <w:szCs w:val="22"/>
              </w:rPr>
              <w:t>PERMITTEE</w:t>
            </w:r>
          </w:p>
        </w:tc>
      </w:tr>
      <w:tr w:rsidR="00C5786A" w:rsidRPr="00C735BF" w14:paraId="13FEC87B" w14:textId="77777777" w:rsidTr="00755D82">
        <w:trPr>
          <w:trHeight w:val="300"/>
          <w:jc w:val="center"/>
        </w:trPr>
        <w:tc>
          <w:tcPr>
            <w:tcW w:w="546" w:type="dxa"/>
            <w:noWrap/>
            <w:hideMark/>
          </w:tcPr>
          <w:p w14:paraId="73C0FCFA"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w:t>
            </w:r>
          </w:p>
        </w:tc>
        <w:tc>
          <w:tcPr>
            <w:tcW w:w="0" w:type="auto"/>
            <w:noWrap/>
            <w:hideMark/>
          </w:tcPr>
          <w:p w14:paraId="4DB5F130"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3523-014</w:t>
            </w:r>
          </w:p>
        </w:tc>
        <w:tc>
          <w:tcPr>
            <w:tcW w:w="6762" w:type="dxa"/>
            <w:noWrap/>
            <w:hideMark/>
          </w:tcPr>
          <w:p w14:paraId="57F2ADB4"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LA JOYA ISD</w:t>
            </w:r>
          </w:p>
        </w:tc>
      </w:tr>
      <w:tr w:rsidR="00C5786A" w:rsidRPr="00C735BF" w14:paraId="5A47D1FA" w14:textId="77777777" w:rsidTr="00755D82">
        <w:trPr>
          <w:trHeight w:val="300"/>
          <w:jc w:val="center"/>
        </w:trPr>
        <w:tc>
          <w:tcPr>
            <w:tcW w:w="546" w:type="dxa"/>
            <w:noWrap/>
            <w:hideMark/>
          </w:tcPr>
          <w:p w14:paraId="305DD45A"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2</w:t>
            </w:r>
          </w:p>
        </w:tc>
        <w:tc>
          <w:tcPr>
            <w:tcW w:w="0" w:type="auto"/>
            <w:noWrap/>
            <w:hideMark/>
          </w:tcPr>
          <w:p w14:paraId="1AA846FB"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04040-000</w:t>
            </w:r>
          </w:p>
        </w:tc>
        <w:tc>
          <w:tcPr>
            <w:tcW w:w="6762" w:type="dxa"/>
            <w:noWrap/>
            <w:hideMark/>
          </w:tcPr>
          <w:p w14:paraId="44B7CD32"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ALPINE CONSTRUCTION FINANCE CO LP &amp; CALPINE OPERATING SERVICES CO INC</w:t>
            </w:r>
          </w:p>
        </w:tc>
      </w:tr>
      <w:tr w:rsidR="00C5786A" w:rsidRPr="00C735BF" w14:paraId="48D84750" w14:textId="77777777" w:rsidTr="00755D82">
        <w:trPr>
          <w:trHeight w:val="300"/>
          <w:jc w:val="center"/>
        </w:trPr>
        <w:tc>
          <w:tcPr>
            <w:tcW w:w="546" w:type="dxa"/>
            <w:noWrap/>
            <w:hideMark/>
          </w:tcPr>
          <w:p w14:paraId="104F435B"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3</w:t>
            </w:r>
          </w:p>
        </w:tc>
        <w:tc>
          <w:tcPr>
            <w:tcW w:w="0" w:type="auto"/>
            <w:noWrap/>
            <w:hideMark/>
          </w:tcPr>
          <w:p w14:paraId="4BD7C43D"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0503-002</w:t>
            </w:r>
          </w:p>
        </w:tc>
        <w:tc>
          <w:tcPr>
            <w:tcW w:w="6762" w:type="dxa"/>
            <w:noWrap/>
            <w:hideMark/>
          </w:tcPr>
          <w:p w14:paraId="2F902B42"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EDINBURG</w:t>
            </w:r>
          </w:p>
        </w:tc>
      </w:tr>
      <w:tr w:rsidR="00C5786A" w:rsidRPr="00C735BF" w14:paraId="529EB980" w14:textId="77777777" w:rsidTr="00755D82">
        <w:trPr>
          <w:trHeight w:val="300"/>
          <w:jc w:val="center"/>
        </w:trPr>
        <w:tc>
          <w:tcPr>
            <w:tcW w:w="546" w:type="dxa"/>
            <w:noWrap/>
            <w:hideMark/>
          </w:tcPr>
          <w:p w14:paraId="2C3494B7"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4</w:t>
            </w:r>
          </w:p>
        </w:tc>
        <w:tc>
          <w:tcPr>
            <w:tcW w:w="0" w:type="auto"/>
            <w:noWrap/>
            <w:hideMark/>
          </w:tcPr>
          <w:p w14:paraId="783A0359"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04138-000</w:t>
            </w:r>
          </w:p>
        </w:tc>
        <w:tc>
          <w:tcPr>
            <w:tcW w:w="6762" w:type="dxa"/>
            <w:noWrap/>
            <w:hideMark/>
          </w:tcPr>
          <w:p w14:paraId="649F697C"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ALPINE HIDALGO ENERGY CEN; CALPINE OP SERV CO; BROWNSVILLE PUB</w:t>
            </w:r>
          </w:p>
        </w:tc>
      </w:tr>
      <w:tr w:rsidR="00C5786A" w:rsidRPr="00C735BF" w14:paraId="1691B343" w14:textId="77777777" w:rsidTr="00755D82">
        <w:trPr>
          <w:trHeight w:val="300"/>
          <w:jc w:val="center"/>
        </w:trPr>
        <w:tc>
          <w:tcPr>
            <w:tcW w:w="546" w:type="dxa"/>
            <w:noWrap/>
            <w:hideMark/>
          </w:tcPr>
          <w:p w14:paraId="2E3F3C37"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5</w:t>
            </w:r>
          </w:p>
        </w:tc>
        <w:tc>
          <w:tcPr>
            <w:tcW w:w="0" w:type="auto"/>
            <w:noWrap/>
            <w:hideMark/>
          </w:tcPr>
          <w:p w14:paraId="4AF5E638"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0503-002</w:t>
            </w:r>
          </w:p>
        </w:tc>
        <w:tc>
          <w:tcPr>
            <w:tcW w:w="6762" w:type="dxa"/>
            <w:noWrap/>
            <w:hideMark/>
          </w:tcPr>
          <w:p w14:paraId="568DBCD2"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EDINBURG</w:t>
            </w:r>
          </w:p>
        </w:tc>
      </w:tr>
      <w:tr w:rsidR="00C5786A" w:rsidRPr="00C735BF" w14:paraId="5DA5CC91" w14:textId="77777777" w:rsidTr="00755D82">
        <w:trPr>
          <w:trHeight w:val="300"/>
          <w:jc w:val="center"/>
        </w:trPr>
        <w:tc>
          <w:tcPr>
            <w:tcW w:w="546" w:type="dxa"/>
            <w:noWrap/>
            <w:hideMark/>
          </w:tcPr>
          <w:p w14:paraId="6E96C530"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6</w:t>
            </w:r>
          </w:p>
        </w:tc>
        <w:tc>
          <w:tcPr>
            <w:tcW w:w="0" w:type="auto"/>
            <w:noWrap/>
            <w:hideMark/>
          </w:tcPr>
          <w:p w14:paraId="2917B6F4"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0633-004</w:t>
            </w:r>
          </w:p>
        </w:tc>
        <w:tc>
          <w:tcPr>
            <w:tcW w:w="6762" w:type="dxa"/>
            <w:noWrap/>
            <w:hideMark/>
          </w:tcPr>
          <w:p w14:paraId="0DD27381"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MCALLEN</w:t>
            </w:r>
          </w:p>
        </w:tc>
      </w:tr>
      <w:tr w:rsidR="00C5786A" w:rsidRPr="00C735BF" w14:paraId="143F7513" w14:textId="77777777" w:rsidTr="00755D82">
        <w:trPr>
          <w:trHeight w:val="300"/>
          <w:jc w:val="center"/>
        </w:trPr>
        <w:tc>
          <w:tcPr>
            <w:tcW w:w="546" w:type="dxa"/>
            <w:noWrap/>
            <w:hideMark/>
          </w:tcPr>
          <w:p w14:paraId="3CA5B310"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7</w:t>
            </w:r>
          </w:p>
        </w:tc>
        <w:tc>
          <w:tcPr>
            <w:tcW w:w="0" w:type="auto"/>
            <w:noWrap/>
            <w:hideMark/>
          </w:tcPr>
          <w:p w14:paraId="3BD3453A"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3742-001</w:t>
            </w:r>
          </w:p>
        </w:tc>
        <w:tc>
          <w:tcPr>
            <w:tcW w:w="6762" w:type="dxa"/>
            <w:noWrap/>
            <w:hideMark/>
          </w:tcPr>
          <w:p w14:paraId="3313A8CC"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SEBASTIAN MUD</w:t>
            </w:r>
          </w:p>
        </w:tc>
      </w:tr>
      <w:tr w:rsidR="00C5786A" w:rsidRPr="00C735BF" w14:paraId="53155B9E" w14:textId="77777777" w:rsidTr="00755D82">
        <w:trPr>
          <w:trHeight w:val="300"/>
          <w:jc w:val="center"/>
        </w:trPr>
        <w:tc>
          <w:tcPr>
            <w:tcW w:w="546" w:type="dxa"/>
            <w:noWrap/>
            <w:hideMark/>
          </w:tcPr>
          <w:p w14:paraId="617B2102"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8</w:t>
            </w:r>
          </w:p>
        </w:tc>
        <w:tc>
          <w:tcPr>
            <w:tcW w:w="0" w:type="auto"/>
            <w:noWrap/>
            <w:hideMark/>
          </w:tcPr>
          <w:p w14:paraId="4BAE3207"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1510-002</w:t>
            </w:r>
          </w:p>
        </w:tc>
        <w:tc>
          <w:tcPr>
            <w:tcW w:w="6762" w:type="dxa"/>
            <w:noWrap/>
            <w:hideMark/>
          </w:tcPr>
          <w:p w14:paraId="74C20A63"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ELSA</w:t>
            </w:r>
          </w:p>
        </w:tc>
      </w:tr>
      <w:tr w:rsidR="00C5786A" w:rsidRPr="00C735BF" w14:paraId="64528F5C" w14:textId="77777777" w:rsidTr="00755D82">
        <w:trPr>
          <w:trHeight w:val="300"/>
          <w:jc w:val="center"/>
        </w:trPr>
        <w:tc>
          <w:tcPr>
            <w:tcW w:w="546" w:type="dxa"/>
            <w:noWrap/>
            <w:hideMark/>
          </w:tcPr>
          <w:p w14:paraId="7568ACB7"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9</w:t>
            </w:r>
          </w:p>
        </w:tc>
        <w:tc>
          <w:tcPr>
            <w:tcW w:w="0" w:type="auto"/>
            <w:noWrap/>
            <w:hideMark/>
          </w:tcPr>
          <w:p w14:paraId="4BB6CD09"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04782-000</w:t>
            </w:r>
          </w:p>
        </w:tc>
        <w:tc>
          <w:tcPr>
            <w:tcW w:w="6762" w:type="dxa"/>
            <w:noWrap/>
            <w:hideMark/>
          </w:tcPr>
          <w:p w14:paraId="3EE4A31E"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NORTH ALAMO WSC</w:t>
            </w:r>
          </w:p>
        </w:tc>
      </w:tr>
      <w:tr w:rsidR="00C5786A" w:rsidRPr="00C735BF" w14:paraId="2C8C7E28" w14:textId="77777777" w:rsidTr="00755D82">
        <w:trPr>
          <w:trHeight w:val="300"/>
          <w:jc w:val="center"/>
        </w:trPr>
        <w:tc>
          <w:tcPr>
            <w:tcW w:w="546" w:type="dxa"/>
            <w:noWrap/>
            <w:hideMark/>
          </w:tcPr>
          <w:p w14:paraId="4E52B7FA"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0</w:t>
            </w:r>
          </w:p>
        </w:tc>
        <w:tc>
          <w:tcPr>
            <w:tcW w:w="0" w:type="auto"/>
            <w:noWrap/>
            <w:hideMark/>
          </w:tcPr>
          <w:p w14:paraId="5668DFD0"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4919-001</w:t>
            </w:r>
          </w:p>
        </w:tc>
        <w:tc>
          <w:tcPr>
            <w:tcW w:w="6762" w:type="dxa"/>
            <w:noWrap/>
            <w:hideMark/>
          </w:tcPr>
          <w:p w14:paraId="105F2148"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EDCOUCH</w:t>
            </w:r>
          </w:p>
        </w:tc>
      </w:tr>
      <w:tr w:rsidR="00C5786A" w:rsidRPr="00C735BF" w14:paraId="11232560" w14:textId="77777777" w:rsidTr="00755D82">
        <w:trPr>
          <w:trHeight w:val="300"/>
          <w:jc w:val="center"/>
        </w:trPr>
        <w:tc>
          <w:tcPr>
            <w:tcW w:w="546" w:type="dxa"/>
            <w:noWrap/>
          </w:tcPr>
          <w:p w14:paraId="24D08472" w14:textId="77777777" w:rsidR="00C5786A" w:rsidRPr="00C735BF" w:rsidRDefault="00C5786A" w:rsidP="00C735BF">
            <w:pPr>
              <w:jc w:val="right"/>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11</w:t>
            </w:r>
          </w:p>
        </w:tc>
        <w:tc>
          <w:tcPr>
            <w:tcW w:w="0" w:type="auto"/>
            <w:noWrap/>
          </w:tcPr>
          <w:p w14:paraId="6E75E0EE"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00847719</w:t>
            </w:r>
          </w:p>
        </w:tc>
        <w:tc>
          <w:tcPr>
            <w:tcW w:w="6762" w:type="dxa"/>
            <w:noWrap/>
          </w:tcPr>
          <w:p w14:paraId="3B42EA4B" w14:textId="77777777" w:rsidR="00C5786A" w:rsidRPr="00C735BF" w:rsidRDefault="00C5786A" w:rsidP="00C735BF">
            <w:pPr>
              <w:rPr>
                <w:rFonts w:asciiTheme="majorBidi" w:eastAsia="Times New Roman" w:hAnsiTheme="majorBidi" w:cstheme="majorBidi"/>
                <w:color w:val="000000"/>
                <w:sz w:val="22"/>
                <w:szCs w:val="22"/>
              </w:rPr>
            </w:pPr>
            <w:r w:rsidRPr="00C735BF">
              <w:rPr>
                <w:rFonts w:asciiTheme="majorBidi" w:eastAsia="Times New Roman" w:hAnsiTheme="majorBidi" w:cstheme="majorBidi"/>
                <w:color w:val="000000"/>
                <w:sz w:val="22"/>
                <w:szCs w:val="22"/>
              </w:rPr>
              <w:t>CITY OF LYFORD</w:t>
            </w:r>
          </w:p>
        </w:tc>
      </w:tr>
    </w:tbl>
    <w:p w14:paraId="5E4C7D6B" w14:textId="77777777" w:rsidR="000510B9" w:rsidRDefault="000510B9" w:rsidP="000510B9">
      <w:pPr>
        <w:pStyle w:val="Style1"/>
        <w:spacing w:after="0" w:line="240" w:lineRule="auto"/>
        <w:jc w:val="center"/>
        <w:rPr>
          <w:sz w:val="18"/>
          <w:szCs w:val="18"/>
        </w:rPr>
      </w:pPr>
    </w:p>
    <w:p w14:paraId="05806029" w14:textId="77777777" w:rsidR="000510B9" w:rsidRDefault="000510B9" w:rsidP="000510B9">
      <w:pPr>
        <w:pStyle w:val="Style1"/>
        <w:spacing w:after="0" w:line="240" w:lineRule="auto"/>
        <w:jc w:val="center"/>
        <w:rPr>
          <w:sz w:val="18"/>
          <w:szCs w:val="18"/>
        </w:rPr>
      </w:pPr>
    </w:p>
    <w:p w14:paraId="76C5B9A3" w14:textId="3136257A" w:rsidR="000510B9" w:rsidRPr="000510B9" w:rsidRDefault="00A169D5" w:rsidP="00E62EA8">
      <w:pPr>
        <w:pStyle w:val="TableCaption"/>
      </w:pPr>
      <w:r>
        <w:t>Table</w:t>
      </w:r>
      <w:r w:rsidRPr="00E106F8">
        <w:t xml:space="preserve"> </w:t>
      </w:r>
      <w:r w:rsidR="00E62EA8">
        <w:t>A.2.</w:t>
      </w:r>
      <w:r>
        <w:t xml:space="preserve"> Raymondville Drain Wastewater Outfalls</w:t>
      </w:r>
    </w:p>
    <w:tbl>
      <w:tblPr>
        <w:tblStyle w:val="TableGridLight1"/>
        <w:tblW w:w="0" w:type="auto"/>
        <w:jc w:val="center"/>
        <w:tblLook w:val="04A0" w:firstRow="1" w:lastRow="0" w:firstColumn="1" w:lastColumn="0" w:noHBand="0" w:noVBand="1"/>
      </w:tblPr>
      <w:tblGrid>
        <w:gridCol w:w="326"/>
        <w:gridCol w:w="1592"/>
        <w:gridCol w:w="2893"/>
      </w:tblGrid>
      <w:tr w:rsidR="0061679E" w:rsidRPr="00C735BF" w14:paraId="142898C8" w14:textId="77777777" w:rsidTr="00755D82">
        <w:trPr>
          <w:trHeight w:val="300"/>
          <w:jc w:val="center"/>
        </w:trPr>
        <w:tc>
          <w:tcPr>
            <w:tcW w:w="0" w:type="auto"/>
            <w:gridSpan w:val="3"/>
            <w:noWrap/>
            <w:vAlign w:val="center"/>
          </w:tcPr>
          <w:p w14:paraId="001DD95E"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Raymondville Drain</w:t>
            </w:r>
          </w:p>
        </w:tc>
      </w:tr>
      <w:tr w:rsidR="0061679E" w:rsidRPr="00C735BF" w14:paraId="258D190C" w14:textId="77777777" w:rsidTr="00755D82">
        <w:trPr>
          <w:trHeight w:val="300"/>
          <w:jc w:val="center"/>
        </w:trPr>
        <w:tc>
          <w:tcPr>
            <w:tcW w:w="0" w:type="auto"/>
            <w:noWrap/>
            <w:hideMark/>
          </w:tcPr>
          <w:p w14:paraId="7479FBE2"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 </w:t>
            </w:r>
          </w:p>
        </w:tc>
        <w:tc>
          <w:tcPr>
            <w:tcW w:w="0" w:type="auto"/>
            <w:noWrap/>
            <w:hideMark/>
          </w:tcPr>
          <w:p w14:paraId="06C10366"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PERMIT NUM</w:t>
            </w:r>
          </w:p>
        </w:tc>
        <w:tc>
          <w:tcPr>
            <w:tcW w:w="0" w:type="auto"/>
            <w:noWrap/>
            <w:hideMark/>
          </w:tcPr>
          <w:p w14:paraId="35AC1421"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PERMITTEE</w:t>
            </w:r>
          </w:p>
        </w:tc>
      </w:tr>
      <w:tr w:rsidR="0061679E" w:rsidRPr="00C735BF" w14:paraId="7DA40129" w14:textId="77777777" w:rsidTr="00755D82">
        <w:trPr>
          <w:trHeight w:val="300"/>
          <w:jc w:val="center"/>
        </w:trPr>
        <w:tc>
          <w:tcPr>
            <w:tcW w:w="0" w:type="auto"/>
            <w:noWrap/>
            <w:hideMark/>
          </w:tcPr>
          <w:p w14:paraId="310699C8"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1</w:t>
            </w:r>
          </w:p>
        </w:tc>
        <w:tc>
          <w:tcPr>
            <w:tcW w:w="0" w:type="auto"/>
            <w:noWrap/>
            <w:hideMark/>
          </w:tcPr>
          <w:p w14:paraId="65465EE0"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04480-000</w:t>
            </w:r>
          </w:p>
        </w:tc>
        <w:tc>
          <w:tcPr>
            <w:tcW w:w="0" w:type="auto"/>
            <w:noWrap/>
            <w:hideMark/>
          </w:tcPr>
          <w:p w14:paraId="57B2B3AE"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NORTH ALAMO WSC</w:t>
            </w:r>
          </w:p>
        </w:tc>
      </w:tr>
      <w:tr w:rsidR="0061679E" w:rsidRPr="00C735BF" w14:paraId="60B96BC6" w14:textId="77777777" w:rsidTr="00755D82">
        <w:trPr>
          <w:trHeight w:val="300"/>
          <w:jc w:val="center"/>
        </w:trPr>
        <w:tc>
          <w:tcPr>
            <w:tcW w:w="0" w:type="auto"/>
            <w:noWrap/>
            <w:hideMark/>
          </w:tcPr>
          <w:p w14:paraId="17CD71C4"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2</w:t>
            </w:r>
          </w:p>
        </w:tc>
        <w:tc>
          <w:tcPr>
            <w:tcW w:w="0" w:type="auto"/>
            <w:noWrap/>
            <w:hideMark/>
          </w:tcPr>
          <w:p w14:paraId="3F922706"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13747-001</w:t>
            </w:r>
          </w:p>
        </w:tc>
        <w:tc>
          <w:tcPr>
            <w:tcW w:w="0" w:type="auto"/>
            <w:noWrap/>
            <w:hideMark/>
          </w:tcPr>
          <w:p w14:paraId="64EFDB35"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NORTH ALAMO WSC</w:t>
            </w:r>
          </w:p>
        </w:tc>
      </w:tr>
      <w:tr w:rsidR="0061679E" w:rsidRPr="00C735BF" w14:paraId="562D0F60" w14:textId="77777777" w:rsidTr="00755D82">
        <w:trPr>
          <w:trHeight w:val="300"/>
          <w:jc w:val="center"/>
        </w:trPr>
        <w:tc>
          <w:tcPr>
            <w:tcW w:w="0" w:type="auto"/>
            <w:noWrap/>
            <w:hideMark/>
          </w:tcPr>
          <w:p w14:paraId="44687DDF"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3</w:t>
            </w:r>
          </w:p>
        </w:tc>
        <w:tc>
          <w:tcPr>
            <w:tcW w:w="0" w:type="auto"/>
            <w:noWrap/>
            <w:hideMark/>
          </w:tcPr>
          <w:p w14:paraId="77B19FE9"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13747-004</w:t>
            </w:r>
          </w:p>
        </w:tc>
        <w:tc>
          <w:tcPr>
            <w:tcW w:w="0" w:type="auto"/>
            <w:noWrap/>
            <w:hideMark/>
          </w:tcPr>
          <w:p w14:paraId="7450ADEB"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NORTH ALAMO WSC</w:t>
            </w:r>
          </w:p>
        </w:tc>
      </w:tr>
      <w:tr w:rsidR="0061679E" w:rsidRPr="00C735BF" w14:paraId="59E8D602" w14:textId="77777777" w:rsidTr="00755D82">
        <w:trPr>
          <w:trHeight w:val="300"/>
          <w:jc w:val="center"/>
        </w:trPr>
        <w:tc>
          <w:tcPr>
            <w:tcW w:w="0" w:type="auto"/>
            <w:noWrap/>
            <w:hideMark/>
          </w:tcPr>
          <w:p w14:paraId="19B3AB39"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4</w:t>
            </w:r>
          </w:p>
        </w:tc>
        <w:tc>
          <w:tcPr>
            <w:tcW w:w="0" w:type="auto"/>
            <w:noWrap/>
            <w:hideMark/>
          </w:tcPr>
          <w:p w14:paraId="1CBC58EA"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10365-001</w:t>
            </w:r>
          </w:p>
        </w:tc>
        <w:tc>
          <w:tcPr>
            <w:tcW w:w="0" w:type="auto"/>
            <w:noWrap/>
            <w:hideMark/>
          </w:tcPr>
          <w:p w14:paraId="00ABCD1F"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CITY OF RAYMONDVILLE</w:t>
            </w:r>
          </w:p>
        </w:tc>
      </w:tr>
      <w:tr w:rsidR="0061679E" w:rsidRPr="00C735BF" w14:paraId="63CFD24D" w14:textId="77777777" w:rsidTr="00755D82">
        <w:trPr>
          <w:trHeight w:val="300"/>
          <w:jc w:val="center"/>
        </w:trPr>
        <w:tc>
          <w:tcPr>
            <w:tcW w:w="0" w:type="auto"/>
            <w:noWrap/>
            <w:hideMark/>
          </w:tcPr>
          <w:p w14:paraId="5466E9F6"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5</w:t>
            </w:r>
          </w:p>
        </w:tc>
        <w:tc>
          <w:tcPr>
            <w:tcW w:w="0" w:type="auto"/>
            <w:noWrap/>
            <w:hideMark/>
          </w:tcPr>
          <w:p w14:paraId="0B2A6281"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05251-000</w:t>
            </w:r>
          </w:p>
        </w:tc>
        <w:tc>
          <w:tcPr>
            <w:tcW w:w="0" w:type="auto"/>
            <w:noWrap/>
            <w:hideMark/>
          </w:tcPr>
          <w:p w14:paraId="7411A40F" w14:textId="77777777" w:rsidR="0061679E" w:rsidRPr="00C735BF" w:rsidRDefault="0061679E" w:rsidP="00C735BF">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CITY OF RAYMONDVILLE</w:t>
            </w:r>
          </w:p>
        </w:tc>
      </w:tr>
    </w:tbl>
    <w:p w14:paraId="5D11A540" w14:textId="77777777" w:rsidR="0061679E" w:rsidRPr="00C735BF" w:rsidRDefault="0061679E" w:rsidP="00C735BF">
      <w:pPr>
        <w:spacing w:after="0" w:line="240" w:lineRule="auto"/>
        <w:jc w:val="center"/>
        <w:rPr>
          <w:rFonts w:asciiTheme="majorBidi" w:eastAsia="Times New Roman" w:hAnsiTheme="majorBidi" w:cstheme="majorBidi"/>
          <w:color w:val="auto"/>
          <w:sz w:val="22"/>
          <w:szCs w:val="22"/>
        </w:rPr>
      </w:pPr>
    </w:p>
    <w:p w14:paraId="742C47EE" w14:textId="1AF9714F" w:rsidR="00C05ABB" w:rsidRDefault="0061679E" w:rsidP="00E62EA8">
      <w:pPr>
        <w:pStyle w:val="TableCaption"/>
      </w:pPr>
      <w:r>
        <w:t>Table</w:t>
      </w:r>
      <w:r w:rsidRPr="00E106F8">
        <w:t xml:space="preserve"> </w:t>
      </w:r>
      <w:r w:rsidR="00E62EA8">
        <w:t>A.3.</w:t>
      </w:r>
      <w:r>
        <w:t xml:space="preserve"> </w:t>
      </w:r>
      <w:r w:rsidR="00A169D5">
        <w:t>IBWC North Floodway</w:t>
      </w:r>
      <w:r>
        <w:t xml:space="preserve"> Wastewater Outfalls</w:t>
      </w:r>
    </w:p>
    <w:tbl>
      <w:tblPr>
        <w:tblStyle w:val="TableGridLight1"/>
        <w:tblW w:w="0" w:type="auto"/>
        <w:jc w:val="center"/>
        <w:tblLook w:val="04A0" w:firstRow="1" w:lastRow="0" w:firstColumn="1" w:lastColumn="0" w:noHBand="0" w:noVBand="1"/>
      </w:tblPr>
      <w:tblGrid>
        <w:gridCol w:w="326"/>
        <w:gridCol w:w="1592"/>
        <w:gridCol w:w="5533"/>
      </w:tblGrid>
      <w:tr w:rsidR="00FA5C1B" w:rsidRPr="00C735BF" w14:paraId="406B0408" w14:textId="77777777" w:rsidTr="00755D82">
        <w:trPr>
          <w:trHeight w:val="300"/>
          <w:jc w:val="center"/>
        </w:trPr>
        <w:tc>
          <w:tcPr>
            <w:tcW w:w="0" w:type="auto"/>
            <w:gridSpan w:val="3"/>
            <w:noWrap/>
          </w:tcPr>
          <w:p w14:paraId="66C8CCF0" w14:textId="33B04007" w:rsidR="00FA5C1B" w:rsidRPr="00C735BF" w:rsidRDefault="00FA5C1B" w:rsidP="00FA5C1B">
            <w:pPr>
              <w:jc w:val="center"/>
              <w:rPr>
                <w:rFonts w:asciiTheme="majorBidi" w:eastAsia="Times New Roman" w:hAnsiTheme="majorBidi" w:cstheme="majorBidi"/>
                <w:color w:val="auto"/>
                <w:sz w:val="22"/>
                <w:szCs w:val="22"/>
              </w:rPr>
            </w:pPr>
            <w:r w:rsidRPr="00C735BF">
              <w:rPr>
                <w:rFonts w:asciiTheme="majorBidi" w:eastAsia="Times New Roman" w:hAnsiTheme="majorBidi" w:cstheme="majorBidi"/>
                <w:color w:val="auto"/>
                <w:sz w:val="22"/>
                <w:szCs w:val="22"/>
              </w:rPr>
              <w:t>IBWC North Floodway</w:t>
            </w:r>
          </w:p>
        </w:tc>
      </w:tr>
      <w:tr w:rsidR="00FA5C1B" w:rsidRPr="00C735BF" w14:paraId="6971328D" w14:textId="77777777" w:rsidTr="00755D82">
        <w:trPr>
          <w:trHeight w:val="300"/>
          <w:jc w:val="center"/>
        </w:trPr>
        <w:tc>
          <w:tcPr>
            <w:tcW w:w="0" w:type="auto"/>
            <w:noWrap/>
            <w:hideMark/>
          </w:tcPr>
          <w:p w14:paraId="0EA54336"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 </w:t>
            </w:r>
          </w:p>
        </w:tc>
        <w:tc>
          <w:tcPr>
            <w:tcW w:w="0" w:type="auto"/>
            <w:noWrap/>
            <w:hideMark/>
          </w:tcPr>
          <w:p w14:paraId="751017FA"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ERMIT NUM</w:t>
            </w:r>
          </w:p>
        </w:tc>
        <w:tc>
          <w:tcPr>
            <w:tcW w:w="0" w:type="auto"/>
            <w:noWrap/>
            <w:hideMark/>
          </w:tcPr>
          <w:p w14:paraId="0574B5DA"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ERMITTEE</w:t>
            </w:r>
          </w:p>
        </w:tc>
      </w:tr>
      <w:tr w:rsidR="00FA5C1B" w:rsidRPr="00C735BF" w14:paraId="2B415F1C" w14:textId="77777777" w:rsidTr="00755D82">
        <w:trPr>
          <w:trHeight w:val="300"/>
          <w:jc w:val="center"/>
        </w:trPr>
        <w:tc>
          <w:tcPr>
            <w:tcW w:w="0" w:type="auto"/>
            <w:noWrap/>
            <w:hideMark/>
          </w:tcPr>
          <w:p w14:paraId="36AD3A91"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w:t>
            </w:r>
          </w:p>
        </w:tc>
        <w:tc>
          <w:tcPr>
            <w:tcW w:w="0" w:type="auto"/>
            <w:noWrap/>
            <w:hideMark/>
          </w:tcPr>
          <w:p w14:paraId="2EACA35F"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619-001</w:t>
            </w:r>
          </w:p>
        </w:tc>
        <w:tc>
          <w:tcPr>
            <w:tcW w:w="0" w:type="auto"/>
            <w:noWrap/>
            <w:hideMark/>
          </w:tcPr>
          <w:p w14:paraId="30042D0F"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WESLACO</w:t>
            </w:r>
          </w:p>
        </w:tc>
      </w:tr>
      <w:tr w:rsidR="00FA5C1B" w:rsidRPr="00C735BF" w14:paraId="032704A7" w14:textId="77777777" w:rsidTr="00755D82">
        <w:trPr>
          <w:trHeight w:val="300"/>
          <w:jc w:val="center"/>
        </w:trPr>
        <w:tc>
          <w:tcPr>
            <w:tcW w:w="0" w:type="auto"/>
            <w:noWrap/>
            <w:hideMark/>
          </w:tcPr>
          <w:p w14:paraId="05EA73AA"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w:t>
            </w:r>
          </w:p>
        </w:tc>
        <w:tc>
          <w:tcPr>
            <w:tcW w:w="0" w:type="auto"/>
            <w:noWrap/>
            <w:hideMark/>
          </w:tcPr>
          <w:p w14:paraId="0E6406F8"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619-003</w:t>
            </w:r>
          </w:p>
        </w:tc>
        <w:tc>
          <w:tcPr>
            <w:tcW w:w="0" w:type="auto"/>
            <w:noWrap/>
            <w:hideMark/>
          </w:tcPr>
          <w:p w14:paraId="2E6C1323"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WESLACO</w:t>
            </w:r>
          </w:p>
        </w:tc>
      </w:tr>
      <w:tr w:rsidR="00FA5C1B" w:rsidRPr="00C735BF" w14:paraId="32E86501" w14:textId="77777777" w:rsidTr="00755D82">
        <w:trPr>
          <w:trHeight w:val="300"/>
          <w:jc w:val="center"/>
        </w:trPr>
        <w:tc>
          <w:tcPr>
            <w:tcW w:w="0" w:type="auto"/>
            <w:noWrap/>
            <w:hideMark/>
          </w:tcPr>
          <w:p w14:paraId="0AEA3378"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3</w:t>
            </w:r>
          </w:p>
        </w:tc>
        <w:tc>
          <w:tcPr>
            <w:tcW w:w="0" w:type="auto"/>
            <w:noWrap/>
            <w:hideMark/>
          </w:tcPr>
          <w:p w14:paraId="55C529EF"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330-001</w:t>
            </w:r>
          </w:p>
        </w:tc>
        <w:tc>
          <w:tcPr>
            <w:tcW w:w="0" w:type="auto"/>
            <w:noWrap/>
            <w:hideMark/>
          </w:tcPr>
          <w:p w14:paraId="07E68E29"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SANTA ROSA</w:t>
            </w:r>
          </w:p>
        </w:tc>
      </w:tr>
      <w:tr w:rsidR="00FA5C1B" w:rsidRPr="00C735BF" w14:paraId="5B557A21" w14:textId="77777777" w:rsidTr="00755D82">
        <w:trPr>
          <w:trHeight w:val="300"/>
          <w:jc w:val="center"/>
        </w:trPr>
        <w:tc>
          <w:tcPr>
            <w:tcW w:w="0" w:type="auto"/>
            <w:noWrap/>
            <w:hideMark/>
          </w:tcPr>
          <w:p w14:paraId="1877B45A"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w:t>
            </w:r>
          </w:p>
        </w:tc>
        <w:tc>
          <w:tcPr>
            <w:tcW w:w="0" w:type="auto"/>
            <w:noWrap/>
            <w:hideMark/>
          </w:tcPr>
          <w:p w14:paraId="434EA422"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5513-001</w:t>
            </w:r>
          </w:p>
        </w:tc>
        <w:tc>
          <w:tcPr>
            <w:tcW w:w="0" w:type="auto"/>
            <w:noWrap/>
            <w:hideMark/>
          </w:tcPr>
          <w:p w14:paraId="3AFB721C"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RTH ALAMO WSC</w:t>
            </w:r>
          </w:p>
        </w:tc>
      </w:tr>
      <w:tr w:rsidR="00FA5C1B" w:rsidRPr="00C735BF" w14:paraId="0A032185" w14:textId="77777777" w:rsidTr="00755D82">
        <w:trPr>
          <w:trHeight w:val="300"/>
          <w:jc w:val="center"/>
        </w:trPr>
        <w:tc>
          <w:tcPr>
            <w:tcW w:w="0" w:type="auto"/>
            <w:noWrap/>
            <w:hideMark/>
          </w:tcPr>
          <w:p w14:paraId="793B3BA5"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5</w:t>
            </w:r>
          </w:p>
        </w:tc>
        <w:tc>
          <w:tcPr>
            <w:tcW w:w="0" w:type="auto"/>
            <w:noWrap/>
            <w:hideMark/>
          </w:tcPr>
          <w:p w14:paraId="706C2C37"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4781-002</w:t>
            </w:r>
          </w:p>
        </w:tc>
        <w:tc>
          <w:tcPr>
            <w:tcW w:w="0" w:type="auto"/>
            <w:noWrap/>
            <w:hideMark/>
          </w:tcPr>
          <w:p w14:paraId="00E91CD1"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LA VILLA</w:t>
            </w:r>
          </w:p>
        </w:tc>
      </w:tr>
      <w:tr w:rsidR="00FA5C1B" w:rsidRPr="00C735BF" w14:paraId="403638C7" w14:textId="77777777" w:rsidTr="00755D82">
        <w:trPr>
          <w:trHeight w:val="300"/>
          <w:jc w:val="center"/>
        </w:trPr>
        <w:tc>
          <w:tcPr>
            <w:tcW w:w="0" w:type="auto"/>
            <w:noWrap/>
            <w:hideMark/>
          </w:tcPr>
          <w:p w14:paraId="3529A982"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w:t>
            </w:r>
          </w:p>
        </w:tc>
        <w:tc>
          <w:tcPr>
            <w:tcW w:w="0" w:type="auto"/>
            <w:noWrap/>
            <w:hideMark/>
          </w:tcPr>
          <w:p w14:paraId="1A58BC6E"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4758-000</w:t>
            </w:r>
          </w:p>
        </w:tc>
        <w:tc>
          <w:tcPr>
            <w:tcW w:w="0" w:type="auto"/>
            <w:noWrap/>
            <w:hideMark/>
          </w:tcPr>
          <w:p w14:paraId="59417BC6"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EN JOINT TENANTS AND NORTH CAMERON RWSC</w:t>
            </w:r>
          </w:p>
        </w:tc>
      </w:tr>
      <w:tr w:rsidR="00FA5C1B" w:rsidRPr="00C735BF" w14:paraId="7336B0BE" w14:textId="77777777" w:rsidTr="00755D82">
        <w:trPr>
          <w:trHeight w:val="300"/>
          <w:jc w:val="center"/>
        </w:trPr>
        <w:tc>
          <w:tcPr>
            <w:tcW w:w="0" w:type="auto"/>
            <w:noWrap/>
            <w:hideMark/>
          </w:tcPr>
          <w:p w14:paraId="7B2D045A"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7</w:t>
            </w:r>
          </w:p>
        </w:tc>
        <w:tc>
          <w:tcPr>
            <w:tcW w:w="0" w:type="auto"/>
            <w:noWrap/>
            <w:hideMark/>
          </w:tcPr>
          <w:p w14:paraId="090CFDA4"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1752-000</w:t>
            </w:r>
          </w:p>
        </w:tc>
        <w:tc>
          <w:tcPr>
            <w:tcW w:w="0" w:type="auto"/>
            <w:noWrap/>
            <w:hideMark/>
          </w:tcPr>
          <w:p w14:paraId="526B2351" w14:textId="77777777" w:rsidR="00FA5C1B" w:rsidRPr="00755D82" w:rsidRDefault="00FA5C1B"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RIO GRANDE VALLEY SUGAR GROWERS INC</w:t>
            </w:r>
          </w:p>
        </w:tc>
      </w:tr>
    </w:tbl>
    <w:p w14:paraId="6FDADE37" w14:textId="01AAF0DF" w:rsidR="00FA5C1B" w:rsidRDefault="00FA5C1B" w:rsidP="00FA5C1B">
      <w:pPr>
        <w:pStyle w:val="Style1"/>
        <w:spacing w:line="240" w:lineRule="auto"/>
        <w:jc w:val="center"/>
        <w:rPr>
          <w:sz w:val="18"/>
          <w:szCs w:val="18"/>
        </w:rPr>
      </w:pPr>
    </w:p>
    <w:p w14:paraId="729C5E88" w14:textId="77777777" w:rsidR="00FA5C1B" w:rsidRDefault="00FA5C1B" w:rsidP="0061679E">
      <w:pPr>
        <w:pStyle w:val="Style1"/>
        <w:spacing w:line="240" w:lineRule="auto"/>
        <w:jc w:val="center"/>
        <w:rPr>
          <w:sz w:val="18"/>
          <w:szCs w:val="18"/>
        </w:rPr>
      </w:pPr>
    </w:p>
    <w:p w14:paraId="7A6A9D53" w14:textId="77777777" w:rsidR="00755D82" w:rsidRPr="006C1C6D" w:rsidRDefault="00755D82" w:rsidP="0061679E">
      <w:pPr>
        <w:pStyle w:val="Style1"/>
        <w:spacing w:line="240" w:lineRule="auto"/>
        <w:jc w:val="center"/>
        <w:rPr>
          <w:sz w:val="18"/>
          <w:szCs w:val="18"/>
        </w:rPr>
      </w:pPr>
    </w:p>
    <w:p w14:paraId="009C8500" w14:textId="77777777" w:rsidR="0061679E" w:rsidRDefault="0061679E" w:rsidP="00113CC6">
      <w:pPr>
        <w:rPr>
          <w:rFonts w:ascii="Franklin Gothic Book" w:hAnsi="Franklin Gothic Book" w:cs="Times New Roman"/>
          <w:color w:val="auto"/>
          <w:sz w:val="22"/>
          <w:szCs w:val="22"/>
        </w:rPr>
      </w:pPr>
    </w:p>
    <w:p w14:paraId="132D4779" w14:textId="0F95A393" w:rsidR="0061679E" w:rsidRPr="00C735BF" w:rsidRDefault="00A169D5" w:rsidP="00E62EA8">
      <w:pPr>
        <w:pStyle w:val="TableCaption"/>
      </w:pPr>
      <w:r>
        <w:lastRenderedPageBreak/>
        <w:t>Table</w:t>
      </w:r>
      <w:r w:rsidR="00E62EA8">
        <w:t xml:space="preserve"> A.4. </w:t>
      </w:r>
      <w:r>
        <w:t>Hidalgo Willacy Main Drain Wastewater Landfills</w:t>
      </w:r>
    </w:p>
    <w:tbl>
      <w:tblPr>
        <w:tblStyle w:val="TableGridLight1"/>
        <w:tblW w:w="9207" w:type="dxa"/>
        <w:tblInd w:w="85" w:type="dxa"/>
        <w:tblLook w:val="04A0" w:firstRow="1" w:lastRow="0" w:firstColumn="1" w:lastColumn="0" w:noHBand="0" w:noVBand="1"/>
      </w:tblPr>
      <w:tblGrid>
        <w:gridCol w:w="546"/>
        <w:gridCol w:w="6226"/>
        <w:gridCol w:w="2435"/>
      </w:tblGrid>
      <w:tr w:rsidR="00106609" w:rsidRPr="00190676" w14:paraId="1D2FEDF4" w14:textId="77777777" w:rsidTr="00755D82">
        <w:trPr>
          <w:trHeight w:val="300"/>
        </w:trPr>
        <w:tc>
          <w:tcPr>
            <w:tcW w:w="9207" w:type="dxa"/>
            <w:gridSpan w:val="3"/>
            <w:noWrap/>
          </w:tcPr>
          <w:p w14:paraId="1E4D7937" w14:textId="334DC73E" w:rsidR="00106609" w:rsidRPr="00755D82" w:rsidRDefault="002441E0"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 xml:space="preserve">Hidalgo Willacy Main Drain </w:t>
            </w:r>
          </w:p>
        </w:tc>
      </w:tr>
      <w:tr w:rsidR="00190676" w:rsidRPr="00190676" w14:paraId="3C33C60F" w14:textId="77777777" w:rsidTr="00755D82">
        <w:trPr>
          <w:trHeight w:val="300"/>
        </w:trPr>
        <w:tc>
          <w:tcPr>
            <w:tcW w:w="546" w:type="dxa"/>
            <w:noWrap/>
            <w:hideMark/>
          </w:tcPr>
          <w:p w14:paraId="33E48520"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 </w:t>
            </w:r>
          </w:p>
        </w:tc>
        <w:tc>
          <w:tcPr>
            <w:tcW w:w="6226" w:type="dxa"/>
            <w:noWrap/>
            <w:vAlign w:val="center"/>
            <w:hideMark/>
          </w:tcPr>
          <w:p w14:paraId="60D3FA0F"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AME</w:t>
            </w:r>
          </w:p>
        </w:tc>
        <w:tc>
          <w:tcPr>
            <w:tcW w:w="2435" w:type="dxa"/>
            <w:noWrap/>
            <w:vAlign w:val="bottom"/>
            <w:hideMark/>
          </w:tcPr>
          <w:p w14:paraId="3F2CFEB2"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FACILITY</w:t>
            </w:r>
          </w:p>
        </w:tc>
      </w:tr>
      <w:tr w:rsidR="00190676" w:rsidRPr="00190676" w14:paraId="4C7DD148" w14:textId="77777777" w:rsidTr="00755D82">
        <w:trPr>
          <w:trHeight w:val="300"/>
        </w:trPr>
        <w:tc>
          <w:tcPr>
            <w:tcW w:w="546" w:type="dxa"/>
            <w:noWrap/>
            <w:hideMark/>
          </w:tcPr>
          <w:p w14:paraId="29420DA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w:t>
            </w:r>
          </w:p>
        </w:tc>
        <w:tc>
          <w:tcPr>
            <w:tcW w:w="6226" w:type="dxa"/>
            <w:noWrap/>
            <w:vAlign w:val="center"/>
            <w:hideMark/>
          </w:tcPr>
          <w:p w14:paraId="6612C88F"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MCALLEN LANDFILL</w:t>
            </w:r>
          </w:p>
        </w:tc>
        <w:tc>
          <w:tcPr>
            <w:tcW w:w="2435" w:type="dxa"/>
            <w:noWrap/>
            <w:vAlign w:val="bottom"/>
            <w:hideMark/>
          </w:tcPr>
          <w:p w14:paraId="79A510A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OST CLOSED</w:t>
            </w:r>
          </w:p>
        </w:tc>
      </w:tr>
      <w:tr w:rsidR="00190676" w:rsidRPr="00190676" w14:paraId="0B1B5725" w14:textId="77777777" w:rsidTr="00755D82">
        <w:trPr>
          <w:trHeight w:val="300"/>
        </w:trPr>
        <w:tc>
          <w:tcPr>
            <w:tcW w:w="546" w:type="dxa"/>
            <w:noWrap/>
            <w:hideMark/>
          </w:tcPr>
          <w:p w14:paraId="11D28A8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w:t>
            </w:r>
          </w:p>
        </w:tc>
        <w:tc>
          <w:tcPr>
            <w:tcW w:w="6226" w:type="dxa"/>
            <w:noWrap/>
            <w:vAlign w:val="center"/>
            <w:hideMark/>
          </w:tcPr>
          <w:p w14:paraId="551A236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HIDALGO COUNTY SHREDDER--GRINDER FACILITY</w:t>
            </w:r>
          </w:p>
        </w:tc>
        <w:tc>
          <w:tcPr>
            <w:tcW w:w="2435" w:type="dxa"/>
            <w:noWrap/>
            <w:vAlign w:val="bottom"/>
            <w:hideMark/>
          </w:tcPr>
          <w:p w14:paraId="66CE157D"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190676" w:rsidRPr="00190676" w14:paraId="6A30AC02" w14:textId="77777777" w:rsidTr="00755D82">
        <w:trPr>
          <w:trHeight w:val="300"/>
        </w:trPr>
        <w:tc>
          <w:tcPr>
            <w:tcW w:w="546" w:type="dxa"/>
            <w:noWrap/>
            <w:hideMark/>
          </w:tcPr>
          <w:p w14:paraId="32EAEE26"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3</w:t>
            </w:r>
          </w:p>
        </w:tc>
        <w:tc>
          <w:tcPr>
            <w:tcW w:w="6226" w:type="dxa"/>
            <w:noWrap/>
            <w:vAlign w:val="center"/>
            <w:hideMark/>
          </w:tcPr>
          <w:p w14:paraId="79BEFB1F"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HIDALGO COUNTY</w:t>
            </w:r>
          </w:p>
        </w:tc>
        <w:tc>
          <w:tcPr>
            <w:tcW w:w="2435" w:type="dxa"/>
            <w:noWrap/>
            <w:vAlign w:val="bottom"/>
            <w:hideMark/>
          </w:tcPr>
          <w:p w14:paraId="2EB4D3D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r w:rsidR="00190676" w:rsidRPr="00190676" w14:paraId="4A1CCB4A" w14:textId="77777777" w:rsidTr="00755D82">
        <w:trPr>
          <w:trHeight w:val="300"/>
        </w:trPr>
        <w:tc>
          <w:tcPr>
            <w:tcW w:w="546" w:type="dxa"/>
            <w:noWrap/>
            <w:hideMark/>
          </w:tcPr>
          <w:p w14:paraId="6843CA0D"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w:t>
            </w:r>
          </w:p>
        </w:tc>
        <w:tc>
          <w:tcPr>
            <w:tcW w:w="6226" w:type="dxa"/>
            <w:noWrap/>
            <w:vAlign w:val="center"/>
            <w:hideMark/>
          </w:tcPr>
          <w:p w14:paraId="0BAB4232"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MISSION LANDFILL</w:t>
            </w:r>
          </w:p>
        </w:tc>
        <w:tc>
          <w:tcPr>
            <w:tcW w:w="2435" w:type="dxa"/>
            <w:noWrap/>
            <w:vAlign w:val="bottom"/>
            <w:hideMark/>
          </w:tcPr>
          <w:p w14:paraId="44173A1A"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r w:rsidR="00190676" w:rsidRPr="00190676" w14:paraId="4D6C3CC6" w14:textId="77777777" w:rsidTr="00755D82">
        <w:trPr>
          <w:trHeight w:val="300"/>
        </w:trPr>
        <w:tc>
          <w:tcPr>
            <w:tcW w:w="546" w:type="dxa"/>
            <w:noWrap/>
            <w:hideMark/>
          </w:tcPr>
          <w:p w14:paraId="4DAFB98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5</w:t>
            </w:r>
          </w:p>
        </w:tc>
        <w:tc>
          <w:tcPr>
            <w:tcW w:w="6226" w:type="dxa"/>
            <w:noWrap/>
            <w:vAlign w:val="center"/>
            <w:hideMark/>
          </w:tcPr>
          <w:p w14:paraId="696DACEF"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WESLACO LANDFILL</w:t>
            </w:r>
          </w:p>
        </w:tc>
        <w:tc>
          <w:tcPr>
            <w:tcW w:w="2435" w:type="dxa"/>
            <w:noWrap/>
            <w:vAlign w:val="bottom"/>
            <w:hideMark/>
          </w:tcPr>
          <w:p w14:paraId="2F9049C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INACTIVE</w:t>
            </w:r>
          </w:p>
        </w:tc>
      </w:tr>
      <w:tr w:rsidR="00190676" w:rsidRPr="00190676" w14:paraId="57192B82" w14:textId="77777777" w:rsidTr="00755D82">
        <w:trPr>
          <w:trHeight w:val="300"/>
        </w:trPr>
        <w:tc>
          <w:tcPr>
            <w:tcW w:w="546" w:type="dxa"/>
            <w:noWrap/>
            <w:hideMark/>
          </w:tcPr>
          <w:p w14:paraId="4C646912"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w:t>
            </w:r>
          </w:p>
        </w:tc>
        <w:tc>
          <w:tcPr>
            <w:tcW w:w="6226" w:type="dxa"/>
            <w:noWrap/>
            <w:vAlign w:val="center"/>
            <w:hideMark/>
          </w:tcPr>
          <w:p w14:paraId="431FBC05"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WILLACY COUNTY LANDFILL</w:t>
            </w:r>
          </w:p>
        </w:tc>
        <w:tc>
          <w:tcPr>
            <w:tcW w:w="2435" w:type="dxa"/>
            <w:noWrap/>
            <w:vAlign w:val="bottom"/>
            <w:hideMark/>
          </w:tcPr>
          <w:p w14:paraId="337CD58C"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OST CLOSED</w:t>
            </w:r>
          </w:p>
        </w:tc>
      </w:tr>
      <w:tr w:rsidR="00190676" w:rsidRPr="00190676" w14:paraId="32F4A086" w14:textId="77777777" w:rsidTr="00755D82">
        <w:trPr>
          <w:trHeight w:val="300"/>
        </w:trPr>
        <w:tc>
          <w:tcPr>
            <w:tcW w:w="546" w:type="dxa"/>
            <w:noWrap/>
            <w:hideMark/>
          </w:tcPr>
          <w:p w14:paraId="7BA6F74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7</w:t>
            </w:r>
          </w:p>
        </w:tc>
        <w:tc>
          <w:tcPr>
            <w:tcW w:w="6226" w:type="dxa"/>
            <w:noWrap/>
            <w:vAlign w:val="center"/>
            <w:hideMark/>
          </w:tcPr>
          <w:p w14:paraId="4F699C4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GREASE SPECIALIST LIQUID WASTE PROCESSING FACILITY</w:t>
            </w:r>
          </w:p>
        </w:tc>
        <w:tc>
          <w:tcPr>
            <w:tcW w:w="2435" w:type="dxa"/>
            <w:noWrap/>
            <w:vAlign w:val="bottom"/>
            <w:hideMark/>
          </w:tcPr>
          <w:p w14:paraId="219D849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190676" w:rsidRPr="00190676" w14:paraId="29818025" w14:textId="77777777" w:rsidTr="00755D82">
        <w:trPr>
          <w:trHeight w:val="300"/>
        </w:trPr>
        <w:tc>
          <w:tcPr>
            <w:tcW w:w="546" w:type="dxa"/>
            <w:noWrap/>
            <w:hideMark/>
          </w:tcPr>
          <w:p w14:paraId="6DBEFE55"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w:t>
            </w:r>
          </w:p>
        </w:tc>
        <w:tc>
          <w:tcPr>
            <w:tcW w:w="6226" w:type="dxa"/>
            <w:noWrap/>
            <w:vAlign w:val="center"/>
            <w:hideMark/>
          </w:tcPr>
          <w:p w14:paraId="532FF1EC"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MCALLEN</w:t>
            </w:r>
          </w:p>
        </w:tc>
        <w:tc>
          <w:tcPr>
            <w:tcW w:w="2435" w:type="dxa"/>
            <w:noWrap/>
            <w:vAlign w:val="bottom"/>
            <w:hideMark/>
          </w:tcPr>
          <w:p w14:paraId="7160CC10"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190676" w:rsidRPr="00190676" w14:paraId="21C2A825" w14:textId="77777777" w:rsidTr="00755D82">
        <w:trPr>
          <w:trHeight w:val="300"/>
        </w:trPr>
        <w:tc>
          <w:tcPr>
            <w:tcW w:w="546" w:type="dxa"/>
            <w:noWrap/>
            <w:hideMark/>
          </w:tcPr>
          <w:p w14:paraId="681DC881"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9</w:t>
            </w:r>
          </w:p>
        </w:tc>
        <w:tc>
          <w:tcPr>
            <w:tcW w:w="6226" w:type="dxa"/>
            <w:noWrap/>
            <w:vAlign w:val="center"/>
            <w:hideMark/>
          </w:tcPr>
          <w:p w14:paraId="59A1FE7D"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HIDALGO COUNTY LANDFILL</w:t>
            </w:r>
          </w:p>
        </w:tc>
        <w:tc>
          <w:tcPr>
            <w:tcW w:w="2435" w:type="dxa"/>
            <w:noWrap/>
            <w:vAlign w:val="bottom"/>
            <w:hideMark/>
          </w:tcPr>
          <w:p w14:paraId="36ACE464"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INACTIVE</w:t>
            </w:r>
          </w:p>
        </w:tc>
      </w:tr>
      <w:tr w:rsidR="00190676" w:rsidRPr="00190676" w14:paraId="32A1D1D7" w14:textId="77777777" w:rsidTr="00755D82">
        <w:trPr>
          <w:trHeight w:val="300"/>
        </w:trPr>
        <w:tc>
          <w:tcPr>
            <w:tcW w:w="546" w:type="dxa"/>
            <w:noWrap/>
            <w:hideMark/>
          </w:tcPr>
          <w:p w14:paraId="43B968C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w:t>
            </w:r>
          </w:p>
        </w:tc>
        <w:tc>
          <w:tcPr>
            <w:tcW w:w="6226" w:type="dxa"/>
            <w:noWrap/>
            <w:vAlign w:val="center"/>
            <w:hideMark/>
          </w:tcPr>
          <w:p w14:paraId="3AF5BC97"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RUBENS VACUUM &amp; HYDROJETTING LIQUID WASTE PROCESSING FACILITY</w:t>
            </w:r>
          </w:p>
        </w:tc>
        <w:tc>
          <w:tcPr>
            <w:tcW w:w="2435" w:type="dxa"/>
            <w:noWrap/>
            <w:vAlign w:val="bottom"/>
            <w:hideMark/>
          </w:tcPr>
          <w:p w14:paraId="0050B0F8"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INACTIVE</w:t>
            </w:r>
          </w:p>
        </w:tc>
      </w:tr>
      <w:tr w:rsidR="00190676" w:rsidRPr="00190676" w14:paraId="6A023FEE" w14:textId="77777777" w:rsidTr="00755D82">
        <w:trPr>
          <w:trHeight w:val="300"/>
        </w:trPr>
        <w:tc>
          <w:tcPr>
            <w:tcW w:w="546" w:type="dxa"/>
            <w:noWrap/>
            <w:hideMark/>
          </w:tcPr>
          <w:p w14:paraId="04FC0458"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1</w:t>
            </w:r>
          </w:p>
        </w:tc>
        <w:tc>
          <w:tcPr>
            <w:tcW w:w="6226" w:type="dxa"/>
            <w:noWrap/>
            <w:vAlign w:val="center"/>
            <w:hideMark/>
          </w:tcPr>
          <w:p w14:paraId="533F60A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MLB EDINBURG LIQUID TRANSFER STATION</w:t>
            </w:r>
          </w:p>
        </w:tc>
        <w:tc>
          <w:tcPr>
            <w:tcW w:w="2435" w:type="dxa"/>
            <w:noWrap/>
            <w:vAlign w:val="bottom"/>
            <w:hideMark/>
          </w:tcPr>
          <w:p w14:paraId="416C122E"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INACTIVE</w:t>
            </w:r>
          </w:p>
        </w:tc>
      </w:tr>
      <w:tr w:rsidR="00190676" w:rsidRPr="00190676" w14:paraId="2D47451F" w14:textId="77777777" w:rsidTr="00755D82">
        <w:trPr>
          <w:trHeight w:val="300"/>
        </w:trPr>
        <w:tc>
          <w:tcPr>
            <w:tcW w:w="546" w:type="dxa"/>
            <w:noWrap/>
            <w:hideMark/>
          </w:tcPr>
          <w:p w14:paraId="735B89C4"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2</w:t>
            </w:r>
          </w:p>
        </w:tc>
        <w:tc>
          <w:tcPr>
            <w:tcW w:w="6226" w:type="dxa"/>
            <w:noWrap/>
            <w:vAlign w:val="center"/>
            <w:hideMark/>
          </w:tcPr>
          <w:p w14:paraId="19C10B28"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EDINBURG</w:t>
            </w:r>
          </w:p>
        </w:tc>
        <w:tc>
          <w:tcPr>
            <w:tcW w:w="2435" w:type="dxa"/>
            <w:noWrap/>
            <w:vAlign w:val="bottom"/>
            <w:hideMark/>
          </w:tcPr>
          <w:p w14:paraId="1DD5C730"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r w:rsidR="00190676" w:rsidRPr="00190676" w14:paraId="71C7A829" w14:textId="77777777" w:rsidTr="00755D82">
        <w:trPr>
          <w:trHeight w:val="300"/>
        </w:trPr>
        <w:tc>
          <w:tcPr>
            <w:tcW w:w="546" w:type="dxa"/>
            <w:noWrap/>
            <w:hideMark/>
          </w:tcPr>
          <w:p w14:paraId="22337115"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3</w:t>
            </w:r>
          </w:p>
        </w:tc>
        <w:tc>
          <w:tcPr>
            <w:tcW w:w="6226" w:type="dxa"/>
            <w:noWrap/>
            <w:vAlign w:val="center"/>
            <w:hideMark/>
          </w:tcPr>
          <w:p w14:paraId="2A85FCA9"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LYFORD LANDFILL</w:t>
            </w:r>
          </w:p>
        </w:tc>
        <w:tc>
          <w:tcPr>
            <w:tcW w:w="2435" w:type="dxa"/>
            <w:noWrap/>
            <w:vAlign w:val="bottom"/>
            <w:hideMark/>
          </w:tcPr>
          <w:p w14:paraId="713AA48D" w14:textId="77777777" w:rsidR="00190676" w:rsidRPr="00755D82" w:rsidRDefault="00190676"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bl>
    <w:p w14:paraId="53F676C5" w14:textId="77777777" w:rsidR="00131DB7" w:rsidRDefault="00131DB7" w:rsidP="00131DB7">
      <w:pPr>
        <w:pStyle w:val="Style1"/>
        <w:spacing w:line="240" w:lineRule="auto"/>
        <w:jc w:val="center"/>
        <w:rPr>
          <w:sz w:val="18"/>
          <w:szCs w:val="18"/>
        </w:rPr>
      </w:pPr>
    </w:p>
    <w:p w14:paraId="007D2631" w14:textId="3EA5F290" w:rsidR="0061679E" w:rsidRPr="00131DB7" w:rsidRDefault="00131DB7" w:rsidP="00E62EA8">
      <w:pPr>
        <w:pStyle w:val="TableCaption"/>
      </w:pPr>
      <w:r>
        <w:t>Table</w:t>
      </w:r>
      <w:r w:rsidRPr="00E106F8">
        <w:t xml:space="preserve"> </w:t>
      </w:r>
      <w:r w:rsidR="00E62EA8">
        <w:t xml:space="preserve">A.5. </w:t>
      </w:r>
      <w:r>
        <w:t>Raymondville Drain Wastewater Landfills</w:t>
      </w:r>
    </w:p>
    <w:tbl>
      <w:tblPr>
        <w:tblStyle w:val="TableGridLight1"/>
        <w:tblW w:w="0" w:type="auto"/>
        <w:jc w:val="center"/>
        <w:tblLook w:val="04A0" w:firstRow="1" w:lastRow="0" w:firstColumn="1" w:lastColumn="0" w:noHBand="0" w:noVBand="1"/>
      </w:tblPr>
      <w:tblGrid>
        <w:gridCol w:w="326"/>
        <w:gridCol w:w="5527"/>
        <w:gridCol w:w="2325"/>
      </w:tblGrid>
      <w:tr w:rsidR="00050197" w:rsidRPr="00050197" w14:paraId="50CCAAA6" w14:textId="77777777" w:rsidTr="00755D82">
        <w:trPr>
          <w:trHeight w:val="300"/>
          <w:jc w:val="center"/>
        </w:trPr>
        <w:tc>
          <w:tcPr>
            <w:tcW w:w="0" w:type="auto"/>
            <w:gridSpan w:val="3"/>
            <w:noWrap/>
          </w:tcPr>
          <w:p w14:paraId="7C4DD40B" w14:textId="432310F1" w:rsidR="00050197" w:rsidRPr="00755D82" w:rsidRDefault="00050197" w:rsidP="00DB6311">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Raymondville Drain</w:t>
            </w:r>
            <w:r w:rsidR="00131DB7" w:rsidRPr="00755D82">
              <w:rPr>
                <w:rFonts w:asciiTheme="majorBidi" w:eastAsia="Times New Roman" w:hAnsiTheme="majorBidi" w:cstheme="majorBidi"/>
                <w:bCs/>
                <w:color w:val="000000"/>
                <w:sz w:val="22"/>
                <w:szCs w:val="22"/>
              </w:rPr>
              <w:t xml:space="preserve"> </w:t>
            </w:r>
          </w:p>
        </w:tc>
      </w:tr>
      <w:tr w:rsidR="00050197" w:rsidRPr="00050197" w14:paraId="097FCD20" w14:textId="77777777" w:rsidTr="00755D82">
        <w:trPr>
          <w:trHeight w:val="300"/>
          <w:jc w:val="center"/>
        </w:trPr>
        <w:tc>
          <w:tcPr>
            <w:tcW w:w="0" w:type="auto"/>
            <w:noWrap/>
            <w:hideMark/>
          </w:tcPr>
          <w:p w14:paraId="17AE8012" w14:textId="0D5BACA4" w:rsidR="00050197" w:rsidRPr="00755D82" w:rsidRDefault="00050197" w:rsidP="00050197">
            <w:pPr>
              <w:jc w:val="center"/>
              <w:rPr>
                <w:rFonts w:asciiTheme="majorBidi" w:eastAsia="Times New Roman" w:hAnsiTheme="majorBidi" w:cstheme="majorBidi"/>
                <w:bCs/>
                <w:color w:val="000000"/>
                <w:sz w:val="22"/>
                <w:szCs w:val="22"/>
              </w:rPr>
            </w:pPr>
          </w:p>
        </w:tc>
        <w:tc>
          <w:tcPr>
            <w:tcW w:w="0" w:type="auto"/>
            <w:noWrap/>
            <w:hideMark/>
          </w:tcPr>
          <w:p w14:paraId="1C74020A"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AME</w:t>
            </w:r>
          </w:p>
        </w:tc>
        <w:tc>
          <w:tcPr>
            <w:tcW w:w="0" w:type="auto"/>
            <w:noWrap/>
            <w:hideMark/>
          </w:tcPr>
          <w:p w14:paraId="297F08C2"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FACILITY</w:t>
            </w:r>
          </w:p>
        </w:tc>
      </w:tr>
      <w:tr w:rsidR="00050197" w:rsidRPr="00050197" w14:paraId="1E6C7868" w14:textId="77777777" w:rsidTr="00755D82">
        <w:trPr>
          <w:trHeight w:val="300"/>
          <w:jc w:val="center"/>
        </w:trPr>
        <w:tc>
          <w:tcPr>
            <w:tcW w:w="0" w:type="auto"/>
            <w:noWrap/>
            <w:hideMark/>
          </w:tcPr>
          <w:p w14:paraId="06ED0584"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w:t>
            </w:r>
          </w:p>
        </w:tc>
        <w:tc>
          <w:tcPr>
            <w:tcW w:w="0" w:type="auto"/>
            <w:noWrap/>
            <w:hideMark/>
          </w:tcPr>
          <w:p w14:paraId="4DF957F8"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HIDALGO COUNTY</w:t>
            </w:r>
          </w:p>
        </w:tc>
        <w:tc>
          <w:tcPr>
            <w:tcW w:w="0" w:type="auto"/>
            <w:noWrap/>
            <w:hideMark/>
          </w:tcPr>
          <w:p w14:paraId="71B095B7"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050197" w:rsidRPr="00050197" w14:paraId="4232C6FA" w14:textId="77777777" w:rsidTr="00755D82">
        <w:trPr>
          <w:trHeight w:val="300"/>
          <w:jc w:val="center"/>
        </w:trPr>
        <w:tc>
          <w:tcPr>
            <w:tcW w:w="0" w:type="auto"/>
            <w:noWrap/>
            <w:hideMark/>
          </w:tcPr>
          <w:p w14:paraId="4253E90D"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w:t>
            </w:r>
          </w:p>
        </w:tc>
        <w:tc>
          <w:tcPr>
            <w:tcW w:w="0" w:type="auto"/>
            <w:noWrap/>
            <w:hideMark/>
          </w:tcPr>
          <w:p w14:paraId="28206533"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WILLACY COUNTY SOLID WASTE LANDFILL</w:t>
            </w:r>
          </w:p>
        </w:tc>
        <w:tc>
          <w:tcPr>
            <w:tcW w:w="0" w:type="auto"/>
            <w:noWrap/>
            <w:hideMark/>
          </w:tcPr>
          <w:p w14:paraId="7DD72852"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050197" w:rsidRPr="00050197" w14:paraId="5EB345D2" w14:textId="77777777" w:rsidTr="00755D82">
        <w:trPr>
          <w:trHeight w:val="300"/>
          <w:jc w:val="center"/>
        </w:trPr>
        <w:tc>
          <w:tcPr>
            <w:tcW w:w="0" w:type="auto"/>
            <w:noWrap/>
            <w:hideMark/>
          </w:tcPr>
          <w:p w14:paraId="310841F5"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3</w:t>
            </w:r>
          </w:p>
        </w:tc>
        <w:tc>
          <w:tcPr>
            <w:tcW w:w="0" w:type="auto"/>
            <w:noWrap/>
            <w:hideMark/>
          </w:tcPr>
          <w:p w14:paraId="24D72561"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RECYCLING CONSULTANT SERCVICES</w:t>
            </w:r>
          </w:p>
        </w:tc>
        <w:tc>
          <w:tcPr>
            <w:tcW w:w="0" w:type="auto"/>
            <w:noWrap/>
            <w:hideMark/>
          </w:tcPr>
          <w:p w14:paraId="6CC1B7C1"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ACTIVE</w:t>
            </w:r>
          </w:p>
        </w:tc>
      </w:tr>
      <w:tr w:rsidR="00050197" w:rsidRPr="00050197" w14:paraId="372530E3" w14:textId="77777777" w:rsidTr="00755D82">
        <w:trPr>
          <w:trHeight w:val="300"/>
          <w:jc w:val="center"/>
        </w:trPr>
        <w:tc>
          <w:tcPr>
            <w:tcW w:w="0" w:type="auto"/>
            <w:noWrap/>
            <w:hideMark/>
          </w:tcPr>
          <w:p w14:paraId="1E8A79E9"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w:t>
            </w:r>
          </w:p>
        </w:tc>
        <w:tc>
          <w:tcPr>
            <w:tcW w:w="0" w:type="auto"/>
            <w:noWrap/>
            <w:hideMark/>
          </w:tcPr>
          <w:p w14:paraId="41739358"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UNION Y DIGNIDAD LANDFILL</w:t>
            </w:r>
          </w:p>
        </w:tc>
        <w:tc>
          <w:tcPr>
            <w:tcW w:w="0" w:type="auto"/>
            <w:noWrap/>
            <w:hideMark/>
          </w:tcPr>
          <w:p w14:paraId="09E87D8D"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r w:rsidR="00050197" w:rsidRPr="00050197" w14:paraId="0BFED6D1" w14:textId="77777777" w:rsidTr="00755D82">
        <w:trPr>
          <w:trHeight w:val="300"/>
          <w:jc w:val="center"/>
        </w:trPr>
        <w:tc>
          <w:tcPr>
            <w:tcW w:w="0" w:type="auto"/>
            <w:noWrap/>
            <w:hideMark/>
          </w:tcPr>
          <w:p w14:paraId="28D143D1"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5</w:t>
            </w:r>
          </w:p>
        </w:tc>
        <w:tc>
          <w:tcPr>
            <w:tcW w:w="0" w:type="auto"/>
            <w:noWrap/>
            <w:hideMark/>
          </w:tcPr>
          <w:p w14:paraId="7F236A1C"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EDINBURG LANDFILL</w:t>
            </w:r>
          </w:p>
        </w:tc>
        <w:tc>
          <w:tcPr>
            <w:tcW w:w="0" w:type="auto"/>
            <w:noWrap/>
            <w:hideMark/>
          </w:tcPr>
          <w:p w14:paraId="0CAAB56D"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050197" w:rsidRPr="00050197" w14:paraId="6953F1F0" w14:textId="77777777" w:rsidTr="00755D82">
        <w:trPr>
          <w:trHeight w:val="300"/>
          <w:jc w:val="center"/>
        </w:trPr>
        <w:tc>
          <w:tcPr>
            <w:tcW w:w="0" w:type="auto"/>
            <w:noWrap/>
            <w:hideMark/>
          </w:tcPr>
          <w:p w14:paraId="4A83B697"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w:t>
            </w:r>
          </w:p>
        </w:tc>
        <w:tc>
          <w:tcPr>
            <w:tcW w:w="0" w:type="auto"/>
            <w:noWrap/>
            <w:hideMark/>
          </w:tcPr>
          <w:p w14:paraId="3A008E35"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MERCEDES TRANSFER STATION FACILITY</w:t>
            </w:r>
          </w:p>
        </w:tc>
        <w:tc>
          <w:tcPr>
            <w:tcW w:w="0" w:type="auto"/>
            <w:noWrap/>
            <w:hideMark/>
          </w:tcPr>
          <w:p w14:paraId="425C4871"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OT CONSTRUCTED</w:t>
            </w:r>
          </w:p>
        </w:tc>
      </w:tr>
      <w:tr w:rsidR="00050197" w:rsidRPr="00050197" w14:paraId="2F137C01" w14:textId="77777777" w:rsidTr="00755D82">
        <w:trPr>
          <w:trHeight w:val="300"/>
          <w:jc w:val="center"/>
        </w:trPr>
        <w:tc>
          <w:tcPr>
            <w:tcW w:w="0" w:type="auto"/>
            <w:noWrap/>
            <w:hideMark/>
          </w:tcPr>
          <w:p w14:paraId="54756AB0"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7</w:t>
            </w:r>
          </w:p>
        </w:tc>
        <w:tc>
          <w:tcPr>
            <w:tcW w:w="0" w:type="auto"/>
            <w:noWrap/>
            <w:hideMark/>
          </w:tcPr>
          <w:p w14:paraId="378ACE5C"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EDINBURG LANDFILL</w:t>
            </w:r>
          </w:p>
        </w:tc>
        <w:tc>
          <w:tcPr>
            <w:tcW w:w="0" w:type="auto"/>
            <w:noWrap/>
            <w:hideMark/>
          </w:tcPr>
          <w:p w14:paraId="631B72E4"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ACTIVE</w:t>
            </w:r>
          </w:p>
        </w:tc>
      </w:tr>
      <w:tr w:rsidR="00050197" w:rsidRPr="00050197" w14:paraId="2F6E34FC" w14:textId="77777777" w:rsidTr="00755D82">
        <w:trPr>
          <w:trHeight w:val="300"/>
          <w:jc w:val="center"/>
        </w:trPr>
        <w:tc>
          <w:tcPr>
            <w:tcW w:w="0" w:type="auto"/>
            <w:noWrap/>
            <w:hideMark/>
          </w:tcPr>
          <w:p w14:paraId="198910C7" w14:textId="77777777" w:rsidR="00050197" w:rsidRPr="00755D82" w:rsidRDefault="0005019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w:t>
            </w:r>
          </w:p>
        </w:tc>
        <w:tc>
          <w:tcPr>
            <w:tcW w:w="0" w:type="auto"/>
            <w:noWrap/>
            <w:hideMark/>
          </w:tcPr>
          <w:p w14:paraId="3A5550AD"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RAYMONDVILLE LANDFILL</w:t>
            </w:r>
          </w:p>
        </w:tc>
        <w:tc>
          <w:tcPr>
            <w:tcW w:w="0" w:type="auto"/>
            <w:noWrap/>
            <w:hideMark/>
          </w:tcPr>
          <w:p w14:paraId="7604C108" w14:textId="77777777" w:rsidR="00050197" w:rsidRPr="00755D82" w:rsidRDefault="00050197" w:rsidP="00755D82">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POST CLOSED</w:t>
            </w:r>
          </w:p>
        </w:tc>
      </w:tr>
    </w:tbl>
    <w:p w14:paraId="6878A135" w14:textId="04333ABF" w:rsidR="00050197" w:rsidRDefault="00050197" w:rsidP="00131DB7">
      <w:pPr>
        <w:pStyle w:val="Style1"/>
        <w:spacing w:line="240" w:lineRule="auto"/>
        <w:jc w:val="center"/>
        <w:rPr>
          <w:sz w:val="18"/>
          <w:szCs w:val="18"/>
        </w:rPr>
      </w:pPr>
    </w:p>
    <w:p w14:paraId="14911280" w14:textId="41893BCC" w:rsidR="00131DB7" w:rsidRPr="00131DB7" w:rsidRDefault="00131DB7" w:rsidP="00755D82">
      <w:pPr>
        <w:pStyle w:val="TableCaption"/>
      </w:pPr>
      <w:r>
        <w:t>Table</w:t>
      </w:r>
      <w:r w:rsidRPr="00E106F8">
        <w:t xml:space="preserve"> </w:t>
      </w:r>
      <w:r w:rsidR="00E62EA8">
        <w:t>A.</w:t>
      </w:r>
      <w:r w:rsidR="00755D82">
        <w:t>6</w:t>
      </w:r>
      <w:r w:rsidR="00E62EA8">
        <w:t>.</w:t>
      </w:r>
      <w:r>
        <w:t xml:space="preserve"> IBWC North Floodway Wastewater Landfills</w:t>
      </w:r>
    </w:p>
    <w:tbl>
      <w:tblPr>
        <w:tblStyle w:val="TableGridLight1"/>
        <w:tblW w:w="0" w:type="auto"/>
        <w:jc w:val="center"/>
        <w:tblLook w:val="04A0" w:firstRow="1" w:lastRow="0" w:firstColumn="1" w:lastColumn="0" w:noHBand="0" w:noVBand="1"/>
      </w:tblPr>
      <w:tblGrid>
        <w:gridCol w:w="326"/>
        <w:gridCol w:w="3433"/>
        <w:gridCol w:w="1720"/>
      </w:tblGrid>
      <w:tr w:rsidR="00381E57" w:rsidRPr="00050197" w14:paraId="547F4E60" w14:textId="77777777" w:rsidTr="00755D82">
        <w:trPr>
          <w:trHeight w:val="300"/>
          <w:jc w:val="center"/>
        </w:trPr>
        <w:tc>
          <w:tcPr>
            <w:tcW w:w="5468" w:type="dxa"/>
            <w:gridSpan w:val="3"/>
            <w:noWrap/>
          </w:tcPr>
          <w:p w14:paraId="7D4B8020" w14:textId="6C90848A" w:rsidR="00381E57" w:rsidRPr="00755D82" w:rsidRDefault="00381E57" w:rsidP="00807E8D">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IBWC North Floodway</w:t>
            </w:r>
          </w:p>
        </w:tc>
      </w:tr>
      <w:tr w:rsidR="00381E57" w:rsidRPr="00050197" w14:paraId="7CEC6D85" w14:textId="77777777" w:rsidTr="00755D82">
        <w:trPr>
          <w:trHeight w:val="300"/>
          <w:jc w:val="center"/>
        </w:trPr>
        <w:tc>
          <w:tcPr>
            <w:tcW w:w="315" w:type="dxa"/>
            <w:noWrap/>
            <w:hideMark/>
          </w:tcPr>
          <w:p w14:paraId="32EE915E" w14:textId="77777777" w:rsidR="00381E57" w:rsidRPr="00755D82" w:rsidRDefault="00381E57" w:rsidP="00807E8D">
            <w:pPr>
              <w:jc w:val="center"/>
              <w:rPr>
                <w:rFonts w:asciiTheme="majorBidi" w:eastAsia="Times New Roman" w:hAnsiTheme="majorBidi" w:cstheme="majorBidi"/>
                <w:bCs/>
                <w:color w:val="000000"/>
                <w:sz w:val="22"/>
                <w:szCs w:val="22"/>
              </w:rPr>
            </w:pPr>
          </w:p>
        </w:tc>
        <w:tc>
          <w:tcPr>
            <w:tcW w:w="3433" w:type="dxa"/>
            <w:noWrap/>
            <w:hideMark/>
          </w:tcPr>
          <w:p w14:paraId="054B8A7C" w14:textId="77777777" w:rsidR="00381E57" w:rsidRPr="00755D82" w:rsidRDefault="00381E57" w:rsidP="00807E8D">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NAME</w:t>
            </w:r>
          </w:p>
        </w:tc>
        <w:tc>
          <w:tcPr>
            <w:tcW w:w="1720" w:type="dxa"/>
            <w:noWrap/>
            <w:hideMark/>
          </w:tcPr>
          <w:p w14:paraId="3E0C6787" w14:textId="77777777" w:rsidR="00381E57" w:rsidRPr="00755D82" w:rsidRDefault="00381E57" w:rsidP="00807E8D">
            <w:pP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FACILITY</w:t>
            </w:r>
          </w:p>
        </w:tc>
      </w:tr>
      <w:tr w:rsidR="00381E57" w:rsidRPr="00050197" w14:paraId="7874F0B0" w14:textId="77777777" w:rsidTr="00755D82">
        <w:trPr>
          <w:trHeight w:val="300"/>
          <w:jc w:val="center"/>
        </w:trPr>
        <w:tc>
          <w:tcPr>
            <w:tcW w:w="315" w:type="dxa"/>
            <w:noWrap/>
            <w:hideMark/>
          </w:tcPr>
          <w:p w14:paraId="15329276" w14:textId="77777777" w:rsidR="00381E57" w:rsidRPr="00755D82" w:rsidRDefault="00381E57"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w:t>
            </w:r>
          </w:p>
        </w:tc>
        <w:tc>
          <w:tcPr>
            <w:tcW w:w="3433" w:type="dxa"/>
            <w:noWrap/>
            <w:hideMark/>
          </w:tcPr>
          <w:p w14:paraId="5029782E" w14:textId="7D550BB1" w:rsidR="00381E57" w:rsidRPr="00755D82" w:rsidRDefault="007A4ECA"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ITY OF WESLACO LANDFILL</w:t>
            </w:r>
          </w:p>
        </w:tc>
        <w:tc>
          <w:tcPr>
            <w:tcW w:w="1720" w:type="dxa"/>
            <w:noWrap/>
            <w:hideMark/>
          </w:tcPr>
          <w:p w14:paraId="61F46935" w14:textId="0DC905BE" w:rsidR="00381E57" w:rsidRPr="00755D82" w:rsidRDefault="00806A99" w:rsidP="00755D82">
            <w:pPr>
              <w:jc w:val="center"/>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LOSED</w:t>
            </w:r>
          </w:p>
        </w:tc>
      </w:tr>
    </w:tbl>
    <w:p w14:paraId="64FA9C4F" w14:textId="77777777" w:rsidR="00381E57" w:rsidRPr="00BB2B8F" w:rsidRDefault="00381E57" w:rsidP="00113CC6">
      <w:pPr>
        <w:rPr>
          <w:rFonts w:ascii="Franklin Gothic Book" w:hAnsi="Franklin Gothic Book" w:cs="Times New Roman"/>
          <w:color w:val="auto"/>
          <w:sz w:val="22"/>
          <w:szCs w:val="22"/>
        </w:rPr>
      </w:pPr>
    </w:p>
    <w:p w14:paraId="7189D1B3" w14:textId="77777777" w:rsidR="00131DB7" w:rsidRDefault="00131DB7" w:rsidP="00113CC6">
      <w:pPr>
        <w:rPr>
          <w:rFonts w:ascii="Franklin Gothic Book" w:hAnsi="Franklin Gothic Book" w:cs="Times New Roman"/>
          <w:color w:val="auto"/>
          <w:sz w:val="22"/>
          <w:szCs w:val="22"/>
        </w:rPr>
      </w:pPr>
    </w:p>
    <w:p w14:paraId="312E598D" w14:textId="77777777" w:rsidR="00131DB7" w:rsidRDefault="00131DB7" w:rsidP="00113CC6">
      <w:pPr>
        <w:rPr>
          <w:rFonts w:ascii="Franklin Gothic Book" w:hAnsi="Franklin Gothic Book" w:cs="Times New Roman"/>
          <w:color w:val="auto"/>
          <w:sz w:val="22"/>
          <w:szCs w:val="22"/>
        </w:rPr>
      </w:pPr>
    </w:p>
    <w:p w14:paraId="39FF52CF" w14:textId="77777777" w:rsidR="00131DB7" w:rsidRDefault="00131DB7" w:rsidP="00113CC6">
      <w:pPr>
        <w:rPr>
          <w:rFonts w:ascii="Franklin Gothic Book" w:hAnsi="Franklin Gothic Book" w:cs="Times New Roman"/>
          <w:color w:val="auto"/>
          <w:sz w:val="22"/>
          <w:szCs w:val="22"/>
        </w:rPr>
      </w:pPr>
    </w:p>
    <w:p w14:paraId="67226A5E" w14:textId="77777777" w:rsidR="00755D82" w:rsidRPr="00BB2B8F" w:rsidRDefault="00755D82" w:rsidP="00113CC6">
      <w:pPr>
        <w:rPr>
          <w:rFonts w:ascii="Franklin Gothic Book" w:hAnsi="Franklin Gothic Book" w:cs="Times New Roman"/>
          <w:color w:val="auto"/>
          <w:sz w:val="22"/>
          <w:szCs w:val="22"/>
        </w:rPr>
      </w:pPr>
    </w:p>
    <w:p w14:paraId="38CA1ED8" w14:textId="3C1F0A25" w:rsidR="00B919EA" w:rsidRPr="0076026E" w:rsidRDefault="00131DB7" w:rsidP="00755D82">
      <w:pPr>
        <w:pStyle w:val="TableCaption"/>
        <w:rPr>
          <w:color w:val="auto"/>
        </w:rPr>
      </w:pPr>
      <w:r w:rsidRPr="00527AE6">
        <w:rPr>
          <w:color w:val="auto"/>
        </w:rPr>
        <w:lastRenderedPageBreak/>
        <w:t>Table A.</w:t>
      </w:r>
      <w:r w:rsidR="00755D82">
        <w:rPr>
          <w:color w:val="auto"/>
        </w:rPr>
        <w:t>7.</w:t>
      </w:r>
      <w:r w:rsidRPr="00527AE6">
        <w:t xml:space="preserve"> Mercedes Annual Mean Dataset</w:t>
      </w:r>
    </w:p>
    <w:tbl>
      <w:tblPr>
        <w:tblStyle w:val="GridTable1Light1"/>
        <w:tblW w:w="4328" w:type="dxa"/>
        <w:jc w:val="center"/>
        <w:tblLook w:val="04A0" w:firstRow="1" w:lastRow="0" w:firstColumn="1" w:lastColumn="0" w:noHBand="0" w:noVBand="1"/>
      </w:tblPr>
      <w:tblGrid>
        <w:gridCol w:w="2117"/>
        <w:gridCol w:w="2211"/>
      </w:tblGrid>
      <w:tr w:rsidR="00EB0A9E" w:rsidRPr="00F25A5D" w14:paraId="6F5B5C6E" w14:textId="77777777" w:rsidTr="00755D82">
        <w:trPr>
          <w:cnfStyle w:val="100000000000" w:firstRow="1" w:lastRow="0" w:firstColumn="0" w:lastColumn="0" w:oddVBand="0" w:evenVBand="0" w:oddHBand="0"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4328" w:type="dxa"/>
            <w:gridSpan w:val="2"/>
            <w:noWrap/>
            <w:hideMark/>
          </w:tcPr>
          <w:p w14:paraId="2BB58FD3" w14:textId="7D646A4B" w:rsidR="00EB0A9E" w:rsidRPr="00755D82" w:rsidRDefault="00EB0A9E"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IBWCNF Mercedes Annual Mean Flow Data</w:t>
            </w:r>
          </w:p>
        </w:tc>
      </w:tr>
      <w:tr w:rsidR="00EB0A9E" w:rsidRPr="00F25A5D" w14:paraId="58E2AC2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hideMark/>
          </w:tcPr>
          <w:p w14:paraId="1EF5CC71" w14:textId="77777777" w:rsidR="00EB0A9E" w:rsidRPr="00755D82" w:rsidRDefault="00EB0A9E"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211" w:type="dxa"/>
            <w:noWrap/>
            <w:hideMark/>
          </w:tcPr>
          <w:p w14:paraId="56B0D4DB" w14:textId="77777777" w:rsidR="00EB0A9E" w:rsidRPr="00755D82" w:rsidRDefault="00EB0A9E" w:rsidP="00225BFD">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603892" w:rsidRPr="00F25A5D" w14:paraId="76E2DFD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0AF4134B" w14:textId="7D456EF3"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5</w:t>
            </w:r>
          </w:p>
        </w:tc>
        <w:tc>
          <w:tcPr>
            <w:tcW w:w="2211" w:type="dxa"/>
            <w:noWrap/>
            <w:vAlign w:val="bottom"/>
            <w:hideMark/>
          </w:tcPr>
          <w:p w14:paraId="5094C8A9" w14:textId="00C78906"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379763321</w:t>
            </w:r>
          </w:p>
        </w:tc>
      </w:tr>
      <w:tr w:rsidR="00603892" w:rsidRPr="00F25A5D" w14:paraId="43FAC2A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78B35E1A" w14:textId="18B0184B"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6</w:t>
            </w:r>
          </w:p>
        </w:tc>
        <w:tc>
          <w:tcPr>
            <w:tcW w:w="2211" w:type="dxa"/>
            <w:noWrap/>
            <w:vAlign w:val="bottom"/>
            <w:hideMark/>
          </w:tcPr>
          <w:p w14:paraId="142E0176" w14:textId="4C518D7E"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w:t>
            </w:r>
          </w:p>
        </w:tc>
      </w:tr>
      <w:tr w:rsidR="00603892" w:rsidRPr="00F25A5D" w14:paraId="7635813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0609DEF4" w14:textId="7FF2982D"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7</w:t>
            </w:r>
          </w:p>
        </w:tc>
        <w:tc>
          <w:tcPr>
            <w:tcW w:w="2211" w:type="dxa"/>
            <w:noWrap/>
            <w:vAlign w:val="bottom"/>
            <w:hideMark/>
          </w:tcPr>
          <w:p w14:paraId="43BAF428" w14:textId="588681B5"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277815597</w:t>
            </w:r>
          </w:p>
        </w:tc>
      </w:tr>
      <w:tr w:rsidR="00603892" w:rsidRPr="00F25A5D" w14:paraId="3B131E9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7DABF1C6" w14:textId="784E962B"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8</w:t>
            </w:r>
          </w:p>
        </w:tc>
        <w:tc>
          <w:tcPr>
            <w:tcW w:w="2211" w:type="dxa"/>
            <w:noWrap/>
            <w:vAlign w:val="bottom"/>
            <w:hideMark/>
          </w:tcPr>
          <w:p w14:paraId="4867396E" w14:textId="375D7005"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453020878</w:t>
            </w:r>
          </w:p>
        </w:tc>
      </w:tr>
      <w:tr w:rsidR="00603892" w:rsidRPr="00F25A5D" w14:paraId="47A64F2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67890A00" w14:textId="768C12B4"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9</w:t>
            </w:r>
          </w:p>
        </w:tc>
        <w:tc>
          <w:tcPr>
            <w:tcW w:w="2211" w:type="dxa"/>
            <w:noWrap/>
            <w:vAlign w:val="bottom"/>
            <w:hideMark/>
          </w:tcPr>
          <w:p w14:paraId="0F5193F8" w14:textId="4FB8946F"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221470144</w:t>
            </w:r>
          </w:p>
        </w:tc>
      </w:tr>
      <w:tr w:rsidR="00603892" w:rsidRPr="00F25A5D" w14:paraId="4F5CCF0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5236B47A" w14:textId="210D7E27"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20</w:t>
            </w:r>
          </w:p>
        </w:tc>
        <w:tc>
          <w:tcPr>
            <w:tcW w:w="2211" w:type="dxa"/>
            <w:noWrap/>
            <w:vAlign w:val="bottom"/>
            <w:hideMark/>
          </w:tcPr>
          <w:p w14:paraId="17B68018" w14:textId="1F8EDCAE"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8724787</w:t>
            </w:r>
          </w:p>
        </w:tc>
      </w:tr>
    </w:tbl>
    <w:p w14:paraId="5301C191" w14:textId="77777777" w:rsidR="00131DB7" w:rsidRDefault="00131DB7" w:rsidP="00603892">
      <w:pPr>
        <w:jc w:val="center"/>
        <w:rPr>
          <w:rFonts w:ascii="Franklin Gothic Book" w:hAnsi="Franklin Gothic Book" w:cs="Times New Roman"/>
          <w:color w:val="auto"/>
          <w:sz w:val="18"/>
          <w:szCs w:val="18"/>
        </w:rPr>
      </w:pPr>
    </w:p>
    <w:p w14:paraId="17918A7A" w14:textId="3AADB2F9" w:rsidR="0087171B" w:rsidRPr="00527AE6" w:rsidRDefault="002610BD" w:rsidP="00755D82">
      <w:pPr>
        <w:pStyle w:val="TableCaption"/>
        <w:rPr>
          <w:color w:val="auto"/>
        </w:rPr>
      </w:pPr>
      <w:r w:rsidRPr="00527AE6">
        <w:rPr>
          <w:color w:val="auto"/>
        </w:rPr>
        <w:t>Table</w:t>
      </w:r>
      <w:r w:rsidR="002D094D" w:rsidRPr="00527AE6">
        <w:rPr>
          <w:color w:val="auto"/>
        </w:rPr>
        <w:t xml:space="preserve"> A</w:t>
      </w:r>
      <w:r w:rsidR="00695C43" w:rsidRPr="00527AE6">
        <w:rPr>
          <w:color w:val="auto"/>
        </w:rPr>
        <w:t>.</w:t>
      </w:r>
      <w:r w:rsidR="00755D82">
        <w:rPr>
          <w:color w:val="auto"/>
        </w:rPr>
        <w:t>8.</w:t>
      </w:r>
      <w:r w:rsidR="00755D82">
        <w:t xml:space="preserve"> Mercedes a</w:t>
      </w:r>
      <w:r w:rsidR="00181596" w:rsidRPr="00527AE6">
        <w:t xml:space="preserve">nnual </w:t>
      </w:r>
      <w:r w:rsidR="00755D82">
        <w:t>m</w:t>
      </w:r>
      <w:r w:rsidR="00131DB7" w:rsidRPr="00527AE6">
        <w:t>ax</w:t>
      </w:r>
      <w:r w:rsidR="00755D82">
        <w:t xml:space="preserve"> flow</w:t>
      </w:r>
      <w:r w:rsidR="00181596" w:rsidRPr="00527AE6">
        <w:t xml:space="preserve"> </w:t>
      </w:r>
      <w:r w:rsidR="00755D82">
        <w:t>for USIBWC monitoring station</w:t>
      </w:r>
    </w:p>
    <w:tbl>
      <w:tblPr>
        <w:tblStyle w:val="GridTable1Light1"/>
        <w:tblW w:w="4135" w:type="dxa"/>
        <w:jc w:val="center"/>
        <w:tblLook w:val="04A0" w:firstRow="1" w:lastRow="0" w:firstColumn="1" w:lastColumn="0" w:noHBand="0" w:noVBand="1"/>
      </w:tblPr>
      <w:tblGrid>
        <w:gridCol w:w="2117"/>
        <w:gridCol w:w="2018"/>
      </w:tblGrid>
      <w:tr w:rsidR="00760739" w:rsidRPr="00F25A5D" w14:paraId="50D610CE" w14:textId="77777777" w:rsidTr="00E17F78">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135" w:type="dxa"/>
            <w:gridSpan w:val="2"/>
            <w:noWrap/>
            <w:hideMark/>
          </w:tcPr>
          <w:p w14:paraId="6BAFC2EE" w14:textId="14E32F72" w:rsidR="00760739" w:rsidRPr="00755D82" w:rsidRDefault="00760739"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IBWCNF Mercedes Annual Max Flow Data</w:t>
            </w:r>
          </w:p>
        </w:tc>
      </w:tr>
      <w:tr w:rsidR="00760739" w:rsidRPr="00F25A5D" w14:paraId="59AC90F8"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hideMark/>
          </w:tcPr>
          <w:p w14:paraId="3F4FA1DA" w14:textId="77777777" w:rsidR="00760739" w:rsidRPr="00755D82" w:rsidRDefault="00760739"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018" w:type="dxa"/>
            <w:noWrap/>
            <w:hideMark/>
          </w:tcPr>
          <w:p w14:paraId="6D00FB10" w14:textId="77777777" w:rsidR="00760739" w:rsidRPr="00755D82" w:rsidRDefault="00760739" w:rsidP="00225BFD">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603892" w:rsidRPr="00F25A5D" w14:paraId="2970C39F"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4C42532F" w14:textId="3ED9AECC"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5</w:t>
            </w:r>
          </w:p>
        </w:tc>
        <w:tc>
          <w:tcPr>
            <w:tcW w:w="2018" w:type="dxa"/>
            <w:noWrap/>
            <w:vAlign w:val="bottom"/>
            <w:hideMark/>
          </w:tcPr>
          <w:p w14:paraId="277E0ACB" w14:textId="4AE4D043"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6.532</w:t>
            </w:r>
          </w:p>
        </w:tc>
      </w:tr>
      <w:tr w:rsidR="00603892" w:rsidRPr="00F25A5D" w14:paraId="13DA9034"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660D753D" w14:textId="41EFCBD8"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6</w:t>
            </w:r>
          </w:p>
        </w:tc>
        <w:tc>
          <w:tcPr>
            <w:tcW w:w="2018" w:type="dxa"/>
            <w:noWrap/>
            <w:vAlign w:val="bottom"/>
            <w:hideMark/>
          </w:tcPr>
          <w:p w14:paraId="2D579421" w14:textId="710D251F"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w:t>
            </w:r>
          </w:p>
        </w:tc>
      </w:tr>
      <w:tr w:rsidR="00603892" w:rsidRPr="00F25A5D" w14:paraId="06093BC2"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42DAE90A" w14:textId="21CE0339"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7</w:t>
            </w:r>
          </w:p>
        </w:tc>
        <w:tc>
          <w:tcPr>
            <w:tcW w:w="2018" w:type="dxa"/>
            <w:noWrap/>
            <w:vAlign w:val="bottom"/>
            <w:hideMark/>
          </w:tcPr>
          <w:p w14:paraId="632B0FC7" w14:textId="7C5DB68F"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9.488</w:t>
            </w:r>
          </w:p>
        </w:tc>
      </w:tr>
      <w:tr w:rsidR="00603892" w:rsidRPr="00F25A5D" w14:paraId="419314B9"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2B463B9F" w14:textId="2EA46AE7"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8</w:t>
            </w:r>
          </w:p>
        </w:tc>
        <w:tc>
          <w:tcPr>
            <w:tcW w:w="2018" w:type="dxa"/>
            <w:noWrap/>
            <w:vAlign w:val="bottom"/>
            <w:hideMark/>
          </w:tcPr>
          <w:p w14:paraId="406A1ACE" w14:textId="1DCD4044"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187.659</w:t>
            </w:r>
          </w:p>
        </w:tc>
      </w:tr>
      <w:tr w:rsidR="00603892" w:rsidRPr="00F25A5D" w14:paraId="19A36D92"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428EC66A" w14:textId="060E511D"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9</w:t>
            </w:r>
          </w:p>
        </w:tc>
        <w:tc>
          <w:tcPr>
            <w:tcW w:w="2018" w:type="dxa"/>
            <w:noWrap/>
            <w:vAlign w:val="bottom"/>
            <w:hideMark/>
          </w:tcPr>
          <w:p w14:paraId="7A5E95BD" w14:textId="379E95F5"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24.28</w:t>
            </w:r>
          </w:p>
        </w:tc>
      </w:tr>
      <w:tr w:rsidR="00603892" w:rsidRPr="00F25A5D" w14:paraId="3D463FC6" w14:textId="77777777" w:rsidTr="00E17F78">
        <w:trPr>
          <w:trHeight w:val="144"/>
          <w:jc w:val="center"/>
        </w:trPr>
        <w:tc>
          <w:tcPr>
            <w:cnfStyle w:val="001000000000" w:firstRow="0" w:lastRow="0" w:firstColumn="1" w:lastColumn="0" w:oddVBand="0" w:evenVBand="0" w:oddHBand="0" w:evenHBand="0" w:firstRowFirstColumn="0" w:firstRowLastColumn="0" w:lastRowFirstColumn="0" w:lastRowLastColumn="0"/>
            <w:tcW w:w="2117" w:type="dxa"/>
            <w:noWrap/>
            <w:vAlign w:val="bottom"/>
            <w:hideMark/>
          </w:tcPr>
          <w:p w14:paraId="2DAF41E6" w14:textId="3EA8A475" w:rsidR="00603892" w:rsidRPr="00755D82" w:rsidRDefault="00603892"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20</w:t>
            </w:r>
          </w:p>
        </w:tc>
        <w:tc>
          <w:tcPr>
            <w:tcW w:w="2018" w:type="dxa"/>
            <w:noWrap/>
            <w:vAlign w:val="bottom"/>
            <w:hideMark/>
          </w:tcPr>
          <w:p w14:paraId="377FCF73" w14:textId="0521372F" w:rsidR="00603892" w:rsidRPr="00755D82" w:rsidRDefault="00603892"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5.212</w:t>
            </w:r>
          </w:p>
        </w:tc>
      </w:tr>
    </w:tbl>
    <w:p w14:paraId="0BB4A02C" w14:textId="77777777" w:rsidR="00131DB7" w:rsidRDefault="00131DB7" w:rsidP="00695C43">
      <w:pPr>
        <w:jc w:val="center"/>
        <w:rPr>
          <w:rFonts w:ascii="Franklin Gothic Book" w:hAnsi="Franklin Gothic Book" w:cs="Times New Roman"/>
          <w:color w:val="auto"/>
          <w:sz w:val="18"/>
          <w:szCs w:val="18"/>
        </w:rPr>
      </w:pPr>
    </w:p>
    <w:p w14:paraId="3AB6ED8E" w14:textId="09E04F09" w:rsidR="00E55C3C" w:rsidRPr="00527AE6" w:rsidRDefault="00121AB4" w:rsidP="00755D82">
      <w:pPr>
        <w:pStyle w:val="TableCaption"/>
        <w:rPr>
          <w:rFonts w:eastAsia="Times New Roman"/>
          <w:color w:val="000000"/>
        </w:rPr>
      </w:pPr>
      <w:r w:rsidRPr="00527AE6">
        <w:t>Table A</w:t>
      </w:r>
      <w:r w:rsidR="00695C43" w:rsidRPr="00527AE6">
        <w:t>.</w:t>
      </w:r>
      <w:r w:rsidR="00755D82">
        <w:t>9.</w:t>
      </w:r>
      <w:r w:rsidR="00181596" w:rsidRPr="00CF4541">
        <w:t xml:space="preserve"> </w:t>
      </w:r>
      <w:r w:rsidR="00181596">
        <w:t xml:space="preserve">Mercedes </w:t>
      </w:r>
      <w:r w:rsidR="00131DB7">
        <w:t>Monthly Mean</w:t>
      </w:r>
      <w:r w:rsidR="00181596">
        <w:t xml:space="preserve"> Dataset</w:t>
      </w:r>
    </w:p>
    <w:tbl>
      <w:tblPr>
        <w:tblStyle w:val="GridTable1Light1"/>
        <w:tblW w:w="4439" w:type="dxa"/>
        <w:jc w:val="center"/>
        <w:tblLook w:val="04A0" w:firstRow="1" w:lastRow="0" w:firstColumn="1" w:lastColumn="0" w:noHBand="0" w:noVBand="1"/>
      </w:tblPr>
      <w:tblGrid>
        <w:gridCol w:w="2115"/>
        <w:gridCol w:w="2324"/>
      </w:tblGrid>
      <w:tr w:rsidR="00D218E5" w:rsidRPr="00F25A5D" w14:paraId="4A03C3CF" w14:textId="77777777" w:rsidTr="00755D82">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4439" w:type="dxa"/>
            <w:gridSpan w:val="2"/>
            <w:noWrap/>
            <w:hideMark/>
          </w:tcPr>
          <w:p w14:paraId="332C6AA3" w14:textId="5DB9990C" w:rsidR="00D218E5" w:rsidRPr="00755D82" w:rsidRDefault="00D218E5" w:rsidP="00123FC7">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IBWCNF Mercedes Monthly</w:t>
            </w:r>
            <w:r w:rsidR="001A03CB" w:rsidRPr="00755D82">
              <w:rPr>
                <w:rFonts w:asciiTheme="majorBidi" w:eastAsia="Times New Roman" w:hAnsiTheme="majorBidi" w:cstheme="majorBidi"/>
                <w:b w:val="0"/>
                <w:color w:val="000000"/>
                <w:sz w:val="22"/>
                <w:szCs w:val="22"/>
              </w:rPr>
              <w:t xml:space="preserve"> Mean</w:t>
            </w:r>
            <w:r w:rsidRPr="00755D82">
              <w:rPr>
                <w:rFonts w:asciiTheme="majorBidi" w:eastAsia="Times New Roman" w:hAnsiTheme="majorBidi" w:cstheme="majorBidi"/>
                <w:b w:val="0"/>
                <w:color w:val="000000"/>
                <w:sz w:val="22"/>
                <w:szCs w:val="22"/>
              </w:rPr>
              <w:t xml:space="preserve"> Flow Data</w:t>
            </w:r>
          </w:p>
        </w:tc>
      </w:tr>
      <w:tr w:rsidR="00D218E5" w:rsidRPr="00F25A5D" w14:paraId="34FF2AAE"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hideMark/>
          </w:tcPr>
          <w:p w14:paraId="0D7BB8D0" w14:textId="77777777" w:rsidR="00D218E5" w:rsidRPr="00755D82" w:rsidRDefault="00D218E5" w:rsidP="00123FC7">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324" w:type="dxa"/>
            <w:noWrap/>
            <w:hideMark/>
          </w:tcPr>
          <w:p w14:paraId="5E6DCA85" w14:textId="77777777" w:rsidR="00D218E5" w:rsidRPr="00755D82" w:rsidRDefault="00D218E5" w:rsidP="00123FC7">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333DDC" w:rsidRPr="00F25A5D" w14:paraId="6E267FCC"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C15314C"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5</w:t>
            </w:r>
          </w:p>
        </w:tc>
        <w:tc>
          <w:tcPr>
            <w:tcW w:w="2324" w:type="dxa"/>
            <w:noWrap/>
            <w:vAlign w:val="bottom"/>
            <w:hideMark/>
          </w:tcPr>
          <w:p w14:paraId="14111385" w14:textId="746ED0EF"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003</w:t>
            </w:r>
          </w:p>
        </w:tc>
      </w:tr>
      <w:tr w:rsidR="00333DDC" w:rsidRPr="00F25A5D" w14:paraId="4F5DA6F9"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5601B4F0"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8/1/2015</w:t>
            </w:r>
          </w:p>
        </w:tc>
        <w:tc>
          <w:tcPr>
            <w:tcW w:w="2324" w:type="dxa"/>
            <w:noWrap/>
            <w:vAlign w:val="bottom"/>
            <w:hideMark/>
          </w:tcPr>
          <w:p w14:paraId="1A873089" w14:textId="2652906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36335</w:t>
            </w:r>
          </w:p>
        </w:tc>
      </w:tr>
      <w:tr w:rsidR="00333DDC" w:rsidRPr="00F25A5D" w14:paraId="6DB9F045"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56DB88EE"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5</w:t>
            </w:r>
          </w:p>
        </w:tc>
        <w:tc>
          <w:tcPr>
            <w:tcW w:w="2324" w:type="dxa"/>
            <w:noWrap/>
            <w:vAlign w:val="bottom"/>
            <w:hideMark/>
          </w:tcPr>
          <w:p w14:paraId="3F20F092" w14:textId="45AC53A9"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431523</w:t>
            </w:r>
          </w:p>
        </w:tc>
      </w:tr>
      <w:tr w:rsidR="00333DDC" w:rsidRPr="00F25A5D" w14:paraId="4B3DE856"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1143821A"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1/2015</w:t>
            </w:r>
          </w:p>
        </w:tc>
        <w:tc>
          <w:tcPr>
            <w:tcW w:w="2324" w:type="dxa"/>
            <w:noWrap/>
            <w:vAlign w:val="bottom"/>
            <w:hideMark/>
          </w:tcPr>
          <w:p w14:paraId="65E2DCCF" w14:textId="7CD1B7F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15832</w:t>
            </w:r>
          </w:p>
        </w:tc>
      </w:tr>
      <w:tr w:rsidR="00333DDC" w:rsidRPr="00F25A5D" w14:paraId="6FCE8213"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106FDBE"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7</w:t>
            </w:r>
          </w:p>
        </w:tc>
        <w:tc>
          <w:tcPr>
            <w:tcW w:w="2324" w:type="dxa"/>
            <w:noWrap/>
            <w:vAlign w:val="bottom"/>
            <w:hideMark/>
          </w:tcPr>
          <w:p w14:paraId="244114FA" w14:textId="6D5FA99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50864</w:t>
            </w:r>
          </w:p>
        </w:tc>
      </w:tr>
      <w:tr w:rsidR="00333DDC" w:rsidRPr="00F25A5D" w14:paraId="2ABD385C"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0610923"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7</w:t>
            </w:r>
          </w:p>
        </w:tc>
        <w:tc>
          <w:tcPr>
            <w:tcW w:w="2324" w:type="dxa"/>
            <w:noWrap/>
            <w:vAlign w:val="bottom"/>
            <w:hideMark/>
          </w:tcPr>
          <w:p w14:paraId="05A875D6" w14:textId="7F8F9511"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730040</w:t>
            </w:r>
          </w:p>
        </w:tc>
      </w:tr>
      <w:tr w:rsidR="00333DDC" w:rsidRPr="00F25A5D" w14:paraId="28BD652F"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827DBF1"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3/1/2018</w:t>
            </w:r>
          </w:p>
        </w:tc>
        <w:tc>
          <w:tcPr>
            <w:tcW w:w="2324" w:type="dxa"/>
            <w:noWrap/>
            <w:vAlign w:val="bottom"/>
            <w:hideMark/>
          </w:tcPr>
          <w:p w14:paraId="6C2D8111" w14:textId="10DEE43B"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295422</w:t>
            </w:r>
          </w:p>
        </w:tc>
      </w:tr>
      <w:tr w:rsidR="00333DDC" w:rsidRPr="00F25A5D" w14:paraId="38BBF108"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04DF873B"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8</w:t>
            </w:r>
          </w:p>
        </w:tc>
        <w:tc>
          <w:tcPr>
            <w:tcW w:w="2324" w:type="dxa"/>
            <w:noWrap/>
            <w:vAlign w:val="bottom"/>
            <w:hideMark/>
          </w:tcPr>
          <w:p w14:paraId="0E539D08" w14:textId="0C8F10EF"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121</w:t>
            </w:r>
          </w:p>
        </w:tc>
      </w:tr>
      <w:tr w:rsidR="00333DDC" w:rsidRPr="00F25A5D" w14:paraId="73325CF9"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1D1A916E"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5/1/2018</w:t>
            </w:r>
          </w:p>
        </w:tc>
        <w:tc>
          <w:tcPr>
            <w:tcW w:w="2324" w:type="dxa"/>
            <w:noWrap/>
            <w:vAlign w:val="bottom"/>
            <w:hideMark/>
          </w:tcPr>
          <w:p w14:paraId="1F49F46B" w14:textId="1B2EB73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003</w:t>
            </w:r>
          </w:p>
        </w:tc>
      </w:tr>
      <w:tr w:rsidR="00333DDC" w:rsidRPr="00F25A5D" w14:paraId="72626C28"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E25ADD2"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6/1/2018</w:t>
            </w:r>
          </w:p>
        </w:tc>
        <w:tc>
          <w:tcPr>
            <w:tcW w:w="2324" w:type="dxa"/>
            <w:noWrap/>
            <w:vAlign w:val="bottom"/>
            <w:hideMark/>
          </w:tcPr>
          <w:p w14:paraId="368A4AC0" w14:textId="138F6649"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5.457163</w:t>
            </w:r>
          </w:p>
        </w:tc>
      </w:tr>
      <w:tr w:rsidR="00333DDC" w:rsidRPr="00F25A5D" w14:paraId="3B8B218F"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44DC3484"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8</w:t>
            </w:r>
          </w:p>
        </w:tc>
        <w:tc>
          <w:tcPr>
            <w:tcW w:w="2324" w:type="dxa"/>
            <w:noWrap/>
            <w:vAlign w:val="bottom"/>
            <w:hideMark/>
          </w:tcPr>
          <w:p w14:paraId="4ED77AB4" w14:textId="4CB48935"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606</w:t>
            </w:r>
          </w:p>
        </w:tc>
      </w:tr>
      <w:tr w:rsidR="00333DDC" w:rsidRPr="00F25A5D" w14:paraId="0700B3D2"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3934071"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8</w:t>
            </w:r>
          </w:p>
        </w:tc>
        <w:tc>
          <w:tcPr>
            <w:tcW w:w="2324" w:type="dxa"/>
            <w:noWrap/>
            <w:vAlign w:val="bottom"/>
            <w:hideMark/>
          </w:tcPr>
          <w:p w14:paraId="231C128F" w14:textId="43B5A298"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81366</w:t>
            </w:r>
          </w:p>
        </w:tc>
      </w:tr>
      <w:tr w:rsidR="00333DDC" w:rsidRPr="00F25A5D" w14:paraId="5757D370"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40FF37C9"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9</w:t>
            </w:r>
          </w:p>
        </w:tc>
        <w:tc>
          <w:tcPr>
            <w:tcW w:w="2324" w:type="dxa"/>
            <w:noWrap/>
            <w:vAlign w:val="bottom"/>
            <w:hideMark/>
          </w:tcPr>
          <w:p w14:paraId="1A0BF236" w14:textId="62647160"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783847</w:t>
            </w:r>
          </w:p>
        </w:tc>
      </w:tr>
      <w:tr w:rsidR="00333DDC" w:rsidRPr="00F25A5D" w14:paraId="2AE16731"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5F575703"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2/1/2019</w:t>
            </w:r>
          </w:p>
        </w:tc>
        <w:tc>
          <w:tcPr>
            <w:tcW w:w="2324" w:type="dxa"/>
            <w:noWrap/>
            <w:vAlign w:val="bottom"/>
            <w:hideMark/>
          </w:tcPr>
          <w:p w14:paraId="34B1FA70" w14:textId="3A831202"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433344</w:t>
            </w:r>
          </w:p>
        </w:tc>
      </w:tr>
      <w:tr w:rsidR="00333DDC" w:rsidRPr="00F25A5D" w14:paraId="63D33624"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44087BD"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3/1/2019</w:t>
            </w:r>
          </w:p>
        </w:tc>
        <w:tc>
          <w:tcPr>
            <w:tcW w:w="2324" w:type="dxa"/>
            <w:noWrap/>
            <w:vAlign w:val="bottom"/>
            <w:hideMark/>
          </w:tcPr>
          <w:p w14:paraId="5AA41555" w14:textId="06B7B13B"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269581</w:t>
            </w:r>
          </w:p>
        </w:tc>
      </w:tr>
      <w:tr w:rsidR="00333DDC" w:rsidRPr="00F25A5D" w14:paraId="143A7DF0"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8D1023B"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9</w:t>
            </w:r>
          </w:p>
        </w:tc>
        <w:tc>
          <w:tcPr>
            <w:tcW w:w="2324" w:type="dxa"/>
            <w:noWrap/>
            <w:vAlign w:val="bottom"/>
            <w:hideMark/>
          </w:tcPr>
          <w:p w14:paraId="454F74A3" w14:textId="15F5E7DF"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506642</w:t>
            </w:r>
          </w:p>
        </w:tc>
      </w:tr>
      <w:tr w:rsidR="00333DDC" w:rsidRPr="00F25A5D" w14:paraId="029D35FA"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2FE292B"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5/1/2019</w:t>
            </w:r>
          </w:p>
        </w:tc>
        <w:tc>
          <w:tcPr>
            <w:tcW w:w="2324" w:type="dxa"/>
            <w:noWrap/>
            <w:vAlign w:val="bottom"/>
            <w:hideMark/>
          </w:tcPr>
          <w:p w14:paraId="0B7E2D51" w14:textId="7A306132"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978656</w:t>
            </w:r>
          </w:p>
        </w:tc>
      </w:tr>
      <w:tr w:rsidR="00333DDC" w:rsidRPr="00F25A5D" w14:paraId="0B361A8B"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42C581D"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6/1/2019</w:t>
            </w:r>
          </w:p>
        </w:tc>
        <w:tc>
          <w:tcPr>
            <w:tcW w:w="2324" w:type="dxa"/>
            <w:noWrap/>
            <w:vAlign w:val="bottom"/>
            <w:hideMark/>
          </w:tcPr>
          <w:p w14:paraId="143D3565" w14:textId="7F4D7FC2"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869474</w:t>
            </w:r>
          </w:p>
        </w:tc>
      </w:tr>
      <w:tr w:rsidR="00333DDC" w:rsidRPr="00F25A5D" w14:paraId="01306092"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5A4F879"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8/1/2019</w:t>
            </w:r>
          </w:p>
        </w:tc>
        <w:tc>
          <w:tcPr>
            <w:tcW w:w="2324" w:type="dxa"/>
            <w:noWrap/>
            <w:vAlign w:val="bottom"/>
            <w:hideMark/>
          </w:tcPr>
          <w:p w14:paraId="14DD19B8" w14:textId="2460BE68"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786</w:t>
            </w:r>
          </w:p>
        </w:tc>
      </w:tr>
      <w:tr w:rsidR="00333DDC" w:rsidRPr="00F25A5D" w14:paraId="26EB0DDC"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7F56169"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9</w:t>
            </w:r>
          </w:p>
        </w:tc>
        <w:tc>
          <w:tcPr>
            <w:tcW w:w="2324" w:type="dxa"/>
            <w:noWrap/>
            <w:vAlign w:val="bottom"/>
            <w:hideMark/>
          </w:tcPr>
          <w:p w14:paraId="5BA6BE9A" w14:textId="658287B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0305</w:t>
            </w:r>
          </w:p>
        </w:tc>
      </w:tr>
      <w:tr w:rsidR="00333DDC" w:rsidRPr="00F25A5D" w14:paraId="7DA10D16" w14:textId="77777777" w:rsidTr="00755D82">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27F8AB0" w14:textId="77777777" w:rsidR="00333DDC" w:rsidRPr="00755D82" w:rsidRDefault="00333DDC"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7/1/2020</w:t>
            </w:r>
          </w:p>
        </w:tc>
        <w:tc>
          <w:tcPr>
            <w:tcW w:w="2324" w:type="dxa"/>
            <w:noWrap/>
            <w:vAlign w:val="bottom"/>
            <w:hideMark/>
          </w:tcPr>
          <w:p w14:paraId="11F84CA5" w14:textId="66DF894E" w:rsidR="00333DDC" w:rsidRPr="00755D82" w:rsidRDefault="00333DD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78638</w:t>
            </w:r>
          </w:p>
        </w:tc>
      </w:tr>
    </w:tbl>
    <w:p w14:paraId="4571E304" w14:textId="77777777" w:rsidR="00131DB7" w:rsidRDefault="00131DB7" w:rsidP="00695C43">
      <w:pPr>
        <w:jc w:val="center"/>
        <w:rPr>
          <w:rFonts w:ascii="Franklin Gothic Book" w:hAnsi="Franklin Gothic Book" w:cs="Times New Roman"/>
          <w:color w:val="auto"/>
          <w:sz w:val="18"/>
          <w:szCs w:val="18"/>
        </w:rPr>
      </w:pPr>
    </w:p>
    <w:p w14:paraId="4E6D15F1" w14:textId="77777777" w:rsidR="00C53C1F" w:rsidRDefault="00C53C1F">
      <w:pPr>
        <w:rPr>
          <w:rFonts w:asciiTheme="majorBidi" w:hAnsiTheme="majorBidi" w:cstheme="majorBidi"/>
          <w:sz w:val="24"/>
          <w:szCs w:val="24"/>
        </w:rPr>
      </w:pPr>
      <w:r>
        <w:br w:type="page"/>
      </w:r>
    </w:p>
    <w:p w14:paraId="45A122AC" w14:textId="2CC2F63C" w:rsidR="00527AE6" w:rsidRPr="00695C43" w:rsidRDefault="00CF4541" w:rsidP="00755D82">
      <w:pPr>
        <w:pStyle w:val="TableCaption"/>
      </w:pPr>
      <w:r w:rsidRPr="00121AB4">
        <w:lastRenderedPageBreak/>
        <w:t>Table A</w:t>
      </w:r>
      <w:r>
        <w:t>.</w:t>
      </w:r>
      <w:r w:rsidR="00755D82">
        <w:t>10.</w:t>
      </w:r>
      <w:r w:rsidRPr="00CF4541">
        <w:t xml:space="preserve"> </w:t>
      </w:r>
      <w:r>
        <w:t xml:space="preserve">Mercedes Monthly </w:t>
      </w:r>
      <w:r w:rsidR="00131DB7">
        <w:t>Max</w:t>
      </w:r>
      <w:r w:rsidR="001A03CB">
        <w:t xml:space="preserve"> </w:t>
      </w:r>
      <w:r>
        <w:t>Dataset</w:t>
      </w:r>
    </w:p>
    <w:tbl>
      <w:tblPr>
        <w:tblStyle w:val="GridTable1Light1"/>
        <w:tblW w:w="4225" w:type="dxa"/>
        <w:jc w:val="center"/>
        <w:tblLook w:val="04A0" w:firstRow="1" w:lastRow="0" w:firstColumn="1" w:lastColumn="0" w:noHBand="0" w:noVBand="1"/>
      </w:tblPr>
      <w:tblGrid>
        <w:gridCol w:w="2115"/>
        <w:gridCol w:w="2110"/>
      </w:tblGrid>
      <w:tr w:rsidR="00F13930" w:rsidRPr="00F25A5D" w14:paraId="205F7D36" w14:textId="77777777" w:rsidTr="00975F6E">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4225" w:type="dxa"/>
            <w:gridSpan w:val="2"/>
            <w:noWrap/>
            <w:hideMark/>
          </w:tcPr>
          <w:p w14:paraId="2171A8A5" w14:textId="50CABF84" w:rsidR="00F13930" w:rsidRPr="00755D82" w:rsidRDefault="00F13930"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 xml:space="preserve">IBWCNF Mercedes Monthly </w:t>
            </w:r>
            <w:r w:rsidR="00DE3ADB" w:rsidRPr="00755D82">
              <w:rPr>
                <w:rFonts w:asciiTheme="majorBidi" w:eastAsia="Times New Roman" w:hAnsiTheme="majorBidi" w:cstheme="majorBidi"/>
                <w:b w:val="0"/>
                <w:color w:val="000000"/>
                <w:sz w:val="22"/>
                <w:szCs w:val="22"/>
              </w:rPr>
              <w:t>Max</w:t>
            </w:r>
            <w:r w:rsidRPr="00755D82">
              <w:rPr>
                <w:rFonts w:asciiTheme="majorBidi" w:eastAsia="Times New Roman" w:hAnsiTheme="majorBidi" w:cstheme="majorBidi"/>
                <w:b w:val="0"/>
                <w:color w:val="000000"/>
                <w:sz w:val="22"/>
                <w:szCs w:val="22"/>
              </w:rPr>
              <w:t xml:space="preserve"> Flow Data</w:t>
            </w:r>
          </w:p>
        </w:tc>
      </w:tr>
      <w:tr w:rsidR="00F13930" w:rsidRPr="00F25A5D" w14:paraId="2DF7B3C7"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hideMark/>
          </w:tcPr>
          <w:p w14:paraId="0A534E19" w14:textId="77777777" w:rsidR="00F13930" w:rsidRPr="00755D82" w:rsidRDefault="00F13930"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110" w:type="dxa"/>
            <w:noWrap/>
            <w:hideMark/>
          </w:tcPr>
          <w:p w14:paraId="38E7C184" w14:textId="77777777" w:rsidR="00F13930" w:rsidRPr="00755D82" w:rsidRDefault="00F13930" w:rsidP="00225BFD">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F13930" w:rsidRPr="00F25A5D" w14:paraId="29917FC3"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12B8B66F" w14:textId="42749AE7"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5</w:t>
            </w:r>
          </w:p>
        </w:tc>
        <w:tc>
          <w:tcPr>
            <w:tcW w:w="2110" w:type="dxa"/>
            <w:noWrap/>
            <w:vAlign w:val="bottom"/>
            <w:hideMark/>
          </w:tcPr>
          <w:p w14:paraId="533B6B55" w14:textId="2D9C4851"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1</w:t>
            </w:r>
          </w:p>
        </w:tc>
      </w:tr>
      <w:tr w:rsidR="00F13930" w:rsidRPr="00F25A5D" w14:paraId="2A96435E"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4DDF142F" w14:textId="10E05B87"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8/1/2015</w:t>
            </w:r>
          </w:p>
        </w:tc>
        <w:tc>
          <w:tcPr>
            <w:tcW w:w="2110" w:type="dxa"/>
            <w:noWrap/>
            <w:vAlign w:val="bottom"/>
            <w:hideMark/>
          </w:tcPr>
          <w:p w14:paraId="02163FB2" w14:textId="205A5928"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798</w:t>
            </w:r>
          </w:p>
        </w:tc>
      </w:tr>
      <w:tr w:rsidR="00F13930" w:rsidRPr="00F25A5D" w14:paraId="23941436"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1A32D5D" w14:textId="3B4CEDDA"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5</w:t>
            </w:r>
          </w:p>
        </w:tc>
        <w:tc>
          <w:tcPr>
            <w:tcW w:w="2110" w:type="dxa"/>
            <w:noWrap/>
            <w:vAlign w:val="bottom"/>
            <w:hideMark/>
          </w:tcPr>
          <w:p w14:paraId="4C102CD0" w14:textId="6A52A9D4"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6.532</w:t>
            </w:r>
          </w:p>
        </w:tc>
      </w:tr>
      <w:tr w:rsidR="00F13930" w:rsidRPr="00F25A5D" w14:paraId="60E15D82"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02D81DA2" w14:textId="32F894EE"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1/2015</w:t>
            </w:r>
          </w:p>
        </w:tc>
        <w:tc>
          <w:tcPr>
            <w:tcW w:w="2110" w:type="dxa"/>
            <w:noWrap/>
            <w:vAlign w:val="bottom"/>
            <w:hideMark/>
          </w:tcPr>
          <w:p w14:paraId="37F5844D" w14:textId="235C4D94"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626</w:t>
            </w:r>
          </w:p>
        </w:tc>
      </w:tr>
      <w:tr w:rsidR="00F13930" w:rsidRPr="00F25A5D" w14:paraId="20B73E82"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40CD2569" w14:textId="03C07CED"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7</w:t>
            </w:r>
          </w:p>
        </w:tc>
        <w:tc>
          <w:tcPr>
            <w:tcW w:w="2110" w:type="dxa"/>
            <w:noWrap/>
            <w:vAlign w:val="bottom"/>
            <w:hideMark/>
          </w:tcPr>
          <w:p w14:paraId="1920F72D" w14:textId="35D74C11"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416</w:t>
            </w:r>
          </w:p>
        </w:tc>
      </w:tr>
      <w:tr w:rsidR="00F13930" w:rsidRPr="00F25A5D" w14:paraId="7508E392"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0E5CDCE" w14:textId="23F91BC2"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7</w:t>
            </w:r>
          </w:p>
        </w:tc>
        <w:tc>
          <w:tcPr>
            <w:tcW w:w="2110" w:type="dxa"/>
            <w:noWrap/>
            <w:vAlign w:val="bottom"/>
            <w:hideMark/>
          </w:tcPr>
          <w:p w14:paraId="7B1523BC" w14:textId="7DA79231"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9.488</w:t>
            </w:r>
          </w:p>
        </w:tc>
      </w:tr>
      <w:tr w:rsidR="00F13930" w:rsidRPr="00F25A5D" w14:paraId="16E4DD40"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710F570A" w14:textId="421F0615"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3/1/2018</w:t>
            </w:r>
          </w:p>
        </w:tc>
        <w:tc>
          <w:tcPr>
            <w:tcW w:w="2110" w:type="dxa"/>
            <w:noWrap/>
            <w:vAlign w:val="bottom"/>
            <w:hideMark/>
          </w:tcPr>
          <w:p w14:paraId="748B1656" w14:textId="197E5E32"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9.488</w:t>
            </w:r>
          </w:p>
        </w:tc>
      </w:tr>
      <w:tr w:rsidR="00F13930" w:rsidRPr="00F25A5D" w14:paraId="7751915C"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508AB67" w14:textId="6192E96E"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8</w:t>
            </w:r>
          </w:p>
        </w:tc>
        <w:tc>
          <w:tcPr>
            <w:tcW w:w="2110" w:type="dxa"/>
            <w:noWrap/>
            <w:vAlign w:val="bottom"/>
            <w:hideMark/>
          </w:tcPr>
          <w:p w14:paraId="18A46F61" w14:textId="3C58D368"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6</w:t>
            </w:r>
          </w:p>
        </w:tc>
      </w:tr>
      <w:tr w:rsidR="00F13930" w:rsidRPr="00F25A5D" w14:paraId="336FE6A3"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0F426E4F" w14:textId="1054F97B"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5/1/2018</w:t>
            </w:r>
          </w:p>
        </w:tc>
        <w:tc>
          <w:tcPr>
            <w:tcW w:w="2110" w:type="dxa"/>
            <w:noWrap/>
            <w:vAlign w:val="bottom"/>
            <w:hideMark/>
          </w:tcPr>
          <w:p w14:paraId="028E9828" w14:textId="685A0451"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005</w:t>
            </w:r>
          </w:p>
        </w:tc>
      </w:tr>
      <w:tr w:rsidR="00F13930" w:rsidRPr="00F25A5D" w14:paraId="2CDCBCD0"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6EFC638" w14:textId="0B98CA01"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6/1/2018</w:t>
            </w:r>
          </w:p>
        </w:tc>
        <w:tc>
          <w:tcPr>
            <w:tcW w:w="2110" w:type="dxa"/>
            <w:noWrap/>
            <w:vAlign w:val="bottom"/>
            <w:hideMark/>
          </w:tcPr>
          <w:p w14:paraId="17943C5F" w14:textId="74D31C86"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187.659</w:t>
            </w:r>
          </w:p>
        </w:tc>
      </w:tr>
      <w:tr w:rsidR="00F13930" w:rsidRPr="00F25A5D" w14:paraId="1B2901C6"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B444929" w14:textId="593328DD"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8</w:t>
            </w:r>
          </w:p>
        </w:tc>
        <w:tc>
          <w:tcPr>
            <w:tcW w:w="2110" w:type="dxa"/>
            <w:noWrap/>
            <w:vAlign w:val="bottom"/>
            <w:hideMark/>
          </w:tcPr>
          <w:p w14:paraId="75B77C50" w14:textId="756664DA"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143</w:t>
            </w:r>
          </w:p>
        </w:tc>
      </w:tr>
      <w:tr w:rsidR="00F13930" w:rsidRPr="00F25A5D" w14:paraId="64BA9F8A"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0F35D463" w14:textId="217EF2B3"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0/1/2018</w:t>
            </w:r>
          </w:p>
        </w:tc>
        <w:tc>
          <w:tcPr>
            <w:tcW w:w="2110" w:type="dxa"/>
            <w:noWrap/>
            <w:vAlign w:val="bottom"/>
            <w:hideMark/>
          </w:tcPr>
          <w:p w14:paraId="1F218A12" w14:textId="6D702B99"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9.03</w:t>
            </w:r>
          </w:p>
        </w:tc>
      </w:tr>
      <w:tr w:rsidR="00F13930" w:rsidRPr="00F25A5D" w14:paraId="5EFB6358"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6876A84" w14:textId="1A543984"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9</w:t>
            </w:r>
          </w:p>
        </w:tc>
        <w:tc>
          <w:tcPr>
            <w:tcW w:w="2110" w:type="dxa"/>
            <w:noWrap/>
            <w:vAlign w:val="bottom"/>
            <w:hideMark/>
          </w:tcPr>
          <w:p w14:paraId="740E2DAE" w14:textId="2B531E44"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262</w:t>
            </w:r>
          </w:p>
        </w:tc>
      </w:tr>
      <w:tr w:rsidR="00F13930" w:rsidRPr="00F25A5D" w14:paraId="3EA21511"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D1F1FFA" w14:textId="1C9C4D43"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2/1/2019</w:t>
            </w:r>
          </w:p>
        </w:tc>
        <w:tc>
          <w:tcPr>
            <w:tcW w:w="2110" w:type="dxa"/>
            <w:noWrap/>
            <w:vAlign w:val="bottom"/>
            <w:hideMark/>
          </w:tcPr>
          <w:p w14:paraId="5E1AA112" w14:textId="255E0FF0"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6.01</w:t>
            </w:r>
          </w:p>
        </w:tc>
      </w:tr>
      <w:tr w:rsidR="00F13930" w:rsidRPr="00F25A5D" w14:paraId="701F1233"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6B0F0BBC" w14:textId="323B638C"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3/1/2019</w:t>
            </w:r>
          </w:p>
        </w:tc>
        <w:tc>
          <w:tcPr>
            <w:tcW w:w="2110" w:type="dxa"/>
            <w:noWrap/>
            <w:vAlign w:val="bottom"/>
            <w:hideMark/>
          </w:tcPr>
          <w:p w14:paraId="3B420DFA" w14:textId="1E150C92"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2.102</w:t>
            </w:r>
          </w:p>
        </w:tc>
      </w:tr>
      <w:tr w:rsidR="00F13930" w:rsidRPr="00F25A5D" w14:paraId="209B2B18"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730A1B52" w14:textId="34A90E06"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4/1/2019</w:t>
            </w:r>
          </w:p>
        </w:tc>
        <w:tc>
          <w:tcPr>
            <w:tcW w:w="2110" w:type="dxa"/>
            <w:noWrap/>
            <w:vAlign w:val="bottom"/>
            <w:hideMark/>
          </w:tcPr>
          <w:p w14:paraId="65C70F19" w14:textId="118D674A"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4.249</w:t>
            </w:r>
          </w:p>
        </w:tc>
      </w:tr>
      <w:tr w:rsidR="00F13930" w:rsidRPr="00F25A5D" w14:paraId="5A0B2BA2"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7BD0F89A" w14:textId="7F61AC63"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5/1/2019</w:t>
            </w:r>
          </w:p>
        </w:tc>
        <w:tc>
          <w:tcPr>
            <w:tcW w:w="2110" w:type="dxa"/>
            <w:noWrap/>
            <w:vAlign w:val="bottom"/>
            <w:hideMark/>
          </w:tcPr>
          <w:p w14:paraId="1ADE37B0" w14:textId="06E2ACED"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226</w:t>
            </w:r>
          </w:p>
        </w:tc>
      </w:tr>
      <w:tr w:rsidR="00F13930" w:rsidRPr="00F25A5D" w14:paraId="1B4782D4"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7995D7BD" w14:textId="3AF666DB"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6/1/2019</w:t>
            </w:r>
          </w:p>
        </w:tc>
        <w:tc>
          <w:tcPr>
            <w:tcW w:w="2110" w:type="dxa"/>
            <w:noWrap/>
            <w:vAlign w:val="bottom"/>
            <w:hideMark/>
          </w:tcPr>
          <w:p w14:paraId="04827177" w14:textId="1115AD04"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24.28</w:t>
            </w:r>
          </w:p>
        </w:tc>
      </w:tr>
      <w:tr w:rsidR="00F13930" w:rsidRPr="00F25A5D" w14:paraId="6C989D09"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2172B305" w14:textId="64811ED9"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8/1/2019</w:t>
            </w:r>
          </w:p>
        </w:tc>
        <w:tc>
          <w:tcPr>
            <w:tcW w:w="2110" w:type="dxa"/>
            <w:noWrap/>
            <w:vAlign w:val="bottom"/>
            <w:hideMark/>
          </w:tcPr>
          <w:p w14:paraId="484A7C8A" w14:textId="5929FD78"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34</w:t>
            </w:r>
          </w:p>
        </w:tc>
      </w:tr>
      <w:tr w:rsidR="00F13930" w:rsidRPr="00F25A5D" w14:paraId="5A126FDE"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35CD597B" w14:textId="4EE30C28"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9/1/2019</w:t>
            </w:r>
          </w:p>
        </w:tc>
        <w:tc>
          <w:tcPr>
            <w:tcW w:w="2110" w:type="dxa"/>
            <w:noWrap/>
            <w:vAlign w:val="bottom"/>
            <w:hideMark/>
          </w:tcPr>
          <w:p w14:paraId="21EE9D3A" w14:textId="43FB3177"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0.878</w:t>
            </w:r>
          </w:p>
        </w:tc>
      </w:tr>
      <w:tr w:rsidR="00F13930" w:rsidRPr="00F25A5D" w14:paraId="3EC0759F" w14:textId="77777777" w:rsidTr="00A519D6">
        <w:trPr>
          <w:trHeight w:val="146"/>
          <w:jc w:val="center"/>
        </w:trPr>
        <w:tc>
          <w:tcPr>
            <w:cnfStyle w:val="001000000000" w:firstRow="0" w:lastRow="0" w:firstColumn="1" w:lastColumn="0" w:oddVBand="0" w:evenVBand="0" w:oddHBand="0" w:evenHBand="0" w:firstRowFirstColumn="0" w:firstRowLastColumn="0" w:lastRowFirstColumn="0" w:lastRowLastColumn="0"/>
            <w:tcW w:w="2115" w:type="dxa"/>
            <w:noWrap/>
            <w:vAlign w:val="bottom"/>
            <w:hideMark/>
          </w:tcPr>
          <w:p w14:paraId="105A8186" w14:textId="64819CA0" w:rsidR="00F13930" w:rsidRPr="00755D82" w:rsidRDefault="00F13930"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7/1/2020</w:t>
            </w:r>
          </w:p>
        </w:tc>
        <w:tc>
          <w:tcPr>
            <w:tcW w:w="2110" w:type="dxa"/>
            <w:noWrap/>
            <w:vAlign w:val="bottom"/>
            <w:hideMark/>
          </w:tcPr>
          <w:p w14:paraId="7B27BE67" w14:textId="6E8EA47C" w:rsidR="00F13930" w:rsidRPr="00755D82" w:rsidRDefault="004A0A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5.212</w:t>
            </w:r>
          </w:p>
        </w:tc>
      </w:tr>
    </w:tbl>
    <w:p w14:paraId="78143A4A" w14:textId="77777777" w:rsidR="00131DB7" w:rsidRDefault="00131DB7" w:rsidP="00E62EA8">
      <w:pPr>
        <w:pStyle w:val="TableCaption"/>
      </w:pPr>
    </w:p>
    <w:p w14:paraId="4216838C" w14:textId="3191AE4A" w:rsidR="007A1A6A" w:rsidRPr="00131DB7" w:rsidRDefault="00A519D6" w:rsidP="00755D82">
      <w:pPr>
        <w:pStyle w:val="TableCaption"/>
      </w:pPr>
      <w:r w:rsidRPr="00121AB4">
        <w:rPr>
          <w:color w:val="auto"/>
        </w:rPr>
        <w:t>Table A</w:t>
      </w:r>
      <w:r>
        <w:rPr>
          <w:color w:val="auto"/>
        </w:rPr>
        <w:t>.</w:t>
      </w:r>
      <w:r w:rsidR="00755D82">
        <w:rPr>
          <w:color w:val="auto"/>
        </w:rPr>
        <w:t>11.</w:t>
      </w:r>
      <w:r w:rsidR="00131DB7" w:rsidRPr="00527AE6">
        <w:rPr>
          <w:color w:val="auto"/>
        </w:rPr>
        <w:t xml:space="preserve"> Sebastian</w:t>
      </w:r>
      <w:r w:rsidR="00131DB7" w:rsidRPr="00527AE6">
        <w:t xml:space="preserve"> Annual Mean</w:t>
      </w:r>
      <w:r w:rsidR="00181596" w:rsidRPr="00527AE6">
        <w:t xml:space="preserve"> Dataset</w:t>
      </w:r>
    </w:p>
    <w:tbl>
      <w:tblPr>
        <w:tblStyle w:val="GridTable1Light1"/>
        <w:tblW w:w="4260" w:type="dxa"/>
        <w:jc w:val="center"/>
        <w:tblLook w:val="04A0" w:firstRow="1" w:lastRow="0" w:firstColumn="1" w:lastColumn="0" w:noHBand="0" w:noVBand="1"/>
      </w:tblPr>
      <w:tblGrid>
        <w:gridCol w:w="2133"/>
        <w:gridCol w:w="2127"/>
      </w:tblGrid>
      <w:tr w:rsidR="006571AB" w:rsidRPr="00F25A5D" w14:paraId="11CEBA26" w14:textId="77777777" w:rsidTr="00456F98">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4260" w:type="dxa"/>
            <w:gridSpan w:val="2"/>
            <w:noWrap/>
            <w:hideMark/>
          </w:tcPr>
          <w:p w14:paraId="24775A44" w14:textId="372D8868" w:rsidR="006571AB" w:rsidRPr="00755D82" w:rsidRDefault="006571AB"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 xml:space="preserve">IBWCNF </w:t>
            </w:r>
            <w:r w:rsidR="00495734" w:rsidRPr="00755D82">
              <w:rPr>
                <w:rFonts w:asciiTheme="majorBidi" w:eastAsia="Times New Roman" w:hAnsiTheme="majorBidi" w:cstheme="majorBidi"/>
                <w:b w:val="0"/>
                <w:color w:val="000000"/>
                <w:sz w:val="22"/>
                <w:szCs w:val="22"/>
              </w:rPr>
              <w:t>Sebastian</w:t>
            </w:r>
            <w:r w:rsidRPr="00755D82">
              <w:rPr>
                <w:rFonts w:asciiTheme="majorBidi" w:eastAsia="Times New Roman" w:hAnsiTheme="majorBidi" w:cstheme="majorBidi"/>
                <w:b w:val="0"/>
                <w:color w:val="000000"/>
                <w:sz w:val="22"/>
                <w:szCs w:val="22"/>
              </w:rPr>
              <w:t xml:space="preserve"> Annual Mean Flow Data</w:t>
            </w:r>
          </w:p>
        </w:tc>
      </w:tr>
      <w:tr w:rsidR="006571AB" w:rsidRPr="00F25A5D" w14:paraId="338A7BD4"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hideMark/>
          </w:tcPr>
          <w:p w14:paraId="42C7F64E" w14:textId="77777777" w:rsidR="006571AB" w:rsidRPr="00755D82" w:rsidRDefault="006571AB"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127" w:type="dxa"/>
            <w:noWrap/>
            <w:hideMark/>
          </w:tcPr>
          <w:p w14:paraId="0C40F883" w14:textId="77777777" w:rsidR="006571AB" w:rsidRPr="00755D82" w:rsidRDefault="006571AB" w:rsidP="00225BFD">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6571AB" w:rsidRPr="00F25A5D" w14:paraId="37D35CE1"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62BD3D5E" w14:textId="41DE5FDD"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2</w:t>
            </w:r>
          </w:p>
        </w:tc>
        <w:tc>
          <w:tcPr>
            <w:tcW w:w="2127" w:type="dxa"/>
            <w:noWrap/>
            <w:vAlign w:val="bottom"/>
            <w:hideMark/>
          </w:tcPr>
          <w:p w14:paraId="10E838AF" w14:textId="11D1D1FE"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853545709</w:t>
            </w:r>
          </w:p>
        </w:tc>
      </w:tr>
      <w:tr w:rsidR="006571AB" w:rsidRPr="00F25A5D" w14:paraId="19C25D56"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429EEC45" w14:textId="57F2DA4D"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3</w:t>
            </w:r>
          </w:p>
        </w:tc>
        <w:tc>
          <w:tcPr>
            <w:tcW w:w="2127" w:type="dxa"/>
            <w:noWrap/>
            <w:vAlign w:val="bottom"/>
            <w:hideMark/>
          </w:tcPr>
          <w:p w14:paraId="65DAE64F" w14:textId="1435F1C0"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64018472</w:t>
            </w:r>
          </w:p>
        </w:tc>
      </w:tr>
      <w:tr w:rsidR="006571AB" w:rsidRPr="00F25A5D" w14:paraId="671707A1"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508370A7" w14:textId="21976E6B"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4</w:t>
            </w:r>
          </w:p>
        </w:tc>
        <w:tc>
          <w:tcPr>
            <w:tcW w:w="2127" w:type="dxa"/>
            <w:noWrap/>
            <w:vAlign w:val="bottom"/>
            <w:hideMark/>
          </w:tcPr>
          <w:p w14:paraId="5D858A49" w14:textId="76DE4E61"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404222475</w:t>
            </w:r>
          </w:p>
        </w:tc>
      </w:tr>
      <w:tr w:rsidR="006571AB" w:rsidRPr="00F25A5D" w14:paraId="129DC348"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798CA804" w14:textId="30790518"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5</w:t>
            </w:r>
          </w:p>
        </w:tc>
        <w:tc>
          <w:tcPr>
            <w:tcW w:w="2127" w:type="dxa"/>
            <w:noWrap/>
            <w:vAlign w:val="bottom"/>
            <w:hideMark/>
          </w:tcPr>
          <w:p w14:paraId="24169D50" w14:textId="7F6528AB"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4.071965205</w:t>
            </w:r>
          </w:p>
        </w:tc>
      </w:tr>
      <w:tr w:rsidR="006571AB" w:rsidRPr="00F25A5D" w14:paraId="7DB465A7"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495963FE" w14:textId="3E4F0713"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6</w:t>
            </w:r>
          </w:p>
        </w:tc>
        <w:tc>
          <w:tcPr>
            <w:tcW w:w="2127" w:type="dxa"/>
            <w:noWrap/>
            <w:vAlign w:val="bottom"/>
            <w:hideMark/>
          </w:tcPr>
          <w:p w14:paraId="055DE204" w14:textId="3EC03361"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059347752</w:t>
            </w:r>
          </w:p>
        </w:tc>
      </w:tr>
      <w:tr w:rsidR="006571AB" w:rsidRPr="00F25A5D" w14:paraId="0138BAAD"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0CACAC56" w14:textId="3E09FE81" w:rsidR="006571AB" w:rsidRPr="00755D82" w:rsidRDefault="006571AB"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w:t>
            </w:r>
            <w:r w:rsidR="00E21836" w:rsidRPr="00755D82">
              <w:rPr>
                <w:rFonts w:asciiTheme="majorBidi" w:eastAsia="Times New Roman" w:hAnsiTheme="majorBidi" w:cstheme="majorBidi"/>
                <w:b w:val="0"/>
                <w:color w:val="000000"/>
                <w:sz w:val="22"/>
                <w:szCs w:val="22"/>
              </w:rPr>
              <w:t>2017</w:t>
            </w:r>
          </w:p>
        </w:tc>
        <w:tc>
          <w:tcPr>
            <w:tcW w:w="2127" w:type="dxa"/>
            <w:noWrap/>
            <w:vAlign w:val="bottom"/>
            <w:hideMark/>
          </w:tcPr>
          <w:p w14:paraId="575C0BAC" w14:textId="5521EE07" w:rsidR="006571AB" w:rsidRPr="00755D82" w:rsidRDefault="00E21836"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3.749904318</w:t>
            </w:r>
          </w:p>
        </w:tc>
      </w:tr>
      <w:tr w:rsidR="004C650E" w:rsidRPr="00F25A5D" w14:paraId="310A361C"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tcPr>
          <w:p w14:paraId="6F323529" w14:textId="11B56155" w:rsidR="004C650E" w:rsidRPr="00755D82" w:rsidRDefault="004C650E"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8</w:t>
            </w:r>
          </w:p>
        </w:tc>
        <w:tc>
          <w:tcPr>
            <w:tcW w:w="2127" w:type="dxa"/>
            <w:noWrap/>
            <w:vAlign w:val="bottom"/>
          </w:tcPr>
          <w:p w14:paraId="742E589B" w14:textId="7663A4BC" w:rsidR="004C650E" w:rsidRPr="00755D82" w:rsidRDefault="004C650E"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50905489</w:t>
            </w:r>
          </w:p>
        </w:tc>
      </w:tr>
      <w:tr w:rsidR="004C650E" w:rsidRPr="00F25A5D" w14:paraId="4F4922F1" w14:textId="77777777" w:rsidTr="00456F98">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tcPr>
          <w:p w14:paraId="156503EF" w14:textId="67B3BC9A" w:rsidR="004C650E" w:rsidRPr="00755D82" w:rsidRDefault="004C650E"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9</w:t>
            </w:r>
          </w:p>
        </w:tc>
        <w:tc>
          <w:tcPr>
            <w:tcW w:w="2127" w:type="dxa"/>
            <w:noWrap/>
            <w:vAlign w:val="bottom"/>
          </w:tcPr>
          <w:p w14:paraId="5F54B24D" w14:textId="755746F8" w:rsidR="004C650E" w:rsidRPr="00755D82" w:rsidRDefault="004C650E"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853023695</w:t>
            </w:r>
          </w:p>
        </w:tc>
      </w:tr>
    </w:tbl>
    <w:p w14:paraId="31CD075B" w14:textId="77777777" w:rsidR="00527AE6" w:rsidRPr="00527AE6" w:rsidRDefault="00527AE6" w:rsidP="00456F98">
      <w:pPr>
        <w:spacing w:after="0"/>
        <w:jc w:val="center"/>
        <w:rPr>
          <w:rFonts w:ascii="Franklin Gothic Book" w:hAnsi="Franklin Gothic Book" w:cs="Times New Roman"/>
          <w:color w:val="auto"/>
          <w:sz w:val="2"/>
          <w:szCs w:val="2"/>
        </w:rPr>
      </w:pPr>
    </w:p>
    <w:p w14:paraId="45CF293E" w14:textId="77777777" w:rsidR="00131DB7" w:rsidRDefault="00131DB7" w:rsidP="00131DB7">
      <w:pPr>
        <w:jc w:val="center"/>
        <w:rPr>
          <w:rFonts w:ascii="Franklin Gothic Book" w:hAnsi="Franklin Gothic Book" w:cs="Times New Roman"/>
          <w:color w:val="auto"/>
          <w:sz w:val="18"/>
          <w:szCs w:val="18"/>
        </w:rPr>
      </w:pPr>
    </w:p>
    <w:p w14:paraId="3B7F0702" w14:textId="0325CE1A" w:rsidR="00527AE6" w:rsidRPr="00131DB7" w:rsidRDefault="00456F98" w:rsidP="00755D82">
      <w:pPr>
        <w:pStyle w:val="TableCaption"/>
        <w:rPr>
          <w:rFonts w:eastAsia="Times New Roman"/>
          <w:color w:val="000000"/>
        </w:rPr>
      </w:pPr>
      <w:r w:rsidRPr="00527AE6">
        <w:t>Table A.</w:t>
      </w:r>
      <w:r w:rsidR="00755D82">
        <w:t>12.</w:t>
      </w:r>
      <w:r w:rsidRPr="00527AE6">
        <w:t xml:space="preserve"> Sebastian</w:t>
      </w:r>
      <w:r w:rsidRPr="00527AE6">
        <w:rPr>
          <w:rFonts w:eastAsia="Times New Roman"/>
          <w:color w:val="000000"/>
        </w:rPr>
        <w:t xml:space="preserve"> Annual </w:t>
      </w:r>
      <w:r w:rsidR="00131DB7" w:rsidRPr="00527AE6">
        <w:rPr>
          <w:rFonts w:eastAsia="Times New Roman"/>
          <w:color w:val="000000"/>
        </w:rPr>
        <w:t>Max</w:t>
      </w:r>
      <w:r w:rsidRPr="00527AE6">
        <w:rPr>
          <w:rFonts w:eastAsia="Times New Roman"/>
          <w:color w:val="000000"/>
        </w:rPr>
        <w:t xml:space="preserve"> Dataset</w:t>
      </w:r>
    </w:p>
    <w:tbl>
      <w:tblPr>
        <w:tblStyle w:val="GridTable1Light1"/>
        <w:tblW w:w="4260" w:type="dxa"/>
        <w:jc w:val="center"/>
        <w:tblLook w:val="04A0" w:firstRow="1" w:lastRow="0" w:firstColumn="1" w:lastColumn="0" w:noHBand="0" w:noVBand="1"/>
      </w:tblPr>
      <w:tblGrid>
        <w:gridCol w:w="2133"/>
        <w:gridCol w:w="2127"/>
      </w:tblGrid>
      <w:tr w:rsidR="00A4003D" w:rsidRPr="00F25A5D" w14:paraId="2A19A129" w14:textId="77777777" w:rsidTr="006037D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260" w:type="dxa"/>
            <w:gridSpan w:val="2"/>
            <w:noWrap/>
            <w:hideMark/>
          </w:tcPr>
          <w:p w14:paraId="3B82F5B9" w14:textId="3CA7BF12" w:rsidR="00A4003D" w:rsidRPr="00755D82" w:rsidRDefault="00A4003D"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IBWCNF Sebastian Annual Max Flow Data</w:t>
            </w:r>
          </w:p>
        </w:tc>
      </w:tr>
      <w:tr w:rsidR="00A4003D" w:rsidRPr="00F25A5D" w14:paraId="7B655351"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hideMark/>
          </w:tcPr>
          <w:p w14:paraId="34486B66" w14:textId="77777777" w:rsidR="00A4003D" w:rsidRPr="00755D82" w:rsidRDefault="00A4003D" w:rsidP="00225BFD">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127" w:type="dxa"/>
            <w:noWrap/>
            <w:hideMark/>
          </w:tcPr>
          <w:p w14:paraId="594D0929" w14:textId="77777777" w:rsidR="00A4003D" w:rsidRPr="00755D82" w:rsidRDefault="00A4003D" w:rsidP="00225BFD">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CMS</w:t>
            </w:r>
          </w:p>
        </w:tc>
      </w:tr>
      <w:tr w:rsidR="00A4003D" w:rsidRPr="00F25A5D" w14:paraId="2E0D5844"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793A3A11"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2</w:t>
            </w:r>
          </w:p>
        </w:tc>
        <w:tc>
          <w:tcPr>
            <w:tcW w:w="2127" w:type="dxa"/>
            <w:noWrap/>
            <w:vAlign w:val="bottom"/>
            <w:hideMark/>
          </w:tcPr>
          <w:p w14:paraId="49D290E4" w14:textId="3BE01A71"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841</w:t>
            </w:r>
          </w:p>
        </w:tc>
      </w:tr>
      <w:tr w:rsidR="00A4003D" w:rsidRPr="00F25A5D" w14:paraId="11D584AD"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50FFEF96"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3</w:t>
            </w:r>
          </w:p>
        </w:tc>
        <w:tc>
          <w:tcPr>
            <w:tcW w:w="2127" w:type="dxa"/>
            <w:noWrap/>
            <w:vAlign w:val="bottom"/>
            <w:hideMark/>
          </w:tcPr>
          <w:p w14:paraId="059720E4" w14:textId="3A2AED48"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1.962</w:t>
            </w:r>
          </w:p>
        </w:tc>
      </w:tr>
      <w:tr w:rsidR="00A4003D" w:rsidRPr="00F25A5D" w14:paraId="54A6445C"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474F9D04"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4</w:t>
            </w:r>
          </w:p>
        </w:tc>
        <w:tc>
          <w:tcPr>
            <w:tcW w:w="2127" w:type="dxa"/>
            <w:noWrap/>
            <w:vAlign w:val="bottom"/>
            <w:hideMark/>
          </w:tcPr>
          <w:p w14:paraId="544776D2" w14:textId="2218F1CC"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0.33</w:t>
            </w:r>
          </w:p>
        </w:tc>
      </w:tr>
      <w:tr w:rsidR="00A4003D" w:rsidRPr="00F25A5D" w14:paraId="04B58AFF"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099950BF"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5</w:t>
            </w:r>
          </w:p>
        </w:tc>
        <w:tc>
          <w:tcPr>
            <w:tcW w:w="2127" w:type="dxa"/>
            <w:noWrap/>
            <w:vAlign w:val="bottom"/>
            <w:hideMark/>
          </w:tcPr>
          <w:p w14:paraId="59BB6243" w14:textId="675EB659"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35.421</w:t>
            </w:r>
          </w:p>
        </w:tc>
      </w:tr>
      <w:tr w:rsidR="00A4003D" w:rsidRPr="00F25A5D" w14:paraId="1430352D"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43A20645"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6</w:t>
            </w:r>
          </w:p>
        </w:tc>
        <w:tc>
          <w:tcPr>
            <w:tcW w:w="2127" w:type="dxa"/>
            <w:noWrap/>
            <w:vAlign w:val="bottom"/>
            <w:hideMark/>
          </w:tcPr>
          <w:p w14:paraId="39D7504C" w14:textId="39AD9A69"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4.623</w:t>
            </w:r>
          </w:p>
        </w:tc>
      </w:tr>
      <w:tr w:rsidR="00A4003D" w:rsidRPr="00F25A5D" w14:paraId="04D41527"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hideMark/>
          </w:tcPr>
          <w:p w14:paraId="1874B05A"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7</w:t>
            </w:r>
          </w:p>
        </w:tc>
        <w:tc>
          <w:tcPr>
            <w:tcW w:w="2127" w:type="dxa"/>
            <w:noWrap/>
            <w:vAlign w:val="bottom"/>
            <w:hideMark/>
          </w:tcPr>
          <w:p w14:paraId="4F9E3E97" w14:textId="0CFD5CDC"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235.523</w:t>
            </w:r>
          </w:p>
        </w:tc>
      </w:tr>
      <w:tr w:rsidR="00A4003D" w:rsidRPr="00F25A5D" w14:paraId="7DF3D66E"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tcPr>
          <w:p w14:paraId="573C3B07"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1/1/2018</w:t>
            </w:r>
          </w:p>
        </w:tc>
        <w:tc>
          <w:tcPr>
            <w:tcW w:w="2127" w:type="dxa"/>
            <w:noWrap/>
            <w:vAlign w:val="bottom"/>
          </w:tcPr>
          <w:p w14:paraId="3CB16EC9" w14:textId="270DE8CC"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3852.955</w:t>
            </w:r>
          </w:p>
        </w:tc>
      </w:tr>
      <w:tr w:rsidR="00A4003D" w:rsidRPr="00F25A5D" w14:paraId="5AB2A3CB"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tcPr>
          <w:p w14:paraId="0E7629C2" w14:textId="77777777" w:rsidR="00A4003D" w:rsidRPr="00755D82" w:rsidRDefault="00A4003D"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lastRenderedPageBreak/>
              <w:t>1/1/2019</w:t>
            </w:r>
          </w:p>
        </w:tc>
        <w:tc>
          <w:tcPr>
            <w:tcW w:w="2127" w:type="dxa"/>
            <w:noWrap/>
            <w:vAlign w:val="bottom"/>
          </w:tcPr>
          <w:p w14:paraId="662CAB40" w14:textId="6DBC749C" w:rsidR="00A4003D" w:rsidRPr="00755D82" w:rsidRDefault="00381324"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164.628</w:t>
            </w:r>
          </w:p>
        </w:tc>
      </w:tr>
      <w:tr w:rsidR="0033433C" w:rsidRPr="00F25A5D" w14:paraId="37401841" w14:textId="77777777" w:rsidTr="00837DC9">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bottom"/>
          </w:tcPr>
          <w:p w14:paraId="62D74E31" w14:textId="1311DFD5" w:rsidR="0033433C" w:rsidRPr="00755D82" w:rsidRDefault="001E2DCA"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 xml:space="preserve"> </w:t>
            </w:r>
          </w:p>
        </w:tc>
        <w:tc>
          <w:tcPr>
            <w:tcW w:w="2127" w:type="dxa"/>
            <w:noWrap/>
            <w:vAlign w:val="bottom"/>
          </w:tcPr>
          <w:p w14:paraId="78DFA815" w14:textId="14E5A4C1" w:rsidR="0033433C" w:rsidRPr="00755D82" w:rsidRDefault="0033433C"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color w:val="000000"/>
                <w:sz w:val="22"/>
                <w:szCs w:val="22"/>
              </w:rPr>
            </w:pPr>
            <w:r w:rsidRPr="00755D82">
              <w:rPr>
                <w:rFonts w:asciiTheme="majorBidi" w:eastAsia="Times New Roman" w:hAnsiTheme="majorBidi" w:cstheme="majorBidi"/>
                <w:bCs/>
                <w:color w:val="000000"/>
                <w:sz w:val="22"/>
                <w:szCs w:val="22"/>
              </w:rPr>
              <w:t>8412.59</w:t>
            </w:r>
          </w:p>
        </w:tc>
      </w:tr>
    </w:tbl>
    <w:p w14:paraId="0B914877" w14:textId="77777777" w:rsidR="00131DB7" w:rsidRDefault="00131DB7" w:rsidP="00131DB7">
      <w:pPr>
        <w:jc w:val="center"/>
        <w:rPr>
          <w:rFonts w:ascii="Franklin Gothic Book" w:hAnsi="Franklin Gothic Book" w:cs="Times New Roman"/>
          <w:color w:val="auto"/>
          <w:sz w:val="18"/>
          <w:szCs w:val="18"/>
        </w:rPr>
      </w:pPr>
    </w:p>
    <w:p w14:paraId="7F884B56" w14:textId="550ADE54" w:rsidR="00837DC9" w:rsidRPr="00975F6E" w:rsidRDefault="00456F98" w:rsidP="00755D82">
      <w:pPr>
        <w:pStyle w:val="TableCaption"/>
      </w:pPr>
      <w:r w:rsidRPr="00527AE6">
        <w:t>Table A.</w:t>
      </w:r>
      <w:r w:rsidR="00755D82">
        <w:t>13.</w:t>
      </w:r>
      <w:r w:rsidRPr="00527AE6">
        <w:t xml:space="preserve"> Sebastian</w:t>
      </w:r>
      <w:r w:rsidRPr="00527AE6">
        <w:rPr>
          <w:rFonts w:eastAsia="Times New Roman"/>
          <w:color w:val="000000"/>
        </w:rPr>
        <w:t xml:space="preserve"> </w:t>
      </w:r>
      <w:r w:rsidR="00131DB7" w:rsidRPr="00527AE6">
        <w:rPr>
          <w:rFonts w:eastAsia="Times New Roman"/>
          <w:color w:val="000000"/>
        </w:rPr>
        <w:t>Monthly</w:t>
      </w:r>
      <w:r w:rsidRPr="00527AE6">
        <w:rPr>
          <w:rFonts w:eastAsia="Times New Roman"/>
          <w:color w:val="000000"/>
        </w:rPr>
        <w:t xml:space="preserve"> </w:t>
      </w:r>
      <w:r w:rsidR="009C1B0A" w:rsidRPr="00527AE6">
        <w:rPr>
          <w:rFonts w:eastAsia="Times New Roman"/>
          <w:color w:val="000000"/>
        </w:rPr>
        <w:t>Max</w:t>
      </w:r>
      <w:r w:rsidRPr="00527AE6">
        <w:rPr>
          <w:rFonts w:eastAsia="Times New Roman"/>
          <w:color w:val="000000"/>
        </w:rPr>
        <w:t xml:space="preserve"> Dataset</w:t>
      </w:r>
    </w:p>
    <w:tbl>
      <w:tblPr>
        <w:tblStyle w:val="GridTable1Light1"/>
        <w:tblW w:w="4260" w:type="dxa"/>
        <w:jc w:val="center"/>
        <w:tblLook w:val="04A0" w:firstRow="1" w:lastRow="0" w:firstColumn="1" w:lastColumn="0" w:noHBand="0" w:noVBand="1"/>
      </w:tblPr>
      <w:tblGrid>
        <w:gridCol w:w="2133"/>
        <w:gridCol w:w="2127"/>
      </w:tblGrid>
      <w:tr w:rsidR="00F2343A" w:rsidRPr="00755D82" w14:paraId="41BDD653" w14:textId="77777777" w:rsidTr="00755D82">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260" w:type="dxa"/>
            <w:gridSpan w:val="2"/>
            <w:noWrap/>
            <w:vAlign w:val="center"/>
            <w:hideMark/>
          </w:tcPr>
          <w:p w14:paraId="70DBF7C9" w14:textId="4EF87C66"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 xml:space="preserve">IBWCNF </w:t>
            </w:r>
            <w:r w:rsidR="00C85DAF" w:rsidRPr="00755D82">
              <w:rPr>
                <w:rFonts w:asciiTheme="majorBidi" w:eastAsia="Times New Roman" w:hAnsiTheme="majorBidi" w:cstheme="majorBidi"/>
                <w:b w:val="0"/>
                <w:color w:val="000000"/>
                <w:sz w:val="22"/>
                <w:szCs w:val="22"/>
              </w:rPr>
              <w:t>Sebastian</w:t>
            </w:r>
            <w:r w:rsidRPr="00755D82">
              <w:rPr>
                <w:rFonts w:asciiTheme="majorBidi" w:eastAsia="Times New Roman" w:hAnsiTheme="majorBidi" w:cstheme="majorBidi"/>
                <w:b w:val="0"/>
                <w:color w:val="000000"/>
                <w:sz w:val="22"/>
                <w:szCs w:val="22"/>
              </w:rPr>
              <w:t xml:space="preserve"> Monthly Max Flow Data</w:t>
            </w:r>
          </w:p>
        </w:tc>
      </w:tr>
      <w:tr w:rsidR="00F2343A" w:rsidRPr="00755D82" w14:paraId="3D202610"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AD4152E" w14:textId="77777777"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eastAsia="Times New Roman" w:hAnsiTheme="majorBidi" w:cstheme="majorBidi"/>
                <w:b w:val="0"/>
                <w:color w:val="000000"/>
                <w:sz w:val="22"/>
                <w:szCs w:val="22"/>
              </w:rPr>
              <w:t>Date</w:t>
            </w:r>
          </w:p>
        </w:tc>
        <w:tc>
          <w:tcPr>
            <w:tcW w:w="2127" w:type="dxa"/>
            <w:noWrap/>
            <w:vAlign w:val="center"/>
            <w:hideMark/>
          </w:tcPr>
          <w:p w14:paraId="253D5630" w14:textId="77777777" w:rsidR="00F2343A" w:rsidRPr="00755D82" w:rsidRDefault="00F2343A"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eastAsia="Times New Roman" w:hAnsiTheme="majorBidi" w:cstheme="majorBidi"/>
                <w:color w:val="000000"/>
                <w:sz w:val="22"/>
                <w:szCs w:val="22"/>
              </w:rPr>
              <w:t>CMS</w:t>
            </w:r>
          </w:p>
        </w:tc>
      </w:tr>
      <w:tr w:rsidR="00F2343A" w:rsidRPr="00755D82" w14:paraId="6C77E2A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1560F740" w14:textId="75E30D1D"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1/1/2012</w:t>
            </w:r>
          </w:p>
        </w:tc>
        <w:tc>
          <w:tcPr>
            <w:tcW w:w="2127" w:type="dxa"/>
            <w:noWrap/>
            <w:vAlign w:val="center"/>
            <w:hideMark/>
          </w:tcPr>
          <w:p w14:paraId="43FA1802" w14:textId="6387524F"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4.093</w:t>
            </w:r>
          </w:p>
        </w:tc>
      </w:tr>
      <w:tr w:rsidR="00F2343A" w:rsidRPr="00755D82" w14:paraId="0D50F77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E404B3C" w14:textId="5A335896"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2</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139319C9" w14:textId="17EB87D6"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4.859</w:t>
            </w:r>
          </w:p>
        </w:tc>
      </w:tr>
      <w:tr w:rsidR="00F2343A" w:rsidRPr="00755D82" w14:paraId="4DC8B46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6320942" w14:textId="07679565"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3</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789A2D4C" w14:textId="07F8D8F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8.841</w:t>
            </w:r>
          </w:p>
        </w:tc>
      </w:tr>
      <w:tr w:rsidR="00F2343A" w:rsidRPr="00755D82" w14:paraId="0AEEBED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7BE57CC" w14:textId="57961DAB"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4</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4C3AE84D" w14:textId="6C8C44D3"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4.857</w:t>
            </w:r>
          </w:p>
        </w:tc>
      </w:tr>
      <w:tr w:rsidR="00F2343A" w:rsidRPr="00755D82" w14:paraId="2538AA2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041C3B64" w14:textId="1DA83342"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5</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4A1F136A" w14:textId="5117F271" w:rsidR="00F2343A" w:rsidRPr="00755D82" w:rsidRDefault="00F2343A"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4.</w:t>
            </w:r>
            <w:r w:rsidR="00C47E87" w:rsidRPr="00755D82">
              <w:rPr>
                <w:rFonts w:asciiTheme="majorBidi" w:hAnsiTheme="majorBidi" w:cstheme="majorBidi"/>
                <w:color w:val="000000"/>
                <w:sz w:val="22"/>
                <w:szCs w:val="22"/>
              </w:rPr>
              <w:t>979</w:t>
            </w:r>
          </w:p>
        </w:tc>
      </w:tr>
      <w:tr w:rsidR="00F2343A" w:rsidRPr="00755D82" w14:paraId="4A6176C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09E4F33D" w14:textId="47614F6C"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6</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2F5426CE" w14:textId="19F93C11"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3.183</w:t>
            </w:r>
          </w:p>
        </w:tc>
      </w:tr>
      <w:tr w:rsidR="00F2343A" w:rsidRPr="00755D82" w14:paraId="5CB099F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181707F0" w14:textId="5CD7D968"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7</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469852E3" w14:textId="58B1EA9E"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3.692</w:t>
            </w:r>
          </w:p>
        </w:tc>
      </w:tr>
      <w:tr w:rsidR="00F2343A" w:rsidRPr="00755D82" w14:paraId="13779E8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E1082B5" w14:textId="776D341B"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8</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5A734700" w14:textId="24B8DC6A"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2.797</w:t>
            </w:r>
          </w:p>
        </w:tc>
      </w:tr>
      <w:tr w:rsidR="00F2343A" w:rsidRPr="00755D82" w14:paraId="0C761AD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6F0A28A3" w14:textId="267FCF81"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9</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73C5F5DD" w14:textId="424F39C8"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2.806</w:t>
            </w:r>
          </w:p>
        </w:tc>
      </w:tr>
      <w:tr w:rsidR="00F2343A" w:rsidRPr="00755D82" w14:paraId="4EE77E5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9F0982D" w14:textId="6770D856"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10</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0E0AC9AC" w14:textId="75BFAA55"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5.353</w:t>
            </w:r>
          </w:p>
        </w:tc>
      </w:tr>
      <w:tr w:rsidR="00F2343A" w:rsidRPr="00755D82" w14:paraId="4E4264C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1E77613" w14:textId="0BF542BB"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11</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47A98AE6" w14:textId="35D9C9A4"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1.003</w:t>
            </w:r>
          </w:p>
        </w:tc>
      </w:tr>
      <w:tr w:rsidR="00F2343A" w:rsidRPr="00755D82" w14:paraId="1CBE4D0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64213494" w14:textId="0A285402"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12</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2</w:t>
            </w:r>
          </w:p>
        </w:tc>
        <w:tc>
          <w:tcPr>
            <w:tcW w:w="2127" w:type="dxa"/>
            <w:noWrap/>
            <w:vAlign w:val="center"/>
            <w:hideMark/>
          </w:tcPr>
          <w:p w14:paraId="68EB0F7E" w14:textId="4ADCF525"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0.859</w:t>
            </w:r>
          </w:p>
        </w:tc>
      </w:tr>
      <w:tr w:rsidR="00F2343A" w:rsidRPr="00755D82" w14:paraId="7CBCFEF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B9E1A33" w14:textId="605DDB9A"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1/1/</w:t>
            </w:r>
            <w:r w:rsidR="00C47E87" w:rsidRPr="00755D82">
              <w:rPr>
                <w:rFonts w:asciiTheme="majorBidi" w:hAnsiTheme="majorBidi" w:cstheme="majorBidi"/>
                <w:b w:val="0"/>
                <w:color w:val="000000"/>
                <w:sz w:val="22"/>
                <w:szCs w:val="22"/>
              </w:rPr>
              <w:t>2013</w:t>
            </w:r>
          </w:p>
        </w:tc>
        <w:tc>
          <w:tcPr>
            <w:tcW w:w="2127" w:type="dxa"/>
            <w:noWrap/>
            <w:vAlign w:val="center"/>
            <w:hideMark/>
          </w:tcPr>
          <w:p w14:paraId="0B5FFEC2" w14:textId="26C2F15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1.541</w:t>
            </w:r>
          </w:p>
        </w:tc>
      </w:tr>
      <w:tr w:rsidR="00F2343A" w:rsidRPr="00755D82" w14:paraId="06C1C43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98F17AF" w14:textId="4A49455E"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2/1/</w:t>
            </w:r>
            <w:r w:rsidR="00C47E87" w:rsidRPr="00755D82">
              <w:rPr>
                <w:rFonts w:asciiTheme="majorBidi" w:hAnsiTheme="majorBidi" w:cstheme="majorBidi"/>
                <w:b w:val="0"/>
                <w:color w:val="000000"/>
                <w:sz w:val="22"/>
                <w:szCs w:val="22"/>
              </w:rPr>
              <w:t>2013</w:t>
            </w:r>
          </w:p>
        </w:tc>
        <w:tc>
          <w:tcPr>
            <w:tcW w:w="2127" w:type="dxa"/>
            <w:noWrap/>
            <w:vAlign w:val="center"/>
            <w:hideMark/>
          </w:tcPr>
          <w:p w14:paraId="018C8472" w14:textId="5D1E16DA"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1.953</w:t>
            </w:r>
          </w:p>
        </w:tc>
      </w:tr>
      <w:tr w:rsidR="00F2343A" w:rsidRPr="00755D82" w14:paraId="7863FC1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291FBD4" w14:textId="7BFBA1DD"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3/1/</w:t>
            </w:r>
            <w:r w:rsidR="00C47E87" w:rsidRPr="00755D82">
              <w:rPr>
                <w:rFonts w:asciiTheme="majorBidi" w:hAnsiTheme="majorBidi" w:cstheme="majorBidi"/>
                <w:b w:val="0"/>
                <w:color w:val="000000"/>
                <w:sz w:val="22"/>
                <w:szCs w:val="22"/>
              </w:rPr>
              <w:t>2013</w:t>
            </w:r>
          </w:p>
        </w:tc>
        <w:tc>
          <w:tcPr>
            <w:tcW w:w="2127" w:type="dxa"/>
            <w:noWrap/>
            <w:vAlign w:val="center"/>
            <w:hideMark/>
          </w:tcPr>
          <w:p w14:paraId="4576C4AD" w14:textId="12C28524"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1.216</w:t>
            </w:r>
          </w:p>
        </w:tc>
      </w:tr>
      <w:tr w:rsidR="00F2343A" w:rsidRPr="00755D82" w14:paraId="69B774C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ECBA127" w14:textId="327AFAE5"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4/1/</w:t>
            </w:r>
            <w:r w:rsidR="00C47E87" w:rsidRPr="00755D82">
              <w:rPr>
                <w:rFonts w:asciiTheme="majorBidi" w:hAnsiTheme="majorBidi" w:cstheme="majorBidi"/>
                <w:b w:val="0"/>
                <w:color w:val="000000"/>
                <w:sz w:val="22"/>
                <w:szCs w:val="22"/>
              </w:rPr>
              <w:t>2013</w:t>
            </w:r>
          </w:p>
        </w:tc>
        <w:tc>
          <w:tcPr>
            <w:tcW w:w="2127" w:type="dxa"/>
            <w:noWrap/>
            <w:vAlign w:val="center"/>
            <w:hideMark/>
          </w:tcPr>
          <w:p w14:paraId="54F22D0F" w14:textId="6FD260A5"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5.16</w:t>
            </w:r>
          </w:p>
        </w:tc>
      </w:tr>
      <w:tr w:rsidR="00F2343A" w:rsidRPr="00755D82" w14:paraId="4FE09DB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3E072E4A" w14:textId="4A1AC11C"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5/1/</w:t>
            </w:r>
            <w:r w:rsidR="00C47E87" w:rsidRPr="00755D82">
              <w:rPr>
                <w:rFonts w:asciiTheme="majorBidi" w:hAnsiTheme="majorBidi" w:cstheme="majorBidi"/>
                <w:b w:val="0"/>
                <w:color w:val="000000"/>
                <w:sz w:val="22"/>
                <w:szCs w:val="22"/>
              </w:rPr>
              <w:t>2013</w:t>
            </w:r>
          </w:p>
        </w:tc>
        <w:tc>
          <w:tcPr>
            <w:tcW w:w="2127" w:type="dxa"/>
            <w:noWrap/>
            <w:vAlign w:val="center"/>
            <w:hideMark/>
          </w:tcPr>
          <w:p w14:paraId="3487915E" w14:textId="646E81D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7.988</w:t>
            </w:r>
          </w:p>
        </w:tc>
      </w:tr>
      <w:tr w:rsidR="00F2343A" w:rsidRPr="00755D82" w14:paraId="41B816A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7102649" w14:textId="376A1AF2" w:rsidR="00F2343A" w:rsidRPr="00755D82" w:rsidRDefault="00F2343A"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6/1/</w:t>
            </w:r>
            <w:r w:rsidR="00C47E87" w:rsidRPr="00755D82">
              <w:rPr>
                <w:rFonts w:asciiTheme="majorBidi" w:hAnsiTheme="majorBidi" w:cstheme="majorBidi"/>
                <w:b w:val="0"/>
                <w:color w:val="000000"/>
                <w:sz w:val="22"/>
                <w:szCs w:val="22"/>
              </w:rPr>
              <w:t>2013</w:t>
            </w:r>
          </w:p>
        </w:tc>
        <w:tc>
          <w:tcPr>
            <w:tcW w:w="2127" w:type="dxa"/>
            <w:noWrap/>
            <w:vAlign w:val="center"/>
            <w:hideMark/>
          </w:tcPr>
          <w:p w14:paraId="4199BB6D" w14:textId="022643EE"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3.614</w:t>
            </w:r>
          </w:p>
        </w:tc>
      </w:tr>
      <w:tr w:rsidR="00F2343A" w:rsidRPr="00755D82" w14:paraId="75DCBEB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E498DCF" w14:textId="1571341B"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7</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3</w:t>
            </w:r>
          </w:p>
        </w:tc>
        <w:tc>
          <w:tcPr>
            <w:tcW w:w="2127" w:type="dxa"/>
            <w:noWrap/>
            <w:vAlign w:val="center"/>
            <w:hideMark/>
          </w:tcPr>
          <w:p w14:paraId="76D21E2E" w14:textId="2545313B" w:rsidR="00F2343A" w:rsidRPr="00755D82" w:rsidRDefault="00F2343A"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2.</w:t>
            </w:r>
            <w:r w:rsidR="00C47E87" w:rsidRPr="00755D82">
              <w:rPr>
                <w:rFonts w:asciiTheme="majorBidi" w:hAnsiTheme="majorBidi" w:cstheme="majorBidi"/>
                <w:color w:val="000000"/>
                <w:sz w:val="22"/>
                <w:szCs w:val="22"/>
              </w:rPr>
              <w:t>979</w:t>
            </w:r>
          </w:p>
        </w:tc>
      </w:tr>
      <w:tr w:rsidR="00F2343A" w:rsidRPr="00755D82" w14:paraId="3F4DD0F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308CB9C3" w14:textId="109142AF"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8</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3</w:t>
            </w:r>
          </w:p>
        </w:tc>
        <w:tc>
          <w:tcPr>
            <w:tcW w:w="2127" w:type="dxa"/>
            <w:noWrap/>
            <w:vAlign w:val="center"/>
            <w:hideMark/>
          </w:tcPr>
          <w:p w14:paraId="21BF3480" w14:textId="3EB17DAD"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3.635</w:t>
            </w:r>
          </w:p>
        </w:tc>
      </w:tr>
      <w:tr w:rsidR="00F2343A" w:rsidRPr="00755D82" w14:paraId="1F3D774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757667C" w14:textId="40D4D2A2" w:rsidR="00F2343A" w:rsidRPr="00755D82" w:rsidRDefault="00C47E87" w:rsidP="00755D82">
            <w:pPr>
              <w:jc w:val="center"/>
              <w:rPr>
                <w:rFonts w:asciiTheme="majorBidi" w:eastAsia="Times New Roman" w:hAnsiTheme="majorBidi" w:cstheme="majorBidi"/>
                <w:b w:val="0"/>
                <w:color w:val="000000"/>
                <w:sz w:val="22"/>
                <w:szCs w:val="22"/>
              </w:rPr>
            </w:pPr>
            <w:r w:rsidRPr="00755D82">
              <w:rPr>
                <w:rFonts w:asciiTheme="majorBidi" w:hAnsiTheme="majorBidi" w:cstheme="majorBidi"/>
                <w:b w:val="0"/>
                <w:color w:val="000000"/>
                <w:sz w:val="22"/>
                <w:szCs w:val="22"/>
              </w:rPr>
              <w:t>9</w:t>
            </w:r>
            <w:r w:rsidR="00F2343A" w:rsidRPr="00755D82">
              <w:rPr>
                <w:rFonts w:asciiTheme="majorBidi" w:hAnsiTheme="majorBidi" w:cstheme="majorBidi"/>
                <w:b w:val="0"/>
                <w:color w:val="000000"/>
                <w:sz w:val="22"/>
                <w:szCs w:val="22"/>
              </w:rPr>
              <w:t>/1/</w:t>
            </w:r>
            <w:r w:rsidRPr="00755D82">
              <w:rPr>
                <w:rFonts w:asciiTheme="majorBidi" w:hAnsiTheme="majorBidi" w:cstheme="majorBidi"/>
                <w:b w:val="0"/>
                <w:color w:val="000000"/>
                <w:sz w:val="22"/>
                <w:szCs w:val="22"/>
              </w:rPr>
              <w:t>2013</w:t>
            </w:r>
          </w:p>
        </w:tc>
        <w:tc>
          <w:tcPr>
            <w:tcW w:w="2127" w:type="dxa"/>
            <w:noWrap/>
            <w:vAlign w:val="center"/>
            <w:hideMark/>
          </w:tcPr>
          <w:p w14:paraId="5F035E17" w14:textId="2EDA3639"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2"/>
                <w:szCs w:val="22"/>
              </w:rPr>
            </w:pPr>
            <w:r w:rsidRPr="00755D82">
              <w:rPr>
                <w:rFonts w:asciiTheme="majorBidi" w:hAnsiTheme="majorBidi" w:cstheme="majorBidi"/>
                <w:color w:val="000000"/>
                <w:sz w:val="22"/>
                <w:szCs w:val="22"/>
              </w:rPr>
              <w:t>7.617</w:t>
            </w:r>
          </w:p>
        </w:tc>
      </w:tr>
      <w:tr w:rsidR="00F2343A" w:rsidRPr="00755D82" w14:paraId="74412AE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B12D45D" w14:textId="045EFDAE"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3</w:t>
            </w:r>
          </w:p>
        </w:tc>
        <w:tc>
          <w:tcPr>
            <w:tcW w:w="2127" w:type="dxa"/>
            <w:noWrap/>
            <w:vAlign w:val="center"/>
          </w:tcPr>
          <w:p w14:paraId="2C69DC9D" w14:textId="4B36AEF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462</w:t>
            </w:r>
          </w:p>
        </w:tc>
      </w:tr>
      <w:tr w:rsidR="00F2343A" w:rsidRPr="00755D82" w14:paraId="261BAFF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318D9A3" w14:textId="0BE205E8"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3</w:t>
            </w:r>
          </w:p>
        </w:tc>
        <w:tc>
          <w:tcPr>
            <w:tcW w:w="2127" w:type="dxa"/>
            <w:noWrap/>
            <w:vAlign w:val="center"/>
          </w:tcPr>
          <w:p w14:paraId="6B61E85A" w14:textId="79094B27"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1.962</w:t>
            </w:r>
          </w:p>
        </w:tc>
      </w:tr>
      <w:tr w:rsidR="00F2343A" w:rsidRPr="00755D82" w14:paraId="6CA9C1D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F3B9864" w14:textId="74950802"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3</w:t>
            </w:r>
          </w:p>
        </w:tc>
        <w:tc>
          <w:tcPr>
            <w:tcW w:w="2127" w:type="dxa"/>
            <w:noWrap/>
            <w:vAlign w:val="center"/>
          </w:tcPr>
          <w:p w14:paraId="7C51E421" w14:textId="146123D9"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41</w:t>
            </w:r>
          </w:p>
        </w:tc>
      </w:tr>
      <w:tr w:rsidR="00F2343A" w:rsidRPr="00755D82" w14:paraId="6DB6808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77E5F0C" w14:textId="6DA8FDB1"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4</w:t>
            </w:r>
          </w:p>
        </w:tc>
        <w:tc>
          <w:tcPr>
            <w:tcW w:w="2127" w:type="dxa"/>
            <w:noWrap/>
            <w:vAlign w:val="center"/>
          </w:tcPr>
          <w:p w14:paraId="561138A2" w14:textId="0719628B"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41</w:t>
            </w:r>
          </w:p>
        </w:tc>
      </w:tr>
      <w:tr w:rsidR="00F2343A" w:rsidRPr="00755D82" w14:paraId="293AA43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D6EC266" w14:textId="73E6300E"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4</w:t>
            </w:r>
          </w:p>
        </w:tc>
        <w:tc>
          <w:tcPr>
            <w:tcW w:w="2127" w:type="dxa"/>
            <w:noWrap/>
            <w:vAlign w:val="center"/>
          </w:tcPr>
          <w:p w14:paraId="6D246B70" w14:textId="60CE86D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026</w:t>
            </w:r>
          </w:p>
        </w:tc>
      </w:tr>
      <w:tr w:rsidR="00F2343A" w:rsidRPr="00755D82" w14:paraId="435A1CE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9BACDFD" w14:textId="6E16D1F8"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4</w:t>
            </w:r>
          </w:p>
        </w:tc>
        <w:tc>
          <w:tcPr>
            <w:tcW w:w="2127" w:type="dxa"/>
            <w:noWrap/>
            <w:vAlign w:val="center"/>
          </w:tcPr>
          <w:p w14:paraId="1E7D2DFE" w14:textId="7C821352"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5</w:t>
            </w:r>
          </w:p>
        </w:tc>
      </w:tr>
      <w:tr w:rsidR="00F2343A" w:rsidRPr="00755D82" w14:paraId="463E6BD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3138329" w14:textId="252C374A"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4</w:t>
            </w:r>
          </w:p>
        </w:tc>
        <w:tc>
          <w:tcPr>
            <w:tcW w:w="2127" w:type="dxa"/>
            <w:noWrap/>
            <w:vAlign w:val="center"/>
          </w:tcPr>
          <w:p w14:paraId="4E9BB368" w14:textId="2C51C729"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w:t>
            </w:r>
          </w:p>
        </w:tc>
      </w:tr>
      <w:tr w:rsidR="00F2343A" w:rsidRPr="00755D82" w14:paraId="6031A781"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3BB960E" w14:textId="585228FD"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4</w:t>
            </w:r>
          </w:p>
        </w:tc>
        <w:tc>
          <w:tcPr>
            <w:tcW w:w="2127" w:type="dxa"/>
            <w:noWrap/>
            <w:vAlign w:val="center"/>
          </w:tcPr>
          <w:p w14:paraId="2E788276" w14:textId="62FB5B7B"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445</w:t>
            </w:r>
          </w:p>
        </w:tc>
      </w:tr>
      <w:tr w:rsidR="00F2343A" w:rsidRPr="00755D82" w14:paraId="613CB7A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BF3FA5E" w14:textId="5FF17B43"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4</w:t>
            </w:r>
          </w:p>
        </w:tc>
        <w:tc>
          <w:tcPr>
            <w:tcW w:w="2127" w:type="dxa"/>
            <w:noWrap/>
            <w:vAlign w:val="center"/>
          </w:tcPr>
          <w:p w14:paraId="09D8E7AE" w14:textId="4E12A3AA"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453</w:t>
            </w:r>
          </w:p>
        </w:tc>
      </w:tr>
      <w:tr w:rsidR="00F2343A" w:rsidRPr="00755D82" w14:paraId="6317445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15F7443" w14:textId="3C1D80EF"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4</w:t>
            </w:r>
          </w:p>
        </w:tc>
        <w:tc>
          <w:tcPr>
            <w:tcW w:w="2127" w:type="dxa"/>
            <w:noWrap/>
            <w:vAlign w:val="center"/>
          </w:tcPr>
          <w:p w14:paraId="75FC1750" w14:textId="52E811F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299</w:t>
            </w:r>
          </w:p>
        </w:tc>
      </w:tr>
      <w:tr w:rsidR="00F2343A" w:rsidRPr="00755D82" w14:paraId="739E28E1"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EA55CDB" w14:textId="2C04F81C"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14</w:t>
            </w:r>
          </w:p>
        </w:tc>
        <w:tc>
          <w:tcPr>
            <w:tcW w:w="2127" w:type="dxa"/>
            <w:noWrap/>
            <w:vAlign w:val="center"/>
          </w:tcPr>
          <w:p w14:paraId="78E7E737" w14:textId="55AF0E6E"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102</w:t>
            </w:r>
          </w:p>
        </w:tc>
      </w:tr>
      <w:tr w:rsidR="00F2343A" w:rsidRPr="00755D82" w14:paraId="2F45CA7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5934257" w14:textId="37C97E02"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4</w:t>
            </w:r>
          </w:p>
        </w:tc>
        <w:tc>
          <w:tcPr>
            <w:tcW w:w="2127" w:type="dxa"/>
            <w:noWrap/>
            <w:vAlign w:val="center"/>
          </w:tcPr>
          <w:p w14:paraId="4D64CE29" w14:textId="47F3E9B8"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0.33</w:t>
            </w:r>
          </w:p>
        </w:tc>
      </w:tr>
      <w:tr w:rsidR="00F2343A" w:rsidRPr="00755D82" w14:paraId="33DA577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37533B0" w14:textId="735A0D42"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4</w:t>
            </w:r>
          </w:p>
        </w:tc>
        <w:tc>
          <w:tcPr>
            <w:tcW w:w="2127" w:type="dxa"/>
            <w:noWrap/>
            <w:vAlign w:val="center"/>
          </w:tcPr>
          <w:p w14:paraId="624CB576" w14:textId="60BB9FE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41</w:t>
            </w:r>
          </w:p>
        </w:tc>
      </w:tr>
      <w:tr w:rsidR="00F2343A" w:rsidRPr="00755D82" w14:paraId="7E0EB971"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A5B5EA1" w14:textId="18F13ACE"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4</w:t>
            </w:r>
          </w:p>
        </w:tc>
        <w:tc>
          <w:tcPr>
            <w:tcW w:w="2127" w:type="dxa"/>
            <w:noWrap/>
            <w:vAlign w:val="center"/>
          </w:tcPr>
          <w:p w14:paraId="7E4A28DE" w14:textId="7969AFEC"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9.956</w:t>
            </w:r>
          </w:p>
        </w:tc>
      </w:tr>
      <w:tr w:rsidR="00F2343A" w:rsidRPr="00755D82" w14:paraId="15FD473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5ED1A5E" w14:textId="668EEEB0"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4</w:t>
            </w:r>
          </w:p>
        </w:tc>
        <w:tc>
          <w:tcPr>
            <w:tcW w:w="2127" w:type="dxa"/>
            <w:noWrap/>
            <w:vAlign w:val="center"/>
          </w:tcPr>
          <w:p w14:paraId="4419346E" w14:textId="1467BCD1"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9.228</w:t>
            </w:r>
          </w:p>
        </w:tc>
      </w:tr>
      <w:tr w:rsidR="00F2343A" w:rsidRPr="00755D82" w14:paraId="279A98E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0A1C7FF" w14:textId="6AC36076"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5</w:t>
            </w:r>
          </w:p>
        </w:tc>
        <w:tc>
          <w:tcPr>
            <w:tcW w:w="2127" w:type="dxa"/>
            <w:noWrap/>
            <w:vAlign w:val="center"/>
          </w:tcPr>
          <w:p w14:paraId="49825242" w14:textId="64587418"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6.741</w:t>
            </w:r>
          </w:p>
        </w:tc>
      </w:tr>
      <w:tr w:rsidR="00F2343A" w:rsidRPr="00755D82" w14:paraId="038798F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0E8911C" w14:textId="306AA5C5"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5</w:t>
            </w:r>
          </w:p>
        </w:tc>
        <w:tc>
          <w:tcPr>
            <w:tcW w:w="2127" w:type="dxa"/>
            <w:noWrap/>
            <w:vAlign w:val="center"/>
          </w:tcPr>
          <w:p w14:paraId="2513CC0B" w14:textId="0666435F"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027</w:t>
            </w:r>
          </w:p>
        </w:tc>
      </w:tr>
      <w:tr w:rsidR="00F2343A" w:rsidRPr="00755D82" w14:paraId="55A08F13"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404F755" w14:textId="1C334DF5"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5</w:t>
            </w:r>
          </w:p>
        </w:tc>
        <w:tc>
          <w:tcPr>
            <w:tcW w:w="2127" w:type="dxa"/>
            <w:noWrap/>
            <w:vAlign w:val="center"/>
          </w:tcPr>
          <w:p w14:paraId="4D912E0D" w14:textId="77427D8D"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6.855</w:t>
            </w:r>
          </w:p>
        </w:tc>
      </w:tr>
      <w:tr w:rsidR="00F2343A" w:rsidRPr="00755D82" w14:paraId="6BC89A4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B9DAA64" w14:textId="4CD78A59"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5</w:t>
            </w:r>
          </w:p>
        </w:tc>
        <w:tc>
          <w:tcPr>
            <w:tcW w:w="2127" w:type="dxa"/>
            <w:noWrap/>
            <w:vAlign w:val="center"/>
          </w:tcPr>
          <w:p w14:paraId="3A9E73AD" w14:textId="03E3698D"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7.228</w:t>
            </w:r>
          </w:p>
        </w:tc>
      </w:tr>
      <w:tr w:rsidR="00F2343A" w:rsidRPr="00755D82" w14:paraId="51F3E1D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9D354E3" w14:textId="46550B4E"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5</w:t>
            </w:r>
          </w:p>
        </w:tc>
        <w:tc>
          <w:tcPr>
            <w:tcW w:w="2127" w:type="dxa"/>
            <w:noWrap/>
            <w:vAlign w:val="center"/>
          </w:tcPr>
          <w:p w14:paraId="0B6C39D9" w14:textId="479F9B4F"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35.421</w:t>
            </w:r>
          </w:p>
        </w:tc>
      </w:tr>
      <w:tr w:rsidR="00F2343A" w:rsidRPr="00755D82" w14:paraId="54D7A71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42BF529" w14:textId="5115F5B9"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5</w:t>
            </w:r>
          </w:p>
        </w:tc>
        <w:tc>
          <w:tcPr>
            <w:tcW w:w="2127" w:type="dxa"/>
            <w:noWrap/>
            <w:vAlign w:val="center"/>
          </w:tcPr>
          <w:p w14:paraId="7568E9A0" w14:textId="528093BF"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8.09</w:t>
            </w:r>
          </w:p>
        </w:tc>
      </w:tr>
      <w:tr w:rsidR="00F2343A" w:rsidRPr="00755D82" w14:paraId="2DCFDF23"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A5FF75E" w14:textId="29B0E28D"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5</w:t>
            </w:r>
          </w:p>
        </w:tc>
        <w:tc>
          <w:tcPr>
            <w:tcW w:w="2127" w:type="dxa"/>
            <w:noWrap/>
            <w:vAlign w:val="center"/>
          </w:tcPr>
          <w:p w14:paraId="4EA1BCAC" w14:textId="01EFFEBD"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112</w:t>
            </w:r>
          </w:p>
        </w:tc>
      </w:tr>
      <w:tr w:rsidR="00F2343A" w:rsidRPr="00755D82" w14:paraId="13CF8D8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AB01497" w14:textId="6F0C3F05"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lastRenderedPageBreak/>
              <w:t>8/1/2015</w:t>
            </w:r>
          </w:p>
        </w:tc>
        <w:tc>
          <w:tcPr>
            <w:tcW w:w="2127" w:type="dxa"/>
            <w:noWrap/>
            <w:vAlign w:val="center"/>
          </w:tcPr>
          <w:p w14:paraId="70129448" w14:textId="43DAA305"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7.069</w:t>
            </w:r>
          </w:p>
        </w:tc>
      </w:tr>
      <w:tr w:rsidR="00F2343A" w:rsidRPr="00755D82" w14:paraId="61FF712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C759285" w14:textId="35ACDF7E"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5</w:t>
            </w:r>
          </w:p>
        </w:tc>
        <w:tc>
          <w:tcPr>
            <w:tcW w:w="2127" w:type="dxa"/>
            <w:noWrap/>
            <w:vAlign w:val="center"/>
          </w:tcPr>
          <w:p w14:paraId="6582B24F" w14:textId="4406B519"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6.259</w:t>
            </w:r>
          </w:p>
        </w:tc>
      </w:tr>
      <w:tr w:rsidR="00F2343A" w:rsidRPr="00755D82" w14:paraId="3AAA6D8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FA54AC0" w14:textId="505E4F21"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5</w:t>
            </w:r>
          </w:p>
        </w:tc>
        <w:tc>
          <w:tcPr>
            <w:tcW w:w="2127" w:type="dxa"/>
            <w:noWrap/>
            <w:vAlign w:val="center"/>
          </w:tcPr>
          <w:p w14:paraId="23317035" w14:textId="4D0E9707"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0.058</w:t>
            </w:r>
          </w:p>
        </w:tc>
      </w:tr>
      <w:tr w:rsidR="00F2343A" w:rsidRPr="00755D82" w14:paraId="6B7FAE5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738D0CD" w14:textId="43C4D2EA"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5</w:t>
            </w:r>
          </w:p>
        </w:tc>
        <w:tc>
          <w:tcPr>
            <w:tcW w:w="2127" w:type="dxa"/>
            <w:noWrap/>
            <w:vAlign w:val="center"/>
          </w:tcPr>
          <w:p w14:paraId="19AF0C83" w14:textId="70DC4002"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9.267</w:t>
            </w:r>
          </w:p>
        </w:tc>
      </w:tr>
      <w:tr w:rsidR="00F2343A" w:rsidRPr="00755D82" w14:paraId="784E715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C512F82" w14:textId="4C90873C"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5</w:t>
            </w:r>
          </w:p>
        </w:tc>
        <w:tc>
          <w:tcPr>
            <w:tcW w:w="2127" w:type="dxa"/>
            <w:noWrap/>
            <w:vAlign w:val="center"/>
          </w:tcPr>
          <w:p w14:paraId="71983C4E" w14:textId="5FA0E209"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971</w:t>
            </w:r>
          </w:p>
        </w:tc>
      </w:tr>
      <w:tr w:rsidR="00F2343A" w:rsidRPr="00755D82" w14:paraId="0FE47FD0"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4603F39" w14:textId="3A0C59EC"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6</w:t>
            </w:r>
          </w:p>
        </w:tc>
        <w:tc>
          <w:tcPr>
            <w:tcW w:w="2127" w:type="dxa"/>
            <w:noWrap/>
            <w:vAlign w:val="center"/>
          </w:tcPr>
          <w:p w14:paraId="2B665556" w14:textId="06E286BC"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034</w:t>
            </w:r>
          </w:p>
        </w:tc>
      </w:tr>
      <w:tr w:rsidR="00F2343A" w:rsidRPr="00755D82" w14:paraId="5405281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C08118C" w14:textId="3B577F2A"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6</w:t>
            </w:r>
          </w:p>
        </w:tc>
        <w:tc>
          <w:tcPr>
            <w:tcW w:w="2127" w:type="dxa"/>
            <w:noWrap/>
            <w:vAlign w:val="center"/>
          </w:tcPr>
          <w:p w14:paraId="6C961088" w14:textId="26B62FD2"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29</w:t>
            </w:r>
          </w:p>
        </w:tc>
      </w:tr>
      <w:tr w:rsidR="00F2343A" w:rsidRPr="00755D82" w14:paraId="19C149E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4DFEFC4" w14:textId="365562A8"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6</w:t>
            </w:r>
          </w:p>
        </w:tc>
        <w:tc>
          <w:tcPr>
            <w:tcW w:w="2127" w:type="dxa"/>
            <w:noWrap/>
            <w:vAlign w:val="center"/>
          </w:tcPr>
          <w:p w14:paraId="7DFE243E" w14:textId="04B698EF"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2.807</w:t>
            </w:r>
          </w:p>
        </w:tc>
      </w:tr>
      <w:tr w:rsidR="00F2343A" w:rsidRPr="00755D82" w14:paraId="0DAAB6C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73CBB46" w14:textId="6C15AA64"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6</w:t>
            </w:r>
          </w:p>
        </w:tc>
        <w:tc>
          <w:tcPr>
            <w:tcW w:w="2127" w:type="dxa"/>
            <w:noWrap/>
            <w:vAlign w:val="center"/>
          </w:tcPr>
          <w:p w14:paraId="5FE9212D" w14:textId="1636A68E"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15</w:t>
            </w:r>
          </w:p>
        </w:tc>
      </w:tr>
      <w:tr w:rsidR="00F2343A" w:rsidRPr="00755D82" w14:paraId="5B2C0060"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931EA2B" w14:textId="49A06289"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6</w:t>
            </w:r>
          </w:p>
        </w:tc>
        <w:tc>
          <w:tcPr>
            <w:tcW w:w="2127" w:type="dxa"/>
            <w:noWrap/>
            <w:vAlign w:val="center"/>
          </w:tcPr>
          <w:p w14:paraId="3AF16E94" w14:textId="28F11084"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3.217</w:t>
            </w:r>
          </w:p>
        </w:tc>
      </w:tr>
      <w:tr w:rsidR="00F2343A" w:rsidRPr="00755D82" w14:paraId="40F2DF21"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2175032" w14:textId="43135D43"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6</w:t>
            </w:r>
          </w:p>
        </w:tc>
        <w:tc>
          <w:tcPr>
            <w:tcW w:w="2127" w:type="dxa"/>
            <w:noWrap/>
            <w:vAlign w:val="center"/>
          </w:tcPr>
          <w:p w14:paraId="136C6888" w14:textId="58EDADDA"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1.712</w:t>
            </w:r>
          </w:p>
        </w:tc>
      </w:tr>
      <w:tr w:rsidR="00F2343A" w:rsidRPr="00755D82" w14:paraId="60B3821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066D7E5" w14:textId="31336E38"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6</w:t>
            </w:r>
          </w:p>
        </w:tc>
        <w:tc>
          <w:tcPr>
            <w:tcW w:w="2127" w:type="dxa"/>
            <w:noWrap/>
            <w:vAlign w:val="center"/>
          </w:tcPr>
          <w:p w14:paraId="44753D0A" w14:textId="1D183502"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686</w:t>
            </w:r>
          </w:p>
        </w:tc>
      </w:tr>
      <w:tr w:rsidR="00F2343A" w:rsidRPr="00755D82" w14:paraId="1CDABEF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192CE46" w14:textId="44B65F53"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16</w:t>
            </w:r>
          </w:p>
        </w:tc>
        <w:tc>
          <w:tcPr>
            <w:tcW w:w="2127" w:type="dxa"/>
            <w:noWrap/>
            <w:vAlign w:val="center"/>
          </w:tcPr>
          <w:p w14:paraId="5800416C" w14:textId="2373C593"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4.623</w:t>
            </w:r>
          </w:p>
        </w:tc>
      </w:tr>
      <w:tr w:rsidR="00F2343A" w:rsidRPr="00755D82" w14:paraId="44D2554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EDC4DA4" w14:textId="2B6F6AC0"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6</w:t>
            </w:r>
          </w:p>
        </w:tc>
        <w:tc>
          <w:tcPr>
            <w:tcW w:w="2127" w:type="dxa"/>
            <w:noWrap/>
            <w:vAlign w:val="center"/>
          </w:tcPr>
          <w:p w14:paraId="349B4C7E" w14:textId="6C5F132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9.532</w:t>
            </w:r>
          </w:p>
        </w:tc>
      </w:tr>
      <w:tr w:rsidR="00F2343A" w:rsidRPr="00755D82" w14:paraId="2EE4E36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41ED7B7" w14:textId="166DA87D"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6</w:t>
            </w:r>
          </w:p>
        </w:tc>
        <w:tc>
          <w:tcPr>
            <w:tcW w:w="2127" w:type="dxa"/>
            <w:noWrap/>
            <w:vAlign w:val="center"/>
          </w:tcPr>
          <w:p w14:paraId="3E466D89" w14:textId="07E5929D"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0.6</w:t>
            </w:r>
          </w:p>
        </w:tc>
      </w:tr>
      <w:tr w:rsidR="00F2343A" w:rsidRPr="00755D82" w14:paraId="049AE1C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DF3EC70" w14:textId="0D36444A"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6</w:t>
            </w:r>
          </w:p>
        </w:tc>
        <w:tc>
          <w:tcPr>
            <w:tcW w:w="2127" w:type="dxa"/>
            <w:noWrap/>
            <w:vAlign w:val="center"/>
          </w:tcPr>
          <w:p w14:paraId="31C24341" w14:textId="75E687A6"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368</w:t>
            </w:r>
          </w:p>
        </w:tc>
      </w:tr>
      <w:tr w:rsidR="00F2343A" w:rsidRPr="00755D82" w14:paraId="43B9919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4D4DFAB" w14:textId="27EED10F"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6</w:t>
            </w:r>
          </w:p>
        </w:tc>
        <w:tc>
          <w:tcPr>
            <w:tcW w:w="2127" w:type="dxa"/>
            <w:noWrap/>
            <w:vAlign w:val="center"/>
          </w:tcPr>
          <w:p w14:paraId="3595826E" w14:textId="0FD6F9B4"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626</w:t>
            </w:r>
          </w:p>
        </w:tc>
      </w:tr>
      <w:tr w:rsidR="00F2343A" w:rsidRPr="00755D82" w14:paraId="1243B77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1137A0A" w14:textId="45362C48"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7</w:t>
            </w:r>
          </w:p>
        </w:tc>
        <w:tc>
          <w:tcPr>
            <w:tcW w:w="2127" w:type="dxa"/>
            <w:noWrap/>
            <w:vAlign w:val="center"/>
          </w:tcPr>
          <w:p w14:paraId="233DBB35" w14:textId="4A4DA158"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0.762</w:t>
            </w:r>
          </w:p>
        </w:tc>
      </w:tr>
      <w:tr w:rsidR="00F2343A" w:rsidRPr="00755D82" w14:paraId="293BA6F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AE260EB" w14:textId="1F3388FC" w:rsidR="00F2343A"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7</w:t>
            </w:r>
          </w:p>
        </w:tc>
        <w:tc>
          <w:tcPr>
            <w:tcW w:w="2127" w:type="dxa"/>
            <w:noWrap/>
            <w:vAlign w:val="center"/>
          </w:tcPr>
          <w:p w14:paraId="69ACE78B" w14:textId="171AE120" w:rsidR="00F2343A"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562</w:t>
            </w:r>
          </w:p>
        </w:tc>
      </w:tr>
      <w:tr w:rsidR="003563C1" w:rsidRPr="00755D82" w14:paraId="68A21C9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572DE4A" w14:textId="7D3B373A"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7</w:t>
            </w:r>
          </w:p>
        </w:tc>
        <w:tc>
          <w:tcPr>
            <w:tcW w:w="2127" w:type="dxa"/>
            <w:noWrap/>
            <w:vAlign w:val="center"/>
          </w:tcPr>
          <w:p w14:paraId="12C69DD8" w14:textId="63C2AB85"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35.523</w:t>
            </w:r>
          </w:p>
        </w:tc>
      </w:tr>
      <w:tr w:rsidR="003563C1" w:rsidRPr="00755D82" w14:paraId="5C69B6C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E2FC4BE" w14:textId="3E3B0C78"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7</w:t>
            </w:r>
          </w:p>
        </w:tc>
        <w:tc>
          <w:tcPr>
            <w:tcW w:w="2127" w:type="dxa"/>
            <w:noWrap/>
            <w:vAlign w:val="center"/>
          </w:tcPr>
          <w:p w14:paraId="799B7879" w14:textId="7A5A3AC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8.733</w:t>
            </w:r>
          </w:p>
        </w:tc>
      </w:tr>
      <w:tr w:rsidR="003563C1" w:rsidRPr="00755D82" w14:paraId="619BA10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E962E89" w14:textId="728E90D4"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7</w:t>
            </w:r>
          </w:p>
        </w:tc>
        <w:tc>
          <w:tcPr>
            <w:tcW w:w="2127" w:type="dxa"/>
            <w:noWrap/>
            <w:vAlign w:val="center"/>
          </w:tcPr>
          <w:p w14:paraId="42841EBA" w14:textId="6257046F"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6.443</w:t>
            </w:r>
          </w:p>
        </w:tc>
      </w:tr>
      <w:tr w:rsidR="003563C1" w:rsidRPr="00755D82" w14:paraId="6ADB451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A7E8DF9" w14:textId="3F51F40F"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7</w:t>
            </w:r>
          </w:p>
        </w:tc>
        <w:tc>
          <w:tcPr>
            <w:tcW w:w="2127" w:type="dxa"/>
            <w:noWrap/>
            <w:vAlign w:val="center"/>
          </w:tcPr>
          <w:p w14:paraId="541954E9" w14:textId="460CC634"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8.99</w:t>
            </w:r>
          </w:p>
        </w:tc>
      </w:tr>
      <w:tr w:rsidR="003563C1" w:rsidRPr="00755D82" w14:paraId="36E34CD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8F73489" w14:textId="731CA229"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7</w:t>
            </w:r>
          </w:p>
        </w:tc>
        <w:tc>
          <w:tcPr>
            <w:tcW w:w="2127" w:type="dxa"/>
            <w:noWrap/>
            <w:vAlign w:val="center"/>
          </w:tcPr>
          <w:p w14:paraId="3EA7653B" w14:textId="2C8606F7"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8.558</w:t>
            </w:r>
          </w:p>
        </w:tc>
      </w:tr>
      <w:tr w:rsidR="003563C1" w:rsidRPr="00755D82" w14:paraId="25D53CF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907CE17" w14:textId="2CC6062D"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17</w:t>
            </w:r>
          </w:p>
        </w:tc>
        <w:tc>
          <w:tcPr>
            <w:tcW w:w="2127" w:type="dxa"/>
            <w:noWrap/>
            <w:vAlign w:val="center"/>
          </w:tcPr>
          <w:p w14:paraId="4B7A171B" w14:textId="43E7BB06"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266</w:t>
            </w:r>
          </w:p>
        </w:tc>
      </w:tr>
      <w:tr w:rsidR="003563C1" w:rsidRPr="00755D82" w14:paraId="1D0FD4E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0911851" w14:textId="2BFEA461"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7</w:t>
            </w:r>
          </w:p>
        </w:tc>
        <w:tc>
          <w:tcPr>
            <w:tcW w:w="2127" w:type="dxa"/>
            <w:noWrap/>
            <w:vAlign w:val="center"/>
          </w:tcPr>
          <w:p w14:paraId="595E9891" w14:textId="62F4F6DA"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902</w:t>
            </w:r>
          </w:p>
        </w:tc>
      </w:tr>
      <w:tr w:rsidR="003563C1" w:rsidRPr="00755D82" w14:paraId="5987BA2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367B29C" w14:textId="6AAEEC53"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7</w:t>
            </w:r>
          </w:p>
        </w:tc>
        <w:tc>
          <w:tcPr>
            <w:tcW w:w="2127" w:type="dxa"/>
            <w:noWrap/>
            <w:vAlign w:val="center"/>
          </w:tcPr>
          <w:p w14:paraId="3C3BB47C" w14:textId="53AD11E7"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8.25</w:t>
            </w:r>
          </w:p>
        </w:tc>
      </w:tr>
      <w:tr w:rsidR="003563C1" w:rsidRPr="00755D82" w14:paraId="674F4F1E"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6FD8AD0" w14:textId="3194BE6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7</w:t>
            </w:r>
          </w:p>
        </w:tc>
        <w:tc>
          <w:tcPr>
            <w:tcW w:w="2127" w:type="dxa"/>
            <w:noWrap/>
            <w:vAlign w:val="center"/>
          </w:tcPr>
          <w:p w14:paraId="07C33830" w14:textId="32588BE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489</w:t>
            </w:r>
          </w:p>
        </w:tc>
      </w:tr>
      <w:tr w:rsidR="003563C1" w:rsidRPr="00755D82" w14:paraId="109E5D7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89B2F40" w14:textId="09FC99CE"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7</w:t>
            </w:r>
          </w:p>
        </w:tc>
        <w:tc>
          <w:tcPr>
            <w:tcW w:w="2127" w:type="dxa"/>
            <w:noWrap/>
            <w:vAlign w:val="center"/>
          </w:tcPr>
          <w:p w14:paraId="2470A609" w14:textId="3AA528B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309</w:t>
            </w:r>
          </w:p>
        </w:tc>
      </w:tr>
      <w:tr w:rsidR="003563C1" w:rsidRPr="00755D82" w14:paraId="165280A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6739E68" w14:textId="6D189746"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8</w:t>
            </w:r>
          </w:p>
        </w:tc>
        <w:tc>
          <w:tcPr>
            <w:tcW w:w="2127" w:type="dxa"/>
            <w:noWrap/>
            <w:vAlign w:val="center"/>
          </w:tcPr>
          <w:p w14:paraId="3C90B3E7" w14:textId="6370569B"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688</w:t>
            </w:r>
          </w:p>
        </w:tc>
      </w:tr>
      <w:tr w:rsidR="003563C1" w:rsidRPr="00755D82" w14:paraId="1D2B1A9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1D86EA" w14:textId="67B77403"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8</w:t>
            </w:r>
          </w:p>
        </w:tc>
        <w:tc>
          <w:tcPr>
            <w:tcW w:w="2127" w:type="dxa"/>
            <w:noWrap/>
            <w:vAlign w:val="center"/>
          </w:tcPr>
          <w:p w14:paraId="65CDA475" w14:textId="03EA9306"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0.149</w:t>
            </w:r>
          </w:p>
        </w:tc>
      </w:tr>
      <w:tr w:rsidR="003563C1" w:rsidRPr="00755D82" w14:paraId="5F486D7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9A8A10D" w14:textId="5917114A"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8</w:t>
            </w:r>
          </w:p>
        </w:tc>
        <w:tc>
          <w:tcPr>
            <w:tcW w:w="2127" w:type="dxa"/>
            <w:noWrap/>
            <w:vAlign w:val="center"/>
          </w:tcPr>
          <w:p w14:paraId="7537230C" w14:textId="64FF21FE"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963</w:t>
            </w:r>
          </w:p>
        </w:tc>
      </w:tr>
      <w:tr w:rsidR="003563C1" w:rsidRPr="00755D82" w14:paraId="3C1FE1B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89C0322" w14:textId="2AC7EC8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8</w:t>
            </w:r>
          </w:p>
        </w:tc>
        <w:tc>
          <w:tcPr>
            <w:tcW w:w="2127" w:type="dxa"/>
            <w:noWrap/>
            <w:vAlign w:val="center"/>
          </w:tcPr>
          <w:p w14:paraId="14312332" w14:textId="52C90BE5"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78</w:t>
            </w:r>
          </w:p>
        </w:tc>
      </w:tr>
      <w:tr w:rsidR="003563C1" w:rsidRPr="00755D82" w14:paraId="304C142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E243926" w14:textId="05DA33C6"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8</w:t>
            </w:r>
          </w:p>
        </w:tc>
        <w:tc>
          <w:tcPr>
            <w:tcW w:w="2127" w:type="dxa"/>
            <w:noWrap/>
            <w:vAlign w:val="center"/>
          </w:tcPr>
          <w:p w14:paraId="3EB13BB3" w14:textId="1F00F5C5"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463</w:t>
            </w:r>
          </w:p>
        </w:tc>
      </w:tr>
      <w:tr w:rsidR="003563C1" w:rsidRPr="00755D82" w14:paraId="49B4F233"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1ADD2A3" w14:textId="02E13AF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8</w:t>
            </w:r>
          </w:p>
        </w:tc>
        <w:tc>
          <w:tcPr>
            <w:tcW w:w="2127" w:type="dxa"/>
            <w:noWrap/>
            <w:vAlign w:val="center"/>
          </w:tcPr>
          <w:p w14:paraId="3476B971" w14:textId="159F081E"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852.955</w:t>
            </w:r>
          </w:p>
        </w:tc>
      </w:tr>
      <w:tr w:rsidR="003563C1" w:rsidRPr="00755D82" w14:paraId="1D7B716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DBC79AD" w14:textId="11073534"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8</w:t>
            </w:r>
          </w:p>
        </w:tc>
        <w:tc>
          <w:tcPr>
            <w:tcW w:w="2127" w:type="dxa"/>
            <w:noWrap/>
            <w:vAlign w:val="center"/>
          </w:tcPr>
          <w:p w14:paraId="0294B1F3" w14:textId="5C90CF40"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167</w:t>
            </w:r>
          </w:p>
        </w:tc>
      </w:tr>
      <w:tr w:rsidR="003563C1" w:rsidRPr="00755D82" w14:paraId="070A73B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3BB1448" w14:textId="3A6BAF67"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18</w:t>
            </w:r>
          </w:p>
        </w:tc>
        <w:tc>
          <w:tcPr>
            <w:tcW w:w="2127" w:type="dxa"/>
            <w:noWrap/>
            <w:vAlign w:val="center"/>
          </w:tcPr>
          <w:p w14:paraId="5B05C2AE" w14:textId="5034E480"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714</w:t>
            </w:r>
          </w:p>
        </w:tc>
      </w:tr>
      <w:tr w:rsidR="003563C1" w:rsidRPr="00755D82" w14:paraId="52FB591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705F98A" w14:textId="182ED36D"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8</w:t>
            </w:r>
          </w:p>
        </w:tc>
        <w:tc>
          <w:tcPr>
            <w:tcW w:w="2127" w:type="dxa"/>
            <w:noWrap/>
            <w:vAlign w:val="center"/>
          </w:tcPr>
          <w:p w14:paraId="7B42F69A" w14:textId="5771B6AA"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5.017</w:t>
            </w:r>
          </w:p>
        </w:tc>
      </w:tr>
      <w:tr w:rsidR="003563C1" w:rsidRPr="00755D82" w14:paraId="644BEC8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F96D8C0" w14:textId="40798F3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18</w:t>
            </w:r>
          </w:p>
        </w:tc>
        <w:tc>
          <w:tcPr>
            <w:tcW w:w="2127" w:type="dxa"/>
            <w:noWrap/>
            <w:vAlign w:val="center"/>
          </w:tcPr>
          <w:p w14:paraId="2905F31A" w14:textId="1277392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115</w:t>
            </w:r>
          </w:p>
        </w:tc>
      </w:tr>
      <w:tr w:rsidR="003563C1" w:rsidRPr="00755D82" w14:paraId="5C319D4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FBD1CAE" w14:textId="02D915D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8</w:t>
            </w:r>
          </w:p>
        </w:tc>
        <w:tc>
          <w:tcPr>
            <w:tcW w:w="2127" w:type="dxa"/>
            <w:noWrap/>
            <w:vAlign w:val="center"/>
          </w:tcPr>
          <w:p w14:paraId="250216CE" w14:textId="5D26BBAE"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0.824</w:t>
            </w:r>
          </w:p>
        </w:tc>
      </w:tr>
      <w:tr w:rsidR="003563C1" w:rsidRPr="00755D82" w14:paraId="4865C06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6B685C" w14:textId="31FAEA5D"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8</w:t>
            </w:r>
          </w:p>
        </w:tc>
        <w:tc>
          <w:tcPr>
            <w:tcW w:w="2127" w:type="dxa"/>
            <w:noWrap/>
            <w:vAlign w:val="center"/>
          </w:tcPr>
          <w:p w14:paraId="118F7AC6" w14:textId="01FDCEB3"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56</w:t>
            </w:r>
          </w:p>
        </w:tc>
      </w:tr>
      <w:tr w:rsidR="003563C1" w:rsidRPr="00755D82" w14:paraId="5F199B2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2929A98" w14:textId="00EF6580"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19</w:t>
            </w:r>
          </w:p>
        </w:tc>
        <w:tc>
          <w:tcPr>
            <w:tcW w:w="2127" w:type="dxa"/>
            <w:noWrap/>
            <w:vAlign w:val="center"/>
          </w:tcPr>
          <w:p w14:paraId="4D4159AA" w14:textId="7B158304"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12</w:t>
            </w:r>
          </w:p>
        </w:tc>
      </w:tr>
      <w:tr w:rsidR="003563C1" w:rsidRPr="00755D82" w14:paraId="4F94F6C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4635567" w14:textId="0350250A"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19</w:t>
            </w:r>
          </w:p>
        </w:tc>
        <w:tc>
          <w:tcPr>
            <w:tcW w:w="2127" w:type="dxa"/>
            <w:noWrap/>
            <w:vAlign w:val="center"/>
          </w:tcPr>
          <w:p w14:paraId="21D04FE0" w14:textId="34A9A95B"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54</w:t>
            </w:r>
          </w:p>
        </w:tc>
      </w:tr>
      <w:tr w:rsidR="003563C1" w:rsidRPr="00755D82" w14:paraId="183A000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0CCF9AE" w14:textId="6BD2CECA"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19</w:t>
            </w:r>
          </w:p>
        </w:tc>
        <w:tc>
          <w:tcPr>
            <w:tcW w:w="2127" w:type="dxa"/>
            <w:noWrap/>
            <w:vAlign w:val="center"/>
          </w:tcPr>
          <w:p w14:paraId="72934E91" w14:textId="11541E36"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504</w:t>
            </w:r>
          </w:p>
        </w:tc>
      </w:tr>
      <w:tr w:rsidR="003563C1" w:rsidRPr="00755D82" w14:paraId="186CAE2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41F96AA" w14:textId="6317B6C9"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19</w:t>
            </w:r>
          </w:p>
        </w:tc>
        <w:tc>
          <w:tcPr>
            <w:tcW w:w="2127" w:type="dxa"/>
            <w:noWrap/>
            <w:vAlign w:val="center"/>
          </w:tcPr>
          <w:p w14:paraId="4AE398E0" w14:textId="1FCC2D90"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953</w:t>
            </w:r>
          </w:p>
        </w:tc>
      </w:tr>
      <w:tr w:rsidR="003563C1" w:rsidRPr="00755D82" w14:paraId="2BAA2148"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C61F3C6" w14:textId="76FCC068"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19</w:t>
            </w:r>
          </w:p>
        </w:tc>
        <w:tc>
          <w:tcPr>
            <w:tcW w:w="2127" w:type="dxa"/>
            <w:noWrap/>
            <w:vAlign w:val="center"/>
          </w:tcPr>
          <w:p w14:paraId="74D1B217" w14:textId="596E407A"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164</w:t>
            </w:r>
          </w:p>
        </w:tc>
      </w:tr>
      <w:tr w:rsidR="003563C1" w:rsidRPr="00755D82" w14:paraId="010112F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8CB83A0" w14:textId="75AC7B55"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19</w:t>
            </w:r>
          </w:p>
        </w:tc>
        <w:tc>
          <w:tcPr>
            <w:tcW w:w="2127" w:type="dxa"/>
            <w:noWrap/>
            <w:vAlign w:val="center"/>
          </w:tcPr>
          <w:p w14:paraId="72855B00" w14:textId="7504651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64.628</w:t>
            </w:r>
          </w:p>
        </w:tc>
      </w:tr>
      <w:tr w:rsidR="003563C1" w:rsidRPr="00755D82" w14:paraId="3A1D472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140C92C" w14:textId="44A7DF7A"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19</w:t>
            </w:r>
          </w:p>
        </w:tc>
        <w:tc>
          <w:tcPr>
            <w:tcW w:w="2127" w:type="dxa"/>
            <w:noWrap/>
            <w:vAlign w:val="center"/>
          </w:tcPr>
          <w:p w14:paraId="4D726F1B" w14:textId="77353258"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3.66</w:t>
            </w:r>
          </w:p>
        </w:tc>
      </w:tr>
      <w:tr w:rsidR="003563C1" w:rsidRPr="00755D82" w14:paraId="3B24DB06"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03F40FE" w14:textId="4ED950CE"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19</w:t>
            </w:r>
          </w:p>
        </w:tc>
        <w:tc>
          <w:tcPr>
            <w:tcW w:w="2127" w:type="dxa"/>
            <w:noWrap/>
            <w:vAlign w:val="center"/>
          </w:tcPr>
          <w:p w14:paraId="65AD0EFD" w14:textId="01FDCBFA"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0.458</w:t>
            </w:r>
          </w:p>
        </w:tc>
      </w:tr>
      <w:tr w:rsidR="003563C1" w:rsidRPr="00755D82" w14:paraId="7954CFCB"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FF34A3A" w14:textId="0086E0D5"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19</w:t>
            </w:r>
          </w:p>
        </w:tc>
        <w:tc>
          <w:tcPr>
            <w:tcW w:w="2127" w:type="dxa"/>
            <w:noWrap/>
            <w:vAlign w:val="center"/>
          </w:tcPr>
          <w:p w14:paraId="03734CC5" w14:textId="516C08E6"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996</w:t>
            </w:r>
          </w:p>
        </w:tc>
      </w:tr>
      <w:tr w:rsidR="003563C1" w:rsidRPr="00755D82" w14:paraId="30790E9F"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5B4A1B9" w14:textId="389E2EE6"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lastRenderedPageBreak/>
              <w:t>10/1/2019</w:t>
            </w:r>
          </w:p>
        </w:tc>
        <w:tc>
          <w:tcPr>
            <w:tcW w:w="2127" w:type="dxa"/>
            <w:noWrap/>
            <w:vAlign w:val="center"/>
          </w:tcPr>
          <w:p w14:paraId="3DACFD2A" w14:textId="277A0200"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408</w:t>
            </w:r>
          </w:p>
        </w:tc>
      </w:tr>
      <w:tr w:rsidR="003563C1" w:rsidRPr="00755D82" w14:paraId="3D3F3B8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F32C5DA" w14:textId="0EAB88AE"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19</w:t>
            </w:r>
          </w:p>
        </w:tc>
        <w:tc>
          <w:tcPr>
            <w:tcW w:w="2127" w:type="dxa"/>
            <w:noWrap/>
            <w:vAlign w:val="center"/>
          </w:tcPr>
          <w:p w14:paraId="49DCF8BD" w14:textId="65A7240B"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6.242</w:t>
            </w:r>
          </w:p>
        </w:tc>
      </w:tr>
      <w:tr w:rsidR="003563C1" w:rsidRPr="00755D82" w14:paraId="5FA7F9C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DDAC3B1" w14:textId="581EB9F9"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2/1/2019</w:t>
            </w:r>
          </w:p>
        </w:tc>
        <w:tc>
          <w:tcPr>
            <w:tcW w:w="2127" w:type="dxa"/>
            <w:noWrap/>
            <w:vAlign w:val="center"/>
          </w:tcPr>
          <w:p w14:paraId="0C92327F" w14:textId="2DD16897"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502</w:t>
            </w:r>
          </w:p>
        </w:tc>
      </w:tr>
      <w:tr w:rsidR="003563C1" w:rsidRPr="00755D82" w14:paraId="736EA635"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A25C6EB" w14:textId="55A6283E"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2020</w:t>
            </w:r>
          </w:p>
        </w:tc>
        <w:tc>
          <w:tcPr>
            <w:tcW w:w="2127" w:type="dxa"/>
            <w:noWrap/>
            <w:vAlign w:val="center"/>
          </w:tcPr>
          <w:p w14:paraId="264D02BC" w14:textId="6262C5FC"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3.782</w:t>
            </w:r>
          </w:p>
        </w:tc>
      </w:tr>
      <w:tr w:rsidR="003563C1" w:rsidRPr="00755D82" w14:paraId="2926EE34"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EB3D21" w14:textId="0252513B"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2/1/2020</w:t>
            </w:r>
          </w:p>
        </w:tc>
        <w:tc>
          <w:tcPr>
            <w:tcW w:w="2127" w:type="dxa"/>
            <w:noWrap/>
            <w:vAlign w:val="center"/>
          </w:tcPr>
          <w:p w14:paraId="39952130" w14:textId="2B030180"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4.545</w:t>
            </w:r>
          </w:p>
        </w:tc>
      </w:tr>
      <w:tr w:rsidR="003563C1" w:rsidRPr="00755D82" w14:paraId="4D2FD66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58D0A78" w14:textId="2D5D66C4"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3/1/2020</w:t>
            </w:r>
          </w:p>
        </w:tc>
        <w:tc>
          <w:tcPr>
            <w:tcW w:w="2127" w:type="dxa"/>
            <w:noWrap/>
            <w:vAlign w:val="center"/>
          </w:tcPr>
          <w:p w14:paraId="1ED785AC" w14:textId="733C40D2"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912</w:t>
            </w:r>
          </w:p>
        </w:tc>
      </w:tr>
      <w:tr w:rsidR="003563C1" w:rsidRPr="00755D82" w14:paraId="780A516D"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F41DD41" w14:textId="698FAD66"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4/1/2020</w:t>
            </w:r>
          </w:p>
        </w:tc>
        <w:tc>
          <w:tcPr>
            <w:tcW w:w="2127" w:type="dxa"/>
            <w:noWrap/>
            <w:vAlign w:val="center"/>
          </w:tcPr>
          <w:p w14:paraId="5CD1CF4B" w14:textId="47FC1EA9"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5.584</w:t>
            </w:r>
          </w:p>
        </w:tc>
      </w:tr>
      <w:tr w:rsidR="003563C1" w:rsidRPr="00755D82" w14:paraId="139A91E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EE2B2FE" w14:textId="2E3115DC"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5/1/2020</w:t>
            </w:r>
          </w:p>
        </w:tc>
        <w:tc>
          <w:tcPr>
            <w:tcW w:w="2127" w:type="dxa"/>
            <w:noWrap/>
            <w:vAlign w:val="center"/>
          </w:tcPr>
          <w:p w14:paraId="19F97F6F" w14:textId="2C2051F2"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7.92</w:t>
            </w:r>
          </w:p>
        </w:tc>
      </w:tr>
      <w:tr w:rsidR="003563C1" w:rsidRPr="00755D82" w14:paraId="6465B387"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BDC16D2" w14:textId="6EF46D27"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6/1/2020</w:t>
            </w:r>
          </w:p>
        </w:tc>
        <w:tc>
          <w:tcPr>
            <w:tcW w:w="2127" w:type="dxa"/>
            <w:noWrap/>
            <w:vAlign w:val="center"/>
          </w:tcPr>
          <w:p w14:paraId="35645034" w14:textId="320C72DF"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19.576</w:t>
            </w:r>
          </w:p>
        </w:tc>
      </w:tr>
      <w:tr w:rsidR="003563C1" w:rsidRPr="00755D82" w14:paraId="46B7D802"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CA53DAD" w14:textId="229F98AD"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7/1/2020</w:t>
            </w:r>
          </w:p>
        </w:tc>
        <w:tc>
          <w:tcPr>
            <w:tcW w:w="2127" w:type="dxa"/>
            <w:noWrap/>
            <w:vAlign w:val="center"/>
          </w:tcPr>
          <w:p w14:paraId="5A3BE472" w14:textId="5FB0D925"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8412.59</w:t>
            </w:r>
          </w:p>
        </w:tc>
      </w:tr>
      <w:tr w:rsidR="003563C1" w:rsidRPr="00755D82" w14:paraId="54749C09"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5E6A277" w14:textId="1E875867"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8/1/2020</w:t>
            </w:r>
          </w:p>
        </w:tc>
        <w:tc>
          <w:tcPr>
            <w:tcW w:w="2127" w:type="dxa"/>
            <w:noWrap/>
            <w:vAlign w:val="center"/>
          </w:tcPr>
          <w:p w14:paraId="4BF36B9F" w14:textId="495739D7"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9.472</w:t>
            </w:r>
          </w:p>
        </w:tc>
      </w:tr>
      <w:tr w:rsidR="003563C1" w:rsidRPr="00755D82" w14:paraId="4CA2D461"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892E6FB" w14:textId="3252BF74"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9/1/2020</w:t>
            </w:r>
          </w:p>
        </w:tc>
        <w:tc>
          <w:tcPr>
            <w:tcW w:w="2127" w:type="dxa"/>
            <w:noWrap/>
            <w:vAlign w:val="center"/>
          </w:tcPr>
          <w:p w14:paraId="56B3D943" w14:textId="2B879085"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894</w:t>
            </w:r>
          </w:p>
        </w:tc>
      </w:tr>
      <w:tr w:rsidR="003563C1" w:rsidRPr="00755D82" w14:paraId="6C26831A"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DBA5C71" w14:textId="0AC00DD2"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0/1/2020</w:t>
            </w:r>
          </w:p>
        </w:tc>
        <w:tc>
          <w:tcPr>
            <w:tcW w:w="2127" w:type="dxa"/>
            <w:noWrap/>
            <w:vAlign w:val="center"/>
          </w:tcPr>
          <w:p w14:paraId="11790E4E" w14:textId="04DEDA0E"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894</w:t>
            </w:r>
          </w:p>
        </w:tc>
      </w:tr>
      <w:tr w:rsidR="003563C1" w:rsidRPr="00755D82" w14:paraId="4184B58C" w14:textId="77777777" w:rsidTr="00755D82">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C806233" w14:textId="745FF75E" w:rsidR="003563C1" w:rsidRPr="00755D82" w:rsidRDefault="00C47E87" w:rsidP="00755D82">
            <w:pPr>
              <w:jc w:val="center"/>
              <w:rPr>
                <w:rFonts w:asciiTheme="majorBidi" w:hAnsiTheme="majorBidi" w:cstheme="majorBidi"/>
                <w:b w:val="0"/>
                <w:color w:val="000000"/>
                <w:sz w:val="22"/>
                <w:szCs w:val="22"/>
              </w:rPr>
            </w:pPr>
            <w:r w:rsidRPr="00755D82">
              <w:rPr>
                <w:rFonts w:asciiTheme="majorBidi" w:hAnsiTheme="majorBidi" w:cstheme="majorBidi"/>
                <w:b w:val="0"/>
                <w:color w:val="000000"/>
                <w:sz w:val="22"/>
                <w:szCs w:val="22"/>
              </w:rPr>
              <w:t>11/1/2020</w:t>
            </w:r>
          </w:p>
        </w:tc>
        <w:tc>
          <w:tcPr>
            <w:tcW w:w="2127" w:type="dxa"/>
            <w:noWrap/>
            <w:vAlign w:val="center"/>
          </w:tcPr>
          <w:p w14:paraId="04440BC8" w14:textId="20A1B867" w:rsidR="003563C1" w:rsidRPr="00755D82" w:rsidRDefault="00C47E87" w:rsidP="00755D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rPr>
            </w:pPr>
            <w:r w:rsidRPr="00755D82">
              <w:rPr>
                <w:rFonts w:asciiTheme="majorBidi" w:hAnsiTheme="majorBidi" w:cstheme="majorBidi"/>
                <w:color w:val="000000"/>
                <w:sz w:val="22"/>
                <w:szCs w:val="22"/>
              </w:rPr>
              <w:t>2.894</w:t>
            </w:r>
          </w:p>
        </w:tc>
      </w:tr>
    </w:tbl>
    <w:p w14:paraId="6790C77D" w14:textId="082C2BC1" w:rsidR="00E55C3C" w:rsidRDefault="00E55C3C" w:rsidP="00975F6E">
      <w:pPr>
        <w:jc w:val="center"/>
        <w:rPr>
          <w:rFonts w:ascii="Franklin Gothic Book" w:hAnsi="Franklin Gothic Book" w:cs="Times New Roman"/>
          <w:color w:val="auto"/>
          <w:sz w:val="18"/>
          <w:szCs w:val="18"/>
        </w:rPr>
      </w:pPr>
    </w:p>
    <w:p w14:paraId="2C292575" w14:textId="77777777" w:rsidR="009C1B0A" w:rsidRPr="00975F6E" w:rsidRDefault="009C1B0A" w:rsidP="0093703F">
      <w:pPr>
        <w:rPr>
          <w:rFonts w:ascii="Franklin Gothic Book" w:hAnsi="Franklin Gothic Book" w:cs="Times New Roman"/>
          <w:color w:val="auto"/>
          <w:sz w:val="18"/>
          <w:szCs w:val="18"/>
        </w:rPr>
      </w:pPr>
    </w:p>
    <w:p w14:paraId="0A749B7A" w14:textId="4C2FB4ED" w:rsidR="00975F6E" w:rsidRPr="00F25A5D" w:rsidRDefault="00131DB7" w:rsidP="00755D82">
      <w:pPr>
        <w:pStyle w:val="TableCaption"/>
        <w:sectPr w:rsidR="00975F6E" w:rsidRPr="00F25A5D" w:rsidSect="000474AD">
          <w:footerReference w:type="default" r:id="rId41"/>
          <w:footerReference w:type="first" r:id="rId42"/>
          <w:pgSz w:w="12240" w:h="15840" w:code="1"/>
          <w:pgMar w:top="1181" w:right="1440" w:bottom="1440" w:left="1440" w:header="720" w:footer="389" w:gutter="0"/>
          <w:pgNumType w:start="1"/>
          <w:cols w:space="720"/>
          <w:titlePg/>
          <w:docGrid w:linePitch="381"/>
        </w:sectPr>
      </w:pPr>
      <w:r w:rsidRPr="00527AE6">
        <w:rPr>
          <w:color w:val="auto"/>
        </w:rPr>
        <w:t>Table A.</w:t>
      </w:r>
      <w:r w:rsidR="00755D82">
        <w:rPr>
          <w:color w:val="auto"/>
        </w:rPr>
        <w:t>14</w:t>
      </w:r>
      <w:r w:rsidRPr="00527AE6">
        <w:rPr>
          <w:color w:val="auto"/>
        </w:rPr>
        <w:t>: Sebastian</w:t>
      </w:r>
      <w:r w:rsidRPr="00527AE6">
        <w:rPr>
          <w:rFonts w:eastAsia="Times New Roman"/>
        </w:rPr>
        <w:t xml:space="preserve"> Monthly Mean Dataset</w:t>
      </w:r>
    </w:p>
    <w:tbl>
      <w:tblPr>
        <w:tblStyle w:val="GridTable1Light1"/>
        <w:tblW w:w="4427" w:type="dxa"/>
        <w:jc w:val="center"/>
        <w:tblLook w:val="04A0" w:firstRow="1" w:lastRow="0" w:firstColumn="1" w:lastColumn="0" w:noHBand="0" w:noVBand="1"/>
      </w:tblPr>
      <w:tblGrid>
        <w:gridCol w:w="2133"/>
        <w:gridCol w:w="2294"/>
      </w:tblGrid>
      <w:tr w:rsidR="000735C4" w:rsidRPr="008F4152" w14:paraId="6069C1CD" w14:textId="77777777" w:rsidTr="002B7BD4">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427" w:type="dxa"/>
            <w:gridSpan w:val="2"/>
            <w:noWrap/>
            <w:vAlign w:val="center"/>
            <w:hideMark/>
          </w:tcPr>
          <w:p w14:paraId="0462E14C" w14:textId="29A41494" w:rsidR="000735C4" w:rsidRPr="002B7BD4" w:rsidRDefault="000735C4"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lastRenderedPageBreak/>
              <w:t>IBWCNF Sebastian Monthly M</w:t>
            </w:r>
            <w:r w:rsidR="00341F47" w:rsidRPr="002B7BD4">
              <w:rPr>
                <w:rFonts w:asciiTheme="majorBidi" w:hAnsiTheme="majorBidi" w:cstheme="majorBidi"/>
                <w:b w:val="0"/>
                <w:color w:val="000000"/>
                <w:sz w:val="22"/>
                <w:szCs w:val="22"/>
              </w:rPr>
              <w:t>ean</w:t>
            </w:r>
            <w:r w:rsidRPr="002B7BD4">
              <w:rPr>
                <w:rFonts w:asciiTheme="majorBidi" w:hAnsiTheme="majorBidi" w:cstheme="majorBidi"/>
                <w:b w:val="0"/>
                <w:color w:val="000000"/>
                <w:sz w:val="22"/>
                <w:szCs w:val="22"/>
              </w:rPr>
              <w:t xml:space="preserve"> Flow Data</w:t>
            </w:r>
          </w:p>
        </w:tc>
      </w:tr>
      <w:tr w:rsidR="000735C4" w:rsidRPr="008F4152" w14:paraId="17551E8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43CC138" w14:textId="77777777" w:rsidR="000735C4" w:rsidRPr="002B7BD4" w:rsidRDefault="000735C4"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Date</w:t>
            </w:r>
          </w:p>
        </w:tc>
        <w:tc>
          <w:tcPr>
            <w:tcW w:w="2294" w:type="dxa"/>
            <w:noWrap/>
            <w:vAlign w:val="center"/>
            <w:hideMark/>
          </w:tcPr>
          <w:p w14:paraId="39CD62D3" w14:textId="77777777" w:rsidR="000735C4" w:rsidRPr="002B7BD4" w:rsidRDefault="000735C4"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CMS</w:t>
            </w:r>
          </w:p>
        </w:tc>
      </w:tr>
      <w:tr w:rsidR="004B4967" w:rsidRPr="008F4152" w14:paraId="7A2178B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378208A0" w14:textId="692F9B88"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2</w:t>
            </w:r>
          </w:p>
        </w:tc>
        <w:tc>
          <w:tcPr>
            <w:tcW w:w="2294" w:type="dxa"/>
            <w:noWrap/>
            <w:vAlign w:val="center"/>
            <w:hideMark/>
          </w:tcPr>
          <w:p w14:paraId="1291B034" w14:textId="496D89F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2740289</w:t>
            </w:r>
          </w:p>
        </w:tc>
      </w:tr>
      <w:tr w:rsidR="004B4967" w:rsidRPr="008F4152" w14:paraId="7DAB0F7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1208BF8" w14:textId="3A209697"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2</w:t>
            </w:r>
          </w:p>
        </w:tc>
        <w:tc>
          <w:tcPr>
            <w:tcW w:w="2294" w:type="dxa"/>
            <w:noWrap/>
            <w:vAlign w:val="center"/>
            <w:hideMark/>
          </w:tcPr>
          <w:p w14:paraId="08A6AF98" w14:textId="53F9BEA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20897731</w:t>
            </w:r>
          </w:p>
        </w:tc>
      </w:tr>
      <w:tr w:rsidR="004B4967" w:rsidRPr="008F4152" w14:paraId="5E1AD4A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267E343C" w14:textId="5A6267D0"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2</w:t>
            </w:r>
          </w:p>
        </w:tc>
        <w:tc>
          <w:tcPr>
            <w:tcW w:w="2294" w:type="dxa"/>
            <w:noWrap/>
            <w:vAlign w:val="center"/>
            <w:hideMark/>
          </w:tcPr>
          <w:p w14:paraId="52A6A528" w14:textId="7AB85EF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6131588</w:t>
            </w:r>
          </w:p>
        </w:tc>
      </w:tr>
      <w:tr w:rsidR="004B4967" w:rsidRPr="008F4152" w14:paraId="7955B11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65E1FA8" w14:textId="19A9C214"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2</w:t>
            </w:r>
          </w:p>
        </w:tc>
        <w:tc>
          <w:tcPr>
            <w:tcW w:w="2294" w:type="dxa"/>
            <w:noWrap/>
            <w:vAlign w:val="center"/>
            <w:hideMark/>
          </w:tcPr>
          <w:p w14:paraId="23F140F5" w14:textId="7C95A92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61717976</w:t>
            </w:r>
          </w:p>
        </w:tc>
      </w:tr>
      <w:tr w:rsidR="004B4967" w:rsidRPr="008F4152" w14:paraId="0BABF99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6776F6F9" w14:textId="1DB5979C"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2</w:t>
            </w:r>
          </w:p>
        </w:tc>
        <w:tc>
          <w:tcPr>
            <w:tcW w:w="2294" w:type="dxa"/>
            <w:noWrap/>
            <w:vAlign w:val="center"/>
            <w:hideMark/>
          </w:tcPr>
          <w:p w14:paraId="59ED9CFA" w14:textId="6375C57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689133108</w:t>
            </w:r>
          </w:p>
        </w:tc>
      </w:tr>
      <w:tr w:rsidR="004B4967" w:rsidRPr="008F4152" w14:paraId="11FF5A9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F92D65E" w14:textId="03ED5432"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2</w:t>
            </w:r>
          </w:p>
        </w:tc>
        <w:tc>
          <w:tcPr>
            <w:tcW w:w="2294" w:type="dxa"/>
            <w:noWrap/>
            <w:vAlign w:val="center"/>
            <w:hideMark/>
          </w:tcPr>
          <w:p w14:paraId="1F36BD0D" w14:textId="683350B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556851513</w:t>
            </w:r>
          </w:p>
        </w:tc>
      </w:tr>
      <w:tr w:rsidR="004B4967" w:rsidRPr="008F4152" w14:paraId="46623E6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0C43158C" w14:textId="64EE8761"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2</w:t>
            </w:r>
          </w:p>
        </w:tc>
        <w:tc>
          <w:tcPr>
            <w:tcW w:w="2294" w:type="dxa"/>
            <w:noWrap/>
            <w:vAlign w:val="center"/>
            <w:hideMark/>
          </w:tcPr>
          <w:p w14:paraId="049E424D" w14:textId="170C626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275675237</w:t>
            </w:r>
          </w:p>
        </w:tc>
      </w:tr>
      <w:tr w:rsidR="004B4967" w:rsidRPr="008F4152" w14:paraId="3BEC4BB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2015C6C" w14:textId="0F15F917"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2</w:t>
            </w:r>
          </w:p>
        </w:tc>
        <w:tc>
          <w:tcPr>
            <w:tcW w:w="2294" w:type="dxa"/>
            <w:noWrap/>
            <w:vAlign w:val="center"/>
            <w:hideMark/>
          </w:tcPr>
          <w:p w14:paraId="49437500" w14:textId="3007B33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84891574</w:t>
            </w:r>
          </w:p>
        </w:tc>
      </w:tr>
      <w:tr w:rsidR="004B4967" w:rsidRPr="008F4152" w14:paraId="01C0B0E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732115E6" w14:textId="32D2055B"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2</w:t>
            </w:r>
          </w:p>
        </w:tc>
        <w:tc>
          <w:tcPr>
            <w:tcW w:w="2294" w:type="dxa"/>
            <w:noWrap/>
            <w:vAlign w:val="center"/>
            <w:hideMark/>
          </w:tcPr>
          <w:p w14:paraId="57520CC4" w14:textId="1134E915"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0170625</w:t>
            </w:r>
          </w:p>
        </w:tc>
      </w:tr>
      <w:tr w:rsidR="004B4967" w:rsidRPr="008F4152" w14:paraId="7A565F3E"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84FE88F" w14:textId="3783D659"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2</w:t>
            </w:r>
          </w:p>
        </w:tc>
        <w:tc>
          <w:tcPr>
            <w:tcW w:w="2294" w:type="dxa"/>
            <w:noWrap/>
            <w:vAlign w:val="center"/>
            <w:hideMark/>
          </w:tcPr>
          <w:p w14:paraId="0C9990D8" w14:textId="695520E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33675101</w:t>
            </w:r>
          </w:p>
        </w:tc>
      </w:tr>
      <w:tr w:rsidR="004B4967" w:rsidRPr="008F4152" w14:paraId="5222ADC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E90D73D" w14:textId="65B5BE59"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2</w:t>
            </w:r>
          </w:p>
        </w:tc>
        <w:tc>
          <w:tcPr>
            <w:tcW w:w="2294" w:type="dxa"/>
            <w:noWrap/>
            <w:vAlign w:val="center"/>
            <w:hideMark/>
          </w:tcPr>
          <w:p w14:paraId="759E39F7" w14:textId="22F9AFC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36692254</w:t>
            </w:r>
          </w:p>
        </w:tc>
      </w:tr>
      <w:tr w:rsidR="004B4967" w:rsidRPr="008F4152" w14:paraId="2374B5D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17712DEB" w14:textId="3A21AE36"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2</w:t>
            </w:r>
          </w:p>
        </w:tc>
        <w:tc>
          <w:tcPr>
            <w:tcW w:w="2294" w:type="dxa"/>
            <w:noWrap/>
            <w:vAlign w:val="center"/>
            <w:hideMark/>
          </w:tcPr>
          <w:p w14:paraId="6BFB518E" w14:textId="61D4C04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63114353</w:t>
            </w:r>
          </w:p>
        </w:tc>
      </w:tr>
      <w:tr w:rsidR="004B4967" w:rsidRPr="008F4152" w14:paraId="4BA3604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F70B952" w14:textId="797D5096"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3</w:t>
            </w:r>
          </w:p>
        </w:tc>
        <w:tc>
          <w:tcPr>
            <w:tcW w:w="2294" w:type="dxa"/>
            <w:noWrap/>
            <w:vAlign w:val="center"/>
            <w:hideMark/>
          </w:tcPr>
          <w:p w14:paraId="32824BD1" w14:textId="536F56D7"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839900571</w:t>
            </w:r>
          </w:p>
        </w:tc>
      </w:tr>
      <w:tr w:rsidR="004B4967" w:rsidRPr="008F4152" w14:paraId="5D97950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5B144FB" w14:textId="0B4399FA"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3</w:t>
            </w:r>
          </w:p>
        </w:tc>
        <w:tc>
          <w:tcPr>
            <w:tcW w:w="2294" w:type="dxa"/>
            <w:noWrap/>
            <w:vAlign w:val="center"/>
            <w:hideMark/>
          </w:tcPr>
          <w:p w14:paraId="0CB02C13" w14:textId="54BB221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83316865</w:t>
            </w:r>
          </w:p>
        </w:tc>
      </w:tr>
      <w:tr w:rsidR="004B4967" w:rsidRPr="008F4152" w14:paraId="2E029FC3"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1B3D8D0E" w14:textId="05EE88AE"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3</w:t>
            </w:r>
          </w:p>
        </w:tc>
        <w:tc>
          <w:tcPr>
            <w:tcW w:w="2294" w:type="dxa"/>
            <w:noWrap/>
            <w:vAlign w:val="center"/>
            <w:hideMark/>
          </w:tcPr>
          <w:p w14:paraId="2359258F" w14:textId="7213017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893158532</w:t>
            </w:r>
          </w:p>
        </w:tc>
      </w:tr>
      <w:tr w:rsidR="004B4967" w:rsidRPr="008F4152" w14:paraId="558603D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35B7DA40" w14:textId="690EFC8F"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3</w:t>
            </w:r>
          </w:p>
        </w:tc>
        <w:tc>
          <w:tcPr>
            <w:tcW w:w="2294" w:type="dxa"/>
            <w:noWrap/>
            <w:vAlign w:val="center"/>
            <w:hideMark/>
          </w:tcPr>
          <w:p w14:paraId="693C9DFE" w14:textId="1EF8928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83935664</w:t>
            </w:r>
          </w:p>
        </w:tc>
      </w:tr>
      <w:tr w:rsidR="004B4967" w:rsidRPr="008F4152" w14:paraId="441A806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114D745F" w14:textId="3B96F077"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3</w:t>
            </w:r>
          </w:p>
        </w:tc>
        <w:tc>
          <w:tcPr>
            <w:tcW w:w="2294" w:type="dxa"/>
            <w:noWrap/>
            <w:vAlign w:val="center"/>
            <w:hideMark/>
          </w:tcPr>
          <w:p w14:paraId="63761542" w14:textId="482CF1E3"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885742945</w:t>
            </w:r>
          </w:p>
        </w:tc>
      </w:tr>
      <w:tr w:rsidR="004B4967" w:rsidRPr="008F4152" w14:paraId="7C93B88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7BC0FA9" w14:textId="1ACD440B"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3</w:t>
            </w:r>
          </w:p>
        </w:tc>
        <w:tc>
          <w:tcPr>
            <w:tcW w:w="2294" w:type="dxa"/>
            <w:noWrap/>
            <w:vAlign w:val="center"/>
            <w:hideMark/>
          </w:tcPr>
          <w:p w14:paraId="14B19AFE" w14:textId="62823148"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61047454</w:t>
            </w:r>
          </w:p>
        </w:tc>
      </w:tr>
      <w:tr w:rsidR="004B4967" w:rsidRPr="008F4152" w14:paraId="72583FB8"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4A1AB3A3" w14:textId="7F4BBFA9"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3</w:t>
            </w:r>
          </w:p>
        </w:tc>
        <w:tc>
          <w:tcPr>
            <w:tcW w:w="2294" w:type="dxa"/>
            <w:noWrap/>
            <w:vAlign w:val="center"/>
            <w:hideMark/>
          </w:tcPr>
          <w:p w14:paraId="7D6A4EA6" w14:textId="0781E17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343491743</w:t>
            </w:r>
          </w:p>
        </w:tc>
      </w:tr>
      <w:tr w:rsidR="004B4967" w:rsidRPr="008F4152" w14:paraId="73DC18B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3E917B24" w14:textId="2DC3B7FE"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3</w:t>
            </w:r>
          </w:p>
        </w:tc>
        <w:tc>
          <w:tcPr>
            <w:tcW w:w="2294" w:type="dxa"/>
            <w:noWrap/>
            <w:vAlign w:val="center"/>
            <w:hideMark/>
          </w:tcPr>
          <w:p w14:paraId="6E2DF34F" w14:textId="7EA7D70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41226178</w:t>
            </w:r>
          </w:p>
        </w:tc>
      </w:tr>
      <w:tr w:rsidR="004B4967" w:rsidRPr="008F4152" w14:paraId="03395EC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hideMark/>
          </w:tcPr>
          <w:p w14:paraId="5DADA1A9" w14:textId="2D4B81B9" w:rsidR="004B4967" w:rsidRPr="002B7BD4"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3</w:t>
            </w:r>
          </w:p>
        </w:tc>
        <w:tc>
          <w:tcPr>
            <w:tcW w:w="2294" w:type="dxa"/>
            <w:noWrap/>
            <w:vAlign w:val="center"/>
            <w:hideMark/>
          </w:tcPr>
          <w:p w14:paraId="691FC79A" w14:textId="0A997FC1"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18519834</w:t>
            </w:r>
          </w:p>
        </w:tc>
      </w:tr>
      <w:tr w:rsidR="004B4967" w:rsidRPr="008F4152" w14:paraId="5C764D5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AF5A71F" w14:textId="0B71E00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3</w:t>
            </w:r>
          </w:p>
        </w:tc>
        <w:tc>
          <w:tcPr>
            <w:tcW w:w="2294" w:type="dxa"/>
            <w:noWrap/>
            <w:vAlign w:val="center"/>
          </w:tcPr>
          <w:p w14:paraId="4D193E42" w14:textId="5786B1E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837949849</w:t>
            </w:r>
          </w:p>
        </w:tc>
      </w:tr>
      <w:tr w:rsidR="004B4967" w:rsidRPr="008F4152" w14:paraId="5D96A06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1818A2C" w14:textId="6A9587E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3</w:t>
            </w:r>
          </w:p>
        </w:tc>
        <w:tc>
          <w:tcPr>
            <w:tcW w:w="2294" w:type="dxa"/>
            <w:noWrap/>
            <w:vAlign w:val="center"/>
          </w:tcPr>
          <w:p w14:paraId="219EA116" w14:textId="758BBD67"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196181252</w:t>
            </w:r>
          </w:p>
        </w:tc>
      </w:tr>
      <w:tr w:rsidR="004B4967" w:rsidRPr="008F4152" w14:paraId="2159CB59"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959B30" w14:textId="21CC649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3</w:t>
            </w:r>
          </w:p>
        </w:tc>
        <w:tc>
          <w:tcPr>
            <w:tcW w:w="2294" w:type="dxa"/>
            <w:noWrap/>
            <w:vAlign w:val="center"/>
          </w:tcPr>
          <w:p w14:paraId="646F6A9C" w14:textId="71CA014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30258517</w:t>
            </w:r>
          </w:p>
        </w:tc>
      </w:tr>
      <w:tr w:rsidR="004B4967" w:rsidRPr="008F4152" w14:paraId="29334A4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CDAE5A9" w14:textId="19E6538E"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4</w:t>
            </w:r>
          </w:p>
        </w:tc>
        <w:tc>
          <w:tcPr>
            <w:tcW w:w="2294" w:type="dxa"/>
            <w:noWrap/>
            <w:vAlign w:val="center"/>
          </w:tcPr>
          <w:p w14:paraId="44A92D15" w14:textId="5206779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420097301</w:t>
            </w:r>
          </w:p>
        </w:tc>
      </w:tr>
      <w:tr w:rsidR="004B4967" w:rsidRPr="008F4152" w14:paraId="5CDC7F9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FB67DB6" w14:textId="5C390E7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4</w:t>
            </w:r>
          </w:p>
        </w:tc>
        <w:tc>
          <w:tcPr>
            <w:tcW w:w="2294" w:type="dxa"/>
            <w:noWrap/>
            <w:vAlign w:val="center"/>
          </w:tcPr>
          <w:p w14:paraId="07016DC3" w14:textId="7EE3831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68461027</w:t>
            </w:r>
          </w:p>
        </w:tc>
      </w:tr>
      <w:tr w:rsidR="004B4967" w:rsidRPr="008F4152" w14:paraId="21BE4EC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218CFEE" w14:textId="4755016A"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4</w:t>
            </w:r>
          </w:p>
        </w:tc>
        <w:tc>
          <w:tcPr>
            <w:tcW w:w="2294" w:type="dxa"/>
            <w:noWrap/>
            <w:vAlign w:val="center"/>
          </w:tcPr>
          <w:p w14:paraId="5CED96C8" w14:textId="3AB97F55"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12319533</w:t>
            </w:r>
          </w:p>
        </w:tc>
      </w:tr>
      <w:tr w:rsidR="004B4967" w:rsidRPr="008F4152" w14:paraId="2E99D16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CE0CCC9" w14:textId="0EAC9EB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4</w:t>
            </w:r>
          </w:p>
        </w:tc>
        <w:tc>
          <w:tcPr>
            <w:tcW w:w="2294" w:type="dxa"/>
            <w:noWrap/>
            <w:vAlign w:val="center"/>
          </w:tcPr>
          <w:p w14:paraId="771D001A" w14:textId="24B7D3D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853850312</w:t>
            </w:r>
          </w:p>
        </w:tc>
      </w:tr>
      <w:tr w:rsidR="004B4967" w:rsidRPr="008F4152" w14:paraId="7E343AFC"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E03C5F8" w14:textId="0CB73080"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4</w:t>
            </w:r>
          </w:p>
        </w:tc>
        <w:tc>
          <w:tcPr>
            <w:tcW w:w="2294" w:type="dxa"/>
            <w:noWrap/>
            <w:vAlign w:val="center"/>
          </w:tcPr>
          <w:p w14:paraId="51CE9B9A" w14:textId="3BB6B26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589646309</w:t>
            </w:r>
          </w:p>
        </w:tc>
      </w:tr>
      <w:tr w:rsidR="004B4967" w:rsidRPr="008F4152" w14:paraId="5338AE6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4C7BFCC" w14:textId="24716A1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lastRenderedPageBreak/>
              <w:t>6/1/2014</w:t>
            </w:r>
          </w:p>
        </w:tc>
        <w:tc>
          <w:tcPr>
            <w:tcW w:w="2294" w:type="dxa"/>
            <w:noWrap/>
            <w:vAlign w:val="center"/>
          </w:tcPr>
          <w:p w14:paraId="6E15BE76" w14:textId="4AD8175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135571776</w:t>
            </w:r>
          </w:p>
        </w:tc>
      </w:tr>
      <w:tr w:rsidR="004B4967" w:rsidRPr="008F4152" w14:paraId="1099C6B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08770DF" w14:textId="51DC694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4</w:t>
            </w:r>
          </w:p>
        </w:tc>
        <w:tc>
          <w:tcPr>
            <w:tcW w:w="2294" w:type="dxa"/>
            <w:noWrap/>
            <w:vAlign w:val="center"/>
          </w:tcPr>
          <w:p w14:paraId="2701F17B" w14:textId="5353D6D0"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04715729</w:t>
            </w:r>
          </w:p>
        </w:tc>
      </w:tr>
      <w:tr w:rsidR="004B4967" w:rsidRPr="008F4152" w14:paraId="106B0F2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6820F4" w14:textId="02692CE6"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4</w:t>
            </w:r>
          </w:p>
        </w:tc>
        <w:tc>
          <w:tcPr>
            <w:tcW w:w="2294" w:type="dxa"/>
            <w:noWrap/>
            <w:vAlign w:val="center"/>
          </w:tcPr>
          <w:p w14:paraId="13C53ABD" w14:textId="5A43285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50061348</w:t>
            </w:r>
          </w:p>
        </w:tc>
      </w:tr>
      <w:tr w:rsidR="004B4967" w:rsidRPr="008F4152" w14:paraId="5033740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630D7E7" w14:textId="1404426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4</w:t>
            </w:r>
          </w:p>
        </w:tc>
        <w:tc>
          <w:tcPr>
            <w:tcW w:w="2294" w:type="dxa"/>
            <w:noWrap/>
            <w:vAlign w:val="center"/>
          </w:tcPr>
          <w:p w14:paraId="4AD7B479" w14:textId="49F8C86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046942957</w:t>
            </w:r>
          </w:p>
        </w:tc>
      </w:tr>
      <w:tr w:rsidR="004B4967" w:rsidRPr="008F4152" w14:paraId="09A6115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0F703DD" w14:textId="3A6B000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4</w:t>
            </w:r>
          </w:p>
        </w:tc>
        <w:tc>
          <w:tcPr>
            <w:tcW w:w="2294" w:type="dxa"/>
            <w:noWrap/>
            <w:vAlign w:val="center"/>
          </w:tcPr>
          <w:p w14:paraId="7F5C0E85" w14:textId="69443A07"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63469886</w:t>
            </w:r>
          </w:p>
        </w:tc>
      </w:tr>
      <w:tr w:rsidR="004B4967" w:rsidRPr="008F4152" w14:paraId="4018A0A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2F3BE06" w14:textId="5091D582"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4</w:t>
            </w:r>
          </w:p>
        </w:tc>
        <w:tc>
          <w:tcPr>
            <w:tcW w:w="2294" w:type="dxa"/>
            <w:noWrap/>
            <w:vAlign w:val="center"/>
          </w:tcPr>
          <w:p w14:paraId="1BCDC559" w14:textId="18788F8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474148907</w:t>
            </w:r>
          </w:p>
        </w:tc>
      </w:tr>
      <w:tr w:rsidR="004B4967" w:rsidRPr="008F4152" w14:paraId="1D77697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BD7FECA" w14:textId="27B9731D"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4</w:t>
            </w:r>
          </w:p>
        </w:tc>
        <w:tc>
          <w:tcPr>
            <w:tcW w:w="2294" w:type="dxa"/>
            <w:noWrap/>
            <w:vAlign w:val="center"/>
          </w:tcPr>
          <w:p w14:paraId="78562FDF" w14:textId="62E744F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5501914</w:t>
            </w:r>
          </w:p>
        </w:tc>
      </w:tr>
      <w:tr w:rsidR="004B4967" w:rsidRPr="008F4152" w14:paraId="2A6CB64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91599A1" w14:textId="0277AF7E"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5</w:t>
            </w:r>
          </w:p>
        </w:tc>
        <w:tc>
          <w:tcPr>
            <w:tcW w:w="2294" w:type="dxa"/>
            <w:noWrap/>
            <w:vAlign w:val="center"/>
          </w:tcPr>
          <w:p w14:paraId="1CB36D16" w14:textId="0362EAB8"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4797379</w:t>
            </w:r>
          </w:p>
        </w:tc>
      </w:tr>
      <w:tr w:rsidR="004B4967" w:rsidRPr="008F4152" w14:paraId="6CF6A6A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79A11CC" w14:textId="3B0586E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5</w:t>
            </w:r>
          </w:p>
        </w:tc>
        <w:tc>
          <w:tcPr>
            <w:tcW w:w="2294" w:type="dxa"/>
            <w:noWrap/>
            <w:vAlign w:val="center"/>
          </w:tcPr>
          <w:p w14:paraId="5CA97B93" w14:textId="4B44F203"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52173363</w:t>
            </w:r>
          </w:p>
        </w:tc>
      </w:tr>
      <w:tr w:rsidR="004B4967" w:rsidRPr="008F4152" w14:paraId="3CED094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D63E587" w14:textId="7815E33D"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5</w:t>
            </w:r>
          </w:p>
        </w:tc>
        <w:tc>
          <w:tcPr>
            <w:tcW w:w="2294" w:type="dxa"/>
            <w:noWrap/>
            <w:vAlign w:val="center"/>
          </w:tcPr>
          <w:p w14:paraId="0C6940F1" w14:textId="0A1EB24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550554772</w:t>
            </w:r>
          </w:p>
        </w:tc>
      </w:tr>
      <w:tr w:rsidR="004B4967" w:rsidRPr="008F4152" w14:paraId="452CC400"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C8AF888" w14:textId="688E8D6E"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5</w:t>
            </w:r>
          </w:p>
        </w:tc>
        <w:tc>
          <w:tcPr>
            <w:tcW w:w="2294" w:type="dxa"/>
            <w:noWrap/>
            <w:vAlign w:val="center"/>
          </w:tcPr>
          <w:p w14:paraId="2A6D7BA2" w14:textId="5CB5AF4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915702224</w:t>
            </w:r>
          </w:p>
        </w:tc>
      </w:tr>
      <w:tr w:rsidR="004B4967" w:rsidRPr="008F4152" w14:paraId="2AB1B26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1681F25" w14:textId="52899A40"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5</w:t>
            </w:r>
          </w:p>
        </w:tc>
        <w:tc>
          <w:tcPr>
            <w:tcW w:w="2294" w:type="dxa"/>
            <w:noWrap/>
            <w:vAlign w:val="center"/>
          </w:tcPr>
          <w:p w14:paraId="727FC4E6" w14:textId="11577F6D"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12663138</w:t>
            </w:r>
          </w:p>
        </w:tc>
      </w:tr>
      <w:tr w:rsidR="004B4967" w:rsidRPr="008F4152" w14:paraId="4843089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E16D7A3" w14:textId="3F167C2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5</w:t>
            </w:r>
          </w:p>
        </w:tc>
        <w:tc>
          <w:tcPr>
            <w:tcW w:w="2294" w:type="dxa"/>
            <w:noWrap/>
            <w:vAlign w:val="center"/>
          </w:tcPr>
          <w:p w14:paraId="4D5B7276" w14:textId="61CCB27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05440319</w:t>
            </w:r>
          </w:p>
        </w:tc>
      </w:tr>
      <w:tr w:rsidR="004B4967" w:rsidRPr="008F4152" w14:paraId="5753DC58"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EAD35A9" w14:textId="4E926FE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5</w:t>
            </w:r>
          </w:p>
        </w:tc>
        <w:tc>
          <w:tcPr>
            <w:tcW w:w="2294" w:type="dxa"/>
            <w:noWrap/>
            <w:vAlign w:val="center"/>
          </w:tcPr>
          <w:p w14:paraId="65F0860F" w14:textId="2BE336B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52503024</w:t>
            </w:r>
          </w:p>
        </w:tc>
      </w:tr>
      <w:tr w:rsidR="004B4967" w:rsidRPr="008F4152" w14:paraId="5743F90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738EF37" w14:textId="19CE1DE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5</w:t>
            </w:r>
          </w:p>
        </w:tc>
        <w:tc>
          <w:tcPr>
            <w:tcW w:w="2294" w:type="dxa"/>
            <w:noWrap/>
            <w:vAlign w:val="center"/>
          </w:tcPr>
          <w:p w14:paraId="6E3DE340" w14:textId="02DD9B2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7776967</w:t>
            </w:r>
          </w:p>
        </w:tc>
      </w:tr>
      <w:tr w:rsidR="004B4967" w:rsidRPr="008F4152" w14:paraId="4E6CF3C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5B52EDF" w14:textId="44226C1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5</w:t>
            </w:r>
          </w:p>
        </w:tc>
        <w:tc>
          <w:tcPr>
            <w:tcW w:w="2294" w:type="dxa"/>
            <w:noWrap/>
            <w:vAlign w:val="center"/>
          </w:tcPr>
          <w:p w14:paraId="72D41D17" w14:textId="72480D9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4554125</w:t>
            </w:r>
          </w:p>
        </w:tc>
      </w:tr>
      <w:tr w:rsidR="004B4967" w:rsidRPr="008F4152" w14:paraId="24F8B233"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4D07C25" w14:textId="59B10CA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5</w:t>
            </w:r>
          </w:p>
        </w:tc>
        <w:tc>
          <w:tcPr>
            <w:tcW w:w="2294" w:type="dxa"/>
            <w:noWrap/>
            <w:vAlign w:val="center"/>
          </w:tcPr>
          <w:p w14:paraId="0D377E65" w14:textId="2E122C9D"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8.663968425</w:t>
            </w:r>
          </w:p>
        </w:tc>
      </w:tr>
      <w:tr w:rsidR="004B4967" w:rsidRPr="008F4152" w14:paraId="4E1EFC2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3D90945" w14:textId="47299D46"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5</w:t>
            </w:r>
          </w:p>
        </w:tc>
        <w:tc>
          <w:tcPr>
            <w:tcW w:w="2294" w:type="dxa"/>
            <w:noWrap/>
            <w:vAlign w:val="center"/>
          </w:tcPr>
          <w:p w14:paraId="6845857D" w14:textId="23F195A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75866435</w:t>
            </w:r>
          </w:p>
        </w:tc>
      </w:tr>
      <w:tr w:rsidR="004B4967" w:rsidRPr="008F4152" w14:paraId="0A753610"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5BB5129" w14:textId="7103B0A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5</w:t>
            </w:r>
          </w:p>
        </w:tc>
        <w:tc>
          <w:tcPr>
            <w:tcW w:w="2294" w:type="dxa"/>
            <w:noWrap/>
            <w:vAlign w:val="center"/>
          </w:tcPr>
          <w:p w14:paraId="4E255D32" w14:textId="77A29E50"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38026546</w:t>
            </w:r>
          </w:p>
        </w:tc>
      </w:tr>
      <w:tr w:rsidR="004B4967" w:rsidRPr="008F4152" w14:paraId="6AD6B198"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DA7B0B2" w14:textId="05133BCD"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6</w:t>
            </w:r>
          </w:p>
        </w:tc>
        <w:tc>
          <w:tcPr>
            <w:tcW w:w="2294" w:type="dxa"/>
            <w:noWrap/>
            <w:vAlign w:val="center"/>
          </w:tcPr>
          <w:p w14:paraId="35326EF0" w14:textId="1E7619F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988954637</w:t>
            </w:r>
          </w:p>
        </w:tc>
      </w:tr>
      <w:tr w:rsidR="004B4967" w:rsidRPr="008F4152" w14:paraId="675FFCBE"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9680E34" w14:textId="365C377D"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6</w:t>
            </w:r>
          </w:p>
        </w:tc>
        <w:tc>
          <w:tcPr>
            <w:tcW w:w="2294" w:type="dxa"/>
            <w:noWrap/>
            <w:vAlign w:val="center"/>
          </w:tcPr>
          <w:p w14:paraId="37F5AFA4" w14:textId="72A9CDA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67099497</w:t>
            </w:r>
          </w:p>
        </w:tc>
      </w:tr>
      <w:tr w:rsidR="004B4967" w:rsidRPr="008F4152" w14:paraId="15F67BC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87000E1" w14:textId="087E4E7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6</w:t>
            </w:r>
          </w:p>
        </w:tc>
        <w:tc>
          <w:tcPr>
            <w:tcW w:w="2294" w:type="dxa"/>
            <w:noWrap/>
            <w:vAlign w:val="center"/>
          </w:tcPr>
          <w:p w14:paraId="2BDE9B3F" w14:textId="46291CF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87740255</w:t>
            </w:r>
          </w:p>
        </w:tc>
      </w:tr>
      <w:tr w:rsidR="004B4967" w:rsidRPr="008F4152" w14:paraId="31283B2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BF679F9" w14:textId="55A296E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6</w:t>
            </w:r>
          </w:p>
        </w:tc>
        <w:tc>
          <w:tcPr>
            <w:tcW w:w="2294" w:type="dxa"/>
            <w:noWrap/>
            <w:vAlign w:val="center"/>
          </w:tcPr>
          <w:p w14:paraId="29B21DA6" w14:textId="41A1249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444958333</w:t>
            </w:r>
          </w:p>
        </w:tc>
      </w:tr>
      <w:tr w:rsidR="004B4967" w:rsidRPr="008F4152" w14:paraId="7304EDC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F7121F3" w14:textId="22F601F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6</w:t>
            </w:r>
          </w:p>
        </w:tc>
        <w:tc>
          <w:tcPr>
            <w:tcW w:w="2294" w:type="dxa"/>
            <w:noWrap/>
            <w:vAlign w:val="center"/>
          </w:tcPr>
          <w:p w14:paraId="6230539F" w14:textId="0DECBA9D"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20462836</w:t>
            </w:r>
          </w:p>
        </w:tc>
      </w:tr>
      <w:tr w:rsidR="004B4967" w:rsidRPr="008F4152" w14:paraId="227AB67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F22BE2A" w14:textId="5077A1E2"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6</w:t>
            </w:r>
          </w:p>
        </w:tc>
        <w:tc>
          <w:tcPr>
            <w:tcW w:w="2294" w:type="dxa"/>
            <w:noWrap/>
            <w:vAlign w:val="center"/>
          </w:tcPr>
          <w:p w14:paraId="12E62734" w14:textId="0BBE74F7"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86446181</w:t>
            </w:r>
          </w:p>
        </w:tc>
      </w:tr>
      <w:tr w:rsidR="004B4967" w:rsidRPr="008F4152" w14:paraId="1888CDEC"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8B75630" w14:textId="3CA0DBC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6</w:t>
            </w:r>
          </w:p>
        </w:tc>
        <w:tc>
          <w:tcPr>
            <w:tcW w:w="2294" w:type="dxa"/>
            <w:noWrap/>
            <w:vAlign w:val="center"/>
          </w:tcPr>
          <w:p w14:paraId="0C72508C" w14:textId="6E771C3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2556922</w:t>
            </w:r>
          </w:p>
        </w:tc>
      </w:tr>
      <w:tr w:rsidR="004B4967" w:rsidRPr="008F4152" w14:paraId="3C6F4D7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350A003" w14:textId="31710B30"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6</w:t>
            </w:r>
          </w:p>
        </w:tc>
        <w:tc>
          <w:tcPr>
            <w:tcW w:w="2294" w:type="dxa"/>
            <w:noWrap/>
            <w:vAlign w:val="center"/>
          </w:tcPr>
          <w:p w14:paraId="571785A7" w14:textId="627E2A08"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366549059</w:t>
            </w:r>
          </w:p>
        </w:tc>
      </w:tr>
      <w:tr w:rsidR="004B4967" w:rsidRPr="008F4152" w14:paraId="175D9EC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4FB49AA" w14:textId="550E67B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6</w:t>
            </w:r>
          </w:p>
        </w:tc>
        <w:tc>
          <w:tcPr>
            <w:tcW w:w="2294" w:type="dxa"/>
            <w:noWrap/>
            <w:vAlign w:val="center"/>
          </w:tcPr>
          <w:p w14:paraId="0745AF2A" w14:textId="283E6C5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69836572</w:t>
            </w:r>
          </w:p>
        </w:tc>
      </w:tr>
      <w:tr w:rsidR="004B4967" w:rsidRPr="008F4152" w14:paraId="10AE77A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DA0D476" w14:textId="6BFED14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6</w:t>
            </w:r>
          </w:p>
        </w:tc>
        <w:tc>
          <w:tcPr>
            <w:tcW w:w="2294" w:type="dxa"/>
            <w:noWrap/>
            <w:vAlign w:val="center"/>
          </w:tcPr>
          <w:p w14:paraId="1E03BE76" w14:textId="66031367"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90949933</w:t>
            </w:r>
          </w:p>
        </w:tc>
      </w:tr>
      <w:tr w:rsidR="004B4967" w:rsidRPr="008F4152" w14:paraId="2C71EEA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0302F43" w14:textId="33E5EBA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6</w:t>
            </w:r>
          </w:p>
        </w:tc>
        <w:tc>
          <w:tcPr>
            <w:tcW w:w="2294" w:type="dxa"/>
            <w:noWrap/>
            <w:vAlign w:val="center"/>
          </w:tcPr>
          <w:p w14:paraId="2391D3AA" w14:textId="6C6EB5A5"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444636364</w:t>
            </w:r>
          </w:p>
        </w:tc>
      </w:tr>
      <w:tr w:rsidR="004B4967" w:rsidRPr="008F4152" w14:paraId="6BE3D859"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9DE85D2" w14:textId="763BA24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6</w:t>
            </w:r>
          </w:p>
        </w:tc>
        <w:tc>
          <w:tcPr>
            <w:tcW w:w="2294" w:type="dxa"/>
            <w:noWrap/>
            <w:vAlign w:val="center"/>
          </w:tcPr>
          <w:p w14:paraId="58C07F63" w14:textId="4B26264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36858199</w:t>
            </w:r>
          </w:p>
        </w:tc>
      </w:tr>
      <w:tr w:rsidR="004B4967" w:rsidRPr="008F4152" w14:paraId="4A2A78A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EEFB0F1" w14:textId="23355A8E"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7</w:t>
            </w:r>
          </w:p>
        </w:tc>
        <w:tc>
          <w:tcPr>
            <w:tcW w:w="2294" w:type="dxa"/>
            <w:noWrap/>
            <w:vAlign w:val="center"/>
          </w:tcPr>
          <w:p w14:paraId="6C63C286" w14:textId="33B0C5F0"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767975806</w:t>
            </w:r>
          </w:p>
        </w:tc>
      </w:tr>
      <w:tr w:rsidR="004B4967" w:rsidRPr="008F4152" w14:paraId="6DEC5D9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A628C55" w14:textId="4B032F9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7</w:t>
            </w:r>
          </w:p>
        </w:tc>
        <w:tc>
          <w:tcPr>
            <w:tcW w:w="2294" w:type="dxa"/>
            <w:noWrap/>
            <w:vAlign w:val="center"/>
          </w:tcPr>
          <w:p w14:paraId="11AE7C89" w14:textId="3BD2E90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53190458</w:t>
            </w:r>
          </w:p>
        </w:tc>
      </w:tr>
      <w:tr w:rsidR="004B4967" w:rsidRPr="008F4152" w14:paraId="1736344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FCEA706" w14:textId="11D68B6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7</w:t>
            </w:r>
          </w:p>
        </w:tc>
        <w:tc>
          <w:tcPr>
            <w:tcW w:w="2294" w:type="dxa"/>
            <w:noWrap/>
            <w:vAlign w:val="center"/>
          </w:tcPr>
          <w:p w14:paraId="55EA43C1" w14:textId="5B411DE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860833725</w:t>
            </w:r>
          </w:p>
        </w:tc>
      </w:tr>
      <w:tr w:rsidR="004B4967" w:rsidRPr="008F4152" w14:paraId="5FABDB6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57F8618" w14:textId="5CB8A7EA"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7</w:t>
            </w:r>
          </w:p>
        </w:tc>
        <w:tc>
          <w:tcPr>
            <w:tcW w:w="2294" w:type="dxa"/>
            <w:noWrap/>
            <w:vAlign w:val="center"/>
          </w:tcPr>
          <w:p w14:paraId="58481072" w14:textId="533564E1"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761921181</w:t>
            </w:r>
          </w:p>
        </w:tc>
      </w:tr>
      <w:tr w:rsidR="004B4967" w:rsidRPr="008F4152" w14:paraId="689B8C1C"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F0DC1A8" w14:textId="434FCE0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7</w:t>
            </w:r>
          </w:p>
        </w:tc>
        <w:tc>
          <w:tcPr>
            <w:tcW w:w="2294" w:type="dxa"/>
            <w:noWrap/>
            <w:vAlign w:val="center"/>
          </w:tcPr>
          <w:p w14:paraId="2DCB3ACD" w14:textId="03EBAD6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754701826</w:t>
            </w:r>
          </w:p>
        </w:tc>
      </w:tr>
      <w:tr w:rsidR="004B4967" w:rsidRPr="008F4152" w14:paraId="7E3CBFA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25AEC82" w14:textId="70B1B42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7</w:t>
            </w:r>
          </w:p>
        </w:tc>
        <w:tc>
          <w:tcPr>
            <w:tcW w:w="2294" w:type="dxa"/>
            <w:noWrap/>
            <w:vAlign w:val="center"/>
          </w:tcPr>
          <w:p w14:paraId="65300500" w14:textId="14EC5C2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447475694</w:t>
            </w:r>
          </w:p>
        </w:tc>
      </w:tr>
      <w:tr w:rsidR="004B4967" w:rsidRPr="008F4152" w14:paraId="2AE8A23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B91E7D2" w14:textId="5E250E2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7</w:t>
            </w:r>
          </w:p>
        </w:tc>
        <w:tc>
          <w:tcPr>
            <w:tcW w:w="2294" w:type="dxa"/>
            <w:noWrap/>
            <w:vAlign w:val="center"/>
          </w:tcPr>
          <w:p w14:paraId="2777684A" w14:textId="7DD1E3B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371573554</w:t>
            </w:r>
          </w:p>
        </w:tc>
      </w:tr>
      <w:tr w:rsidR="004B4967" w:rsidRPr="008F4152" w14:paraId="0C166263"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9A509AD" w14:textId="0226D2C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7</w:t>
            </w:r>
          </w:p>
        </w:tc>
        <w:tc>
          <w:tcPr>
            <w:tcW w:w="2294" w:type="dxa"/>
            <w:noWrap/>
            <w:vAlign w:val="center"/>
          </w:tcPr>
          <w:p w14:paraId="0B7113EF" w14:textId="6F8CA8E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300611523</w:t>
            </w:r>
          </w:p>
        </w:tc>
      </w:tr>
      <w:tr w:rsidR="004B4967" w:rsidRPr="008F4152" w14:paraId="1A6F33F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1C92A09" w14:textId="69EC94B3"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7</w:t>
            </w:r>
          </w:p>
        </w:tc>
        <w:tc>
          <w:tcPr>
            <w:tcW w:w="2294" w:type="dxa"/>
            <w:noWrap/>
            <w:vAlign w:val="center"/>
          </w:tcPr>
          <w:p w14:paraId="2D5E6C58" w14:textId="211D440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868826761</w:t>
            </w:r>
          </w:p>
        </w:tc>
      </w:tr>
      <w:tr w:rsidR="004B4967" w:rsidRPr="008F4152" w14:paraId="758DC062"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729C6A7" w14:textId="5D2BA632"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7</w:t>
            </w:r>
          </w:p>
        </w:tc>
        <w:tc>
          <w:tcPr>
            <w:tcW w:w="2294" w:type="dxa"/>
            <w:noWrap/>
            <w:vAlign w:val="center"/>
          </w:tcPr>
          <w:p w14:paraId="58B6BD6C" w14:textId="3126481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7687727</w:t>
            </w:r>
          </w:p>
        </w:tc>
      </w:tr>
      <w:tr w:rsidR="004B4967" w:rsidRPr="008F4152" w14:paraId="74AC449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A1A5BDF" w14:textId="02D3FE1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7</w:t>
            </w:r>
          </w:p>
        </w:tc>
        <w:tc>
          <w:tcPr>
            <w:tcW w:w="2294" w:type="dxa"/>
            <w:noWrap/>
            <w:vAlign w:val="center"/>
          </w:tcPr>
          <w:p w14:paraId="404365FC" w14:textId="3FD7D1D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86013889</w:t>
            </w:r>
          </w:p>
        </w:tc>
      </w:tr>
      <w:tr w:rsidR="004B4967" w:rsidRPr="008F4152" w14:paraId="4A56F0D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FCF6E95" w14:textId="090B49D5"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7</w:t>
            </w:r>
          </w:p>
        </w:tc>
        <w:tc>
          <w:tcPr>
            <w:tcW w:w="2294" w:type="dxa"/>
            <w:noWrap/>
            <w:vAlign w:val="center"/>
          </w:tcPr>
          <w:p w14:paraId="23D20001" w14:textId="7F78BBA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814162634</w:t>
            </w:r>
          </w:p>
        </w:tc>
      </w:tr>
      <w:tr w:rsidR="004B4967" w:rsidRPr="008F4152" w14:paraId="38C8A30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4625714" w14:textId="54F694CC"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8</w:t>
            </w:r>
          </w:p>
        </w:tc>
        <w:tc>
          <w:tcPr>
            <w:tcW w:w="2294" w:type="dxa"/>
            <w:noWrap/>
            <w:vAlign w:val="center"/>
          </w:tcPr>
          <w:p w14:paraId="4BB34E1E" w14:textId="18BFEE90"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921058468</w:t>
            </w:r>
          </w:p>
        </w:tc>
      </w:tr>
      <w:tr w:rsidR="004B4967" w:rsidRPr="008F4152" w14:paraId="19E26DA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423EE83" w14:textId="4464F3F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8</w:t>
            </w:r>
          </w:p>
        </w:tc>
        <w:tc>
          <w:tcPr>
            <w:tcW w:w="2294" w:type="dxa"/>
            <w:noWrap/>
            <w:vAlign w:val="center"/>
          </w:tcPr>
          <w:p w14:paraId="7181C152" w14:textId="5B8695B0"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630433218</w:t>
            </w:r>
          </w:p>
        </w:tc>
      </w:tr>
      <w:tr w:rsidR="004B4967" w:rsidRPr="008F4152" w14:paraId="28F1909C"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E95C470" w14:textId="3074FFF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8</w:t>
            </w:r>
          </w:p>
        </w:tc>
        <w:tc>
          <w:tcPr>
            <w:tcW w:w="2294" w:type="dxa"/>
            <w:noWrap/>
            <w:vAlign w:val="center"/>
          </w:tcPr>
          <w:p w14:paraId="729DC092" w14:textId="2599BBF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495565736</w:t>
            </w:r>
          </w:p>
        </w:tc>
      </w:tr>
      <w:tr w:rsidR="004B4967" w:rsidRPr="008F4152" w14:paraId="4910AEB0"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64575FB" w14:textId="6179915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8</w:t>
            </w:r>
          </w:p>
        </w:tc>
        <w:tc>
          <w:tcPr>
            <w:tcW w:w="2294" w:type="dxa"/>
            <w:noWrap/>
            <w:vAlign w:val="center"/>
          </w:tcPr>
          <w:p w14:paraId="41CBF8B2" w14:textId="3440DDA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85872255</w:t>
            </w:r>
          </w:p>
        </w:tc>
      </w:tr>
      <w:tr w:rsidR="004B4967" w:rsidRPr="008F4152" w14:paraId="380BC7E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00A709A" w14:textId="6BF898A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8</w:t>
            </w:r>
          </w:p>
        </w:tc>
        <w:tc>
          <w:tcPr>
            <w:tcW w:w="2294" w:type="dxa"/>
            <w:noWrap/>
            <w:vAlign w:val="center"/>
          </w:tcPr>
          <w:p w14:paraId="4B8E958B" w14:textId="5E05C71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64083659</w:t>
            </w:r>
          </w:p>
        </w:tc>
      </w:tr>
      <w:tr w:rsidR="004B4967" w:rsidRPr="008F4152" w14:paraId="4DC2743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70154B8" w14:textId="1B7499B2"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8</w:t>
            </w:r>
          </w:p>
        </w:tc>
        <w:tc>
          <w:tcPr>
            <w:tcW w:w="2294" w:type="dxa"/>
            <w:noWrap/>
            <w:vAlign w:val="center"/>
          </w:tcPr>
          <w:p w14:paraId="491BE239" w14:textId="1A779F6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4.0308541</w:t>
            </w:r>
          </w:p>
        </w:tc>
      </w:tr>
      <w:tr w:rsidR="004B4967" w:rsidRPr="008F4152" w14:paraId="6417D85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7F0E461" w14:textId="3FE3A95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lastRenderedPageBreak/>
              <w:t>7/1/2018</w:t>
            </w:r>
          </w:p>
        </w:tc>
        <w:tc>
          <w:tcPr>
            <w:tcW w:w="2294" w:type="dxa"/>
            <w:noWrap/>
            <w:vAlign w:val="center"/>
          </w:tcPr>
          <w:p w14:paraId="2F762FE3" w14:textId="2006CBB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270146268</w:t>
            </w:r>
          </w:p>
        </w:tc>
      </w:tr>
      <w:tr w:rsidR="004B4967" w:rsidRPr="008F4152" w14:paraId="402F8E9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1D3DA14" w14:textId="1DF1DB1A"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8</w:t>
            </w:r>
          </w:p>
        </w:tc>
        <w:tc>
          <w:tcPr>
            <w:tcW w:w="2294" w:type="dxa"/>
            <w:noWrap/>
            <w:vAlign w:val="center"/>
          </w:tcPr>
          <w:p w14:paraId="3761DB87" w14:textId="5EC58A1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06449933</w:t>
            </w:r>
          </w:p>
        </w:tc>
      </w:tr>
      <w:tr w:rsidR="004B4967" w:rsidRPr="008F4152" w14:paraId="103201DE"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B7EA280" w14:textId="309CDCC2"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8</w:t>
            </w:r>
          </w:p>
        </w:tc>
        <w:tc>
          <w:tcPr>
            <w:tcW w:w="2294" w:type="dxa"/>
            <w:noWrap/>
            <w:vAlign w:val="center"/>
          </w:tcPr>
          <w:p w14:paraId="442D12AB" w14:textId="505228B3"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99749606</w:t>
            </w:r>
          </w:p>
        </w:tc>
      </w:tr>
      <w:tr w:rsidR="004B4967" w:rsidRPr="008F4152" w14:paraId="29A8B9B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97E49A8" w14:textId="6E176413"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8</w:t>
            </w:r>
          </w:p>
        </w:tc>
        <w:tc>
          <w:tcPr>
            <w:tcW w:w="2294" w:type="dxa"/>
            <w:noWrap/>
            <w:vAlign w:val="center"/>
          </w:tcPr>
          <w:p w14:paraId="2CDCB216" w14:textId="187156A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80062555</w:t>
            </w:r>
          </w:p>
        </w:tc>
      </w:tr>
      <w:tr w:rsidR="004B4967" w:rsidRPr="008F4152" w14:paraId="047646F3"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8E9F634" w14:textId="7B07ECB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8</w:t>
            </w:r>
          </w:p>
        </w:tc>
        <w:tc>
          <w:tcPr>
            <w:tcW w:w="2294" w:type="dxa"/>
            <w:noWrap/>
            <w:vAlign w:val="center"/>
          </w:tcPr>
          <w:p w14:paraId="5296F65E" w14:textId="12EA9193"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584860353</w:t>
            </w:r>
          </w:p>
        </w:tc>
      </w:tr>
      <w:tr w:rsidR="004B4967" w:rsidRPr="008F4152" w14:paraId="46EBF67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88C80BD" w14:textId="57BA50B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8</w:t>
            </w:r>
          </w:p>
        </w:tc>
        <w:tc>
          <w:tcPr>
            <w:tcW w:w="2294" w:type="dxa"/>
            <w:noWrap/>
            <w:vAlign w:val="center"/>
          </w:tcPr>
          <w:p w14:paraId="5133AFCC" w14:textId="136B82F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61415659</w:t>
            </w:r>
          </w:p>
        </w:tc>
      </w:tr>
      <w:tr w:rsidR="004B4967" w:rsidRPr="008F4152" w14:paraId="2990A76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55BB090" w14:textId="75A67E7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19</w:t>
            </w:r>
          </w:p>
        </w:tc>
        <w:tc>
          <w:tcPr>
            <w:tcW w:w="2294" w:type="dxa"/>
            <w:noWrap/>
            <w:vAlign w:val="center"/>
          </w:tcPr>
          <w:p w14:paraId="09916307" w14:textId="6AB890B6"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258639543</w:t>
            </w:r>
          </w:p>
        </w:tc>
      </w:tr>
      <w:tr w:rsidR="004B4967" w:rsidRPr="008F4152" w14:paraId="1C1A8C86"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D742764" w14:textId="6F8B82A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19</w:t>
            </w:r>
          </w:p>
        </w:tc>
        <w:tc>
          <w:tcPr>
            <w:tcW w:w="2294" w:type="dxa"/>
            <w:noWrap/>
            <w:vAlign w:val="center"/>
          </w:tcPr>
          <w:p w14:paraId="5C17E78A" w14:textId="1AEFFCF5"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08759673</w:t>
            </w:r>
          </w:p>
        </w:tc>
      </w:tr>
      <w:tr w:rsidR="004B4967" w:rsidRPr="008F4152" w14:paraId="6065D79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18DC007" w14:textId="2C3B9C5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19</w:t>
            </w:r>
          </w:p>
        </w:tc>
        <w:tc>
          <w:tcPr>
            <w:tcW w:w="2294" w:type="dxa"/>
            <w:noWrap/>
            <w:vAlign w:val="center"/>
          </w:tcPr>
          <w:p w14:paraId="760CB417" w14:textId="706C8954"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58281629</w:t>
            </w:r>
          </w:p>
        </w:tc>
      </w:tr>
      <w:tr w:rsidR="004B4967" w:rsidRPr="008F4152" w14:paraId="7019F11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E0D3BE3" w14:textId="5A26356B"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19</w:t>
            </w:r>
          </w:p>
        </w:tc>
        <w:tc>
          <w:tcPr>
            <w:tcW w:w="2294" w:type="dxa"/>
            <w:noWrap/>
            <w:vAlign w:val="center"/>
          </w:tcPr>
          <w:p w14:paraId="1CBF407E" w14:textId="488ED50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10559722</w:t>
            </w:r>
          </w:p>
        </w:tc>
      </w:tr>
      <w:tr w:rsidR="004B4967" w:rsidRPr="008F4152" w14:paraId="43F2B10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E4419D0" w14:textId="7BB4768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19</w:t>
            </w:r>
          </w:p>
        </w:tc>
        <w:tc>
          <w:tcPr>
            <w:tcW w:w="2294" w:type="dxa"/>
            <w:noWrap/>
            <w:vAlign w:val="center"/>
          </w:tcPr>
          <w:p w14:paraId="059F1B9B" w14:textId="2494AF08"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07825269</w:t>
            </w:r>
          </w:p>
        </w:tc>
      </w:tr>
      <w:tr w:rsidR="004B4967" w:rsidRPr="008F4152" w14:paraId="4D45C3B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07DF0FF" w14:textId="0FC084D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19</w:t>
            </w:r>
          </w:p>
        </w:tc>
        <w:tc>
          <w:tcPr>
            <w:tcW w:w="2294" w:type="dxa"/>
            <w:noWrap/>
            <w:vAlign w:val="center"/>
          </w:tcPr>
          <w:p w14:paraId="0A933ADC" w14:textId="014255C3"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83705799</w:t>
            </w:r>
          </w:p>
        </w:tc>
      </w:tr>
      <w:tr w:rsidR="004B4967" w:rsidRPr="008F4152" w14:paraId="4C9DEFA0"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87138DE" w14:textId="13F4E54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19</w:t>
            </w:r>
          </w:p>
        </w:tc>
        <w:tc>
          <w:tcPr>
            <w:tcW w:w="2294" w:type="dxa"/>
            <w:noWrap/>
            <w:vAlign w:val="center"/>
          </w:tcPr>
          <w:p w14:paraId="7A9F4EC6" w14:textId="6AB8A02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05749832</w:t>
            </w:r>
          </w:p>
        </w:tc>
      </w:tr>
      <w:tr w:rsidR="004B4967" w:rsidRPr="008F4152" w14:paraId="7252742E"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1FEA3F7" w14:textId="5E1539A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19</w:t>
            </w:r>
          </w:p>
        </w:tc>
        <w:tc>
          <w:tcPr>
            <w:tcW w:w="2294" w:type="dxa"/>
            <w:noWrap/>
            <w:vAlign w:val="center"/>
          </w:tcPr>
          <w:p w14:paraId="00E52894" w14:textId="2A84EF8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8481754</w:t>
            </w:r>
          </w:p>
        </w:tc>
      </w:tr>
      <w:tr w:rsidR="004B4967" w:rsidRPr="008F4152" w14:paraId="7D5C237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03FEE50" w14:textId="18C936AA"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19</w:t>
            </w:r>
          </w:p>
        </w:tc>
        <w:tc>
          <w:tcPr>
            <w:tcW w:w="2294" w:type="dxa"/>
            <w:noWrap/>
            <w:vAlign w:val="center"/>
          </w:tcPr>
          <w:p w14:paraId="0FA66422" w14:textId="6F369192"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50426736</w:t>
            </w:r>
          </w:p>
        </w:tc>
      </w:tr>
      <w:tr w:rsidR="004B4967" w:rsidRPr="008F4152" w14:paraId="0F31B48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2CAB35A" w14:textId="6B944EB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19</w:t>
            </w:r>
          </w:p>
        </w:tc>
        <w:tc>
          <w:tcPr>
            <w:tcW w:w="2294" w:type="dxa"/>
            <w:noWrap/>
            <w:vAlign w:val="center"/>
          </w:tcPr>
          <w:p w14:paraId="454F530B" w14:textId="2482F03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390422043</w:t>
            </w:r>
          </w:p>
        </w:tc>
      </w:tr>
      <w:tr w:rsidR="004B4967" w:rsidRPr="008F4152" w14:paraId="526C02E3"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0E839C0" w14:textId="22A45823"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19</w:t>
            </w:r>
          </w:p>
        </w:tc>
        <w:tc>
          <w:tcPr>
            <w:tcW w:w="2294" w:type="dxa"/>
            <w:noWrap/>
            <w:vAlign w:val="center"/>
          </w:tcPr>
          <w:p w14:paraId="67FC3AE3" w14:textId="4FD5CE4D"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41092014</w:t>
            </w:r>
          </w:p>
        </w:tc>
      </w:tr>
      <w:tr w:rsidR="004B4967" w:rsidRPr="008F4152" w14:paraId="1852D8AF"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14B79D67" w14:textId="4CB44677"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2/1/2019</w:t>
            </w:r>
          </w:p>
        </w:tc>
        <w:tc>
          <w:tcPr>
            <w:tcW w:w="2294" w:type="dxa"/>
            <w:noWrap/>
            <w:vAlign w:val="center"/>
          </w:tcPr>
          <w:p w14:paraId="631E3136" w14:textId="0FA15F1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144411962</w:t>
            </w:r>
          </w:p>
        </w:tc>
      </w:tr>
      <w:tr w:rsidR="004B4967" w:rsidRPr="008F4152" w14:paraId="6D5B02D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3D4F72EA" w14:textId="4938030E"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2020</w:t>
            </w:r>
          </w:p>
        </w:tc>
        <w:tc>
          <w:tcPr>
            <w:tcW w:w="2294" w:type="dxa"/>
            <w:noWrap/>
            <w:vAlign w:val="center"/>
          </w:tcPr>
          <w:p w14:paraId="2BF83D79" w14:textId="39969379"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124138777</w:t>
            </w:r>
          </w:p>
        </w:tc>
      </w:tr>
      <w:tr w:rsidR="004B4967" w:rsidRPr="008F4152" w14:paraId="3BD1479A"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789525D" w14:textId="1A97BE8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2/1/2020</w:t>
            </w:r>
          </w:p>
        </w:tc>
        <w:tc>
          <w:tcPr>
            <w:tcW w:w="2294" w:type="dxa"/>
            <w:noWrap/>
            <w:vAlign w:val="center"/>
          </w:tcPr>
          <w:p w14:paraId="4A29ACA6" w14:textId="624B4648"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389125718</w:t>
            </w:r>
          </w:p>
        </w:tc>
      </w:tr>
      <w:tr w:rsidR="004B4967" w:rsidRPr="008F4152" w14:paraId="50843191"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6B4BCFA" w14:textId="73B11C88"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3/1/2020</w:t>
            </w:r>
          </w:p>
        </w:tc>
        <w:tc>
          <w:tcPr>
            <w:tcW w:w="2294" w:type="dxa"/>
            <w:noWrap/>
            <w:vAlign w:val="center"/>
          </w:tcPr>
          <w:p w14:paraId="3EC2C173" w14:textId="656E368A"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911936156</w:t>
            </w:r>
          </w:p>
        </w:tc>
      </w:tr>
      <w:tr w:rsidR="004B4967" w:rsidRPr="008F4152" w14:paraId="225B45E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7A6E6AE1" w14:textId="3E2C37F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4/1/2020</w:t>
            </w:r>
          </w:p>
        </w:tc>
        <w:tc>
          <w:tcPr>
            <w:tcW w:w="2294" w:type="dxa"/>
            <w:noWrap/>
            <w:vAlign w:val="center"/>
          </w:tcPr>
          <w:p w14:paraId="79072675" w14:textId="69984C0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782814236</w:t>
            </w:r>
          </w:p>
        </w:tc>
      </w:tr>
      <w:tr w:rsidR="004B4967" w:rsidRPr="008F4152" w14:paraId="5C62919B"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2964C79" w14:textId="2505DAE1"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5/1/2020</w:t>
            </w:r>
          </w:p>
        </w:tc>
        <w:tc>
          <w:tcPr>
            <w:tcW w:w="2294" w:type="dxa"/>
            <w:noWrap/>
            <w:vAlign w:val="center"/>
          </w:tcPr>
          <w:p w14:paraId="7B007A59" w14:textId="6AE1FBAE"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02975437</w:t>
            </w:r>
          </w:p>
        </w:tc>
      </w:tr>
      <w:tr w:rsidR="004B4967" w:rsidRPr="008F4152" w14:paraId="09BF1A20"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4C78C917" w14:textId="4B7632E9"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6/1/2020</w:t>
            </w:r>
          </w:p>
        </w:tc>
        <w:tc>
          <w:tcPr>
            <w:tcW w:w="2294" w:type="dxa"/>
            <w:noWrap/>
            <w:vAlign w:val="center"/>
          </w:tcPr>
          <w:p w14:paraId="50C752C4" w14:textId="63825A21"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5954125</w:t>
            </w:r>
          </w:p>
        </w:tc>
      </w:tr>
      <w:tr w:rsidR="004B4967" w:rsidRPr="008F4152" w14:paraId="3F2A6144"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359E6D7" w14:textId="1D640814"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7/1/2020</w:t>
            </w:r>
          </w:p>
        </w:tc>
        <w:tc>
          <w:tcPr>
            <w:tcW w:w="2294" w:type="dxa"/>
            <w:noWrap/>
            <w:vAlign w:val="center"/>
          </w:tcPr>
          <w:p w14:paraId="2AF975D6" w14:textId="2E5007EF"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6.7467189</w:t>
            </w:r>
          </w:p>
        </w:tc>
      </w:tr>
      <w:tr w:rsidR="004B4967" w:rsidRPr="008F4152" w14:paraId="3FA173E5"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57E25554" w14:textId="5B3C840A"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8/1/2020</w:t>
            </w:r>
          </w:p>
        </w:tc>
        <w:tc>
          <w:tcPr>
            <w:tcW w:w="2294" w:type="dxa"/>
            <w:noWrap/>
            <w:vAlign w:val="center"/>
          </w:tcPr>
          <w:p w14:paraId="20F05960" w14:textId="5D8B60BB"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41914487</w:t>
            </w:r>
          </w:p>
        </w:tc>
      </w:tr>
      <w:tr w:rsidR="004B4967" w:rsidRPr="008F4152" w14:paraId="5B5C5B79"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2FE7DEA0" w14:textId="0307199F"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9/1/2020</w:t>
            </w:r>
          </w:p>
        </w:tc>
        <w:tc>
          <w:tcPr>
            <w:tcW w:w="2294" w:type="dxa"/>
            <w:noWrap/>
            <w:vAlign w:val="center"/>
          </w:tcPr>
          <w:p w14:paraId="6D547012" w14:textId="2980956C"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94</w:t>
            </w:r>
          </w:p>
        </w:tc>
      </w:tr>
      <w:tr w:rsidR="004B4967" w:rsidRPr="008F4152" w14:paraId="335C096D"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012E1165" w14:textId="6EBD7C8D" w:rsidR="004B4967" w:rsidRPr="008F4152" w:rsidRDefault="004B4967"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0/1/2020</w:t>
            </w:r>
          </w:p>
        </w:tc>
        <w:tc>
          <w:tcPr>
            <w:tcW w:w="2294" w:type="dxa"/>
            <w:noWrap/>
            <w:vAlign w:val="center"/>
          </w:tcPr>
          <w:p w14:paraId="5F5DFA66" w14:textId="61D2AAE5" w:rsidR="004B4967" w:rsidRPr="002B7BD4" w:rsidRDefault="004B4967"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94</w:t>
            </w:r>
          </w:p>
        </w:tc>
      </w:tr>
      <w:tr w:rsidR="000735C4" w:rsidRPr="008F4152" w14:paraId="32CE0CE7" w14:textId="77777777" w:rsidTr="002B7BD4">
        <w:trPr>
          <w:trHeight w:val="144"/>
          <w:jc w:val="center"/>
        </w:trPr>
        <w:tc>
          <w:tcPr>
            <w:cnfStyle w:val="001000000000" w:firstRow="0" w:lastRow="0" w:firstColumn="1" w:lastColumn="0" w:oddVBand="0" w:evenVBand="0" w:oddHBand="0" w:evenHBand="0" w:firstRowFirstColumn="0" w:firstRowLastColumn="0" w:lastRowFirstColumn="0" w:lastRowLastColumn="0"/>
            <w:tcW w:w="2133" w:type="dxa"/>
            <w:noWrap/>
            <w:vAlign w:val="center"/>
          </w:tcPr>
          <w:p w14:paraId="6CE26EE4" w14:textId="77777777" w:rsidR="000735C4" w:rsidRPr="008F4152" w:rsidRDefault="000735C4" w:rsidP="002B7BD4">
            <w:pPr>
              <w:jc w:val="center"/>
              <w:rPr>
                <w:rFonts w:asciiTheme="majorBidi" w:hAnsiTheme="majorBidi" w:cstheme="majorBidi"/>
                <w:b w:val="0"/>
                <w:color w:val="000000"/>
                <w:sz w:val="22"/>
                <w:szCs w:val="22"/>
              </w:rPr>
            </w:pPr>
            <w:r w:rsidRPr="008F4152">
              <w:rPr>
                <w:rFonts w:asciiTheme="majorBidi" w:hAnsiTheme="majorBidi" w:cstheme="majorBidi"/>
                <w:b w:val="0"/>
                <w:color w:val="000000"/>
                <w:sz w:val="22"/>
                <w:szCs w:val="22"/>
              </w:rPr>
              <w:t>11/1/2020</w:t>
            </w:r>
          </w:p>
        </w:tc>
        <w:tc>
          <w:tcPr>
            <w:tcW w:w="2294" w:type="dxa"/>
            <w:noWrap/>
            <w:vAlign w:val="center"/>
          </w:tcPr>
          <w:p w14:paraId="45C507EE" w14:textId="77777777" w:rsidR="000735C4" w:rsidRPr="002B7BD4" w:rsidRDefault="000735C4"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94</w:t>
            </w:r>
          </w:p>
        </w:tc>
      </w:tr>
    </w:tbl>
    <w:p w14:paraId="31946BA1" w14:textId="5D843259" w:rsidR="00480098" w:rsidRDefault="00480098" w:rsidP="007A1A6A">
      <w:pPr>
        <w:spacing w:after="0"/>
        <w:rPr>
          <w:rFonts w:ascii="Franklin Gothic Book" w:hAnsi="Franklin Gothic Book" w:cs="Times New Roman"/>
          <w:color w:val="auto"/>
          <w:sz w:val="22"/>
          <w:szCs w:val="22"/>
        </w:rPr>
      </w:pPr>
    </w:p>
    <w:p w14:paraId="498484B0" w14:textId="77777777" w:rsidR="00480098" w:rsidRDefault="00480098" w:rsidP="007A1A6A">
      <w:pPr>
        <w:spacing w:after="0"/>
        <w:rPr>
          <w:rFonts w:ascii="Franklin Gothic Book" w:hAnsi="Franklin Gothic Book" w:cs="Times New Roman"/>
          <w:color w:val="auto"/>
          <w:sz w:val="22"/>
          <w:szCs w:val="22"/>
        </w:rPr>
      </w:pPr>
    </w:p>
    <w:p w14:paraId="56A1EE7B" w14:textId="5D9B7C12" w:rsidR="00480098" w:rsidRPr="008F4152" w:rsidRDefault="00131DB7" w:rsidP="00E62EA8">
      <w:pPr>
        <w:pStyle w:val="TableCaption"/>
      </w:pPr>
      <w:r w:rsidRPr="00121AB4">
        <w:t>Table A</w:t>
      </w:r>
      <w:r>
        <w:t>.9: HWMD Water Quality Dataset</w:t>
      </w:r>
    </w:p>
    <w:tbl>
      <w:tblPr>
        <w:tblStyle w:val="GridTable1Light1"/>
        <w:tblW w:w="9537" w:type="dxa"/>
        <w:tblLook w:val="04A0" w:firstRow="1" w:lastRow="0" w:firstColumn="1" w:lastColumn="0" w:noHBand="0" w:noVBand="1"/>
      </w:tblPr>
      <w:tblGrid>
        <w:gridCol w:w="1062"/>
        <w:gridCol w:w="1379"/>
        <w:gridCol w:w="1071"/>
        <w:gridCol w:w="1142"/>
        <w:gridCol w:w="1405"/>
        <w:gridCol w:w="1055"/>
        <w:gridCol w:w="1142"/>
        <w:gridCol w:w="1320"/>
      </w:tblGrid>
      <w:tr w:rsidR="00243498" w:rsidRPr="008F4152" w14:paraId="764026A7" w14:textId="77777777" w:rsidTr="008F415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7" w:type="dxa"/>
            <w:gridSpan w:val="8"/>
          </w:tcPr>
          <w:p w14:paraId="0AFF111C" w14:textId="2F4F9985" w:rsidR="00243498" w:rsidRPr="002B7BD4" w:rsidRDefault="001441DA" w:rsidP="00E05B36">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Hidalgo Willacy Main Drain</w:t>
            </w:r>
            <w:r w:rsidR="00243498" w:rsidRPr="002B7BD4">
              <w:rPr>
                <w:rFonts w:asciiTheme="majorBidi" w:hAnsiTheme="majorBidi" w:cstheme="majorBidi"/>
                <w:b w:val="0"/>
                <w:color w:val="000000"/>
                <w:sz w:val="22"/>
                <w:szCs w:val="22"/>
              </w:rPr>
              <w:t xml:space="preserve"> Water Quality</w:t>
            </w:r>
          </w:p>
        </w:tc>
      </w:tr>
      <w:tr w:rsidR="00243498" w:rsidRPr="008F4152" w14:paraId="5D849A50" w14:textId="77777777" w:rsidTr="008F4152">
        <w:trPr>
          <w:trHeight w:val="593"/>
        </w:trPr>
        <w:tc>
          <w:tcPr>
            <w:cnfStyle w:val="001000000000" w:firstRow="0" w:lastRow="0" w:firstColumn="1" w:lastColumn="0" w:oddVBand="0" w:evenVBand="0" w:oddHBand="0" w:evenHBand="0" w:firstRowFirstColumn="0" w:firstRowLastColumn="0" w:lastRowFirstColumn="0" w:lastRowLastColumn="0"/>
            <w:tcW w:w="1086" w:type="dxa"/>
            <w:vMerge w:val="restart"/>
            <w:vAlign w:val="center"/>
            <w:hideMark/>
          </w:tcPr>
          <w:p w14:paraId="1617C4F3" w14:textId="77777777" w:rsidR="00243498" w:rsidRPr="002B7BD4" w:rsidRDefault="00243498" w:rsidP="0088323C">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Date</w:t>
            </w:r>
          </w:p>
        </w:tc>
        <w:tc>
          <w:tcPr>
            <w:tcW w:w="1279" w:type="dxa"/>
            <w:vMerge w:val="restart"/>
            <w:vAlign w:val="center"/>
            <w:hideMark/>
          </w:tcPr>
          <w:p w14:paraId="28EB6C48"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Bacteria MPN/100ML</w:t>
            </w:r>
          </w:p>
        </w:tc>
        <w:tc>
          <w:tcPr>
            <w:tcW w:w="1052" w:type="dxa"/>
            <w:vMerge w:val="restart"/>
            <w:vAlign w:val="center"/>
            <w:hideMark/>
          </w:tcPr>
          <w:p w14:paraId="6AA5BD00"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Ammonia   MG/L AS N</w:t>
            </w:r>
          </w:p>
        </w:tc>
        <w:tc>
          <w:tcPr>
            <w:tcW w:w="1170" w:type="dxa"/>
            <w:vMerge w:val="restart"/>
            <w:vAlign w:val="center"/>
            <w:hideMark/>
          </w:tcPr>
          <w:p w14:paraId="7350A7B3"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TKN  (Total Nitrogen) MG/L AS N</w:t>
            </w:r>
          </w:p>
        </w:tc>
        <w:tc>
          <w:tcPr>
            <w:tcW w:w="1440" w:type="dxa"/>
            <w:vMerge w:val="restart"/>
            <w:vAlign w:val="center"/>
            <w:hideMark/>
          </w:tcPr>
          <w:p w14:paraId="783E8425"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TP  (Total Phosphorus)  MG/L AS P</w:t>
            </w:r>
          </w:p>
        </w:tc>
        <w:tc>
          <w:tcPr>
            <w:tcW w:w="1080" w:type="dxa"/>
            <w:vMerge w:val="restart"/>
            <w:vAlign w:val="center"/>
            <w:hideMark/>
          </w:tcPr>
          <w:p w14:paraId="1160850B"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Nitrite MG/L AS N</w:t>
            </w:r>
          </w:p>
        </w:tc>
        <w:tc>
          <w:tcPr>
            <w:tcW w:w="1170" w:type="dxa"/>
            <w:vMerge w:val="restart"/>
            <w:vAlign w:val="center"/>
            <w:hideMark/>
          </w:tcPr>
          <w:p w14:paraId="3EDCA561"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Nitrate MG/L AS N</w:t>
            </w:r>
          </w:p>
        </w:tc>
        <w:tc>
          <w:tcPr>
            <w:tcW w:w="1260" w:type="dxa"/>
            <w:vMerge w:val="restart"/>
            <w:vAlign w:val="center"/>
            <w:hideMark/>
          </w:tcPr>
          <w:p w14:paraId="31C13E6D" w14:textId="77777777" w:rsidR="00243498" w:rsidRPr="002B7BD4" w:rsidRDefault="00243498" w:rsidP="0088323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Chlorophyll-a  UG/L</w:t>
            </w:r>
          </w:p>
        </w:tc>
      </w:tr>
      <w:tr w:rsidR="00243498" w:rsidRPr="008F4152" w14:paraId="45471FC9" w14:textId="77777777" w:rsidTr="008F4152">
        <w:trPr>
          <w:trHeight w:val="593"/>
        </w:trPr>
        <w:tc>
          <w:tcPr>
            <w:cnfStyle w:val="001000000000" w:firstRow="0" w:lastRow="0" w:firstColumn="1" w:lastColumn="0" w:oddVBand="0" w:evenVBand="0" w:oddHBand="0" w:evenHBand="0" w:firstRowFirstColumn="0" w:firstRowLastColumn="0" w:lastRowFirstColumn="0" w:lastRowLastColumn="0"/>
            <w:tcW w:w="1086" w:type="dxa"/>
            <w:vMerge/>
            <w:hideMark/>
          </w:tcPr>
          <w:p w14:paraId="4320CA2D" w14:textId="77777777" w:rsidR="00243498" w:rsidRPr="002B7BD4" w:rsidRDefault="00243498" w:rsidP="002B7BD4">
            <w:pPr>
              <w:jc w:val="center"/>
              <w:rPr>
                <w:rFonts w:asciiTheme="majorBidi" w:hAnsiTheme="majorBidi" w:cstheme="majorBidi"/>
                <w:b w:val="0"/>
                <w:color w:val="000000"/>
                <w:sz w:val="22"/>
                <w:szCs w:val="22"/>
              </w:rPr>
            </w:pPr>
          </w:p>
        </w:tc>
        <w:tc>
          <w:tcPr>
            <w:tcW w:w="1279" w:type="dxa"/>
            <w:vMerge/>
            <w:hideMark/>
          </w:tcPr>
          <w:p w14:paraId="5BF8F564"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052" w:type="dxa"/>
            <w:vMerge/>
            <w:hideMark/>
          </w:tcPr>
          <w:p w14:paraId="78EADD62"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170" w:type="dxa"/>
            <w:vMerge/>
            <w:hideMark/>
          </w:tcPr>
          <w:p w14:paraId="653BF38F"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440" w:type="dxa"/>
            <w:vMerge/>
            <w:hideMark/>
          </w:tcPr>
          <w:p w14:paraId="47FB91A3"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080" w:type="dxa"/>
            <w:vMerge/>
            <w:hideMark/>
          </w:tcPr>
          <w:p w14:paraId="190EE825"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170" w:type="dxa"/>
            <w:vMerge/>
            <w:hideMark/>
          </w:tcPr>
          <w:p w14:paraId="6BEC8351"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260" w:type="dxa"/>
            <w:vMerge/>
            <w:hideMark/>
          </w:tcPr>
          <w:p w14:paraId="6B76BD40" w14:textId="77777777"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r>
      <w:tr w:rsidR="00243498" w:rsidRPr="008F4152" w14:paraId="462E53D6" w14:textId="77777777" w:rsidTr="008F4152">
        <w:trPr>
          <w:trHeight w:val="30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549B2C46" w14:textId="3ADC9EDB"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0/4/17</w:t>
            </w:r>
          </w:p>
        </w:tc>
        <w:tc>
          <w:tcPr>
            <w:tcW w:w="1279" w:type="dxa"/>
            <w:noWrap/>
            <w:vAlign w:val="bottom"/>
            <w:hideMark/>
          </w:tcPr>
          <w:p w14:paraId="5FFE537E" w14:textId="4049E92C"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10</w:t>
            </w:r>
          </w:p>
        </w:tc>
        <w:tc>
          <w:tcPr>
            <w:tcW w:w="1052" w:type="dxa"/>
            <w:noWrap/>
            <w:vAlign w:val="bottom"/>
            <w:hideMark/>
          </w:tcPr>
          <w:p w14:paraId="3AD5EF5A" w14:textId="365FEAB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2</w:t>
            </w:r>
          </w:p>
        </w:tc>
        <w:tc>
          <w:tcPr>
            <w:tcW w:w="1170" w:type="dxa"/>
            <w:noWrap/>
            <w:vAlign w:val="bottom"/>
            <w:hideMark/>
          </w:tcPr>
          <w:p w14:paraId="3C4C1CB9" w14:textId="78D90B23"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w:t>
            </w:r>
          </w:p>
        </w:tc>
        <w:tc>
          <w:tcPr>
            <w:tcW w:w="1440" w:type="dxa"/>
            <w:noWrap/>
            <w:vAlign w:val="bottom"/>
            <w:hideMark/>
          </w:tcPr>
          <w:p w14:paraId="4EF6B48E" w14:textId="79ACFC3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33</w:t>
            </w:r>
          </w:p>
        </w:tc>
        <w:tc>
          <w:tcPr>
            <w:tcW w:w="1080" w:type="dxa"/>
            <w:noWrap/>
            <w:vAlign w:val="bottom"/>
            <w:hideMark/>
          </w:tcPr>
          <w:p w14:paraId="69799322" w14:textId="4806034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2</w:t>
            </w:r>
          </w:p>
        </w:tc>
        <w:tc>
          <w:tcPr>
            <w:tcW w:w="1170" w:type="dxa"/>
            <w:noWrap/>
            <w:vAlign w:val="bottom"/>
            <w:hideMark/>
          </w:tcPr>
          <w:p w14:paraId="780E809A" w14:textId="16CC301A"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260" w:type="dxa"/>
            <w:noWrap/>
            <w:vAlign w:val="bottom"/>
            <w:hideMark/>
          </w:tcPr>
          <w:p w14:paraId="5F687A72" w14:textId="60BC2709"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7</w:t>
            </w:r>
          </w:p>
        </w:tc>
      </w:tr>
      <w:tr w:rsidR="00243498" w:rsidRPr="008F4152" w14:paraId="59009F78"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7A530C36" w14:textId="3CC6F959"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2/3/17</w:t>
            </w:r>
          </w:p>
        </w:tc>
        <w:tc>
          <w:tcPr>
            <w:tcW w:w="1279" w:type="dxa"/>
            <w:noWrap/>
            <w:vAlign w:val="bottom"/>
            <w:hideMark/>
          </w:tcPr>
          <w:p w14:paraId="5F085ACB" w14:textId="4EC5467F"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w:t>
            </w:r>
          </w:p>
        </w:tc>
        <w:tc>
          <w:tcPr>
            <w:tcW w:w="1052" w:type="dxa"/>
            <w:noWrap/>
            <w:vAlign w:val="bottom"/>
            <w:hideMark/>
          </w:tcPr>
          <w:p w14:paraId="5E8FFC3B" w14:textId="6B4E5E01"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6</w:t>
            </w:r>
          </w:p>
        </w:tc>
        <w:tc>
          <w:tcPr>
            <w:tcW w:w="1170" w:type="dxa"/>
            <w:noWrap/>
            <w:vAlign w:val="bottom"/>
            <w:hideMark/>
          </w:tcPr>
          <w:p w14:paraId="54CC3F25" w14:textId="1D95955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5</w:t>
            </w:r>
          </w:p>
        </w:tc>
        <w:tc>
          <w:tcPr>
            <w:tcW w:w="1440" w:type="dxa"/>
            <w:noWrap/>
            <w:vAlign w:val="bottom"/>
            <w:hideMark/>
          </w:tcPr>
          <w:p w14:paraId="3A9F54DE" w14:textId="0D994B2D"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847</w:t>
            </w:r>
          </w:p>
        </w:tc>
        <w:tc>
          <w:tcPr>
            <w:tcW w:w="1080" w:type="dxa"/>
            <w:noWrap/>
            <w:vAlign w:val="bottom"/>
            <w:hideMark/>
          </w:tcPr>
          <w:p w14:paraId="0D87AE1B" w14:textId="21C34B9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7</w:t>
            </w:r>
          </w:p>
        </w:tc>
        <w:tc>
          <w:tcPr>
            <w:tcW w:w="1170" w:type="dxa"/>
            <w:noWrap/>
            <w:vAlign w:val="bottom"/>
            <w:hideMark/>
          </w:tcPr>
          <w:p w14:paraId="292EF30A" w14:textId="4BC84615"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260" w:type="dxa"/>
            <w:noWrap/>
            <w:vAlign w:val="bottom"/>
            <w:hideMark/>
          </w:tcPr>
          <w:p w14:paraId="092E8713" w14:textId="6384DF7B"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3.5</w:t>
            </w:r>
          </w:p>
        </w:tc>
      </w:tr>
      <w:tr w:rsidR="00243498" w:rsidRPr="008F4152" w14:paraId="33D160D1"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07F2A7F2" w14:textId="76EB7F85" w:rsidR="00243498" w:rsidRPr="002B7BD4" w:rsidRDefault="008F4152"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5/1/</w:t>
            </w:r>
            <w:r w:rsidR="00243498" w:rsidRPr="002B7BD4">
              <w:rPr>
                <w:rFonts w:asciiTheme="majorBidi" w:hAnsiTheme="majorBidi" w:cstheme="majorBidi"/>
                <w:b w:val="0"/>
                <w:color w:val="000000"/>
                <w:sz w:val="22"/>
                <w:szCs w:val="22"/>
              </w:rPr>
              <w:t>18</w:t>
            </w:r>
          </w:p>
        </w:tc>
        <w:tc>
          <w:tcPr>
            <w:tcW w:w="1279" w:type="dxa"/>
            <w:noWrap/>
            <w:vAlign w:val="bottom"/>
            <w:hideMark/>
          </w:tcPr>
          <w:p w14:paraId="0321B13B" w14:textId="1DE45637"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20</w:t>
            </w:r>
          </w:p>
        </w:tc>
        <w:tc>
          <w:tcPr>
            <w:tcW w:w="1052" w:type="dxa"/>
            <w:noWrap/>
            <w:vAlign w:val="bottom"/>
            <w:hideMark/>
          </w:tcPr>
          <w:p w14:paraId="3E98CE65" w14:textId="4675C872"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2</w:t>
            </w:r>
          </w:p>
        </w:tc>
        <w:tc>
          <w:tcPr>
            <w:tcW w:w="1170" w:type="dxa"/>
            <w:noWrap/>
            <w:vAlign w:val="bottom"/>
            <w:hideMark/>
          </w:tcPr>
          <w:p w14:paraId="0732C7BF" w14:textId="68558A78"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63</w:t>
            </w:r>
          </w:p>
        </w:tc>
        <w:tc>
          <w:tcPr>
            <w:tcW w:w="1440" w:type="dxa"/>
            <w:noWrap/>
            <w:vAlign w:val="bottom"/>
            <w:hideMark/>
          </w:tcPr>
          <w:p w14:paraId="4225A6B4" w14:textId="143609C1"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55</w:t>
            </w:r>
          </w:p>
        </w:tc>
        <w:tc>
          <w:tcPr>
            <w:tcW w:w="1080" w:type="dxa"/>
            <w:noWrap/>
            <w:vAlign w:val="bottom"/>
            <w:hideMark/>
          </w:tcPr>
          <w:p w14:paraId="397929B3" w14:textId="2139032B"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71</w:t>
            </w:r>
          </w:p>
        </w:tc>
        <w:tc>
          <w:tcPr>
            <w:tcW w:w="1170" w:type="dxa"/>
            <w:noWrap/>
            <w:vAlign w:val="bottom"/>
            <w:hideMark/>
          </w:tcPr>
          <w:p w14:paraId="7841777D" w14:textId="339CCFD3"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260" w:type="dxa"/>
            <w:noWrap/>
            <w:vAlign w:val="bottom"/>
            <w:hideMark/>
          </w:tcPr>
          <w:p w14:paraId="0291F0D9" w14:textId="4BB3445D"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1.5</w:t>
            </w:r>
          </w:p>
        </w:tc>
      </w:tr>
      <w:tr w:rsidR="00243498" w:rsidRPr="008F4152" w14:paraId="7384E773"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027BFD4F" w14:textId="43881378"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7/18/18</w:t>
            </w:r>
          </w:p>
        </w:tc>
        <w:tc>
          <w:tcPr>
            <w:tcW w:w="1279" w:type="dxa"/>
            <w:noWrap/>
            <w:vAlign w:val="bottom"/>
            <w:hideMark/>
          </w:tcPr>
          <w:p w14:paraId="69B17FD6" w14:textId="64F75ED7"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w:t>
            </w:r>
          </w:p>
        </w:tc>
        <w:tc>
          <w:tcPr>
            <w:tcW w:w="1052" w:type="dxa"/>
            <w:noWrap/>
            <w:vAlign w:val="bottom"/>
            <w:hideMark/>
          </w:tcPr>
          <w:p w14:paraId="5982212A" w14:textId="36B1AE30"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w:t>
            </w:r>
          </w:p>
        </w:tc>
        <w:tc>
          <w:tcPr>
            <w:tcW w:w="1170" w:type="dxa"/>
            <w:noWrap/>
            <w:vAlign w:val="bottom"/>
            <w:hideMark/>
          </w:tcPr>
          <w:p w14:paraId="703F32BA" w14:textId="589AC4BA" w:rsidR="00243498" w:rsidRPr="002B7BD4" w:rsidRDefault="00AA7B9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w:t>
            </w:r>
            <w:r w:rsidR="002508E3" w:rsidRPr="002B7BD4">
              <w:rPr>
                <w:rFonts w:asciiTheme="majorBidi" w:hAnsiTheme="majorBidi" w:cstheme="majorBidi"/>
                <w:bCs/>
                <w:color w:val="000000"/>
                <w:sz w:val="22"/>
                <w:szCs w:val="22"/>
              </w:rPr>
              <w:t>.1</w:t>
            </w:r>
          </w:p>
        </w:tc>
        <w:tc>
          <w:tcPr>
            <w:tcW w:w="1440" w:type="dxa"/>
            <w:noWrap/>
            <w:vAlign w:val="bottom"/>
            <w:hideMark/>
          </w:tcPr>
          <w:p w14:paraId="438A0E0B" w14:textId="149E466E"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r w:rsidR="00243498" w:rsidRPr="002B7BD4">
              <w:rPr>
                <w:rFonts w:asciiTheme="majorBidi" w:hAnsiTheme="majorBidi" w:cstheme="majorBidi"/>
                <w:bCs/>
                <w:color w:val="000000"/>
                <w:sz w:val="22"/>
                <w:szCs w:val="22"/>
              </w:rPr>
              <w:t>2</w:t>
            </w:r>
          </w:p>
        </w:tc>
        <w:tc>
          <w:tcPr>
            <w:tcW w:w="1080" w:type="dxa"/>
            <w:noWrap/>
            <w:vAlign w:val="bottom"/>
            <w:hideMark/>
          </w:tcPr>
          <w:p w14:paraId="22499B3B" w14:textId="1178D743"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w:t>
            </w:r>
            <w:r w:rsidR="00243498" w:rsidRPr="002B7BD4">
              <w:rPr>
                <w:rFonts w:asciiTheme="majorBidi" w:hAnsiTheme="majorBidi" w:cstheme="majorBidi"/>
                <w:bCs/>
                <w:color w:val="000000"/>
                <w:sz w:val="22"/>
                <w:szCs w:val="22"/>
              </w:rPr>
              <w:t>.</w:t>
            </w:r>
            <w:r w:rsidR="00AA7B93" w:rsidRPr="002B7BD4">
              <w:rPr>
                <w:rFonts w:asciiTheme="majorBidi" w:hAnsiTheme="majorBidi" w:cstheme="majorBidi"/>
                <w:bCs/>
                <w:color w:val="000000"/>
                <w:sz w:val="22"/>
                <w:szCs w:val="22"/>
              </w:rPr>
              <w:t>2</w:t>
            </w:r>
          </w:p>
        </w:tc>
        <w:tc>
          <w:tcPr>
            <w:tcW w:w="1170" w:type="dxa"/>
            <w:noWrap/>
            <w:vAlign w:val="bottom"/>
            <w:hideMark/>
          </w:tcPr>
          <w:p w14:paraId="7CD4FB19" w14:textId="2C26A3EF"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99</w:t>
            </w:r>
          </w:p>
        </w:tc>
        <w:tc>
          <w:tcPr>
            <w:tcW w:w="1260" w:type="dxa"/>
            <w:noWrap/>
            <w:vAlign w:val="bottom"/>
            <w:hideMark/>
          </w:tcPr>
          <w:p w14:paraId="11B1F807" w14:textId="7EE314C9"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8.5</w:t>
            </w:r>
          </w:p>
        </w:tc>
      </w:tr>
      <w:tr w:rsidR="00243498" w:rsidRPr="008F4152" w14:paraId="3A14510D"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4CB02ED9" w14:textId="565FA9B3"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0/31/18</w:t>
            </w:r>
          </w:p>
        </w:tc>
        <w:tc>
          <w:tcPr>
            <w:tcW w:w="1279" w:type="dxa"/>
            <w:noWrap/>
            <w:vAlign w:val="bottom"/>
            <w:hideMark/>
          </w:tcPr>
          <w:p w14:paraId="1E020F47" w14:textId="2F09E643"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80</w:t>
            </w:r>
          </w:p>
        </w:tc>
        <w:tc>
          <w:tcPr>
            <w:tcW w:w="1052" w:type="dxa"/>
            <w:noWrap/>
            <w:vAlign w:val="bottom"/>
            <w:hideMark/>
          </w:tcPr>
          <w:p w14:paraId="5010E578" w14:textId="2CAE2477"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w:t>
            </w:r>
          </w:p>
        </w:tc>
        <w:tc>
          <w:tcPr>
            <w:tcW w:w="1170" w:type="dxa"/>
            <w:noWrap/>
            <w:vAlign w:val="bottom"/>
            <w:hideMark/>
          </w:tcPr>
          <w:p w14:paraId="333FFBCB" w14:textId="0440FDEE"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w:t>
            </w:r>
            <w:r w:rsidR="002508E3" w:rsidRPr="002B7BD4">
              <w:rPr>
                <w:rFonts w:asciiTheme="majorBidi" w:hAnsiTheme="majorBidi" w:cstheme="majorBidi"/>
                <w:bCs/>
                <w:color w:val="000000"/>
                <w:sz w:val="22"/>
                <w:szCs w:val="22"/>
              </w:rPr>
              <w:t>.5</w:t>
            </w:r>
          </w:p>
        </w:tc>
        <w:tc>
          <w:tcPr>
            <w:tcW w:w="1440" w:type="dxa"/>
            <w:noWrap/>
            <w:vAlign w:val="bottom"/>
            <w:hideMark/>
          </w:tcPr>
          <w:p w14:paraId="38AB745C" w14:textId="3FC786B2"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7</w:t>
            </w:r>
          </w:p>
        </w:tc>
        <w:tc>
          <w:tcPr>
            <w:tcW w:w="1080" w:type="dxa"/>
            <w:noWrap/>
            <w:vAlign w:val="bottom"/>
            <w:hideMark/>
          </w:tcPr>
          <w:p w14:paraId="249BD08E" w14:textId="2F6F47A3"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6</w:t>
            </w:r>
          </w:p>
        </w:tc>
        <w:tc>
          <w:tcPr>
            <w:tcW w:w="1170" w:type="dxa"/>
            <w:noWrap/>
            <w:vAlign w:val="bottom"/>
            <w:hideMark/>
          </w:tcPr>
          <w:p w14:paraId="089C96FB" w14:textId="5A168C7F"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9</w:t>
            </w:r>
          </w:p>
        </w:tc>
        <w:tc>
          <w:tcPr>
            <w:tcW w:w="1260" w:type="dxa"/>
            <w:noWrap/>
            <w:vAlign w:val="bottom"/>
            <w:hideMark/>
          </w:tcPr>
          <w:p w14:paraId="7A58C1EB" w14:textId="07E37E7C"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9</w:t>
            </w:r>
          </w:p>
        </w:tc>
      </w:tr>
      <w:tr w:rsidR="00243498" w:rsidRPr="008F4152" w14:paraId="52795E1C"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38764327" w14:textId="2EFE2054"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29/19</w:t>
            </w:r>
          </w:p>
        </w:tc>
        <w:tc>
          <w:tcPr>
            <w:tcW w:w="1279" w:type="dxa"/>
            <w:noWrap/>
            <w:vAlign w:val="bottom"/>
            <w:hideMark/>
          </w:tcPr>
          <w:p w14:paraId="2BFB0A6F" w14:textId="626BD8B2"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w:t>
            </w:r>
          </w:p>
        </w:tc>
        <w:tc>
          <w:tcPr>
            <w:tcW w:w="1052" w:type="dxa"/>
            <w:noWrap/>
            <w:vAlign w:val="bottom"/>
            <w:hideMark/>
          </w:tcPr>
          <w:p w14:paraId="58CC00F1" w14:textId="6598349C"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w:t>
            </w:r>
          </w:p>
        </w:tc>
        <w:tc>
          <w:tcPr>
            <w:tcW w:w="1170" w:type="dxa"/>
            <w:noWrap/>
            <w:vAlign w:val="bottom"/>
            <w:hideMark/>
          </w:tcPr>
          <w:p w14:paraId="254CF55E" w14:textId="4773F1A2"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w:t>
            </w:r>
            <w:r w:rsidR="002508E3" w:rsidRPr="002B7BD4">
              <w:rPr>
                <w:rFonts w:asciiTheme="majorBidi" w:hAnsiTheme="majorBidi" w:cstheme="majorBidi"/>
                <w:bCs/>
                <w:color w:val="000000"/>
                <w:sz w:val="22"/>
                <w:szCs w:val="22"/>
              </w:rPr>
              <w:t>.21</w:t>
            </w:r>
          </w:p>
        </w:tc>
        <w:tc>
          <w:tcPr>
            <w:tcW w:w="1440" w:type="dxa"/>
            <w:noWrap/>
            <w:vAlign w:val="bottom"/>
            <w:hideMark/>
          </w:tcPr>
          <w:p w14:paraId="146DEC7F" w14:textId="7A56A81E"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w:t>
            </w:r>
          </w:p>
        </w:tc>
        <w:tc>
          <w:tcPr>
            <w:tcW w:w="1080" w:type="dxa"/>
            <w:noWrap/>
            <w:vAlign w:val="bottom"/>
            <w:hideMark/>
          </w:tcPr>
          <w:p w14:paraId="58167357" w14:textId="6A96D3E9"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6</w:t>
            </w:r>
          </w:p>
        </w:tc>
        <w:tc>
          <w:tcPr>
            <w:tcW w:w="1170" w:type="dxa"/>
            <w:noWrap/>
            <w:vAlign w:val="bottom"/>
            <w:hideMark/>
          </w:tcPr>
          <w:p w14:paraId="7053BB13" w14:textId="0C39C966"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6</w:t>
            </w:r>
          </w:p>
        </w:tc>
        <w:tc>
          <w:tcPr>
            <w:tcW w:w="1260" w:type="dxa"/>
            <w:noWrap/>
            <w:vAlign w:val="bottom"/>
            <w:hideMark/>
          </w:tcPr>
          <w:p w14:paraId="573CCC60" w14:textId="5820D16D"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3</w:t>
            </w:r>
          </w:p>
        </w:tc>
      </w:tr>
      <w:tr w:rsidR="00243498" w:rsidRPr="008F4152" w14:paraId="1C403A27"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151C2CD8" w14:textId="662B0A5C"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4/2/19</w:t>
            </w:r>
          </w:p>
        </w:tc>
        <w:tc>
          <w:tcPr>
            <w:tcW w:w="1279" w:type="dxa"/>
            <w:noWrap/>
            <w:vAlign w:val="bottom"/>
            <w:hideMark/>
          </w:tcPr>
          <w:p w14:paraId="74F117AF" w14:textId="48CC109C"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00</w:t>
            </w:r>
          </w:p>
        </w:tc>
        <w:tc>
          <w:tcPr>
            <w:tcW w:w="1052" w:type="dxa"/>
            <w:noWrap/>
            <w:vAlign w:val="bottom"/>
            <w:hideMark/>
          </w:tcPr>
          <w:p w14:paraId="60267DC6" w14:textId="15E8AC8B"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w:t>
            </w:r>
          </w:p>
        </w:tc>
        <w:tc>
          <w:tcPr>
            <w:tcW w:w="1170" w:type="dxa"/>
            <w:noWrap/>
            <w:vAlign w:val="bottom"/>
            <w:hideMark/>
          </w:tcPr>
          <w:p w14:paraId="3FB3EFAB" w14:textId="40F263A9"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w:t>
            </w:r>
          </w:p>
        </w:tc>
        <w:tc>
          <w:tcPr>
            <w:tcW w:w="1440" w:type="dxa"/>
            <w:noWrap/>
            <w:vAlign w:val="bottom"/>
            <w:hideMark/>
          </w:tcPr>
          <w:p w14:paraId="74FE4BAF" w14:textId="71EED91F"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8</w:t>
            </w:r>
          </w:p>
        </w:tc>
        <w:tc>
          <w:tcPr>
            <w:tcW w:w="1080" w:type="dxa"/>
            <w:noWrap/>
            <w:vAlign w:val="bottom"/>
            <w:hideMark/>
          </w:tcPr>
          <w:p w14:paraId="5AAA6D3C" w14:textId="3D47E112"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02</w:t>
            </w:r>
          </w:p>
        </w:tc>
        <w:tc>
          <w:tcPr>
            <w:tcW w:w="1170" w:type="dxa"/>
            <w:noWrap/>
            <w:vAlign w:val="bottom"/>
            <w:hideMark/>
          </w:tcPr>
          <w:p w14:paraId="572D8FF4" w14:textId="490DC2D4"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6</w:t>
            </w:r>
          </w:p>
        </w:tc>
        <w:tc>
          <w:tcPr>
            <w:tcW w:w="1260" w:type="dxa"/>
            <w:noWrap/>
            <w:vAlign w:val="bottom"/>
            <w:hideMark/>
          </w:tcPr>
          <w:p w14:paraId="09F878D5" w14:textId="5BD2DBBF"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7</w:t>
            </w:r>
          </w:p>
        </w:tc>
      </w:tr>
      <w:tr w:rsidR="00243498" w:rsidRPr="008F4152" w14:paraId="1086633C" w14:textId="77777777" w:rsidTr="008F4152">
        <w:trPr>
          <w:trHeight w:val="290"/>
        </w:trPr>
        <w:tc>
          <w:tcPr>
            <w:cnfStyle w:val="001000000000" w:firstRow="0" w:lastRow="0" w:firstColumn="1" w:lastColumn="0" w:oddVBand="0" w:evenVBand="0" w:oddHBand="0" w:evenHBand="0" w:firstRowFirstColumn="0" w:firstRowLastColumn="0" w:lastRowFirstColumn="0" w:lastRowLastColumn="0"/>
            <w:tcW w:w="1086" w:type="dxa"/>
            <w:noWrap/>
            <w:vAlign w:val="bottom"/>
            <w:hideMark/>
          </w:tcPr>
          <w:p w14:paraId="6703BB8A" w14:textId="1C394F14" w:rsidR="00243498" w:rsidRPr="002B7BD4" w:rsidRDefault="00243498"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7/16/19</w:t>
            </w:r>
          </w:p>
        </w:tc>
        <w:tc>
          <w:tcPr>
            <w:tcW w:w="1279" w:type="dxa"/>
            <w:noWrap/>
            <w:vAlign w:val="bottom"/>
            <w:hideMark/>
          </w:tcPr>
          <w:p w14:paraId="153E8104" w14:textId="568CC020"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200</w:t>
            </w:r>
          </w:p>
        </w:tc>
        <w:tc>
          <w:tcPr>
            <w:tcW w:w="1052" w:type="dxa"/>
            <w:noWrap/>
            <w:vAlign w:val="bottom"/>
            <w:hideMark/>
          </w:tcPr>
          <w:p w14:paraId="19E82ECD" w14:textId="2D3718AE"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6</w:t>
            </w:r>
          </w:p>
        </w:tc>
        <w:tc>
          <w:tcPr>
            <w:tcW w:w="1170" w:type="dxa"/>
            <w:noWrap/>
            <w:vAlign w:val="bottom"/>
            <w:hideMark/>
          </w:tcPr>
          <w:p w14:paraId="7B5838B9" w14:textId="523E4DB5"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1</w:t>
            </w:r>
          </w:p>
        </w:tc>
        <w:tc>
          <w:tcPr>
            <w:tcW w:w="1440" w:type="dxa"/>
            <w:noWrap/>
            <w:vAlign w:val="bottom"/>
            <w:hideMark/>
          </w:tcPr>
          <w:p w14:paraId="028511A3" w14:textId="6D70B6BB"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3</w:t>
            </w:r>
          </w:p>
        </w:tc>
        <w:tc>
          <w:tcPr>
            <w:tcW w:w="1080" w:type="dxa"/>
            <w:noWrap/>
            <w:vAlign w:val="bottom"/>
            <w:hideMark/>
          </w:tcPr>
          <w:p w14:paraId="46025A94" w14:textId="7D192BB3"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r w:rsidR="002508E3" w:rsidRPr="002B7BD4">
              <w:rPr>
                <w:rFonts w:asciiTheme="majorBidi" w:hAnsiTheme="majorBidi" w:cstheme="majorBidi"/>
                <w:bCs/>
                <w:color w:val="000000"/>
                <w:sz w:val="22"/>
                <w:szCs w:val="22"/>
              </w:rPr>
              <w:t>03</w:t>
            </w:r>
          </w:p>
        </w:tc>
        <w:tc>
          <w:tcPr>
            <w:tcW w:w="1170" w:type="dxa"/>
            <w:noWrap/>
            <w:vAlign w:val="bottom"/>
            <w:hideMark/>
          </w:tcPr>
          <w:p w14:paraId="6359BABB" w14:textId="457226F8" w:rsidR="00243498" w:rsidRPr="002B7BD4" w:rsidRDefault="00243498"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r w:rsidR="002508E3" w:rsidRPr="002B7BD4">
              <w:rPr>
                <w:rFonts w:asciiTheme="majorBidi" w:hAnsiTheme="majorBidi" w:cstheme="majorBidi"/>
                <w:bCs/>
                <w:color w:val="000000"/>
                <w:sz w:val="22"/>
                <w:szCs w:val="22"/>
              </w:rPr>
              <w:t>02</w:t>
            </w:r>
          </w:p>
        </w:tc>
        <w:tc>
          <w:tcPr>
            <w:tcW w:w="1260" w:type="dxa"/>
            <w:noWrap/>
            <w:vAlign w:val="bottom"/>
            <w:hideMark/>
          </w:tcPr>
          <w:p w14:paraId="045D760C" w14:textId="105325CD" w:rsidR="00243498" w:rsidRPr="002B7BD4" w:rsidRDefault="002508E3"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3</w:t>
            </w:r>
          </w:p>
        </w:tc>
      </w:tr>
    </w:tbl>
    <w:p w14:paraId="30F39528" w14:textId="77777777" w:rsidR="008F4152" w:rsidRDefault="008F4152" w:rsidP="002F7506">
      <w:pPr>
        <w:jc w:val="center"/>
        <w:rPr>
          <w:rFonts w:ascii="Franklin Gothic Book" w:hAnsi="Franklin Gothic Book" w:cs="Times New Roman"/>
          <w:color w:val="auto"/>
          <w:sz w:val="18"/>
          <w:szCs w:val="18"/>
        </w:rPr>
      </w:pPr>
    </w:p>
    <w:p w14:paraId="42B4C911" w14:textId="1B7391A7" w:rsidR="007A1A6A" w:rsidRPr="00131DB7" w:rsidRDefault="002B7BD4" w:rsidP="00F14F0E">
      <w:pPr>
        <w:pStyle w:val="TableCaption"/>
      </w:pPr>
      <w:r>
        <w:br w:type="page"/>
      </w:r>
      <w:r w:rsidR="00131DB7" w:rsidRPr="00121AB4">
        <w:lastRenderedPageBreak/>
        <w:t>Table A</w:t>
      </w:r>
      <w:r w:rsidR="00131DB7">
        <w:t>.10: RVD Water Quality Dataset</w:t>
      </w:r>
    </w:p>
    <w:tbl>
      <w:tblPr>
        <w:tblStyle w:val="GridTable1Light1"/>
        <w:tblW w:w="9410" w:type="dxa"/>
        <w:tblInd w:w="-5" w:type="dxa"/>
        <w:tblLook w:val="04A0" w:firstRow="1" w:lastRow="0" w:firstColumn="1" w:lastColumn="0" w:noHBand="0" w:noVBand="1"/>
      </w:tblPr>
      <w:tblGrid>
        <w:gridCol w:w="1086"/>
        <w:gridCol w:w="1152"/>
        <w:gridCol w:w="1096"/>
        <w:gridCol w:w="1170"/>
        <w:gridCol w:w="1440"/>
        <w:gridCol w:w="1080"/>
        <w:gridCol w:w="1170"/>
        <w:gridCol w:w="1353"/>
      </w:tblGrid>
      <w:tr w:rsidR="00B14DC0" w:rsidRPr="008F4152" w14:paraId="6165B19A" w14:textId="77777777" w:rsidTr="0041441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10" w:type="dxa"/>
            <w:gridSpan w:val="8"/>
          </w:tcPr>
          <w:p w14:paraId="3D0E1C6F" w14:textId="6D743FE6" w:rsidR="00B14DC0" w:rsidRPr="008F4152" w:rsidRDefault="0059074B" w:rsidP="00B14DC0">
            <w:pPr>
              <w:jc w:val="center"/>
              <w:rPr>
                <w:rFonts w:asciiTheme="majorBidi" w:eastAsia="Times New Roman" w:hAnsiTheme="majorBidi" w:cstheme="majorBidi"/>
                <w:b w:val="0"/>
                <w:color w:val="auto"/>
                <w:sz w:val="22"/>
                <w:szCs w:val="22"/>
              </w:rPr>
            </w:pPr>
            <w:r w:rsidRPr="008F4152">
              <w:rPr>
                <w:rFonts w:asciiTheme="majorBidi" w:eastAsia="Times New Roman" w:hAnsiTheme="majorBidi" w:cstheme="majorBidi"/>
                <w:b w:val="0"/>
                <w:color w:val="auto"/>
                <w:sz w:val="22"/>
                <w:szCs w:val="22"/>
              </w:rPr>
              <w:t>Raymondville Drain Water Quality</w:t>
            </w:r>
          </w:p>
        </w:tc>
      </w:tr>
      <w:tr w:rsidR="00B14DC0" w:rsidRPr="008F4152" w14:paraId="6E575104" w14:textId="77777777" w:rsidTr="0088323C">
        <w:trPr>
          <w:trHeight w:val="593"/>
        </w:trPr>
        <w:tc>
          <w:tcPr>
            <w:cnfStyle w:val="001000000000" w:firstRow="0" w:lastRow="0" w:firstColumn="1" w:lastColumn="0" w:oddVBand="0" w:evenVBand="0" w:oddHBand="0" w:evenHBand="0" w:firstRowFirstColumn="0" w:firstRowLastColumn="0" w:lastRowFirstColumn="0" w:lastRowLastColumn="0"/>
            <w:tcW w:w="1086" w:type="dxa"/>
            <w:vMerge w:val="restart"/>
            <w:vAlign w:val="center"/>
            <w:hideMark/>
          </w:tcPr>
          <w:p w14:paraId="6BCAB612" w14:textId="77777777" w:rsidR="00B14DC0" w:rsidRPr="008F4152" w:rsidRDefault="00B14DC0" w:rsidP="0088323C">
            <w:pPr>
              <w:jc w:val="center"/>
              <w:rPr>
                <w:rFonts w:asciiTheme="majorBidi" w:eastAsia="Times New Roman" w:hAnsiTheme="majorBidi" w:cstheme="majorBidi"/>
                <w:b w:val="0"/>
                <w:color w:val="auto"/>
                <w:sz w:val="22"/>
                <w:szCs w:val="22"/>
              </w:rPr>
            </w:pPr>
            <w:r w:rsidRPr="008F4152">
              <w:rPr>
                <w:rFonts w:asciiTheme="majorBidi" w:eastAsia="Times New Roman" w:hAnsiTheme="majorBidi" w:cstheme="majorBidi"/>
                <w:b w:val="0"/>
                <w:color w:val="auto"/>
                <w:sz w:val="22"/>
                <w:szCs w:val="22"/>
              </w:rPr>
              <w:t>Date</w:t>
            </w:r>
          </w:p>
        </w:tc>
        <w:tc>
          <w:tcPr>
            <w:tcW w:w="1152" w:type="dxa"/>
            <w:vMerge w:val="restart"/>
            <w:vAlign w:val="center"/>
            <w:hideMark/>
          </w:tcPr>
          <w:p w14:paraId="5AB7CDF8" w14:textId="52DA7020"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Bacteria MPN/</w:t>
            </w:r>
            <w:r w:rsidR="002B7BD4">
              <w:rPr>
                <w:rFonts w:asciiTheme="majorBidi" w:eastAsia="Times New Roman" w:hAnsiTheme="majorBidi" w:cstheme="majorBidi"/>
                <w:color w:val="auto"/>
                <w:sz w:val="22"/>
                <w:szCs w:val="22"/>
              </w:rPr>
              <w:br/>
            </w:r>
            <w:r w:rsidRPr="008F4152">
              <w:rPr>
                <w:rFonts w:asciiTheme="majorBidi" w:eastAsia="Times New Roman" w:hAnsiTheme="majorBidi" w:cstheme="majorBidi"/>
                <w:color w:val="auto"/>
                <w:sz w:val="22"/>
                <w:szCs w:val="22"/>
              </w:rPr>
              <w:t>100ML</w:t>
            </w:r>
          </w:p>
        </w:tc>
        <w:tc>
          <w:tcPr>
            <w:tcW w:w="1052" w:type="dxa"/>
            <w:vMerge w:val="restart"/>
            <w:vAlign w:val="center"/>
            <w:hideMark/>
          </w:tcPr>
          <w:p w14:paraId="58657FA1"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Ammonia   MG/L AS N</w:t>
            </w:r>
          </w:p>
        </w:tc>
        <w:tc>
          <w:tcPr>
            <w:tcW w:w="1170" w:type="dxa"/>
            <w:vMerge w:val="restart"/>
            <w:vAlign w:val="center"/>
            <w:hideMark/>
          </w:tcPr>
          <w:p w14:paraId="48DE29D7"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TKN  (Total Nitrogen) MG/L AS N</w:t>
            </w:r>
          </w:p>
        </w:tc>
        <w:tc>
          <w:tcPr>
            <w:tcW w:w="1440" w:type="dxa"/>
            <w:vMerge w:val="restart"/>
            <w:vAlign w:val="center"/>
            <w:hideMark/>
          </w:tcPr>
          <w:p w14:paraId="0DF7FB98"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TP  (Total Phosphorus)  MG/L AS P</w:t>
            </w:r>
          </w:p>
        </w:tc>
        <w:tc>
          <w:tcPr>
            <w:tcW w:w="1080" w:type="dxa"/>
            <w:vMerge w:val="restart"/>
            <w:vAlign w:val="center"/>
            <w:hideMark/>
          </w:tcPr>
          <w:p w14:paraId="7D7BAB90"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Nitrite MG/L AS N</w:t>
            </w:r>
          </w:p>
        </w:tc>
        <w:tc>
          <w:tcPr>
            <w:tcW w:w="1170" w:type="dxa"/>
            <w:vMerge w:val="restart"/>
            <w:vAlign w:val="center"/>
            <w:hideMark/>
          </w:tcPr>
          <w:p w14:paraId="0C71C01B"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Nitrate MG/L AS N</w:t>
            </w:r>
          </w:p>
        </w:tc>
        <w:tc>
          <w:tcPr>
            <w:tcW w:w="1260" w:type="dxa"/>
            <w:vMerge w:val="restart"/>
            <w:vAlign w:val="center"/>
            <w:hideMark/>
          </w:tcPr>
          <w:p w14:paraId="02E38AFA" w14:textId="77777777" w:rsidR="00B14DC0" w:rsidRPr="008F4152" w:rsidRDefault="00B14DC0" w:rsidP="0088323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Chlorophyll-a  UG/L</w:t>
            </w:r>
          </w:p>
        </w:tc>
      </w:tr>
      <w:tr w:rsidR="00B14DC0" w:rsidRPr="008F4152" w14:paraId="3926D146" w14:textId="77777777" w:rsidTr="00414417">
        <w:trPr>
          <w:trHeight w:val="593"/>
        </w:trPr>
        <w:tc>
          <w:tcPr>
            <w:cnfStyle w:val="001000000000" w:firstRow="0" w:lastRow="0" w:firstColumn="1" w:lastColumn="0" w:oddVBand="0" w:evenVBand="0" w:oddHBand="0" w:evenHBand="0" w:firstRowFirstColumn="0" w:firstRowLastColumn="0" w:lastRowFirstColumn="0" w:lastRowLastColumn="0"/>
            <w:tcW w:w="1086" w:type="dxa"/>
            <w:vMerge/>
            <w:hideMark/>
          </w:tcPr>
          <w:p w14:paraId="77BBB6A8" w14:textId="77777777" w:rsidR="00B14DC0" w:rsidRPr="008F4152" w:rsidRDefault="00B14DC0" w:rsidP="00B14DC0">
            <w:pPr>
              <w:rPr>
                <w:rFonts w:asciiTheme="majorBidi" w:eastAsia="Times New Roman" w:hAnsiTheme="majorBidi" w:cstheme="majorBidi"/>
                <w:b w:val="0"/>
                <w:color w:val="auto"/>
                <w:sz w:val="22"/>
                <w:szCs w:val="22"/>
              </w:rPr>
            </w:pPr>
          </w:p>
        </w:tc>
        <w:tc>
          <w:tcPr>
            <w:tcW w:w="1152" w:type="dxa"/>
            <w:vMerge/>
            <w:hideMark/>
          </w:tcPr>
          <w:p w14:paraId="775B4E27" w14:textId="77777777" w:rsidR="00B14DC0" w:rsidRPr="008F4152" w:rsidRDefault="00B14DC0" w:rsidP="00B14DC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052" w:type="dxa"/>
            <w:vMerge/>
            <w:hideMark/>
          </w:tcPr>
          <w:p w14:paraId="04D22994" w14:textId="77777777" w:rsidR="00B14DC0" w:rsidRPr="008F4152" w:rsidRDefault="00B14DC0" w:rsidP="00B14DC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170" w:type="dxa"/>
            <w:vMerge/>
            <w:hideMark/>
          </w:tcPr>
          <w:p w14:paraId="0D91CC8A"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440" w:type="dxa"/>
            <w:vMerge/>
            <w:hideMark/>
          </w:tcPr>
          <w:p w14:paraId="2D607F55"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080" w:type="dxa"/>
            <w:vMerge/>
            <w:hideMark/>
          </w:tcPr>
          <w:p w14:paraId="6A01B85E" w14:textId="77777777" w:rsidR="00B14DC0" w:rsidRPr="008F4152" w:rsidRDefault="00B14DC0" w:rsidP="00B14DC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170" w:type="dxa"/>
            <w:vMerge/>
            <w:hideMark/>
          </w:tcPr>
          <w:p w14:paraId="5F0ADBD8" w14:textId="77777777" w:rsidR="00B14DC0" w:rsidRPr="008F4152" w:rsidRDefault="00B14DC0" w:rsidP="00B14DC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c>
          <w:tcPr>
            <w:tcW w:w="1260" w:type="dxa"/>
            <w:vMerge/>
            <w:hideMark/>
          </w:tcPr>
          <w:p w14:paraId="3EA0C450" w14:textId="77777777" w:rsidR="00B14DC0" w:rsidRPr="008F4152" w:rsidRDefault="00B14DC0" w:rsidP="00B14DC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p>
        </w:tc>
      </w:tr>
      <w:tr w:rsidR="00B14DC0" w:rsidRPr="008F4152" w14:paraId="5891602D" w14:textId="77777777" w:rsidTr="00414417">
        <w:trPr>
          <w:trHeight w:val="30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6206286F" w14:textId="1F88FB99" w:rsidR="00B14DC0" w:rsidRPr="008F4152" w:rsidRDefault="00B14DC0" w:rsidP="008F4152">
            <w:pPr>
              <w:jc w:val="right"/>
              <w:rPr>
                <w:rFonts w:asciiTheme="majorBidi" w:eastAsia="Times New Roman" w:hAnsiTheme="majorBidi" w:cstheme="majorBidi"/>
                <w:b w:val="0"/>
                <w:color w:val="auto"/>
                <w:sz w:val="22"/>
                <w:szCs w:val="22"/>
              </w:rPr>
            </w:pPr>
            <w:r w:rsidRPr="008F4152">
              <w:rPr>
                <w:rFonts w:asciiTheme="majorBidi" w:eastAsia="Times New Roman" w:hAnsiTheme="majorBidi" w:cstheme="majorBidi"/>
                <w:b w:val="0"/>
                <w:color w:val="auto"/>
                <w:sz w:val="22"/>
                <w:szCs w:val="22"/>
              </w:rPr>
              <w:t>10/4/17</w:t>
            </w:r>
          </w:p>
        </w:tc>
        <w:tc>
          <w:tcPr>
            <w:tcW w:w="1152" w:type="dxa"/>
            <w:noWrap/>
            <w:hideMark/>
          </w:tcPr>
          <w:p w14:paraId="214A08E3"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940</w:t>
            </w:r>
          </w:p>
        </w:tc>
        <w:tc>
          <w:tcPr>
            <w:tcW w:w="1052" w:type="dxa"/>
            <w:noWrap/>
            <w:hideMark/>
          </w:tcPr>
          <w:p w14:paraId="3043A8C9"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2</w:t>
            </w:r>
          </w:p>
        </w:tc>
        <w:tc>
          <w:tcPr>
            <w:tcW w:w="1170" w:type="dxa"/>
            <w:noWrap/>
            <w:hideMark/>
          </w:tcPr>
          <w:p w14:paraId="2EAEE2F7"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w:t>
            </w:r>
          </w:p>
        </w:tc>
        <w:tc>
          <w:tcPr>
            <w:tcW w:w="1440" w:type="dxa"/>
            <w:noWrap/>
            <w:hideMark/>
          </w:tcPr>
          <w:p w14:paraId="0645DD33"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8</w:t>
            </w:r>
          </w:p>
        </w:tc>
        <w:tc>
          <w:tcPr>
            <w:tcW w:w="1080" w:type="dxa"/>
            <w:noWrap/>
            <w:hideMark/>
          </w:tcPr>
          <w:p w14:paraId="41439B3C"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17</w:t>
            </w:r>
          </w:p>
        </w:tc>
        <w:tc>
          <w:tcPr>
            <w:tcW w:w="1170" w:type="dxa"/>
            <w:noWrap/>
            <w:hideMark/>
          </w:tcPr>
          <w:p w14:paraId="59A71EFE"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w:t>
            </w:r>
          </w:p>
        </w:tc>
        <w:tc>
          <w:tcPr>
            <w:tcW w:w="1260" w:type="dxa"/>
            <w:noWrap/>
            <w:hideMark/>
          </w:tcPr>
          <w:p w14:paraId="7B5CDA13"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36.3</w:t>
            </w:r>
          </w:p>
        </w:tc>
      </w:tr>
      <w:tr w:rsidR="00B14DC0" w:rsidRPr="008F4152" w14:paraId="5C4C33F9"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58CC2F57" w14:textId="6883FB10" w:rsidR="00B14DC0" w:rsidRPr="008F4152" w:rsidRDefault="008F4152"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12/3/</w:t>
            </w:r>
            <w:r w:rsidR="00B14DC0" w:rsidRPr="008F4152">
              <w:rPr>
                <w:rFonts w:asciiTheme="majorBidi" w:eastAsia="Times New Roman" w:hAnsiTheme="majorBidi" w:cstheme="majorBidi"/>
                <w:b w:val="0"/>
                <w:color w:val="auto"/>
                <w:sz w:val="22"/>
                <w:szCs w:val="22"/>
              </w:rPr>
              <w:t>17</w:t>
            </w:r>
          </w:p>
        </w:tc>
        <w:tc>
          <w:tcPr>
            <w:tcW w:w="1152" w:type="dxa"/>
            <w:noWrap/>
            <w:hideMark/>
          </w:tcPr>
          <w:p w14:paraId="2C40FE9D"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50</w:t>
            </w:r>
          </w:p>
        </w:tc>
        <w:tc>
          <w:tcPr>
            <w:tcW w:w="1052" w:type="dxa"/>
            <w:noWrap/>
            <w:hideMark/>
          </w:tcPr>
          <w:p w14:paraId="547496FD"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w:t>
            </w:r>
          </w:p>
        </w:tc>
        <w:tc>
          <w:tcPr>
            <w:tcW w:w="1170" w:type="dxa"/>
            <w:noWrap/>
            <w:hideMark/>
          </w:tcPr>
          <w:p w14:paraId="17D14C77"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42</w:t>
            </w:r>
          </w:p>
        </w:tc>
        <w:tc>
          <w:tcPr>
            <w:tcW w:w="1440" w:type="dxa"/>
            <w:noWrap/>
            <w:hideMark/>
          </w:tcPr>
          <w:p w14:paraId="536F41ED"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080" w:type="dxa"/>
            <w:noWrap/>
            <w:hideMark/>
          </w:tcPr>
          <w:p w14:paraId="6E4112FC"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52</w:t>
            </w:r>
          </w:p>
        </w:tc>
        <w:tc>
          <w:tcPr>
            <w:tcW w:w="1170" w:type="dxa"/>
            <w:noWrap/>
            <w:hideMark/>
          </w:tcPr>
          <w:p w14:paraId="51825158"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w:t>
            </w:r>
          </w:p>
        </w:tc>
        <w:tc>
          <w:tcPr>
            <w:tcW w:w="1260" w:type="dxa"/>
            <w:noWrap/>
            <w:hideMark/>
          </w:tcPr>
          <w:p w14:paraId="0F778A4B"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8</w:t>
            </w:r>
          </w:p>
        </w:tc>
      </w:tr>
      <w:tr w:rsidR="00B14DC0" w:rsidRPr="008F4152" w14:paraId="3BF7D4AA"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36673281" w14:textId="177BF7A6" w:rsidR="00B14DC0" w:rsidRPr="008F4152" w:rsidRDefault="008F4152"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5/1/</w:t>
            </w:r>
            <w:r w:rsidR="00B14DC0" w:rsidRPr="008F4152">
              <w:rPr>
                <w:rFonts w:asciiTheme="majorBidi" w:eastAsia="Times New Roman" w:hAnsiTheme="majorBidi" w:cstheme="majorBidi"/>
                <w:b w:val="0"/>
                <w:color w:val="auto"/>
                <w:sz w:val="22"/>
                <w:szCs w:val="22"/>
              </w:rPr>
              <w:t>18</w:t>
            </w:r>
          </w:p>
        </w:tc>
        <w:tc>
          <w:tcPr>
            <w:tcW w:w="1152" w:type="dxa"/>
            <w:noWrap/>
            <w:hideMark/>
          </w:tcPr>
          <w:p w14:paraId="30095435"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220</w:t>
            </w:r>
          </w:p>
        </w:tc>
        <w:tc>
          <w:tcPr>
            <w:tcW w:w="1052" w:type="dxa"/>
            <w:noWrap/>
            <w:hideMark/>
          </w:tcPr>
          <w:p w14:paraId="70F04AD2"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2</w:t>
            </w:r>
          </w:p>
        </w:tc>
        <w:tc>
          <w:tcPr>
            <w:tcW w:w="1170" w:type="dxa"/>
            <w:noWrap/>
            <w:hideMark/>
          </w:tcPr>
          <w:p w14:paraId="4D7344C3"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2.75</w:t>
            </w:r>
          </w:p>
        </w:tc>
        <w:tc>
          <w:tcPr>
            <w:tcW w:w="1440" w:type="dxa"/>
            <w:noWrap/>
            <w:hideMark/>
          </w:tcPr>
          <w:p w14:paraId="5A21CB06"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2</w:t>
            </w:r>
          </w:p>
        </w:tc>
        <w:tc>
          <w:tcPr>
            <w:tcW w:w="1080" w:type="dxa"/>
            <w:noWrap/>
            <w:hideMark/>
          </w:tcPr>
          <w:p w14:paraId="5D768B61"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2.34</w:t>
            </w:r>
          </w:p>
        </w:tc>
        <w:tc>
          <w:tcPr>
            <w:tcW w:w="1170" w:type="dxa"/>
            <w:noWrap/>
            <w:hideMark/>
          </w:tcPr>
          <w:p w14:paraId="27CDFF27"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w:t>
            </w:r>
          </w:p>
        </w:tc>
        <w:tc>
          <w:tcPr>
            <w:tcW w:w="1260" w:type="dxa"/>
            <w:noWrap/>
            <w:hideMark/>
          </w:tcPr>
          <w:p w14:paraId="24C238C3"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33.3</w:t>
            </w:r>
          </w:p>
        </w:tc>
      </w:tr>
      <w:tr w:rsidR="00B14DC0" w:rsidRPr="008F4152" w14:paraId="19C28BD8"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61925938" w14:textId="4F7A4D50" w:rsidR="00B14DC0" w:rsidRPr="008F4152" w:rsidRDefault="008F4152"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7/18/</w:t>
            </w:r>
            <w:r w:rsidR="00B14DC0" w:rsidRPr="008F4152">
              <w:rPr>
                <w:rFonts w:asciiTheme="majorBidi" w:eastAsia="Times New Roman" w:hAnsiTheme="majorBidi" w:cstheme="majorBidi"/>
                <w:b w:val="0"/>
                <w:color w:val="auto"/>
                <w:sz w:val="22"/>
                <w:szCs w:val="22"/>
              </w:rPr>
              <w:t>18</w:t>
            </w:r>
          </w:p>
        </w:tc>
        <w:tc>
          <w:tcPr>
            <w:tcW w:w="1152" w:type="dxa"/>
            <w:noWrap/>
            <w:hideMark/>
          </w:tcPr>
          <w:p w14:paraId="46759821"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50</w:t>
            </w:r>
          </w:p>
        </w:tc>
        <w:tc>
          <w:tcPr>
            <w:tcW w:w="1052" w:type="dxa"/>
            <w:noWrap/>
            <w:hideMark/>
          </w:tcPr>
          <w:p w14:paraId="2859FB36"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w:t>
            </w:r>
          </w:p>
        </w:tc>
        <w:tc>
          <w:tcPr>
            <w:tcW w:w="1170" w:type="dxa"/>
            <w:noWrap/>
            <w:hideMark/>
          </w:tcPr>
          <w:p w14:paraId="1F071C90"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3.1</w:t>
            </w:r>
          </w:p>
        </w:tc>
        <w:tc>
          <w:tcPr>
            <w:tcW w:w="1440" w:type="dxa"/>
            <w:noWrap/>
            <w:hideMark/>
          </w:tcPr>
          <w:p w14:paraId="6EDF80E6"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080" w:type="dxa"/>
            <w:noWrap/>
            <w:hideMark/>
          </w:tcPr>
          <w:p w14:paraId="0F60E76D"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8</w:t>
            </w:r>
          </w:p>
        </w:tc>
        <w:tc>
          <w:tcPr>
            <w:tcW w:w="1170" w:type="dxa"/>
            <w:noWrap/>
            <w:hideMark/>
          </w:tcPr>
          <w:p w14:paraId="139AFB6B"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5</w:t>
            </w:r>
          </w:p>
        </w:tc>
        <w:tc>
          <w:tcPr>
            <w:tcW w:w="1260" w:type="dxa"/>
            <w:noWrap/>
            <w:hideMark/>
          </w:tcPr>
          <w:p w14:paraId="3BAC01E7"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39.8</w:t>
            </w:r>
          </w:p>
        </w:tc>
      </w:tr>
      <w:tr w:rsidR="00B14DC0" w:rsidRPr="008F4152" w14:paraId="5E8A7FD2"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3E1D7B6D" w14:textId="0424FBDA" w:rsidR="00B14DC0" w:rsidRPr="008F4152" w:rsidRDefault="008F4152"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10/31/</w:t>
            </w:r>
            <w:r w:rsidR="00B14DC0" w:rsidRPr="008F4152">
              <w:rPr>
                <w:rFonts w:asciiTheme="majorBidi" w:eastAsia="Times New Roman" w:hAnsiTheme="majorBidi" w:cstheme="majorBidi"/>
                <w:b w:val="0"/>
                <w:color w:val="auto"/>
                <w:sz w:val="22"/>
                <w:szCs w:val="22"/>
              </w:rPr>
              <w:t>18</w:t>
            </w:r>
          </w:p>
        </w:tc>
        <w:tc>
          <w:tcPr>
            <w:tcW w:w="1152" w:type="dxa"/>
            <w:noWrap/>
            <w:hideMark/>
          </w:tcPr>
          <w:p w14:paraId="0C14DD3E"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700</w:t>
            </w:r>
          </w:p>
        </w:tc>
        <w:tc>
          <w:tcPr>
            <w:tcW w:w="1052" w:type="dxa"/>
            <w:noWrap/>
            <w:hideMark/>
          </w:tcPr>
          <w:p w14:paraId="1778426E"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170" w:type="dxa"/>
            <w:noWrap/>
            <w:hideMark/>
          </w:tcPr>
          <w:p w14:paraId="7B99448F"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3</w:t>
            </w:r>
          </w:p>
        </w:tc>
        <w:tc>
          <w:tcPr>
            <w:tcW w:w="1440" w:type="dxa"/>
            <w:noWrap/>
            <w:hideMark/>
          </w:tcPr>
          <w:p w14:paraId="41E8108B"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080" w:type="dxa"/>
            <w:noWrap/>
            <w:hideMark/>
          </w:tcPr>
          <w:p w14:paraId="7ECF823A"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5</w:t>
            </w:r>
          </w:p>
        </w:tc>
        <w:tc>
          <w:tcPr>
            <w:tcW w:w="1170" w:type="dxa"/>
            <w:noWrap/>
            <w:hideMark/>
          </w:tcPr>
          <w:p w14:paraId="79C3F430"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5</w:t>
            </w:r>
          </w:p>
        </w:tc>
        <w:tc>
          <w:tcPr>
            <w:tcW w:w="1260" w:type="dxa"/>
            <w:noWrap/>
            <w:hideMark/>
          </w:tcPr>
          <w:p w14:paraId="6D7BBEDC"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1.7</w:t>
            </w:r>
          </w:p>
        </w:tc>
      </w:tr>
      <w:tr w:rsidR="00B14DC0" w:rsidRPr="008F4152" w14:paraId="7C683D7D"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4E75AF82" w14:textId="333CF2EF" w:rsidR="00B14DC0" w:rsidRPr="008F4152" w:rsidRDefault="00B14DC0" w:rsidP="002B7BD4">
            <w:pPr>
              <w:jc w:val="right"/>
              <w:rPr>
                <w:rFonts w:asciiTheme="majorBidi" w:eastAsia="Times New Roman" w:hAnsiTheme="majorBidi" w:cstheme="majorBidi"/>
                <w:b w:val="0"/>
                <w:color w:val="auto"/>
                <w:sz w:val="22"/>
                <w:szCs w:val="22"/>
              </w:rPr>
            </w:pPr>
            <w:r w:rsidRPr="008F4152">
              <w:rPr>
                <w:rFonts w:asciiTheme="majorBidi" w:eastAsia="Times New Roman" w:hAnsiTheme="majorBidi" w:cstheme="majorBidi"/>
                <w:b w:val="0"/>
                <w:color w:val="auto"/>
                <w:sz w:val="22"/>
                <w:szCs w:val="22"/>
              </w:rPr>
              <w:t>1/29/19</w:t>
            </w:r>
          </w:p>
        </w:tc>
        <w:tc>
          <w:tcPr>
            <w:tcW w:w="1152" w:type="dxa"/>
            <w:noWrap/>
            <w:hideMark/>
          </w:tcPr>
          <w:p w14:paraId="13DAE1DA"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74</w:t>
            </w:r>
          </w:p>
        </w:tc>
        <w:tc>
          <w:tcPr>
            <w:tcW w:w="1052" w:type="dxa"/>
            <w:noWrap/>
            <w:hideMark/>
          </w:tcPr>
          <w:p w14:paraId="4F172796"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7</w:t>
            </w:r>
          </w:p>
        </w:tc>
        <w:tc>
          <w:tcPr>
            <w:tcW w:w="1170" w:type="dxa"/>
            <w:noWrap/>
            <w:hideMark/>
          </w:tcPr>
          <w:p w14:paraId="46567298"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43</w:t>
            </w:r>
          </w:p>
        </w:tc>
        <w:tc>
          <w:tcPr>
            <w:tcW w:w="1440" w:type="dxa"/>
            <w:noWrap/>
            <w:hideMark/>
          </w:tcPr>
          <w:p w14:paraId="7D770788"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080" w:type="dxa"/>
            <w:noWrap/>
            <w:hideMark/>
          </w:tcPr>
          <w:p w14:paraId="5A68F633"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5.6</w:t>
            </w:r>
          </w:p>
        </w:tc>
        <w:tc>
          <w:tcPr>
            <w:tcW w:w="1170" w:type="dxa"/>
            <w:noWrap/>
            <w:hideMark/>
          </w:tcPr>
          <w:p w14:paraId="07B9DDDE"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6</w:t>
            </w:r>
          </w:p>
        </w:tc>
        <w:tc>
          <w:tcPr>
            <w:tcW w:w="1260" w:type="dxa"/>
            <w:noWrap/>
            <w:hideMark/>
          </w:tcPr>
          <w:p w14:paraId="0081513D"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3.8</w:t>
            </w:r>
          </w:p>
        </w:tc>
      </w:tr>
      <w:tr w:rsidR="00B14DC0" w:rsidRPr="008F4152" w14:paraId="1A247344"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51DDE651" w14:textId="21EA0BF9" w:rsidR="00B14DC0" w:rsidRPr="008F4152" w:rsidRDefault="002B7BD4"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4/2/</w:t>
            </w:r>
            <w:r w:rsidR="00B14DC0" w:rsidRPr="008F4152">
              <w:rPr>
                <w:rFonts w:asciiTheme="majorBidi" w:eastAsia="Times New Roman" w:hAnsiTheme="majorBidi" w:cstheme="majorBidi"/>
                <w:b w:val="0"/>
                <w:color w:val="auto"/>
                <w:sz w:val="22"/>
                <w:szCs w:val="22"/>
              </w:rPr>
              <w:t>19</w:t>
            </w:r>
          </w:p>
        </w:tc>
        <w:tc>
          <w:tcPr>
            <w:tcW w:w="1152" w:type="dxa"/>
            <w:noWrap/>
            <w:hideMark/>
          </w:tcPr>
          <w:p w14:paraId="48D9838C"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2400</w:t>
            </w:r>
          </w:p>
        </w:tc>
        <w:tc>
          <w:tcPr>
            <w:tcW w:w="1052" w:type="dxa"/>
            <w:noWrap/>
            <w:hideMark/>
          </w:tcPr>
          <w:p w14:paraId="5B986EB2"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4</w:t>
            </w:r>
          </w:p>
        </w:tc>
        <w:tc>
          <w:tcPr>
            <w:tcW w:w="1170" w:type="dxa"/>
            <w:noWrap/>
            <w:hideMark/>
          </w:tcPr>
          <w:p w14:paraId="01DB7E88"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7</w:t>
            </w:r>
          </w:p>
        </w:tc>
        <w:tc>
          <w:tcPr>
            <w:tcW w:w="1440" w:type="dxa"/>
            <w:noWrap/>
            <w:hideMark/>
          </w:tcPr>
          <w:p w14:paraId="5C91CF0B"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44</w:t>
            </w:r>
          </w:p>
        </w:tc>
        <w:tc>
          <w:tcPr>
            <w:tcW w:w="1080" w:type="dxa"/>
            <w:noWrap/>
            <w:hideMark/>
          </w:tcPr>
          <w:p w14:paraId="60C0B635"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34</w:t>
            </w:r>
          </w:p>
        </w:tc>
        <w:tc>
          <w:tcPr>
            <w:tcW w:w="1170" w:type="dxa"/>
            <w:noWrap/>
            <w:hideMark/>
          </w:tcPr>
          <w:p w14:paraId="5C1AFE99"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08</w:t>
            </w:r>
          </w:p>
        </w:tc>
        <w:tc>
          <w:tcPr>
            <w:tcW w:w="1260" w:type="dxa"/>
            <w:noWrap/>
            <w:hideMark/>
          </w:tcPr>
          <w:p w14:paraId="12A60A47"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67</w:t>
            </w:r>
          </w:p>
        </w:tc>
      </w:tr>
      <w:tr w:rsidR="00B14DC0" w:rsidRPr="008F4152" w14:paraId="7C794309" w14:textId="77777777" w:rsidTr="00414417">
        <w:trPr>
          <w:trHeight w:val="290"/>
        </w:trPr>
        <w:tc>
          <w:tcPr>
            <w:cnfStyle w:val="001000000000" w:firstRow="0" w:lastRow="0" w:firstColumn="1" w:lastColumn="0" w:oddVBand="0" w:evenVBand="0" w:oddHBand="0" w:evenHBand="0" w:firstRowFirstColumn="0" w:firstRowLastColumn="0" w:lastRowFirstColumn="0" w:lastRowLastColumn="0"/>
            <w:tcW w:w="1086" w:type="dxa"/>
            <w:noWrap/>
            <w:hideMark/>
          </w:tcPr>
          <w:p w14:paraId="16686260" w14:textId="7A84C730" w:rsidR="00B14DC0" w:rsidRPr="008F4152" w:rsidRDefault="002B7BD4" w:rsidP="00B14DC0">
            <w:pPr>
              <w:jc w:val="right"/>
              <w:rPr>
                <w:rFonts w:asciiTheme="majorBidi" w:eastAsia="Times New Roman" w:hAnsiTheme="majorBidi" w:cstheme="majorBidi"/>
                <w:b w:val="0"/>
                <w:color w:val="auto"/>
                <w:sz w:val="22"/>
                <w:szCs w:val="22"/>
              </w:rPr>
            </w:pPr>
            <w:r>
              <w:rPr>
                <w:rFonts w:asciiTheme="majorBidi" w:eastAsia="Times New Roman" w:hAnsiTheme="majorBidi" w:cstheme="majorBidi"/>
                <w:b w:val="0"/>
                <w:color w:val="auto"/>
                <w:sz w:val="22"/>
                <w:szCs w:val="22"/>
              </w:rPr>
              <w:t>7/16/</w:t>
            </w:r>
            <w:r w:rsidR="00B14DC0" w:rsidRPr="008F4152">
              <w:rPr>
                <w:rFonts w:asciiTheme="majorBidi" w:eastAsia="Times New Roman" w:hAnsiTheme="majorBidi" w:cstheme="majorBidi"/>
                <w:b w:val="0"/>
                <w:color w:val="auto"/>
                <w:sz w:val="22"/>
                <w:szCs w:val="22"/>
              </w:rPr>
              <w:t>19</w:t>
            </w:r>
          </w:p>
        </w:tc>
        <w:tc>
          <w:tcPr>
            <w:tcW w:w="1152" w:type="dxa"/>
            <w:noWrap/>
            <w:hideMark/>
          </w:tcPr>
          <w:p w14:paraId="3D92B7EB"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30</w:t>
            </w:r>
          </w:p>
        </w:tc>
        <w:tc>
          <w:tcPr>
            <w:tcW w:w="1052" w:type="dxa"/>
            <w:noWrap/>
            <w:hideMark/>
          </w:tcPr>
          <w:p w14:paraId="40A6914E"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2</w:t>
            </w:r>
          </w:p>
        </w:tc>
        <w:tc>
          <w:tcPr>
            <w:tcW w:w="1170" w:type="dxa"/>
            <w:noWrap/>
            <w:hideMark/>
          </w:tcPr>
          <w:p w14:paraId="51213C7F"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6</w:t>
            </w:r>
          </w:p>
        </w:tc>
        <w:tc>
          <w:tcPr>
            <w:tcW w:w="1440" w:type="dxa"/>
            <w:noWrap/>
            <w:hideMark/>
          </w:tcPr>
          <w:p w14:paraId="031AA1D7" w14:textId="77777777" w:rsidR="00B14DC0" w:rsidRPr="008F4152" w:rsidRDefault="00B14DC0" w:rsidP="00B14DC0">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9</w:t>
            </w:r>
          </w:p>
        </w:tc>
        <w:tc>
          <w:tcPr>
            <w:tcW w:w="1080" w:type="dxa"/>
            <w:noWrap/>
            <w:hideMark/>
          </w:tcPr>
          <w:p w14:paraId="2FBF7672"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64</w:t>
            </w:r>
          </w:p>
        </w:tc>
        <w:tc>
          <w:tcPr>
            <w:tcW w:w="1170" w:type="dxa"/>
            <w:noWrap/>
            <w:hideMark/>
          </w:tcPr>
          <w:p w14:paraId="5F2FB5E0"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0.11</w:t>
            </w:r>
          </w:p>
        </w:tc>
        <w:tc>
          <w:tcPr>
            <w:tcW w:w="1260" w:type="dxa"/>
            <w:noWrap/>
            <w:hideMark/>
          </w:tcPr>
          <w:p w14:paraId="446147A3" w14:textId="77777777" w:rsidR="00B14DC0" w:rsidRPr="008F4152" w:rsidRDefault="00B14DC0" w:rsidP="00B14DC0">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2"/>
                <w:szCs w:val="22"/>
              </w:rPr>
            </w:pPr>
            <w:r w:rsidRPr="008F4152">
              <w:rPr>
                <w:rFonts w:asciiTheme="majorBidi" w:eastAsia="Times New Roman" w:hAnsiTheme="majorBidi" w:cstheme="majorBidi"/>
                <w:color w:val="auto"/>
                <w:sz w:val="22"/>
                <w:szCs w:val="22"/>
              </w:rPr>
              <w:t>19.8</w:t>
            </w:r>
          </w:p>
        </w:tc>
      </w:tr>
    </w:tbl>
    <w:p w14:paraId="157A15DD" w14:textId="5EEA3BC7" w:rsidR="00480098" w:rsidRDefault="00480098" w:rsidP="00480098">
      <w:pPr>
        <w:tabs>
          <w:tab w:val="left" w:pos="3765"/>
        </w:tabs>
        <w:spacing w:after="0"/>
        <w:rPr>
          <w:rFonts w:ascii="Franklin Gothic Book" w:hAnsi="Franklin Gothic Book" w:cs="Times New Roman"/>
          <w:sz w:val="2"/>
          <w:szCs w:val="2"/>
        </w:rPr>
      </w:pPr>
    </w:p>
    <w:p w14:paraId="7030A005" w14:textId="77777777" w:rsidR="00480098" w:rsidRDefault="00480098" w:rsidP="00480098">
      <w:pPr>
        <w:tabs>
          <w:tab w:val="left" w:pos="3765"/>
        </w:tabs>
        <w:spacing w:after="0"/>
        <w:rPr>
          <w:rFonts w:ascii="Franklin Gothic Book" w:hAnsi="Franklin Gothic Book" w:cs="Times New Roman"/>
          <w:sz w:val="2"/>
          <w:szCs w:val="2"/>
        </w:rPr>
      </w:pPr>
    </w:p>
    <w:p w14:paraId="5341EF5D" w14:textId="77777777" w:rsidR="00480098" w:rsidRDefault="00480098" w:rsidP="00480098">
      <w:pPr>
        <w:tabs>
          <w:tab w:val="left" w:pos="3765"/>
        </w:tabs>
        <w:spacing w:after="0"/>
        <w:rPr>
          <w:rFonts w:ascii="Franklin Gothic Book" w:hAnsi="Franklin Gothic Book" w:cs="Times New Roman"/>
          <w:sz w:val="2"/>
          <w:szCs w:val="2"/>
        </w:rPr>
      </w:pPr>
    </w:p>
    <w:p w14:paraId="49CB24DC" w14:textId="77777777" w:rsidR="00480098" w:rsidRDefault="00480098" w:rsidP="00480098">
      <w:pPr>
        <w:tabs>
          <w:tab w:val="left" w:pos="3765"/>
        </w:tabs>
        <w:spacing w:after="0"/>
        <w:rPr>
          <w:rFonts w:ascii="Franklin Gothic Book" w:hAnsi="Franklin Gothic Book" w:cs="Times New Roman"/>
          <w:sz w:val="2"/>
          <w:szCs w:val="2"/>
        </w:rPr>
      </w:pPr>
    </w:p>
    <w:p w14:paraId="0CF9A640" w14:textId="77777777" w:rsidR="00480098" w:rsidRDefault="00480098" w:rsidP="00480098">
      <w:pPr>
        <w:tabs>
          <w:tab w:val="left" w:pos="3765"/>
        </w:tabs>
        <w:spacing w:after="0"/>
        <w:rPr>
          <w:rFonts w:ascii="Franklin Gothic Book" w:hAnsi="Franklin Gothic Book" w:cs="Times New Roman"/>
          <w:sz w:val="2"/>
          <w:szCs w:val="2"/>
        </w:rPr>
      </w:pPr>
    </w:p>
    <w:p w14:paraId="1EC298B3" w14:textId="77777777" w:rsidR="00131DB7" w:rsidRPr="002B7BD4" w:rsidRDefault="00131DB7" w:rsidP="002B7BD4">
      <w:pPr>
        <w:pStyle w:val="TableCaption"/>
      </w:pPr>
    </w:p>
    <w:p w14:paraId="27B3592C" w14:textId="525339A9" w:rsidR="00131DB7" w:rsidRPr="002B7BD4" w:rsidRDefault="00131DB7" w:rsidP="002B7BD4">
      <w:pPr>
        <w:pStyle w:val="TableCaption"/>
      </w:pPr>
      <w:r w:rsidRPr="002B7BD4">
        <w:t>Table A.11: IBWCNF Water Quality Dataset</w:t>
      </w:r>
    </w:p>
    <w:tbl>
      <w:tblPr>
        <w:tblStyle w:val="GridTable1Light1"/>
        <w:tblW w:w="8725" w:type="dxa"/>
        <w:jc w:val="center"/>
        <w:tblLook w:val="04A0" w:firstRow="1" w:lastRow="0" w:firstColumn="1" w:lastColumn="0" w:noHBand="0" w:noVBand="1"/>
      </w:tblPr>
      <w:tblGrid>
        <w:gridCol w:w="1500"/>
        <w:gridCol w:w="1414"/>
        <w:gridCol w:w="1096"/>
        <w:gridCol w:w="1260"/>
        <w:gridCol w:w="1317"/>
        <w:gridCol w:w="1526"/>
        <w:gridCol w:w="1353"/>
      </w:tblGrid>
      <w:tr w:rsidR="0091535D" w:rsidRPr="00F25A5D" w14:paraId="336D55F5" w14:textId="77777777" w:rsidTr="002B7BD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25" w:type="dxa"/>
            <w:gridSpan w:val="7"/>
            <w:noWrap/>
            <w:vAlign w:val="center"/>
            <w:hideMark/>
          </w:tcPr>
          <w:p w14:paraId="56B9DD58"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IBWC North Floodway Water Quality</w:t>
            </w:r>
          </w:p>
        </w:tc>
      </w:tr>
      <w:tr w:rsidR="008A3E9E" w:rsidRPr="00F25A5D" w14:paraId="5DE213FC" w14:textId="77777777" w:rsidTr="002B7BD4">
        <w:trPr>
          <w:trHeight w:val="593"/>
          <w:jc w:val="center"/>
        </w:trPr>
        <w:tc>
          <w:tcPr>
            <w:cnfStyle w:val="001000000000" w:firstRow="0" w:lastRow="0" w:firstColumn="1" w:lastColumn="0" w:oddVBand="0" w:evenVBand="0" w:oddHBand="0" w:evenHBand="0" w:firstRowFirstColumn="0" w:firstRowLastColumn="0" w:lastRowFirstColumn="0" w:lastRowLastColumn="0"/>
            <w:tcW w:w="1500" w:type="dxa"/>
            <w:vMerge w:val="restart"/>
            <w:vAlign w:val="center"/>
            <w:hideMark/>
          </w:tcPr>
          <w:p w14:paraId="04875B71"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Date</w:t>
            </w:r>
          </w:p>
        </w:tc>
        <w:tc>
          <w:tcPr>
            <w:tcW w:w="1152" w:type="dxa"/>
            <w:vMerge w:val="restart"/>
            <w:vAlign w:val="center"/>
            <w:hideMark/>
          </w:tcPr>
          <w:p w14:paraId="57CBC3C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Bacteria MPN/100ML</w:t>
            </w:r>
          </w:p>
        </w:tc>
        <w:tc>
          <w:tcPr>
            <w:tcW w:w="1038" w:type="dxa"/>
            <w:vMerge w:val="restart"/>
            <w:vAlign w:val="center"/>
            <w:hideMark/>
          </w:tcPr>
          <w:p w14:paraId="3F23BA2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Ammonia   MG/L AS N</w:t>
            </w:r>
          </w:p>
        </w:tc>
        <w:tc>
          <w:tcPr>
            <w:tcW w:w="1260" w:type="dxa"/>
            <w:vMerge w:val="restart"/>
            <w:vAlign w:val="center"/>
            <w:hideMark/>
          </w:tcPr>
          <w:p w14:paraId="58A9883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TKN  (Total Nitrogen) MG/L AS N</w:t>
            </w:r>
          </w:p>
        </w:tc>
        <w:tc>
          <w:tcPr>
            <w:tcW w:w="1170" w:type="dxa"/>
            <w:vMerge w:val="restart"/>
            <w:vAlign w:val="center"/>
            <w:hideMark/>
          </w:tcPr>
          <w:p w14:paraId="7ADA9CB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TP  (Total Phosphorus)  MG/L AS P</w:t>
            </w:r>
          </w:p>
        </w:tc>
        <w:tc>
          <w:tcPr>
            <w:tcW w:w="1295" w:type="dxa"/>
            <w:vMerge w:val="restart"/>
            <w:vAlign w:val="center"/>
            <w:hideMark/>
          </w:tcPr>
          <w:p w14:paraId="2FBAD4F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roofErr w:type="spellStart"/>
            <w:r w:rsidRPr="002B7BD4">
              <w:rPr>
                <w:rFonts w:asciiTheme="majorBidi" w:hAnsiTheme="majorBidi" w:cstheme="majorBidi"/>
                <w:bCs/>
                <w:color w:val="000000"/>
                <w:sz w:val="22"/>
                <w:szCs w:val="22"/>
              </w:rPr>
              <w:t>Nitrate+Nitrite</w:t>
            </w:r>
            <w:proofErr w:type="spellEnd"/>
            <w:r w:rsidRPr="002B7BD4">
              <w:rPr>
                <w:rFonts w:asciiTheme="majorBidi" w:hAnsiTheme="majorBidi" w:cstheme="majorBidi"/>
                <w:bCs/>
                <w:color w:val="000000"/>
                <w:sz w:val="22"/>
                <w:szCs w:val="22"/>
              </w:rPr>
              <w:t xml:space="preserve"> MG/L AS N</w:t>
            </w:r>
          </w:p>
        </w:tc>
        <w:tc>
          <w:tcPr>
            <w:tcW w:w="1310" w:type="dxa"/>
            <w:vMerge w:val="restart"/>
            <w:vAlign w:val="center"/>
            <w:hideMark/>
          </w:tcPr>
          <w:p w14:paraId="2D88383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Chlorophyll-a  UG/L</w:t>
            </w:r>
          </w:p>
        </w:tc>
      </w:tr>
      <w:tr w:rsidR="0091535D" w:rsidRPr="00F25A5D" w14:paraId="3347A3D7" w14:textId="77777777" w:rsidTr="002B7BD4">
        <w:trPr>
          <w:trHeight w:val="593"/>
          <w:jc w:val="center"/>
        </w:trPr>
        <w:tc>
          <w:tcPr>
            <w:cnfStyle w:val="001000000000" w:firstRow="0" w:lastRow="0" w:firstColumn="1" w:lastColumn="0" w:oddVBand="0" w:evenVBand="0" w:oddHBand="0" w:evenHBand="0" w:firstRowFirstColumn="0" w:firstRowLastColumn="0" w:lastRowFirstColumn="0" w:lastRowLastColumn="0"/>
            <w:tcW w:w="1500" w:type="dxa"/>
            <w:vMerge/>
            <w:vAlign w:val="center"/>
            <w:hideMark/>
          </w:tcPr>
          <w:p w14:paraId="4525A19C" w14:textId="77777777" w:rsidR="0091535D" w:rsidRPr="002B7BD4" w:rsidRDefault="0091535D" w:rsidP="002B7BD4">
            <w:pPr>
              <w:jc w:val="center"/>
              <w:rPr>
                <w:rFonts w:asciiTheme="majorBidi" w:hAnsiTheme="majorBidi" w:cstheme="majorBidi"/>
                <w:b w:val="0"/>
                <w:color w:val="000000"/>
                <w:sz w:val="22"/>
                <w:szCs w:val="22"/>
              </w:rPr>
            </w:pPr>
          </w:p>
        </w:tc>
        <w:tc>
          <w:tcPr>
            <w:tcW w:w="1152" w:type="dxa"/>
            <w:vMerge/>
            <w:vAlign w:val="center"/>
            <w:hideMark/>
          </w:tcPr>
          <w:p w14:paraId="4FB5A93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038" w:type="dxa"/>
            <w:vMerge/>
            <w:vAlign w:val="center"/>
            <w:hideMark/>
          </w:tcPr>
          <w:p w14:paraId="0728E6F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260" w:type="dxa"/>
            <w:vMerge/>
            <w:vAlign w:val="center"/>
            <w:hideMark/>
          </w:tcPr>
          <w:p w14:paraId="4731589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170" w:type="dxa"/>
            <w:vMerge/>
            <w:vAlign w:val="center"/>
            <w:hideMark/>
          </w:tcPr>
          <w:p w14:paraId="4B21526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295" w:type="dxa"/>
            <w:vMerge/>
            <w:vAlign w:val="center"/>
            <w:hideMark/>
          </w:tcPr>
          <w:p w14:paraId="5864262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c>
          <w:tcPr>
            <w:tcW w:w="1310" w:type="dxa"/>
            <w:vMerge/>
            <w:vAlign w:val="center"/>
            <w:hideMark/>
          </w:tcPr>
          <w:p w14:paraId="15192228"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p>
        </w:tc>
      </w:tr>
      <w:tr w:rsidR="0091535D" w:rsidRPr="00F25A5D" w14:paraId="6EAE5D25" w14:textId="77777777" w:rsidTr="002B7BD4">
        <w:trPr>
          <w:trHeight w:val="38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E65426D"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3/2011</w:t>
            </w:r>
          </w:p>
        </w:tc>
        <w:tc>
          <w:tcPr>
            <w:tcW w:w="1152" w:type="dxa"/>
            <w:noWrap/>
            <w:vAlign w:val="center"/>
            <w:hideMark/>
          </w:tcPr>
          <w:p w14:paraId="6DB2373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68FD679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6</w:t>
            </w:r>
          </w:p>
        </w:tc>
        <w:tc>
          <w:tcPr>
            <w:tcW w:w="1260" w:type="dxa"/>
            <w:noWrap/>
            <w:vAlign w:val="center"/>
            <w:hideMark/>
          </w:tcPr>
          <w:p w14:paraId="5C7AE1D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3</w:t>
            </w:r>
          </w:p>
        </w:tc>
        <w:tc>
          <w:tcPr>
            <w:tcW w:w="1170" w:type="dxa"/>
            <w:noWrap/>
            <w:vAlign w:val="center"/>
            <w:hideMark/>
          </w:tcPr>
          <w:p w14:paraId="7136EFD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95" w:type="dxa"/>
            <w:noWrap/>
            <w:vAlign w:val="center"/>
            <w:hideMark/>
          </w:tcPr>
          <w:p w14:paraId="639BD2C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42</w:t>
            </w:r>
          </w:p>
        </w:tc>
        <w:tc>
          <w:tcPr>
            <w:tcW w:w="1310" w:type="dxa"/>
            <w:noWrap/>
            <w:vAlign w:val="center"/>
            <w:hideMark/>
          </w:tcPr>
          <w:p w14:paraId="6BF348F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9.70</w:t>
            </w:r>
          </w:p>
        </w:tc>
      </w:tr>
      <w:tr w:rsidR="0091535D" w:rsidRPr="00F25A5D" w14:paraId="642F43BF"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32384F40"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2/23/2012</w:t>
            </w:r>
          </w:p>
        </w:tc>
        <w:tc>
          <w:tcPr>
            <w:tcW w:w="1152" w:type="dxa"/>
            <w:noWrap/>
            <w:vAlign w:val="center"/>
            <w:hideMark/>
          </w:tcPr>
          <w:p w14:paraId="3545190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36DCEB2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9</w:t>
            </w:r>
          </w:p>
        </w:tc>
        <w:tc>
          <w:tcPr>
            <w:tcW w:w="1260" w:type="dxa"/>
            <w:noWrap/>
            <w:vAlign w:val="center"/>
            <w:hideMark/>
          </w:tcPr>
          <w:p w14:paraId="5436A61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95</w:t>
            </w:r>
          </w:p>
        </w:tc>
        <w:tc>
          <w:tcPr>
            <w:tcW w:w="1170" w:type="dxa"/>
            <w:noWrap/>
            <w:vAlign w:val="center"/>
            <w:hideMark/>
          </w:tcPr>
          <w:p w14:paraId="4F8F8A0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1</w:t>
            </w:r>
          </w:p>
        </w:tc>
        <w:tc>
          <w:tcPr>
            <w:tcW w:w="1295" w:type="dxa"/>
            <w:noWrap/>
            <w:vAlign w:val="center"/>
            <w:hideMark/>
          </w:tcPr>
          <w:p w14:paraId="50AF83D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28</w:t>
            </w:r>
          </w:p>
        </w:tc>
        <w:tc>
          <w:tcPr>
            <w:tcW w:w="1310" w:type="dxa"/>
            <w:noWrap/>
            <w:vAlign w:val="center"/>
            <w:hideMark/>
          </w:tcPr>
          <w:p w14:paraId="7862942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5.00</w:t>
            </w:r>
          </w:p>
        </w:tc>
      </w:tr>
      <w:tr w:rsidR="0091535D" w:rsidRPr="00F25A5D" w14:paraId="691E4C3E"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0446E4C3"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5/3/2012</w:t>
            </w:r>
          </w:p>
        </w:tc>
        <w:tc>
          <w:tcPr>
            <w:tcW w:w="1152" w:type="dxa"/>
            <w:noWrap/>
            <w:vAlign w:val="center"/>
            <w:hideMark/>
          </w:tcPr>
          <w:p w14:paraId="2EC2AF4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7DCC327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3</w:t>
            </w:r>
          </w:p>
        </w:tc>
        <w:tc>
          <w:tcPr>
            <w:tcW w:w="1260" w:type="dxa"/>
            <w:noWrap/>
            <w:vAlign w:val="center"/>
            <w:hideMark/>
          </w:tcPr>
          <w:p w14:paraId="1DB8744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9</w:t>
            </w:r>
          </w:p>
        </w:tc>
        <w:tc>
          <w:tcPr>
            <w:tcW w:w="1170" w:type="dxa"/>
            <w:noWrap/>
            <w:vAlign w:val="center"/>
            <w:hideMark/>
          </w:tcPr>
          <w:p w14:paraId="4852274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9</w:t>
            </w:r>
          </w:p>
        </w:tc>
        <w:tc>
          <w:tcPr>
            <w:tcW w:w="1295" w:type="dxa"/>
            <w:noWrap/>
            <w:vAlign w:val="center"/>
            <w:hideMark/>
          </w:tcPr>
          <w:p w14:paraId="12BAAEC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47</w:t>
            </w:r>
          </w:p>
        </w:tc>
        <w:tc>
          <w:tcPr>
            <w:tcW w:w="1310" w:type="dxa"/>
            <w:noWrap/>
            <w:vAlign w:val="center"/>
            <w:hideMark/>
          </w:tcPr>
          <w:p w14:paraId="1ED0FC0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0.20</w:t>
            </w:r>
          </w:p>
        </w:tc>
      </w:tr>
      <w:tr w:rsidR="0091535D" w:rsidRPr="00F25A5D" w14:paraId="5AD263E7"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4A5FD112"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23/2012</w:t>
            </w:r>
          </w:p>
        </w:tc>
        <w:tc>
          <w:tcPr>
            <w:tcW w:w="1152" w:type="dxa"/>
            <w:noWrap/>
            <w:vAlign w:val="center"/>
            <w:hideMark/>
          </w:tcPr>
          <w:p w14:paraId="58E4849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51C07C8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2</w:t>
            </w:r>
          </w:p>
        </w:tc>
        <w:tc>
          <w:tcPr>
            <w:tcW w:w="1260" w:type="dxa"/>
            <w:noWrap/>
            <w:vAlign w:val="center"/>
            <w:hideMark/>
          </w:tcPr>
          <w:p w14:paraId="607582A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4</w:t>
            </w:r>
          </w:p>
        </w:tc>
        <w:tc>
          <w:tcPr>
            <w:tcW w:w="1170" w:type="dxa"/>
            <w:noWrap/>
            <w:vAlign w:val="center"/>
            <w:hideMark/>
          </w:tcPr>
          <w:p w14:paraId="172160E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3</w:t>
            </w:r>
          </w:p>
        </w:tc>
        <w:tc>
          <w:tcPr>
            <w:tcW w:w="1295" w:type="dxa"/>
            <w:noWrap/>
            <w:vAlign w:val="center"/>
            <w:hideMark/>
          </w:tcPr>
          <w:p w14:paraId="768F9F3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26</w:t>
            </w:r>
          </w:p>
        </w:tc>
        <w:tc>
          <w:tcPr>
            <w:tcW w:w="1310" w:type="dxa"/>
            <w:noWrap/>
            <w:vAlign w:val="center"/>
            <w:hideMark/>
          </w:tcPr>
          <w:p w14:paraId="7EDCC3C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5.70</w:t>
            </w:r>
          </w:p>
        </w:tc>
      </w:tr>
      <w:tr w:rsidR="0091535D" w:rsidRPr="00F25A5D" w14:paraId="45E46B5D"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44F780C"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19/2012</w:t>
            </w:r>
          </w:p>
        </w:tc>
        <w:tc>
          <w:tcPr>
            <w:tcW w:w="1152" w:type="dxa"/>
            <w:noWrap/>
            <w:vAlign w:val="center"/>
            <w:hideMark/>
          </w:tcPr>
          <w:p w14:paraId="07BD4A1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03D107A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6</w:t>
            </w:r>
          </w:p>
        </w:tc>
        <w:tc>
          <w:tcPr>
            <w:tcW w:w="1260" w:type="dxa"/>
            <w:noWrap/>
            <w:vAlign w:val="center"/>
            <w:hideMark/>
          </w:tcPr>
          <w:p w14:paraId="051ECE8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0</w:t>
            </w:r>
          </w:p>
        </w:tc>
        <w:tc>
          <w:tcPr>
            <w:tcW w:w="1170" w:type="dxa"/>
            <w:noWrap/>
            <w:vAlign w:val="center"/>
            <w:hideMark/>
          </w:tcPr>
          <w:p w14:paraId="09E61AD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59</w:t>
            </w:r>
          </w:p>
        </w:tc>
        <w:tc>
          <w:tcPr>
            <w:tcW w:w="1295" w:type="dxa"/>
            <w:noWrap/>
            <w:vAlign w:val="center"/>
            <w:hideMark/>
          </w:tcPr>
          <w:p w14:paraId="5BA05F0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75</w:t>
            </w:r>
          </w:p>
        </w:tc>
        <w:tc>
          <w:tcPr>
            <w:tcW w:w="1310" w:type="dxa"/>
            <w:noWrap/>
            <w:vAlign w:val="center"/>
            <w:hideMark/>
          </w:tcPr>
          <w:p w14:paraId="32698C58"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2.60</w:t>
            </w:r>
          </w:p>
        </w:tc>
      </w:tr>
      <w:tr w:rsidR="0091535D" w:rsidRPr="00F25A5D" w14:paraId="3903A693"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66F7A45A"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3/12/2013</w:t>
            </w:r>
          </w:p>
        </w:tc>
        <w:tc>
          <w:tcPr>
            <w:tcW w:w="1152" w:type="dxa"/>
            <w:noWrap/>
            <w:vAlign w:val="center"/>
            <w:hideMark/>
          </w:tcPr>
          <w:p w14:paraId="4568FB2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10</w:t>
            </w:r>
          </w:p>
        </w:tc>
        <w:tc>
          <w:tcPr>
            <w:tcW w:w="1038" w:type="dxa"/>
            <w:noWrap/>
            <w:vAlign w:val="center"/>
            <w:hideMark/>
          </w:tcPr>
          <w:p w14:paraId="67787EB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6</w:t>
            </w:r>
          </w:p>
        </w:tc>
        <w:tc>
          <w:tcPr>
            <w:tcW w:w="1260" w:type="dxa"/>
            <w:noWrap/>
            <w:vAlign w:val="center"/>
            <w:hideMark/>
          </w:tcPr>
          <w:p w14:paraId="14A2AB2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8</w:t>
            </w:r>
          </w:p>
        </w:tc>
        <w:tc>
          <w:tcPr>
            <w:tcW w:w="1170" w:type="dxa"/>
            <w:noWrap/>
            <w:vAlign w:val="center"/>
            <w:hideMark/>
          </w:tcPr>
          <w:p w14:paraId="3F8D654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95" w:type="dxa"/>
            <w:noWrap/>
            <w:vAlign w:val="center"/>
            <w:hideMark/>
          </w:tcPr>
          <w:p w14:paraId="2E73AB7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68</w:t>
            </w:r>
          </w:p>
        </w:tc>
        <w:tc>
          <w:tcPr>
            <w:tcW w:w="1310" w:type="dxa"/>
            <w:noWrap/>
            <w:vAlign w:val="center"/>
            <w:hideMark/>
          </w:tcPr>
          <w:p w14:paraId="2685B71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0.50</w:t>
            </w:r>
          </w:p>
        </w:tc>
      </w:tr>
      <w:tr w:rsidR="0091535D" w:rsidRPr="00F25A5D" w14:paraId="3C17C3A0"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C1A23DA"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21/2013</w:t>
            </w:r>
          </w:p>
        </w:tc>
        <w:tc>
          <w:tcPr>
            <w:tcW w:w="1152" w:type="dxa"/>
            <w:noWrap/>
            <w:vAlign w:val="center"/>
            <w:hideMark/>
          </w:tcPr>
          <w:p w14:paraId="71DE42D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40</w:t>
            </w:r>
          </w:p>
        </w:tc>
        <w:tc>
          <w:tcPr>
            <w:tcW w:w="1038" w:type="dxa"/>
            <w:noWrap/>
            <w:vAlign w:val="center"/>
            <w:hideMark/>
          </w:tcPr>
          <w:p w14:paraId="76B78B2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3</w:t>
            </w:r>
          </w:p>
        </w:tc>
        <w:tc>
          <w:tcPr>
            <w:tcW w:w="1260" w:type="dxa"/>
            <w:noWrap/>
            <w:vAlign w:val="center"/>
            <w:hideMark/>
          </w:tcPr>
          <w:p w14:paraId="7A62F91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89</w:t>
            </w:r>
          </w:p>
        </w:tc>
        <w:tc>
          <w:tcPr>
            <w:tcW w:w="1170" w:type="dxa"/>
            <w:noWrap/>
            <w:vAlign w:val="center"/>
            <w:hideMark/>
          </w:tcPr>
          <w:p w14:paraId="41F9D22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3</w:t>
            </w:r>
          </w:p>
        </w:tc>
        <w:tc>
          <w:tcPr>
            <w:tcW w:w="1295" w:type="dxa"/>
            <w:noWrap/>
            <w:vAlign w:val="center"/>
            <w:hideMark/>
          </w:tcPr>
          <w:p w14:paraId="2800C97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1</w:t>
            </w:r>
          </w:p>
        </w:tc>
        <w:tc>
          <w:tcPr>
            <w:tcW w:w="1310" w:type="dxa"/>
            <w:noWrap/>
            <w:vAlign w:val="center"/>
            <w:hideMark/>
          </w:tcPr>
          <w:p w14:paraId="413D87C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1.40</w:t>
            </w:r>
          </w:p>
        </w:tc>
      </w:tr>
      <w:tr w:rsidR="0091535D" w:rsidRPr="00F25A5D" w14:paraId="4DB3318E"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76B8A843"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25/2013</w:t>
            </w:r>
          </w:p>
        </w:tc>
        <w:tc>
          <w:tcPr>
            <w:tcW w:w="1152" w:type="dxa"/>
            <w:noWrap/>
            <w:vAlign w:val="center"/>
            <w:hideMark/>
          </w:tcPr>
          <w:p w14:paraId="251C1C0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300</w:t>
            </w:r>
          </w:p>
        </w:tc>
        <w:tc>
          <w:tcPr>
            <w:tcW w:w="1038" w:type="dxa"/>
            <w:noWrap/>
            <w:vAlign w:val="center"/>
            <w:hideMark/>
          </w:tcPr>
          <w:p w14:paraId="426D3FE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2</w:t>
            </w:r>
          </w:p>
        </w:tc>
        <w:tc>
          <w:tcPr>
            <w:tcW w:w="1260" w:type="dxa"/>
            <w:noWrap/>
            <w:vAlign w:val="center"/>
            <w:hideMark/>
          </w:tcPr>
          <w:p w14:paraId="743902D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68</w:t>
            </w:r>
          </w:p>
        </w:tc>
        <w:tc>
          <w:tcPr>
            <w:tcW w:w="1170" w:type="dxa"/>
            <w:noWrap/>
            <w:vAlign w:val="center"/>
            <w:hideMark/>
          </w:tcPr>
          <w:p w14:paraId="4A2FCDD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41</w:t>
            </w:r>
          </w:p>
        </w:tc>
        <w:tc>
          <w:tcPr>
            <w:tcW w:w="1295" w:type="dxa"/>
            <w:noWrap/>
            <w:vAlign w:val="center"/>
            <w:hideMark/>
          </w:tcPr>
          <w:p w14:paraId="26F8D78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96</w:t>
            </w:r>
          </w:p>
        </w:tc>
        <w:tc>
          <w:tcPr>
            <w:tcW w:w="1310" w:type="dxa"/>
            <w:noWrap/>
            <w:vAlign w:val="center"/>
            <w:hideMark/>
          </w:tcPr>
          <w:p w14:paraId="3370F36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50</w:t>
            </w:r>
          </w:p>
        </w:tc>
      </w:tr>
      <w:tr w:rsidR="0091535D" w:rsidRPr="00F25A5D" w14:paraId="5B182DD9"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6E80E761"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14/2014</w:t>
            </w:r>
          </w:p>
        </w:tc>
        <w:tc>
          <w:tcPr>
            <w:tcW w:w="1152" w:type="dxa"/>
            <w:noWrap/>
            <w:vAlign w:val="center"/>
            <w:hideMark/>
          </w:tcPr>
          <w:p w14:paraId="6239696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4F8E57B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6</w:t>
            </w:r>
          </w:p>
        </w:tc>
        <w:tc>
          <w:tcPr>
            <w:tcW w:w="1260" w:type="dxa"/>
            <w:noWrap/>
            <w:vAlign w:val="center"/>
            <w:hideMark/>
          </w:tcPr>
          <w:p w14:paraId="22C898A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0</w:t>
            </w:r>
          </w:p>
        </w:tc>
        <w:tc>
          <w:tcPr>
            <w:tcW w:w="1170" w:type="dxa"/>
            <w:noWrap/>
            <w:vAlign w:val="center"/>
            <w:hideMark/>
          </w:tcPr>
          <w:p w14:paraId="0495BC0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95" w:type="dxa"/>
            <w:noWrap/>
            <w:vAlign w:val="center"/>
            <w:hideMark/>
          </w:tcPr>
          <w:p w14:paraId="7F5A2AB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3</w:t>
            </w:r>
          </w:p>
        </w:tc>
        <w:tc>
          <w:tcPr>
            <w:tcW w:w="1310" w:type="dxa"/>
            <w:noWrap/>
            <w:vAlign w:val="center"/>
            <w:hideMark/>
          </w:tcPr>
          <w:p w14:paraId="4125525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82.30</w:t>
            </w:r>
          </w:p>
        </w:tc>
      </w:tr>
      <w:tr w:rsidR="0091535D" w:rsidRPr="00F25A5D" w14:paraId="478F21C6"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49A3CD1A"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24/2014</w:t>
            </w:r>
          </w:p>
        </w:tc>
        <w:tc>
          <w:tcPr>
            <w:tcW w:w="1152" w:type="dxa"/>
            <w:noWrap/>
            <w:vAlign w:val="center"/>
            <w:hideMark/>
          </w:tcPr>
          <w:p w14:paraId="2C002E2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100</w:t>
            </w:r>
          </w:p>
        </w:tc>
        <w:tc>
          <w:tcPr>
            <w:tcW w:w="1038" w:type="dxa"/>
            <w:noWrap/>
            <w:vAlign w:val="center"/>
            <w:hideMark/>
          </w:tcPr>
          <w:p w14:paraId="1DF80BA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1</w:t>
            </w:r>
          </w:p>
        </w:tc>
        <w:tc>
          <w:tcPr>
            <w:tcW w:w="1260" w:type="dxa"/>
            <w:noWrap/>
            <w:vAlign w:val="center"/>
            <w:hideMark/>
          </w:tcPr>
          <w:p w14:paraId="4FE3CBF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36</w:t>
            </w:r>
          </w:p>
        </w:tc>
        <w:tc>
          <w:tcPr>
            <w:tcW w:w="1170" w:type="dxa"/>
            <w:noWrap/>
            <w:vAlign w:val="center"/>
            <w:hideMark/>
          </w:tcPr>
          <w:p w14:paraId="711411A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4</w:t>
            </w:r>
          </w:p>
        </w:tc>
        <w:tc>
          <w:tcPr>
            <w:tcW w:w="1295" w:type="dxa"/>
            <w:noWrap/>
            <w:vAlign w:val="center"/>
            <w:hideMark/>
          </w:tcPr>
          <w:p w14:paraId="29F60E7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2</w:t>
            </w:r>
          </w:p>
        </w:tc>
        <w:tc>
          <w:tcPr>
            <w:tcW w:w="1310" w:type="dxa"/>
            <w:noWrap/>
            <w:vAlign w:val="center"/>
            <w:hideMark/>
          </w:tcPr>
          <w:p w14:paraId="5F96643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4.40</w:t>
            </w:r>
          </w:p>
        </w:tc>
      </w:tr>
      <w:tr w:rsidR="0091535D" w:rsidRPr="00F25A5D" w14:paraId="424532D5"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90F93A0"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2/25/2015</w:t>
            </w:r>
          </w:p>
        </w:tc>
        <w:tc>
          <w:tcPr>
            <w:tcW w:w="1152" w:type="dxa"/>
            <w:noWrap/>
            <w:vAlign w:val="center"/>
            <w:hideMark/>
          </w:tcPr>
          <w:p w14:paraId="459F542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10</w:t>
            </w:r>
          </w:p>
        </w:tc>
        <w:tc>
          <w:tcPr>
            <w:tcW w:w="1038" w:type="dxa"/>
            <w:noWrap/>
            <w:vAlign w:val="center"/>
            <w:hideMark/>
          </w:tcPr>
          <w:p w14:paraId="0C6BBBF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3</w:t>
            </w:r>
          </w:p>
        </w:tc>
        <w:tc>
          <w:tcPr>
            <w:tcW w:w="1260" w:type="dxa"/>
            <w:noWrap/>
            <w:vAlign w:val="center"/>
            <w:hideMark/>
          </w:tcPr>
          <w:p w14:paraId="1C162F1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7</w:t>
            </w:r>
          </w:p>
        </w:tc>
        <w:tc>
          <w:tcPr>
            <w:tcW w:w="1170" w:type="dxa"/>
            <w:noWrap/>
            <w:vAlign w:val="center"/>
            <w:hideMark/>
          </w:tcPr>
          <w:p w14:paraId="1A189E8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7</w:t>
            </w:r>
          </w:p>
        </w:tc>
        <w:tc>
          <w:tcPr>
            <w:tcW w:w="1295" w:type="dxa"/>
            <w:noWrap/>
            <w:vAlign w:val="center"/>
            <w:hideMark/>
          </w:tcPr>
          <w:p w14:paraId="3D877F5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8</w:t>
            </w:r>
          </w:p>
        </w:tc>
        <w:tc>
          <w:tcPr>
            <w:tcW w:w="1310" w:type="dxa"/>
            <w:noWrap/>
            <w:vAlign w:val="center"/>
            <w:hideMark/>
          </w:tcPr>
          <w:p w14:paraId="122CC03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5.40</w:t>
            </w:r>
          </w:p>
        </w:tc>
      </w:tr>
      <w:tr w:rsidR="0091535D" w:rsidRPr="00F25A5D" w14:paraId="1D84B5DC"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73BBDDD5"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3/26/2015</w:t>
            </w:r>
          </w:p>
        </w:tc>
        <w:tc>
          <w:tcPr>
            <w:tcW w:w="1152" w:type="dxa"/>
            <w:noWrap/>
            <w:vAlign w:val="center"/>
            <w:hideMark/>
          </w:tcPr>
          <w:p w14:paraId="093A270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16F7C15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5</w:t>
            </w:r>
          </w:p>
        </w:tc>
        <w:tc>
          <w:tcPr>
            <w:tcW w:w="1260" w:type="dxa"/>
            <w:noWrap/>
            <w:vAlign w:val="center"/>
            <w:hideMark/>
          </w:tcPr>
          <w:p w14:paraId="39C1B86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6</w:t>
            </w:r>
          </w:p>
        </w:tc>
        <w:tc>
          <w:tcPr>
            <w:tcW w:w="1170" w:type="dxa"/>
            <w:noWrap/>
            <w:vAlign w:val="center"/>
            <w:hideMark/>
          </w:tcPr>
          <w:p w14:paraId="57CBC99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5</w:t>
            </w:r>
          </w:p>
        </w:tc>
        <w:tc>
          <w:tcPr>
            <w:tcW w:w="1295" w:type="dxa"/>
            <w:noWrap/>
            <w:vAlign w:val="center"/>
            <w:hideMark/>
          </w:tcPr>
          <w:p w14:paraId="400189F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71</w:t>
            </w:r>
          </w:p>
        </w:tc>
        <w:tc>
          <w:tcPr>
            <w:tcW w:w="1310" w:type="dxa"/>
            <w:noWrap/>
            <w:vAlign w:val="center"/>
            <w:hideMark/>
          </w:tcPr>
          <w:p w14:paraId="16166F9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6.00</w:t>
            </w:r>
          </w:p>
        </w:tc>
      </w:tr>
      <w:tr w:rsidR="0091535D" w:rsidRPr="00F25A5D" w14:paraId="4CAB9B4E"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07416EA6"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26/2015</w:t>
            </w:r>
          </w:p>
        </w:tc>
        <w:tc>
          <w:tcPr>
            <w:tcW w:w="1152" w:type="dxa"/>
            <w:noWrap/>
            <w:vAlign w:val="center"/>
            <w:hideMark/>
          </w:tcPr>
          <w:p w14:paraId="743E92D8"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400</w:t>
            </w:r>
          </w:p>
        </w:tc>
        <w:tc>
          <w:tcPr>
            <w:tcW w:w="1038" w:type="dxa"/>
            <w:noWrap/>
            <w:vAlign w:val="center"/>
            <w:hideMark/>
          </w:tcPr>
          <w:p w14:paraId="1F945FA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2</w:t>
            </w:r>
          </w:p>
        </w:tc>
        <w:tc>
          <w:tcPr>
            <w:tcW w:w="1260" w:type="dxa"/>
            <w:noWrap/>
            <w:vAlign w:val="center"/>
            <w:hideMark/>
          </w:tcPr>
          <w:p w14:paraId="1A276FC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84</w:t>
            </w:r>
          </w:p>
        </w:tc>
        <w:tc>
          <w:tcPr>
            <w:tcW w:w="1170" w:type="dxa"/>
            <w:noWrap/>
            <w:vAlign w:val="center"/>
            <w:hideMark/>
          </w:tcPr>
          <w:p w14:paraId="75F6F4E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2</w:t>
            </w:r>
          </w:p>
        </w:tc>
        <w:tc>
          <w:tcPr>
            <w:tcW w:w="1295" w:type="dxa"/>
            <w:noWrap/>
            <w:vAlign w:val="center"/>
            <w:hideMark/>
          </w:tcPr>
          <w:p w14:paraId="1E1E788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0</w:t>
            </w:r>
          </w:p>
        </w:tc>
        <w:tc>
          <w:tcPr>
            <w:tcW w:w="1310" w:type="dxa"/>
            <w:noWrap/>
            <w:vAlign w:val="center"/>
            <w:hideMark/>
          </w:tcPr>
          <w:p w14:paraId="1202531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0.20</w:t>
            </w:r>
          </w:p>
        </w:tc>
      </w:tr>
      <w:tr w:rsidR="0091535D" w:rsidRPr="00F25A5D" w14:paraId="5CB0D208"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6E71D92C"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27/2015</w:t>
            </w:r>
          </w:p>
        </w:tc>
        <w:tc>
          <w:tcPr>
            <w:tcW w:w="1152" w:type="dxa"/>
            <w:noWrap/>
            <w:vAlign w:val="center"/>
            <w:hideMark/>
          </w:tcPr>
          <w:p w14:paraId="20A5650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04214A5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7</w:t>
            </w:r>
          </w:p>
        </w:tc>
        <w:tc>
          <w:tcPr>
            <w:tcW w:w="1260" w:type="dxa"/>
            <w:noWrap/>
            <w:vAlign w:val="center"/>
            <w:hideMark/>
          </w:tcPr>
          <w:p w14:paraId="0C2E613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3</w:t>
            </w:r>
          </w:p>
        </w:tc>
        <w:tc>
          <w:tcPr>
            <w:tcW w:w="1170" w:type="dxa"/>
            <w:noWrap/>
            <w:vAlign w:val="center"/>
            <w:hideMark/>
          </w:tcPr>
          <w:p w14:paraId="6A548B3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6</w:t>
            </w:r>
          </w:p>
        </w:tc>
        <w:tc>
          <w:tcPr>
            <w:tcW w:w="1295" w:type="dxa"/>
            <w:noWrap/>
            <w:vAlign w:val="center"/>
            <w:hideMark/>
          </w:tcPr>
          <w:p w14:paraId="486DB01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2</w:t>
            </w:r>
          </w:p>
        </w:tc>
        <w:tc>
          <w:tcPr>
            <w:tcW w:w="1310" w:type="dxa"/>
            <w:noWrap/>
            <w:vAlign w:val="center"/>
            <w:hideMark/>
          </w:tcPr>
          <w:p w14:paraId="33087C6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6.20</w:t>
            </w:r>
          </w:p>
        </w:tc>
      </w:tr>
      <w:tr w:rsidR="0091535D" w:rsidRPr="00F25A5D" w14:paraId="126C6ED3"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06767180"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30/2015</w:t>
            </w:r>
          </w:p>
        </w:tc>
        <w:tc>
          <w:tcPr>
            <w:tcW w:w="1152" w:type="dxa"/>
            <w:noWrap/>
            <w:vAlign w:val="center"/>
            <w:hideMark/>
          </w:tcPr>
          <w:p w14:paraId="08ECE0E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10</w:t>
            </w:r>
          </w:p>
        </w:tc>
        <w:tc>
          <w:tcPr>
            <w:tcW w:w="1038" w:type="dxa"/>
            <w:noWrap/>
            <w:vAlign w:val="center"/>
            <w:hideMark/>
          </w:tcPr>
          <w:p w14:paraId="027C56C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9</w:t>
            </w:r>
          </w:p>
        </w:tc>
        <w:tc>
          <w:tcPr>
            <w:tcW w:w="1260" w:type="dxa"/>
            <w:noWrap/>
            <w:vAlign w:val="center"/>
            <w:hideMark/>
          </w:tcPr>
          <w:p w14:paraId="771AFDB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19</w:t>
            </w:r>
          </w:p>
        </w:tc>
        <w:tc>
          <w:tcPr>
            <w:tcW w:w="1170" w:type="dxa"/>
            <w:noWrap/>
            <w:vAlign w:val="center"/>
            <w:hideMark/>
          </w:tcPr>
          <w:p w14:paraId="6184505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5</w:t>
            </w:r>
          </w:p>
        </w:tc>
        <w:tc>
          <w:tcPr>
            <w:tcW w:w="1295" w:type="dxa"/>
            <w:noWrap/>
            <w:vAlign w:val="center"/>
            <w:hideMark/>
          </w:tcPr>
          <w:p w14:paraId="2C0BEC8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98</w:t>
            </w:r>
          </w:p>
        </w:tc>
        <w:tc>
          <w:tcPr>
            <w:tcW w:w="1310" w:type="dxa"/>
            <w:noWrap/>
            <w:vAlign w:val="center"/>
            <w:hideMark/>
          </w:tcPr>
          <w:p w14:paraId="607D003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40</w:t>
            </w:r>
          </w:p>
        </w:tc>
      </w:tr>
      <w:tr w:rsidR="0091535D" w:rsidRPr="00F25A5D" w14:paraId="7123159F"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64E45B4F"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5/4/2016</w:t>
            </w:r>
          </w:p>
        </w:tc>
        <w:tc>
          <w:tcPr>
            <w:tcW w:w="1152" w:type="dxa"/>
            <w:noWrap/>
            <w:vAlign w:val="center"/>
            <w:hideMark/>
          </w:tcPr>
          <w:p w14:paraId="278FCA8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60</w:t>
            </w:r>
          </w:p>
        </w:tc>
        <w:tc>
          <w:tcPr>
            <w:tcW w:w="1038" w:type="dxa"/>
            <w:noWrap/>
            <w:vAlign w:val="center"/>
            <w:hideMark/>
          </w:tcPr>
          <w:p w14:paraId="525A6FC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1</w:t>
            </w:r>
          </w:p>
        </w:tc>
        <w:tc>
          <w:tcPr>
            <w:tcW w:w="1260" w:type="dxa"/>
            <w:noWrap/>
            <w:vAlign w:val="center"/>
            <w:hideMark/>
          </w:tcPr>
          <w:p w14:paraId="727FA02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1</w:t>
            </w:r>
          </w:p>
        </w:tc>
        <w:tc>
          <w:tcPr>
            <w:tcW w:w="1170" w:type="dxa"/>
            <w:noWrap/>
            <w:vAlign w:val="center"/>
            <w:hideMark/>
          </w:tcPr>
          <w:p w14:paraId="252FD71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1</w:t>
            </w:r>
          </w:p>
        </w:tc>
        <w:tc>
          <w:tcPr>
            <w:tcW w:w="1295" w:type="dxa"/>
            <w:noWrap/>
            <w:vAlign w:val="center"/>
            <w:hideMark/>
          </w:tcPr>
          <w:p w14:paraId="375BDFA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37</w:t>
            </w:r>
          </w:p>
        </w:tc>
        <w:tc>
          <w:tcPr>
            <w:tcW w:w="1310" w:type="dxa"/>
            <w:noWrap/>
            <w:vAlign w:val="center"/>
            <w:hideMark/>
          </w:tcPr>
          <w:p w14:paraId="5AA0EAE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8.30</w:t>
            </w:r>
          </w:p>
        </w:tc>
      </w:tr>
      <w:tr w:rsidR="0091535D" w:rsidRPr="00F25A5D" w14:paraId="55EF2E43"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6A0175DC"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8/4/2016</w:t>
            </w:r>
          </w:p>
        </w:tc>
        <w:tc>
          <w:tcPr>
            <w:tcW w:w="1152" w:type="dxa"/>
            <w:noWrap/>
            <w:vAlign w:val="center"/>
            <w:hideMark/>
          </w:tcPr>
          <w:p w14:paraId="551377E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66EC945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60" w:type="dxa"/>
            <w:noWrap/>
            <w:vAlign w:val="center"/>
            <w:hideMark/>
          </w:tcPr>
          <w:p w14:paraId="1D04A8C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170" w:type="dxa"/>
            <w:noWrap/>
            <w:vAlign w:val="center"/>
            <w:hideMark/>
          </w:tcPr>
          <w:p w14:paraId="56CA95F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7</w:t>
            </w:r>
          </w:p>
        </w:tc>
        <w:tc>
          <w:tcPr>
            <w:tcW w:w="1295" w:type="dxa"/>
            <w:noWrap/>
            <w:vAlign w:val="center"/>
            <w:hideMark/>
          </w:tcPr>
          <w:p w14:paraId="34E89BE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8</w:t>
            </w:r>
          </w:p>
        </w:tc>
        <w:tc>
          <w:tcPr>
            <w:tcW w:w="1310" w:type="dxa"/>
            <w:noWrap/>
            <w:vAlign w:val="center"/>
            <w:hideMark/>
          </w:tcPr>
          <w:p w14:paraId="5AB2692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10</w:t>
            </w:r>
          </w:p>
        </w:tc>
      </w:tr>
      <w:tr w:rsidR="0091535D" w:rsidRPr="00F25A5D" w14:paraId="237ABDB2"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3CE94C8"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2/2016</w:t>
            </w:r>
          </w:p>
        </w:tc>
        <w:tc>
          <w:tcPr>
            <w:tcW w:w="1152" w:type="dxa"/>
            <w:noWrap/>
            <w:vAlign w:val="center"/>
            <w:hideMark/>
          </w:tcPr>
          <w:p w14:paraId="372EB1B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5</w:t>
            </w:r>
          </w:p>
        </w:tc>
        <w:tc>
          <w:tcPr>
            <w:tcW w:w="1038" w:type="dxa"/>
            <w:noWrap/>
            <w:vAlign w:val="center"/>
            <w:hideMark/>
          </w:tcPr>
          <w:p w14:paraId="1563C8D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5</w:t>
            </w:r>
          </w:p>
        </w:tc>
        <w:tc>
          <w:tcPr>
            <w:tcW w:w="1260" w:type="dxa"/>
            <w:noWrap/>
            <w:vAlign w:val="center"/>
            <w:hideMark/>
          </w:tcPr>
          <w:p w14:paraId="301D9FE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74</w:t>
            </w:r>
          </w:p>
        </w:tc>
        <w:tc>
          <w:tcPr>
            <w:tcW w:w="1170" w:type="dxa"/>
            <w:noWrap/>
            <w:vAlign w:val="center"/>
            <w:hideMark/>
          </w:tcPr>
          <w:p w14:paraId="7B8C1DA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42</w:t>
            </w:r>
          </w:p>
        </w:tc>
        <w:tc>
          <w:tcPr>
            <w:tcW w:w="1295" w:type="dxa"/>
            <w:noWrap/>
            <w:vAlign w:val="center"/>
            <w:hideMark/>
          </w:tcPr>
          <w:p w14:paraId="495BA85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98</w:t>
            </w:r>
          </w:p>
        </w:tc>
        <w:tc>
          <w:tcPr>
            <w:tcW w:w="1310" w:type="dxa"/>
            <w:noWrap/>
            <w:vAlign w:val="center"/>
            <w:hideMark/>
          </w:tcPr>
          <w:p w14:paraId="5C556BC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52.80</w:t>
            </w:r>
          </w:p>
        </w:tc>
      </w:tr>
      <w:tr w:rsidR="0091535D" w:rsidRPr="00F25A5D" w14:paraId="4CA3FA52"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36CC0B50"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2/8/2017</w:t>
            </w:r>
          </w:p>
        </w:tc>
        <w:tc>
          <w:tcPr>
            <w:tcW w:w="1152" w:type="dxa"/>
            <w:noWrap/>
            <w:vAlign w:val="center"/>
            <w:hideMark/>
          </w:tcPr>
          <w:p w14:paraId="4CDAD80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029D4CF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8</w:t>
            </w:r>
          </w:p>
        </w:tc>
        <w:tc>
          <w:tcPr>
            <w:tcW w:w="1260" w:type="dxa"/>
            <w:noWrap/>
            <w:vAlign w:val="center"/>
            <w:hideMark/>
          </w:tcPr>
          <w:p w14:paraId="679E9F2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2</w:t>
            </w:r>
          </w:p>
        </w:tc>
        <w:tc>
          <w:tcPr>
            <w:tcW w:w="1170" w:type="dxa"/>
            <w:noWrap/>
            <w:vAlign w:val="center"/>
            <w:hideMark/>
          </w:tcPr>
          <w:p w14:paraId="4B4DA6C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9</w:t>
            </w:r>
          </w:p>
        </w:tc>
        <w:tc>
          <w:tcPr>
            <w:tcW w:w="1295" w:type="dxa"/>
            <w:noWrap/>
            <w:vAlign w:val="center"/>
            <w:hideMark/>
          </w:tcPr>
          <w:p w14:paraId="7D04869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29</w:t>
            </w:r>
          </w:p>
        </w:tc>
        <w:tc>
          <w:tcPr>
            <w:tcW w:w="1310" w:type="dxa"/>
            <w:noWrap/>
            <w:vAlign w:val="center"/>
            <w:hideMark/>
          </w:tcPr>
          <w:p w14:paraId="31AD698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1.00</w:t>
            </w:r>
          </w:p>
        </w:tc>
      </w:tr>
      <w:tr w:rsidR="0091535D" w:rsidRPr="00F25A5D" w14:paraId="2B450F9C"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49C70537"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5/3/2017</w:t>
            </w:r>
          </w:p>
        </w:tc>
        <w:tc>
          <w:tcPr>
            <w:tcW w:w="1152" w:type="dxa"/>
            <w:noWrap/>
            <w:vAlign w:val="center"/>
            <w:hideMark/>
          </w:tcPr>
          <w:p w14:paraId="731FD84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5</w:t>
            </w:r>
          </w:p>
        </w:tc>
        <w:tc>
          <w:tcPr>
            <w:tcW w:w="1038" w:type="dxa"/>
            <w:noWrap/>
            <w:vAlign w:val="center"/>
            <w:hideMark/>
          </w:tcPr>
          <w:p w14:paraId="27B84E8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8</w:t>
            </w:r>
          </w:p>
        </w:tc>
        <w:tc>
          <w:tcPr>
            <w:tcW w:w="1260" w:type="dxa"/>
            <w:noWrap/>
            <w:vAlign w:val="center"/>
            <w:hideMark/>
          </w:tcPr>
          <w:p w14:paraId="64A9F9F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5</w:t>
            </w:r>
          </w:p>
        </w:tc>
        <w:tc>
          <w:tcPr>
            <w:tcW w:w="1170" w:type="dxa"/>
            <w:noWrap/>
            <w:vAlign w:val="center"/>
            <w:hideMark/>
          </w:tcPr>
          <w:p w14:paraId="67E87AC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7</w:t>
            </w:r>
          </w:p>
        </w:tc>
        <w:tc>
          <w:tcPr>
            <w:tcW w:w="1295" w:type="dxa"/>
            <w:noWrap/>
            <w:vAlign w:val="center"/>
            <w:hideMark/>
          </w:tcPr>
          <w:p w14:paraId="5CBA5D7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37</w:t>
            </w:r>
          </w:p>
        </w:tc>
        <w:tc>
          <w:tcPr>
            <w:tcW w:w="1310" w:type="dxa"/>
            <w:noWrap/>
            <w:vAlign w:val="center"/>
            <w:hideMark/>
          </w:tcPr>
          <w:p w14:paraId="74A1454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1</w:t>
            </w:r>
          </w:p>
        </w:tc>
      </w:tr>
      <w:tr w:rsidR="0091535D" w:rsidRPr="00F25A5D" w14:paraId="367B559C"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13749F34"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lastRenderedPageBreak/>
              <w:t>7/25/2017</w:t>
            </w:r>
          </w:p>
        </w:tc>
        <w:tc>
          <w:tcPr>
            <w:tcW w:w="1152" w:type="dxa"/>
            <w:noWrap/>
            <w:vAlign w:val="center"/>
            <w:hideMark/>
          </w:tcPr>
          <w:p w14:paraId="7C0C44F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20</w:t>
            </w:r>
          </w:p>
        </w:tc>
        <w:tc>
          <w:tcPr>
            <w:tcW w:w="1038" w:type="dxa"/>
            <w:noWrap/>
            <w:vAlign w:val="center"/>
            <w:hideMark/>
          </w:tcPr>
          <w:p w14:paraId="7DBE7E9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5</w:t>
            </w:r>
          </w:p>
        </w:tc>
        <w:tc>
          <w:tcPr>
            <w:tcW w:w="1260" w:type="dxa"/>
            <w:noWrap/>
            <w:vAlign w:val="center"/>
            <w:hideMark/>
          </w:tcPr>
          <w:p w14:paraId="100C209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170" w:type="dxa"/>
            <w:noWrap/>
            <w:vAlign w:val="center"/>
            <w:hideMark/>
          </w:tcPr>
          <w:p w14:paraId="3C4ABBF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5</w:t>
            </w:r>
          </w:p>
        </w:tc>
        <w:tc>
          <w:tcPr>
            <w:tcW w:w="1295" w:type="dxa"/>
            <w:noWrap/>
            <w:vAlign w:val="center"/>
            <w:hideMark/>
          </w:tcPr>
          <w:p w14:paraId="1A1A93C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7</w:t>
            </w:r>
          </w:p>
        </w:tc>
        <w:tc>
          <w:tcPr>
            <w:tcW w:w="1310" w:type="dxa"/>
            <w:noWrap/>
            <w:vAlign w:val="center"/>
            <w:hideMark/>
          </w:tcPr>
          <w:p w14:paraId="08A516D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9.60</w:t>
            </w:r>
          </w:p>
        </w:tc>
      </w:tr>
      <w:tr w:rsidR="0091535D" w:rsidRPr="00F25A5D" w14:paraId="4329BCAE"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34900A0E"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29/2017</w:t>
            </w:r>
          </w:p>
        </w:tc>
        <w:tc>
          <w:tcPr>
            <w:tcW w:w="1152" w:type="dxa"/>
            <w:noWrap/>
            <w:vAlign w:val="center"/>
            <w:hideMark/>
          </w:tcPr>
          <w:p w14:paraId="14DE806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0</w:t>
            </w:r>
          </w:p>
        </w:tc>
        <w:tc>
          <w:tcPr>
            <w:tcW w:w="1038" w:type="dxa"/>
            <w:noWrap/>
            <w:vAlign w:val="center"/>
            <w:hideMark/>
          </w:tcPr>
          <w:p w14:paraId="36F07D3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60" w:type="dxa"/>
            <w:noWrap/>
            <w:vAlign w:val="center"/>
            <w:hideMark/>
          </w:tcPr>
          <w:p w14:paraId="43001DE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170" w:type="dxa"/>
            <w:noWrap/>
            <w:vAlign w:val="center"/>
            <w:hideMark/>
          </w:tcPr>
          <w:p w14:paraId="768874A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295" w:type="dxa"/>
            <w:noWrap/>
            <w:vAlign w:val="center"/>
            <w:hideMark/>
          </w:tcPr>
          <w:p w14:paraId="6BF0BC1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310" w:type="dxa"/>
            <w:noWrap/>
            <w:vAlign w:val="center"/>
            <w:hideMark/>
          </w:tcPr>
          <w:p w14:paraId="0D6C442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94</w:t>
            </w:r>
          </w:p>
        </w:tc>
      </w:tr>
      <w:tr w:rsidR="0091535D" w:rsidRPr="00F25A5D" w14:paraId="1C27EBA1"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33382AF7"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30/2018</w:t>
            </w:r>
          </w:p>
        </w:tc>
        <w:tc>
          <w:tcPr>
            <w:tcW w:w="1152" w:type="dxa"/>
            <w:noWrap/>
            <w:vAlign w:val="center"/>
            <w:hideMark/>
          </w:tcPr>
          <w:p w14:paraId="0CD511B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w:t>
            </w:r>
          </w:p>
        </w:tc>
        <w:tc>
          <w:tcPr>
            <w:tcW w:w="1038" w:type="dxa"/>
            <w:noWrap/>
            <w:vAlign w:val="center"/>
            <w:hideMark/>
          </w:tcPr>
          <w:p w14:paraId="65152DA2"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6</w:t>
            </w:r>
          </w:p>
        </w:tc>
        <w:tc>
          <w:tcPr>
            <w:tcW w:w="1260" w:type="dxa"/>
            <w:noWrap/>
            <w:vAlign w:val="center"/>
            <w:hideMark/>
          </w:tcPr>
          <w:p w14:paraId="78849AB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0</w:t>
            </w:r>
          </w:p>
        </w:tc>
        <w:tc>
          <w:tcPr>
            <w:tcW w:w="1170" w:type="dxa"/>
            <w:noWrap/>
            <w:vAlign w:val="center"/>
            <w:hideMark/>
          </w:tcPr>
          <w:p w14:paraId="1230F3F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9</w:t>
            </w:r>
          </w:p>
        </w:tc>
        <w:tc>
          <w:tcPr>
            <w:tcW w:w="1295" w:type="dxa"/>
            <w:noWrap/>
            <w:vAlign w:val="center"/>
            <w:hideMark/>
          </w:tcPr>
          <w:p w14:paraId="7B0B2FB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80</w:t>
            </w:r>
          </w:p>
        </w:tc>
        <w:tc>
          <w:tcPr>
            <w:tcW w:w="1310" w:type="dxa"/>
            <w:noWrap/>
            <w:vAlign w:val="center"/>
            <w:hideMark/>
          </w:tcPr>
          <w:p w14:paraId="7731ED58"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91</w:t>
            </w:r>
          </w:p>
        </w:tc>
      </w:tr>
      <w:tr w:rsidR="0091535D" w:rsidRPr="00F25A5D" w14:paraId="4EE53682"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428749AB"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4/18/2018</w:t>
            </w:r>
          </w:p>
        </w:tc>
        <w:tc>
          <w:tcPr>
            <w:tcW w:w="1152" w:type="dxa"/>
            <w:noWrap/>
            <w:vAlign w:val="center"/>
            <w:hideMark/>
          </w:tcPr>
          <w:p w14:paraId="5B21F83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40</w:t>
            </w:r>
          </w:p>
        </w:tc>
        <w:tc>
          <w:tcPr>
            <w:tcW w:w="1038" w:type="dxa"/>
            <w:noWrap/>
            <w:vAlign w:val="center"/>
            <w:hideMark/>
          </w:tcPr>
          <w:p w14:paraId="413C40A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5</w:t>
            </w:r>
          </w:p>
        </w:tc>
        <w:tc>
          <w:tcPr>
            <w:tcW w:w="1260" w:type="dxa"/>
            <w:noWrap/>
            <w:vAlign w:val="center"/>
            <w:hideMark/>
          </w:tcPr>
          <w:p w14:paraId="3F8A1FD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29</w:t>
            </w:r>
          </w:p>
        </w:tc>
        <w:tc>
          <w:tcPr>
            <w:tcW w:w="1170" w:type="dxa"/>
            <w:noWrap/>
            <w:vAlign w:val="center"/>
            <w:hideMark/>
          </w:tcPr>
          <w:p w14:paraId="30F53428"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50</w:t>
            </w:r>
          </w:p>
        </w:tc>
        <w:tc>
          <w:tcPr>
            <w:tcW w:w="1295" w:type="dxa"/>
            <w:noWrap/>
            <w:vAlign w:val="center"/>
            <w:hideMark/>
          </w:tcPr>
          <w:p w14:paraId="49DEB85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43</w:t>
            </w:r>
          </w:p>
        </w:tc>
        <w:tc>
          <w:tcPr>
            <w:tcW w:w="1310" w:type="dxa"/>
            <w:noWrap/>
            <w:vAlign w:val="center"/>
            <w:hideMark/>
          </w:tcPr>
          <w:p w14:paraId="0052212C"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66.90</w:t>
            </w:r>
          </w:p>
        </w:tc>
      </w:tr>
      <w:tr w:rsidR="0091535D" w:rsidRPr="00F25A5D" w14:paraId="2082D1C2"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4A68F1B7"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7/18/2018</w:t>
            </w:r>
          </w:p>
        </w:tc>
        <w:tc>
          <w:tcPr>
            <w:tcW w:w="1152" w:type="dxa"/>
            <w:noWrap/>
            <w:vAlign w:val="center"/>
            <w:hideMark/>
          </w:tcPr>
          <w:p w14:paraId="370DE72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96</w:t>
            </w:r>
          </w:p>
        </w:tc>
        <w:tc>
          <w:tcPr>
            <w:tcW w:w="1038" w:type="dxa"/>
            <w:noWrap/>
            <w:vAlign w:val="center"/>
            <w:hideMark/>
          </w:tcPr>
          <w:p w14:paraId="2B6A8031"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5</w:t>
            </w:r>
          </w:p>
        </w:tc>
        <w:tc>
          <w:tcPr>
            <w:tcW w:w="1260" w:type="dxa"/>
            <w:noWrap/>
            <w:vAlign w:val="center"/>
            <w:hideMark/>
          </w:tcPr>
          <w:p w14:paraId="2FC49F4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0</w:t>
            </w:r>
          </w:p>
        </w:tc>
        <w:tc>
          <w:tcPr>
            <w:tcW w:w="1170" w:type="dxa"/>
            <w:noWrap/>
            <w:vAlign w:val="center"/>
            <w:hideMark/>
          </w:tcPr>
          <w:p w14:paraId="251F71F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9</w:t>
            </w:r>
          </w:p>
        </w:tc>
        <w:tc>
          <w:tcPr>
            <w:tcW w:w="1295" w:type="dxa"/>
            <w:noWrap/>
            <w:vAlign w:val="center"/>
            <w:hideMark/>
          </w:tcPr>
          <w:p w14:paraId="4262C36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6</w:t>
            </w:r>
          </w:p>
        </w:tc>
        <w:tc>
          <w:tcPr>
            <w:tcW w:w="1310" w:type="dxa"/>
            <w:noWrap/>
            <w:vAlign w:val="center"/>
            <w:hideMark/>
          </w:tcPr>
          <w:p w14:paraId="61F01220"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8.10</w:t>
            </w:r>
          </w:p>
        </w:tc>
      </w:tr>
      <w:tr w:rsidR="0091535D" w:rsidRPr="00F25A5D" w14:paraId="28239F09"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55B5BB6B"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0/16/2018</w:t>
            </w:r>
          </w:p>
        </w:tc>
        <w:tc>
          <w:tcPr>
            <w:tcW w:w="1152" w:type="dxa"/>
            <w:noWrap/>
            <w:vAlign w:val="center"/>
            <w:hideMark/>
          </w:tcPr>
          <w:p w14:paraId="37E3DDB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00</w:t>
            </w:r>
          </w:p>
        </w:tc>
        <w:tc>
          <w:tcPr>
            <w:tcW w:w="1038" w:type="dxa"/>
            <w:noWrap/>
            <w:vAlign w:val="center"/>
            <w:hideMark/>
          </w:tcPr>
          <w:p w14:paraId="3BBCF01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9</w:t>
            </w:r>
          </w:p>
        </w:tc>
        <w:tc>
          <w:tcPr>
            <w:tcW w:w="1260" w:type="dxa"/>
            <w:noWrap/>
            <w:vAlign w:val="center"/>
            <w:hideMark/>
          </w:tcPr>
          <w:p w14:paraId="5A53C14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51</w:t>
            </w:r>
          </w:p>
        </w:tc>
        <w:tc>
          <w:tcPr>
            <w:tcW w:w="1170" w:type="dxa"/>
            <w:noWrap/>
            <w:vAlign w:val="center"/>
            <w:hideMark/>
          </w:tcPr>
          <w:p w14:paraId="5A2AA49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57</w:t>
            </w:r>
          </w:p>
        </w:tc>
        <w:tc>
          <w:tcPr>
            <w:tcW w:w="1295" w:type="dxa"/>
            <w:noWrap/>
            <w:vAlign w:val="center"/>
            <w:hideMark/>
          </w:tcPr>
          <w:p w14:paraId="30F95953"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79</w:t>
            </w:r>
          </w:p>
        </w:tc>
        <w:tc>
          <w:tcPr>
            <w:tcW w:w="1310" w:type="dxa"/>
            <w:noWrap/>
            <w:vAlign w:val="center"/>
            <w:hideMark/>
          </w:tcPr>
          <w:p w14:paraId="68E4938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72.30</w:t>
            </w:r>
          </w:p>
        </w:tc>
      </w:tr>
      <w:tr w:rsidR="0091535D" w:rsidRPr="00F25A5D" w14:paraId="5522B1BC"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7998D789"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23/2019</w:t>
            </w:r>
          </w:p>
        </w:tc>
        <w:tc>
          <w:tcPr>
            <w:tcW w:w="1152" w:type="dxa"/>
            <w:noWrap/>
            <w:vAlign w:val="center"/>
            <w:hideMark/>
          </w:tcPr>
          <w:p w14:paraId="7791969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00</w:t>
            </w:r>
          </w:p>
        </w:tc>
        <w:tc>
          <w:tcPr>
            <w:tcW w:w="1038" w:type="dxa"/>
            <w:noWrap/>
            <w:vAlign w:val="center"/>
            <w:hideMark/>
          </w:tcPr>
          <w:p w14:paraId="274BB19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0</w:t>
            </w:r>
          </w:p>
        </w:tc>
        <w:tc>
          <w:tcPr>
            <w:tcW w:w="1260" w:type="dxa"/>
            <w:noWrap/>
            <w:vAlign w:val="center"/>
            <w:hideMark/>
          </w:tcPr>
          <w:p w14:paraId="1DE9D73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3</w:t>
            </w:r>
          </w:p>
        </w:tc>
        <w:tc>
          <w:tcPr>
            <w:tcW w:w="1170" w:type="dxa"/>
            <w:noWrap/>
            <w:vAlign w:val="center"/>
            <w:hideMark/>
          </w:tcPr>
          <w:p w14:paraId="2EF2F4A9"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35</w:t>
            </w:r>
          </w:p>
        </w:tc>
        <w:tc>
          <w:tcPr>
            <w:tcW w:w="1295" w:type="dxa"/>
            <w:noWrap/>
            <w:vAlign w:val="center"/>
            <w:hideMark/>
          </w:tcPr>
          <w:p w14:paraId="39A0C565"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4.67</w:t>
            </w:r>
          </w:p>
        </w:tc>
        <w:tc>
          <w:tcPr>
            <w:tcW w:w="1310" w:type="dxa"/>
            <w:noWrap/>
            <w:vAlign w:val="center"/>
            <w:hideMark/>
          </w:tcPr>
          <w:p w14:paraId="67C190E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8.60</w:t>
            </w:r>
          </w:p>
        </w:tc>
      </w:tr>
      <w:tr w:rsidR="0091535D" w:rsidRPr="00F25A5D" w14:paraId="2EA24B28"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2F095862"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4/16/2019</w:t>
            </w:r>
          </w:p>
        </w:tc>
        <w:tc>
          <w:tcPr>
            <w:tcW w:w="1152" w:type="dxa"/>
            <w:noWrap/>
            <w:vAlign w:val="center"/>
            <w:hideMark/>
          </w:tcPr>
          <w:p w14:paraId="14906E56"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600</w:t>
            </w:r>
          </w:p>
        </w:tc>
        <w:tc>
          <w:tcPr>
            <w:tcW w:w="1038" w:type="dxa"/>
            <w:noWrap/>
            <w:vAlign w:val="center"/>
            <w:hideMark/>
          </w:tcPr>
          <w:p w14:paraId="03E59EB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05</w:t>
            </w:r>
          </w:p>
        </w:tc>
        <w:tc>
          <w:tcPr>
            <w:tcW w:w="1260" w:type="dxa"/>
            <w:noWrap/>
            <w:vAlign w:val="center"/>
            <w:hideMark/>
          </w:tcPr>
          <w:p w14:paraId="1B06217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03</w:t>
            </w:r>
          </w:p>
        </w:tc>
        <w:tc>
          <w:tcPr>
            <w:tcW w:w="1170" w:type="dxa"/>
            <w:noWrap/>
            <w:vAlign w:val="center"/>
            <w:hideMark/>
          </w:tcPr>
          <w:p w14:paraId="553F271A"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4</w:t>
            </w:r>
          </w:p>
        </w:tc>
        <w:tc>
          <w:tcPr>
            <w:tcW w:w="1295" w:type="dxa"/>
            <w:noWrap/>
            <w:vAlign w:val="center"/>
            <w:hideMark/>
          </w:tcPr>
          <w:p w14:paraId="72CBEBD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65</w:t>
            </w:r>
          </w:p>
        </w:tc>
        <w:tc>
          <w:tcPr>
            <w:tcW w:w="1310" w:type="dxa"/>
            <w:noWrap/>
            <w:vAlign w:val="center"/>
            <w:hideMark/>
          </w:tcPr>
          <w:p w14:paraId="1424217B"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6.30</w:t>
            </w:r>
          </w:p>
        </w:tc>
      </w:tr>
      <w:tr w:rsidR="0091535D" w:rsidRPr="00F25A5D" w14:paraId="07146EEA" w14:textId="77777777" w:rsidTr="002B7BD4">
        <w:trPr>
          <w:trHeight w:val="290"/>
          <w:jc w:val="center"/>
        </w:trPr>
        <w:tc>
          <w:tcPr>
            <w:cnfStyle w:val="001000000000" w:firstRow="0" w:lastRow="0" w:firstColumn="1" w:lastColumn="0" w:oddVBand="0" w:evenVBand="0" w:oddHBand="0" w:evenHBand="0" w:firstRowFirstColumn="0" w:firstRowLastColumn="0" w:lastRowFirstColumn="0" w:lastRowLastColumn="0"/>
            <w:tcW w:w="1500" w:type="dxa"/>
            <w:noWrap/>
            <w:vAlign w:val="center"/>
            <w:hideMark/>
          </w:tcPr>
          <w:p w14:paraId="232A07F0" w14:textId="77777777" w:rsidR="0091535D" w:rsidRPr="002B7BD4" w:rsidRDefault="0091535D" w:rsidP="002B7BD4">
            <w:pPr>
              <w:jc w:val="center"/>
              <w:rPr>
                <w:rFonts w:asciiTheme="majorBidi" w:hAnsiTheme="majorBidi" w:cstheme="majorBidi"/>
                <w:b w:val="0"/>
                <w:color w:val="000000"/>
                <w:sz w:val="22"/>
                <w:szCs w:val="22"/>
              </w:rPr>
            </w:pPr>
            <w:r w:rsidRPr="002B7BD4">
              <w:rPr>
                <w:rFonts w:asciiTheme="majorBidi" w:hAnsiTheme="majorBidi" w:cstheme="majorBidi"/>
                <w:b w:val="0"/>
                <w:color w:val="000000"/>
                <w:sz w:val="22"/>
                <w:szCs w:val="22"/>
              </w:rPr>
              <w:t>11/7/2019</w:t>
            </w:r>
          </w:p>
        </w:tc>
        <w:tc>
          <w:tcPr>
            <w:tcW w:w="1152" w:type="dxa"/>
            <w:noWrap/>
            <w:vAlign w:val="center"/>
            <w:hideMark/>
          </w:tcPr>
          <w:p w14:paraId="1E7F43D4"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w:t>
            </w:r>
          </w:p>
        </w:tc>
        <w:tc>
          <w:tcPr>
            <w:tcW w:w="1038" w:type="dxa"/>
            <w:noWrap/>
            <w:vAlign w:val="center"/>
            <w:hideMark/>
          </w:tcPr>
          <w:p w14:paraId="1359D3FD"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21</w:t>
            </w:r>
          </w:p>
        </w:tc>
        <w:tc>
          <w:tcPr>
            <w:tcW w:w="1260" w:type="dxa"/>
            <w:noWrap/>
            <w:vAlign w:val="center"/>
            <w:hideMark/>
          </w:tcPr>
          <w:p w14:paraId="78265EAF"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1.20</w:t>
            </w:r>
          </w:p>
        </w:tc>
        <w:tc>
          <w:tcPr>
            <w:tcW w:w="1170" w:type="dxa"/>
            <w:noWrap/>
            <w:vAlign w:val="center"/>
            <w:hideMark/>
          </w:tcPr>
          <w:p w14:paraId="730B4E3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0.15</w:t>
            </w:r>
          </w:p>
        </w:tc>
        <w:tc>
          <w:tcPr>
            <w:tcW w:w="1295" w:type="dxa"/>
            <w:noWrap/>
            <w:vAlign w:val="center"/>
            <w:hideMark/>
          </w:tcPr>
          <w:p w14:paraId="13C5854E"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2.35</w:t>
            </w:r>
          </w:p>
        </w:tc>
        <w:tc>
          <w:tcPr>
            <w:tcW w:w="1310" w:type="dxa"/>
            <w:noWrap/>
            <w:vAlign w:val="center"/>
            <w:hideMark/>
          </w:tcPr>
          <w:p w14:paraId="1B97C0A7" w14:textId="77777777" w:rsidR="0091535D" w:rsidRPr="002B7BD4" w:rsidRDefault="0091535D" w:rsidP="002B7B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sz w:val="22"/>
                <w:szCs w:val="22"/>
              </w:rPr>
            </w:pPr>
            <w:r w:rsidRPr="002B7BD4">
              <w:rPr>
                <w:rFonts w:asciiTheme="majorBidi" w:hAnsiTheme="majorBidi" w:cstheme="majorBidi"/>
                <w:bCs/>
                <w:color w:val="000000"/>
                <w:sz w:val="22"/>
                <w:szCs w:val="22"/>
              </w:rPr>
              <w:t>32.60</w:t>
            </w:r>
          </w:p>
        </w:tc>
      </w:tr>
    </w:tbl>
    <w:p w14:paraId="3220D4B3" w14:textId="77777777" w:rsidR="0091535D" w:rsidRPr="00BB2B8F" w:rsidRDefault="0091535D" w:rsidP="002F7506">
      <w:pPr>
        <w:jc w:val="center"/>
        <w:rPr>
          <w:rFonts w:ascii="Franklin Gothic Book" w:hAnsi="Franklin Gothic Book" w:cs="Times New Roman"/>
          <w:color w:val="auto"/>
          <w:sz w:val="22"/>
          <w:szCs w:val="22"/>
        </w:rPr>
      </w:pPr>
    </w:p>
    <w:p w14:paraId="17CBF5E7" w14:textId="06A55625" w:rsidR="00B51200" w:rsidRPr="00BB2B8F" w:rsidRDefault="00B51200" w:rsidP="002F7506">
      <w:pPr>
        <w:jc w:val="center"/>
        <w:rPr>
          <w:rFonts w:ascii="Franklin Gothic Book" w:hAnsi="Franklin Gothic Book" w:cs="Times New Roman"/>
          <w:color w:val="auto"/>
          <w:sz w:val="22"/>
          <w:szCs w:val="22"/>
        </w:rPr>
      </w:pPr>
    </w:p>
    <w:p w14:paraId="69CE3794" w14:textId="520B81A2" w:rsidR="00B51200" w:rsidRPr="00BB2B8F" w:rsidRDefault="00B51200" w:rsidP="00172FEE">
      <w:pPr>
        <w:rPr>
          <w:rFonts w:ascii="Franklin Gothic Book" w:hAnsi="Franklin Gothic Book" w:cs="Times New Roman"/>
          <w:color w:val="auto"/>
          <w:sz w:val="22"/>
          <w:szCs w:val="22"/>
        </w:rPr>
      </w:pPr>
    </w:p>
    <w:p w14:paraId="05B6571D" w14:textId="64CDF118" w:rsidR="00B51200" w:rsidRPr="00BB2B8F" w:rsidRDefault="00B51200" w:rsidP="002F7506">
      <w:pPr>
        <w:jc w:val="center"/>
        <w:rPr>
          <w:rFonts w:ascii="Franklin Gothic Book" w:hAnsi="Franklin Gothic Book" w:cs="Times New Roman"/>
          <w:color w:val="auto"/>
          <w:sz w:val="22"/>
          <w:szCs w:val="22"/>
        </w:rPr>
      </w:pPr>
    </w:p>
    <w:sectPr w:rsidR="00B51200" w:rsidRPr="00BB2B8F" w:rsidSect="001D021D">
      <w:type w:val="continuous"/>
      <w:pgSz w:w="12240" w:h="15840"/>
      <w:pgMar w:top="1440" w:right="1440" w:bottom="1440" w:left="1440" w:header="720" w:footer="389" w:gutter="0"/>
      <w:cols w:space="720"/>
      <w:titlePg/>
      <w:docGrid w:linePitch="38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79ED9F" w15:done="0"/>
  <w15:commentEx w15:paraId="02D5C9B1" w15:done="0"/>
  <w15:commentEx w15:paraId="1C838EFF" w15:done="0"/>
  <w15:commentEx w15:paraId="72160450" w15:done="0"/>
  <w15:commentEx w15:paraId="19F8FB02" w15:done="0"/>
  <w15:commentEx w15:paraId="766C6855" w15:done="0"/>
  <w15:commentEx w15:paraId="1283B1B5" w15:done="0"/>
  <w15:commentEx w15:paraId="37E4AC62" w15:done="0"/>
  <w15:commentEx w15:paraId="7613B3A5" w15:done="0"/>
  <w15:commentEx w15:paraId="12777B22" w15:done="0"/>
  <w15:commentEx w15:paraId="19307F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79ED9F" w16cid:durableId="23BE8B56"/>
  <w16cid:commentId w16cid:paraId="02D5C9B1" w16cid:durableId="23BE8542"/>
  <w16cid:commentId w16cid:paraId="1C838EFF" w16cid:durableId="23C789C0"/>
  <w16cid:commentId w16cid:paraId="72160450" w16cid:durableId="23BE87CE"/>
  <w16cid:commentId w16cid:paraId="19F8FB02" w16cid:durableId="23C789C2"/>
  <w16cid:commentId w16cid:paraId="766C6855" w16cid:durableId="23BE8850"/>
  <w16cid:commentId w16cid:paraId="1283B1B5" w16cid:durableId="23C789C4"/>
  <w16cid:commentId w16cid:paraId="37E4AC62" w16cid:durableId="23BE8876"/>
  <w16cid:commentId w16cid:paraId="7613B3A5" w16cid:durableId="23C789C6"/>
  <w16cid:commentId w16cid:paraId="12777B22" w16cid:durableId="23BE8A19"/>
  <w16cid:commentId w16cid:paraId="19307F7B" w16cid:durableId="23C789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2D4C99" w14:textId="77777777" w:rsidR="00BD1725" w:rsidRDefault="00BD1725" w:rsidP="004A4F56">
      <w:pPr>
        <w:spacing w:after="0" w:line="240" w:lineRule="auto"/>
      </w:pPr>
      <w:r>
        <w:separator/>
      </w:r>
    </w:p>
  </w:endnote>
  <w:endnote w:type="continuationSeparator" w:id="0">
    <w:p w14:paraId="66ACC1F0" w14:textId="77777777" w:rsidR="00BD1725" w:rsidRDefault="00BD1725" w:rsidP="004A4F56">
      <w:pPr>
        <w:spacing w:after="0" w:line="240" w:lineRule="auto"/>
      </w:pPr>
      <w:r>
        <w:continuationSeparator/>
      </w:r>
    </w:p>
  </w:endnote>
  <w:endnote w:type="continuationNotice" w:id="1">
    <w:p w14:paraId="64D0331B" w14:textId="77777777" w:rsidR="00BD1725" w:rsidRDefault="00BD1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3D8FD" w14:textId="4748D96C" w:rsidR="008B6FD8" w:rsidRDefault="008B6FD8" w:rsidP="000474AD">
    <w:pPr>
      <w:pStyle w:val="Style1"/>
      <w:jc w:val="right"/>
    </w:pPr>
  </w:p>
  <w:p w14:paraId="7F656C05" w14:textId="77777777" w:rsidR="008B6FD8" w:rsidRDefault="008B6F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780295"/>
      <w:docPartObj>
        <w:docPartGallery w:val="Page Numbers (Bottom of Page)"/>
        <w:docPartUnique/>
      </w:docPartObj>
    </w:sdtPr>
    <w:sdtEndPr>
      <w:rPr>
        <w:noProof/>
      </w:rPr>
    </w:sdtEndPr>
    <w:sdtContent>
      <w:p w14:paraId="316C019B" w14:textId="1AD51A4F" w:rsidR="000474AD" w:rsidRDefault="000474AD">
        <w:pPr>
          <w:pStyle w:val="Footer"/>
          <w:jc w:val="right"/>
        </w:pPr>
        <w:r>
          <w:fldChar w:fldCharType="begin"/>
        </w:r>
        <w:r>
          <w:instrText xml:space="preserve"> PAGE   \* MERGEFORMAT </w:instrText>
        </w:r>
        <w:r>
          <w:fldChar w:fldCharType="separate"/>
        </w:r>
        <w:r w:rsidR="008861B1">
          <w:rPr>
            <w:noProof/>
          </w:rPr>
          <w:t>4</w:t>
        </w:r>
        <w:r>
          <w:rPr>
            <w:noProof/>
          </w:rPr>
          <w:fldChar w:fldCharType="end"/>
        </w:r>
      </w:p>
    </w:sdtContent>
  </w:sdt>
  <w:p w14:paraId="4825BA8E" w14:textId="77777777" w:rsidR="000474AD" w:rsidRDefault="000474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9372438"/>
      <w:docPartObj>
        <w:docPartGallery w:val="Page Numbers (Bottom of Page)"/>
        <w:docPartUnique/>
      </w:docPartObj>
    </w:sdtPr>
    <w:sdtEndPr>
      <w:rPr>
        <w:noProof/>
      </w:rPr>
    </w:sdtEndPr>
    <w:sdtContent>
      <w:p w14:paraId="225458C7" w14:textId="2F99460B" w:rsidR="000474AD" w:rsidRDefault="000474AD">
        <w:pPr>
          <w:pStyle w:val="Footer"/>
          <w:jc w:val="right"/>
        </w:pPr>
        <w:r>
          <w:fldChar w:fldCharType="begin"/>
        </w:r>
        <w:r>
          <w:instrText xml:space="preserve"> PAGE   \* MERGEFORMAT </w:instrText>
        </w:r>
        <w:r>
          <w:fldChar w:fldCharType="separate"/>
        </w:r>
        <w:r w:rsidR="008861B1">
          <w:rPr>
            <w:noProof/>
          </w:rPr>
          <w:t>1</w:t>
        </w:r>
        <w:r>
          <w:rPr>
            <w:noProof/>
          </w:rPr>
          <w:fldChar w:fldCharType="end"/>
        </w:r>
      </w:p>
    </w:sdtContent>
  </w:sdt>
  <w:p w14:paraId="05A4E791" w14:textId="77777777" w:rsidR="000474AD" w:rsidRDefault="000474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B48E2" w14:textId="77777777" w:rsidR="00BD1725" w:rsidRDefault="00BD1725" w:rsidP="004A4F56">
      <w:pPr>
        <w:spacing w:after="0" w:line="240" w:lineRule="auto"/>
      </w:pPr>
      <w:r>
        <w:separator/>
      </w:r>
    </w:p>
  </w:footnote>
  <w:footnote w:type="continuationSeparator" w:id="0">
    <w:p w14:paraId="1D4976D3" w14:textId="77777777" w:rsidR="00BD1725" w:rsidRDefault="00BD1725" w:rsidP="004A4F56">
      <w:pPr>
        <w:spacing w:after="0" w:line="240" w:lineRule="auto"/>
      </w:pPr>
      <w:r>
        <w:continuationSeparator/>
      </w:r>
    </w:p>
  </w:footnote>
  <w:footnote w:type="continuationNotice" w:id="1">
    <w:p w14:paraId="555F39EC" w14:textId="77777777" w:rsidR="00BD1725" w:rsidRDefault="00BD172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C6DD5"/>
    <w:multiLevelType w:val="multilevel"/>
    <w:tmpl w:val="6690202E"/>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3F182F28"/>
    <w:multiLevelType w:val="multilevel"/>
    <w:tmpl w:val="6690202E"/>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47F83A0B"/>
    <w:multiLevelType w:val="hybridMultilevel"/>
    <w:tmpl w:val="D4DEF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522521CC"/>
    <w:multiLevelType w:val="multilevel"/>
    <w:tmpl w:val="A89E65A6"/>
    <w:lvl w:ilvl="0">
      <w:start w:val="1"/>
      <w:numFmt w:val="decimal"/>
      <w:pStyle w:val="HeadingA"/>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7181316E"/>
    <w:multiLevelType w:val="multilevel"/>
    <w:tmpl w:val="6690202E"/>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ica Johnstone">
    <w15:presenceInfo w15:providerId="AD" w15:userId="S::Jessica.Johnstone@Tceq.Texas.Gov::0fa66265-dd2f-480f-a96d-ece90cd1f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xNDCzMDUxNTM2MDBR0lEKTi0uzszPAykwNKgFAOAeDFUtAAAA"/>
  </w:docVars>
  <w:rsids>
    <w:rsidRoot w:val="002A7974"/>
    <w:rsid w:val="0000144B"/>
    <w:rsid w:val="000017DE"/>
    <w:rsid w:val="00004C8B"/>
    <w:rsid w:val="00011885"/>
    <w:rsid w:val="00013FD0"/>
    <w:rsid w:val="00014868"/>
    <w:rsid w:val="00015152"/>
    <w:rsid w:val="00015212"/>
    <w:rsid w:val="00024727"/>
    <w:rsid w:val="00024D21"/>
    <w:rsid w:val="000259F7"/>
    <w:rsid w:val="00030009"/>
    <w:rsid w:val="00030A23"/>
    <w:rsid w:val="0003460D"/>
    <w:rsid w:val="000351D8"/>
    <w:rsid w:val="000358A5"/>
    <w:rsid w:val="000374C0"/>
    <w:rsid w:val="00037838"/>
    <w:rsid w:val="0004002E"/>
    <w:rsid w:val="00044F47"/>
    <w:rsid w:val="000474AD"/>
    <w:rsid w:val="00050197"/>
    <w:rsid w:val="000504D2"/>
    <w:rsid w:val="00050FC6"/>
    <w:rsid w:val="000510B9"/>
    <w:rsid w:val="0005278C"/>
    <w:rsid w:val="00052F35"/>
    <w:rsid w:val="00053FE1"/>
    <w:rsid w:val="00055854"/>
    <w:rsid w:val="00056459"/>
    <w:rsid w:val="00061EC5"/>
    <w:rsid w:val="000632C4"/>
    <w:rsid w:val="00063D0D"/>
    <w:rsid w:val="00063FEC"/>
    <w:rsid w:val="00070D7C"/>
    <w:rsid w:val="00073305"/>
    <w:rsid w:val="000735C4"/>
    <w:rsid w:val="00073FDE"/>
    <w:rsid w:val="000814B0"/>
    <w:rsid w:val="00082358"/>
    <w:rsid w:val="00083B1A"/>
    <w:rsid w:val="00090CDB"/>
    <w:rsid w:val="00096F4F"/>
    <w:rsid w:val="000A0F05"/>
    <w:rsid w:val="000A1B0C"/>
    <w:rsid w:val="000A3FDE"/>
    <w:rsid w:val="000A45E7"/>
    <w:rsid w:val="000A50D2"/>
    <w:rsid w:val="000A6D8F"/>
    <w:rsid w:val="000B17F2"/>
    <w:rsid w:val="000B1DC9"/>
    <w:rsid w:val="000B3039"/>
    <w:rsid w:val="000B4498"/>
    <w:rsid w:val="000B6A10"/>
    <w:rsid w:val="000C09A0"/>
    <w:rsid w:val="000C2106"/>
    <w:rsid w:val="000C4386"/>
    <w:rsid w:val="000C4D79"/>
    <w:rsid w:val="000C699A"/>
    <w:rsid w:val="000D097E"/>
    <w:rsid w:val="000D2E0C"/>
    <w:rsid w:val="000D46CA"/>
    <w:rsid w:val="000D5866"/>
    <w:rsid w:val="000E0C9E"/>
    <w:rsid w:val="000E4BDA"/>
    <w:rsid w:val="000E4C9C"/>
    <w:rsid w:val="000E7317"/>
    <w:rsid w:val="000E7CD3"/>
    <w:rsid w:val="000F002F"/>
    <w:rsid w:val="000F03B1"/>
    <w:rsid w:val="000F2271"/>
    <w:rsid w:val="000F286D"/>
    <w:rsid w:val="000F330E"/>
    <w:rsid w:val="000F59F2"/>
    <w:rsid w:val="000F6606"/>
    <w:rsid w:val="00101B42"/>
    <w:rsid w:val="00102E5B"/>
    <w:rsid w:val="00102F85"/>
    <w:rsid w:val="001039E5"/>
    <w:rsid w:val="00105B6B"/>
    <w:rsid w:val="00106609"/>
    <w:rsid w:val="00110965"/>
    <w:rsid w:val="001123A7"/>
    <w:rsid w:val="001123E1"/>
    <w:rsid w:val="001134ED"/>
    <w:rsid w:val="00113CC6"/>
    <w:rsid w:val="001147E0"/>
    <w:rsid w:val="00115133"/>
    <w:rsid w:val="00120980"/>
    <w:rsid w:val="00121AB4"/>
    <w:rsid w:val="00123A13"/>
    <w:rsid w:val="00123B81"/>
    <w:rsid w:val="00123FC7"/>
    <w:rsid w:val="00124EE8"/>
    <w:rsid w:val="00125F94"/>
    <w:rsid w:val="00130097"/>
    <w:rsid w:val="00131DB7"/>
    <w:rsid w:val="00132D29"/>
    <w:rsid w:val="00134522"/>
    <w:rsid w:val="00134C1E"/>
    <w:rsid w:val="00134EB6"/>
    <w:rsid w:val="00135679"/>
    <w:rsid w:val="00137BCB"/>
    <w:rsid w:val="0014349F"/>
    <w:rsid w:val="0014410C"/>
    <w:rsid w:val="001441DA"/>
    <w:rsid w:val="001457C9"/>
    <w:rsid w:val="00147811"/>
    <w:rsid w:val="00152FB0"/>
    <w:rsid w:val="00154F4C"/>
    <w:rsid w:val="00155314"/>
    <w:rsid w:val="00156652"/>
    <w:rsid w:val="00157783"/>
    <w:rsid w:val="00157855"/>
    <w:rsid w:val="0015787E"/>
    <w:rsid w:val="0016598A"/>
    <w:rsid w:val="00171BA6"/>
    <w:rsid w:val="00171C4A"/>
    <w:rsid w:val="0017249F"/>
    <w:rsid w:val="00172FEE"/>
    <w:rsid w:val="001736AD"/>
    <w:rsid w:val="00173DCD"/>
    <w:rsid w:val="00175794"/>
    <w:rsid w:val="00175BC0"/>
    <w:rsid w:val="00176312"/>
    <w:rsid w:val="00181596"/>
    <w:rsid w:val="00182A26"/>
    <w:rsid w:val="0018327F"/>
    <w:rsid w:val="00183D74"/>
    <w:rsid w:val="00185AFF"/>
    <w:rsid w:val="001861B0"/>
    <w:rsid w:val="00186210"/>
    <w:rsid w:val="00187857"/>
    <w:rsid w:val="001903D8"/>
    <w:rsid w:val="00190676"/>
    <w:rsid w:val="00190CFF"/>
    <w:rsid w:val="00191C64"/>
    <w:rsid w:val="00193439"/>
    <w:rsid w:val="001A03CB"/>
    <w:rsid w:val="001A1176"/>
    <w:rsid w:val="001A2E0B"/>
    <w:rsid w:val="001A33EB"/>
    <w:rsid w:val="001A7684"/>
    <w:rsid w:val="001A77D0"/>
    <w:rsid w:val="001B015A"/>
    <w:rsid w:val="001B1092"/>
    <w:rsid w:val="001B3548"/>
    <w:rsid w:val="001B3B1E"/>
    <w:rsid w:val="001C0F93"/>
    <w:rsid w:val="001C11BE"/>
    <w:rsid w:val="001C35B6"/>
    <w:rsid w:val="001C6785"/>
    <w:rsid w:val="001C72F0"/>
    <w:rsid w:val="001C74AA"/>
    <w:rsid w:val="001D021D"/>
    <w:rsid w:val="001D2F78"/>
    <w:rsid w:val="001D6810"/>
    <w:rsid w:val="001E0B1A"/>
    <w:rsid w:val="001E0D32"/>
    <w:rsid w:val="001E0D55"/>
    <w:rsid w:val="001E0FA1"/>
    <w:rsid w:val="001E2DCA"/>
    <w:rsid w:val="001E5269"/>
    <w:rsid w:val="001E5AFA"/>
    <w:rsid w:val="001E6329"/>
    <w:rsid w:val="001E6A44"/>
    <w:rsid w:val="001F15FA"/>
    <w:rsid w:val="001F2636"/>
    <w:rsid w:val="001F3FF7"/>
    <w:rsid w:val="002001ED"/>
    <w:rsid w:val="002004D8"/>
    <w:rsid w:val="00201D40"/>
    <w:rsid w:val="00206C4F"/>
    <w:rsid w:val="00206DCD"/>
    <w:rsid w:val="00207974"/>
    <w:rsid w:val="00212EA8"/>
    <w:rsid w:val="00213C5C"/>
    <w:rsid w:val="00214473"/>
    <w:rsid w:val="002175E9"/>
    <w:rsid w:val="0022230E"/>
    <w:rsid w:val="00224016"/>
    <w:rsid w:val="00224624"/>
    <w:rsid w:val="00225BFD"/>
    <w:rsid w:val="00226769"/>
    <w:rsid w:val="00230ED1"/>
    <w:rsid w:val="002330CC"/>
    <w:rsid w:val="002349DC"/>
    <w:rsid w:val="00236694"/>
    <w:rsid w:val="00237EE2"/>
    <w:rsid w:val="00237F4A"/>
    <w:rsid w:val="00240BAF"/>
    <w:rsid w:val="00242C41"/>
    <w:rsid w:val="00242FBB"/>
    <w:rsid w:val="00243498"/>
    <w:rsid w:val="002441E0"/>
    <w:rsid w:val="00247663"/>
    <w:rsid w:val="00247B44"/>
    <w:rsid w:val="00247F71"/>
    <w:rsid w:val="002508E3"/>
    <w:rsid w:val="00250CE1"/>
    <w:rsid w:val="00252DCE"/>
    <w:rsid w:val="002546A0"/>
    <w:rsid w:val="002610BD"/>
    <w:rsid w:val="0026153C"/>
    <w:rsid w:val="00263359"/>
    <w:rsid w:val="00266A3A"/>
    <w:rsid w:val="00267C2C"/>
    <w:rsid w:val="002712B3"/>
    <w:rsid w:val="0027477C"/>
    <w:rsid w:val="002750F4"/>
    <w:rsid w:val="00277695"/>
    <w:rsid w:val="00280DE6"/>
    <w:rsid w:val="00281537"/>
    <w:rsid w:val="00284AC7"/>
    <w:rsid w:val="0028733B"/>
    <w:rsid w:val="00292423"/>
    <w:rsid w:val="002927E1"/>
    <w:rsid w:val="00293F62"/>
    <w:rsid w:val="0029409C"/>
    <w:rsid w:val="00294397"/>
    <w:rsid w:val="00294664"/>
    <w:rsid w:val="002A0336"/>
    <w:rsid w:val="002A1F2F"/>
    <w:rsid w:val="002A211B"/>
    <w:rsid w:val="002A2F2A"/>
    <w:rsid w:val="002A752A"/>
    <w:rsid w:val="002A7974"/>
    <w:rsid w:val="002B0CAE"/>
    <w:rsid w:val="002B1DAD"/>
    <w:rsid w:val="002B20BF"/>
    <w:rsid w:val="002B634B"/>
    <w:rsid w:val="002B7BD4"/>
    <w:rsid w:val="002B7FB2"/>
    <w:rsid w:val="002C0F63"/>
    <w:rsid w:val="002C492A"/>
    <w:rsid w:val="002C4D9D"/>
    <w:rsid w:val="002D094D"/>
    <w:rsid w:val="002D183E"/>
    <w:rsid w:val="002D24F8"/>
    <w:rsid w:val="002D7BA5"/>
    <w:rsid w:val="002D7DEE"/>
    <w:rsid w:val="002E0784"/>
    <w:rsid w:val="002E2437"/>
    <w:rsid w:val="002E3860"/>
    <w:rsid w:val="002E39EA"/>
    <w:rsid w:val="002E4AAC"/>
    <w:rsid w:val="002E4F22"/>
    <w:rsid w:val="002E79E8"/>
    <w:rsid w:val="002F006E"/>
    <w:rsid w:val="002F0559"/>
    <w:rsid w:val="002F05A5"/>
    <w:rsid w:val="002F08F7"/>
    <w:rsid w:val="002F1701"/>
    <w:rsid w:val="002F2682"/>
    <w:rsid w:val="002F489A"/>
    <w:rsid w:val="002F6F71"/>
    <w:rsid w:val="002F70E1"/>
    <w:rsid w:val="002F7506"/>
    <w:rsid w:val="002F7DEA"/>
    <w:rsid w:val="00302DD2"/>
    <w:rsid w:val="00304F4D"/>
    <w:rsid w:val="00305F60"/>
    <w:rsid w:val="003066E9"/>
    <w:rsid w:val="00307574"/>
    <w:rsid w:val="00312071"/>
    <w:rsid w:val="003140B3"/>
    <w:rsid w:val="00314611"/>
    <w:rsid w:val="00317C8B"/>
    <w:rsid w:val="00321D36"/>
    <w:rsid w:val="0032533B"/>
    <w:rsid w:val="00333DDC"/>
    <w:rsid w:val="0033433C"/>
    <w:rsid w:val="00334E5C"/>
    <w:rsid w:val="00334F10"/>
    <w:rsid w:val="00335676"/>
    <w:rsid w:val="00337E94"/>
    <w:rsid w:val="00340290"/>
    <w:rsid w:val="00341F47"/>
    <w:rsid w:val="0034324B"/>
    <w:rsid w:val="00353AFB"/>
    <w:rsid w:val="003563C1"/>
    <w:rsid w:val="003578D8"/>
    <w:rsid w:val="00361E0A"/>
    <w:rsid w:val="00362387"/>
    <w:rsid w:val="003627B6"/>
    <w:rsid w:val="00362862"/>
    <w:rsid w:val="00364282"/>
    <w:rsid w:val="0036467D"/>
    <w:rsid w:val="00364D4E"/>
    <w:rsid w:val="00365088"/>
    <w:rsid w:val="003717E5"/>
    <w:rsid w:val="00375BE7"/>
    <w:rsid w:val="003768D4"/>
    <w:rsid w:val="00377C66"/>
    <w:rsid w:val="00381324"/>
    <w:rsid w:val="00381E57"/>
    <w:rsid w:val="003847E5"/>
    <w:rsid w:val="00384E7C"/>
    <w:rsid w:val="00387588"/>
    <w:rsid w:val="00394CB6"/>
    <w:rsid w:val="003A0D60"/>
    <w:rsid w:val="003A18AD"/>
    <w:rsid w:val="003A24E0"/>
    <w:rsid w:val="003A41F3"/>
    <w:rsid w:val="003A5909"/>
    <w:rsid w:val="003A6672"/>
    <w:rsid w:val="003A67DB"/>
    <w:rsid w:val="003A6B12"/>
    <w:rsid w:val="003A6D83"/>
    <w:rsid w:val="003B0FBD"/>
    <w:rsid w:val="003B4D65"/>
    <w:rsid w:val="003B5878"/>
    <w:rsid w:val="003B6756"/>
    <w:rsid w:val="003B71FC"/>
    <w:rsid w:val="003C0F8D"/>
    <w:rsid w:val="003C104B"/>
    <w:rsid w:val="003C16BE"/>
    <w:rsid w:val="003C27F8"/>
    <w:rsid w:val="003C580D"/>
    <w:rsid w:val="003C59E1"/>
    <w:rsid w:val="003C7CB8"/>
    <w:rsid w:val="003D1C29"/>
    <w:rsid w:val="003D2CA8"/>
    <w:rsid w:val="003D455F"/>
    <w:rsid w:val="003D55B3"/>
    <w:rsid w:val="003D7588"/>
    <w:rsid w:val="003E1E58"/>
    <w:rsid w:val="003E1E7C"/>
    <w:rsid w:val="003E2E2E"/>
    <w:rsid w:val="003E3CBC"/>
    <w:rsid w:val="003E3F10"/>
    <w:rsid w:val="003E4F27"/>
    <w:rsid w:val="003E5A02"/>
    <w:rsid w:val="003E5D86"/>
    <w:rsid w:val="003E61E4"/>
    <w:rsid w:val="003E6B13"/>
    <w:rsid w:val="003F093F"/>
    <w:rsid w:val="003F28E6"/>
    <w:rsid w:val="003F2EF3"/>
    <w:rsid w:val="003F38C0"/>
    <w:rsid w:val="003F4057"/>
    <w:rsid w:val="003F4976"/>
    <w:rsid w:val="003F6FE5"/>
    <w:rsid w:val="003F7E22"/>
    <w:rsid w:val="00410FD7"/>
    <w:rsid w:val="00414417"/>
    <w:rsid w:val="004147B7"/>
    <w:rsid w:val="00415027"/>
    <w:rsid w:val="00416EC7"/>
    <w:rsid w:val="00417686"/>
    <w:rsid w:val="0042055B"/>
    <w:rsid w:val="00424755"/>
    <w:rsid w:val="00425E7A"/>
    <w:rsid w:val="00426546"/>
    <w:rsid w:val="00426F2F"/>
    <w:rsid w:val="00432226"/>
    <w:rsid w:val="00432F0C"/>
    <w:rsid w:val="0043409E"/>
    <w:rsid w:val="004349D7"/>
    <w:rsid w:val="00435363"/>
    <w:rsid w:val="004359D0"/>
    <w:rsid w:val="00435E58"/>
    <w:rsid w:val="00436158"/>
    <w:rsid w:val="004368CA"/>
    <w:rsid w:val="00437F53"/>
    <w:rsid w:val="004404DE"/>
    <w:rsid w:val="00440926"/>
    <w:rsid w:val="00440BFB"/>
    <w:rsid w:val="0044162C"/>
    <w:rsid w:val="00441FC7"/>
    <w:rsid w:val="00444547"/>
    <w:rsid w:val="004448C6"/>
    <w:rsid w:val="00444E6D"/>
    <w:rsid w:val="00445EED"/>
    <w:rsid w:val="004466F7"/>
    <w:rsid w:val="00453B01"/>
    <w:rsid w:val="00454539"/>
    <w:rsid w:val="00454E8C"/>
    <w:rsid w:val="0045664E"/>
    <w:rsid w:val="00456F98"/>
    <w:rsid w:val="00462142"/>
    <w:rsid w:val="00463082"/>
    <w:rsid w:val="00463601"/>
    <w:rsid w:val="0046361B"/>
    <w:rsid w:val="00466060"/>
    <w:rsid w:val="00466996"/>
    <w:rsid w:val="00466B7A"/>
    <w:rsid w:val="00467E2B"/>
    <w:rsid w:val="00471357"/>
    <w:rsid w:val="00471B62"/>
    <w:rsid w:val="00473863"/>
    <w:rsid w:val="00474090"/>
    <w:rsid w:val="00475FEB"/>
    <w:rsid w:val="004778F2"/>
    <w:rsid w:val="00480098"/>
    <w:rsid w:val="00480BA4"/>
    <w:rsid w:val="00480ECC"/>
    <w:rsid w:val="00482335"/>
    <w:rsid w:val="004866E3"/>
    <w:rsid w:val="0049007B"/>
    <w:rsid w:val="004907D5"/>
    <w:rsid w:val="004908E8"/>
    <w:rsid w:val="00491B0E"/>
    <w:rsid w:val="004951C4"/>
    <w:rsid w:val="00495734"/>
    <w:rsid w:val="00495949"/>
    <w:rsid w:val="00496668"/>
    <w:rsid w:val="004A0A3C"/>
    <w:rsid w:val="004A1BF8"/>
    <w:rsid w:val="004A2583"/>
    <w:rsid w:val="004A2BE5"/>
    <w:rsid w:val="004A2FF5"/>
    <w:rsid w:val="004A313B"/>
    <w:rsid w:val="004A3464"/>
    <w:rsid w:val="004A4893"/>
    <w:rsid w:val="004A4F56"/>
    <w:rsid w:val="004A5063"/>
    <w:rsid w:val="004A7D40"/>
    <w:rsid w:val="004B041D"/>
    <w:rsid w:val="004B26BD"/>
    <w:rsid w:val="004B4967"/>
    <w:rsid w:val="004B6AB6"/>
    <w:rsid w:val="004B7740"/>
    <w:rsid w:val="004C2066"/>
    <w:rsid w:val="004C2F21"/>
    <w:rsid w:val="004C5DC1"/>
    <w:rsid w:val="004C6332"/>
    <w:rsid w:val="004C650E"/>
    <w:rsid w:val="004D0A59"/>
    <w:rsid w:val="004D2BEF"/>
    <w:rsid w:val="004D3931"/>
    <w:rsid w:val="004D45E6"/>
    <w:rsid w:val="004D4A40"/>
    <w:rsid w:val="004D4F32"/>
    <w:rsid w:val="004D5341"/>
    <w:rsid w:val="004D78C4"/>
    <w:rsid w:val="004E306D"/>
    <w:rsid w:val="004E4945"/>
    <w:rsid w:val="004E777A"/>
    <w:rsid w:val="004E77A3"/>
    <w:rsid w:val="004E7E9A"/>
    <w:rsid w:val="004F5D14"/>
    <w:rsid w:val="004F64FC"/>
    <w:rsid w:val="004F7F25"/>
    <w:rsid w:val="00500067"/>
    <w:rsid w:val="00500CDF"/>
    <w:rsid w:val="00503F3D"/>
    <w:rsid w:val="005058BA"/>
    <w:rsid w:val="00506D13"/>
    <w:rsid w:val="00507E9F"/>
    <w:rsid w:val="0051058B"/>
    <w:rsid w:val="005136AB"/>
    <w:rsid w:val="00513FAC"/>
    <w:rsid w:val="00515F44"/>
    <w:rsid w:val="00517FB6"/>
    <w:rsid w:val="00523D44"/>
    <w:rsid w:val="00524A00"/>
    <w:rsid w:val="005256C9"/>
    <w:rsid w:val="00526C89"/>
    <w:rsid w:val="00527AE6"/>
    <w:rsid w:val="00530C17"/>
    <w:rsid w:val="00530E05"/>
    <w:rsid w:val="0053116D"/>
    <w:rsid w:val="00532CD7"/>
    <w:rsid w:val="00532DA7"/>
    <w:rsid w:val="005352D4"/>
    <w:rsid w:val="005354FC"/>
    <w:rsid w:val="00537B73"/>
    <w:rsid w:val="00541D8F"/>
    <w:rsid w:val="0054290C"/>
    <w:rsid w:val="0054377A"/>
    <w:rsid w:val="005448AA"/>
    <w:rsid w:val="00546AA9"/>
    <w:rsid w:val="005470BA"/>
    <w:rsid w:val="00550B38"/>
    <w:rsid w:val="0055346F"/>
    <w:rsid w:val="005542C4"/>
    <w:rsid w:val="00555A9E"/>
    <w:rsid w:val="00560761"/>
    <w:rsid w:val="00563B83"/>
    <w:rsid w:val="00564D9A"/>
    <w:rsid w:val="0056523D"/>
    <w:rsid w:val="0056575F"/>
    <w:rsid w:val="005679AD"/>
    <w:rsid w:val="00567B60"/>
    <w:rsid w:val="00570206"/>
    <w:rsid w:val="00571391"/>
    <w:rsid w:val="0057427A"/>
    <w:rsid w:val="005745CB"/>
    <w:rsid w:val="00575294"/>
    <w:rsid w:val="00576983"/>
    <w:rsid w:val="005769F5"/>
    <w:rsid w:val="00576FFA"/>
    <w:rsid w:val="00577EAF"/>
    <w:rsid w:val="00580E78"/>
    <w:rsid w:val="005825F9"/>
    <w:rsid w:val="0058356A"/>
    <w:rsid w:val="00584720"/>
    <w:rsid w:val="00584F90"/>
    <w:rsid w:val="005857A0"/>
    <w:rsid w:val="00585CE8"/>
    <w:rsid w:val="005875B7"/>
    <w:rsid w:val="0059074B"/>
    <w:rsid w:val="00590B56"/>
    <w:rsid w:val="005917AB"/>
    <w:rsid w:val="00592B75"/>
    <w:rsid w:val="00594003"/>
    <w:rsid w:val="0059424F"/>
    <w:rsid w:val="00594BF1"/>
    <w:rsid w:val="0059656D"/>
    <w:rsid w:val="00597CF7"/>
    <w:rsid w:val="005A05B7"/>
    <w:rsid w:val="005A1483"/>
    <w:rsid w:val="005A3237"/>
    <w:rsid w:val="005A4AEB"/>
    <w:rsid w:val="005A6004"/>
    <w:rsid w:val="005A6849"/>
    <w:rsid w:val="005A76A4"/>
    <w:rsid w:val="005A78FA"/>
    <w:rsid w:val="005B21AA"/>
    <w:rsid w:val="005B2E6A"/>
    <w:rsid w:val="005B3335"/>
    <w:rsid w:val="005B3632"/>
    <w:rsid w:val="005B6F5F"/>
    <w:rsid w:val="005B7997"/>
    <w:rsid w:val="005B7B05"/>
    <w:rsid w:val="005B7DF7"/>
    <w:rsid w:val="005C0C07"/>
    <w:rsid w:val="005C1DA0"/>
    <w:rsid w:val="005C39DD"/>
    <w:rsid w:val="005C57C8"/>
    <w:rsid w:val="005C5A20"/>
    <w:rsid w:val="005C6C7F"/>
    <w:rsid w:val="005C7B51"/>
    <w:rsid w:val="005D0769"/>
    <w:rsid w:val="005D1D7D"/>
    <w:rsid w:val="005D1FE1"/>
    <w:rsid w:val="005D276D"/>
    <w:rsid w:val="005D3FD8"/>
    <w:rsid w:val="005D5CD1"/>
    <w:rsid w:val="005D6D61"/>
    <w:rsid w:val="005D7B66"/>
    <w:rsid w:val="005E48C8"/>
    <w:rsid w:val="005E605C"/>
    <w:rsid w:val="005E67F4"/>
    <w:rsid w:val="005E6B4A"/>
    <w:rsid w:val="005E6E6C"/>
    <w:rsid w:val="005F0892"/>
    <w:rsid w:val="005F1B8C"/>
    <w:rsid w:val="005F48E1"/>
    <w:rsid w:val="00600DB2"/>
    <w:rsid w:val="006019AB"/>
    <w:rsid w:val="00602A0E"/>
    <w:rsid w:val="006037DA"/>
    <w:rsid w:val="00603892"/>
    <w:rsid w:val="0060461A"/>
    <w:rsid w:val="0060477D"/>
    <w:rsid w:val="006049D5"/>
    <w:rsid w:val="00606F11"/>
    <w:rsid w:val="006079AD"/>
    <w:rsid w:val="00607C3D"/>
    <w:rsid w:val="006121A0"/>
    <w:rsid w:val="006132A9"/>
    <w:rsid w:val="006134A1"/>
    <w:rsid w:val="00613C92"/>
    <w:rsid w:val="00613F37"/>
    <w:rsid w:val="00614E1E"/>
    <w:rsid w:val="00614FFE"/>
    <w:rsid w:val="006160DD"/>
    <w:rsid w:val="0061679E"/>
    <w:rsid w:val="00625423"/>
    <w:rsid w:val="00625C89"/>
    <w:rsid w:val="006322CA"/>
    <w:rsid w:val="00632959"/>
    <w:rsid w:val="00632F12"/>
    <w:rsid w:val="00633583"/>
    <w:rsid w:val="006337C2"/>
    <w:rsid w:val="00633978"/>
    <w:rsid w:val="006339B7"/>
    <w:rsid w:val="00633DAF"/>
    <w:rsid w:val="00634330"/>
    <w:rsid w:val="00634FB0"/>
    <w:rsid w:val="0063536A"/>
    <w:rsid w:val="00637820"/>
    <w:rsid w:val="00641705"/>
    <w:rsid w:val="00647BF1"/>
    <w:rsid w:val="00647FE1"/>
    <w:rsid w:val="00650522"/>
    <w:rsid w:val="00650B24"/>
    <w:rsid w:val="006513FE"/>
    <w:rsid w:val="00652686"/>
    <w:rsid w:val="006550A1"/>
    <w:rsid w:val="00656E76"/>
    <w:rsid w:val="006571AB"/>
    <w:rsid w:val="0066172D"/>
    <w:rsid w:val="006621EF"/>
    <w:rsid w:val="006630A7"/>
    <w:rsid w:val="006630B3"/>
    <w:rsid w:val="0066475C"/>
    <w:rsid w:val="006655E3"/>
    <w:rsid w:val="00667550"/>
    <w:rsid w:val="00673274"/>
    <w:rsid w:val="00674FA6"/>
    <w:rsid w:val="00675805"/>
    <w:rsid w:val="00676B5E"/>
    <w:rsid w:val="0067709B"/>
    <w:rsid w:val="00677B6D"/>
    <w:rsid w:val="00681EF5"/>
    <w:rsid w:val="00682076"/>
    <w:rsid w:val="006820E8"/>
    <w:rsid w:val="00682784"/>
    <w:rsid w:val="006827A1"/>
    <w:rsid w:val="00683789"/>
    <w:rsid w:val="00683AA9"/>
    <w:rsid w:val="006860A6"/>
    <w:rsid w:val="00687762"/>
    <w:rsid w:val="00687763"/>
    <w:rsid w:val="00692028"/>
    <w:rsid w:val="0069241C"/>
    <w:rsid w:val="00692B65"/>
    <w:rsid w:val="00693EBF"/>
    <w:rsid w:val="00695C43"/>
    <w:rsid w:val="0069656B"/>
    <w:rsid w:val="006978D0"/>
    <w:rsid w:val="00697DC0"/>
    <w:rsid w:val="006A1B39"/>
    <w:rsid w:val="006A2F0D"/>
    <w:rsid w:val="006A6602"/>
    <w:rsid w:val="006B20CD"/>
    <w:rsid w:val="006B219F"/>
    <w:rsid w:val="006B24E4"/>
    <w:rsid w:val="006B3170"/>
    <w:rsid w:val="006B4C9D"/>
    <w:rsid w:val="006B5AD1"/>
    <w:rsid w:val="006B5C96"/>
    <w:rsid w:val="006B77E0"/>
    <w:rsid w:val="006C02CC"/>
    <w:rsid w:val="006C03B2"/>
    <w:rsid w:val="006C0C86"/>
    <w:rsid w:val="006C0CCE"/>
    <w:rsid w:val="006C1C6D"/>
    <w:rsid w:val="006C21A6"/>
    <w:rsid w:val="006C3AC9"/>
    <w:rsid w:val="006C4102"/>
    <w:rsid w:val="006C550F"/>
    <w:rsid w:val="006C668B"/>
    <w:rsid w:val="006C727F"/>
    <w:rsid w:val="006D0B41"/>
    <w:rsid w:val="006D0C17"/>
    <w:rsid w:val="006D0E09"/>
    <w:rsid w:val="006D15F5"/>
    <w:rsid w:val="006D162B"/>
    <w:rsid w:val="006D2BDE"/>
    <w:rsid w:val="006D31E6"/>
    <w:rsid w:val="006D3C11"/>
    <w:rsid w:val="006D40B7"/>
    <w:rsid w:val="006D6709"/>
    <w:rsid w:val="006E261A"/>
    <w:rsid w:val="006E5774"/>
    <w:rsid w:val="006E6B9F"/>
    <w:rsid w:val="006E6EAE"/>
    <w:rsid w:val="006F1155"/>
    <w:rsid w:val="006F1CBB"/>
    <w:rsid w:val="006F2324"/>
    <w:rsid w:val="006F32FE"/>
    <w:rsid w:val="006F388A"/>
    <w:rsid w:val="006F44C2"/>
    <w:rsid w:val="006F526E"/>
    <w:rsid w:val="00701BC5"/>
    <w:rsid w:val="00701C8F"/>
    <w:rsid w:val="00702CBA"/>
    <w:rsid w:val="00704D12"/>
    <w:rsid w:val="0071183C"/>
    <w:rsid w:val="00713C7A"/>
    <w:rsid w:val="00714D1D"/>
    <w:rsid w:val="0071698E"/>
    <w:rsid w:val="00720B4F"/>
    <w:rsid w:val="007270ED"/>
    <w:rsid w:val="00727AAB"/>
    <w:rsid w:val="00732212"/>
    <w:rsid w:val="00733566"/>
    <w:rsid w:val="007336C8"/>
    <w:rsid w:val="007350C0"/>
    <w:rsid w:val="0073682D"/>
    <w:rsid w:val="007408B6"/>
    <w:rsid w:val="0074174D"/>
    <w:rsid w:val="00741E62"/>
    <w:rsid w:val="007424D5"/>
    <w:rsid w:val="00742CFD"/>
    <w:rsid w:val="00742FF0"/>
    <w:rsid w:val="00743C7E"/>
    <w:rsid w:val="00744351"/>
    <w:rsid w:val="00745B84"/>
    <w:rsid w:val="0074612B"/>
    <w:rsid w:val="00746690"/>
    <w:rsid w:val="00746811"/>
    <w:rsid w:val="00746B2C"/>
    <w:rsid w:val="00747445"/>
    <w:rsid w:val="00750C5F"/>
    <w:rsid w:val="00752FBC"/>
    <w:rsid w:val="00755D82"/>
    <w:rsid w:val="00756A00"/>
    <w:rsid w:val="00756ADE"/>
    <w:rsid w:val="00757961"/>
    <w:rsid w:val="0076026E"/>
    <w:rsid w:val="00760739"/>
    <w:rsid w:val="00760AB5"/>
    <w:rsid w:val="00770F25"/>
    <w:rsid w:val="00771467"/>
    <w:rsid w:val="007733D8"/>
    <w:rsid w:val="007736D0"/>
    <w:rsid w:val="00773DB1"/>
    <w:rsid w:val="00780664"/>
    <w:rsid w:val="00780DA6"/>
    <w:rsid w:val="00783187"/>
    <w:rsid w:val="0078377D"/>
    <w:rsid w:val="00784537"/>
    <w:rsid w:val="007845C4"/>
    <w:rsid w:val="00784D38"/>
    <w:rsid w:val="00784D9F"/>
    <w:rsid w:val="00786867"/>
    <w:rsid w:val="00786D83"/>
    <w:rsid w:val="00790F9E"/>
    <w:rsid w:val="00792982"/>
    <w:rsid w:val="007A1803"/>
    <w:rsid w:val="007A1A6A"/>
    <w:rsid w:val="007A4ECA"/>
    <w:rsid w:val="007A5372"/>
    <w:rsid w:val="007B37AE"/>
    <w:rsid w:val="007B4DB8"/>
    <w:rsid w:val="007B6F69"/>
    <w:rsid w:val="007B7E1C"/>
    <w:rsid w:val="007C0826"/>
    <w:rsid w:val="007C2344"/>
    <w:rsid w:val="007C3B90"/>
    <w:rsid w:val="007C5858"/>
    <w:rsid w:val="007C76BB"/>
    <w:rsid w:val="007D0C0B"/>
    <w:rsid w:val="007D24FF"/>
    <w:rsid w:val="007D2574"/>
    <w:rsid w:val="007D3266"/>
    <w:rsid w:val="007D3ABB"/>
    <w:rsid w:val="007D3AEA"/>
    <w:rsid w:val="007D5BE2"/>
    <w:rsid w:val="007D6865"/>
    <w:rsid w:val="007D787E"/>
    <w:rsid w:val="007D7E68"/>
    <w:rsid w:val="007E00B8"/>
    <w:rsid w:val="007E0AF4"/>
    <w:rsid w:val="007E3588"/>
    <w:rsid w:val="007F1D2D"/>
    <w:rsid w:val="007F5E41"/>
    <w:rsid w:val="007F778E"/>
    <w:rsid w:val="00800147"/>
    <w:rsid w:val="00800E25"/>
    <w:rsid w:val="008017B5"/>
    <w:rsid w:val="00802B48"/>
    <w:rsid w:val="008039D1"/>
    <w:rsid w:val="00805EDF"/>
    <w:rsid w:val="00806A99"/>
    <w:rsid w:val="00806B98"/>
    <w:rsid w:val="0080739E"/>
    <w:rsid w:val="00807A5F"/>
    <w:rsid w:val="00807E8D"/>
    <w:rsid w:val="00807F0E"/>
    <w:rsid w:val="00810A12"/>
    <w:rsid w:val="00811194"/>
    <w:rsid w:val="0081491E"/>
    <w:rsid w:val="008150B4"/>
    <w:rsid w:val="008151EE"/>
    <w:rsid w:val="008154DA"/>
    <w:rsid w:val="00816D59"/>
    <w:rsid w:val="008200D9"/>
    <w:rsid w:val="008211DF"/>
    <w:rsid w:val="0082215B"/>
    <w:rsid w:val="008236AB"/>
    <w:rsid w:val="00823F3B"/>
    <w:rsid w:val="00826335"/>
    <w:rsid w:val="00826ED3"/>
    <w:rsid w:val="00831598"/>
    <w:rsid w:val="00831AE8"/>
    <w:rsid w:val="008341C7"/>
    <w:rsid w:val="00835F05"/>
    <w:rsid w:val="008371D9"/>
    <w:rsid w:val="00837DC9"/>
    <w:rsid w:val="00840D60"/>
    <w:rsid w:val="00841B43"/>
    <w:rsid w:val="00842BFB"/>
    <w:rsid w:val="008438E4"/>
    <w:rsid w:val="00852F6C"/>
    <w:rsid w:val="008530EF"/>
    <w:rsid w:val="00854768"/>
    <w:rsid w:val="00854F6D"/>
    <w:rsid w:val="00862FCF"/>
    <w:rsid w:val="00871016"/>
    <w:rsid w:val="0087171B"/>
    <w:rsid w:val="00872817"/>
    <w:rsid w:val="008737D0"/>
    <w:rsid w:val="00875F77"/>
    <w:rsid w:val="0087677A"/>
    <w:rsid w:val="00877A2C"/>
    <w:rsid w:val="00877C95"/>
    <w:rsid w:val="00883197"/>
    <w:rsid w:val="0088323C"/>
    <w:rsid w:val="008839FB"/>
    <w:rsid w:val="00885B80"/>
    <w:rsid w:val="008861B1"/>
    <w:rsid w:val="008863EE"/>
    <w:rsid w:val="008879B8"/>
    <w:rsid w:val="00891452"/>
    <w:rsid w:val="00893251"/>
    <w:rsid w:val="008932EA"/>
    <w:rsid w:val="0089339E"/>
    <w:rsid w:val="00893CFD"/>
    <w:rsid w:val="00896A2A"/>
    <w:rsid w:val="008A257B"/>
    <w:rsid w:val="008A2C31"/>
    <w:rsid w:val="008A2F71"/>
    <w:rsid w:val="008A3E9E"/>
    <w:rsid w:val="008A4B17"/>
    <w:rsid w:val="008A71AF"/>
    <w:rsid w:val="008A77D1"/>
    <w:rsid w:val="008B1643"/>
    <w:rsid w:val="008B23D8"/>
    <w:rsid w:val="008B35A0"/>
    <w:rsid w:val="008B5868"/>
    <w:rsid w:val="008B65A6"/>
    <w:rsid w:val="008B6FD8"/>
    <w:rsid w:val="008C2995"/>
    <w:rsid w:val="008C2AA9"/>
    <w:rsid w:val="008C3E0E"/>
    <w:rsid w:val="008C3FCD"/>
    <w:rsid w:val="008C7307"/>
    <w:rsid w:val="008D33BC"/>
    <w:rsid w:val="008D42E3"/>
    <w:rsid w:val="008D560F"/>
    <w:rsid w:val="008D6A3E"/>
    <w:rsid w:val="008D6C99"/>
    <w:rsid w:val="008E0A29"/>
    <w:rsid w:val="008E1141"/>
    <w:rsid w:val="008E319C"/>
    <w:rsid w:val="008E45E8"/>
    <w:rsid w:val="008E7060"/>
    <w:rsid w:val="008F0E40"/>
    <w:rsid w:val="008F2F2B"/>
    <w:rsid w:val="008F4152"/>
    <w:rsid w:val="008F6E0E"/>
    <w:rsid w:val="009001EB"/>
    <w:rsid w:val="00900732"/>
    <w:rsid w:val="00900DC7"/>
    <w:rsid w:val="009022B3"/>
    <w:rsid w:val="009058CB"/>
    <w:rsid w:val="009071F2"/>
    <w:rsid w:val="0090762F"/>
    <w:rsid w:val="00910506"/>
    <w:rsid w:val="00910710"/>
    <w:rsid w:val="00911F59"/>
    <w:rsid w:val="00912AE5"/>
    <w:rsid w:val="00914764"/>
    <w:rsid w:val="0091479F"/>
    <w:rsid w:val="0091535D"/>
    <w:rsid w:val="009164CB"/>
    <w:rsid w:val="00921F81"/>
    <w:rsid w:val="0092333C"/>
    <w:rsid w:val="009236A7"/>
    <w:rsid w:val="0092662C"/>
    <w:rsid w:val="009269E0"/>
    <w:rsid w:val="0093041B"/>
    <w:rsid w:val="009306EA"/>
    <w:rsid w:val="00930F62"/>
    <w:rsid w:val="009324E6"/>
    <w:rsid w:val="00934512"/>
    <w:rsid w:val="009350D5"/>
    <w:rsid w:val="0093703F"/>
    <w:rsid w:val="00940A28"/>
    <w:rsid w:val="00941569"/>
    <w:rsid w:val="009417EA"/>
    <w:rsid w:val="00941978"/>
    <w:rsid w:val="00943231"/>
    <w:rsid w:val="009435FB"/>
    <w:rsid w:val="00945EF1"/>
    <w:rsid w:val="0095161F"/>
    <w:rsid w:val="00951ED2"/>
    <w:rsid w:val="00953FF6"/>
    <w:rsid w:val="00954071"/>
    <w:rsid w:val="00960BF7"/>
    <w:rsid w:val="00966C1E"/>
    <w:rsid w:val="00966C49"/>
    <w:rsid w:val="00967271"/>
    <w:rsid w:val="009705A2"/>
    <w:rsid w:val="00970F6F"/>
    <w:rsid w:val="00972055"/>
    <w:rsid w:val="009748DA"/>
    <w:rsid w:val="009758DF"/>
    <w:rsid w:val="00975F6E"/>
    <w:rsid w:val="00975FED"/>
    <w:rsid w:val="00977F53"/>
    <w:rsid w:val="00982EC8"/>
    <w:rsid w:val="00983E3D"/>
    <w:rsid w:val="00986DD0"/>
    <w:rsid w:val="0099027D"/>
    <w:rsid w:val="009913B6"/>
    <w:rsid w:val="009920E0"/>
    <w:rsid w:val="009925D0"/>
    <w:rsid w:val="00995C77"/>
    <w:rsid w:val="00997195"/>
    <w:rsid w:val="009A2B39"/>
    <w:rsid w:val="009A2D51"/>
    <w:rsid w:val="009A3298"/>
    <w:rsid w:val="009A52FA"/>
    <w:rsid w:val="009A72FB"/>
    <w:rsid w:val="009B0229"/>
    <w:rsid w:val="009B2BFB"/>
    <w:rsid w:val="009C1B0A"/>
    <w:rsid w:val="009C3E9A"/>
    <w:rsid w:val="009C45CC"/>
    <w:rsid w:val="009C6DA1"/>
    <w:rsid w:val="009C739D"/>
    <w:rsid w:val="009D088C"/>
    <w:rsid w:val="009D1A9F"/>
    <w:rsid w:val="009D25C4"/>
    <w:rsid w:val="009D4CE6"/>
    <w:rsid w:val="009D7FF8"/>
    <w:rsid w:val="009E07A1"/>
    <w:rsid w:val="009E2635"/>
    <w:rsid w:val="009E372B"/>
    <w:rsid w:val="009E3F27"/>
    <w:rsid w:val="009E4B26"/>
    <w:rsid w:val="009E4D97"/>
    <w:rsid w:val="009E5F09"/>
    <w:rsid w:val="009E7261"/>
    <w:rsid w:val="009E77E8"/>
    <w:rsid w:val="009E7B56"/>
    <w:rsid w:val="009F20D4"/>
    <w:rsid w:val="009F48DB"/>
    <w:rsid w:val="009F5254"/>
    <w:rsid w:val="009F5313"/>
    <w:rsid w:val="009F6A84"/>
    <w:rsid w:val="009F7F4B"/>
    <w:rsid w:val="00A0007F"/>
    <w:rsid w:val="00A00C98"/>
    <w:rsid w:val="00A031C1"/>
    <w:rsid w:val="00A03892"/>
    <w:rsid w:val="00A05359"/>
    <w:rsid w:val="00A0622A"/>
    <w:rsid w:val="00A10A8A"/>
    <w:rsid w:val="00A121DB"/>
    <w:rsid w:val="00A1366F"/>
    <w:rsid w:val="00A138D2"/>
    <w:rsid w:val="00A13C19"/>
    <w:rsid w:val="00A14BF5"/>
    <w:rsid w:val="00A158BE"/>
    <w:rsid w:val="00A169D5"/>
    <w:rsid w:val="00A24C8B"/>
    <w:rsid w:val="00A265C7"/>
    <w:rsid w:val="00A27A2E"/>
    <w:rsid w:val="00A27BD3"/>
    <w:rsid w:val="00A312C5"/>
    <w:rsid w:val="00A32CAA"/>
    <w:rsid w:val="00A36DEB"/>
    <w:rsid w:val="00A4003D"/>
    <w:rsid w:val="00A4372A"/>
    <w:rsid w:val="00A45A80"/>
    <w:rsid w:val="00A45D4D"/>
    <w:rsid w:val="00A46C13"/>
    <w:rsid w:val="00A519D6"/>
    <w:rsid w:val="00A519F1"/>
    <w:rsid w:val="00A5312D"/>
    <w:rsid w:val="00A5324E"/>
    <w:rsid w:val="00A6186D"/>
    <w:rsid w:val="00A62BFF"/>
    <w:rsid w:val="00A642D9"/>
    <w:rsid w:val="00A66923"/>
    <w:rsid w:val="00A66B49"/>
    <w:rsid w:val="00A66F83"/>
    <w:rsid w:val="00A701AA"/>
    <w:rsid w:val="00A706E9"/>
    <w:rsid w:val="00A70F02"/>
    <w:rsid w:val="00A735F4"/>
    <w:rsid w:val="00A755A7"/>
    <w:rsid w:val="00A76682"/>
    <w:rsid w:val="00A7778F"/>
    <w:rsid w:val="00A7782E"/>
    <w:rsid w:val="00A77FC9"/>
    <w:rsid w:val="00A81492"/>
    <w:rsid w:val="00A82B92"/>
    <w:rsid w:val="00A832D0"/>
    <w:rsid w:val="00A83B24"/>
    <w:rsid w:val="00A84960"/>
    <w:rsid w:val="00A861F1"/>
    <w:rsid w:val="00A863F7"/>
    <w:rsid w:val="00A86D03"/>
    <w:rsid w:val="00A9008C"/>
    <w:rsid w:val="00A90251"/>
    <w:rsid w:val="00A90792"/>
    <w:rsid w:val="00A92596"/>
    <w:rsid w:val="00A92C5A"/>
    <w:rsid w:val="00A93408"/>
    <w:rsid w:val="00AA0B7E"/>
    <w:rsid w:val="00AA246A"/>
    <w:rsid w:val="00AA2BAF"/>
    <w:rsid w:val="00AA4142"/>
    <w:rsid w:val="00AA48C4"/>
    <w:rsid w:val="00AA7B93"/>
    <w:rsid w:val="00AB0003"/>
    <w:rsid w:val="00AB0F53"/>
    <w:rsid w:val="00AB274F"/>
    <w:rsid w:val="00AB2FDD"/>
    <w:rsid w:val="00AB50C5"/>
    <w:rsid w:val="00AB5F62"/>
    <w:rsid w:val="00AB644F"/>
    <w:rsid w:val="00AC10BE"/>
    <w:rsid w:val="00AC3F56"/>
    <w:rsid w:val="00AC526C"/>
    <w:rsid w:val="00AC5836"/>
    <w:rsid w:val="00AD2E3A"/>
    <w:rsid w:val="00AD36A6"/>
    <w:rsid w:val="00AD451C"/>
    <w:rsid w:val="00AD4C10"/>
    <w:rsid w:val="00AD564F"/>
    <w:rsid w:val="00AD572A"/>
    <w:rsid w:val="00AD5D87"/>
    <w:rsid w:val="00AD62D9"/>
    <w:rsid w:val="00AD71A3"/>
    <w:rsid w:val="00AD72CF"/>
    <w:rsid w:val="00AD72FB"/>
    <w:rsid w:val="00AD734D"/>
    <w:rsid w:val="00AD77F9"/>
    <w:rsid w:val="00AE009B"/>
    <w:rsid w:val="00AE102C"/>
    <w:rsid w:val="00AE2508"/>
    <w:rsid w:val="00AE25E2"/>
    <w:rsid w:val="00AE4532"/>
    <w:rsid w:val="00AE6016"/>
    <w:rsid w:val="00AF03CB"/>
    <w:rsid w:val="00AF142A"/>
    <w:rsid w:val="00AF29C4"/>
    <w:rsid w:val="00AF4D9A"/>
    <w:rsid w:val="00AF5F62"/>
    <w:rsid w:val="00B0219C"/>
    <w:rsid w:val="00B0376B"/>
    <w:rsid w:val="00B04525"/>
    <w:rsid w:val="00B05181"/>
    <w:rsid w:val="00B06024"/>
    <w:rsid w:val="00B061A7"/>
    <w:rsid w:val="00B10D8B"/>
    <w:rsid w:val="00B114E0"/>
    <w:rsid w:val="00B116A5"/>
    <w:rsid w:val="00B135D5"/>
    <w:rsid w:val="00B14DC0"/>
    <w:rsid w:val="00B16868"/>
    <w:rsid w:val="00B235DC"/>
    <w:rsid w:val="00B25070"/>
    <w:rsid w:val="00B25DEF"/>
    <w:rsid w:val="00B325E7"/>
    <w:rsid w:val="00B34C56"/>
    <w:rsid w:val="00B41182"/>
    <w:rsid w:val="00B41B33"/>
    <w:rsid w:val="00B42718"/>
    <w:rsid w:val="00B44AA4"/>
    <w:rsid w:val="00B50257"/>
    <w:rsid w:val="00B51200"/>
    <w:rsid w:val="00B51BDD"/>
    <w:rsid w:val="00B522BC"/>
    <w:rsid w:val="00B52916"/>
    <w:rsid w:val="00B52C99"/>
    <w:rsid w:val="00B53129"/>
    <w:rsid w:val="00B5334F"/>
    <w:rsid w:val="00B53EE5"/>
    <w:rsid w:val="00B54989"/>
    <w:rsid w:val="00B557AC"/>
    <w:rsid w:val="00B60DCE"/>
    <w:rsid w:val="00B616D4"/>
    <w:rsid w:val="00B622DC"/>
    <w:rsid w:val="00B62FBF"/>
    <w:rsid w:val="00B653E7"/>
    <w:rsid w:val="00B65EB1"/>
    <w:rsid w:val="00B701B9"/>
    <w:rsid w:val="00B70328"/>
    <w:rsid w:val="00B713AF"/>
    <w:rsid w:val="00B7195C"/>
    <w:rsid w:val="00B73E93"/>
    <w:rsid w:val="00B756B4"/>
    <w:rsid w:val="00B760AB"/>
    <w:rsid w:val="00B77EDE"/>
    <w:rsid w:val="00B8047B"/>
    <w:rsid w:val="00B83381"/>
    <w:rsid w:val="00B833C1"/>
    <w:rsid w:val="00B86450"/>
    <w:rsid w:val="00B87247"/>
    <w:rsid w:val="00B8764B"/>
    <w:rsid w:val="00B902A5"/>
    <w:rsid w:val="00B9055E"/>
    <w:rsid w:val="00B90D12"/>
    <w:rsid w:val="00B90D91"/>
    <w:rsid w:val="00B9178E"/>
    <w:rsid w:val="00B917C5"/>
    <w:rsid w:val="00B919EA"/>
    <w:rsid w:val="00B937AD"/>
    <w:rsid w:val="00B95B3D"/>
    <w:rsid w:val="00BA000E"/>
    <w:rsid w:val="00BA0D7D"/>
    <w:rsid w:val="00BA13A7"/>
    <w:rsid w:val="00BA3C4A"/>
    <w:rsid w:val="00BA4063"/>
    <w:rsid w:val="00BA7F1C"/>
    <w:rsid w:val="00BB1E91"/>
    <w:rsid w:val="00BB2B8F"/>
    <w:rsid w:val="00BB5BD8"/>
    <w:rsid w:val="00BB6CE3"/>
    <w:rsid w:val="00BB6D32"/>
    <w:rsid w:val="00BC049D"/>
    <w:rsid w:val="00BC32DF"/>
    <w:rsid w:val="00BC5FD1"/>
    <w:rsid w:val="00BC6ABD"/>
    <w:rsid w:val="00BC6B06"/>
    <w:rsid w:val="00BC7B6E"/>
    <w:rsid w:val="00BD1725"/>
    <w:rsid w:val="00BD2A8C"/>
    <w:rsid w:val="00BD74CE"/>
    <w:rsid w:val="00BD7EBE"/>
    <w:rsid w:val="00BE2632"/>
    <w:rsid w:val="00BE2E15"/>
    <w:rsid w:val="00BE4482"/>
    <w:rsid w:val="00BE6853"/>
    <w:rsid w:val="00BF0C71"/>
    <w:rsid w:val="00BF3A8E"/>
    <w:rsid w:val="00BF4BC2"/>
    <w:rsid w:val="00BF4D15"/>
    <w:rsid w:val="00BF53E2"/>
    <w:rsid w:val="00BF64F3"/>
    <w:rsid w:val="00BF66F6"/>
    <w:rsid w:val="00C00E5D"/>
    <w:rsid w:val="00C05ABB"/>
    <w:rsid w:val="00C05B15"/>
    <w:rsid w:val="00C12484"/>
    <w:rsid w:val="00C16AC3"/>
    <w:rsid w:val="00C17F9B"/>
    <w:rsid w:val="00C2100E"/>
    <w:rsid w:val="00C21721"/>
    <w:rsid w:val="00C22E54"/>
    <w:rsid w:val="00C22EE9"/>
    <w:rsid w:val="00C247B1"/>
    <w:rsid w:val="00C271A1"/>
    <w:rsid w:val="00C34035"/>
    <w:rsid w:val="00C34862"/>
    <w:rsid w:val="00C358EE"/>
    <w:rsid w:val="00C35ECE"/>
    <w:rsid w:val="00C42078"/>
    <w:rsid w:val="00C42826"/>
    <w:rsid w:val="00C4511C"/>
    <w:rsid w:val="00C467EB"/>
    <w:rsid w:val="00C47762"/>
    <w:rsid w:val="00C47E87"/>
    <w:rsid w:val="00C5170B"/>
    <w:rsid w:val="00C51EA3"/>
    <w:rsid w:val="00C53C1F"/>
    <w:rsid w:val="00C54882"/>
    <w:rsid w:val="00C5604F"/>
    <w:rsid w:val="00C5786A"/>
    <w:rsid w:val="00C60B44"/>
    <w:rsid w:val="00C62BDA"/>
    <w:rsid w:val="00C63FC4"/>
    <w:rsid w:val="00C64738"/>
    <w:rsid w:val="00C64D15"/>
    <w:rsid w:val="00C67BD9"/>
    <w:rsid w:val="00C73268"/>
    <w:rsid w:val="00C735BF"/>
    <w:rsid w:val="00C75569"/>
    <w:rsid w:val="00C773BE"/>
    <w:rsid w:val="00C83DBA"/>
    <w:rsid w:val="00C849C6"/>
    <w:rsid w:val="00C85DAF"/>
    <w:rsid w:val="00C85E91"/>
    <w:rsid w:val="00C90D3D"/>
    <w:rsid w:val="00C9119D"/>
    <w:rsid w:val="00C929A1"/>
    <w:rsid w:val="00C956B4"/>
    <w:rsid w:val="00C95F45"/>
    <w:rsid w:val="00C960C8"/>
    <w:rsid w:val="00C97536"/>
    <w:rsid w:val="00C97D84"/>
    <w:rsid w:val="00CA1753"/>
    <w:rsid w:val="00CA18D3"/>
    <w:rsid w:val="00CA36E8"/>
    <w:rsid w:val="00CA505C"/>
    <w:rsid w:val="00CA60AE"/>
    <w:rsid w:val="00CA6288"/>
    <w:rsid w:val="00CB1621"/>
    <w:rsid w:val="00CB330F"/>
    <w:rsid w:val="00CB33C0"/>
    <w:rsid w:val="00CB4574"/>
    <w:rsid w:val="00CB5360"/>
    <w:rsid w:val="00CB5385"/>
    <w:rsid w:val="00CB75E5"/>
    <w:rsid w:val="00CC0BB5"/>
    <w:rsid w:val="00CC1013"/>
    <w:rsid w:val="00CC25E4"/>
    <w:rsid w:val="00CC3814"/>
    <w:rsid w:val="00CC41FF"/>
    <w:rsid w:val="00CD02B8"/>
    <w:rsid w:val="00CD0748"/>
    <w:rsid w:val="00CD0FF2"/>
    <w:rsid w:val="00CD1FE6"/>
    <w:rsid w:val="00CD32D4"/>
    <w:rsid w:val="00CD6962"/>
    <w:rsid w:val="00CE065F"/>
    <w:rsid w:val="00CE0A23"/>
    <w:rsid w:val="00CE3476"/>
    <w:rsid w:val="00CE6B74"/>
    <w:rsid w:val="00CE76F5"/>
    <w:rsid w:val="00CE7A43"/>
    <w:rsid w:val="00CF0A67"/>
    <w:rsid w:val="00CF0BDC"/>
    <w:rsid w:val="00CF2CF8"/>
    <w:rsid w:val="00CF34EA"/>
    <w:rsid w:val="00CF40AF"/>
    <w:rsid w:val="00CF4541"/>
    <w:rsid w:val="00CF54F3"/>
    <w:rsid w:val="00D00E52"/>
    <w:rsid w:val="00D03013"/>
    <w:rsid w:val="00D10E01"/>
    <w:rsid w:val="00D14831"/>
    <w:rsid w:val="00D1701E"/>
    <w:rsid w:val="00D218E5"/>
    <w:rsid w:val="00D21B61"/>
    <w:rsid w:val="00D24AF4"/>
    <w:rsid w:val="00D25D34"/>
    <w:rsid w:val="00D30453"/>
    <w:rsid w:val="00D30B56"/>
    <w:rsid w:val="00D31F4E"/>
    <w:rsid w:val="00D333CB"/>
    <w:rsid w:val="00D33D97"/>
    <w:rsid w:val="00D34648"/>
    <w:rsid w:val="00D36029"/>
    <w:rsid w:val="00D36253"/>
    <w:rsid w:val="00D366DA"/>
    <w:rsid w:val="00D37668"/>
    <w:rsid w:val="00D40070"/>
    <w:rsid w:val="00D44011"/>
    <w:rsid w:val="00D451C6"/>
    <w:rsid w:val="00D47069"/>
    <w:rsid w:val="00D47EBA"/>
    <w:rsid w:val="00D50116"/>
    <w:rsid w:val="00D507EA"/>
    <w:rsid w:val="00D51A48"/>
    <w:rsid w:val="00D52D6F"/>
    <w:rsid w:val="00D5320C"/>
    <w:rsid w:val="00D535C4"/>
    <w:rsid w:val="00D54528"/>
    <w:rsid w:val="00D55C97"/>
    <w:rsid w:val="00D55CD6"/>
    <w:rsid w:val="00D55D41"/>
    <w:rsid w:val="00D60521"/>
    <w:rsid w:val="00D60721"/>
    <w:rsid w:val="00D610AC"/>
    <w:rsid w:val="00D618D8"/>
    <w:rsid w:val="00D6212A"/>
    <w:rsid w:val="00D649CC"/>
    <w:rsid w:val="00D65B2F"/>
    <w:rsid w:val="00D65E86"/>
    <w:rsid w:val="00D660E5"/>
    <w:rsid w:val="00D662CC"/>
    <w:rsid w:val="00D6770E"/>
    <w:rsid w:val="00D7033C"/>
    <w:rsid w:val="00D76CB2"/>
    <w:rsid w:val="00D76F4D"/>
    <w:rsid w:val="00D81739"/>
    <w:rsid w:val="00D8379F"/>
    <w:rsid w:val="00D859B5"/>
    <w:rsid w:val="00D85B15"/>
    <w:rsid w:val="00D87C26"/>
    <w:rsid w:val="00D87C3B"/>
    <w:rsid w:val="00D9326A"/>
    <w:rsid w:val="00D964E7"/>
    <w:rsid w:val="00D974B6"/>
    <w:rsid w:val="00D97D25"/>
    <w:rsid w:val="00DA03F5"/>
    <w:rsid w:val="00DA4547"/>
    <w:rsid w:val="00DA5BBB"/>
    <w:rsid w:val="00DA7DDC"/>
    <w:rsid w:val="00DB18C5"/>
    <w:rsid w:val="00DB2A08"/>
    <w:rsid w:val="00DB3359"/>
    <w:rsid w:val="00DB33E2"/>
    <w:rsid w:val="00DB3D17"/>
    <w:rsid w:val="00DB6311"/>
    <w:rsid w:val="00DC0CA4"/>
    <w:rsid w:val="00DC191B"/>
    <w:rsid w:val="00DC4508"/>
    <w:rsid w:val="00DC6534"/>
    <w:rsid w:val="00DD09A1"/>
    <w:rsid w:val="00DD528C"/>
    <w:rsid w:val="00DD5AAA"/>
    <w:rsid w:val="00DD5D28"/>
    <w:rsid w:val="00DE117C"/>
    <w:rsid w:val="00DE3ADB"/>
    <w:rsid w:val="00DE3B06"/>
    <w:rsid w:val="00DE661B"/>
    <w:rsid w:val="00DF2AFF"/>
    <w:rsid w:val="00DF2D75"/>
    <w:rsid w:val="00DF3C65"/>
    <w:rsid w:val="00DF3D2D"/>
    <w:rsid w:val="00DF599A"/>
    <w:rsid w:val="00DF5C1E"/>
    <w:rsid w:val="00DF62CA"/>
    <w:rsid w:val="00E01EA7"/>
    <w:rsid w:val="00E03015"/>
    <w:rsid w:val="00E05B36"/>
    <w:rsid w:val="00E06731"/>
    <w:rsid w:val="00E106F8"/>
    <w:rsid w:val="00E14124"/>
    <w:rsid w:val="00E17D54"/>
    <w:rsid w:val="00E17F78"/>
    <w:rsid w:val="00E213BC"/>
    <w:rsid w:val="00E21836"/>
    <w:rsid w:val="00E31286"/>
    <w:rsid w:val="00E3137F"/>
    <w:rsid w:val="00E333DD"/>
    <w:rsid w:val="00E3471B"/>
    <w:rsid w:val="00E354B0"/>
    <w:rsid w:val="00E35558"/>
    <w:rsid w:val="00E3649C"/>
    <w:rsid w:val="00E418AF"/>
    <w:rsid w:val="00E41E99"/>
    <w:rsid w:val="00E41F2B"/>
    <w:rsid w:val="00E46EAC"/>
    <w:rsid w:val="00E476CA"/>
    <w:rsid w:val="00E513BD"/>
    <w:rsid w:val="00E51924"/>
    <w:rsid w:val="00E5254B"/>
    <w:rsid w:val="00E532AD"/>
    <w:rsid w:val="00E5335A"/>
    <w:rsid w:val="00E53A7B"/>
    <w:rsid w:val="00E54FE8"/>
    <w:rsid w:val="00E5546A"/>
    <w:rsid w:val="00E55C3C"/>
    <w:rsid w:val="00E57E5D"/>
    <w:rsid w:val="00E57EBD"/>
    <w:rsid w:val="00E60B41"/>
    <w:rsid w:val="00E60ED7"/>
    <w:rsid w:val="00E6142A"/>
    <w:rsid w:val="00E627C6"/>
    <w:rsid w:val="00E629B4"/>
    <w:rsid w:val="00E62EA8"/>
    <w:rsid w:val="00E63E31"/>
    <w:rsid w:val="00E65194"/>
    <w:rsid w:val="00E65A36"/>
    <w:rsid w:val="00E66464"/>
    <w:rsid w:val="00E70529"/>
    <w:rsid w:val="00E70847"/>
    <w:rsid w:val="00E71E17"/>
    <w:rsid w:val="00E73EE4"/>
    <w:rsid w:val="00E75307"/>
    <w:rsid w:val="00E76123"/>
    <w:rsid w:val="00E821E4"/>
    <w:rsid w:val="00E837B6"/>
    <w:rsid w:val="00E83A45"/>
    <w:rsid w:val="00E84C6D"/>
    <w:rsid w:val="00E84E55"/>
    <w:rsid w:val="00E850F2"/>
    <w:rsid w:val="00E85869"/>
    <w:rsid w:val="00E861BF"/>
    <w:rsid w:val="00E86F70"/>
    <w:rsid w:val="00E91DB3"/>
    <w:rsid w:val="00E940E1"/>
    <w:rsid w:val="00E97EBC"/>
    <w:rsid w:val="00EA069F"/>
    <w:rsid w:val="00EA096E"/>
    <w:rsid w:val="00EA2AFB"/>
    <w:rsid w:val="00EB0650"/>
    <w:rsid w:val="00EB0879"/>
    <w:rsid w:val="00EB0A9E"/>
    <w:rsid w:val="00EB13FC"/>
    <w:rsid w:val="00EB163A"/>
    <w:rsid w:val="00EB21E6"/>
    <w:rsid w:val="00EB2FC6"/>
    <w:rsid w:val="00EB2FEA"/>
    <w:rsid w:val="00EB487F"/>
    <w:rsid w:val="00EB6237"/>
    <w:rsid w:val="00EB7508"/>
    <w:rsid w:val="00EB77D2"/>
    <w:rsid w:val="00EC2419"/>
    <w:rsid w:val="00EC2C29"/>
    <w:rsid w:val="00EC41F7"/>
    <w:rsid w:val="00EC4FB9"/>
    <w:rsid w:val="00EC60E0"/>
    <w:rsid w:val="00EC64E1"/>
    <w:rsid w:val="00EC71E1"/>
    <w:rsid w:val="00EC73D9"/>
    <w:rsid w:val="00ED0337"/>
    <w:rsid w:val="00ED57C9"/>
    <w:rsid w:val="00EE0F0F"/>
    <w:rsid w:val="00EE2DF8"/>
    <w:rsid w:val="00EE41FF"/>
    <w:rsid w:val="00EE650B"/>
    <w:rsid w:val="00EE7A48"/>
    <w:rsid w:val="00EF11F2"/>
    <w:rsid w:val="00EF175F"/>
    <w:rsid w:val="00F013C0"/>
    <w:rsid w:val="00F0334B"/>
    <w:rsid w:val="00F037AC"/>
    <w:rsid w:val="00F03C61"/>
    <w:rsid w:val="00F04DE2"/>
    <w:rsid w:val="00F119B3"/>
    <w:rsid w:val="00F122B4"/>
    <w:rsid w:val="00F1379B"/>
    <w:rsid w:val="00F13930"/>
    <w:rsid w:val="00F14839"/>
    <w:rsid w:val="00F14F0E"/>
    <w:rsid w:val="00F152A6"/>
    <w:rsid w:val="00F15B8B"/>
    <w:rsid w:val="00F16004"/>
    <w:rsid w:val="00F22436"/>
    <w:rsid w:val="00F23043"/>
    <w:rsid w:val="00F2343A"/>
    <w:rsid w:val="00F23C5E"/>
    <w:rsid w:val="00F24C13"/>
    <w:rsid w:val="00F25A5D"/>
    <w:rsid w:val="00F26267"/>
    <w:rsid w:val="00F274B9"/>
    <w:rsid w:val="00F30768"/>
    <w:rsid w:val="00F30D79"/>
    <w:rsid w:val="00F31143"/>
    <w:rsid w:val="00F34284"/>
    <w:rsid w:val="00F43236"/>
    <w:rsid w:val="00F44BF6"/>
    <w:rsid w:val="00F47A96"/>
    <w:rsid w:val="00F52CE0"/>
    <w:rsid w:val="00F52D1B"/>
    <w:rsid w:val="00F53BEF"/>
    <w:rsid w:val="00F5465C"/>
    <w:rsid w:val="00F55303"/>
    <w:rsid w:val="00F656C1"/>
    <w:rsid w:val="00F70FEB"/>
    <w:rsid w:val="00F71D24"/>
    <w:rsid w:val="00F7220B"/>
    <w:rsid w:val="00F7299B"/>
    <w:rsid w:val="00F7319F"/>
    <w:rsid w:val="00F76ECC"/>
    <w:rsid w:val="00F806B5"/>
    <w:rsid w:val="00F81CD1"/>
    <w:rsid w:val="00F85624"/>
    <w:rsid w:val="00F85BDB"/>
    <w:rsid w:val="00F86898"/>
    <w:rsid w:val="00F879B8"/>
    <w:rsid w:val="00F93FF2"/>
    <w:rsid w:val="00F95FB4"/>
    <w:rsid w:val="00FA06D7"/>
    <w:rsid w:val="00FA22D2"/>
    <w:rsid w:val="00FA2FCF"/>
    <w:rsid w:val="00FA51B5"/>
    <w:rsid w:val="00FA5C1B"/>
    <w:rsid w:val="00FA75C4"/>
    <w:rsid w:val="00FB06D5"/>
    <w:rsid w:val="00FB0819"/>
    <w:rsid w:val="00FB0EE7"/>
    <w:rsid w:val="00FB1B9F"/>
    <w:rsid w:val="00FB65A0"/>
    <w:rsid w:val="00FC102C"/>
    <w:rsid w:val="00FC7436"/>
    <w:rsid w:val="00FD6638"/>
    <w:rsid w:val="00FE06B3"/>
    <w:rsid w:val="00FE0961"/>
    <w:rsid w:val="00FE1869"/>
    <w:rsid w:val="00FE1946"/>
    <w:rsid w:val="00FE2288"/>
    <w:rsid w:val="00FE28FE"/>
    <w:rsid w:val="00FE337A"/>
    <w:rsid w:val="00FE3543"/>
    <w:rsid w:val="00FE427C"/>
    <w:rsid w:val="00FF223E"/>
    <w:rsid w:val="00FF4042"/>
    <w:rsid w:val="00FF4607"/>
    <w:rsid w:val="00FF6135"/>
    <w:rsid w:val="00FF6AF0"/>
    <w:rsid w:val="00FF6BC7"/>
    <w:rsid w:val="0DAB0E11"/>
    <w:rsid w:val="141AF551"/>
    <w:rsid w:val="286247B2"/>
    <w:rsid w:val="2F465982"/>
    <w:rsid w:val="3A729675"/>
    <w:rsid w:val="40EEFF41"/>
    <w:rsid w:val="40FBF859"/>
    <w:rsid w:val="46E60522"/>
    <w:rsid w:val="54785EC8"/>
    <w:rsid w:val="54B64EAD"/>
    <w:rsid w:val="56CBDACD"/>
    <w:rsid w:val="5F897E5A"/>
    <w:rsid w:val="60A11B79"/>
    <w:rsid w:val="639EA05B"/>
    <w:rsid w:val="6608DC48"/>
    <w:rsid w:val="677B796E"/>
    <w:rsid w:val="6AAE8B28"/>
    <w:rsid w:val="75DCEE2A"/>
    <w:rsid w:val="762C8B81"/>
    <w:rsid w:val="7D74E74B"/>
    <w:rsid w:val="7E7A45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8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ndara" w:eastAsiaTheme="minorHAnsi" w:hAnsi="Candara" w:cs="Segoe UI"/>
        <w:color w:val="212121"/>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2F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B2F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A211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F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F56"/>
  </w:style>
  <w:style w:type="paragraph" w:styleId="Footer">
    <w:name w:val="footer"/>
    <w:basedOn w:val="Normal"/>
    <w:link w:val="FooterChar"/>
    <w:uiPriority w:val="99"/>
    <w:unhideWhenUsed/>
    <w:rsid w:val="004A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F56"/>
  </w:style>
  <w:style w:type="character" w:customStyle="1" w:styleId="Heading1Char">
    <w:name w:val="Heading 1 Char"/>
    <w:basedOn w:val="DefaultParagraphFont"/>
    <w:link w:val="Heading1"/>
    <w:uiPriority w:val="9"/>
    <w:rsid w:val="00AB2FD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B2FDD"/>
    <w:pPr>
      <w:spacing w:line="259" w:lineRule="auto"/>
      <w:outlineLvl w:val="9"/>
    </w:pPr>
  </w:style>
  <w:style w:type="paragraph" w:styleId="ListParagraph">
    <w:name w:val="List Paragraph"/>
    <w:basedOn w:val="Normal"/>
    <w:uiPriority w:val="34"/>
    <w:qFormat/>
    <w:rsid w:val="00AB2FDD"/>
    <w:pPr>
      <w:ind w:left="720"/>
      <w:contextualSpacing/>
    </w:pPr>
  </w:style>
  <w:style w:type="character" w:customStyle="1" w:styleId="Heading2Char">
    <w:name w:val="Heading 2 Char"/>
    <w:basedOn w:val="DefaultParagraphFont"/>
    <w:link w:val="Heading2"/>
    <w:uiPriority w:val="9"/>
    <w:rsid w:val="00AB2FDD"/>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2A211B"/>
    <w:pPr>
      <w:tabs>
        <w:tab w:val="left" w:pos="270"/>
        <w:tab w:val="right" w:leader="dot" w:pos="9350"/>
      </w:tabs>
      <w:spacing w:after="100"/>
      <w:jc w:val="center"/>
    </w:pPr>
    <w:rPr>
      <w:b/>
      <w:bCs/>
      <w:u w:val="single"/>
    </w:rPr>
  </w:style>
  <w:style w:type="paragraph" w:styleId="TOC2">
    <w:name w:val="toc 2"/>
    <w:basedOn w:val="Normal"/>
    <w:next w:val="Normal"/>
    <w:autoRedefine/>
    <w:uiPriority w:val="39"/>
    <w:unhideWhenUsed/>
    <w:rsid w:val="00DA4547"/>
    <w:pPr>
      <w:tabs>
        <w:tab w:val="left" w:pos="720"/>
        <w:tab w:val="right" w:leader="dot" w:pos="9350"/>
      </w:tabs>
      <w:spacing w:after="100"/>
      <w:ind w:left="280"/>
    </w:pPr>
  </w:style>
  <w:style w:type="character" w:styleId="Hyperlink">
    <w:name w:val="Hyperlink"/>
    <w:basedOn w:val="DefaultParagraphFont"/>
    <w:uiPriority w:val="99"/>
    <w:unhideWhenUsed/>
    <w:rsid w:val="00AB2FDD"/>
    <w:rPr>
      <w:color w:val="0000FF" w:themeColor="hyperlink"/>
      <w:u w:val="single"/>
    </w:rPr>
  </w:style>
  <w:style w:type="paragraph" w:customStyle="1" w:styleId="Style1">
    <w:name w:val="Style1"/>
    <w:basedOn w:val="Normal"/>
    <w:link w:val="Style1Char"/>
    <w:qFormat/>
    <w:rsid w:val="008F4152"/>
    <w:rPr>
      <w:rFonts w:ascii="Times New Roman" w:hAnsi="Times New Roman"/>
      <w:b/>
      <w:sz w:val="24"/>
    </w:rPr>
  </w:style>
  <w:style w:type="table" w:customStyle="1" w:styleId="GridTable1Light1">
    <w:name w:val="Grid Table 1 Light1"/>
    <w:basedOn w:val="TableNormal"/>
    <w:uiPriority w:val="46"/>
    <w:rsid w:val="00C428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tyle1Char">
    <w:name w:val="Style1 Char"/>
    <w:basedOn w:val="DefaultParagraphFont"/>
    <w:link w:val="Style1"/>
    <w:rsid w:val="008F4152"/>
    <w:rPr>
      <w:rFonts w:ascii="Times New Roman" w:hAnsi="Times New Roman"/>
      <w:b/>
      <w:sz w:val="24"/>
    </w:rPr>
  </w:style>
  <w:style w:type="table" w:styleId="TableGrid">
    <w:name w:val="Table Grid"/>
    <w:basedOn w:val="TableNormal"/>
    <w:uiPriority w:val="59"/>
    <w:rsid w:val="00110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A60AE"/>
    <w:pPr>
      <w:spacing w:after="100" w:line="259" w:lineRule="auto"/>
      <w:ind w:left="440"/>
    </w:pPr>
    <w:rPr>
      <w:rFonts w:asciiTheme="minorHAnsi" w:eastAsiaTheme="minorEastAsia" w:hAnsiTheme="minorHAnsi" w:cs="Times New Roman"/>
      <w:color w:val="auto"/>
      <w:sz w:val="22"/>
      <w:szCs w:val="22"/>
    </w:rPr>
  </w:style>
  <w:style w:type="character" w:customStyle="1" w:styleId="normaltextrun">
    <w:name w:val="normaltextrun"/>
    <w:basedOn w:val="DefaultParagraphFont"/>
    <w:rsid w:val="009022B3"/>
  </w:style>
  <w:style w:type="character" w:customStyle="1" w:styleId="eop">
    <w:name w:val="eop"/>
    <w:basedOn w:val="DefaultParagraphFont"/>
    <w:rsid w:val="00CB5385"/>
  </w:style>
  <w:style w:type="paragraph" w:styleId="NoSpacing">
    <w:name w:val="No Spacing"/>
    <w:link w:val="NoSpacingChar"/>
    <w:uiPriority w:val="1"/>
    <w:qFormat/>
    <w:rsid w:val="00FF4042"/>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FF4042"/>
    <w:rPr>
      <w:rFonts w:asciiTheme="minorHAnsi" w:eastAsiaTheme="minorEastAsia" w:hAnsiTheme="minorHAnsi" w:cstheme="minorBidi"/>
      <w:color w:val="auto"/>
      <w:sz w:val="22"/>
      <w:szCs w:val="22"/>
    </w:rPr>
  </w:style>
  <w:style w:type="paragraph" w:styleId="BalloonText">
    <w:name w:val="Balloon Text"/>
    <w:basedOn w:val="Normal"/>
    <w:link w:val="BalloonTextChar"/>
    <w:uiPriority w:val="99"/>
    <w:semiHidden/>
    <w:unhideWhenUsed/>
    <w:rsid w:val="00B760AB"/>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B760AB"/>
    <w:rPr>
      <w:rFonts w:ascii="Segoe UI" w:hAnsi="Segoe UI"/>
      <w:sz w:val="18"/>
      <w:szCs w:val="18"/>
    </w:rPr>
  </w:style>
  <w:style w:type="table" w:customStyle="1" w:styleId="TableGridLight1">
    <w:name w:val="Table Grid Light1"/>
    <w:basedOn w:val="TableNormal"/>
    <w:uiPriority w:val="40"/>
    <w:rsid w:val="00BF3A8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F70FE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827A1"/>
    <w:rPr>
      <w:sz w:val="16"/>
      <w:szCs w:val="16"/>
    </w:rPr>
  </w:style>
  <w:style w:type="paragraph" w:styleId="CommentText">
    <w:name w:val="annotation text"/>
    <w:basedOn w:val="Normal"/>
    <w:link w:val="CommentTextChar"/>
    <w:uiPriority w:val="99"/>
    <w:semiHidden/>
    <w:unhideWhenUsed/>
    <w:rsid w:val="006827A1"/>
    <w:pPr>
      <w:spacing w:line="240" w:lineRule="auto"/>
    </w:pPr>
    <w:rPr>
      <w:sz w:val="20"/>
      <w:szCs w:val="20"/>
    </w:rPr>
  </w:style>
  <w:style w:type="character" w:customStyle="1" w:styleId="CommentTextChar">
    <w:name w:val="Comment Text Char"/>
    <w:basedOn w:val="DefaultParagraphFont"/>
    <w:link w:val="CommentText"/>
    <w:uiPriority w:val="99"/>
    <w:semiHidden/>
    <w:rsid w:val="006827A1"/>
    <w:rPr>
      <w:sz w:val="20"/>
      <w:szCs w:val="20"/>
    </w:rPr>
  </w:style>
  <w:style w:type="paragraph" w:styleId="CommentSubject">
    <w:name w:val="annotation subject"/>
    <w:basedOn w:val="CommentText"/>
    <w:next w:val="CommentText"/>
    <w:link w:val="CommentSubjectChar"/>
    <w:uiPriority w:val="99"/>
    <w:semiHidden/>
    <w:unhideWhenUsed/>
    <w:rsid w:val="006827A1"/>
    <w:rPr>
      <w:b/>
      <w:bCs/>
    </w:rPr>
  </w:style>
  <w:style w:type="character" w:customStyle="1" w:styleId="CommentSubjectChar">
    <w:name w:val="Comment Subject Char"/>
    <w:basedOn w:val="CommentTextChar"/>
    <w:link w:val="CommentSubject"/>
    <w:uiPriority w:val="99"/>
    <w:semiHidden/>
    <w:rsid w:val="006827A1"/>
    <w:rPr>
      <w:b/>
      <w:bCs/>
      <w:sz w:val="20"/>
      <w:szCs w:val="20"/>
    </w:rPr>
  </w:style>
  <w:style w:type="paragraph" w:customStyle="1" w:styleId="Paragraph">
    <w:name w:val="Paragraph"/>
    <w:link w:val="ParagraphChar"/>
    <w:qFormat/>
    <w:rsid w:val="000B6A10"/>
    <w:pPr>
      <w:spacing w:line="480" w:lineRule="auto"/>
    </w:pPr>
    <w:rPr>
      <w:rFonts w:asciiTheme="majorBidi" w:hAnsiTheme="majorBidi" w:cstheme="majorBidi"/>
      <w:sz w:val="24"/>
      <w:szCs w:val="24"/>
    </w:rPr>
  </w:style>
  <w:style w:type="paragraph" w:customStyle="1" w:styleId="HeadingA">
    <w:name w:val="Heading A"/>
    <w:basedOn w:val="Heading1"/>
    <w:link w:val="HeadingAChar"/>
    <w:qFormat/>
    <w:rsid w:val="000B6A10"/>
    <w:pPr>
      <w:numPr>
        <w:numId w:val="2"/>
      </w:numPr>
      <w:spacing w:after="240"/>
      <w:ind w:left="360"/>
    </w:pPr>
    <w:rPr>
      <w:rFonts w:asciiTheme="majorBidi" w:hAnsiTheme="majorBidi"/>
      <w:b/>
      <w:bCs/>
      <w:color w:val="auto"/>
      <w:sz w:val="24"/>
      <w:szCs w:val="24"/>
      <w:u w:val="single"/>
    </w:rPr>
  </w:style>
  <w:style w:type="character" w:customStyle="1" w:styleId="ParagraphChar">
    <w:name w:val="Paragraph Char"/>
    <w:basedOn w:val="Heading1Char"/>
    <w:link w:val="Paragraph"/>
    <w:rsid w:val="000B6A10"/>
    <w:rPr>
      <w:rFonts w:asciiTheme="majorBidi" w:eastAsiaTheme="majorEastAsia" w:hAnsiTheme="majorBidi" w:cstheme="majorBidi"/>
      <w:color w:val="365F91" w:themeColor="accent1" w:themeShade="BF"/>
      <w:sz w:val="24"/>
      <w:szCs w:val="24"/>
    </w:rPr>
  </w:style>
  <w:style w:type="paragraph" w:customStyle="1" w:styleId="TableCaption">
    <w:name w:val="Table Caption"/>
    <w:basedOn w:val="Paragraph"/>
    <w:link w:val="TableCaptionChar"/>
    <w:qFormat/>
    <w:rsid w:val="00E62EA8"/>
    <w:pPr>
      <w:spacing w:after="0" w:line="240" w:lineRule="auto"/>
    </w:pPr>
  </w:style>
  <w:style w:type="character" w:customStyle="1" w:styleId="HeadingAChar">
    <w:name w:val="Heading A Char"/>
    <w:basedOn w:val="Heading1Char"/>
    <w:link w:val="HeadingA"/>
    <w:rsid w:val="000B6A10"/>
    <w:rPr>
      <w:rFonts w:asciiTheme="majorBidi" w:eastAsiaTheme="majorEastAsia" w:hAnsiTheme="majorBidi" w:cstheme="majorBidi"/>
      <w:b/>
      <w:bCs/>
      <w:color w:val="auto"/>
      <w:sz w:val="24"/>
      <w:szCs w:val="24"/>
      <w:u w:val="single"/>
    </w:rPr>
  </w:style>
  <w:style w:type="character" w:customStyle="1" w:styleId="TableCaptionChar">
    <w:name w:val="Table Caption Char"/>
    <w:basedOn w:val="ParagraphChar"/>
    <w:link w:val="TableCaption"/>
    <w:rsid w:val="00E62EA8"/>
    <w:rPr>
      <w:rFonts w:asciiTheme="majorBidi" w:eastAsiaTheme="majorEastAsia" w:hAnsiTheme="majorBidi" w:cstheme="majorBidi"/>
      <w:color w:val="365F91" w:themeColor="accent1" w:themeShade="BF"/>
      <w:sz w:val="24"/>
      <w:szCs w:val="24"/>
    </w:rPr>
  </w:style>
  <w:style w:type="character" w:customStyle="1" w:styleId="Heading3Char">
    <w:name w:val="Heading 3 Char"/>
    <w:basedOn w:val="DefaultParagraphFont"/>
    <w:link w:val="Heading3"/>
    <w:uiPriority w:val="9"/>
    <w:semiHidden/>
    <w:rsid w:val="002A211B"/>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68776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ndara" w:eastAsiaTheme="minorHAnsi" w:hAnsi="Candara" w:cs="Segoe UI"/>
        <w:color w:val="212121"/>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2F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B2F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A211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F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F56"/>
  </w:style>
  <w:style w:type="paragraph" w:styleId="Footer">
    <w:name w:val="footer"/>
    <w:basedOn w:val="Normal"/>
    <w:link w:val="FooterChar"/>
    <w:uiPriority w:val="99"/>
    <w:unhideWhenUsed/>
    <w:rsid w:val="004A4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F56"/>
  </w:style>
  <w:style w:type="character" w:customStyle="1" w:styleId="Heading1Char">
    <w:name w:val="Heading 1 Char"/>
    <w:basedOn w:val="DefaultParagraphFont"/>
    <w:link w:val="Heading1"/>
    <w:uiPriority w:val="9"/>
    <w:rsid w:val="00AB2FD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B2FDD"/>
    <w:pPr>
      <w:spacing w:line="259" w:lineRule="auto"/>
      <w:outlineLvl w:val="9"/>
    </w:pPr>
  </w:style>
  <w:style w:type="paragraph" w:styleId="ListParagraph">
    <w:name w:val="List Paragraph"/>
    <w:basedOn w:val="Normal"/>
    <w:uiPriority w:val="34"/>
    <w:qFormat/>
    <w:rsid w:val="00AB2FDD"/>
    <w:pPr>
      <w:ind w:left="720"/>
      <w:contextualSpacing/>
    </w:pPr>
  </w:style>
  <w:style w:type="character" w:customStyle="1" w:styleId="Heading2Char">
    <w:name w:val="Heading 2 Char"/>
    <w:basedOn w:val="DefaultParagraphFont"/>
    <w:link w:val="Heading2"/>
    <w:uiPriority w:val="9"/>
    <w:rsid w:val="00AB2FDD"/>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2A211B"/>
    <w:pPr>
      <w:tabs>
        <w:tab w:val="left" w:pos="270"/>
        <w:tab w:val="right" w:leader="dot" w:pos="9350"/>
      </w:tabs>
      <w:spacing w:after="100"/>
      <w:jc w:val="center"/>
    </w:pPr>
    <w:rPr>
      <w:b/>
      <w:bCs/>
      <w:u w:val="single"/>
    </w:rPr>
  </w:style>
  <w:style w:type="paragraph" w:styleId="TOC2">
    <w:name w:val="toc 2"/>
    <w:basedOn w:val="Normal"/>
    <w:next w:val="Normal"/>
    <w:autoRedefine/>
    <w:uiPriority w:val="39"/>
    <w:unhideWhenUsed/>
    <w:rsid w:val="00DA4547"/>
    <w:pPr>
      <w:tabs>
        <w:tab w:val="left" w:pos="720"/>
        <w:tab w:val="right" w:leader="dot" w:pos="9350"/>
      </w:tabs>
      <w:spacing w:after="100"/>
      <w:ind w:left="280"/>
    </w:pPr>
  </w:style>
  <w:style w:type="character" w:styleId="Hyperlink">
    <w:name w:val="Hyperlink"/>
    <w:basedOn w:val="DefaultParagraphFont"/>
    <w:uiPriority w:val="99"/>
    <w:unhideWhenUsed/>
    <w:rsid w:val="00AB2FDD"/>
    <w:rPr>
      <w:color w:val="0000FF" w:themeColor="hyperlink"/>
      <w:u w:val="single"/>
    </w:rPr>
  </w:style>
  <w:style w:type="paragraph" w:customStyle="1" w:styleId="Style1">
    <w:name w:val="Style1"/>
    <w:basedOn w:val="Normal"/>
    <w:link w:val="Style1Char"/>
    <w:qFormat/>
    <w:rsid w:val="008F4152"/>
    <w:rPr>
      <w:rFonts w:ascii="Times New Roman" w:hAnsi="Times New Roman"/>
      <w:b/>
      <w:sz w:val="24"/>
    </w:rPr>
  </w:style>
  <w:style w:type="table" w:customStyle="1" w:styleId="GridTable1Light1">
    <w:name w:val="Grid Table 1 Light1"/>
    <w:basedOn w:val="TableNormal"/>
    <w:uiPriority w:val="46"/>
    <w:rsid w:val="00C428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tyle1Char">
    <w:name w:val="Style1 Char"/>
    <w:basedOn w:val="DefaultParagraphFont"/>
    <w:link w:val="Style1"/>
    <w:rsid w:val="008F4152"/>
    <w:rPr>
      <w:rFonts w:ascii="Times New Roman" w:hAnsi="Times New Roman"/>
      <w:b/>
      <w:sz w:val="24"/>
    </w:rPr>
  </w:style>
  <w:style w:type="table" w:styleId="TableGrid">
    <w:name w:val="Table Grid"/>
    <w:basedOn w:val="TableNormal"/>
    <w:uiPriority w:val="59"/>
    <w:rsid w:val="00110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A60AE"/>
    <w:pPr>
      <w:spacing w:after="100" w:line="259" w:lineRule="auto"/>
      <w:ind w:left="440"/>
    </w:pPr>
    <w:rPr>
      <w:rFonts w:asciiTheme="minorHAnsi" w:eastAsiaTheme="minorEastAsia" w:hAnsiTheme="minorHAnsi" w:cs="Times New Roman"/>
      <w:color w:val="auto"/>
      <w:sz w:val="22"/>
      <w:szCs w:val="22"/>
    </w:rPr>
  </w:style>
  <w:style w:type="character" w:customStyle="1" w:styleId="normaltextrun">
    <w:name w:val="normaltextrun"/>
    <w:basedOn w:val="DefaultParagraphFont"/>
    <w:rsid w:val="009022B3"/>
  </w:style>
  <w:style w:type="character" w:customStyle="1" w:styleId="eop">
    <w:name w:val="eop"/>
    <w:basedOn w:val="DefaultParagraphFont"/>
    <w:rsid w:val="00CB5385"/>
  </w:style>
  <w:style w:type="paragraph" w:styleId="NoSpacing">
    <w:name w:val="No Spacing"/>
    <w:link w:val="NoSpacingChar"/>
    <w:uiPriority w:val="1"/>
    <w:qFormat/>
    <w:rsid w:val="00FF4042"/>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FF4042"/>
    <w:rPr>
      <w:rFonts w:asciiTheme="minorHAnsi" w:eastAsiaTheme="minorEastAsia" w:hAnsiTheme="minorHAnsi" w:cstheme="minorBidi"/>
      <w:color w:val="auto"/>
      <w:sz w:val="22"/>
      <w:szCs w:val="22"/>
    </w:rPr>
  </w:style>
  <w:style w:type="paragraph" w:styleId="BalloonText">
    <w:name w:val="Balloon Text"/>
    <w:basedOn w:val="Normal"/>
    <w:link w:val="BalloonTextChar"/>
    <w:uiPriority w:val="99"/>
    <w:semiHidden/>
    <w:unhideWhenUsed/>
    <w:rsid w:val="00B760AB"/>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B760AB"/>
    <w:rPr>
      <w:rFonts w:ascii="Segoe UI" w:hAnsi="Segoe UI"/>
      <w:sz w:val="18"/>
      <w:szCs w:val="18"/>
    </w:rPr>
  </w:style>
  <w:style w:type="table" w:customStyle="1" w:styleId="TableGridLight1">
    <w:name w:val="Table Grid Light1"/>
    <w:basedOn w:val="TableNormal"/>
    <w:uiPriority w:val="40"/>
    <w:rsid w:val="00BF3A8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F70FE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827A1"/>
    <w:rPr>
      <w:sz w:val="16"/>
      <w:szCs w:val="16"/>
    </w:rPr>
  </w:style>
  <w:style w:type="paragraph" w:styleId="CommentText">
    <w:name w:val="annotation text"/>
    <w:basedOn w:val="Normal"/>
    <w:link w:val="CommentTextChar"/>
    <w:uiPriority w:val="99"/>
    <w:semiHidden/>
    <w:unhideWhenUsed/>
    <w:rsid w:val="006827A1"/>
    <w:pPr>
      <w:spacing w:line="240" w:lineRule="auto"/>
    </w:pPr>
    <w:rPr>
      <w:sz w:val="20"/>
      <w:szCs w:val="20"/>
    </w:rPr>
  </w:style>
  <w:style w:type="character" w:customStyle="1" w:styleId="CommentTextChar">
    <w:name w:val="Comment Text Char"/>
    <w:basedOn w:val="DefaultParagraphFont"/>
    <w:link w:val="CommentText"/>
    <w:uiPriority w:val="99"/>
    <w:semiHidden/>
    <w:rsid w:val="006827A1"/>
    <w:rPr>
      <w:sz w:val="20"/>
      <w:szCs w:val="20"/>
    </w:rPr>
  </w:style>
  <w:style w:type="paragraph" w:styleId="CommentSubject">
    <w:name w:val="annotation subject"/>
    <w:basedOn w:val="CommentText"/>
    <w:next w:val="CommentText"/>
    <w:link w:val="CommentSubjectChar"/>
    <w:uiPriority w:val="99"/>
    <w:semiHidden/>
    <w:unhideWhenUsed/>
    <w:rsid w:val="006827A1"/>
    <w:rPr>
      <w:b/>
      <w:bCs/>
    </w:rPr>
  </w:style>
  <w:style w:type="character" w:customStyle="1" w:styleId="CommentSubjectChar">
    <w:name w:val="Comment Subject Char"/>
    <w:basedOn w:val="CommentTextChar"/>
    <w:link w:val="CommentSubject"/>
    <w:uiPriority w:val="99"/>
    <w:semiHidden/>
    <w:rsid w:val="006827A1"/>
    <w:rPr>
      <w:b/>
      <w:bCs/>
      <w:sz w:val="20"/>
      <w:szCs w:val="20"/>
    </w:rPr>
  </w:style>
  <w:style w:type="paragraph" w:customStyle="1" w:styleId="Paragraph">
    <w:name w:val="Paragraph"/>
    <w:link w:val="ParagraphChar"/>
    <w:qFormat/>
    <w:rsid w:val="000B6A10"/>
    <w:pPr>
      <w:spacing w:line="480" w:lineRule="auto"/>
    </w:pPr>
    <w:rPr>
      <w:rFonts w:asciiTheme="majorBidi" w:hAnsiTheme="majorBidi" w:cstheme="majorBidi"/>
      <w:sz w:val="24"/>
      <w:szCs w:val="24"/>
    </w:rPr>
  </w:style>
  <w:style w:type="paragraph" w:customStyle="1" w:styleId="HeadingA">
    <w:name w:val="Heading A"/>
    <w:basedOn w:val="Heading1"/>
    <w:link w:val="HeadingAChar"/>
    <w:qFormat/>
    <w:rsid w:val="000B6A10"/>
    <w:pPr>
      <w:numPr>
        <w:numId w:val="2"/>
      </w:numPr>
      <w:spacing w:after="240"/>
      <w:ind w:left="360"/>
    </w:pPr>
    <w:rPr>
      <w:rFonts w:asciiTheme="majorBidi" w:hAnsiTheme="majorBidi"/>
      <w:b/>
      <w:bCs/>
      <w:color w:val="auto"/>
      <w:sz w:val="24"/>
      <w:szCs w:val="24"/>
      <w:u w:val="single"/>
    </w:rPr>
  </w:style>
  <w:style w:type="character" w:customStyle="1" w:styleId="ParagraphChar">
    <w:name w:val="Paragraph Char"/>
    <w:basedOn w:val="Heading1Char"/>
    <w:link w:val="Paragraph"/>
    <w:rsid w:val="000B6A10"/>
    <w:rPr>
      <w:rFonts w:asciiTheme="majorBidi" w:eastAsiaTheme="majorEastAsia" w:hAnsiTheme="majorBidi" w:cstheme="majorBidi"/>
      <w:color w:val="365F91" w:themeColor="accent1" w:themeShade="BF"/>
      <w:sz w:val="24"/>
      <w:szCs w:val="24"/>
    </w:rPr>
  </w:style>
  <w:style w:type="paragraph" w:customStyle="1" w:styleId="TableCaption">
    <w:name w:val="Table Caption"/>
    <w:basedOn w:val="Paragraph"/>
    <w:link w:val="TableCaptionChar"/>
    <w:qFormat/>
    <w:rsid w:val="00E62EA8"/>
    <w:pPr>
      <w:spacing w:after="0" w:line="240" w:lineRule="auto"/>
    </w:pPr>
  </w:style>
  <w:style w:type="character" w:customStyle="1" w:styleId="HeadingAChar">
    <w:name w:val="Heading A Char"/>
    <w:basedOn w:val="Heading1Char"/>
    <w:link w:val="HeadingA"/>
    <w:rsid w:val="000B6A10"/>
    <w:rPr>
      <w:rFonts w:asciiTheme="majorBidi" w:eastAsiaTheme="majorEastAsia" w:hAnsiTheme="majorBidi" w:cstheme="majorBidi"/>
      <w:b/>
      <w:bCs/>
      <w:color w:val="auto"/>
      <w:sz w:val="24"/>
      <w:szCs w:val="24"/>
      <w:u w:val="single"/>
    </w:rPr>
  </w:style>
  <w:style w:type="character" w:customStyle="1" w:styleId="TableCaptionChar">
    <w:name w:val="Table Caption Char"/>
    <w:basedOn w:val="ParagraphChar"/>
    <w:link w:val="TableCaption"/>
    <w:rsid w:val="00E62EA8"/>
    <w:rPr>
      <w:rFonts w:asciiTheme="majorBidi" w:eastAsiaTheme="majorEastAsia" w:hAnsiTheme="majorBidi" w:cstheme="majorBidi"/>
      <w:color w:val="365F91" w:themeColor="accent1" w:themeShade="BF"/>
      <w:sz w:val="24"/>
      <w:szCs w:val="24"/>
    </w:rPr>
  </w:style>
  <w:style w:type="character" w:customStyle="1" w:styleId="Heading3Char">
    <w:name w:val="Heading 3 Char"/>
    <w:basedOn w:val="DefaultParagraphFont"/>
    <w:link w:val="Heading3"/>
    <w:uiPriority w:val="9"/>
    <w:semiHidden/>
    <w:rsid w:val="002A211B"/>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6877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3480">
      <w:bodyDiv w:val="1"/>
      <w:marLeft w:val="0"/>
      <w:marRight w:val="0"/>
      <w:marTop w:val="0"/>
      <w:marBottom w:val="0"/>
      <w:divBdr>
        <w:top w:val="none" w:sz="0" w:space="0" w:color="auto"/>
        <w:left w:val="none" w:sz="0" w:space="0" w:color="auto"/>
        <w:bottom w:val="none" w:sz="0" w:space="0" w:color="auto"/>
        <w:right w:val="none" w:sz="0" w:space="0" w:color="auto"/>
      </w:divBdr>
    </w:div>
    <w:div w:id="60489954">
      <w:bodyDiv w:val="1"/>
      <w:marLeft w:val="0"/>
      <w:marRight w:val="0"/>
      <w:marTop w:val="0"/>
      <w:marBottom w:val="0"/>
      <w:divBdr>
        <w:top w:val="none" w:sz="0" w:space="0" w:color="auto"/>
        <w:left w:val="none" w:sz="0" w:space="0" w:color="auto"/>
        <w:bottom w:val="none" w:sz="0" w:space="0" w:color="auto"/>
        <w:right w:val="none" w:sz="0" w:space="0" w:color="auto"/>
      </w:divBdr>
    </w:div>
    <w:div w:id="204755226">
      <w:bodyDiv w:val="1"/>
      <w:marLeft w:val="0"/>
      <w:marRight w:val="0"/>
      <w:marTop w:val="0"/>
      <w:marBottom w:val="0"/>
      <w:divBdr>
        <w:top w:val="none" w:sz="0" w:space="0" w:color="auto"/>
        <w:left w:val="none" w:sz="0" w:space="0" w:color="auto"/>
        <w:bottom w:val="none" w:sz="0" w:space="0" w:color="auto"/>
        <w:right w:val="none" w:sz="0" w:space="0" w:color="auto"/>
      </w:divBdr>
    </w:div>
    <w:div w:id="218174783">
      <w:bodyDiv w:val="1"/>
      <w:marLeft w:val="0"/>
      <w:marRight w:val="0"/>
      <w:marTop w:val="0"/>
      <w:marBottom w:val="0"/>
      <w:divBdr>
        <w:top w:val="none" w:sz="0" w:space="0" w:color="auto"/>
        <w:left w:val="none" w:sz="0" w:space="0" w:color="auto"/>
        <w:bottom w:val="none" w:sz="0" w:space="0" w:color="auto"/>
        <w:right w:val="none" w:sz="0" w:space="0" w:color="auto"/>
      </w:divBdr>
    </w:div>
    <w:div w:id="249659115">
      <w:bodyDiv w:val="1"/>
      <w:marLeft w:val="0"/>
      <w:marRight w:val="0"/>
      <w:marTop w:val="0"/>
      <w:marBottom w:val="0"/>
      <w:divBdr>
        <w:top w:val="none" w:sz="0" w:space="0" w:color="auto"/>
        <w:left w:val="none" w:sz="0" w:space="0" w:color="auto"/>
        <w:bottom w:val="none" w:sz="0" w:space="0" w:color="auto"/>
        <w:right w:val="none" w:sz="0" w:space="0" w:color="auto"/>
      </w:divBdr>
    </w:div>
    <w:div w:id="288899966">
      <w:bodyDiv w:val="1"/>
      <w:marLeft w:val="0"/>
      <w:marRight w:val="0"/>
      <w:marTop w:val="0"/>
      <w:marBottom w:val="0"/>
      <w:divBdr>
        <w:top w:val="none" w:sz="0" w:space="0" w:color="auto"/>
        <w:left w:val="none" w:sz="0" w:space="0" w:color="auto"/>
        <w:bottom w:val="none" w:sz="0" w:space="0" w:color="auto"/>
        <w:right w:val="none" w:sz="0" w:space="0" w:color="auto"/>
      </w:divBdr>
    </w:div>
    <w:div w:id="299266989">
      <w:bodyDiv w:val="1"/>
      <w:marLeft w:val="0"/>
      <w:marRight w:val="0"/>
      <w:marTop w:val="0"/>
      <w:marBottom w:val="0"/>
      <w:divBdr>
        <w:top w:val="none" w:sz="0" w:space="0" w:color="auto"/>
        <w:left w:val="none" w:sz="0" w:space="0" w:color="auto"/>
        <w:bottom w:val="none" w:sz="0" w:space="0" w:color="auto"/>
        <w:right w:val="none" w:sz="0" w:space="0" w:color="auto"/>
      </w:divBdr>
    </w:div>
    <w:div w:id="309411091">
      <w:bodyDiv w:val="1"/>
      <w:marLeft w:val="0"/>
      <w:marRight w:val="0"/>
      <w:marTop w:val="0"/>
      <w:marBottom w:val="0"/>
      <w:divBdr>
        <w:top w:val="none" w:sz="0" w:space="0" w:color="auto"/>
        <w:left w:val="none" w:sz="0" w:space="0" w:color="auto"/>
        <w:bottom w:val="none" w:sz="0" w:space="0" w:color="auto"/>
        <w:right w:val="none" w:sz="0" w:space="0" w:color="auto"/>
      </w:divBdr>
    </w:div>
    <w:div w:id="364255787">
      <w:bodyDiv w:val="1"/>
      <w:marLeft w:val="0"/>
      <w:marRight w:val="0"/>
      <w:marTop w:val="0"/>
      <w:marBottom w:val="0"/>
      <w:divBdr>
        <w:top w:val="none" w:sz="0" w:space="0" w:color="auto"/>
        <w:left w:val="none" w:sz="0" w:space="0" w:color="auto"/>
        <w:bottom w:val="none" w:sz="0" w:space="0" w:color="auto"/>
        <w:right w:val="none" w:sz="0" w:space="0" w:color="auto"/>
      </w:divBdr>
    </w:div>
    <w:div w:id="446504665">
      <w:bodyDiv w:val="1"/>
      <w:marLeft w:val="0"/>
      <w:marRight w:val="0"/>
      <w:marTop w:val="0"/>
      <w:marBottom w:val="0"/>
      <w:divBdr>
        <w:top w:val="none" w:sz="0" w:space="0" w:color="auto"/>
        <w:left w:val="none" w:sz="0" w:space="0" w:color="auto"/>
        <w:bottom w:val="none" w:sz="0" w:space="0" w:color="auto"/>
        <w:right w:val="none" w:sz="0" w:space="0" w:color="auto"/>
      </w:divBdr>
    </w:div>
    <w:div w:id="454250469">
      <w:bodyDiv w:val="1"/>
      <w:marLeft w:val="0"/>
      <w:marRight w:val="0"/>
      <w:marTop w:val="0"/>
      <w:marBottom w:val="0"/>
      <w:divBdr>
        <w:top w:val="none" w:sz="0" w:space="0" w:color="auto"/>
        <w:left w:val="none" w:sz="0" w:space="0" w:color="auto"/>
        <w:bottom w:val="none" w:sz="0" w:space="0" w:color="auto"/>
        <w:right w:val="none" w:sz="0" w:space="0" w:color="auto"/>
      </w:divBdr>
    </w:div>
    <w:div w:id="490558892">
      <w:bodyDiv w:val="1"/>
      <w:marLeft w:val="0"/>
      <w:marRight w:val="0"/>
      <w:marTop w:val="0"/>
      <w:marBottom w:val="0"/>
      <w:divBdr>
        <w:top w:val="none" w:sz="0" w:space="0" w:color="auto"/>
        <w:left w:val="none" w:sz="0" w:space="0" w:color="auto"/>
        <w:bottom w:val="none" w:sz="0" w:space="0" w:color="auto"/>
        <w:right w:val="none" w:sz="0" w:space="0" w:color="auto"/>
      </w:divBdr>
    </w:div>
    <w:div w:id="493188428">
      <w:bodyDiv w:val="1"/>
      <w:marLeft w:val="0"/>
      <w:marRight w:val="0"/>
      <w:marTop w:val="0"/>
      <w:marBottom w:val="0"/>
      <w:divBdr>
        <w:top w:val="none" w:sz="0" w:space="0" w:color="auto"/>
        <w:left w:val="none" w:sz="0" w:space="0" w:color="auto"/>
        <w:bottom w:val="none" w:sz="0" w:space="0" w:color="auto"/>
        <w:right w:val="none" w:sz="0" w:space="0" w:color="auto"/>
      </w:divBdr>
    </w:div>
    <w:div w:id="562760651">
      <w:bodyDiv w:val="1"/>
      <w:marLeft w:val="0"/>
      <w:marRight w:val="0"/>
      <w:marTop w:val="0"/>
      <w:marBottom w:val="0"/>
      <w:divBdr>
        <w:top w:val="none" w:sz="0" w:space="0" w:color="auto"/>
        <w:left w:val="none" w:sz="0" w:space="0" w:color="auto"/>
        <w:bottom w:val="none" w:sz="0" w:space="0" w:color="auto"/>
        <w:right w:val="none" w:sz="0" w:space="0" w:color="auto"/>
      </w:divBdr>
    </w:div>
    <w:div w:id="644361104">
      <w:bodyDiv w:val="1"/>
      <w:marLeft w:val="0"/>
      <w:marRight w:val="0"/>
      <w:marTop w:val="0"/>
      <w:marBottom w:val="0"/>
      <w:divBdr>
        <w:top w:val="none" w:sz="0" w:space="0" w:color="auto"/>
        <w:left w:val="none" w:sz="0" w:space="0" w:color="auto"/>
        <w:bottom w:val="none" w:sz="0" w:space="0" w:color="auto"/>
        <w:right w:val="none" w:sz="0" w:space="0" w:color="auto"/>
      </w:divBdr>
    </w:div>
    <w:div w:id="716006831">
      <w:bodyDiv w:val="1"/>
      <w:marLeft w:val="0"/>
      <w:marRight w:val="0"/>
      <w:marTop w:val="0"/>
      <w:marBottom w:val="0"/>
      <w:divBdr>
        <w:top w:val="none" w:sz="0" w:space="0" w:color="auto"/>
        <w:left w:val="none" w:sz="0" w:space="0" w:color="auto"/>
        <w:bottom w:val="none" w:sz="0" w:space="0" w:color="auto"/>
        <w:right w:val="none" w:sz="0" w:space="0" w:color="auto"/>
      </w:divBdr>
    </w:div>
    <w:div w:id="849835309">
      <w:bodyDiv w:val="1"/>
      <w:marLeft w:val="0"/>
      <w:marRight w:val="0"/>
      <w:marTop w:val="0"/>
      <w:marBottom w:val="0"/>
      <w:divBdr>
        <w:top w:val="none" w:sz="0" w:space="0" w:color="auto"/>
        <w:left w:val="none" w:sz="0" w:space="0" w:color="auto"/>
        <w:bottom w:val="none" w:sz="0" w:space="0" w:color="auto"/>
        <w:right w:val="none" w:sz="0" w:space="0" w:color="auto"/>
      </w:divBdr>
    </w:div>
    <w:div w:id="907887223">
      <w:bodyDiv w:val="1"/>
      <w:marLeft w:val="0"/>
      <w:marRight w:val="0"/>
      <w:marTop w:val="0"/>
      <w:marBottom w:val="0"/>
      <w:divBdr>
        <w:top w:val="none" w:sz="0" w:space="0" w:color="auto"/>
        <w:left w:val="none" w:sz="0" w:space="0" w:color="auto"/>
        <w:bottom w:val="none" w:sz="0" w:space="0" w:color="auto"/>
        <w:right w:val="none" w:sz="0" w:space="0" w:color="auto"/>
      </w:divBdr>
    </w:div>
    <w:div w:id="927931444">
      <w:bodyDiv w:val="1"/>
      <w:marLeft w:val="0"/>
      <w:marRight w:val="0"/>
      <w:marTop w:val="0"/>
      <w:marBottom w:val="0"/>
      <w:divBdr>
        <w:top w:val="none" w:sz="0" w:space="0" w:color="auto"/>
        <w:left w:val="none" w:sz="0" w:space="0" w:color="auto"/>
        <w:bottom w:val="none" w:sz="0" w:space="0" w:color="auto"/>
        <w:right w:val="none" w:sz="0" w:space="0" w:color="auto"/>
      </w:divBdr>
    </w:div>
    <w:div w:id="1020205204">
      <w:bodyDiv w:val="1"/>
      <w:marLeft w:val="0"/>
      <w:marRight w:val="0"/>
      <w:marTop w:val="0"/>
      <w:marBottom w:val="0"/>
      <w:divBdr>
        <w:top w:val="none" w:sz="0" w:space="0" w:color="auto"/>
        <w:left w:val="none" w:sz="0" w:space="0" w:color="auto"/>
        <w:bottom w:val="none" w:sz="0" w:space="0" w:color="auto"/>
        <w:right w:val="none" w:sz="0" w:space="0" w:color="auto"/>
      </w:divBdr>
    </w:div>
    <w:div w:id="1073893024">
      <w:bodyDiv w:val="1"/>
      <w:marLeft w:val="0"/>
      <w:marRight w:val="0"/>
      <w:marTop w:val="0"/>
      <w:marBottom w:val="0"/>
      <w:divBdr>
        <w:top w:val="none" w:sz="0" w:space="0" w:color="auto"/>
        <w:left w:val="none" w:sz="0" w:space="0" w:color="auto"/>
        <w:bottom w:val="none" w:sz="0" w:space="0" w:color="auto"/>
        <w:right w:val="none" w:sz="0" w:space="0" w:color="auto"/>
      </w:divBdr>
    </w:div>
    <w:div w:id="1112746828">
      <w:bodyDiv w:val="1"/>
      <w:marLeft w:val="0"/>
      <w:marRight w:val="0"/>
      <w:marTop w:val="0"/>
      <w:marBottom w:val="0"/>
      <w:divBdr>
        <w:top w:val="none" w:sz="0" w:space="0" w:color="auto"/>
        <w:left w:val="none" w:sz="0" w:space="0" w:color="auto"/>
        <w:bottom w:val="none" w:sz="0" w:space="0" w:color="auto"/>
        <w:right w:val="none" w:sz="0" w:space="0" w:color="auto"/>
      </w:divBdr>
    </w:div>
    <w:div w:id="1156066448">
      <w:bodyDiv w:val="1"/>
      <w:marLeft w:val="0"/>
      <w:marRight w:val="0"/>
      <w:marTop w:val="0"/>
      <w:marBottom w:val="0"/>
      <w:divBdr>
        <w:top w:val="none" w:sz="0" w:space="0" w:color="auto"/>
        <w:left w:val="none" w:sz="0" w:space="0" w:color="auto"/>
        <w:bottom w:val="none" w:sz="0" w:space="0" w:color="auto"/>
        <w:right w:val="none" w:sz="0" w:space="0" w:color="auto"/>
      </w:divBdr>
    </w:div>
    <w:div w:id="1266772781">
      <w:bodyDiv w:val="1"/>
      <w:marLeft w:val="0"/>
      <w:marRight w:val="0"/>
      <w:marTop w:val="0"/>
      <w:marBottom w:val="0"/>
      <w:divBdr>
        <w:top w:val="none" w:sz="0" w:space="0" w:color="auto"/>
        <w:left w:val="none" w:sz="0" w:space="0" w:color="auto"/>
        <w:bottom w:val="none" w:sz="0" w:space="0" w:color="auto"/>
        <w:right w:val="none" w:sz="0" w:space="0" w:color="auto"/>
      </w:divBdr>
    </w:div>
    <w:div w:id="1277180669">
      <w:bodyDiv w:val="1"/>
      <w:marLeft w:val="0"/>
      <w:marRight w:val="0"/>
      <w:marTop w:val="0"/>
      <w:marBottom w:val="0"/>
      <w:divBdr>
        <w:top w:val="none" w:sz="0" w:space="0" w:color="auto"/>
        <w:left w:val="none" w:sz="0" w:space="0" w:color="auto"/>
        <w:bottom w:val="none" w:sz="0" w:space="0" w:color="auto"/>
        <w:right w:val="none" w:sz="0" w:space="0" w:color="auto"/>
      </w:divBdr>
    </w:div>
    <w:div w:id="1353652943">
      <w:bodyDiv w:val="1"/>
      <w:marLeft w:val="0"/>
      <w:marRight w:val="0"/>
      <w:marTop w:val="0"/>
      <w:marBottom w:val="0"/>
      <w:divBdr>
        <w:top w:val="none" w:sz="0" w:space="0" w:color="auto"/>
        <w:left w:val="none" w:sz="0" w:space="0" w:color="auto"/>
        <w:bottom w:val="none" w:sz="0" w:space="0" w:color="auto"/>
        <w:right w:val="none" w:sz="0" w:space="0" w:color="auto"/>
      </w:divBdr>
    </w:div>
    <w:div w:id="1360083830">
      <w:bodyDiv w:val="1"/>
      <w:marLeft w:val="0"/>
      <w:marRight w:val="0"/>
      <w:marTop w:val="0"/>
      <w:marBottom w:val="0"/>
      <w:divBdr>
        <w:top w:val="none" w:sz="0" w:space="0" w:color="auto"/>
        <w:left w:val="none" w:sz="0" w:space="0" w:color="auto"/>
        <w:bottom w:val="none" w:sz="0" w:space="0" w:color="auto"/>
        <w:right w:val="none" w:sz="0" w:space="0" w:color="auto"/>
      </w:divBdr>
    </w:div>
    <w:div w:id="1376735132">
      <w:bodyDiv w:val="1"/>
      <w:marLeft w:val="0"/>
      <w:marRight w:val="0"/>
      <w:marTop w:val="0"/>
      <w:marBottom w:val="0"/>
      <w:divBdr>
        <w:top w:val="none" w:sz="0" w:space="0" w:color="auto"/>
        <w:left w:val="none" w:sz="0" w:space="0" w:color="auto"/>
        <w:bottom w:val="none" w:sz="0" w:space="0" w:color="auto"/>
        <w:right w:val="none" w:sz="0" w:space="0" w:color="auto"/>
      </w:divBdr>
    </w:div>
    <w:div w:id="1397974678">
      <w:bodyDiv w:val="1"/>
      <w:marLeft w:val="0"/>
      <w:marRight w:val="0"/>
      <w:marTop w:val="0"/>
      <w:marBottom w:val="0"/>
      <w:divBdr>
        <w:top w:val="none" w:sz="0" w:space="0" w:color="auto"/>
        <w:left w:val="none" w:sz="0" w:space="0" w:color="auto"/>
        <w:bottom w:val="none" w:sz="0" w:space="0" w:color="auto"/>
        <w:right w:val="none" w:sz="0" w:space="0" w:color="auto"/>
      </w:divBdr>
    </w:div>
    <w:div w:id="1440445847">
      <w:bodyDiv w:val="1"/>
      <w:marLeft w:val="0"/>
      <w:marRight w:val="0"/>
      <w:marTop w:val="0"/>
      <w:marBottom w:val="0"/>
      <w:divBdr>
        <w:top w:val="none" w:sz="0" w:space="0" w:color="auto"/>
        <w:left w:val="none" w:sz="0" w:space="0" w:color="auto"/>
        <w:bottom w:val="none" w:sz="0" w:space="0" w:color="auto"/>
        <w:right w:val="none" w:sz="0" w:space="0" w:color="auto"/>
      </w:divBdr>
    </w:div>
    <w:div w:id="1600720398">
      <w:bodyDiv w:val="1"/>
      <w:marLeft w:val="0"/>
      <w:marRight w:val="0"/>
      <w:marTop w:val="0"/>
      <w:marBottom w:val="0"/>
      <w:divBdr>
        <w:top w:val="none" w:sz="0" w:space="0" w:color="auto"/>
        <w:left w:val="none" w:sz="0" w:space="0" w:color="auto"/>
        <w:bottom w:val="none" w:sz="0" w:space="0" w:color="auto"/>
        <w:right w:val="none" w:sz="0" w:space="0" w:color="auto"/>
      </w:divBdr>
    </w:div>
    <w:div w:id="1783062773">
      <w:bodyDiv w:val="1"/>
      <w:marLeft w:val="0"/>
      <w:marRight w:val="0"/>
      <w:marTop w:val="0"/>
      <w:marBottom w:val="0"/>
      <w:divBdr>
        <w:top w:val="none" w:sz="0" w:space="0" w:color="auto"/>
        <w:left w:val="none" w:sz="0" w:space="0" w:color="auto"/>
        <w:bottom w:val="none" w:sz="0" w:space="0" w:color="auto"/>
        <w:right w:val="none" w:sz="0" w:space="0" w:color="auto"/>
      </w:divBdr>
    </w:div>
    <w:div w:id="1847091960">
      <w:bodyDiv w:val="1"/>
      <w:marLeft w:val="0"/>
      <w:marRight w:val="0"/>
      <w:marTop w:val="0"/>
      <w:marBottom w:val="0"/>
      <w:divBdr>
        <w:top w:val="none" w:sz="0" w:space="0" w:color="auto"/>
        <w:left w:val="none" w:sz="0" w:space="0" w:color="auto"/>
        <w:bottom w:val="none" w:sz="0" w:space="0" w:color="auto"/>
        <w:right w:val="none" w:sz="0" w:space="0" w:color="auto"/>
      </w:divBdr>
    </w:div>
    <w:div w:id="1860653167">
      <w:bodyDiv w:val="1"/>
      <w:marLeft w:val="0"/>
      <w:marRight w:val="0"/>
      <w:marTop w:val="0"/>
      <w:marBottom w:val="0"/>
      <w:divBdr>
        <w:top w:val="none" w:sz="0" w:space="0" w:color="auto"/>
        <w:left w:val="none" w:sz="0" w:space="0" w:color="auto"/>
        <w:bottom w:val="none" w:sz="0" w:space="0" w:color="auto"/>
        <w:right w:val="none" w:sz="0" w:space="0" w:color="auto"/>
      </w:divBdr>
    </w:div>
    <w:div w:id="1901478641">
      <w:bodyDiv w:val="1"/>
      <w:marLeft w:val="0"/>
      <w:marRight w:val="0"/>
      <w:marTop w:val="0"/>
      <w:marBottom w:val="0"/>
      <w:divBdr>
        <w:top w:val="none" w:sz="0" w:space="0" w:color="auto"/>
        <w:left w:val="none" w:sz="0" w:space="0" w:color="auto"/>
        <w:bottom w:val="none" w:sz="0" w:space="0" w:color="auto"/>
        <w:right w:val="none" w:sz="0" w:space="0" w:color="auto"/>
      </w:divBdr>
    </w:div>
    <w:div w:id="1932660773">
      <w:bodyDiv w:val="1"/>
      <w:marLeft w:val="0"/>
      <w:marRight w:val="0"/>
      <w:marTop w:val="0"/>
      <w:marBottom w:val="0"/>
      <w:divBdr>
        <w:top w:val="none" w:sz="0" w:space="0" w:color="auto"/>
        <w:left w:val="none" w:sz="0" w:space="0" w:color="auto"/>
        <w:bottom w:val="none" w:sz="0" w:space="0" w:color="auto"/>
        <w:right w:val="none" w:sz="0" w:space="0" w:color="auto"/>
      </w:divBdr>
    </w:div>
    <w:div w:id="1934125579">
      <w:bodyDiv w:val="1"/>
      <w:marLeft w:val="0"/>
      <w:marRight w:val="0"/>
      <w:marTop w:val="0"/>
      <w:marBottom w:val="0"/>
      <w:divBdr>
        <w:top w:val="none" w:sz="0" w:space="0" w:color="auto"/>
        <w:left w:val="none" w:sz="0" w:space="0" w:color="auto"/>
        <w:bottom w:val="none" w:sz="0" w:space="0" w:color="auto"/>
        <w:right w:val="none" w:sz="0" w:space="0" w:color="auto"/>
      </w:divBdr>
    </w:div>
    <w:div w:id="1986425616">
      <w:bodyDiv w:val="1"/>
      <w:marLeft w:val="0"/>
      <w:marRight w:val="0"/>
      <w:marTop w:val="0"/>
      <w:marBottom w:val="0"/>
      <w:divBdr>
        <w:top w:val="none" w:sz="0" w:space="0" w:color="auto"/>
        <w:left w:val="none" w:sz="0" w:space="0" w:color="auto"/>
        <w:bottom w:val="none" w:sz="0" w:space="0" w:color="auto"/>
        <w:right w:val="none" w:sz="0" w:space="0" w:color="auto"/>
      </w:divBdr>
    </w:div>
    <w:div w:id="1989168628">
      <w:bodyDiv w:val="1"/>
      <w:marLeft w:val="0"/>
      <w:marRight w:val="0"/>
      <w:marTop w:val="0"/>
      <w:marBottom w:val="0"/>
      <w:divBdr>
        <w:top w:val="none" w:sz="0" w:space="0" w:color="auto"/>
        <w:left w:val="none" w:sz="0" w:space="0" w:color="auto"/>
        <w:bottom w:val="none" w:sz="0" w:space="0" w:color="auto"/>
        <w:right w:val="none" w:sz="0" w:space="0" w:color="auto"/>
      </w:divBdr>
    </w:div>
    <w:div w:id="2075277849">
      <w:bodyDiv w:val="1"/>
      <w:marLeft w:val="0"/>
      <w:marRight w:val="0"/>
      <w:marTop w:val="0"/>
      <w:marBottom w:val="0"/>
      <w:divBdr>
        <w:top w:val="none" w:sz="0" w:space="0" w:color="auto"/>
        <w:left w:val="none" w:sz="0" w:space="0" w:color="auto"/>
        <w:bottom w:val="none" w:sz="0" w:space="0" w:color="auto"/>
        <w:right w:val="none" w:sz="0" w:space="0" w:color="auto"/>
      </w:divBdr>
    </w:div>
    <w:div w:id="2108889811">
      <w:bodyDiv w:val="1"/>
      <w:marLeft w:val="0"/>
      <w:marRight w:val="0"/>
      <w:marTop w:val="0"/>
      <w:marBottom w:val="0"/>
      <w:divBdr>
        <w:top w:val="none" w:sz="0" w:space="0" w:color="auto"/>
        <w:left w:val="none" w:sz="0" w:space="0" w:color="auto"/>
        <w:bottom w:val="none" w:sz="0" w:space="0" w:color="auto"/>
        <w:right w:val="none" w:sz="0" w:space="0" w:color="auto"/>
      </w:divBdr>
    </w:div>
    <w:div w:id="212483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image" Target="media/image9.jpeg"/><Relationship Id="rId39" Type="http://schemas.openxmlformats.org/officeDocument/2006/relationships/image" Target="media/image18.jpe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epa.gov/sites/production/files/2015-09/documents/totalnitrogen.pdf" TargetMode="External"/><Relationship Id="rId42" Type="http://schemas.openxmlformats.org/officeDocument/2006/relationships/footer" Target="footer3.xml"/><Relationship Id="rId47"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chart" Target="charts/chart1.xml"/><Relationship Id="rId25" Type="http://schemas.openxmlformats.org/officeDocument/2006/relationships/image" Target="media/image6.jpeg"/><Relationship Id="rId33" Type="http://schemas.openxmlformats.org/officeDocument/2006/relationships/image" Target="media/image12.jpeg"/><Relationship Id="rId38" Type="http://schemas.openxmlformats.org/officeDocument/2006/relationships/image" Target="media/image17.jpeg"/><Relationship Id="rId46"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8.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jpeg"/><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image" Target="media/image19.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oleObject" Target="embeddings/Microsoft_Excel_Chart.xls"/><Relationship Id="rId28" Type="http://schemas.openxmlformats.org/officeDocument/2006/relationships/image" Target="media/image7.jpeg"/><Relationship Id="rId36" Type="http://schemas.openxmlformats.org/officeDocument/2006/relationships/hyperlink" Target="https://www.usgs.gov/special-topic/water-science-school/science/phosphorus-and-water?qt-science_center_objects=0%23qt-science_center_objects" TargetMode="External"/><Relationship Id="rId10" Type="http://schemas.openxmlformats.org/officeDocument/2006/relationships/footnotes" Target="footnotes.xml"/><Relationship Id="rId31" Type="http://schemas.openxmlformats.org/officeDocument/2006/relationships/image" Target="media/image14.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5.jpeg"/><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file:///D:\excel\Flow%20Data\Flow_Hydro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a:t> June 2018: Great June Flooding Event</a:t>
            </a:r>
          </a:p>
        </c:rich>
      </c:tx>
      <c:layout>
        <c:manualLayout>
          <c:xMode val="edge"/>
          <c:yMode val="edge"/>
          <c:x val="0.22881556942361644"/>
          <c:y val="1.9270512324372491E-2"/>
        </c:manualLayout>
      </c:layout>
      <c:overlay val="0"/>
      <c:spPr>
        <a:noFill/>
        <a:ln>
          <a:noFill/>
        </a:ln>
        <a:effectLst/>
      </c:spPr>
    </c:title>
    <c:autoTitleDeleted val="0"/>
    <c:plotArea>
      <c:layout>
        <c:manualLayout>
          <c:layoutTarget val="inner"/>
          <c:xMode val="edge"/>
          <c:yMode val="edge"/>
          <c:x val="0.16910775782788595"/>
          <c:y val="0.11297066690285933"/>
          <c:w val="0.77913181832455802"/>
          <c:h val="0.74347673391899571"/>
        </c:manualLayout>
      </c:layout>
      <c:scatterChart>
        <c:scatterStyle val="smoothMarker"/>
        <c:varyColors val="0"/>
        <c:ser>
          <c:idx val="0"/>
          <c:order val="0"/>
          <c:tx>
            <c:v>Mercedes</c:v>
          </c:tx>
          <c:spPr>
            <a:ln w="9525" cap="rnd">
              <a:solidFill>
                <a:schemeClr val="accent1"/>
              </a:solidFill>
              <a:round/>
            </a:ln>
            <a:effectLst>
              <a:outerShdw blurRad="57150" dist="19050" dir="5400000" algn="ctr" rotWithShape="0">
                <a:srgbClr val="000000">
                  <a:alpha val="63000"/>
                </a:srgbClr>
              </a:outerShdw>
            </a:effectLst>
          </c:spPr>
          <c:marker>
            <c:symbol val="none"/>
          </c:marker>
          <c:xVal>
            <c:numRef>
              <c:f>'2018'!$A$3:$A$429</c:f>
              <c:numCache>
                <c:formatCode>m/d/yyyy\ h:mm</c:formatCode>
                <c:ptCount val="427"/>
                <c:pt idx="0">
                  <c:v>43270.572916666664</c:v>
                </c:pt>
                <c:pt idx="1">
                  <c:v>43270.583333333336</c:v>
                </c:pt>
                <c:pt idx="2">
                  <c:v>43270.59375</c:v>
                </c:pt>
                <c:pt idx="3">
                  <c:v>43270.604166666664</c:v>
                </c:pt>
                <c:pt idx="4">
                  <c:v>43270.614583333336</c:v>
                </c:pt>
                <c:pt idx="5">
                  <c:v>43270.625</c:v>
                </c:pt>
                <c:pt idx="6">
                  <c:v>43270.635416666664</c:v>
                </c:pt>
                <c:pt idx="7">
                  <c:v>43270.645833333336</c:v>
                </c:pt>
                <c:pt idx="8">
                  <c:v>43270.65625</c:v>
                </c:pt>
                <c:pt idx="9">
                  <c:v>43270.666666666664</c:v>
                </c:pt>
                <c:pt idx="10">
                  <c:v>43270.677083333336</c:v>
                </c:pt>
                <c:pt idx="11">
                  <c:v>43270.6875</c:v>
                </c:pt>
                <c:pt idx="12">
                  <c:v>43270.697916666664</c:v>
                </c:pt>
                <c:pt idx="13">
                  <c:v>43270.708333333336</c:v>
                </c:pt>
                <c:pt idx="14">
                  <c:v>43270.71875</c:v>
                </c:pt>
                <c:pt idx="15">
                  <c:v>43270.729166666664</c:v>
                </c:pt>
                <c:pt idx="16">
                  <c:v>43270.739583333336</c:v>
                </c:pt>
                <c:pt idx="17">
                  <c:v>43270.75</c:v>
                </c:pt>
                <c:pt idx="18">
                  <c:v>43270.760416666664</c:v>
                </c:pt>
                <c:pt idx="19">
                  <c:v>43270.770833333336</c:v>
                </c:pt>
                <c:pt idx="20">
                  <c:v>43270.78125</c:v>
                </c:pt>
                <c:pt idx="21">
                  <c:v>43270.791666666664</c:v>
                </c:pt>
                <c:pt idx="22">
                  <c:v>43270.802083333336</c:v>
                </c:pt>
                <c:pt idx="23">
                  <c:v>43270.8125</c:v>
                </c:pt>
                <c:pt idx="24">
                  <c:v>43270.822916666664</c:v>
                </c:pt>
                <c:pt idx="25">
                  <c:v>43270.833333333336</c:v>
                </c:pt>
                <c:pt idx="26">
                  <c:v>43270.84375</c:v>
                </c:pt>
                <c:pt idx="27">
                  <c:v>43270.854166666664</c:v>
                </c:pt>
                <c:pt idx="28">
                  <c:v>43270.864583333336</c:v>
                </c:pt>
                <c:pt idx="29">
                  <c:v>43270.875</c:v>
                </c:pt>
                <c:pt idx="30">
                  <c:v>43270.885416666664</c:v>
                </c:pt>
                <c:pt idx="31">
                  <c:v>43270.895833333336</c:v>
                </c:pt>
                <c:pt idx="32">
                  <c:v>43270.90625</c:v>
                </c:pt>
                <c:pt idx="33">
                  <c:v>43270.916666666664</c:v>
                </c:pt>
                <c:pt idx="34">
                  <c:v>43270.927083333336</c:v>
                </c:pt>
                <c:pt idx="35">
                  <c:v>43270.9375</c:v>
                </c:pt>
                <c:pt idx="36">
                  <c:v>43270.947916666664</c:v>
                </c:pt>
                <c:pt idx="37">
                  <c:v>43270.958333333336</c:v>
                </c:pt>
                <c:pt idx="38">
                  <c:v>43270.96875</c:v>
                </c:pt>
                <c:pt idx="39">
                  <c:v>43270.979166666664</c:v>
                </c:pt>
                <c:pt idx="40">
                  <c:v>43270.989583333336</c:v>
                </c:pt>
                <c:pt idx="41">
                  <c:v>43271</c:v>
                </c:pt>
                <c:pt idx="42">
                  <c:v>43271.010416666664</c:v>
                </c:pt>
                <c:pt idx="43">
                  <c:v>43271.020833333336</c:v>
                </c:pt>
                <c:pt idx="44">
                  <c:v>43271.03125</c:v>
                </c:pt>
                <c:pt idx="45">
                  <c:v>43271.041666666664</c:v>
                </c:pt>
                <c:pt idx="46">
                  <c:v>43271.052083333336</c:v>
                </c:pt>
                <c:pt idx="47">
                  <c:v>43271.0625</c:v>
                </c:pt>
                <c:pt idx="48">
                  <c:v>43271.072916666664</c:v>
                </c:pt>
                <c:pt idx="49">
                  <c:v>43271.083333333336</c:v>
                </c:pt>
                <c:pt idx="50">
                  <c:v>43271.09375</c:v>
                </c:pt>
                <c:pt idx="51">
                  <c:v>43271.104166666664</c:v>
                </c:pt>
                <c:pt idx="52">
                  <c:v>43271.114583333336</c:v>
                </c:pt>
                <c:pt idx="53">
                  <c:v>43271.125</c:v>
                </c:pt>
                <c:pt idx="54">
                  <c:v>43271.135416666664</c:v>
                </c:pt>
                <c:pt idx="55">
                  <c:v>43271.145833333336</c:v>
                </c:pt>
                <c:pt idx="56">
                  <c:v>43271.15625</c:v>
                </c:pt>
                <c:pt idx="57">
                  <c:v>43271.166666666664</c:v>
                </c:pt>
                <c:pt idx="58">
                  <c:v>43271.177083333336</c:v>
                </c:pt>
                <c:pt idx="59">
                  <c:v>43271.1875</c:v>
                </c:pt>
                <c:pt idx="60">
                  <c:v>43271.197916666664</c:v>
                </c:pt>
                <c:pt idx="61">
                  <c:v>43271.208333333336</c:v>
                </c:pt>
                <c:pt idx="62">
                  <c:v>43271.21875</c:v>
                </c:pt>
                <c:pt idx="63">
                  <c:v>43271.229166666664</c:v>
                </c:pt>
                <c:pt idx="64">
                  <c:v>43271.239583333336</c:v>
                </c:pt>
                <c:pt idx="65">
                  <c:v>43271.25</c:v>
                </c:pt>
                <c:pt idx="66">
                  <c:v>43271.260416666664</c:v>
                </c:pt>
                <c:pt idx="67">
                  <c:v>43271.270833333336</c:v>
                </c:pt>
                <c:pt idx="68">
                  <c:v>43271.28125</c:v>
                </c:pt>
                <c:pt idx="69">
                  <c:v>43271.291666666664</c:v>
                </c:pt>
                <c:pt idx="70">
                  <c:v>43271.302083333336</c:v>
                </c:pt>
                <c:pt idx="71">
                  <c:v>43271.3125</c:v>
                </c:pt>
                <c:pt idx="72">
                  <c:v>43271.322916666664</c:v>
                </c:pt>
                <c:pt idx="73">
                  <c:v>43271.333333333336</c:v>
                </c:pt>
                <c:pt idx="74">
                  <c:v>43271.34375</c:v>
                </c:pt>
                <c:pt idx="75">
                  <c:v>43271.354166666664</c:v>
                </c:pt>
                <c:pt idx="76">
                  <c:v>43271.364583333336</c:v>
                </c:pt>
                <c:pt idx="77">
                  <c:v>43271.375</c:v>
                </c:pt>
                <c:pt idx="78">
                  <c:v>43271.385416666664</c:v>
                </c:pt>
                <c:pt idx="79">
                  <c:v>43271.395833333336</c:v>
                </c:pt>
                <c:pt idx="80">
                  <c:v>43271.40625</c:v>
                </c:pt>
                <c:pt idx="81">
                  <c:v>43271.416666666664</c:v>
                </c:pt>
                <c:pt idx="82">
                  <c:v>43271.427083333336</c:v>
                </c:pt>
                <c:pt idx="83">
                  <c:v>43271.4375</c:v>
                </c:pt>
                <c:pt idx="84">
                  <c:v>43271.447916666664</c:v>
                </c:pt>
                <c:pt idx="85">
                  <c:v>43271.458333333336</c:v>
                </c:pt>
                <c:pt idx="86">
                  <c:v>43271.46875</c:v>
                </c:pt>
                <c:pt idx="87">
                  <c:v>43271.479166666664</c:v>
                </c:pt>
                <c:pt idx="88">
                  <c:v>43271.489583333336</c:v>
                </c:pt>
                <c:pt idx="89">
                  <c:v>43271.5</c:v>
                </c:pt>
                <c:pt idx="90">
                  <c:v>43271.510416666664</c:v>
                </c:pt>
                <c:pt idx="91">
                  <c:v>43271.520833333336</c:v>
                </c:pt>
                <c:pt idx="92">
                  <c:v>43271.53125</c:v>
                </c:pt>
                <c:pt idx="93">
                  <c:v>43271.541666666664</c:v>
                </c:pt>
                <c:pt idx="94">
                  <c:v>43271.552083333336</c:v>
                </c:pt>
                <c:pt idx="95">
                  <c:v>43271.5625</c:v>
                </c:pt>
                <c:pt idx="96">
                  <c:v>43271.572916666664</c:v>
                </c:pt>
                <c:pt idx="97">
                  <c:v>43271.583333333336</c:v>
                </c:pt>
                <c:pt idx="98">
                  <c:v>43271.59375</c:v>
                </c:pt>
                <c:pt idx="99">
                  <c:v>43271.604166666664</c:v>
                </c:pt>
                <c:pt idx="100">
                  <c:v>43271.614583333336</c:v>
                </c:pt>
                <c:pt idx="101">
                  <c:v>43271.625</c:v>
                </c:pt>
                <c:pt idx="102">
                  <c:v>43271.635416666664</c:v>
                </c:pt>
                <c:pt idx="103">
                  <c:v>43271.645833333336</c:v>
                </c:pt>
                <c:pt idx="104">
                  <c:v>43271.65625</c:v>
                </c:pt>
                <c:pt idx="105">
                  <c:v>43271.666666666664</c:v>
                </c:pt>
                <c:pt idx="106">
                  <c:v>43271.677083333336</c:v>
                </c:pt>
                <c:pt idx="107">
                  <c:v>43271.6875</c:v>
                </c:pt>
                <c:pt idx="108">
                  <c:v>43271.697916666664</c:v>
                </c:pt>
                <c:pt idx="109">
                  <c:v>43271.708333333336</c:v>
                </c:pt>
                <c:pt idx="110">
                  <c:v>43271.71875</c:v>
                </c:pt>
                <c:pt idx="111">
                  <c:v>43271.729166666664</c:v>
                </c:pt>
                <c:pt idx="112">
                  <c:v>43271.739583333336</c:v>
                </c:pt>
                <c:pt idx="113">
                  <c:v>43271.75</c:v>
                </c:pt>
                <c:pt idx="114">
                  <c:v>43271.760416666664</c:v>
                </c:pt>
                <c:pt idx="115">
                  <c:v>43271.770833333336</c:v>
                </c:pt>
                <c:pt idx="116">
                  <c:v>43271.78125</c:v>
                </c:pt>
                <c:pt idx="117">
                  <c:v>43271.791666666664</c:v>
                </c:pt>
                <c:pt idx="118">
                  <c:v>43271.802083333336</c:v>
                </c:pt>
                <c:pt idx="119">
                  <c:v>43271.8125</c:v>
                </c:pt>
                <c:pt idx="120">
                  <c:v>43271.822916666664</c:v>
                </c:pt>
                <c:pt idx="121">
                  <c:v>43271.833333333336</c:v>
                </c:pt>
                <c:pt idx="122">
                  <c:v>43271.84375</c:v>
                </c:pt>
                <c:pt idx="123">
                  <c:v>43271.854166666664</c:v>
                </c:pt>
                <c:pt idx="124">
                  <c:v>43271.864583333336</c:v>
                </c:pt>
                <c:pt idx="125">
                  <c:v>43271.875</c:v>
                </c:pt>
                <c:pt idx="126">
                  <c:v>43271.885416666664</c:v>
                </c:pt>
                <c:pt idx="127">
                  <c:v>43271.895833333336</c:v>
                </c:pt>
                <c:pt idx="128">
                  <c:v>43271.90625</c:v>
                </c:pt>
                <c:pt idx="129">
                  <c:v>43271.916666666664</c:v>
                </c:pt>
                <c:pt idx="130">
                  <c:v>43271.927083333336</c:v>
                </c:pt>
                <c:pt idx="131">
                  <c:v>43271.9375</c:v>
                </c:pt>
                <c:pt idx="132">
                  <c:v>43271.947916666664</c:v>
                </c:pt>
                <c:pt idx="133">
                  <c:v>43271.958333333336</c:v>
                </c:pt>
                <c:pt idx="134">
                  <c:v>43271.96875</c:v>
                </c:pt>
                <c:pt idx="135">
                  <c:v>43271.979166666664</c:v>
                </c:pt>
                <c:pt idx="136">
                  <c:v>43271.989583333336</c:v>
                </c:pt>
                <c:pt idx="137">
                  <c:v>43272</c:v>
                </c:pt>
                <c:pt idx="138">
                  <c:v>43272.010416666664</c:v>
                </c:pt>
                <c:pt idx="139">
                  <c:v>43272.020833333336</c:v>
                </c:pt>
                <c:pt idx="140">
                  <c:v>43272.03125</c:v>
                </c:pt>
                <c:pt idx="141">
                  <c:v>43272.041666666664</c:v>
                </c:pt>
                <c:pt idx="142">
                  <c:v>43272.052083333336</c:v>
                </c:pt>
                <c:pt idx="143">
                  <c:v>43272.0625</c:v>
                </c:pt>
                <c:pt idx="144">
                  <c:v>43272.072916666664</c:v>
                </c:pt>
                <c:pt idx="145">
                  <c:v>43272.083333333336</c:v>
                </c:pt>
                <c:pt idx="146">
                  <c:v>43272.09375</c:v>
                </c:pt>
                <c:pt idx="147">
                  <c:v>43272.104166666664</c:v>
                </c:pt>
                <c:pt idx="148">
                  <c:v>43272.114583333336</c:v>
                </c:pt>
                <c:pt idx="149">
                  <c:v>43272.125</c:v>
                </c:pt>
                <c:pt idx="150">
                  <c:v>43272.135416666664</c:v>
                </c:pt>
                <c:pt idx="151">
                  <c:v>43272.145833333336</c:v>
                </c:pt>
                <c:pt idx="152">
                  <c:v>43272.15625</c:v>
                </c:pt>
                <c:pt idx="153">
                  <c:v>43272.166666666664</c:v>
                </c:pt>
                <c:pt idx="154">
                  <c:v>43272.177083333336</c:v>
                </c:pt>
                <c:pt idx="155">
                  <c:v>43272.1875</c:v>
                </c:pt>
                <c:pt idx="156">
                  <c:v>43272.197916666664</c:v>
                </c:pt>
                <c:pt idx="157">
                  <c:v>43272.208333333336</c:v>
                </c:pt>
                <c:pt idx="158">
                  <c:v>43272.21875</c:v>
                </c:pt>
                <c:pt idx="159">
                  <c:v>43272.229166666664</c:v>
                </c:pt>
                <c:pt idx="160">
                  <c:v>43272.239583333336</c:v>
                </c:pt>
                <c:pt idx="161">
                  <c:v>43272.25</c:v>
                </c:pt>
                <c:pt idx="162">
                  <c:v>43272.260416666664</c:v>
                </c:pt>
                <c:pt idx="163">
                  <c:v>43272.270833333336</c:v>
                </c:pt>
                <c:pt idx="164">
                  <c:v>43272.28125</c:v>
                </c:pt>
                <c:pt idx="165">
                  <c:v>43272.291666666664</c:v>
                </c:pt>
                <c:pt idx="166">
                  <c:v>43272.302083333336</c:v>
                </c:pt>
                <c:pt idx="167">
                  <c:v>43272.3125</c:v>
                </c:pt>
                <c:pt idx="168">
                  <c:v>43272.322916666664</c:v>
                </c:pt>
                <c:pt idx="169">
                  <c:v>43272.333333333336</c:v>
                </c:pt>
                <c:pt idx="170">
                  <c:v>43272.34375</c:v>
                </c:pt>
                <c:pt idx="171">
                  <c:v>43272.354166666664</c:v>
                </c:pt>
                <c:pt idx="172">
                  <c:v>43272.364583333336</c:v>
                </c:pt>
                <c:pt idx="173">
                  <c:v>43272.375</c:v>
                </c:pt>
                <c:pt idx="174">
                  <c:v>43272.385416666664</c:v>
                </c:pt>
                <c:pt idx="175">
                  <c:v>43272.395833333336</c:v>
                </c:pt>
                <c:pt idx="176">
                  <c:v>43272.40625</c:v>
                </c:pt>
                <c:pt idx="177">
                  <c:v>43272.416666666664</c:v>
                </c:pt>
                <c:pt idx="178">
                  <c:v>43272.427083333336</c:v>
                </c:pt>
                <c:pt idx="179">
                  <c:v>43272.4375</c:v>
                </c:pt>
                <c:pt idx="180">
                  <c:v>43272.447916666664</c:v>
                </c:pt>
                <c:pt idx="181">
                  <c:v>43272.458333333336</c:v>
                </c:pt>
                <c:pt idx="182">
                  <c:v>43272.46875</c:v>
                </c:pt>
                <c:pt idx="183">
                  <c:v>43272.479166666664</c:v>
                </c:pt>
                <c:pt idx="184">
                  <c:v>43272.489583333336</c:v>
                </c:pt>
                <c:pt idx="185">
                  <c:v>43272.5</c:v>
                </c:pt>
                <c:pt idx="186">
                  <c:v>43272.510416666664</c:v>
                </c:pt>
                <c:pt idx="187">
                  <c:v>43272.520833333336</c:v>
                </c:pt>
                <c:pt idx="188">
                  <c:v>43272.53125</c:v>
                </c:pt>
                <c:pt idx="189">
                  <c:v>43272.541666666664</c:v>
                </c:pt>
                <c:pt idx="190">
                  <c:v>43272.552083333336</c:v>
                </c:pt>
                <c:pt idx="191">
                  <c:v>43272.5625</c:v>
                </c:pt>
                <c:pt idx="192">
                  <c:v>43272.572916666664</c:v>
                </c:pt>
                <c:pt idx="193">
                  <c:v>43272.583333333336</c:v>
                </c:pt>
                <c:pt idx="194">
                  <c:v>43272.59375</c:v>
                </c:pt>
                <c:pt idx="195">
                  <c:v>43272.604166666664</c:v>
                </c:pt>
                <c:pt idx="196">
                  <c:v>43272.614583333336</c:v>
                </c:pt>
                <c:pt idx="197">
                  <c:v>43272.625</c:v>
                </c:pt>
                <c:pt idx="198">
                  <c:v>43272.635416666664</c:v>
                </c:pt>
                <c:pt idx="199">
                  <c:v>43272.645833333336</c:v>
                </c:pt>
                <c:pt idx="200">
                  <c:v>43272.65625</c:v>
                </c:pt>
                <c:pt idx="201">
                  <c:v>43272.666666666664</c:v>
                </c:pt>
                <c:pt idx="202">
                  <c:v>43272.677083333336</c:v>
                </c:pt>
                <c:pt idx="203">
                  <c:v>43272.6875</c:v>
                </c:pt>
                <c:pt idx="204">
                  <c:v>43272.697916666664</c:v>
                </c:pt>
                <c:pt idx="205">
                  <c:v>43272.708333333336</c:v>
                </c:pt>
                <c:pt idx="206">
                  <c:v>43272.71875</c:v>
                </c:pt>
                <c:pt idx="207">
                  <c:v>43272.729166666664</c:v>
                </c:pt>
                <c:pt idx="208">
                  <c:v>43272.739583333336</c:v>
                </c:pt>
                <c:pt idx="209">
                  <c:v>43272.75</c:v>
                </c:pt>
                <c:pt idx="210">
                  <c:v>43272.760416666664</c:v>
                </c:pt>
                <c:pt idx="211">
                  <c:v>43272.770833333336</c:v>
                </c:pt>
                <c:pt idx="212">
                  <c:v>43272.78125</c:v>
                </c:pt>
                <c:pt idx="213">
                  <c:v>43272.791666666664</c:v>
                </c:pt>
                <c:pt idx="214">
                  <c:v>43272.802083333336</c:v>
                </c:pt>
                <c:pt idx="215">
                  <c:v>43272.8125</c:v>
                </c:pt>
                <c:pt idx="216">
                  <c:v>43272.822916666664</c:v>
                </c:pt>
                <c:pt idx="217">
                  <c:v>43272.833333333336</c:v>
                </c:pt>
                <c:pt idx="218">
                  <c:v>43272.84375</c:v>
                </c:pt>
                <c:pt idx="219">
                  <c:v>43272.854166666664</c:v>
                </c:pt>
                <c:pt idx="220">
                  <c:v>43272.864583333336</c:v>
                </c:pt>
                <c:pt idx="221">
                  <c:v>43272.875</c:v>
                </c:pt>
                <c:pt idx="222">
                  <c:v>43272.885416666664</c:v>
                </c:pt>
                <c:pt idx="223">
                  <c:v>43272.895833333336</c:v>
                </c:pt>
                <c:pt idx="224">
                  <c:v>43272.90625</c:v>
                </c:pt>
                <c:pt idx="225">
                  <c:v>43272.916666666664</c:v>
                </c:pt>
                <c:pt idx="226">
                  <c:v>43272.927083333336</c:v>
                </c:pt>
                <c:pt idx="227">
                  <c:v>43272.9375</c:v>
                </c:pt>
                <c:pt idx="228">
                  <c:v>43272.947916666664</c:v>
                </c:pt>
                <c:pt idx="229">
                  <c:v>43272.958333333336</c:v>
                </c:pt>
                <c:pt idx="230">
                  <c:v>43272.96875</c:v>
                </c:pt>
                <c:pt idx="231">
                  <c:v>43272.979166666664</c:v>
                </c:pt>
                <c:pt idx="232">
                  <c:v>43272.989583333336</c:v>
                </c:pt>
                <c:pt idx="233">
                  <c:v>43273</c:v>
                </c:pt>
                <c:pt idx="234">
                  <c:v>43273.010416666664</c:v>
                </c:pt>
                <c:pt idx="235">
                  <c:v>43273.020833333336</c:v>
                </c:pt>
                <c:pt idx="236">
                  <c:v>43273.03125</c:v>
                </c:pt>
                <c:pt idx="237">
                  <c:v>43273.041666666664</c:v>
                </c:pt>
                <c:pt idx="238">
                  <c:v>43273.052083333336</c:v>
                </c:pt>
                <c:pt idx="239">
                  <c:v>43273.0625</c:v>
                </c:pt>
                <c:pt idx="240">
                  <c:v>43273.072916666664</c:v>
                </c:pt>
                <c:pt idx="241">
                  <c:v>43273.083333333336</c:v>
                </c:pt>
                <c:pt idx="242">
                  <c:v>43273.09375</c:v>
                </c:pt>
                <c:pt idx="243">
                  <c:v>43273.104166666664</c:v>
                </c:pt>
                <c:pt idx="244">
                  <c:v>43273.114583333336</c:v>
                </c:pt>
                <c:pt idx="245">
                  <c:v>43273.125</c:v>
                </c:pt>
                <c:pt idx="246">
                  <c:v>43273.135416666664</c:v>
                </c:pt>
                <c:pt idx="247">
                  <c:v>43273.145833333336</c:v>
                </c:pt>
                <c:pt idx="248">
                  <c:v>43273.15625</c:v>
                </c:pt>
                <c:pt idx="249">
                  <c:v>43273.166666666664</c:v>
                </c:pt>
                <c:pt idx="250">
                  <c:v>43273.177083333336</c:v>
                </c:pt>
                <c:pt idx="251">
                  <c:v>43273.1875</c:v>
                </c:pt>
                <c:pt idx="252">
                  <c:v>43273.197916666664</c:v>
                </c:pt>
                <c:pt idx="253">
                  <c:v>43273.208333333336</c:v>
                </c:pt>
                <c:pt idx="254">
                  <c:v>43273.21875</c:v>
                </c:pt>
                <c:pt idx="255">
                  <c:v>43273.229166666664</c:v>
                </c:pt>
                <c:pt idx="256">
                  <c:v>43273.239583333336</c:v>
                </c:pt>
                <c:pt idx="257">
                  <c:v>43273.25</c:v>
                </c:pt>
                <c:pt idx="258">
                  <c:v>43273.260416666664</c:v>
                </c:pt>
                <c:pt idx="259">
                  <c:v>43273.270833333336</c:v>
                </c:pt>
                <c:pt idx="260">
                  <c:v>43273.28125</c:v>
                </c:pt>
                <c:pt idx="261">
                  <c:v>43273.291666666664</c:v>
                </c:pt>
                <c:pt idx="262">
                  <c:v>43273.302083333336</c:v>
                </c:pt>
                <c:pt idx="263">
                  <c:v>43273.3125</c:v>
                </c:pt>
                <c:pt idx="264">
                  <c:v>43273.322916666664</c:v>
                </c:pt>
                <c:pt idx="265">
                  <c:v>43273.333333333336</c:v>
                </c:pt>
                <c:pt idx="266">
                  <c:v>43273.34375</c:v>
                </c:pt>
                <c:pt idx="267">
                  <c:v>43273.354166666664</c:v>
                </c:pt>
                <c:pt idx="268">
                  <c:v>43273.364583333336</c:v>
                </c:pt>
                <c:pt idx="269">
                  <c:v>43273.375</c:v>
                </c:pt>
                <c:pt idx="270">
                  <c:v>43273.385416666664</c:v>
                </c:pt>
                <c:pt idx="271">
                  <c:v>43273.395833333336</c:v>
                </c:pt>
                <c:pt idx="272">
                  <c:v>43273.40625</c:v>
                </c:pt>
                <c:pt idx="273">
                  <c:v>43273.416666666664</c:v>
                </c:pt>
                <c:pt idx="274">
                  <c:v>43273.427083333336</c:v>
                </c:pt>
                <c:pt idx="275">
                  <c:v>43273.4375</c:v>
                </c:pt>
                <c:pt idx="276">
                  <c:v>43273.447916666664</c:v>
                </c:pt>
                <c:pt idx="277">
                  <c:v>43273.458333333336</c:v>
                </c:pt>
                <c:pt idx="278">
                  <c:v>43273.46875</c:v>
                </c:pt>
                <c:pt idx="279">
                  <c:v>43273.479166666664</c:v>
                </c:pt>
                <c:pt idx="280">
                  <c:v>43273.489583333336</c:v>
                </c:pt>
                <c:pt idx="281">
                  <c:v>43273.5</c:v>
                </c:pt>
                <c:pt idx="282">
                  <c:v>43273.510416666664</c:v>
                </c:pt>
                <c:pt idx="283">
                  <c:v>43273.520833333336</c:v>
                </c:pt>
                <c:pt idx="284">
                  <c:v>43273.53125</c:v>
                </c:pt>
                <c:pt idx="285">
                  <c:v>43273.541666666664</c:v>
                </c:pt>
                <c:pt idx="286">
                  <c:v>43273.552083333336</c:v>
                </c:pt>
                <c:pt idx="287">
                  <c:v>43273.5625</c:v>
                </c:pt>
                <c:pt idx="288">
                  <c:v>43273.572916666664</c:v>
                </c:pt>
                <c:pt idx="289">
                  <c:v>43273.583333333336</c:v>
                </c:pt>
                <c:pt idx="290">
                  <c:v>43273.59375</c:v>
                </c:pt>
                <c:pt idx="291">
                  <c:v>43273.604166666664</c:v>
                </c:pt>
                <c:pt idx="292">
                  <c:v>43273.614583333336</c:v>
                </c:pt>
                <c:pt idx="293">
                  <c:v>43273.625</c:v>
                </c:pt>
                <c:pt idx="294">
                  <c:v>43273.635416666664</c:v>
                </c:pt>
                <c:pt idx="295">
                  <c:v>43273.645833333336</c:v>
                </c:pt>
                <c:pt idx="296">
                  <c:v>43273.65625</c:v>
                </c:pt>
                <c:pt idx="297">
                  <c:v>43273.666666666664</c:v>
                </c:pt>
                <c:pt idx="298">
                  <c:v>43273.677083333336</c:v>
                </c:pt>
                <c:pt idx="299">
                  <c:v>43273.6875</c:v>
                </c:pt>
                <c:pt idx="300">
                  <c:v>43273.697916666664</c:v>
                </c:pt>
                <c:pt idx="301">
                  <c:v>43273.708333333336</c:v>
                </c:pt>
                <c:pt idx="302">
                  <c:v>43273.71875</c:v>
                </c:pt>
                <c:pt idx="303">
                  <c:v>43273.729166666664</c:v>
                </c:pt>
                <c:pt idx="304">
                  <c:v>43273.739583333336</c:v>
                </c:pt>
                <c:pt idx="305">
                  <c:v>43273.75</c:v>
                </c:pt>
                <c:pt idx="306">
                  <c:v>43273.760416666664</c:v>
                </c:pt>
                <c:pt idx="307">
                  <c:v>43273.770833333336</c:v>
                </c:pt>
                <c:pt idx="308">
                  <c:v>43273.78125</c:v>
                </c:pt>
                <c:pt idx="309">
                  <c:v>43273.791666666664</c:v>
                </c:pt>
                <c:pt idx="310">
                  <c:v>43273.802083333336</c:v>
                </c:pt>
                <c:pt idx="311">
                  <c:v>43273.8125</c:v>
                </c:pt>
                <c:pt idx="312">
                  <c:v>43273.822916666664</c:v>
                </c:pt>
                <c:pt idx="313">
                  <c:v>43273.833333333336</c:v>
                </c:pt>
                <c:pt idx="314">
                  <c:v>43273.84375</c:v>
                </c:pt>
                <c:pt idx="315">
                  <c:v>43273.854166666664</c:v>
                </c:pt>
                <c:pt idx="316">
                  <c:v>43273.864583333336</c:v>
                </c:pt>
                <c:pt idx="317">
                  <c:v>43273.875</c:v>
                </c:pt>
                <c:pt idx="318">
                  <c:v>43273.885416666664</c:v>
                </c:pt>
                <c:pt idx="319">
                  <c:v>43273.895833333336</c:v>
                </c:pt>
                <c:pt idx="320">
                  <c:v>43273.90625</c:v>
                </c:pt>
                <c:pt idx="321">
                  <c:v>43273.916666666664</c:v>
                </c:pt>
                <c:pt idx="322">
                  <c:v>43273.927083333336</c:v>
                </c:pt>
                <c:pt idx="323">
                  <c:v>43273.9375</c:v>
                </c:pt>
                <c:pt idx="324">
                  <c:v>43273.947916666664</c:v>
                </c:pt>
                <c:pt idx="325">
                  <c:v>43273.958333333336</c:v>
                </c:pt>
                <c:pt idx="326">
                  <c:v>43273.96875</c:v>
                </c:pt>
                <c:pt idx="327">
                  <c:v>43273.979166666664</c:v>
                </c:pt>
                <c:pt idx="328">
                  <c:v>43273.989583333336</c:v>
                </c:pt>
                <c:pt idx="329">
                  <c:v>43274</c:v>
                </c:pt>
                <c:pt idx="330">
                  <c:v>43274.010416666664</c:v>
                </c:pt>
                <c:pt idx="331">
                  <c:v>43274.020833333336</c:v>
                </c:pt>
                <c:pt idx="332">
                  <c:v>43274.03125</c:v>
                </c:pt>
                <c:pt idx="333">
                  <c:v>43274.041666666664</c:v>
                </c:pt>
                <c:pt idx="334">
                  <c:v>43274.052083333336</c:v>
                </c:pt>
                <c:pt idx="335">
                  <c:v>43274.0625</c:v>
                </c:pt>
                <c:pt idx="336">
                  <c:v>43274.072916666664</c:v>
                </c:pt>
                <c:pt idx="337">
                  <c:v>43274.083333333336</c:v>
                </c:pt>
                <c:pt idx="338">
                  <c:v>43274.09375</c:v>
                </c:pt>
                <c:pt idx="339">
                  <c:v>43274.104166666664</c:v>
                </c:pt>
                <c:pt idx="340">
                  <c:v>43274.114583333336</c:v>
                </c:pt>
                <c:pt idx="341">
                  <c:v>43274.125</c:v>
                </c:pt>
                <c:pt idx="342">
                  <c:v>43274.135416666664</c:v>
                </c:pt>
                <c:pt idx="343">
                  <c:v>43274.145833333336</c:v>
                </c:pt>
                <c:pt idx="344">
                  <c:v>43274.15625</c:v>
                </c:pt>
                <c:pt idx="345">
                  <c:v>43274.166666666664</c:v>
                </c:pt>
                <c:pt idx="346">
                  <c:v>43274.177083333336</c:v>
                </c:pt>
                <c:pt idx="347">
                  <c:v>43274.1875</c:v>
                </c:pt>
                <c:pt idx="348">
                  <c:v>43274.197916666664</c:v>
                </c:pt>
                <c:pt idx="349">
                  <c:v>43274.208333333336</c:v>
                </c:pt>
                <c:pt idx="350">
                  <c:v>43274.21875</c:v>
                </c:pt>
                <c:pt idx="351">
                  <c:v>43274.229166666664</c:v>
                </c:pt>
                <c:pt idx="352">
                  <c:v>43274.239583333336</c:v>
                </c:pt>
                <c:pt idx="353">
                  <c:v>43274.25</c:v>
                </c:pt>
                <c:pt idx="354">
                  <c:v>43274.260416666664</c:v>
                </c:pt>
                <c:pt idx="355">
                  <c:v>43274.270833333336</c:v>
                </c:pt>
                <c:pt idx="356">
                  <c:v>43274.28125</c:v>
                </c:pt>
                <c:pt idx="357">
                  <c:v>43274.291666666664</c:v>
                </c:pt>
                <c:pt idx="358">
                  <c:v>43274.302083333336</c:v>
                </c:pt>
                <c:pt idx="359">
                  <c:v>43274.3125</c:v>
                </c:pt>
                <c:pt idx="360">
                  <c:v>43274.322916666664</c:v>
                </c:pt>
                <c:pt idx="361">
                  <c:v>43274.333333333336</c:v>
                </c:pt>
                <c:pt idx="362">
                  <c:v>43274.34375</c:v>
                </c:pt>
                <c:pt idx="363">
                  <c:v>43274.354166666664</c:v>
                </c:pt>
                <c:pt idx="364">
                  <c:v>43274.364583333336</c:v>
                </c:pt>
                <c:pt idx="365">
                  <c:v>43274.375</c:v>
                </c:pt>
                <c:pt idx="366">
                  <c:v>43274.385416666664</c:v>
                </c:pt>
                <c:pt idx="367">
                  <c:v>43274.395833333336</c:v>
                </c:pt>
                <c:pt idx="368">
                  <c:v>43274.40625</c:v>
                </c:pt>
                <c:pt idx="369">
                  <c:v>43274.416666666664</c:v>
                </c:pt>
                <c:pt idx="370">
                  <c:v>43274.427083333336</c:v>
                </c:pt>
                <c:pt idx="371">
                  <c:v>43274.4375</c:v>
                </c:pt>
                <c:pt idx="372">
                  <c:v>43274.447916666664</c:v>
                </c:pt>
                <c:pt idx="373">
                  <c:v>43274.458333333336</c:v>
                </c:pt>
                <c:pt idx="374">
                  <c:v>43274.46875</c:v>
                </c:pt>
                <c:pt idx="375">
                  <c:v>43274.479166666664</c:v>
                </c:pt>
                <c:pt idx="376">
                  <c:v>43274.489583333336</c:v>
                </c:pt>
                <c:pt idx="377">
                  <c:v>43274.5</c:v>
                </c:pt>
                <c:pt idx="378">
                  <c:v>43274.510416666664</c:v>
                </c:pt>
                <c:pt idx="379">
                  <c:v>43274.520833333336</c:v>
                </c:pt>
                <c:pt idx="380">
                  <c:v>43274.53125</c:v>
                </c:pt>
                <c:pt idx="381">
                  <c:v>43274.541666666664</c:v>
                </c:pt>
                <c:pt idx="382">
                  <c:v>43274.552083333336</c:v>
                </c:pt>
                <c:pt idx="383">
                  <c:v>43274.5625</c:v>
                </c:pt>
                <c:pt idx="384">
                  <c:v>43274.572916666664</c:v>
                </c:pt>
                <c:pt idx="385">
                  <c:v>43274.583333333336</c:v>
                </c:pt>
                <c:pt idx="386">
                  <c:v>43274.59375</c:v>
                </c:pt>
                <c:pt idx="387">
                  <c:v>43274.604166666664</c:v>
                </c:pt>
                <c:pt idx="388">
                  <c:v>43274.614583333336</c:v>
                </c:pt>
                <c:pt idx="389">
                  <c:v>43274.625</c:v>
                </c:pt>
                <c:pt idx="390">
                  <c:v>43274.635416666664</c:v>
                </c:pt>
                <c:pt idx="391">
                  <c:v>43274.645833333336</c:v>
                </c:pt>
                <c:pt idx="392">
                  <c:v>43274.65625</c:v>
                </c:pt>
                <c:pt idx="393">
                  <c:v>43274.666666666664</c:v>
                </c:pt>
                <c:pt idx="394">
                  <c:v>43274.677083333336</c:v>
                </c:pt>
                <c:pt idx="395">
                  <c:v>43274.6875</c:v>
                </c:pt>
                <c:pt idx="396">
                  <c:v>43274.697916666664</c:v>
                </c:pt>
                <c:pt idx="397">
                  <c:v>43274.708333333336</c:v>
                </c:pt>
                <c:pt idx="398">
                  <c:v>43274.71875</c:v>
                </c:pt>
                <c:pt idx="399">
                  <c:v>43274.729166666664</c:v>
                </c:pt>
                <c:pt idx="400">
                  <c:v>43274.739583333336</c:v>
                </c:pt>
                <c:pt idx="401">
                  <c:v>43274.75</c:v>
                </c:pt>
                <c:pt idx="402">
                  <c:v>43274.760416666664</c:v>
                </c:pt>
                <c:pt idx="403">
                  <c:v>43274.770833333336</c:v>
                </c:pt>
                <c:pt idx="404">
                  <c:v>43274.78125</c:v>
                </c:pt>
                <c:pt idx="405">
                  <c:v>43274.791666666664</c:v>
                </c:pt>
                <c:pt idx="406">
                  <c:v>43274.802083333336</c:v>
                </c:pt>
                <c:pt idx="407">
                  <c:v>43274.8125</c:v>
                </c:pt>
                <c:pt idx="408">
                  <c:v>43274.822916666664</c:v>
                </c:pt>
                <c:pt idx="409">
                  <c:v>43274.833333333336</c:v>
                </c:pt>
                <c:pt idx="410">
                  <c:v>43274.84375</c:v>
                </c:pt>
                <c:pt idx="411">
                  <c:v>43274.854166666664</c:v>
                </c:pt>
                <c:pt idx="412">
                  <c:v>43274.864583333336</c:v>
                </c:pt>
                <c:pt idx="413">
                  <c:v>43274.875</c:v>
                </c:pt>
                <c:pt idx="414">
                  <c:v>43274.885416666664</c:v>
                </c:pt>
                <c:pt idx="415">
                  <c:v>43274.895833333336</c:v>
                </c:pt>
                <c:pt idx="416">
                  <c:v>43274.90625</c:v>
                </c:pt>
                <c:pt idx="417">
                  <c:v>43274.916666666664</c:v>
                </c:pt>
                <c:pt idx="418">
                  <c:v>43274.927083333336</c:v>
                </c:pt>
                <c:pt idx="419">
                  <c:v>43274.9375</c:v>
                </c:pt>
                <c:pt idx="420">
                  <c:v>43274.947916666664</c:v>
                </c:pt>
                <c:pt idx="421">
                  <c:v>43274.958333333336</c:v>
                </c:pt>
                <c:pt idx="422">
                  <c:v>43274.96875</c:v>
                </c:pt>
                <c:pt idx="423">
                  <c:v>43274.979166666664</c:v>
                </c:pt>
                <c:pt idx="424">
                  <c:v>43274.989583333336</c:v>
                </c:pt>
                <c:pt idx="425">
                  <c:v>43275</c:v>
                </c:pt>
                <c:pt idx="426">
                  <c:v>43275.010416666664</c:v>
                </c:pt>
              </c:numCache>
            </c:numRef>
          </c:xVal>
          <c:yVal>
            <c:numRef>
              <c:f>'2018'!$B$3:$B$429</c:f>
              <c:numCache>
                <c:formatCode>General</c:formatCode>
                <c:ptCount val="427"/>
                <c:pt idx="0">
                  <c:v>36.387</c:v>
                </c:pt>
                <c:pt idx="1">
                  <c:v>38.951999999999998</c:v>
                </c:pt>
                <c:pt idx="2">
                  <c:v>40.631999999999998</c:v>
                </c:pt>
                <c:pt idx="3">
                  <c:v>41.744999999999997</c:v>
                </c:pt>
                <c:pt idx="4">
                  <c:v>41.744999999999997</c:v>
                </c:pt>
                <c:pt idx="5">
                  <c:v>41.643000000000001</c:v>
                </c:pt>
                <c:pt idx="6">
                  <c:v>41.134999999999998</c:v>
                </c:pt>
                <c:pt idx="7">
                  <c:v>40.631999999999998</c:v>
                </c:pt>
                <c:pt idx="8">
                  <c:v>39.933999999999997</c:v>
                </c:pt>
                <c:pt idx="9">
                  <c:v>38.854999999999997</c:v>
                </c:pt>
                <c:pt idx="10">
                  <c:v>37.892000000000003</c:v>
                </c:pt>
                <c:pt idx="11">
                  <c:v>36.759</c:v>
                </c:pt>
                <c:pt idx="12">
                  <c:v>35.468000000000004</c:v>
                </c:pt>
                <c:pt idx="13">
                  <c:v>34.566000000000003</c:v>
                </c:pt>
                <c:pt idx="14">
                  <c:v>33.679000000000002</c:v>
                </c:pt>
                <c:pt idx="15">
                  <c:v>32.466000000000001</c:v>
                </c:pt>
                <c:pt idx="16">
                  <c:v>30.952000000000002</c:v>
                </c:pt>
                <c:pt idx="17">
                  <c:v>30.213999999999999</c:v>
                </c:pt>
                <c:pt idx="18">
                  <c:v>29.408000000000001</c:v>
                </c:pt>
                <c:pt idx="19">
                  <c:v>29.09</c:v>
                </c:pt>
                <c:pt idx="20">
                  <c:v>28.151</c:v>
                </c:pt>
                <c:pt idx="21">
                  <c:v>27.234000000000002</c:v>
                </c:pt>
                <c:pt idx="22">
                  <c:v>26.709</c:v>
                </c:pt>
                <c:pt idx="23">
                  <c:v>26.783000000000001</c:v>
                </c:pt>
                <c:pt idx="24">
                  <c:v>26.117000000000001</c:v>
                </c:pt>
                <c:pt idx="25">
                  <c:v>25.68</c:v>
                </c:pt>
                <c:pt idx="26">
                  <c:v>25.247</c:v>
                </c:pt>
                <c:pt idx="27">
                  <c:v>25.033000000000001</c:v>
                </c:pt>
                <c:pt idx="28">
                  <c:v>24.609000000000002</c:v>
                </c:pt>
                <c:pt idx="29">
                  <c:v>24.398</c:v>
                </c:pt>
                <c:pt idx="30">
                  <c:v>24.259</c:v>
                </c:pt>
                <c:pt idx="31">
                  <c:v>24.12</c:v>
                </c:pt>
                <c:pt idx="32">
                  <c:v>23.638000000000002</c:v>
                </c:pt>
                <c:pt idx="33">
                  <c:v>23.23</c:v>
                </c:pt>
                <c:pt idx="34">
                  <c:v>23.096</c:v>
                </c:pt>
                <c:pt idx="35">
                  <c:v>23.027999999999999</c:v>
                </c:pt>
                <c:pt idx="36">
                  <c:v>22.562000000000001</c:v>
                </c:pt>
                <c:pt idx="37">
                  <c:v>22.233000000000001</c:v>
                </c:pt>
                <c:pt idx="38">
                  <c:v>21.843</c:v>
                </c:pt>
                <c:pt idx="39">
                  <c:v>21.585000000000001</c:v>
                </c:pt>
                <c:pt idx="40">
                  <c:v>21.265999999999998</c:v>
                </c:pt>
                <c:pt idx="41">
                  <c:v>20.826000000000001</c:v>
                </c:pt>
                <c:pt idx="42">
                  <c:v>20.577000000000002</c:v>
                </c:pt>
                <c:pt idx="43">
                  <c:v>20.207000000000001</c:v>
                </c:pt>
                <c:pt idx="44">
                  <c:v>19.782</c:v>
                </c:pt>
                <c:pt idx="45">
                  <c:v>19.363</c:v>
                </c:pt>
                <c:pt idx="46">
                  <c:v>18.951000000000001</c:v>
                </c:pt>
                <c:pt idx="47">
                  <c:v>18.603000000000002</c:v>
                </c:pt>
                <c:pt idx="48">
                  <c:v>18.259</c:v>
                </c:pt>
                <c:pt idx="49">
                  <c:v>17.863</c:v>
                </c:pt>
                <c:pt idx="50">
                  <c:v>17.584</c:v>
                </c:pt>
                <c:pt idx="51">
                  <c:v>17.09</c:v>
                </c:pt>
                <c:pt idx="52">
                  <c:v>15.872</c:v>
                </c:pt>
                <c:pt idx="53">
                  <c:v>23.297999999999998</c:v>
                </c:pt>
                <c:pt idx="54">
                  <c:v>44.143000000000001</c:v>
                </c:pt>
                <c:pt idx="55">
                  <c:v>80.7</c:v>
                </c:pt>
                <c:pt idx="56">
                  <c:v>110.886</c:v>
                </c:pt>
                <c:pt idx="57">
                  <c:v>119.453</c:v>
                </c:pt>
                <c:pt idx="58">
                  <c:v>159.02699999999999</c:v>
                </c:pt>
                <c:pt idx="59">
                  <c:v>199.179</c:v>
                </c:pt>
                <c:pt idx="60">
                  <c:v>206.113</c:v>
                </c:pt>
                <c:pt idx="61">
                  <c:v>219.744</c:v>
                </c:pt>
                <c:pt idx="62">
                  <c:v>267.483</c:v>
                </c:pt>
                <c:pt idx="63">
                  <c:v>340.25700000000001</c:v>
                </c:pt>
                <c:pt idx="64">
                  <c:v>386.88</c:v>
                </c:pt>
                <c:pt idx="65">
                  <c:v>452.15899999999999</c:v>
                </c:pt>
                <c:pt idx="66">
                  <c:v>515.59400000000005</c:v>
                </c:pt>
                <c:pt idx="67">
                  <c:v>593.68200000000002</c:v>
                </c:pt>
                <c:pt idx="68">
                  <c:v>640.20500000000004</c:v>
                </c:pt>
                <c:pt idx="69">
                  <c:v>667.38400000000001</c:v>
                </c:pt>
                <c:pt idx="70">
                  <c:v>694.79100000000005</c:v>
                </c:pt>
                <c:pt idx="71">
                  <c:v>710.97699999999998</c:v>
                </c:pt>
                <c:pt idx="72">
                  <c:v>718.91</c:v>
                </c:pt>
                <c:pt idx="73">
                  <c:v>733.43</c:v>
                </c:pt>
                <c:pt idx="74">
                  <c:v>734.43799999999999</c:v>
                </c:pt>
                <c:pt idx="75">
                  <c:v>747.11400000000003</c:v>
                </c:pt>
                <c:pt idx="76">
                  <c:v>754.78499999999997</c:v>
                </c:pt>
                <c:pt idx="77">
                  <c:v>763.02200000000005</c:v>
                </c:pt>
                <c:pt idx="78">
                  <c:v>776.005</c:v>
                </c:pt>
                <c:pt idx="79">
                  <c:v>792.82500000000005</c:v>
                </c:pt>
                <c:pt idx="80">
                  <c:v>806.66</c:v>
                </c:pt>
                <c:pt idx="81">
                  <c:v>826.06600000000003</c:v>
                </c:pt>
                <c:pt idx="82">
                  <c:v>843.01</c:v>
                </c:pt>
                <c:pt idx="83">
                  <c:v>865.19399999999996</c:v>
                </c:pt>
                <c:pt idx="84">
                  <c:v>884.90499999999997</c:v>
                </c:pt>
                <c:pt idx="85">
                  <c:v>908.35199999999998</c:v>
                </c:pt>
                <c:pt idx="86">
                  <c:v>932.77300000000002</c:v>
                </c:pt>
                <c:pt idx="87">
                  <c:v>959.99</c:v>
                </c:pt>
                <c:pt idx="88">
                  <c:v>991.35400000000004</c:v>
                </c:pt>
                <c:pt idx="89">
                  <c:v>1023.356</c:v>
                </c:pt>
                <c:pt idx="90">
                  <c:v>1060.4459999999999</c:v>
                </c:pt>
                <c:pt idx="91">
                  <c:v>1101.626</c:v>
                </c:pt>
                <c:pt idx="92">
                  <c:v>1144.4659999999999</c:v>
                </c:pt>
                <c:pt idx="93">
                  <c:v>1187.6590000000001</c:v>
                </c:pt>
                <c:pt idx="94">
                  <c:v>9.6679999999999993</c:v>
                </c:pt>
                <c:pt idx="95">
                  <c:v>12.026999999999999</c:v>
                </c:pt>
                <c:pt idx="96">
                  <c:v>15.061999999999999</c:v>
                </c:pt>
                <c:pt idx="97">
                  <c:v>18.259</c:v>
                </c:pt>
                <c:pt idx="98">
                  <c:v>21.843</c:v>
                </c:pt>
                <c:pt idx="99">
                  <c:v>25.824999999999999</c:v>
                </c:pt>
                <c:pt idx="100">
                  <c:v>29.728999999999999</c:v>
                </c:pt>
                <c:pt idx="101">
                  <c:v>15.262</c:v>
                </c:pt>
                <c:pt idx="102">
                  <c:v>18.032</c:v>
                </c:pt>
                <c:pt idx="103">
                  <c:v>20.951000000000001</c:v>
                </c:pt>
                <c:pt idx="104">
                  <c:v>24.259</c:v>
                </c:pt>
                <c:pt idx="105">
                  <c:v>27.536999999999999</c:v>
                </c:pt>
                <c:pt idx="106">
                  <c:v>31.201000000000001</c:v>
                </c:pt>
                <c:pt idx="107">
                  <c:v>35.286000000000001</c:v>
                </c:pt>
                <c:pt idx="108">
                  <c:v>39.244999999999997</c:v>
                </c:pt>
                <c:pt idx="109">
                  <c:v>43.613999999999997</c:v>
                </c:pt>
                <c:pt idx="110">
                  <c:v>47.863</c:v>
                </c:pt>
                <c:pt idx="111">
                  <c:v>52.759</c:v>
                </c:pt>
                <c:pt idx="112">
                  <c:v>56.972999999999999</c:v>
                </c:pt>
                <c:pt idx="113">
                  <c:v>60.484999999999999</c:v>
                </c:pt>
                <c:pt idx="114">
                  <c:v>62.773000000000003</c:v>
                </c:pt>
                <c:pt idx="115">
                  <c:v>70.594999999999999</c:v>
                </c:pt>
                <c:pt idx="116">
                  <c:v>77.173000000000002</c:v>
                </c:pt>
                <c:pt idx="117">
                  <c:v>86.543999999999997</c:v>
                </c:pt>
                <c:pt idx="118">
                  <c:v>94.673000000000002</c:v>
                </c:pt>
                <c:pt idx="119">
                  <c:v>101.97499999999999</c:v>
                </c:pt>
                <c:pt idx="120">
                  <c:v>109.465</c:v>
                </c:pt>
                <c:pt idx="121">
                  <c:v>116.102</c:v>
                </c:pt>
                <c:pt idx="122">
                  <c:v>122.393</c:v>
                </c:pt>
                <c:pt idx="123">
                  <c:v>127.919</c:v>
                </c:pt>
                <c:pt idx="124">
                  <c:v>133.26300000000001</c:v>
                </c:pt>
                <c:pt idx="125">
                  <c:v>137.232</c:v>
                </c:pt>
                <c:pt idx="126">
                  <c:v>144.51499999999999</c:v>
                </c:pt>
                <c:pt idx="127">
                  <c:v>152.91</c:v>
                </c:pt>
                <c:pt idx="128">
                  <c:v>161.22</c:v>
                </c:pt>
                <c:pt idx="129">
                  <c:v>168.65899999999999</c:v>
                </c:pt>
                <c:pt idx="130">
                  <c:v>170.36</c:v>
                </c:pt>
                <c:pt idx="131">
                  <c:v>177.85</c:v>
                </c:pt>
                <c:pt idx="132">
                  <c:v>178.04400000000001</c:v>
                </c:pt>
                <c:pt idx="133">
                  <c:v>194.63399999999999</c:v>
                </c:pt>
                <c:pt idx="134">
                  <c:v>203.57499999999999</c:v>
                </c:pt>
                <c:pt idx="135">
                  <c:v>207.602</c:v>
                </c:pt>
                <c:pt idx="136">
                  <c:v>219.083</c:v>
                </c:pt>
                <c:pt idx="137">
                  <c:v>234.12299999999999</c:v>
                </c:pt>
                <c:pt idx="138">
                  <c:v>239.19200000000001</c:v>
                </c:pt>
                <c:pt idx="139">
                  <c:v>251.18899999999999</c:v>
                </c:pt>
                <c:pt idx="140">
                  <c:v>266.49299999999999</c:v>
                </c:pt>
                <c:pt idx="141">
                  <c:v>276.74200000000002</c:v>
                </c:pt>
                <c:pt idx="142">
                  <c:v>284.64299999999997</c:v>
                </c:pt>
                <c:pt idx="143">
                  <c:v>290.07100000000003</c:v>
                </c:pt>
                <c:pt idx="144">
                  <c:v>298.19499999999999</c:v>
                </c:pt>
                <c:pt idx="145">
                  <c:v>304.57600000000002</c:v>
                </c:pt>
                <c:pt idx="146">
                  <c:v>311.03800000000001</c:v>
                </c:pt>
                <c:pt idx="147">
                  <c:v>317.57900000000001</c:v>
                </c:pt>
                <c:pt idx="148">
                  <c:v>324.202</c:v>
                </c:pt>
                <c:pt idx="149">
                  <c:v>330.06400000000002</c:v>
                </c:pt>
                <c:pt idx="150">
                  <c:v>335.13799999999998</c:v>
                </c:pt>
                <c:pt idx="151">
                  <c:v>335.988</c:v>
                </c:pt>
                <c:pt idx="152">
                  <c:v>338.83</c:v>
                </c:pt>
                <c:pt idx="153">
                  <c:v>343.12099999999998</c:v>
                </c:pt>
                <c:pt idx="154">
                  <c:v>345.71100000000001</c:v>
                </c:pt>
                <c:pt idx="155">
                  <c:v>350.05399999999997</c:v>
                </c:pt>
                <c:pt idx="156">
                  <c:v>362.38299999999998</c:v>
                </c:pt>
                <c:pt idx="157">
                  <c:v>364.76100000000002</c:v>
                </c:pt>
                <c:pt idx="158">
                  <c:v>360.01499999999999</c:v>
                </c:pt>
                <c:pt idx="159">
                  <c:v>75.917000000000002</c:v>
                </c:pt>
                <c:pt idx="160">
                  <c:v>75.762</c:v>
                </c:pt>
                <c:pt idx="161">
                  <c:v>76.856999999999999</c:v>
                </c:pt>
                <c:pt idx="162">
                  <c:v>80.05</c:v>
                </c:pt>
                <c:pt idx="163">
                  <c:v>79.403999999999996</c:v>
                </c:pt>
                <c:pt idx="164">
                  <c:v>82.506</c:v>
                </c:pt>
                <c:pt idx="165">
                  <c:v>83.168999999999997</c:v>
                </c:pt>
                <c:pt idx="166">
                  <c:v>84.844999999999999</c:v>
                </c:pt>
                <c:pt idx="167">
                  <c:v>87.575000000000003</c:v>
                </c:pt>
                <c:pt idx="168">
                  <c:v>90.367000000000004</c:v>
                </c:pt>
                <c:pt idx="169">
                  <c:v>91.075000000000003</c:v>
                </c:pt>
                <c:pt idx="170">
                  <c:v>95.954999999999998</c:v>
                </c:pt>
                <c:pt idx="171">
                  <c:v>96.323999999999998</c:v>
                </c:pt>
                <c:pt idx="172">
                  <c:v>103.133</c:v>
                </c:pt>
                <c:pt idx="173">
                  <c:v>102.36</c:v>
                </c:pt>
                <c:pt idx="174">
                  <c:v>106.068</c:v>
                </c:pt>
                <c:pt idx="175">
                  <c:v>113.849</c:v>
                </c:pt>
                <c:pt idx="176">
                  <c:v>115.498</c:v>
                </c:pt>
                <c:pt idx="177">
                  <c:v>116.102</c:v>
                </c:pt>
                <c:pt idx="178">
                  <c:v>117.61799999999999</c:v>
                </c:pt>
                <c:pt idx="179">
                  <c:v>117.16200000000001</c:v>
                </c:pt>
                <c:pt idx="180">
                  <c:v>117.77</c:v>
                </c:pt>
                <c:pt idx="181">
                  <c:v>119.146</c:v>
                </c:pt>
                <c:pt idx="182">
                  <c:v>118.839</c:v>
                </c:pt>
                <c:pt idx="183">
                  <c:v>119.607</c:v>
                </c:pt>
                <c:pt idx="184">
                  <c:v>120.22199999999999</c:v>
                </c:pt>
                <c:pt idx="185">
                  <c:v>120.068</c:v>
                </c:pt>
                <c:pt idx="186">
                  <c:v>120.22199999999999</c:v>
                </c:pt>
                <c:pt idx="187">
                  <c:v>120.22199999999999</c:v>
                </c:pt>
                <c:pt idx="188">
                  <c:v>120.22199999999999</c:v>
                </c:pt>
                <c:pt idx="189">
                  <c:v>120.53100000000001</c:v>
                </c:pt>
                <c:pt idx="190">
                  <c:v>120.68600000000001</c:v>
                </c:pt>
                <c:pt idx="191">
                  <c:v>120.84</c:v>
                </c:pt>
                <c:pt idx="192">
                  <c:v>121.15</c:v>
                </c:pt>
                <c:pt idx="193">
                  <c:v>120.995</c:v>
                </c:pt>
                <c:pt idx="194">
                  <c:v>82.837000000000003</c:v>
                </c:pt>
                <c:pt idx="195">
                  <c:v>82.34</c:v>
                </c:pt>
                <c:pt idx="196">
                  <c:v>85.861999999999995</c:v>
                </c:pt>
                <c:pt idx="197">
                  <c:v>85.352000000000004</c:v>
                </c:pt>
                <c:pt idx="198">
                  <c:v>85.183000000000007</c:v>
                </c:pt>
                <c:pt idx="199">
                  <c:v>86.203000000000003</c:v>
                </c:pt>
                <c:pt idx="200">
                  <c:v>84.507999999999996</c:v>
                </c:pt>
                <c:pt idx="201">
                  <c:v>86.203000000000003</c:v>
                </c:pt>
                <c:pt idx="202">
                  <c:v>86.887</c:v>
                </c:pt>
                <c:pt idx="203">
                  <c:v>85.013999999999996</c:v>
                </c:pt>
                <c:pt idx="204">
                  <c:v>87.058999999999997</c:v>
                </c:pt>
                <c:pt idx="205">
                  <c:v>86.373000000000005</c:v>
                </c:pt>
                <c:pt idx="206">
                  <c:v>87.575000000000003</c:v>
                </c:pt>
                <c:pt idx="207">
                  <c:v>87.748000000000005</c:v>
                </c:pt>
                <c:pt idx="208">
                  <c:v>87.921000000000006</c:v>
                </c:pt>
                <c:pt idx="209">
                  <c:v>87.921000000000006</c:v>
                </c:pt>
                <c:pt idx="210">
                  <c:v>88.093999999999994</c:v>
                </c:pt>
                <c:pt idx="211">
                  <c:v>88.093999999999994</c:v>
                </c:pt>
                <c:pt idx="212">
                  <c:v>87.921000000000006</c:v>
                </c:pt>
                <c:pt idx="213">
                  <c:v>88.268000000000001</c:v>
                </c:pt>
                <c:pt idx="214">
                  <c:v>88.268000000000001</c:v>
                </c:pt>
                <c:pt idx="215">
                  <c:v>88.614999999999995</c:v>
                </c:pt>
                <c:pt idx="216">
                  <c:v>87.748000000000005</c:v>
                </c:pt>
                <c:pt idx="217">
                  <c:v>88.268000000000001</c:v>
                </c:pt>
                <c:pt idx="218">
                  <c:v>88.268000000000001</c:v>
                </c:pt>
                <c:pt idx="219">
                  <c:v>88.268000000000001</c:v>
                </c:pt>
                <c:pt idx="220">
                  <c:v>88.093999999999994</c:v>
                </c:pt>
                <c:pt idx="221">
                  <c:v>88.268000000000001</c:v>
                </c:pt>
                <c:pt idx="222">
                  <c:v>88.268000000000001</c:v>
                </c:pt>
                <c:pt idx="223">
                  <c:v>88.441000000000003</c:v>
                </c:pt>
                <c:pt idx="224">
                  <c:v>88.614999999999995</c:v>
                </c:pt>
                <c:pt idx="225">
                  <c:v>88.789000000000001</c:v>
                </c:pt>
                <c:pt idx="226">
                  <c:v>88.789000000000001</c:v>
                </c:pt>
                <c:pt idx="227">
                  <c:v>88.963999999999999</c:v>
                </c:pt>
                <c:pt idx="228">
                  <c:v>88.789000000000001</c:v>
                </c:pt>
                <c:pt idx="229">
                  <c:v>88.963999999999999</c:v>
                </c:pt>
                <c:pt idx="230">
                  <c:v>89.138000000000005</c:v>
                </c:pt>
                <c:pt idx="231">
                  <c:v>88.441000000000003</c:v>
                </c:pt>
                <c:pt idx="232">
                  <c:v>87.921000000000006</c:v>
                </c:pt>
                <c:pt idx="233">
                  <c:v>86.203000000000003</c:v>
                </c:pt>
                <c:pt idx="234">
                  <c:v>88.093999999999994</c:v>
                </c:pt>
                <c:pt idx="235">
                  <c:v>87.230999999999995</c:v>
                </c:pt>
                <c:pt idx="236">
                  <c:v>85.861999999999995</c:v>
                </c:pt>
                <c:pt idx="237">
                  <c:v>86.373000000000005</c:v>
                </c:pt>
                <c:pt idx="238">
                  <c:v>87.748000000000005</c:v>
                </c:pt>
                <c:pt idx="239">
                  <c:v>88.093999999999994</c:v>
                </c:pt>
                <c:pt idx="240">
                  <c:v>88.268000000000001</c:v>
                </c:pt>
                <c:pt idx="241">
                  <c:v>84.507999999999996</c:v>
                </c:pt>
                <c:pt idx="242">
                  <c:v>84.34</c:v>
                </c:pt>
                <c:pt idx="243">
                  <c:v>88.268000000000001</c:v>
                </c:pt>
                <c:pt idx="244">
                  <c:v>89.664000000000001</c:v>
                </c:pt>
                <c:pt idx="245">
                  <c:v>89.488</c:v>
                </c:pt>
                <c:pt idx="246">
                  <c:v>89.838999999999999</c:v>
                </c:pt>
                <c:pt idx="247">
                  <c:v>90.015000000000001</c:v>
                </c:pt>
                <c:pt idx="248">
                  <c:v>90.015000000000001</c:v>
                </c:pt>
                <c:pt idx="249">
                  <c:v>89.664000000000001</c:v>
                </c:pt>
                <c:pt idx="250">
                  <c:v>89.838999999999999</c:v>
                </c:pt>
                <c:pt idx="251">
                  <c:v>90.015000000000001</c:v>
                </c:pt>
                <c:pt idx="252">
                  <c:v>90.015000000000001</c:v>
                </c:pt>
                <c:pt idx="253">
                  <c:v>87.748000000000005</c:v>
                </c:pt>
                <c:pt idx="254">
                  <c:v>87.748000000000005</c:v>
                </c:pt>
                <c:pt idx="255">
                  <c:v>87.230999999999995</c:v>
                </c:pt>
                <c:pt idx="256">
                  <c:v>87.575000000000003</c:v>
                </c:pt>
                <c:pt idx="257">
                  <c:v>87.748000000000005</c:v>
                </c:pt>
                <c:pt idx="258">
                  <c:v>87.921000000000006</c:v>
                </c:pt>
                <c:pt idx="259">
                  <c:v>87.403000000000006</c:v>
                </c:pt>
                <c:pt idx="260">
                  <c:v>87.058999999999997</c:v>
                </c:pt>
                <c:pt idx="261">
                  <c:v>85.861999999999995</c:v>
                </c:pt>
                <c:pt idx="262">
                  <c:v>80.375</c:v>
                </c:pt>
                <c:pt idx="263">
                  <c:v>81.846000000000004</c:v>
                </c:pt>
                <c:pt idx="264">
                  <c:v>80.375</c:v>
                </c:pt>
                <c:pt idx="265">
                  <c:v>84.004000000000005</c:v>
                </c:pt>
                <c:pt idx="266">
                  <c:v>84.844999999999999</c:v>
                </c:pt>
                <c:pt idx="267">
                  <c:v>85.691999999999993</c:v>
                </c:pt>
                <c:pt idx="268">
                  <c:v>80.863</c:v>
                </c:pt>
                <c:pt idx="269">
                  <c:v>81.680999999999997</c:v>
                </c:pt>
                <c:pt idx="270">
                  <c:v>82.174999999999997</c:v>
                </c:pt>
                <c:pt idx="271">
                  <c:v>80.7</c:v>
                </c:pt>
                <c:pt idx="272">
                  <c:v>78.762</c:v>
                </c:pt>
                <c:pt idx="273">
                  <c:v>78.921999999999997</c:v>
                </c:pt>
                <c:pt idx="274">
                  <c:v>78.441999999999993</c:v>
                </c:pt>
                <c:pt idx="275">
                  <c:v>77.173000000000002</c:v>
                </c:pt>
                <c:pt idx="276">
                  <c:v>76.073999999999998</c:v>
                </c:pt>
                <c:pt idx="277">
                  <c:v>76.23</c:v>
                </c:pt>
                <c:pt idx="278">
                  <c:v>79.888000000000005</c:v>
                </c:pt>
                <c:pt idx="279">
                  <c:v>77.489000000000004</c:v>
                </c:pt>
                <c:pt idx="280">
                  <c:v>77.331000000000003</c:v>
                </c:pt>
                <c:pt idx="281">
                  <c:v>77.331000000000003</c:v>
                </c:pt>
                <c:pt idx="282">
                  <c:v>76.073999999999998</c:v>
                </c:pt>
                <c:pt idx="283">
                  <c:v>78.441999999999993</c:v>
                </c:pt>
                <c:pt idx="284">
                  <c:v>80.05</c:v>
                </c:pt>
                <c:pt idx="285">
                  <c:v>77.173000000000002</c:v>
                </c:pt>
                <c:pt idx="286">
                  <c:v>75.14</c:v>
                </c:pt>
                <c:pt idx="287">
                  <c:v>77.331000000000003</c:v>
                </c:pt>
                <c:pt idx="288">
                  <c:v>73.45</c:v>
                </c:pt>
                <c:pt idx="289">
                  <c:v>74.215000000000003</c:v>
                </c:pt>
                <c:pt idx="290">
                  <c:v>75.917000000000002</c:v>
                </c:pt>
                <c:pt idx="291">
                  <c:v>75.917000000000002</c:v>
                </c:pt>
                <c:pt idx="292">
                  <c:v>74.831000000000003</c:v>
                </c:pt>
                <c:pt idx="293">
                  <c:v>74.061999999999998</c:v>
                </c:pt>
                <c:pt idx="294">
                  <c:v>74.677000000000007</c:v>
                </c:pt>
                <c:pt idx="295">
                  <c:v>76.073999999999998</c:v>
                </c:pt>
                <c:pt idx="296">
                  <c:v>71.040999999999997</c:v>
                </c:pt>
                <c:pt idx="297">
                  <c:v>75.295000000000002</c:v>
                </c:pt>
                <c:pt idx="298">
                  <c:v>69.856999999999999</c:v>
                </c:pt>
                <c:pt idx="299">
                  <c:v>71.938000000000002</c:v>
                </c:pt>
                <c:pt idx="300">
                  <c:v>71.638000000000005</c:v>
                </c:pt>
                <c:pt idx="301">
                  <c:v>74.061999999999998</c:v>
                </c:pt>
                <c:pt idx="302">
                  <c:v>74.677000000000007</c:v>
                </c:pt>
                <c:pt idx="303">
                  <c:v>76.7</c:v>
                </c:pt>
                <c:pt idx="304">
                  <c:v>77.015000000000001</c:v>
                </c:pt>
                <c:pt idx="305">
                  <c:v>75.605999999999995</c:v>
                </c:pt>
                <c:pt idx="306">
                  <c:v>76.7</c:v>
                </c:pt>
                <c:pt idx="307">
                  <c:v>76.543000000000006</c:v>
                </c:pt>
                <c:pt idx="308">
                  <c:v>76.856999999999999</c:v>
                </c:pt>
                <c:pt idx="309">
                  <c:v>78.283000000000001</c:v>
                </c:pt>
                <c:pt idx="310">
                  <c:v>78.602000000000004</c:v>
                </c:pt>
                <c:pt idx="311">
                  <c:v>77.331000000000003</c:v>
                </c:pt>
                <c:pt idx="312">
                  <c:v>78.762</c:v>
                </c:pt>
                <c:pt idx="313">
                  <c:v>79.566000000000003</c:v>
                </c:pt>
                <c:pt idx="314">
                  <c:v>78.123999999999995</c:v>
                </c:pt>
                <c:pt idx="315">
                  <c:v>80.863</c:v>
                </c:pt>
                <c:pt idx="316">
                  <c:v>78.762</c:v>
                </c:pt>
                <c:pt idx="317">
                  <c:v>77.489000000000004</c:v>
                </c:pt>
                <c:pt idx="318">
                  <c:v>78.602000000000004</c:v>
                </c:pt>
                <c:pt idx="319">
                  <c:v>75.917000000000002</c:v>
                </c:pt>
                <c:pt idx="320">
                  <c:v>80.212000000000003</c:v>
                </c:pt>
                <c:pt idx="321">
                  <c:v>76.385999999999996</c:v>
                </c:pt>
                <c:pt idx="322">
                  <c:v>76.23</c:v>
                </c:pt>
                <c:pt idx="323">
                  <c:v>75.917000000000002</c:v>
                </c:pt>
                <c:pt idx="324">
                  <c:v>76.856999999999999</c:v>
                </c:pt>
                <c:pt idx="325">
                  <c:v>74.215000000000003</c:v>
                </c:pt>
                <c:pt idx="326">
                  <c:v>75.295000000000002</c:v>
                </c:pt>
                <c:pt idx="327">
                  <c:v>75.295000000000002</c:v>
                </c:pt>
                <c:pt idx="328">
                  <c:v>76.856999999999999</c:v>
                </c:pt>
                <c:pt idx="329">
                  <c:v>74.831000000000003</c:v>
                </c:pt>
                <c:pt idx="330">
                  <c:v>75.917000000000002</c:v>
                </c:pt>
                <c:pt idx="331">
                  <c:v>73.602999999999994</c:v>
                </c:pt>
                <c:pt idx="332">
                  <c:v>75.14</c:v>
                </c:pt>
                <c:pt idx="333">
                  <c:v>74.369</c:v>
                </c:pt>
                <c:pt idx="334">
                  <c:v>76.23</c:v>
                </c:pt>
                <c:pt idx="335">
                  <c:v>76.856999999999999</c:v>
                </c:pt>
                <c:pt idx="336">
                  <c:v>77.963999999999999</c:v>
                </c:pt>
                <c:pt idx="337">
                  <c:v>76.23</c:v>
                </c:pt>
                <c:pt idx="338">
                  <c:v>78.762</c:v>
                </c:pt>
                <c:pt idx="339">
                  <c:v>79.403999999999996</c:v>
                </c:pt>
                <c:pt idx="340">
                  <c:v>79.242999999999995</c:v>
                </c:pt>
                <c:pt idx="341">
                  <c:v>78.123999999999995</c:v>
                </c:pt>
                <c:pt idx="342">
                  <c:v>78.602000000000004</c:v>
                </c:pt>
                <c:pt idx="343">
                  <c:v>79.566000000000003</c:v>
                </c:pt>
                <c:pt idx="344">
                  <c:v>79.082999999999998</c:v>
                </c:pt>
                <c:pt idx="345">
                  <c:v>78.123999999999995</c:v>
                </c:pt>
                <c:pt idx="346">
                  <c:v>78.123999999999995</c:v>
                </c:pt>
                <c:pt idx="347">
                  <c:v>78.921999999999997</c:v>
                </c:pt>
                <c:pt idx="348">
                  <c:v>77.015000000000001</c:v>
                </c:pt>
                <c:pt idx="349">
                  <c:v>73.756</c:v>
                </c:pt>
                <c:pt idx="350">
                  <c:v>74.986000000000004</c:v>
                </c:pt>
                <c:pt idx="351">
                  <c:v>71.19</c:v>
                </c:pt>
                <c:pt idx="352">
                  <c:v>70.744</c:v>
                </c:pt>
                <c:pt idx="353">
                  <c:v>70.152000000000001</c:v>
                </c:pt>
                <c:pt idx="354">
                  <c:v>71.938000000000002</c:v>
                </c:pt>
                <c:pt idx="355">
                  <c:v>66.106999999999999</c:v>
                </c:pt>
                <c:pt idx="356">
                  <c:v>61.42</c:v>
                </c:pt>
                <c:pt idx="357">
                  <c:v>74.061999999999998</c:v>
                </c:pt>
                <c:pt idx="358">
                  <c:v>66.816000000000003</c:v>
                </c:pt>
                <c:pt idx="359">
                  <c:v>63.732999999999997</c:v>
                </c:pt>
                <c:pt idx="360">
                  <c:v>71.638000000000005</c:v>
                </c:pt>
                <c:pt idx="361">
                  <c:v>55.584000000000003</c:v>
                </c:pt>
                <c:pt idx="362">
                  <c:v>60.351999999999997</c:v>
                </c:pt>
                <c:pt idx="363">
                  <c:v>59.692</c:v>
                </c:pt>
                <c:pt idx="364">
                  <c:v>58.774999999999999</c:v>
                </c:pt>
                <c:pt idx="365">
                  <c:v>50.268999999999998</c:v>
                </c:pt>
                <c:pt idx="366">
                  <c:v>54.22</c:v>
                </c:pt>
                <c:pt idx="367">
                  <c:v>47.08</c:v>
                </c:pt>
                <c:pt idx="368">
                  <c:v>42.362000000000002</c:v>
                </c:pt>
                <c:pt idx="369">
                  <c:v>50.036000000000001</c:v>
                </c:pt>
                <c:pt idx="370">
                  <c:v>42.88</c:v>
                </c:pt>
                <c:pt idx="371">
                  <c:v>42.465000000000003</c:v>
                </c:pt>
                <c:pt idx="372">
                  <c:v>39.539000000000001</c:v>
                </c:pt>
                <c:pt idx="373">
                  <c:v>35.741999999999997</c:v>
                </c:pt>
                <c:pt idx="374">
                  <c:v>35.834000000000003</c:v>
                </c:pt>
                <c:pt idx="375">
                  <c:v>33.241999999999997</c:v>
                </c:pt>
                <c:pt idx="376">
                  <c:v>31.451000000000001</c:v>
                </c:pt>
                <c:pt idx="377">
                  <c:v>30.132000000000001</c:v>
                </c:pt>
                <c:pt idx="378">
                  <c:v>31.367000000000001</c:v>
                </c:pt>
                <c:pt idx="379">
                  <c:v>31.702000000000002</c:v>
                </c:pt>
                <c:pt idx="380">
                  <c:v>30.050999999999998</c:v>
                </c:pt>
                <c:pt idx="381">
                  <c:v>28.306000000000001</c:v>
                </c:pt>
                <c:pt idx="382">
                  <c:v>26.783000000000001</c:v>
                </c:pt>
                <c:pt idx="383">
                  <c:v>27.31</c:v>
                </c:pt>
                <c:pt idx="384">
                  <c:v>24.75</c:v>
                </c:pt>
                <c:pt idx="385">
                  <c:v>24.050999999999998</c:v>
                </c:pt>
                <c:pt idx="386">
                  <c:v>24.189</c:v>
                </c:pt>
                <c:pt idx="387">
                  <c:v>21.907</c:v>
                </c:pt>
                <c:pt idx="388">
                  <c:v>21.013999999999999</c:v>
                </c:pt>
                <c:pt idx="389">
                  <c:v>22.036999999999999</c:v>
                </c:pt>
                <c:pt idx="390">
                  <c:v>22.102</c:v>
                </c:pt>
                <c:pt idx="391">
                  <c:v>19.542000000000002</c:v>
                </c:pt>
                <c:pt idx="392">
                  <c:v>18.834</c:v>
                </c:pt>
                <c:pt idx="393">
                  <c:v>18.032</c:v>
                </c:pt>
                <c:pt idx="394">
                  <c:v>18.032</c:v>
                </c:pt>
                <c:pt idx="395">
                  <c:v>17.975000000000001</c:v>
                </c:pt>
                <c:pt idx="396">
                  <c:v>18.718</c:v>
                </c:pt>
                <c:pt idx="397">
                  <c:v>17.863</c:v>
                </c:pt>
                <c:pt idx="398">
                  <c:v>15.821</c:v>
                </c:pt>
                <c:pt idx="399">
                  <c:v>16.606000000000002</c:v>
                </c:pt>
                <c:pt idx="400">
                  <c:v>15.872</c:v>
                </c:pt>
                <c:pt idx="401">
                  <c:v>15.112</c:v>
                </c:pt>
                <c:pt idx="402">
                  <c:v>14.044</c:v>
                </c:pt>
                <c:pt idx="403">
                  <c:v>15.061999999999999</c:v>
                </c:pt>
                <c:pt idx="404">
                  <c:v>13.996</c:v>
                </c:pt>
                <c:pt idx="405">
                  <c:v>13.996</c:v>
                </c:pt>
                <c:pt idx="406">
                  <c:v>13.622</c:v>
                </c:pt>
                <c:pt idx="407">
                  <c:v>12.196999999999999</c:v>
                </c:pt>
                <c:pt idx="408">
                  <c:v>12.069000000000001</c:v>
                </c:pt>
                <c:pt idx="409">
                  <c:v>11.2</c:v>
                </c:pt>
                <c:pt idx="410">
                  <c:v>11.119</c:v>
                </c:pt>
                <c:pt idx="411">
                  <c:v>10.491</c:v>
                </c:pt>
                <c:pt idx="412">
                  <c:v>9.9250000000000007</c:v>
                </c:pt>
                <c:pt idx="413">
                  <c:v>8.9949999999999992</c:v>
                </c:pt>
                <c:pt idx="414">
                  <c:v>8.7899999999999991</c:v>
                </c:pt>
                <c:pt idx="415">
                  <c:v>8.3559999999999999</c:v>
                </c:pt>
                <c:pt idx="416">
                  <c:v>8.4550000000000001</c:v>
                </c:pt>
                <c:pt idx="417">
                  <c:v>8.0009999999999994</c:v>
                </c:pt>
                <c:pt idx="418">
                  <c:v>7.8120000000000003</c:v>
                </c:pt>
                <c:pt idx="419">
                  <c:v>7.5439999999999996</c:v>
                </c:pt>
                <c:pt idx="420">
                  <c:v>7.7549999999999999</c:v>
                </c:pt>
                <c:pt idx="421">
                  <c:v>7.2590000000000003</c:v>
                </c:pt>
                <c:pt idx="422">
                  <c:v>6.9329999999999998</c:v>
                </c:pt>
                <c:pt idx="423">
                  <c:v>6.3079999999999998</c:v>
                </c:pt>
                <c:pt idx="424">
                  <c:v>5.9649999999999999</c:v>
                </c:pt>
                <c:pt idx="425">
                  <c:v>5.57</c:v>
                </c:pt>
                <c:pt idx="426">
                  <c:v>5.766</c:v>
                </c:pt>
              </c:numCache>
            </c:numRef>
          </c:yVal>
          <c:smooth val="1"/>
          <c:extLst xmlns:c16r2="http://schemas.microsoft.com/office/drawing/2015/06/chart">
            <c:ext xmlns:c16="http://schemas.microsoft.com/office/drawing/2014/chart" uri="{C3380CC4-5D6E-409C-BE32-E72D297353CC}">
              <c16:uniqueId val="{00000000-83A0-4AC1-A0A9-457D9D3FB287}"/>
            </c:ext>
          </c:extLst>
        </c:ser>
        <c:ser>
          <c:idx val="1"/>
          <c:order val="1"/>
          <c:tx>
            <c:v>Sebastian</c:v>
          </c:tx>
          <c:spPr>
            <a:ln w="9525" cap="rnd">
              <a:solidFill>
                <a:schemeClr val="accent2"/>
              </a:solidFill>
              <a:round/>
            </a:ln>
            <a:effectLst>
              <a:outerShdw blurRad="57150" dist="19050" dir="5400000" algn="ctr" rotWithShape="0">
                <a:srgbClr val="000000">
                  <a:alpha val="63000"/>
                </a:srgbClr>
              </a:outerShdw>
            </a:effectLst>
          </c:spPr>
          <c:marker>
            <c:symbol val="none"/>
          </c:marker>
          <c:xVal>
            <c:numRef>
              <c:f>'2018'!$C$3:$C$429</c:f>
              <c:numCache>
                <c:formatCode>m/d/yyyy\ h:mm</c:formatCode>
                <c:ptCount val="427"/>
                <c:pt idx="0">
                  <c:v>43270.572916666664</c:v>
                </c:pt>
                <c:pt idx="1">
                  <c:v>43270.583333333336</c:v>
                </c:pt>
                <c:pt idx="2">
                  <c:v>43270.59375</c:v>
                </c:pt>
                <c:pt idx="3">
                  <c:v>43270.604166666664</c:v>
                </c:pt>
                <c:pt idx="4">
                  <c:v>43270.614583333336</c:v>
                </c:pt>
                <c:pt idx="5">
                  <c:v>43270.625</c:v>
                </c:pt>
                <c:pt idx="6">
                  <c:v>43270.635416666664</c:v>
                </c:pt>
                <c:pt idx="7">
                  <c:v>43270.645833333336</c:v>
                </c:pt>
                <c:pt idx="8">
                  <c:v>43270.65625</c:v>
                </c:pt>
                <c:pt idx="9">
                  <c:v>43270.666666666664</c:v>
                </c:pt>
                <c:pt idx="10">
                  <c:v>43270.677083333336</c:v>
                </c:pt>
                <c:pt idx="11">
                  <c:v>43270.6875</c:v>
                </c:pt>
                <c:pt idx="12">
                  <c:v>43270.697916666664</c:v>
                </c:pt>
                <c:pt idx="13">
                  <c:v>43270.708333333336</c:v>
                </c:pt>
                <c:pt idx="14">
                  <c:v>43270.71875</c:v>
                </c:pt>
                <c:pt idx="15">
                  <c:v>43270.729166666664</c:v>
                </c:pt>
                <c:pt idx="16">
                  <c:v>43270.739583333336</c:v>
                </c:pt>
                <c:pt idx="17">
                  <c:v>43270.75</c:v>
                </c:pt>
                <c:pt idx="18">
                  <c:v>43270.760416666664</c:v>
                </c:pt>
                <c:pt idx="19">
                  <c:v>43270.770833333336</c:v>
                </c:pt>
                <c:pt idx="20">
                  <c:v>43270.78125</c:v>
                </c:pt>
                <c:pt idx="21">
                  <c:v>43270.791666666664</c:v>
                </c:pt>
                <c:pt idx="22">
                  <c:v>43270.802083333336</c:v>
                </c:pt>
                <c:pt idx="23">
                  <c:v>43270.8125</c:v>
                </c:pt>
                <c:pt idx="24">
                  <c:v>43270.822916666664</c:v>
                </c:pt>
                <c:pt idx="25">
                  <c:v>43270.833333333336</c:v>
                </c:pt>
                <c:pt idx="26">
                  <c:v>43270.84375</c:v>
                </c:pt>
                <c:pt idx="27">
                  <c:v>43270.854166666664</c:v>
                </c:pt>
                <c:pt idx="28">
                  <c:v>43270.864583333336</c:v>
                </c:pt>
                <c:pt idx="29">
                  <c:v>43270.875</c:v>
                </c:pt>
                <c:pt idx="30">
                  <c:v>43270.885416666664</c:v>
                </c:pt>
                <c:pt idx="31">
                  <c:v>43270.895833333336</c:v>
                </c:pt>
                <c:pt idx="32">
                  <c:v>43270.90625</c:v>
                </c:pt>
                <c:pt idx="33">
                  <c:v>43270.916666666664</c:v>
                </c:pt>
                <c:pt idx="34">
                  <c:v>43270.927083333336</c:v>
                </c:pt>
                <c:pt idx="35">
                  <c:v>43270.9375</c:v>
                </c:pt>
                <c:pt idx="36">
                  <c:v>43270.947916666664</c:v>
                </c:pt>
                <c:pt idx="37">
                  <c:v>43270.958333333336</c:v>
                </c:pt>
                <c:pt idx="38">
                  <c:v>43270.96875</c:v>
                </c:pt>
                <c:pt idx="39">
                  <c:v>43270.979166666664</c:v>
                </c:pt>
                <c:pt idx="40">
                  <c:v>43270.989583333336</c:v>
                </c:pt>
                <c:pt idx="41">
                  <c:v>43271</c:v>
                </c:pt>
                <c:pt idx="42">
                  <c:v>43271.010416666664</c:v>
                </c:pt>
                <c:pt idx="43">
                  <c:v>43271.020833333336</c:v>
                </c:pt>
                <c:pt idx="44">
                  <c:v>43271.03125</c:v>
                </c:pt>
                <c:pt idx="45">
                  <c:v>43271.041666666664</c:v>
                </c:pt>
                <c:pt idx="46">
                  <c:v>43271.052083333336</c:v>
                </c:pt>
                <c:pt idx="47">
                  <c:v>43271.0625</c:v>
                </c:pt>
                <c:pt idx="48">
                  <c:v>43271.072916666664</c:v>
                </c:pt>
                <c:pt idx="49">
                  <c:v>43271.083333333336</c:v>
                </c:pt>
                <c:pt idx="50">
                  <c:v>43271.09375</c:v>
                </c:pt>
                <c:pt idx="51">
                  <c:v>43271.104166666664</c:v>
                </c:pt>
                <c:pt idx="52">
                  <c:v>43271.114583333336</c:v>
                </c:pt>
                <c:pt idx="53">
                  <c:v>43271.125</c:v>
                </c:pt>
                <c:pt idx="54">
                  <c:v>43271.135416666664</c:v>
                </c:pt>
                <c:pt idx="55">
                  <c:v>43271.145833333336</c:v>
                </c:pt>
                <c:pt idx="56">
                  <c:v>43271.15625</c:v>
                </c:pt>
                <c:pt idx="57">
                  <c:v>43271.166666666664</c:v>
                </c:pt>
                <c:pt idx="58">
                  <c:v>43271.177083333336</c:v>
                </c:pt>
                <c:pt idx="59">
                  <c:v>43271.1875</c:v>
                </c:pt>
                <c:pt idx="60">
                  <c:v>43271.197916666664</c:v>
                </c:pt>
                <c:pt idx="61">
                  <c:v>43271.208333333336</c:v>
                </c:pt>
                <c:pt idx="62">
                  <c:v>43271.21875</c:v>
                </c:pt>
                <c:pt idx="63">
                  <c:v>43271.229166666664</c:v>
                </c:pt>
                <c:pt idx="64">
                  <c:v>43271.239583333336</c:v>
                </c:pt>
                <c:pt idx="65">
                  <c:v>43271.25</c:v>
                </c:pt>
                <c:pt idx="66">
                  <c:v>43271.260416666664</c:v>
                </c:pt>
                <c:pt idx="67">
                  <c:v>43271.270833333336</c:v>
                </c:pt>
                <c:pt idx="68">
                  <c:v>43271.28125</c:v>
                </c:pt>
                <c:pt idx="69">
                  <c:v>43271.291666666664</c:v>
                </c:pt>
                <c:pt idx="70">
                  <c:v>43271.302083333336</c:v>
                </c:pt>
                <c:pt idx="71">
                  <c:v>43271.3125</c:v>
                </c:pt>
                <c:pt idx="72">
                  <c:v>43271.322916666664</c:v>
                </c:pt>
                <c:pt idx="73">
                  <c:v>43271.333333333336</c:v>
                </c:pt>
                <c:pt idx="74">
                  <c:v>43271.34375</c:v>
                </c:pt>
                <c:pt idx="75">
                  <c:v>43271.354166666664</c:v>
                </c:pt>
                <c:pt idx="76">
                  <c:v>43271.364583333336</c:v>
                </c:pt>
                <c:pt idx="77">
                  <c:v>43271.375</c:v>
                </c:pt>
                <c:pt idx="78">
                  <c:v>43271.385416666664</c:v>
                </c:pt>
                <c:pt idx="79">
                  <c:v>43271.395833333336</c:v>
                </c:pt>
                <c:pt idx="80">
                  <c:v>43271.40625</c:v>
                </c:pt>
                <c:pt idx="81">
                  <c:v>43271.416666666664</c:v>
                </c:pt>
                <c:pt idx="82">
                  <c:v>43271.427083333336</c:v>
                </c:pt>
                <c:pt idx="83">
                  <c:v>43271.4375</c:v>
                </c:pt>
                <c:pt idx="84">
                  <c:v>43271.447916666664</c:v>
                </c:pt>
                <c:pt idx="85">
                  <c:v>43271.458333333336</c:v>
                </c:pt>
                <c:pt idx="86">
                  <c:v>43271.46875</c:v>
                </c:pt>
                <c:pt idx="87">
                  <c:v>43271.479166666664</c:v>
                </c:pt>
                <c:pt idx="88">
                  <c:v>43271.489583333336</c:v>
                </c:pt>
                <c:pt idx="89">
                  <c:v>43271.5</c:v>
                </c:pt>
                <c:pt idx="90">
                  <c:v>43271.510416666664</c:v>
                </c:pt>
                <c:pt idx="91">
                  <c:v>43271.520833333336</c:v>
                </c:pt>
                <c:pt idx="92">
                  <c:v>43271.53125</c:v>
                </c:pt>
                <c:pt idx="93">
                  <c:v>43271.541666666664</c:v>
                </c:pt>
                <c:pt idx="94">
                  <c:v>43271.552083333336</c:v>
                </c:pt>
                <c:pt idx="95">
                  <c:v>43271.5625</c:v>
                </c:pt>
                <c:pt idx="96">
                  <c:v>43271.572916666664</c:v>
                </c:pt>
                <c:pt idx="97">
                  <c:v>43271.583333333336</c:v>
                </c:pt>
                <c:pt idx="98">
                  <c:v>43271.59375</c:v>
                </c:pt>
                <c:pt idx="99">
                  <c:v>43271.604166666664</c:v>
                </c:pt>
                <c:pt idx="100">
                  <c:v>43271.614583333336</c:v>
                </c:pt>
                <c:pt idx="101">
                  <c:v>43271.625</c:v>
                </c:pt>
                <c:pt idx="102">
                  <c:v>43271.635416666664</c:v>
                </c:pt>
                <c:pt idx="103">
                  <c:v>43271.645833333336</c:v>
                </c:pt>
                <c:pt idx="104">
                  <c:v>43271.65625</c:v>
                </c:pt>
                <c:pt idx="105">
                  <c:v>43271.666666666664</c:v>
                </c:pt>
                <c:pt idx="106">
                  <c:v>43271.677083333336</c:v>
                </c:pt>
                <c:pt idx="107">
                  <c:v>43271.6875</c:v>
                </c:pt>
                <c:pt idx="108">
                  <c:v>43271.697916666664</c:v>
                </c:pt>
                <c:pt idx="109">
                  <c:v>43271.708333333336</c:v>
                </c:pt>
                <c:pt idx="110">
                  <c:v>43271.71875</c:v>
                </c:pt>
                <c:pt idx="111">
                  <c:v>43271.729166666664</c:v>
                </c:pt>
                <c:pt idx="112">
                  <c:v>43271.739583333336</c:v>
                </c:pt>
                <c:pt idx="113">
                  <c:v>43271.75</c:v>
                </c:pt>
                <c:pt idx="114">
                  <c:v>43271.760416666664</c:v>
                </c:pt>
                <c:pt idx="115">
                  <c:v>43271.770833333336</c:v>
                </c:pt>
                <c:pt idx="116">
                  <c:v>43271.78125</c:v>
                </c:pt>
                <c:pt idx="117">
                  <c:v>43271.791666666664</c:v>
                </c:pt>
                <c:pt idx="118">
                  <c:v>43271.802083333336</c:v>
                </c:pt>
                <c:pt idx="119">
                  <c:v>43271.8125</c:v>
                </c:pt>
                <c:pt idx="120">
                  <c:v>43271.822916666664</c:v>
                </c:pt>
                <c:pt idx="121">
                  <c:v>43271.833333333336</c:v>
                </c:pt>
                <c:pt idx="122">
                  <c:v>43271.84375</c:v>
                </c:pt>
                <c:pt idx="123">
                  <c:v>43271.854166666664</c:v>
                </c:pt>
                <c:pt idx="124">
                  <c:v>43271.864583333336</c:v>
                </c:pt>
                <c:pt idx="125">
                  <c:v>43271.875</c:v>
                </c:pt>
                <c:pt idx="126">
                  <c:v>43271.885416666664</c:v>
                </c:pt>
                <c:pt idx="127">
                  <c:v>43271.895833333336</c:v>
                </c:pt>
                <c:pt idx="128">
                  <c:v>43271.90625</c:v>
                </c:pt>
                <c:pt idx="129">
                  <c:v>43271.916666666664</c:v>
                </c:pt>
                <c:pt idx="130">
                  <c:v>43271.927083333336</c:v>
                </c:pt>
                <c:pt idx="131">
                  <c:v>43271.9375</c:v>
                </c:pt>
                <c:pt idx="132">
                  <c:v>43271.947916666664</c:v>
                </c:pt>
                <c:pt idx="133">
                  <c:v>43271.958333333336</c:v>
                </c:pt>
                <c:pt idx="134">
                  <c:v>43271.96875</c:v>
                </c:pt>
                <c:pt idx="135">
                  <c:v>43271.979166666664</c:v>
                </c:pt>
                <c:pt idx="136">
                  <c:v>43271.989583333336</c:v>
                </c:pt>
                <c:pt idx="137">
                  <c:v>43272</c:v>
                </c:pt>
                <c:pt idx="138">
                  <c:v>43272.010416666664</c:v>
                </c:pt>
                <c:pt idx="139">
                  <c:v>43272.020833333336</c:v>
                </c:pt>
                <c:pt idx="140">
                  <c:v>43272.03125</c:v>
                </c:pt>
                <c:pt idx="141">
                  <c:v>43272.041666666664</c:v>
                </c:pt>
                <c:pt idx="142">
                  <c:v>43272.052083333336</c:v>
                </c:pt>
                <c:pt idx="143">
                  <c:v>43272.0625</c:v>
                </c:pt>
                <c:pt idx="144">
                  <c:v>43272.072916666664</c:v>
                </c:pt>
                <c:pt idx="145">
                  <c:v>43272.083333333336</c:v>
                </c:pt>
                <c:pt idx="146">
                  <c:v>43272.09375</c:v>
                </c:pt>
                <c:pt idx="147">
                  <c:v>43272.104166666664</c:v>
                </c:pt>
                <c:pt idx="148">
                  <c:v>43272.114583333336</c:v>
                </c:pt>
                <c:pt idx="149">
                  <c:v>43272.125</c:v>
                </c:pt>
                <c:pt idx="150">
                  <c:v>43272.135416666664</c:v>
                </c:pt>
                <c:pt idx="151">
                  <c:v>43272.145833333336</c:v>
                </c:pt>
                <c:pt idx="152">
                  <c:v>43272.15625</c:v>
                </c:pt>
                <c:pt idx="153">
                  <c:v>43272.166666666664</c:v>
                </c:pt>
                <c:pt idx="154">
                  <c:v>43272.177083333336</c:v>
                </c:pt>
                <c:pt idx="155">
                  <c:v>43272.1875</c:v>
                </c:pt>
                <c:pt idx="156">
                  <c:v>43272.197916666664</c:v>
                </c:pt>
                <c:pt idx="157">
                  <c:v>43272.208333333336</c:v>
                </c:pt>
                <c:pt idx="158">
                  <c:v>43272.21875</c:v>
                </c:pt>
                <c:pt idx="159">
                  <c:v>43272.229166666664</c:v>
                </c:pt>
                <c:pt idx="160">
                  <c:v>43272.239583333336</c:v>
                </c:pt>
                <c:pt idx="161">
                  <c:v>43272.25</c:v>
                </c:pt>
                <c:pt idx="162">
                  <c:v>43272.260416666664</c:v>
                </c:pt>
                <c:pt idx="163">
                  <c:v>43272.270833333336</c:v>
                </c:pt>
                <c:pt idx="164">
                  <c:v>43272.28125</c:v>
                </c:pt>
                <c:pt idx="165">
                  <c:v>43272.291666666664</c:v>
                </c:pt>
                <c:pt idx="166">
                  <c:v>43272.302083333336</c:v>
                </c:pt>
                <c:pt idx="167">
                  <c:v>43272.3125</c:v>
                </c:pt>
                <c:pt idx="168">
                  <c:v>43272.322916666664</c:v>
                </c:pt>
                <c:pt idx="169">
                  <c:v>43272.333333333336</c:v>
                </c:pt>
                <c:pt idx="170">
                  <c:v>43272.34375</c:v>
                </c:pt>
                <c:pt idx="171">
                  <c:v>43272.354166666664</c:v>
                </c:pt>
                <c:pt idx="172">
                  <c:v>43272.364583333336</c:v>
                </c:pt>
                <c:pt idx="173">
                  <c:v>43272.375</c:v>
                </c:pt>
                <c:pt idx="174">
                  <c:v>43272.385416666664</c:v>
                </c:pt>
                <c:pt idx="175">
                  <c:v>43272.395833333336</c:v>
                </c:pt>
                <c:pt idx="176">
                  <c:v>43272.40625</c:v>
                </c:pt>
                <c:pt idx="177">
                  <c:v>43272.416666666664</c:v>
                </c:pt>
                <c:pt idx="178">
                  <c:v>43272.427083333336</c:v>
                </c:pt>
                <c:pt idx="179">
                  <c:v>43272.4375</c:v>
                </c:pt>
                <c:pt idx="180">
                  <c:v>43272.447916666664</c:v>
                </c:pt>
                <c:pt idx="181">
                  <c:v>43272.458333333336</c:v>
                </c:pt>
                <c:pt idx="182">
                  <c:v>43272.46875</c:v>
                </c:pt>
                <c:pt idx="183">
                  <c:v>43272.479166666664</c:v>
                </c:pt>
                <c:pt idx="184">
                  <c:v>43272.489583333336</c:v>
                </c:pt>
                <c:pt idx="185">
                  <c:v>43272.5</c:v>
                </c:pt>
                <c:pt idx="186">
                  <c:v>43272.510416666664</c:v>
                </c:pt>
                <c:pt idx="187">
                  <c:v>43272.520833333336</c:v>
                </c:pt>
                <c:pt idx="188">
                  <c:v>43272.53125</c:v>
                </c:pt>
                <c:pt idx="189">
                  <c:v>43272.541666666664</c:v>
                </c:pt>
                <c:pt idx="190">
                  <c:v>43272.552083333336</c:v>
                </c:pt>
                <c:pt idx="191">
                  <c:v>43272.5625</c:v>
                </c:pt>
                <c:pt idx="192">
                  <c:v>43272.572916666664</c:v>
                </c:pt>
                <c:pt idx="193">
                  <c:v>43272.583333333336</c:v>
                </c:pt>
                <c:pt idx="194">
                  <c:v>43272.59375</c:v>
                </c:pt>
                <c:pt idx="195">
                  <c:v>43272.604166666664</c:v>
                </c:pt>
                <c:pt idx="196">
                  <c:v>43272.614583333336</c:v>
                </c:pt>
                <c:pt idx="197">
                  <c:v>43272.625</c:v>
                </c:pt>
                <c:pt idx="198">
                  <c:v>43272.635416666664</c:v>
                </c:pt>
                <c:pt idx="199">
                  <c:v>43272.645833333336</c:v>
                </c:pt>
                <c:pt idx="200">
                  <c:v>43272.65625</c:v>
                </c:pt>
                <c:pt idx="201">
                  <c:v>43272.666666666664</c:v>
                </c:pt>
                <c:pt idx="202">
                  <c:v>43272.677083333336</c:v>
                </c:pt>
                <c:pt idx="203">
                  <c:v>43272.6875</c:v>
                </c:pt>
                <c:pt idx="204">
                  <c:v>43272.697916666664</c:v>
                </c:pt>
                <c:pt idx="205">
                  <c:v>43272.708333333336</c:v>
                </c:pt>
                <c:pt idx="206">
                  <c:v>43272.71875</c:v>
                </c:pt>
                <c:pt idx="207">
                  <c:v>43272.729166666664</c:v>
                </c:pt>
                <c:pt idx="208">
                  <c:v>43272.739583333336</c:v>
                </c:pt>
                <c:pt idx="209">
                  <c:v>43272.75</c:v>
                </c:pt>
                <c:pt idx="210">
                  <c:v>43272.760416666664</c:v>
                </c:pt>
                <c:pt idx="211">
                  <c:v>43272.770833333336</c:v>
                </c:pt>
                <c:pt idx="212">
                  <c:v>43272.78125</c:v>
                </c:pt>
                <c:pt idx="213">
                  <c:v>43272.791666666664</c:v>
                </c:pt>
                <c:pt idx="214">
                  <c:v>43272.802083333336</c:v>
                </c:pt>
                <c:pt idx="215">
                  <c:v>43272.8125</c:v>
                </c:pt>
                <c:pt idx="216">
                  <c:v>43272.822916666664</c:v>
                </c:pt>
                <c:pt idx="217">
                  <c:v>43272.833333333336</c:v>
                </c:pt>
                <c:pt idx="218">
                  <c:v>43272.84375</c:v>
                </c:pt>
                <c:pt idx="219">
                  <c:v>43272.854166666664</c:v>
                </c:pt>
                <c:pt idx="220">
                  <c:v>43272.864583333336</c:v>
                </c:pt>
                <c:pt idx="221">
                  <c:v>43272.875</c:v>
                </c:pt>
                <c:pt idx="222">
                  <c:v>43272.885416666664</c:v>
                </c:pt>
                <c:pt idx="223">
                  <c:v>43272.895833333336</c:v>
                </c:pt>
                <c:pt idx="224">
                  <c:v>43272.90625</c:v>
                </c:pt>
                <c:pt idx="225">
                  <c:v>43272.916666666664</c:v>
                </c:pt>
                <c:pt idx="226">
                  <c:v>43272.927083333336</c:v>
                </c:pt>
                <c:pt idx="227">
                  <c:v>43272.9375</c:v>
                </c:pt>
                <c:pt idx="228">
                  <c:v>43272.947916666664</c:v>
                </c:pt>
                <c:pt idx="229">
                  <c:v>43272.958333333336</c:v>
                </c:pt>
                <c:pt idx="230">
                  <c:v>43272.96875</c:v>
                </c:pt>
                <c:pt idx="231">
                  <c:v>43272.979166666664</c:v>
                </c:pt>
                <c:pt idx="232">
                  <c:v>43272.989583333336</c:v>
                </c:pt>
                <c:pt idx="233">
                  <c:v>43273</c:v>
                </c:pt>
                <c:pt idx="234">
                  <c:v>43273.010416666664</c:v>
                </c:pt>
                <c:pt idx="235">
                  <c:v>43273.020833333336</c:v>
                </c:pt>
                <c:pt idx="236">
                  <c:v>43273.03125</c:v>
                </c:pt>
                <c:pt idx="237">
                  <c:v>43273.041666666664</c:v>
                </c:pt>
                <c:pt idx="238">
                  <c:v>43273.052083333336</c:v>
                </c:pt>
                <c:pt idx="239">
                  <c:v>43273.0625</c:v>
                </c:pt>
                <c:pt idx="240">
                  <c:v>43273.072916666664</c:v>
                </c:pt>
                <c:pt idx="241">
                  <c:v>43273.083333333336</c:v>
                </c:pt>
                <c:pt idx="242">
                  <c:v>43273.09375</c:v>
                </c:pt>
                <c:pt idx="243">
                  <c:v>43273.104166666664</c:v>
                </c:pt>
                <c:pt idx="244">
                  <c:v>43273.114583333336</c:v>
                </c:pt>
                <c:pt idx="245">
                  <c:v>43273.125</c:v>
                </c:pt>
                <c:pt idx="246">
                  <c:v>43273.135416666664</c:v>
                </c:pt>
                <c:pt idx="247">
                  <c:v>43273.145833333336</c:v>
                </c:pt>
                <c:pt idx="248">
                  <c:v>43273.15625</c:v>
                </c:pt>
                <c:pt idx="249">
                  <c:v>43273.166666666664</c:v>
                </c:pt>
                <c:pt idx="250">
                  <c:v>43273.177083333336</c:v>
                </c:pt>
                <c:pt idx="251">
                  <c:v>43273.1875</c:v>
                </c:pt>
                <c:pt idx="252">
                  <c:v>43273.197916666664</c:v>
                </c:pt>
                <c:pt idx="253">
                  <c:v>43273.208333333336</c:v>
                </c:pt>
                <c:pt idx="254">
                  <c:v>43273.21875</c:v>
                </c:pt>
                <c:pt idx="255">
                  <c:v>43273.229166666664</c:v>
                </c:pt>
                <c:pt idx="256">
                  <c:v>43273.239583333336</c:v>
                </c:pt>
                <c:pt idx="257">
                  <c:v>43273.25</c:v>
                </c:pt>
                <c:pt idx="258">
                  <c:v>43273.260416666664</c:v>
                </c:pt>
                <c:pt idx="259">
                  <c:v>43273.270833333336</c:v>
                </c:pt>
                <c:pt idx="260">
                  <c:v>43273.28125</c:v>
                </c:pt>
                <c:pt idx="261">
                  <c:v>43273.291666666664</c:v>
                </c:pt>
                <c:pt idx="262">
                  <c:v>43273.302083333336</c:v>
                </c:pt>
                <c:pt idx="263">
                  <c:v>43273.3125</c:v>
                </c:pt>
                <c:pt idx="264">
                  <c:v>43273.322916666664</c:v>
                </c:pt>
                <c:pt idx="265">
                  <c:v>43273.333333333336</c:v>
                </c:pt>
                <c:pt idx="266">
                  <c:v>43273.34375</c:v>
                </c:pt>
                <c:pt idx="267">
                  <c:v>43273.354166666664</c:v>
                </c:pt>
                <c:pt idx="268">
                  <c:v>43273.364583333336</c:v>
                </c:pt>
                <c:pt idx="269">
                  <c:v>43273.375</c:v>
                </c:pt>
                <c:pt idx="270">
                  <c:v>43273.385416666664</c:v>
                </c:pt>
                <c:pt idx="271">
                  <c:v>43273.395833333336</c:v>
                </c:pt>
                <c:pt idx="272">
                  <c:v>43273.40625</c:v>
                </c:pt>
                <c:pt idx="273">
                  <c:v>43273.416666666664</c:v>
                </c:pt>
                <c:pt idx="274">
                  <c:v>43273.427083333336</c:v>
                </c:pt>
                <c:pt idx="275">
                  <c:v>43273.4375</c:v>
                </c:pt>
                <c:pt idx="276">
                  <c:v>43273.447916666664</c:v>
                </c:pt>
                <c:pt idx="277">
                  <c:v>43273.458333333336</c:v>
                </c:pt>
                <c:pt idx="278">
                  <c:v>43273.46875</c:v>
                </c:pt>
                <c:pt idx="279">
                  <c:v>43273.479166666664</c:v>
                </c:pt>
                <c:pt idx="280">
                  <c:v>43273.489583333336</c:v>
                </c:pt>
                <c:pt idx="281">
                  <c:v>43273.5</c:v>
                </c:pt>
                <c:pt idx="282">
                  <c:v>43273.510416666664</c:v>
                </c:pt>
                <c:pt idx="283">
                  <c:v>43273.520833333336</c:v>
                </c:pt>
                <c:pt idx="284">
                  <c:v>43273.53125</c:v>
                </c:pt>
                <c:pt idx="285">
                  <c:v>43273.541666666664</c:v>
                </c:pt>
                <c:pt idx="286">
                  <c:v>43273.552083333336</c:v>
                </c:pt>
                <c:pt idx="287">
                  <c:v>43273.5625</c:v>
                </c:pt>
                <c:pt idx="288">
                  <c:v>43273.572916666664</c:v>
                </c:pt>
                <c:pt idx="289">
                  <c:v>43273.583333333336</c:v>
                </c:pt>
                <c:pt idx="290">
                  <c:v>43273.59375</c:v>
                </c:pt>
                <c:pt idx="291">
                  <c:v>43273.604166666664</c:v>
                </c:pt>
                <c:pt idx="292">
                  <c:v>43273.614583333336</c:v>
                </c:pt>
                <c:pt idx="293">
                  <c:v>43273.625</c:v>
                </c:pt>
                <c:pt idx="294">
                  <c:v>43273.635416666664</c:v>
                </c:pt>
                <c:pt idx="295">
                  <c:v>43273.645833333336</c:v>
                </c:pt>
                <c:pt idx="296">
                  <c:v>43273.65625</c:v>
                </c:pt>
                <c:pt idx="297">
                  <c:v>43273.666666666664</c:v>
                </c:pt>
                <c:pt idx="298">
                  <c:v>43273.677083333336</c:v>
                </c:pt>
                <c:pt idx="299">
                  <c:v>43273.6875</c:v>
                </c:pt>
                <c:pt idx="300">
                  <c:v>43273.697916666664</c:v>
                </c:pt>
                <c:pt idx="301">
                  <c:v>43273.708333333336</c:v>
                </c:pt>
                <c:pt idx="302">
                  <c:v>43273.71875</c:v>
                </c:pt>
                <c:pt idx="303">
                  <c:v>43273.729166666664</c:v>
                </c:pt>
                <c:pt idx="304">
                  <c:v>43273.739583333336</c:v>
                </c:pt>
                <c:pt idx="305">
                  <c:v>43273.75</c:v>
                </c:pt>
                <c:pt idx="306">
                  <c:v>43273.760416666664</c:v>
                </c:pt>
                <c:pt idx="307">
                  <c:v>43273.770833333336</c:v>
                </c:pt>
                <c:pt idx="308">
                  <c:v>43273.78125</c:v>
                </c:pt>
                <c:pt idx="309">
                  <c:v>43273.791666666664</c:v>
                </c:pt>
                <c:pt idx="310">
                  <c:v>43273.802083333336</c:v>
                </c:pt>
                <c:pt idx="311">
                  <c:v>43273.8125</c:v>
                </c:pt>
                <c:pt idx="312">
                  <c:v>43273.822916666664</c:v>
                </c:pt>
                <c:pt idx="313">
                  <c:v>43273.833333333336</c:v>
                </c:pt>
                <c:pt idx="314">
                  <c:v>43273.84375</c:v>
                </c:pt>
                <c:pt idx="315">
                  <c:v>43273.854166666664</c:v>
                </c:pt>
                <c:pt idx="316">
                  <c:v>43273.864583333336</c:v>
                </c:pt>
                <c:pt idx="317">
                  <c:v>43273.875</c:v>
                </c:pt>
                <c:pt idx="318">
                  <c:v>43273.885416666664</c:v>
                </c:pt>
                <c:pt idx="319">
                  <c:v>43273.895833333336</c:v>
                </c:pt>
                <c:pt idx="320">
                  <c:v>43273.90625</c:v>
                </c:pt>
                <c:pt idx="321">
                  <c:v>43273.916666666664</c:v>
                </c:pt>
                <c:pt idx="322">
                  <c:v>43273.927083333336</c:v>
                </c:pt>
                <c:pt idx="323">
                  <c:v>43273.9375</c:v>
                </c:pt>
                <c:pt idx="324">
                  <c:v>43273.947916666664</c:v>
                </c:pt>
                <c:pt idx="325">
                  <c:v>43273.958333333336</c:v>
                </c:pt>
                <c:pt idx="326">
                  <c:v>43273.96875</c:v>
                </c:pt>
                <c:pt idx="327">
                  <c:v>43273.979166666664</c:v>
                </c:pt>
                <c:pt idx="328">
                  <c:v>43273.989583333336</c:v>
                </c:pt>
                <c:pt idx="329">
                  <c:v>43274</c:v>
                </c:pt>
                <c:pt idx="330">
                  <c:v>43274.010416666664</c:v>
                </c:pt>
                <c:pt idx="331">
                  <c:v>43274.020833333336</c:v>
                </c:pt>
                <c:pt idx="332">
                  <c:v>43274.03125</c:v>
                </c:pt>
                <c:pt idx="333">
                  <c:v>43274.041666666664</c:v>
                </c:pt>
                <c:pt idx="334">
                  <c:v>43274.052083333336</c:v>
                </c:pt>
                <c:pt idx="335">
                  <c:v>43274.0625</c:v>
                </c:pt>
                <c:pt idx="336">
                  <c:v>43274.072916666664</c:v>
                </c:pt>
                <c:pt idx="337">
                  <c:v>43274.083333333336</c:v>
                </c:pt>
                <c:pt idx="338">
                  <c:v>43274.09375</c:v>
                </c:pt>
                <c:pt idx="339">
                  <c:v>43274.104166666664</c:v>
                </c:pt>
                <c:pt idx="340">
                  <c:v>43274.114583333336</c:v>
                </c:pt>
                <c:pt idx="341">
                  <c:v>43274.125</c:v>
                </c:pt>
                <c:pt idx="342">
                  <c:v>43274.135416666664</c:v>
                </c:pt>
                <c:pt idx="343">
                  <c:v>43274.145833333336</c:v>
                </c:pt>
                <c:pt idx="344">
                  <c:v>43274.15625</c:v>
                </c:pt>
                <c:pt idx="345">
                  <c:v>43274.166666666664</c:v>
                </c:pt>
                <c:pt idx="346">
                  <c:v>43274.177083333336</c:v>
                </c:pt>
                <c:pt idx="347">
                  <c:v>43274.1875</c:v>
                </c:pt>
                <c:pt idx="348">
                  <c:v>43274.197916666664</c:v>
                </c:pt>
                <c:pt idx="349">
                  <c:v>43274.208333333336</c:v>
                </c:pt>
                <c:pt idx="350">
                  <c:v>43274.21875</c:v>
                </c:pt>
                <c:pt idx="351">
                  <c:v>43274.229166666664</c:v>
                </c:pt>
                <c:pt idx="352">
                  <c:v>43274.239583333336</c:v>
                </c:pt>
                <c:pt idx="353">
                  <c:v>43274.25</c:v>
                </c:pt>
                <c:pt idx="354">
                  <c:v>43274.260416666664</c:v>
                </c:pt>
                <c:pt idx="355">
                  <c:v>43274.270833333336</c:v>
                </c:pt>
                <c:pt idx="356">
                  <c:v>43274.28125</c:v>
                </c:pt>
                <c:pt idx="357">
                  <c:v>43274.291666666664</c:v>
                </c:pt>
                <c:pt idx="358">
                  <c:v>43274.302083333336</c:v>
                </c:pt>
                <c:pt idx="359">
                  <c:v>43274.3125</c:v>
                </c:pt>
                <c:pt idx="360">
                  <c:v>43274.322916666664</c:v>
                </c:pt>
                <c:pt idx="361">
                  <c:v>43274.333333333336</c:v>
                </c:pt>
                <c:pt idx="362">
                  <c:v>43274.34375</c:v>
                </c:pt>
                <c:pt idx="363">
                  <c:v>43274.354166666664</c:v>
                </c:pt>
                <c:pt idx="364">
                  <c:v>43274.364583333336</c:v>
                </c:pt>
                <c:pt idx="365">
                  <c:v>43274.375</c:v>
                </c:pt>
                <c:pt idx="366">
                  <c:v>43274.385416666664</c:v>
                </c:pt>
                <c:pt idx="367">
                  <c:v>43274.395833333336</c:v>
                </c:pt>
                <c:pt idx="368">
                  <c:v>43274.40625</c:v>
                </c:pt>
                <c:pt idx="369">
                  <c:v>43274.416666666664</c:v>
                </c:pt>
                <c:pt idx="370">
                  <c:v>43274.427083333336</c:v>
                </c:pt>
                <c:pt idx="371">
                  <c:v>43274.4375</c:v>
                </c:pt>
                <c:pt idx="372">
                  <c:v>43274.447916666664</c:v>
                </c:pt>
                <c:pt idx="373">
                  <c:v>43274.458333333336</c:v>
                </c:pt>
                <c:pt idx="374">
                  <c:v>43274.46875</c:v>
                </c:pt>
                <c:pt idx="375">
                  <c:v>43274.479166666664</c:v>
                </c:pt>
                <c:pt idx="376">
                  <c:v>43274.489583333336</c:v>
                </c:pt>
                <c:pt idx="377">
                  <c:v>43274.5</c:v>
                </c:pt>
                <c:pt idx="378">
                  <c:v>43274.510416666664</c:v>
                </c:pt>
                <c:pt idx="379">
                  <c:v>43274.520833333336</c:v>
                </c:pt>
                <c:pt idx="380">
                  <c:v>43274.53125</c:v>
                </c:pt>
                <c:pt idx="381">
                  <c:v>43274.541666666664</c:v>
                </c:pt>
                <c:pt idx="382">
                  <c:v>43274.552083333336</c:v>
                </c:pt>
                <c:pt idx="383">
                  <c:v>43274.5625</c:v>
                </c:pt>
                <c:pt idx="384">
                  <c:v>43274.572916666664</c:v>
                </c:pt>
                <c:pt idx="385">
                  <c:v>43274.583333333336</c:v>
                </c:pt>
                <c:pt idx="386">
                  <c:v>43274.59375</c:v>
                </c:pt>
                <c:pt idx="387">
                  <c:v>43274.604166666664</c:v>
                </c:pt>
                <c:pt idx="388">
                  <c:v>43274.614583333336</c:v>
                </c:pt>
                <c:pt idx="389">
                  <c:v>43274.625</c:v>
                </c:pt>
                <c:pt idx="390">
                  <c:v>43274.635416666664</c:v>
                </c:pt>
                <c:pt idx="391">
                  <c:v>43274.645833333336</c:v>
                </c:pt>
                <c:pt idx="392">
                  <c:v>43274.65625</c:v>
                </c:pt>
                <c:pt idx="393">
                  <c:v>43274.666666666664</c:v>
                </c:pt>
                <c:pt idx="394">
                  <c:v>43274.677083333336</c:v>
                </c:pt>
                <c:pt idx="395">
                  <c:v>43274.6875</c:v>
                </c:pt>
                <c:pt idx="396">
                  <c:v>43274.697916666664</c:v>
                </c:pt>
                <c:pt idx="397">
                  <c:v>43274.708333333336</c:v>
                </c:pt>
                <c:pt idx="398">
                  <c:v>43274.71875</c:v>
                </c:pt>
                <c:pt idx="399">
                  <c:v>43274.729166666664</c:v>
                </c:pt>
                <c:pt idx="400">
                  <c:v>43274.739583333336</c:v>
                </c:pt>
                <c:pt idx="401">
                  <c:v>43274.75</c:v>
                </c:pt>
                <c:pt idx="402">
                  <c:v>43274.760416666664</c:v>
                </c:pt>
                <c:pt idx="403">
                  <c:v>43274.770833333336</c:v>
                </c:pt>
                <c:pt idx="404">
                  <c:v>43274.78125</c:v>
                </c:pt>
                <c:pt idx="405">
                  <c:v>43274.791666666664</c:v>
                </c:pt>
                <c:pt idx="406">
                  <c:v>43274.802083333336</c:v>
                </c:pt>
                <c:pt idx="407">
                  <c:v>43274.8125</c:v>
                </c:pt>
                <c:pt idx="408">
                  <c:v>43274.822916666664</c:v>
                </c:pt>
                <c:pt idx="409">
                  <c:v>43274.833333333336</c:v>
                </c:pt>
                <c:pt idx="410">
                  <c:v>43274.84375</c:v>
                </c:pt>
                <c:pt idx="411">
                  <c:v>43274.854166666664</c:v>
                </c:pt>
                <c:pt idx="412">
                  <c:v>43274.864583333336</c:v>
                </c:pt>
                <c:pt idx="413">
                  <c:v>43274.875</c:v>
                </c:pt>
                <c:pt idx="414">
                  <c:v>43274.885416666664</c:v>
                </c:pt>
                <c:pt idx="415">
                  <c:v>43274.895833333336</c:v>
                </c:pt>
                <c:pt idx="416">
                  <c:v>43274.90625</c:v>
                </c:pt>
                <c:pt idx="417">
                  <c:v>43274.916666666664</c:v>
                </c:pt>
                <c:pt idx="418">
                  <c:v>43274.927083333336</c:v>
                </c:pt>
                <c:pt idx="419">
                  <c:v>43274.9375</c:v>
                </c:pt>
                <c:pt idx="420">
                  <c:v>43274.947916666664</c:v>
                </c:pt>
                <c:pt idx="421">
                  <c:v>43274.958333333336</c:v>
                </c:pt>
                <c:pt idx="422">
                  <c:v>43274.96875</c:v>
                </c:pt>
                <c:pt idx="423">
                  <c:v>43274.979166666664</c:v>
                </c:pt>
                <c:pt idx="424">
                  <c:v>43274.989583333336</c:v>
                </c:pt>
                <c:pt idx="425">
                  <c:v>43275</c:v>
                </c:pt>
                <c:pt idx="426">
                  <c:v>43275.010416666664</c:v>
                </c:pt>
              </c:numCache>
            </c:numRef>
          </c:xVal>
          <c:yVal>
            <c:numRef>
              <c:f>'2018'!$D$3:$D$429</c:f>
              <c:numCache>
                <c:formatCode>General</c:formatCode>
                <c:ptCount val="427"/>
                <c:pt idx="0">
                  <c:v>4.069</c:v>
                </c:pt>
                <c:pt idx="1">
                  <c:v>4.0839999999999996</c:v>
                </c:pt>
                <c:pt idx="2">
                  <c:v>4.0759999999999996</c:v>
                </c:pt>
                <c:pt idx="3">
                  <c:v>4.1509999999999998</c:v>
                </c:pt>
                <c:pt idx="4">
                  <c:v>3.8839999999999999</c:v>
                </c:pt>
                <c:pt idx="5">
                  <c:v>3.7829999999999999</c:v>
                </c:pt>
                <c:pt idx="6">
                  <c:v>3.7679999999999998</c:v>
                </c:pt>
                <c:pt idx="7">
                  <c:v>3.9580000000000002</c:v>
                </c:pt>
                <c:pt idx="8">
                  <c:v>4.1589999999999998</c:v>
                </c:pt>
                <c:pt idx="9">
                  <c:v>4.1210000000000004</c:v>
                </c:pt>
                <c:pt idx="10">
                  <c:v>4.1589999999999998</c:v>
                </c:pt>
                <c:pt idx="11">
                  <c:v>4.0540000000000003</c:v>
                </c:pt>
                <c:pt idx="12">
                  <c:v>4.024</c:v>
                </c:pt>
                <c:pt idx="13">
                  <c:v>3.98</c:v>
                </c:pt>
                <c:pt idx="14">
                  <c:v>4.0839999999999996</c:v>
                </c:pt>
                <c:pt idx="15">
                  <c:v>4.1589999999999998</c:v>
                </c:pt>
                <c:pt idx="16">
                  <c:v>4.1660000000000004</c:v>
                </c:pt>
                <c:pt idx="17">
                  <c:v>4.1890000000000001</c:v>
                </c:pt>
                <c:pt idx="18">
                  <c:v>4.2039999999999997</c:v>
                </c:pt>
                <c:pt idx="19">
                  <c:v>4.2569999999999997</c:v>
                </c:pt>
                <c:pt idx="20">
                  <c:v>4.25</c:v>
                </c:pt>
                <c:pt idx="21">
                  <c:v>4.234</c:v>
                </c:pt>
                <c:pt idx="22">
                  <c:v>4.2720000000000002</c:v>
                </c:pt>
                <c:pt idx="23">
                  <c:v>4.2949999999999999</c:v>
                </c:pt>
                <c:pt idx="24">
                  <c:v>4.28</c:v>
                </c:pt>
                <c:pt idx="25">
                  <c:v>4.3109999999999999</c:v>
                </c:pt>
                <c:pt idx="26">
                  <c:v>4.3570000000000002</c:v>
                </c:pt>
                <c:pt idx="27">
                  <c:v>4.3410000000000002</c:v>
                </c:pt>
                <c:pt idx="28">
                  <c:v>4.3949999999999996</c:v>
                </c:pt>
                <c:pt idx="29">
                  <c:v>4.4189999999999996</c:v>
                </c:pt>
                <c:pt idx="30">
                  <c:v>4.4569999999999999</c:v>
                </c:pt>
                <c:pt idx="31">
                  <c:v>4.4960000000000004</c:v>
                </c:pt>
                <c:pt idx="32">
                  <c:v>4.5039999999999996</c:v>
                </c:pt>
                <c:pt idx="33">
                  <c:v>4.5430000000000001</c:v>
                </c:pt>
                <c:pt idx="34">
                  <c:v>4.59</c:v>
                </c:pt>
                <c:pt idx="35">
                  <c:v>4.59</c:v>
                </c:pt>
                <c:pt idx="36">
                  <c:v>4.5979999999999999</c:v>
                </c:pt>
                <c:pt idx="37">
                  <c:v>4.63</c:v>
                </c:pt>
                <c:pt idx="38">
                  <c:v>4.6379999999999999</c:v>
                </c:pt>
                <c:pt idx="39">
                  <c:v>4.6779999999999999</c:v>
                </c:pt>
                <c:pt idx="40">
                  <c:v>4.7009999999999996</c:v>
                </c:pt>
                <c:pt idx="41">
                  <c:v>4.7169999999999996</c:v>
                </c:pt>
                <c:pt idx="42">
                  <c:v>4.7409999999999997</c:v>
                </c:pt>
                <c:pt idx="43">
                  <c:v>4.7649999999999997</c:v>
                </c:pt>
                <c:pt idx="44">
                  <c:v>4.7809999999999997</c:v>
                </c:pt>
                <c:pt idx="45">
                  <c:v>4.806</c:v>
                </c:pt>
                <c:pt idx="46">
                  <c:v>4.8140000000000001</c:v>
                </c:pt>
                <c:pt idx="47">
                  <c:v>4.8540000000000001</c:v>
                </c:pt>
                <c:pt idx="48">
                  <c:v>4.8620000000000001</c:v>
                </c:pt>
                <c:pt idx="49">
                  <c:v>4.8940000000000001</c:v>
                </c:pt>
                <c:pt idx="50">
                  <c:v>4.9189999999999996</c:v>
                </c:pt>
                <c:pt idx="51">
                  <c:v>4.8940000000000001</c:v>
                </c:pt>
                <c:pt idx="52">
                  <c:v>4.9029999999999996</c:v>
                </c:pt>
                <c:pt idx="53">
                  <c:v>4.976</c:v>
                </c:pt>
                <c:pt idx="54">
                  <c:v>5.0579999999999998</c:v>
                </c:pt>
                <c:pt idx="55">
                  <c:v>5.3079999999999998</c:v>
                </c:pt>
                <c:pt idx="56">
                  <c:v>5.6669999999999998</c:v>
                </c:pt>
                <c:pt idx="57">
                  <c:v>6.1989999999999998</c:v>
                </c:pt>
                <c:pt idx="58">
                  <c:v>7.4450000000000003</c:v>
                </c:pt>
                <c:pt idx="59">
                  <c:v>9.5410000000000004</c:v>
                </c:pt>
                <c:pt idx="60">
                  <c:v>12.488</c:v>
                </c:pt>
                <c:pt idx="61">
                  <c:v>17.937000000000001</c:v>
                </c:pt>
                <c:pt idx="62">
                  <c:v>25.177</c:v>
                </c:pt>
                <c:pt idx="63">
                  <c:v>34.665999999999997</c:v>
                </c:pt>
                <c:pt idx="64">
                  <c:v>43.738</c:v>
                </c:pt>
                <c:pt idx="65">
                  <c:v>52.058999999999997</c:v>
                </c:pt>
                <c:pt idx="66">
                  <c:v>81.349999999999994</c:v>
                </c:pt>
                <c:pt idx="67">
                  <c:v>117.67</c:v>
                </c:pt>
                <c:pt idx="68">
                  <c:v>155.631</c:v>
                </c:pt>
                <c:pt idx="69">
                  <c:v>209.102</c:v>
                </c:pt>
                <c:pt idx="70">
                  <c:v>268.90199999999999</c:v>
                </c:pt>
                <c:pt idx="71">
                  <c:v>337.63499999999999</c:v>
                </c:pt>
                <c:pt idx="72">
                  <c:v>410.637</c:v>
                </c:pt>
                <c:pt idx="73">
                  <c:v>472.89499999999998</c:v>
                </c:pt>
                <c:pt idx="74">
                  <c:v>546.40700000000004</c:v>
                </c:pt>
                <c:pt idx="75">
                  <c:v>633.26</c:v>
                </c:pt>
                <c:pt idx="76">
                  <c:v>720.13900000000001</c:v>
                </c:pt>
                <c:pt idx="77">
                  <c:v>824.71900000000005</c:v>
                </c:pt>
                <c:pt idx="78">
                  <c:v>941.56899999999996</c:v>
                </c:pt>
                <c:pt idx="79">
                  <c:v>1085.6469999999999</c:v>
                </c:pt>
                <c:pt idx="80">
                  <c:v>1229.2149999999999</c:v>
                </c:pt>
                <c:pt idx="81">
                  <c:v>1375.34</c:v>
                </c:pt>
                <c:pt idx="82">
                  <c:v>1569.1590000000001</c:v>
                </c:pt>
                <c:pt idx="83">
                  <c:v>1745.4090000000001</c:v>
                </c:pt>
                <c:pt idx="84">
                  <c:v>1940.3920000000001</c:v>
                </c:pt>
                <c:pt idx="85">
                  <c:v>2119.04</c:v>
                </c:pt>
                <c:pt idx="86">
                  <c:v>2316.2800000000002</c:v>
                </c:pt>
                <c:pt idx="87">
                  <c:v>2566.9760000000001</c:v>
                </c:pt>
                <c:pt idx="88">
                  <c:v>2788.3389999999999</c:v>
                </c:pt>
                <c:pt idx="89">
                  <c:v>3087.9279999999999</c:v>
                </c:pt>
                <c:pt idx="90">
                  <c:v>3202.45</c:v>
                </c:pt>
                <c:pt idx="91">
                  <c:v>3285.2469999999998</c:v>
                </c:pt>
                <c:pt idx="92">
                  <c:v>3383.7089999999998</c:v>
                </c:pt>
                <c:pt idx="93">
                  <c:v>3474.3719999999998</c:v>
                </c:pt>
                <c:pt idx="94">
                  <c:v>3604.8820000000001</c:v>
                </c:pt>
                <c:pt idx="95">
                  <c:v>3678.21</c:v>
                </c:pt>
                <c:pt idx="96">
                  <c:v>3765.556</c:v>
                </c:pt>
                <c:pt idx="97">
                  <c:v>3852.9549999999999</c:v>
                </c:pt>
                <c:pt idx="98">
                  <c:v>31.324000000000002</c:v>
                </c:pt>
                <c:pt idx="99">
                  <c:v>32.569000000000003</c:v>
                </c:pt>
                <c:pt idx="100">
                  <c:v>33.895000000000003</c:v>
                </c:pt>
                <c:pt idx="101">
                  <c:v>35.204999999999998</c:v>
                </c:pt>
                <c:pt idx="102">
                  <c:v>36.395000000000003</c:v>
                </c:pt>
                <c:pt idx="103">
                  <c:v>37.561999999999998</c:v>
                </c:pt>
                <c:pt idx="104">
                  <c:v>38.893000000000001</c:v>
                </c:pt>
                <c:pt idx="105">
                  <c:v>40.095999999999997</c:v>
                </c:pt>
                <c:pt idx="106">
                  <c:v>41.401000000000003</c:v>
                </c:pt>
                <c:pt idx="107">
                  <c:v>42.573</c:v>
                </c:pt>
                <c:pt idx="108">
                  <c:v>43.981999999999999</c:v>
                </c:pt>
                <c:pt idx="109">
                  <c:v>45.140999999999998</c:v>
                </c:pt>
                <c:pt idx="110">
                  <c:v>46.155999999999999</c:v>
                </c:pt>
                <c:pt idx="111">
                  <c:v>47.226999999999997</c:v>
                </c:pt>
                <c:pt idx="112">
                  <c:v>49.552999999999997</c:v>
                </c:pt>
                <c:pt idx="113">
                  <c:v>53.142000000000003</c:v>
                </c:pt>
                <c:pt idx="114">
                  <c:v>57.481999999999999</c:v>
                </c:pt>
                <c:pt idx="115">
                  <c:v>62.02</c:v>
                </c:pt>
                <c:pt idx="116">
                  <c:v>66.346000000000004</c:v>
                </c:pt>
                <c:pt idx="117">
                  <c:v>69.965000000000003</c:v>
                </c:pt>
                <c:pt idx="118">
                  <c:v>74.302999999999997</c:v>
                </c:pt>
                <c:pt idx="119">
                  <c:v>79.802999999999997</c:v>
                </c:pt>
                <c:pt idx="120">
                  <c:v>83.778999999999996</c:v>
                </c:pt>
                <c:pt idx="121">
                  <c:v>89.465999999999994</c:v>
                </c:pt>
                <c:pt idx="122">
                  <c:v>93.165999999999997</c:v>
                </c:pt>
                <c:pt idx="123">
                  <c:v>99.096999999999994</c:v>
                </c:pt>
                <c:pt idx="124">
                  <c:v>103.712</c:v>
                </c:pt>
                <c:pt idx="125">
                  <c:v>108.354</c:v>
                </c:pt>
                <c:pt idx="126">
                  <c:v>114.121</c:v>
                </c:pt>
                <c:pt idx="127">
                  <c:v>119.31399999999999</c:v>
                </c:pt>
                <c:pt idx="128">
                  <c:v>123.337</c:v>
                </c:pt>
                <c:pt idx="129">
                  <c:v>128.70099999999999</c:v>
                </c:pt>
                <c:pt idx="130">
                  <c:v>135.17400000000001</c:v>
                </c:pt>
                <c:pt idx="131">
                  <c:v>139.44999999999999</c:v>
                </c:pt>
                <c:pt idx="132">
                  <c:v>145.19800000000001</c:v>
                </c:pt>
                <c:pt idx="133">
                  <c:v>148.54300000000001</c:v>
                </c:pt>
                <c:pt idx="134">
                  <c:v>155.42500000000001</c:v>
                </c:pt>
                <c:pt idx="135">
                  <c:v>161.71799999999999</c:v>
                </c:pt>
                <c:pt idx="136">
                  <c:v>169.77099999999999</c:v>
                </c:pt>
                <c:pt idx="137">
                  <c:v>173.809</c:v>
                </c:pt>
                <c:pt idx="138">
                  <c:v>179.55</c:v>
                </c:pt>
                <c:pt idx="139">
                  <c:v>183.54400000000001</c:v>
                </c:pt>
                <c:pt idx="140">
                  <c:v>191.50899999999999</c:v>
                </c:pt>
                <c:pt idx="141">
                  <c:v>196.97900000000001</c:v>
                </c:pt>
                <c:pt idx="142">
                  <c:v>205.428</c:v>
                </c:pt>
                <c:pt idx="143">
                  <c:v>212.029</c:v>
                </c:pt>
                <c:pt idx="144">
                  <c:v>217.43700000000001</c:v>
                </c:pt>
                <c:pt idx="145">
                  <c:v>224.078</c:v>
                </c:pt>
                <c:pt idx="146">
                  <c:v>230.602</c:v>
                </c:pt>
                <c:pt idx="147">
                  <c:v>234.65</c:v>
                </c:pt>
                <c:pt idx="148">
                  <c:v>243.22399999999999</c:v>
                </c:pt>
                <c:pt idx="149">
                  <c:v>248.06700000000001</c:v>
                </c:pt>
                <c:pt idx="150">
                  <c:v>251.751</c:v>
                </c:pt>
                <c:pt idx="151">
                  <c:v>260.52699999999999</c:v>
                </c:pt>
                <c:pt idx="152">
                  <c:v>265.33199999999999</c:v>
                </c:pt>
                <c:pt idx="153">
                  <c:v>267.60000000000002</c:v>
                </c:pt>
                <c:pt idx="154">
                  <c:v>275.166</c:v>
                </c:pt>
                <c:pt idx="155">
                  <c:v>280.87299999999999</c:v>
                </c:pt>
                <c:pt idx="156">
                  <c:v>286.334</c:v>
                </c:pt>
                <c:pt idx="157">
                  <c:v>289.44499999999999</c:v>
                </c:pt>
                <c:pt idx="158">
                  <c:v>298.94799999999998</c:v>
                </c:pt>
                <c:pt idx="159">
                  <c:v>302.53399999999999</c:v>
                </c:pt>
                <c:pt idx="160">
                  <c:v>310.18</c:v>
                </c:pt>
                <c:pt idx="161">
                  <c:v>319.11599999999999</c:v>
                </c:pt>
                <c:pt idx="162">
                  <c:v>320.62700000000001</c:v>
                </c:pt>
                <c:pt idx="163">
                  <c:v>324.81</c:v>
                </c:pt>
                <c:pt idx="164">
                  <c:v>330.20100000000002</c:v>
                </c:pt>
                <c:pt idx="165">
                  <c:v>336.06</c:v>
                </c:pt>
                <c:pt idx="166">
                  <c:v>343.20499999999998</c:v>
                </c:pt>
                <c:pt idx="167">
                  <c:v>345.21300000000002</c:v>
                </c:pt>
                <c:pt idx="168">
                  <c:v>354.16199999999998</c:v>
                </c:pt>
                <c:pt idx="169">
                  <c:v>359.95699999999999</c:v>
                </c:pt>
                <c:pt idx="170">
                  <c:v>363.72399999999999</c:v>
                </c:pt>
                <c:pt idx="171">
                  <c:v>368.37400000000002</c:v>
                </c:pt>
                <c:pt idx="172">
                  <c:v>373.93200000000002</c:v>
                </c:pt>
                <c:pt idx="173">
                  <c:v>376.95400000000001</c:v>
                </c:pt>
                <c:pt idx="174">
                  <c:v>383.93900000000002</c:v>
                </c:pt>
                <c:pt idx="175">
                  <c:v>387.029</c:v>
                </c:pt>
                <c:pt idx="176">
                  <c:v>391.03199999999998</c:v>
                </c:pt>
                <c:pt idx="177">
                  <c:v>399.59699999999998</c:v>
                </c:pt>
                <c:pt idx="178">
                  <c:v>411.57100000000003</c:v>
                </c:pt>
                <c:pt idx="179">
                  <c:v>416.25599999999997</c:v>
                </c:pt>
                <c:pt idx="180">
                  <c:v>428.64600000000002</c:v>
                </c:pt>
                <c:pt idx="181">
                  <c:v>436.423</c:v>
                </c:pt>
                <c:pt idx="182">
                  <c:v>440.35500000000002</c:v>
                </c:pt>
                <c:pt idx="183">
                  <c:v>446.31</c:v>
                </c:pt>
                <c:pt idx="184">
                  <c:v>457.40100000000001</c:v>
                </c:pt>
                <c:pt idx="185">
                  <c:v>461.49099999999999</c:v>
                </c:pt>
                <c:pt idx="186">
                  <c:v>470.28500000000003</c:v>
                </c:pt>
                <c:pt idx="187">
                  <c:v>471.851</c:v>
                </c:pt>
                <c:pt idx="188">
                  <c:v>485.07400000000001</c:v>
                </c:pt>
                <c:pt idx="189">
                  <c:v>488.29300000000001</c:v>
                </c:pt>
                <c:pt idx="190">
                  <c:v>495.87400000000002</c:v>
                </c:pt>
                <c:pt idx="191">
                  <c:v>503.00200000000001</c:v>
                </c:pt>
                <c:pt idx="192">
                  <c:v>514.13499999999999</c:v>
                </c:pt>
                <c:pt idx="193">
                  <c:v>520.34500000000003</c:v>
                </c:pt>
                <c:pt idx="194">
                  <c:v>524.90099999999995</c:v>
                </c:pt>
                <c:pt idx="195">
                  <c:v>529.49099999999999</c:v>
                </c:pt>
                <c:pt idx="196">
                  <c:v>540.52599999999995</c:v>
                </c:pt>
                <c:pt idx="197">
                  <c:v>544.04999999999995</c:v>
                </c:pt>
                <c:pt idx="198">
                  <c:v>551.75300000000004</c:v>
                </c:pt>
                <c:pt idx="199">
                  <c:v>557.13800000000003</c:v>
                </c:pt>
                <c:pt idx="200">
                  <c:v>564.99599999999998</c:v>
                </c:pt>
                <c:pt idx="201">
                  <c:v>572.94500000000005</c:v>
                </c:pt>
                <c:pt idx="202">
                  <c:v>585.98500000000001</c:v>
                </c:pt>
                <c:pt idx="203">
                  <c:v>591.649</c:v>
                </c:pt>
                <c:pt idx="204">
                  <c:v>596.08600000000001</c:v>
                </c:pt>
                <c:pt idx="205">
                  <c:v>605.04300000000001</c:v>
                </c:pt>
                <c:pt idx="206">
                  <c:v>617.38</c:v>
                </c:pt>
                <c:pt idx="207">
                  <c:v>627.26800000000003</c:v>
                </c:pt>
                <c:pt idx="208">
                  <c:v>629.26099999999997</c:v>
                </c:pt>
                <c:pt idx="209">
                  <c:v>636.61500000000001</c:v>
                </c:pt>
                <c:pt idx="210">
                  <c:v>647.44100000000003</c:v>
                </c:pt>
                <c:pt idx="211">
                  <c:v>650.17200000000003</c:v>
                </c:pt>
                <c:pt idx="212">
                  <c:v>661.88400000000001</c:v>
                </c:pt>
                <c:pt idx="213">
                  <c:v>672.36400000000003</c:v>
                </c:pt>
                <c:pt idx="214">
                  <c:v>677.30200000000002</c:v>
                </c:pt>
                <c:pt idx="215">
                  <c:v>684.40899999999999</c:v>
                </c:pt>
                <c:pt idx="216">
                  <c:v>695.18700000000001</c:v>
                </c:pt>
                <c:pt idx="217">
                  <c:v>707.57399999999996</c:v>
                </c:pt>
                <c:pt idx="218">
                  <c:v>711.98900000000003</c:v>
                </c:pt>
                <c:pt idx="219">
                  <c:v>724.625</c:v>
                </c:pt>
                <c:pt idx="220">
                  <c:v>729.13</c:v>
                </c:pt>
                <c:pt idx="221">
                  <c:v>741.25599999999997</c:v>
                </c:pt>
                <c:pt idx="222">
                  <c:v>748.15200000000004</c:v>
                </c:pt>
                <c:pt idx="223">
                  <c:v>762.10299999999995</c:v>
                </c:pt>
                <c:pt idx="224">
                  <c:v>771.524</c:v>
                </c:pt>
                <c:pt idx="225">
                  <c:v>777.06500000000005</c:v>
                </c:pt>
                <c:pt idx="226">
                  <c:v>789.05100000000004</c:v>
                </c:pt>
                <c:pt idx="227">
                  <c:v>798.75</c:v>
                </c:pt>
                <c:pt idx="228">
                  <c:v>809.37</c:v>
                </c:pt>
                <c:pt idx="229">
                  <c:v>814.31100000000004</c:v>
                </c:pt>
                <c:pt idx="230">
                  <c:v>828.57</c:v>
                </c:pt>
                <c:pt idx="231">
                  <c:v>838.24900000000002</c:v>
                </c:pt>
                <c:pt idx="232">
                  <c:v>846.06200000000001</c:v>
                </c:pt>
                <c:pt idx="233">
                  <c:v>866.86900000000003</c:v>
                </c:pt>
                <c:pt idx="234">
                  <c:v>880.98199999999997</c:v>
                </c:pt>
                <c:pt idx="235">
                  <c:v>893.23699999999997</c:v>
                </c:pt>
                <c:pt idx="236">
                  <c:v>905.63699999999994</c:v>
                </c:pt>
                <c:pt idx="237">
                  <c:v>925.57299999999998</c:v>
                </c:pt>
                <c:pt idx="238">
                  <c:v>941.577</c:v>
                </c:pt>
                <c:pt idx="239">
                  <c:v>954.55</c:v>
                </c:pt>
                <c:pt idx="240">
                  <c:v>969.88</c:v>
                </c:pt>
                <c:pt idx="241">
                  <c:v>985.42</c:v>
                </c:pt>
                <c:pt idx="242">
                  <c:v>998.91099999999994</c:v>
                </c:pt>
                <c:pt idx="243">
                  <c:v>1012.559</c:v>
                </c:pt>
                <c:pt idx="244">
                  <c:v>1035.662</c:v>
                </c:pt>
                <c:pt idx="245">
                  <c:v>1052.1020000000001</c:v>
                </c:pt>
                <c:pt idx="246">
                  <c:v>1069.9649999999999</c:v>
                </c:pt>
                <c:pt idx="247">
                  <c:v>1080.807</c:v>
                </c:pt>
                <c:pt idx="248">
                  <c:v>1099.087</c:v>
                </c:pt>
                <c:pt idx="249">
                  <c:v>1122.6220000000001</c:v>
                </c:pt>
                <c:pt idx="250">
                  <c:v>1128.886</c:v>
                </c:pt>
                <c:pt idx="251">
                  <c:v>1150.412</c:v>
                </c:pt>
                <c:pt idx="252">
                  <c:v>1177.4880000000001</c:v>
                </c:pt>
                <c:pt idx="253">
                  <c:v>1187.9459999999999</c:v>
                </c:pt>
                <c:pt idx="254">
                  <c:v>1207.769</c:v>
                </c:pt>
                <c:pt idx="255">
                  <c:v>1225.1780000000001</c:v>
                </c:pt>
                <c:pt idx="256">
                  <c:v>1253.7550000000001</c:v>
                </c:pt>
                <c:pt idx="257">
                  <c:v>1274.5160000000001</c:v>
                </c:pt>
                <c:pt idx="258">
                  <c:v>1288.52</c:v>
                </c:pt>
                <c:pt idx="259">
                  <c:v>1325.5509999999999</c:v>
                </c:pt>
                <c:pt idx="260">
                  <c:v>1342.9480000000001</c:v>
                </c:pt>
                <c:pt idx="261">
                  <c:v>1362.0160000000001</c:v>
                </c:pt>
                <c:pt idx="262">
                  <c:v>1388.8</c:v>
                </c:pt>
                <c:pt idx="263">
                  <c:v>1420.6189999999999</c:v>
                </c:pt>
                <c:pt idx="264">
                  <c:v>1456.1849999999999</c:v>
                </c:pt>
                <c:pt idx="265">
                  <c:v>1494.1089999999999</c:v>
                </c:pt>
                <c:pt idx="266">
                  <c:v>1529.615</c:v>
                </c:pt>
                <c:pt idx="267">
                  <c:v>1560.86</c:v>
                </c:pt>
                <c:pt idx="268">
                  <c:v>1585.912</c:v>
                </c:pt>
                <c:pt idx="269">
                  <c:v>1630.155</c:v>
                </c:pt>
                <c:pt idx="270">
                  <c:v>1657.904</c:v>
                </c:pt>
                <c:pt idx="271">
                  <c:v>1702.075</c:v>
                </c:pt>
                <c:pt idx="272">
                  <c:v>1739.9549999999999</c:v>
                </c:pt>
                <c:pt idx="273">
                  <c:v>1785.992</c:v>
                </c:pt>
                <c:pt idx="274">
                  <c:v>1827.366</c:v>
                </c:pt>
                <c:pt idx="275">
                  <c:v>1857.97</c:v>
                </c:pt>
                <c:pt idx="276">
                  <c:v>1910.614</c:v>
                </c:pt>
                <c:pt idx="277">
                  <c:v>1956.463</c:v>
                </c:pt>
                <c:pt idx="278">
                  <c:v>1988.913</c:v>
                </c:pt>
                <c:pt idx="279">
                  <c:v>2036.3679999999999</c:v>
                </c:pt>
                <c:pt idx="280">
                  <c:v>2084.7919999999999</c:v>
                </c:pt>
                <c:pt idx="281">
                  <c:v>2136.3719999999998</c:v>
                </c:pt>
                <c:pt idx="282">
                  <c:v>2175.7730000000001</c:v>
                </c:pt>
                <c:pt idx="283">
                  <c:v>2238.3029999999999</c:v>
                </c:pt>
                <c:pt idx="284">
                  <c:v>2288.5100000000002</c:v>
                </c:pt>
                <c:pt idx="285">
                  <c:v>2337.3330000000001</c:v>
                </c:pt>
                <c:pt idx="286">
                  <c:v>87.281999999999996</c:v>
                </c:pt>
                <c:pt idx="287">
                  <c:v>89.337999999999994</c:v>
                </c:pt>
                <c:pt idx="288">
                  <c:v>93.033000000000001</c:v>
                </c:pt>
                <c:pt idx="289">
                  <c:v>95.063999999999993</c:v>
                </c:pt>
                <c:pt idx="290">
                  <c:v>99.097999999999999</c:v>
                </c:pt>
                <c:pt idx="291">
                  <c:v>101.81699999999999</c:v>
                </c:pt>
                <c:pt idx="292">
                  <c:v>105.639</c:v>
                </c:pt>
                <c:pt idx="293">
                  <c:v>108.355</c:v>
                </c:pt>
                <c:pt idx="294">
                  <c:v>112.06699999999999</c:v>
                </c:pt>
                <c:pt idx="295">
                  <c:v>115.724</c:v>
                </c:pt>
                <c:pt idx="296">
                  <c:v>118.491</c:v>
                </c:pt>
                <c:pt idx="297">
                  <c:v>123.33799999999999</c:v>
                </c:pt>
                <c:pt idx="298">
                  <c:v>126.429</c:v>
                </c:pt>
                <c:pt idx="299">
                  <c:v>130.11799999999999</c:v>
                </c:pt>
                <c:pt idx="300">
                  <c:v>133.714</c:v>
                </c:pt>
                <c:pt idx="301">
                  <c:v>137.76499999999999</c:v>
                </c:pt>
                <c:pt idx="302">
                  <c:v>141.53700000000001</c:v>
                </c:pt>
                <c:pt idx="303">
                  <c:v>145.39500000000001</c:v>
                </c:pt>
                <c:pt idx="304">
                  <c:v>148.94200000000001</c:v>
                </c:pt>
                <c:pt idx="305">
                  <c:v>150.94399999999999</c:v>
                </c:pt>
                <c:pt idx="306">
                  <c:v>154.809</c:v>
                </c:pt>
                <c:pt idx="307">
                  <c:v>158.547</c:v>
                </c:pt>
                <c:pt idx="308">
                  <c:v>161.29300000000001</c:v>
                </c:pt>
                <c:pt idx="309">
                  <c:v>165.81399999999999</c:v>
                </c:pt>
                <c:pt idx="310">
                  <c:v>166.68700000000001</c:v>
                </c:pt>
                <c:pt idx="311">
                  <c:v>169.55099999999999</c:v>
                </c:pt>
                <c:pt idx="312">
                  <c:v>172.90600000000001</c:v>
                </c:pt>
                <c:pt idx="313">
                  <c:v>176.08799999999999</c:v>
                </c:pt>
                <c:pt idx="314">
                  <c:v>178.15899999999999</c:v>
                </c:pt>
                <c:pt idx="315">
                  <c:v>183.072</c:v>
                </c:pt>
                <c:pt idx="316">
                  <c:v>185.45099999999999</c:v>
                </c:pt>
                <c:pt idx="317">
                  <c:v>189.798</c:v>
                </c:pt>
                <c:pt idx="318">
                  <c:v>192.74299999999999</c:v>
                </c:pt>
                <c:pt idx="319">
                  <c:v>196.227</c:v>
                </c:pt>
                <c:pt idx="320">
                  <c:v>196.98099999999999</c:v>
                </c:pt>
                <c:pt idx="321">
                  <c:v>198.74799999999999</c:v>
                </c:pt>
                <c:pt idx="322">
                  <c:v>204.13</c:v>
                </c:pt>
                <c:pt idx="323">
                  <c:v>206.21299999999999</c:v>
                </c:pt>
                <c:pt idx="324">
                  <c:v>206.73599999999999</c:v>
                </c:pt>
                <c:pt idx="325">
                  <c:v>209.37</c:v>
                </c:pt>
                <c:pt idx="326">
                  <c:v>212.56700000000001</c:v>
                </c:pt>
                <c:pt idx="327">
                  <c:v>215.53299999999999</c:v>
                </c:pt>
                <c:pt idx="328">
                  <c:v>217.71199999999999</c:v>
                </c:pt>
                <c:pt idx="329">
                  <c:v>222.126</c:v>
                </c:pt>
                <c:pt idx="330">
                  <c:v>225.767</c:v>
                </c:pt>
                <c:pt idx="331">
                  <c:v>227.18100000000001</c:v>
                </c:pt>
                <c:pt idx="332">
                  <c:v>229.173</c:v>
                </c:pt>
                <c:pt idx="333">
                  <c:v>231.46700000000001</c:v>
                </c:pt>
                <c:pt idx="334">
                  <c:v>234.07</c:v>
                </c:pt>
                <c:pt idx="335">
                  <c:v>234.36099999999999</c:v>
                </c:pt>
                <c:pt idx="336">
                  <c:v>236.99199999999999</c:v>
                </c:pt>
                <c:pt idx="337">
                  <c:v>239.05500000000001</c:v>
                </c:pt>
                <c:pt idx="338">
                  <c:v>240.83600000000001</c:v>
                </c:pt>
                <c:pt idx="339">
                  <c:v>244.12899999999999</c:v>
                </c:pt>
                <c:pt idx="340">
                  <c:v>247.155</c:v>
                </c:pt>
                <c:pt idx="341">
                  <c:v>249.292</c:v>
                </c:pt>
                <c:pt idx="342">
                  <c:v>250.828</c:v>
                </c:pt>
                <c:pt idx="343">
                  <c:v>253.30199999999999</c:v>
                </c:pt>
                <c:pt idx="344">
                  <c:v>254.23500000000001</c:v>
                </c:pt>
                <c:pt idx="345">
                  <c:v>256.11</c:v>
                </c:pt>
                <c:pt idx="346">
                  <c:v>257.05200000000002</c:v>
                </c:pt>
                <c:pt idx="347">
                  <c:v>257.68099999999998</c:v>
                </c:pt>
                <c:pt idx="348">
                  <c:v>260.529</c:v>
                </c:pt>
                <c:pt idx="349">
                  <c:v>263.08300000000003</c:v>
                </c:pt>
                <c:pt idx="350">
                  <c:v>263.404</c:v>
                </c:pt>
                <c:pt idx="351">
                  <c:v>265.33499999999998</c:v>
                </c:pt>
                <c:pt idx="352">
                  <c:v>268.58</c:v>
                </c:pt>
                <c:pt idx="353">
                  <c:v>266.95299999999997</c:v>
                </c:pt>
                <c:pt idx="354">
                  <c:v>267.928</c:v>
                </c:pt>
                <c:pt idx="355">
                  <c:v>270.21499999999997</c:v>
                </c:pt>
                <c:pt idx="356">
                  <c:v>271.858</c:v>
                </c:pt>
                <c:pt idx="357">
                  <c:v>270.54300000000001</c:v>
                </c:pt>
                <c:pt idx="358">
                  <c:v>274.17200000000003</c:v>
                </c:pt>
                <c:pt idx="359">
                  <c:v>274.50400000000002</c:v>
                </c:pt>
                <c:pt idx="360">
                  <c:v>272.517</c:v>
                </c:pt>
                <c:pt idx="361">
                  <c:v>274.50400000000002</c:v>
                </c:pt>
                <c:pt idx="362">
                  <c:v>279.18799999999999</c:v>
                </c:pt>
                <c:pt idx="363">
                  <c:v>278.178</c:v>
                </c:pt>
                <c:pt idx="364">
                  <c:v>278.178</c:v>
                </c:pt>
                <c:pt idx="365">
                  <c:v>280.87599999999998</c:v>
                </c:pt>
                <c:pt idx="366">
                  <c:v>282.91399999999999</c:v>
                </c:pt>
                <c:pt idx="367">
                  <c:v>282.233</c:v>
                </c:pt>
                <c:pt idx="368">
                  <c:v>283.255</c:v>
                </c:pt>
                <c:pt idx="369">
                  <c:v>282.57400000000001</c:v>
                </c:pt>
                <c:pt idx="370">
                  <c:v>281.55399999999997</c:v>
                </c:pt>
                <c:pt idx="371">
                  <c:v>282.233</c:v>
                </c:pt>
                <c:pt idx="372">
                  <c:v>283.596</c:v>
                </c:pt>
                <c:pt idx="373">
                  <c:v>283.255</c:v>
                </c:pt>
                <c:pt idx="374">
                  <c:v>283.596</c:v>
                </c:pt>
                <c:pt idx="375">
                  <c:v>285.64999999999998</c:v>
                </c:pt>
                <c:pt idx="376">
                  <c:v>282.91399999999999</c:v>
                </c:pt>
                <c:pt idx="377">
                  <c:v>283.93799999999999</c:v>
                </c:pt>
                <c:pt idx="378">
                  <c:v>283.255</c:v>
                </c:pt>
                <c:pt idx="379">
                  <c:v>282.91399999999999</c:v>
                </c:pt>
                <c:pt idx="380">
                  <c:v>284.27999999999997</c:v>
                </c:pt>
                <c:pt idx="381">
                  <c:v>283.93799999999999</c:v>
                </c:pt>
                <c:pt idx="382">
                  <c:v>281.55399999999997</c:v>
                </c:pt>
                <c:pt idx="383">
                  <c:v>281.21499999999997</c:v>
                </c:pt>
                <c:pt idx="384">
                  <c:v>283.596</c:v>
                </c:pt>
                <c:pt idx="385">
                  <c:v>280.87700000000001</c:v>
                </c:pt>
                <c:pt idx="386">
                  <c:v>280.53800000000001</c:v>
                </c:pt>
                <c:pt idx="387">
                  <c:v>282.23399999999998</c:v>
                </c:pt>
                <c:pt idx="388">
                  <c:v>281.55399999999997</c:v>
                </c:pt>
                <c:pt idx="389">
                  <c:v>280.2</c:v>
                </c:pt>
                <c:pt idx="390">
                  <c:v>278.851</c:v>
                </c:pt>
                <c:pt idx="391">
                  <c:v>285.30700000000002</c:v>
                </c:pt>
                <c:pt idx="392">
                  <c:v>281.21499999999997</c:v>
                </c:pt>
                <c:pt idx="393">
                  <c:v>279.86200000000002</c:v>
                </c:pt>
                <c:pt idx="394">
                  <c:v>276.50400000000002</c:v>
                </c:pt>
                <c:pt idx="395">
                  <c:v>277.173</c:v>
                </c:pt>
                <c:pt idx="396">
                  <c:v>275.17</c:v>
                </c:pt>
                <c:pt idx="397">
                  <c:v>276.83800000000002</c:v>
                </c:pt>
                <c:pt idx="398">
                  <c:v>275.17</c:v>
                </c:pt>
                <c:pt idx="399">
                  <c:v>273.84100000000001</c:v>
                </c:pt>
                <c:pt idx="400">
                  <c:v>274.83699999999999</c:v>
                </c:pt>
                <c:pt idx="401">
                  <c:v>271.529</c:v>
                </c:pt>
                <c:pt idx="402">
                  <c:v>272.18799999999999</c:v>
                </c:pt>
                <c:pt idx="403">
                  <c:v>272.18799999999999</c:v>
                </c:pt>
                <c:pt idx="404">
                  <c:v>274.173</c:v>
                </c:pt>
                <c:pt idx="405">
                  <c:v>273.84100000000001</c:v>
                </c:pt>
                <c:pt idx="406">
                  <c:v>272.84800000000001</c:v>
                </c:pt>
                <c:pt idx="407">
                  <c:v>272.51799999999997</c:v>
                </c:pt>
                <c:pt idx="408">
                  <c:v>272.84800000000001</c:v>
                </c:pt>
                <c:pt idx="409">
                  <c:v>273.51</c:v>
                </c:pt>
                <c:pt idx="410">
                  <c:v>270.87200000000001</c:v>
                </c:pt>
                <c:pt idx="411">
                  <c:v>269.56099999999998</c:v>
                </c:pt>
                <c:pt idx="412">
                  <c:v>272.51799999999997</c:v>
                </c:pt>
                <c:pt idx="413">
                  <c:v>269.56099999999998</c:v>
                </c:pt>
                <c:pt idx="414">
                  <c:v>269.23399999999998</c:v>
                </c:pt>
                <c:pt idx="415">
                  <c:v>267.92899999999997</c:v>
                </c:pt>
                <c:pt idx="416">
                  <c:v>268.90699999999998</c:v>
                </c:pt>
                <c:pt idx="417">
                  <c:v>265.01299999999998</c:v>
                </c:pt>
                <c:pt idx="418">
                  <c:v>266.30599999999998</c:v>
                </c:pt>
                <c:pt idx="419">
                  <c:v>263.40499999999997</c:v>
                </c:pt>
                <c:pt idx="420">
                  <c:v>265.01299999999998</c:v>
                </c:pt>
                <c:pt idx="421">
                  <c:v>266.30599999999998</c:v>
                </c:pt>
                <c:pt idx="422">
                  <c:v>263.40499999999997</c:v>
                </c:pt>
                <c:pt idx="423">
                  <c:v>263.40499999999997</c:v>
                </c:pt>
                <c:pt idx="424">
                  <c:v>262.12400000000002</c:v>
                </c:pt>
                <c:pt idx="425">
                  <c:v>261.48599999999999</c:v>
                </c:pt>
                <c:pt idx="426">
                  <c:v>259.26100000000002</c:v>
                </c:pt>
              </c:numCache>
            </c:numRef>
          </c:yVal>
          <c:smooth val="1"/>
          <c:extLst xmlns:c16r2="http://schemas.microsoft.com/office/drawing/2015/06/chart">
            <c:ext xmlns:c16="http://schemas.microsoft.com/office/drawing/2014/chart" uri="{C3380CC4-5D6E-409C-BE32-E72D297353CC}">
              <c16:uniqueId val="{00000001-83A0-4AC1-A0A9-457D9D3FB287}"/>
            </c:ext>
          </c:extLst>
        </c:ser>
        <c:dLbls>
          <c:showLegendKey val="0"/>
          <c:showVal val="0"/>
          <c:showCatName val="0"/>
          <c:showSerName val="0"/>
          <c:showPercent val="0"/>
          <c:showBubbleSize val="0"/>
        </c:dLbls>
        <c:axId val="346297088"/>
        <c:axId val="346299008"/>
      </c:scatterChart>
      <c:valAx>
        <c:axId val="3462970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Dates</a:t>
                </a:r>
              </a:p>
            </c:rich>
          </c:tx>
          <c:layout>
            <c:manualLayout>
              <c:xMode val="edge"/>
              <c:yMode val="edge"/>
              <c:x val="0.51318964077884277"/>
              <c:y val="0.92096042885991314"/>
            </c:manualLayout>
          </c:layout>
          <c:overlay val="0"/>
          <c:spPr>
            <a:noFill/>
            <a:ln>
              <a:noFill/>
            </a:ln>
            <a:effectLst/>
          </c:spPr>
        </c:title>
        <c:numFmt formatCode="m/d;@" sourceLinked="0"/>
        <c:majorTickMark val="out"/>
        <c:minorTickMark val="out"/>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46299008"/>
        <c:crosses val="autoZero"/>
        <c:crossBetween val="midCat"/>
      </c:valAx>
      <c:valAx>
        <c:axId val="346299008"/>
        <c:scaling>
          <c:orientation val="minMax"/>
          <c:max val="9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Flow (CMS)</a:t>
                </a:r>
              </a:p>
            </c:rich>
          </c:tx>
          <c:layout>
            <c:manualLayout>
              <c:xMode val="edge"/>
              <c:yMode val="edge"/>
              <c:x val="3.2259070435166422E-3"/>
              <c:y val="0.38385640936962445"/>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46297088"/>
        <c:crossesAt val="43270"/>
        <c:crossBetween val="midCat"/>
      </c:valAx>
      <c:spPr>
        <a:noFill/>
        <a:ln>
          <a:noFill/>
        </a:ln>
        <a:effectLst/>
      </c:spPr>
    </c:plotArea>
    <c:legend>
      <c:legendPos val="r"/>
      <c:layout>
        <c:manualLayout>
          <c:xMode val="edge"/>
          <c:yMode val="edge"/>
          <c:x val="0.57550298326600346"/>
          <c:y val="0.1392409072035598"/>
          <c:w val="0.34623916035053759"/>
          <c:h val="0.15622910920569244"/>
        </c:manualLayout>
      </c:layout>
      <c:overlay val="0"/>
      <c:spPr>
        <a:solidFill>
          <a:schemeClr val="bg1"/>
        </a:solidFill>
        <a:ln>
          <a:solidFill>
            <a:schemeClr val="bg1">
              <a:lumMod val="75000"/>
            </a:schemeClr>
          </a:solid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sz="1000"/>
              <a:t>July</a:t>
            </a:r>
            <a:r>
              <a:rPr lang="en-US" sz="1000" baseline="0"/>
              <a:t> 2020:</a:t>
            </a:r>
            <a:r>
              <a:rPr lang="en-US" sz="1000"/>
              <a:t>Hurricane Hanna </a:t>
            </a:r>
          </a:p>
        </c:rich>
      </c:tx>
      <c:layout>
        <c:manualLayout>
          <c:xMode val="edge"/>
          <c:yMode val="edge"/>
          <c:x val="0.31648805178968942"/>
          <c:y val="1.9270470702381561E-2"/>
        </c:manualLayout>
      </c:layout>
      <c:overlay val="0"/>
      <c:spPr>
        <a:noFill/>
        <a:ln>
          <a:noFill/>
        </a:ln>
        <a:effectLst/>
      </c:spPr>
    </c:title>
    <c:autoTitleDeleted val="0"/>
    <c:plotArea>
      <c:layout>
        <c:manualLayout>
          <c:layoutTarget val="inner"/>
          <c:xMode val="edge"/>
          <c:yMode val="edge"/>
          <c:x val="0.16447248792952468"/>
          <c:y val="0.11440245148110317"/>
          <c:w val="0.78483126997253005"/>
          <c:h val="0.74347673391899571"/>
        </c:manualLayout>
      </c:layout>
      <c:scatterChart>
        <c:scatterStyle val="smoothMarker"/>
        <c:varyColors val="0"/>
        <c:ser>
          <c:idx val="0"/>
          <c:order val="0"/>
          <c:tx>
            <c:v>Mercedes</c:v>
          </c:tx>
          <c:spPr>
            <a:ln w="9525" cap="rnd">
              <a:solidFill>
                <a:schemeClr val="accent1"/>
              </a:solidFill>
              <a:round/>
            </a:ln>
            <a:effectLst>
              <a:outerShdw blurRad="57150" dist="19050" dir="5400000" algn="ctr" rotWithShape="0">
                <a:srgbClr val="000000">
                  <a:alpha val="63000"/>
                </a:srgbClr>
              </a:outerShdw>
            </a:effectLst>
          </c:spPr>
          <c:marker>
            <c:symbol val="none"/>
          </c:marker>
          <c:xVal>
            <c:numRef>
              <c:f>'2020'!$A$3:$A$1136</c:f>
              <c:numCache>
                <c:formatCode>m/d/yyyy\ h:mm</c:formatCode>
                <c:ptCount val="1134"/>
                <c:pt idx="0">
                  <c:v>44038</c:v>
                </c:pt>
                <c:pt idx="1">
                  <c:v>44038.010416666664</c:v>
                </c:pt>
                <c:pt idx="2">
                  <c:v>44038.020833333336</c:v>
                </c:pt>
                <c:pt idx="3">
                  <c:v>44038.03125</c:v>
                </c:pt>
                <c:pt idx="4">
                  <c:v>44038.041666666664</c:v>
                </c:pt>
                <c:pt idx="5">
                  <c:v>44038.052083333336</c:v>
                </c:pt>
                <c:pt idx="6">
                  <c:v>44038.0625</c:v>
                </c:pt>
                <c:pt idx="7">
                  <c:v>44038.072916666664</c:v>
                </c:pt>
                <c:pt idx="8">
                  <c:v>44038.083333333336</c:v>
                </c:pt>
                <c:pt idx="9">
                  <c:v>44038.09375</c:v>
                </c:pt>
                <c:pt idx="10">
                  <c:v>44038.104166666664</c:v>
                </c:pt>
                <c:pt idx="11">
                  <c:v>44038.114583333336</c:v>
                </c:pt>
                <c:pt idx="12">
                  <c:v>44038.125</c:v>
                </c:pt>
                <c:pt idx="13">
                  <c:v>44038.135416666664</c:v>
                </c:pt>
                <c:pt idx="14">
                  <c:v>44038.145833333336</c:v>
                </c:pt>
                <c:pt idx="15">
                  <c:v>44038.15625</c:v>
                </c:pt>
                <c:pt idx="16">
                  <c:v>44038.166666666664</c:v>
                </c:pt>
                <c:pt idx="17">
                  <c:v>44038.177083333336</c:v>
                </c:pt>
                <c:pt idx="18">
                  <c:v>44038.1875</c:v>
                </c:pt>
                <c:pt idx="19">
                  <c:v>44038.197916666664</c:v>
                </c:pt>
                <c:pt idx="20">
                  <c:v>44038.208333333336</c:v>
                </c:pt>
                <c:pt idx="21">
                  <c:v>44038.21875</c:v>
                </c:pt>
                <c:pt idx="22">
                  <c:v>44038.229166666664</c:v>
                </c:pt>
                <c:pt idx="23">
                  <c:v>44038.239583333336</c:v>
                </c:pt>
                <c:pt idx="24">
                  <c:v>44038.25</c:v>
                </c:pt>
                <c:pt idx="25">
                  <c:v>44038.260416666664</c:v>
                </c:pt>
                <c:pt idx="26">
                  <c:v>44038.270833333336</c:v>
                </c:pt>
                <c:pt idx="27">
                  <c:v>44038.28125</c:v>
                </c:pt>
                <c:pt idx="28">
                  <c:v>44038.291666666664</c:v>
                </c:pt>
                <c:pt idx="29">
                  <c:v>44038.302083333336</c:v>
                </c:pt>
                <c:pt idx="30">
                  <c:v>44038.3125</c:v>
                </c:pt>
                <c:pt idx="31">
                  <c:v>44038.322916666664</c:v>
                </c:pt>
                <c:pt idx="32">
                  <c:v>44038.333333333336</c:v>
                </c:pt>
                <c:pt idx="33">
                  <c:v>44038.34375</c:v>
                </c:pt>
                <c:pt idx="34">
                  <c:v>44038.354166666664</c:v>
                </c:pt>
                <c:pt idx="35">
                  <c:v>44038.364583333336</c:v>
                </c:pt>
                <c:pt idx="36">
                  <c:v>44038.375</c:v>
                </c:pt>
                <c:pt idx="37">
                  <c:v>44038.385416666664</c:v>
                </c:pt>
                <c:pt idx="38">
                  <c:v>44038.395833333336</c:v>
                </c:pt>
                <c:pt idx="39">
                  <c:v>44038.40625</c:v>
                </c:pt>
                <c:pt idx="40">
                  <c:v>44038.416666666664</c:v>
                </c:pt>
                <c:pt idx="41">
                  <c:v>44038.427083333336</c:v>
                </c:pt>
                <c:pt idx="42">
                  <c:v>44038.4375</c:v>
                </c:pt>
                <c:pt idx="43">
                  <c:v>44038.447916666664</c:v>
                </c:pt>
                <c:pt idx="44">
                  <c:v>44038.458333333336</c:v>
                </c:pt>
                <c:pt idx="45">
                  <c:v>44038.46875</c:v>
                </c:pt>
                <c:pt idx="46">
                  <c:v>44038.479166666664</c:v>
                </c:pt>
                <c:pt idx="47">
                  <c:v>44038.489583333336</c:v>
                </c:pt>
                <c:pt idx="48">
                  <c:v>44038.5</c:v>
                </c:pt>
                <c:pt idx="49">
                  <c:v>44038.510416666664</c:v>
                </c:pt>
                <c:pt idx="50">
                  <c:v>44038.520833333336</c:v>
                </c:pt>
                <c:pt idx="51">
                  <c:v>44038.53125</c:v>
                </c:pt>
                <c:pt idx="52">
                  <c:v>44038.541666666664</c:v>
                </c:pt>
                <c:pt idx="53">
                  <c:v>44038.552083333336</c:v>
                </c:pt>
                <c:pt idx="54">
                  <c:v>44038.5625</c:v>
                </c:pt>
                <c:pt idx="55">
                  <c:v>44038.572916666664</c:v>
                </c:pt>
                <c:pt idx="56">
                  <c:v>44038.583333333336</c:v>
                </c:pt>
                <c:pt idx="57">
                  <c:v>44038.59375</c:v>
                </c:pt>
                <c:pt idx="58">
                  <c:v>44038.604166666664</c:v>
                </c:pt>
                <c:pt idx="59">
                  <c:v>44038.614583333336</c:v>
                </c:pt>
                <c:pt idx="60">
                  <c:v>44038.625</c:v>
                </c:pt>
                <c:pt idx="61">
                  <c:v>44038.635416666664</c:v>
                </c:pt>
                <c:pt idx="62">
                  <c:v>44038.645833333336</c:v>
                </c:pt>
                <c:pt idx="63">
                  <c:v>44038.65625</c:v>
                </c:pt>
                <c:pt idx="64">
                  <c:v>44038.666666666664</c:v>
                </c:pt>
                <c:pt idx="65">
                  <c:v>44038.677083333336</c:v>
                </c:pt>
                <c:pt idx="66">
                  <c:v>44038.6875</c:v>
                </c:pt>
                <c:pt idx="67">
                  <c:v>44038.697916666664</c:v>
                </c:pt>
                <c:pt idx="68">
                  <c:v>44038.708333333336</c:v>
                </c:pt>
                <c:pt idx="69">
                  <c:v>44038.71875</c:v>
                </c:pt>
                <c:pt idx="70">
                  <c:v>44038.729166666664</c:v>
                </c:pt>
                <c:pt idx="71">
                  <c:v>44038.739583333336</c:v>
                </c:pt>
                <c:pt idx="72">
                  <c:v>44038.75</c:v>
                </c:pt>
                <c:pt idx="73">
                  <c:v>44038.760416666664</c:v>
                </c:pt>
                <c:pt idx="74">
                  <c:v>44038.770833333336</c:v>
                </c:pt>
                <c:pt idx="75">
                  <c:v>44038.78125</c:v>
                </c:pt>
                <c:pt idx="76">
                  <c:v>44038.791666666664</c:v>
                </c:pt>
                <c:pt idx="77">
                  <c:v>44038.802083333336</c:v>
                </c:pt>
                <c:pt idx="78">
                  <c:v>44038.8125</c:v>
                </c:pt>
                <c:pt idx="79">
                  <c:v>44038.822916666664</c:v>
                </c:pt>
                <c:pt idx="80">
                  <c:v>44038.833333333336</c:v>
                </c:pt>
                <c:pt idx="81">
                  <c:v>44038.84375</c:v>
                </c:pt>
                <c:pt idx="82">
                  <c:v>44038.854166666664</c:v>
                </c:pt>
                <c:pt idx="83">
                  <c:v>44038.864583333336</c:v>
                </c:pt>
                <c:pt idx="84">
                  <c:v>44038.875</c:v>
                </c:pt>
                <c:pt idx="85">
                  <c:v>44038.885416666664</c:v>
                </c:pt>
                <c:pt idx="86">
                  <c:v>44038.895833333336</c:v>
                </c:pt>
                <c:pt idx="87">
                  <c:v>44038.90625</c:v>
                </c:pt>
                <c:pt idx="88">
                  <c:v>44038.916666666664</c:v>
                </c:pt>
                <c:pt idx="89">
                  <c:v>44038.927083333336</c:v>
                </c:pt>
                <c:pt idx="90">
                  <c:v>44038.9375</c:v>
                </c:pt>
                <c:pt idx="91">
                  <c:v>44038.947916666664</c:v>
                </c:pt>
                <c:pt idx="92">
                  <c:v>44038.958333333336</c:v>
                </c:pt>
                <c:pt idx="93">
                  <c:v>44038.96875</c:v>
                </c:pt>
                <c:pt idx="94">
                  <c:v>44038.979166666664</c:v>
                </c:pt>
                <c:pt idx="95">
                  <c:v>44038.989583333336</c:v>
                </c:pt>
                <c:pt idx="96">
                  <c:v>44039</c:v>
                </c:pt>
                <c:pt idx="97">
                  <c:v>44039.010416666664</c:v>
                </c:pt>
                <c:pt idx="98">
                  <c:v>44039.020833333336</c:v>
                </c:pt>
                <c:pt idx="99">
                  <c:v>44039.03125</c:v>
                </c:pt>
                <c:pt idx="100">
                  <c:v>44039.041666666664</c:v>
                </c:pt>
                <c:pt idx="101">
                  <c:v>44039.052083333336</c:v>
                </c:pt>
                <c:pt idx="102">
                  <c:v>44039.0625</c:v>
                </c:pt>
                <c:pt idx="103">
                  <c:v>44039.072916666664</c:v>
                </c:pt>
                <c:pt idx="104">
                  <c:v>44039.083333333336</c:v>
                </c:pt>
                <c:pt idx="105">
                  <c:v>44039.09375</c:v>
                </c:pt>
                <c:pt idx="106">
                  <c:v>44039.104166666664</c:v>
                </c:pt>
                <c:pt idx="107">
                  <c:v>44039.114583333336</c:v>
                </c:pt>
                <c:pt idx="108">
                  <c:v>44039.125</c:v>
                </c:pt>
                <c:pt idx="109">
                  <c:v>44039.135416666664</c:v>
                </c:pt>
                <c:pt idx="110">
                  <c:v>44039.145833333336</c:v>
                </c:pt>
                <c:pt idx="111">
                  <c:v>44039.239583333336</c:v>
                </c:pt>
                <c:pt idx="112">
                  <c:v>44039.25</c:v>
                </c:pt>
                <c:pt idx="113">
                  <c:v>44039.260416666664</c:v>
                </c:pt>
                <c:pt idx="114">
                  <c:v>44039.270833333336</c:v>
                </c:pt>
                <c:pt idx="115">
                  <c:v>44039.291666666664</c:v>
                </c:pt>
                <c:pt idx="116">
                  <c:v>44039.302083333336</c:v>
                </c:pt>
                <c:pt idx="117">
                  <c:v>44039.333333333336</c:v>
                </c:pt>
                <c:pt idx="118">
                  <c:v>44039.34375</c:v>
                </c:pt>
                <c:pt idx="119">
                  <c:v>44039.364583333336</c:v>
                </c:pt>
                <c:pt idx="120">
                  <c:v>44039.375</c:v>
                </c:pt>
                <c:pt idx="121">
                  <c:v>44039.385416666664</c:v>
                </c:pt>
                <c:pt idx="122">
                  <c:v>44039.395833333336</c:v>
                </c:pt>
                <c:pt idx="123">
                  <c:v>44039.40625</c:v>
                </c:pt>
                <c:pt idx="124">
                  <c:v>44039.416666666664</c:v>
                </c:pt>
                <c:pt idx="125">
                  <c:v>44039.4375</c:v>
                </c:pt>
                <c:pt idx="126">
                  <c:v>44039.479166666664</c:v>
                </c:pt>
                <c:pt idx="127">
                  <c:v>44039.489583333336</c:v>
                </c:pt>
                <c:pt idx="128">
                  <c:v>44039.5</c:v>
                </c:pt>
                <c:pt idx="129">
                  <c:v>44039.510416666664</c:v>
                </c:pt>
                <c:pt idx="130">
                  <c:v>44039.520833333336</c:v>
                </c:pt>
                <c:pt idx="131">
                  <c:v>44039.53125</c:v>
                </c:pt>
                <c:pt idx="132">
                  <c:v>44039.541666666664</c:v>
                </c:pt>
                <c:pt idx="133">
                  <c:v>44039.552083333336</c:v>
                </c:pt>
                <c:pt idx="134">
                  <c:v>44039.5625</c:v>
                </c:pt>
                <c:pt idx="135">
                  <c:v>44039.572916666664</c:v>
                </c:pt>
                <c:pt idx="136">
                  <c:v>44039.583333333336</c:v>
                </c:pt>
                <c:pt idx="137">
                  <c:v>44039.59375</c:v>
                </c:pt>
                <c:pt idx="138">
                  <c:v>44039.604166666664</c:v>
                </c:pt>
                <c:pt idx="139">
                  <c:v>44039.614583333336</c:v>
                </c:pt>
                <c:pt idx="140">
                  <c:v>44039.625</c:v>
                </c:pt>
                <c:pt idx="141">
                  <c:v>44039.635416666664</c:v>
                </c:pt>
                <c:pt idx="142">
                  <c:v>44039.645833333336</c:v>
                </c:pt>
                <c:pt idx="143">
                  <c:v>44039.65625</c:v>
                </c:pt>
                <c:pt idx="144">
                  <c:v>44039.666666666664</c:v>
                </c:pt>
                <c:pt idx="145">
                  <c:v>44039.677083333336</c:v>
                </c:pt>
                <c:pt idx="146">
                  <c:v>44039.6875</c:v>
                </c:pt>
                <c:pt idx="147">
                  <c:v>44039.697916666664</c:v>
                </c:pt>
                <c:pt idx="148">
                  <c:v>44039.708333333336</c:v>
                </c:pt>
                <c:pt idx="149">
                  <c:v>44039.71875</c:v>
                </c:pt>
                <c:pt idx="150">
                  <c:v>44039.729166666664</c:v>
                </c:pt>
                <c:pt idx="151">
                  <c:v>44039.739583333336</c:v>
                </c:pt>
                <c:pt idx="152">
                  <c:v>44039.75</c:v>
                </c:pt>
                <c:pt idx="153">
                  <c:v>44039.760416666664</c:v>
                </c:pt>
                <c:pt idx="154">
                  <c:v>44039.770833333336</c:v>
                </c:pt>
                <c:pt idx="155">
                  <c:v>44039.78125</c:v>
                </c:pt>
                <c:pt idx="156">
                  <c:v>44039.791666666664</c:v>
                </c:pt>
                <c:pt idx="157">
                  <c:v>44039.802083333336</c:v>
                </c:pt>
                <c:pt idx="158">
                  <c:v>44039.8125</c:v>
                </c:pt>
                <c:pt idx="159">
                  <c:v>44039.822916666664</c:v>
                </c:pt>
                <c:pt idx="160">
                  <c:v>44039.833333333336</c:v>
                </c:pt>
                <c:pt idx="161">
                  <c:v>44039.84375</c:v>
                </c:pt>
                <c:pt idx="162">
                  <c:v>44039.854166666664</c:v>
                </c:pt>
                <c:pt idx="163">
                  <c:v>44039.864583333336</c:v>
                </c:pt>
                <c:pt idx="164">
                  <c:v>44039.875</c:v>
                </c:pt>
                <c:pt idx="165">
                  <c:v>44039.885416666664</c:v>
                </c:pt>
                <c:pt idx="166">
                  <c:v>44039.895833333336</c:v>
                </c:pt>
                <c:pt idx="167">
                  <c:v>44039.90625</c:v>
                </c:pt>
                <c:pt idx="168">
                  <c:v>44039.916666666664</c:v>
                </c:pt>
                <c:pt idx="169">
                  <c:v>44039.927083333336</c:v>
                </c:pt>
                <c:pt idx="170">
                  <c:v>44039.9375</c:v>
                </c:pt>
                <c:pt idx="171">
                  <c:v>44039.947916666664</c:v>
                </c:pt>
                <c:pt idx="172">
                  <c:v>44039.958333333336</c:v>
                </c:pt>
                <c:pt idx="173">
                  <c:v>44039.96875</c:v>
                </c:pt>
                <c:pt idx="174">
                  <c:v>44039.979166666664</c:v>
                </c:pt>
                <c:pt idx="175">
                  <c:v>44039.989583333336</c:v>
                </c:pt>
                <c:pt idx="176">
                  <c:v>44040</c:v>
                </c:pt>
                <c:pt idx="177">
                  <c:v>44040.010416666664</c:v>
                </c:pt>
                <c:pt idx="178">
                  <c:v>44040.020833333336</c:v>
                </c:pt>
                <c:pt idx="179">
                  <c:v>44040.03125</c:v>
                </c:pt>
                <c:pt idx="180">
                  <c:v>44040.041666666664</c:v>
                </c:pt>
                <c:pt idx="181">
                  <c:v>44040.052083333336</c:v>
                </c:pt>
                <c:pt idx="182">
                  <c:v>44040.0625</c:v>
                </c:pt>
                <c:pt idx="183">
                  <c:v>44040.072916666664</c:v>
                </c:pt>
                <c:pt idx="184">
                  <c:v>44040.083333333336</c:v>
                </c:pt>
                <c:pt idx="185">
                  <c:v>44040.09375</c:v>
                </c:pt>
                <c:pt idx="186">
                  <c:v>44040.104166666664</c:v>
                </c:pt>
                <c:pt idx="187">
                  <c:v>44040.114583333336</c:v>
                </c:pt>
                <c:pt idx="188">
                  <c:v>44040.125</c:v>
                </c:pt>
                <c:pt idx="189">
                  <c:v>44040.135416666664</c:v>
                </c:pt>
                <c:pt idx="190">
                  <c:v>44040.145833333336</c:v>
                </c:pt>
                <c:pt idx="191">
                  <c:v>44040.15625</c:v>
                </c:pt>
                <c:pt idx="192">
                  <c:v>44040.166666666664</c:v>
                </c:pt>
                <c:pt idx="193">
                  <c:v>44040.177083333336</c:v>
                </c:pt>
                <c:pt idx="194">
                  <c:v>44040.1875</c:v>
                </c:pt>
                <c:pt idx="195">
                  <c:v>44040.197916666664</c:v>
                </c:pt>
                <c:pt idx="196">
                  <c:v>44040.208333333336</c:v>
                </c:pt>
                <c:pt idx="197">
                  <c:v>44040.21875</c:v>
                </c:pt>
                <c:pt idx="198">
                  <c:v>44040.229166666664</c:v>
                </c:pt>
                <c:pt idx="199">
                  <c:v>44040.239583333336</c:v>
                </c:pt>
                <c:pt idx="200">
                  <c:v>44040.25</c:v>
                </c:pt>
                <c:pt idx="201">
                  <c:v>44040.260416666664</c:v>
                </c:pt>
                <c:pt idx="202">
                  <c:v>44040.270833333336</c:v>
                </c:pt>
                <c:pt idx="203">
                  <c:v>44040.28125</c:v>
                </c:pt>
                <c:pt idx="204">
                  <c:v>44040.291666666664</c:v>
                </c:pt>
                <c:pt idx="205">
                  <c:v>44040.302083333336</c:v>
                </c:pt>
                <c:pt idx="206">
                  <c:v>44040.3125</c:v>
                </c:pt>
                <c:pt idx="207">
                  <c:v>44040.322916666664</c:v>
                </c:pt>
                <c:pt idx="208">
                  <c:v>44040.333333333336</c:v>
                </c:pt>
                <c:pt idx="209">
                  <c:v>44040.34375</c:v>
                </c:pt>
                <c:pt idx="210">
                  <c:v>44040.354166666664</c:v>
                </c:pt>
                <c:pt idx="211">
                  <c:v>44040.364583333336</c:v>
                </c:pt>
                <c:pt idx="212">
                  <c:v>44040.375</c:v>
                </c:pt>
                <c:pt idx="213">
                  <c:v>44040.385416666664</c:v>
                </c:pt>
                <c:pt idx="214">
                  <c:v>44040.395833333336</c:v>
                </c:pt>
                <c:pt idx="215">
                  <c:v>44040.40625</c:v>
                </c:pt>
                <c:pt idx="216">
                  <c:v>44040.416666666664</c:v>
                </c:pt>
                <c:pt idx="217">
                  <c:v>44040.427083333336</c:v>
                </c:pt>
                <c:pt idx="218">
                  <c:v>44040.4375</c:v>
                </c:pt>
                <c:pt idx="219">
                  <c:v>44040.447916666664</c:v>
                </c:pt>
                <c:pt idx="220">
                  <c:v>44040.458333333336</c:v>
                </c:pt>
                <c:pt idx="221">
                  <c:v>44040.46875</c:v>
                </c:pt>
                <c:pt idx="222">
                  <c:v>44040.479166666664</c:v>
                </c:pt>
                <c:pt idx="223">
                  <c:v>44040.489583333336</c:v>
                </c:pt>
                <c:pt idx="224">
                  <c:v>44040.5</c:v>
                </c:pt>
                <c:pt idx="225">
                  <c:v>44040.510416666664</c:v>
                </c:pt>
                <c:pt idx="226">
                  <c:v>44040.520833333336</c:v>
                </c:pt>
                <c:pt idx="227">
                  <c:v>44040.53125</c:v>
                </c:pt>
                <c:pt idx="228">
                  <c:v>44040.541666666664</c:v>
                </c:pt>
                <c:pt idx="229">
                  <c:v>44040.552083333336</c:v>
                </c:pt>
                <c:pt idx="230">
                  <c:v>44040.5625</c:v>
                </c:pt>
                <c:pt idx="231">
                  <c:v>44040.572916666664</c:v>
                </c:pt>
                <c:pt idx="232">
                  <c:v>44040.583333333336</c:v>
                </c:pt>
                <c:pt idx="233">
                  <c:v>44040.59375</c:v>
                </c:pt>
                <c:pt idx="234">
                  <c:v>44040.604166666664</c:v>
                </c:pt>
                <c:pt idx="235">
                  <c:v>44040.614583333336</c:v>
                </c:pt>
                <c:pt idx="236">
                  <c:v>44040.625</c:v>
                </c:pt>
                <c:pt idx="237">
                  <c:v>44040.635416666664</c:v>
                </c:pt>
                <c:pt idx="238">
                  <c:v>44040.645833333336</c:v>
                </c:pt>
                <c:pt idx="239">
                  <c:v>44040.65625</c:v>
                </c:pt>
                <c:pt idx="240">
                  <c:v>44040.666666666664</c:v>
                </c:pt>
                <c:pt idx="241">
                  <c:v>44040.677083333336</c:v>
                </c:pt>
                <c:pt idx="242">
                  <c:v>44040.6875</c:v>
                </c:pt>
                <c:pt idx="243">
                  <c:v>44040.697916666664</c:v>
                </c:pt>
                <c:pt idx="244">
                  <c:v>44040.708333333336</c:v>
                </c:pt>
                <c:pt idx="245">
                  <c:v>44040.71875</c:v>
                </c:pt>
                <c:pt idx="246">
                  <c:v>44040.729166666664</c:v>
                </c:pt>
                <c:pt idx="247">
                  <c:v>44040.739583333336</c:v>
                </c:pt>
                <c:pt idx="248">
                  <c:v>44040.75</c:v>
                </c:pt>
                <c:pt idx="249">
                  <c:v>44040.760416666664</c:v>
                </c:pt>
                <c:pt idx="250">
                  <c:v>44040.770833333336</c:v>
                </c:pt>
                <c:pt idx="251">
                  <c:v>44040.78125</c:v>
                </c:pt>
                <c:pt idx="252">
                  <c:v>44040.791666666664</c:v>
                </c:pt>
                <c:pt idx="253">
                  <c:v>44040.802083333336</c:v>
                </c:pt>
                <c:pt idx="254">
                  <c:v>44040.8125</c:v>
                </c:pt>
                <c:pt idx="255">
                  <c:v>44040.822916666664</c:v>
                </c:pt>
                <c:pt idx="256">
                  <c:v>44040.833333333336</c:v>
                </c:pt>
                <c:pt idx="257">
                  <c:v>44040.84375</c:v>
                </c:pt>
                <c:pt idx="258">
                  <c:v>44040.854166666664</c:v>
                </c:pt>
                <c:pt idx="259">
                  <c:v>44040.864583333336</c:v>
                </c:pt>
                <c:pt idx="260">
                  <c:v>44040.875</c:v>
                </c:pt>
                <c:pt idx="261">
                  <c:v>44040.885416666664</c:v>
                </c:pt>
                <c:pt idx="262">
                  <c:v>44040.895833333336</c:v>
                </c:pt>
                <c:pt idx="263">
                  <c:v>44040.90625</c:v>
                </c:pt>
                <c:pt idx="264">
                  <c:v>44040.916666666664</c:v>
                </c:pt>
                <c:pt idx="265">
                  <c:v>44040.927083333336</c:v>
                </c:pt>
                <c:pt idx="266">
                  <c:v>44040.9375</c:v>
                </c:pt>
                <c:pt idx="267">
                  <c:v>44040.947916666664</c:v>
                </c:pt>
                <c:pt idx="268">
                  <c:v>44040.958333333336</c:v>
                </c:pt>
                <c:pt idx="269">
                  <c:v>44040.96875</c:v>
                </c:pt>
                <c:pt idx="270">
                  <c:v>44040.979166666664</c:v>
                </c:pt>
                <c:pt idx="271">
                  <c:v>44040.989583333336</c:v>
                </c:pt>
                <c:pt idx="272">
                  <c:v>44041</c:v>
                </c:pt>
                <c:pt idx="273">
                  <c:v>44041.010416666664</c:v>
                </c:pt>
                <c:pt idx="274">
                  <c:v>44041.020833333336</c:v>
                </c:pt>
                <c:pt idx="275">
                  <c:v>44041.03125</c:v>
                </c:pt>
                <c:pt idx="276">
                  <c:v>44041.041666666664</c:v>
                </c:pt>
                <c:pt idx="277">
                  <c:v>44041.052083333336</c:v>
                </c:pt>
                <c:pt idx="278">
                  <c:v>44041.0625</c:v>
                </c:pt>
                <c:pt idx="279">
                  <c:v>44041.072916666664</c:v>
                </c:pt>
                <c:pt idx="280">
                  <c:v>44041.083333333336</c:v>
                </c:pt>
                <c:pt idx="281">
                  <c:v>44041.09375</c:v>
                </c:pt>
                <c:pt idx="282">
                  <c:v>44041.104166666664</c:v>
                </c:pt>
                <c:pt idx="283">
                  <c:v>44041.114583333336</c:v>
                </c:pt>
                <c:pt idx="284">
                  <c:v>44041.125</c:v>
                </c:pt>
                <c:pt idx="285">
                  <c:v>44041.135416666664</c:v>
                </c:pt>
                <c:pt idx="286">
                  <c:v>44041.145833333336</c:v>
                </c:pt>
                <c:pt idx="287">
                  <c:v>44041.15625</c:v>
                </c:pt>
                <c:pt idx="288">
                  <c:v>44041.166666666664</c:v>
                </c:pt>
                <c:pt idx="289">
                  <c:v>44041.177083333336</c:v>
                </c:pt>
                <c:pt idx="290">
                  <c:v>44041.1875</c:v>
                </c:pt>
                <c:pt idx="291">
                  <c:v>44041.197916666664</c:v>
                </c:pt>
                <c:pt idx="292">
                  <c:v>44041.208333333336</c:v>
                </c:pt>
                <c:pt idx="293">
                  <c:v>44041.21875</c:v>
                </c:pt>
                <c:pt idx="294">
                  <c:v>44041.229166666664</c:v>
                </c:pt>
                <c:pt idx="295">
                  <c:v>44041.239583333336</c:v>
                </c:pt>
                <c:pt idx="296">
                  <c:v>44041.25</c:v>
                </c:pt>
                <c:pt idx="297">
                  <c:v>44041.260416666664</c:v>
                </c:pt>
                <c:pt idx="298">
                  <c:v>44041.270833333336</c:v>
                </c:pt>
                <c:pt idx="299">
                  <c:v>44041.28125</c:v>
                </c:pt>
                <c:pt idx="300">
                  <c:v>44041.291666666664</c:v>
                </c:pt>
                <c:pt idx="301">
                  <c:v>44041.302083333336</c:v>
                </c:pt>
                <c:pt idx="302">
                  <c:v>44041.3125</c:v>
                </c:pt>
                <c:pt idx="303">
                  <c:v>44041.322916666664</c:v>
                </c:pt>
                <c:pt idx="304">
                  <c:v>44041.333333333336</c:v>
                </c:pt>
                <c:pt idx="305">
                  <c:v>44041.34375</c:v>
                </c:pt>
                <c:pt idx="306">
                  <c:v>44041.354166666664</c:v>
                </c:pt>
                <c:pt idx="307">
                  <c:v>44041.364583333336</c:v>
                </c:pt>
                <c:pt idx="308">
                  <c:v>44041.375</c:v>
                </c:pt>
                <c:pt idx="309">
                  <c:v>44041.385416666664</c:v>
                </c:pt>
                <c:pt idx="310">
                  <c:v>44041.395833333336</c:v>
                </c:pt>
                <c:pt idx="311">
                  <c:v>44041.40625</c:v>
                </c:pt>
                <c:pt idx="312">
                  <c:v>44041.416666666664</c:v>
                </c:pt>
                <c:pt idx="313">
                  <c:v>44041.427083333336</c:v>
                </c:pt>
                <c:pt idx="314">
                  <c:v>44041.4375</c:v>
                </c:pt>
                <c:pt idx="315">
                  <c:v>44041.447916666664</c:v>
                </c:pt>
                <c:pt idx="316">
                  <c:v>44041.458333333336</c:v>
                </c:pt>
                <c:pt idx="317">
                  <c:v>44041.46875</c:v>
                </c:pt>
                <c:pt idx="318">
                  <c:v>44041.479166666664</c:v>
                </c:pt>
                <c:pt idx="319">
                  <c:v>44041.489583333336</c:v>
                </c:pt>
                <c:pt idx="320">
                  <c:v>44041.5</c:v>
                </c:pt>
                <c:pt idx="321">
                  <c:v>44041.510416666664</c:v>
                </c:pt>
                <c:pt idx="322">
                  <c:v>44041.520833333336</c:v>
                </c:pt>
                <c:pt idx="323">
                  <c:v>44041.53125</c:v>
                </c:pt>
                <c:pt idx="324">
                  <c:v>44041.541666666664</c:v>
                </c:pt>
                <c:pt idx="325">
                  <c:v>44041.552083333336</c:v>
                </c:pt>
                <c:pt idx="326">
                  <c:v>44041.5625</c:v>
                </c:pt>
                <c:pt idx="327">
                  <c:v>44041.572916666664</c:v>
                </c:pt>
                <c:pt idx="328">
                  <c:v>44041.583333333336</c:v>
                </c:pt>
                <c:pt idx="329">
                  <c:v>44041.59375</c:v>
                </c:pt>
                <c:pt idx="330">
                  <c:v>44041.604166666664</c:v>
                </c:pt>
                <c:pt idx="331">
                  <c:v>44041.614583333336</c:v>
                </c:pt>
                <c:pt idx="332">
                  <c:v>44041.625</c:v>
                </c:pt>
                <c:pt idx="333">
                  <c:v>44041.635416666664</c:v>
                </c:pt>
                <c:pt idx="334">
                  <c:v>44041.645833333336</c:v>
                </c:pt>
                <c:pt idx="335">
                  <c:v>44041.65625</c:v>
                </c:pt>
                <c:pt idx="336">
                  <c:v>44041.666666666664</c:v>
                </c:pt>
                <c:pt idx="337">
                  <c:v>44041.677083333336</c:v>
                </c:pt>
                <c:pt idx="338">
                  <c:v>44041.6875</c:v>
                </c:pt>
                <c:pt idx="339">
                  <c:v>44041.697916666664</c:v>
                </c:pt>
                <c:pt idx="340">
                  <c:v>44041.708333333336</c:v>
                </c:pt>
                <c:pt idx="341">
                  <c:v>44041.71875</c:v>
                </c:pt>
                <c:pt idx="342">
                  <c:v>44041.729166666664</c:v>
                </c:pt>
                <c:pt idx="343">
                  <c:v>44041.739583333336</c:v>
                </c:pt>
                <c:pt idx="344">
                  <c:v>44041.75</c:v>
                </c:pt>
                <c:pt idx="345">
                  <c:v>44041.760416666664</c:v>
                </c:pt>
                <c:pt idx="346">
                  <c:v>44041.770833333336</c:v>
                </c:pt>
                <c:pt idx="347">
                  <c:v>44041.78125</c:v>
                </c:pt>
                <c:pt idx="348">
                  <c:v>44041.791666666664</c:v>
                </c:pt>
                <c:pt idx="349">
                  <c:v>44041.802083333336</c:v>
                </c:pt>
                <c:pt idx="350">
                  <c:v>44041.8125</c:v>
                </c:pt>
                <c:pt idx="351">
                  <c:v>44041.822916666664</c:v>
                </c:pt>
                <c:pt idx="352">
                  <c:v>44041.833333333336</c:v>
                </c:pt>
                <c:pt idx="353">
                  <c:v>44041.84375</c:v>
                </c:pt>
                <c:pt idx="354">
                  <c:v>44041.854166666664</c:v>
                </c:pt>
                <c:pt idx="355">
                  <c:v>44041.864583333336</c:v>
                </c:pt>
                <c:pt idx="356">
                  <c:v>44041.875</c:v>
                </c:pt>
                <c:pt idx="357">
                  <c:v>44041.885416666664</c:v>
                </c:pt>
                <c:pt idx="358">
                  <c:v>44041.895833333336</c:v>
                </c:pt>
                <c:pt idx="359">
                  <c:v>44041.90625</c:v>
                </c:pt>
                <c:pt idx="360">
                  <c:v>44041.916666666664</c:v>
                </c:pt>
                <c:pt idx="361">
                  <c:v>44041.927083333336</c:v>
                </c:pt>
                <c:pt idx="362">
                  <c:v>44041.9375</c:v>
                </c:pt>
                <c:pt idx="363">
                  <c:v>44041.947916666664</c:v>
                </c:pt>
                <c:pt idx="364">
                  <c:v>44041.958333333336</c:v>
                </c:pt>
                <c:pt idx="365">
                  <c:v>44041.96875</c:v>
                </c:pt>
                <c:pt idx="366">
                  <c:v>44041.979166666664</c:v>
                </c:pt>
                <c:pt idx="367">
                  <c:v>44041.989583333336</c:v>
                </c:pt>
                <c:pt idx="368">
                  <c:v>44042</c:v>
                </c:pt>
                <c:pt idx="369">
                  <c:v>44042.010416666664</c:v>
                </c:pt>
                <c:pt idx="370">
                  <c:v>44042.020833333336</c:v>
                </c:pt>
                <c:pt idx="371">
                  <c:v>44042.03125</c:v>
                </c:pt>
                <c:pt idx="372">
                  <c:v>44042.041666666664</c:v>
                </c:pt>
                <c:pt idx="373">
                  <c:v>44042.052083333336</c:v>
                </c:pt>
                <c:pt idx="374">
                  <c:v>44042.0625</c:v>
                </c:pt>
                <c:pt idx="375">
                  <c:v>44042.072916666664</c:v>
                </c:pt>
                <c:pt idx="376">
                  <c:v>44042.083333333336</c:v>
                </c:pt>
                <c:pt idx="377">
                  <c:v>44042.09375</c:v>
                </c:pt>
                <c:pt idx="378">
                  <c:v>44042.104166666664</c:v>
                </c:pt>
                <c:pt idx="379">
                  <c:v>44042.114583333336</c:v>
                </c:pt>
                <c:pt idx="380">
                  <c:v>44042.125</c:v>
                </c:pt>
                <c:pt idx="381">
                  <c:v>44042.135416666664</c:v>
                </c:pt>
                <c:pt idx="382">
                  <c:v>44042.145833333336</c:v>
                </c:pt>
                <c:pt idx="383">
                  <c:v>44042.15625</c:v>
                </c:pt>
                <c:pt idx="384">
                  <c:v>44042.166666666664</c:v>
                </c:pt>
                <c:pt idx="385">
                  <c:v>44042.177083333336</c:v>
                </c:pt>
                <c:pt idx="386">
                  <c:v>44042.1875</c:v>
                </c:pt>
                <c:pt idx="387">
                  <c:v>44042.197916666664</c:v>
                </c:pt>
                <c:pt idx="388">
                  <c:v>44042.208333333336</c:v>
                </c:pt>
                <c:pt idx="389">
                  <c:v>44042.21875</c:v>
                </c:pt>
                <c:pt idx="390">
                  <c:v>44042.229166666664</c:v>
                </c:pt>
                <c:pt idx="391">
                  <c:v>44042.239583333336</c:v>
                </c:pt>
                <c:pt idx="392">
                  <c:v>44042.25</c:v>
                </c:pt>
                <c:pt idx="393">
                  <c:v>44042.260416666664</c:v>
                </c:pt>
                <c:pt idx="394">
                  <c:v>44042.270833333336</c:v>
                </c:pt>
                <c:pt idx="395">
                  <c:v>44042.28125</c:v>
                </c:pt>
                <c:pt idx="396">
                  <c:v>44042.291666666664</c:v>
                </c:pt>
                <c:pt idx="397">
                  <c:v>44042.302083333336</c:v>
                </c:pt>
                <c:pt idx="398">
                  <c:v>44042.3125</c:v>
                </c:pt>
                <c:pt idx="399">
                  <c:v>44042.322916666664</c:v>
                </c:pt>
                <c:pt idx="400">
                  <c:v>44042.333333333336</c:v>
                </c:pt>
                <c:pt idx="401">
                  <c:v>44042.34375</c:v>
                </c:pt>
                <c:pt idx="402">
                  <c:v>44042.354166666664</c:v>
                </c:pt>
                <c:pt idx="403">
                  <c:v>44042.364583333336</c:v>
                </c:pt>
                <c:pt idx="404">
                  <c:v>44042.375</c:v>
                </c:pt>
                <c:pt idx="405">
                  <c:v>44042.385416666664</c:v>
                </c:pt>
                <c:pt idx="406">
                  <c:v>44042.395833333336</c:v>
                </c:pt>
                <c:pt idx="407">
                  <c:v>44042.40625</c:v>
                </c:pt>
                <c:pt idx="408">
                  <c:v>44042.416666666664</c:v>
                </c:pt>
                <c:pt idx="409">
                  <c:v>44042.427083333336</c:v>
                </c:pt>
                <c:pt idx="410">
                  <c:v>44042.4375</c:v>
                </c:pt>
                <c:pt idx="411">
                  <c:v>44042.447916666664</c:v>
                </c:pt>
                <c:pt idx="412">
                  <c:v>44042.458333333336</c:v>
                </c:pt>
                <c:pt idx="413">
                  <c:v>44042.46875</c:v>
                </c:pt>
                <c:pt idx="414">
                  <c:v>44042.479166666664</c:v>
                </c:pt>
                <c:pt idx="415">
                  <c:v>44042.489583333336</c:v>
                </c:pt>
                <c:pt idx="416">
                  <c:v>44042.5</c:v>
                </c:pt>
                <c:pt idx="417">
                  <c:v>44042.510416666664</c:v>
                </c:pt>
                <c:pt idx="418">
                  <c:v>44042.520833333336</c:v>
                </c:pt>
                <c:pt idx="419">
                  <c:v>44042.53125</c:v>
                </c:pt>
                <c:pt idx="420">
                  <c:v>44042.541666666664</c:v>
                </c:pt>
                <c:pt idx="421">
                  <c:v>44042.552083333336</c:v>
                </c:pt>
                <c:pt idx="422">
                  <c:v>44042.5625</c:v>
                </c:pt>
                <c:pt idx="423">
                  <c:v>44042.572916666664</c:v>
                </c:pt>
                <c:pt idx="424">
                  <c:v>44042.583333333336</c:v>
                </c:pt>
                <c:pt idx="425">
                  <c:v>44042.59375</c:v>
                </c:pt>
                <c:pt idx="426">
                  <c:v>44042.604166666664</c:v>
                </c:pt>
                <c:pt idx="427">
                  <c:v>44042.614583333336</c:v>
                </c:pt>
                <c:pt idx="428">
                  <c:v>44042.625</c:v>
                </c:pt>
                <c:pt idx="429">
                  <c:v>44042.635416666664</c:v>
                </c:pt>
                <c:pt idx="430">
                  <c:v>44042.645833333336</c:v>
                </c:pt>
                <c:pt idx="431">
                  <c:v>44042.65625</c:v>
                </c:pt>
                <c:pt idx="432">
                  <c:v>44042.666666666664</c:v>
                </c:pt>
                <c:pt idx="433">
                  <c:v>44042.677083333336</c:v>
                </c:pt>
                <c:pt idx="434">
                  <c:v>44042.6875</c:v>
                </c:pt>
                <c:pt idx="435">
                  <c:v>44042.697916666664</c:v>
                </c:pt>
                <c:pt idx="436">
                  <c:v>44042.708333333336</c:v>
                </c:pt>
                <c:pt idx="437">
                  <c:v>44042.71875</c:v>
                </c:pt>
                <c:pt idx="438">
                  <c:v>44042.729166666664</c:v>
                </c:pt>
                <c:pt idx="439">
                  <c:v>44042.739583333336</c:v>
                </c:pt>
                <c:pt idx="440">
                  <c:v>44042.75</c:v>
                </c:pt>
                <c:pt idx="441">
                  <c:v>44042.760416666664</c:v>
                </c:pt>
                <c:pt idx="442">
                  <c:v>44042.770833333336</c:v>
                </c:pt>
                <c:pt idx="443">
                  <c:v>44042.78125</c:v>
                </c:pt>
                <c:pt idx="444">
                  <c:v>44042.791666666664</c:v>
                </c:pt>
                <c:pt idx="445">
                  <c:v>44042.802083333336</c:v>
                </c:pt>
                <c:pt idx="446">
                  <c:v>44042.8125</c:v>
                </c:pt>
                <c:pt idx="447">
                  <c:v>44042.822916666664</c:v>
                </c:pt>
                <c:pt idx="448">
                  <c:v>44042.833333333336</c:v>
                </c:pt>
                <c:pt idx="449">
                  <c:v>44042.84375</c:v>
                </c:pt>
                <c:pt idx="450">
                  <c:v>44042.854166666664</c:v>
                </c:pt>
                <c:pt idx="451">
                  <c:v>44042.864583333336</c:v>
                </c:pt>
                <c:pt idx="452">
                  <c:v>44042.875</c:v>
                </c:pt>
                <c:pt idx="453">
                  <c:v>44042.885416666664</c:v>
                </c:pt>
                <c:pt idx="454">
                  <c:v>44042.895833333336</c:v>
                </c:pt>
                <c:pt idx="455">
                  <c:v>44042.90625</c:v>
                </c:pt>
                <c:pt idx="456">
                  <c:v>44042.916666666664</c:v>
                </c:pt>
                <c:pt idx="457">
                  <c:v>44042.927083333336</c:v>
                </c:pt>
                <c:pt idx="458">
                  <c:v>44042.9375</c:v>
                </c:pt>
                <c:pt idx="459">
                  <c:v>44042.947916666664</c:v>
                </c:pt>
                <c:pt idx="460">
                  <c:v>44042.958333333336</c:v>
                </c:pt>
                <c:pt idx="461">
                  <c:v>44042.96875</c:v>
                </c:pt>
                <c:pt idx="462">
                  <c:v>44042.979166666664</c:v>
                </c:pt>
                <c:pt idx="463">
                  <c:v>44042.989583333336</c:v>
                </c:pt>
                <c:pt idx="464">
                  <c:v>44043</c:v>
                </c:pt>
                <c:pt idx="465">
                  <c:v>44043.010416666664</c:v>
                </c:pt>
                <c:pt idx="466">
                  <c:v>44043.020833333336</c:v>
                </c:pt>
                <c:pt idx="467">
                  <c:v>44043.03125</c:v>
                </c:pt>
                <c:pt idx="468">
                  <c:v>44043.041666666664</c:v>
                </c:pt>
                <c:pt idx="469">
                  <c:v>44043.052083333336</c:v>
                </c:pt>
                <c:pt idx="470">
                  <c:v>44043.0625</c:v>
                </c:pt>
                <c:pt idx="471">
                  <c:v>44043.072916666664</c:v>
                </c:pt>
                <c:pt idx="472">
                  <c:v>44043.083333333336</c:v>
                </c:pt>
                <c:pt idx="473">
                  <c:v>44043.09375</c:v>
                </c:pt>
                <c:pt idx="474">
                  <c:v>44043.104166666664</c:v>
                </c:pt>
                <c:pt idx="475">
                  <c:v>44043.114583333336</c:v>
                </c:pt>
                <c:pt idx="476">
                  <c:v>44043.125</c:v>
                </c:pt>
                <c:pt idx="477">
                  <c:v>44043.135416666664</c:v>
                </c:pt>
                <c:pt idx="478">
                  <c:v>44043.145833333336</c:v>
                </c:pt>
                <c:pt idx="479">
                  <c:v>44043.15625</c:v>
                </c:pt>
                <c:pt idx="480">
                  <c:v>44043.166666666664</c:v>
                </c:pt>
                <c:pt idx="481">
                  <c:v>44043.177083333336</c:v>
                </c:pt>
                <c:pt idx="482">
                  <c:v>44043.1875</c:v>
                </c:pt>
                <c:pt idx="483">
                  <c:v>44043.197916666664</c:v>
                </c:pt>
                <c:pt idx="484">
                  <c:v>44043.208333333336</c:v>
                </c:pt>
                <c:pt idx="485">
                  <c:v>44043.21875</c:v>
                </c:pt>
                <c:pt idx="486">
                  <c:v>44043.229166666664</c:v>
                </c:pt>
                <c:pt idx="487">
                  <c:v>44043.239583333336</c:v>
                </c:pt>
                <c:pt idx="488">
                  <c:v>44043.25</c:v>
                </c:pt>
                <c:pt idx="489">
                  <c:v>44043.260416666664</c:v>
                </c:pt>
                <c:pt idx="490">
                  <c:v>44043.270833333336</c:v>
                </c:pt>
                <c:pt idx="491">
                  <c:v>44043.28125</c:v>
                </c:pt>
                <c:pt idx="492">
                  <c:v>44043.291666666664</c:v>
                </c:pt>
                <c:pt idx="493">
                  <c:v>44043.302083333336</c:v>
                </c:pt>
                <c:pt idx="494">
                  <c:v>44043.3125</c:v>
                </c:pt>
                <c:pt idx="495">
                  <c:v>44043.322916666664</c:v>
                </c:pt>
                <c:pt idx="496">
                  <c:v>44043.333333333336</c:v>
                </c:pt>
                <c:pt idx="497">
                  <c:v>44043.34375</c:v>
                </c:pt>
                <c:pt idx="498">
                  <c:v>44043.354166666664</c:v>
                </c:pt>
                <c:pt idx="499">
                  <c:v>44043.364583333336</c:v>
                </c:pt>
                <c:pt idx="500">
                  <c:v>44043.375</c:v>
                </c:pt>
                <c:pt idx="501">
                  <c:v>44043.385416666664</c:v>
                </c:pt>
                <c:pt idx="502">
                  <c:v>44043.395833333336</c:v>
                </c:pt>
                <c:pt idx="503">
                  <c:v>44043.40625</c:v>
                </c:pt>
                <c:pt idx="504">
                  <c:v>44043.416666666664</c:v>
                </c:pt>
                <c:pt idx="505">
                  <c:v>44043.427083333336</c:v>
                </c:pt>
                <c:pt idx="506">
                  <c:v>44043.4375</c:v>
                </c:pt>
                <c:pt idx="507">
                  <c:v>44043.447916666664</c:v>
                </c:pt>
                <c:pt idx="508">
                  <c:v>44043.458333333336</c:v>
                </c:pt>
                <c:pt idx="509">
                  <c:v>44043.46875</c:v>
                </c:pt>
                <c:pt idx="510">
                  <c:v>44043.479166666664</c:v>
                </c:pt>
                <c:pt idx="511">
                  <c:v>44043.489583333336</c:v>
                </c:pt>
                <c:pt idx="512">
                  <c:v>44043.5</c:v>
                </c:pt>
                <c:pt idx="513">
                  <c:v>44043.510416666664</c:v>
                </c:pt>
                <c:pt idx="514">
                  <c:v>44043.520833333336</c:v>
                </c:pt>
                <c:pt idx="515">
                  <c:v>44043.53125</c:v>
                </c:pt>
                <c:pt idx="516">
                  <c:v>44043.541666666664</c:v>
                </c:pt>
                <c:pt idx="517">
                  <c:v>44043.552083333336</c:v>
                </c:pt>
                <c:pt idx="518">
                  <c:v>44043.5625</c:v>
                </c:pt>
                <c:pt idx="519">
                  <c:v>44043.572916666664</c:v>
                </c:pt>
                <c:pt idx="520">
                  <c:v>44043.583333333336</c:v>
                </c:pt>
                <c:pt idx="521">
                  <c:v>44043.59375</c:v>
                </c:pt>
                <c:pt idx="522">
                  <c:v>44043.604166666664</c:v>
                </c:pt>
                <c:pt idx="523">
                  <c:v>44043.614583333336</c:v>
                </c:pt>
                <c:pt idx="524">
                  <c:v>44043.625</c:v>
                </c:pt>
                <c:pt idx="525">
                  <c:v>44043.635416666664</c:v>
                </c:pt>
                <c:pt idx="526">
                  <c:v>44043.645833333336</c:v>
                </c:pt>
                <c:pt idx="527">
                  <c:v>44043.65625</c:v>
                </c:pt>
                <c:pt idx="528">
                  <c:v>44043.666666666664</c:v>
                </c:pt>
                <c:pt idx="529">
                  <c:v>44043.677083333336</c:v>
                </c:pt>
                <c:pt idx="530">
                  <c:v>44043.6875</c:v>
                </c:pt>
                <c:pt idx="531">
                  <c:v>44043.697916666664</c:v>
                </c:pt>
                <c:pt idx="532">
                  <c:v>44043.708333333336</c:v>
                </c:pt>
                <c:pt idx="533">
                  <c:v>44043.71875</c:v>
                </c:pt>
                <c:pt idx="534">
                  <c:v>44043.729166666664</c:v>
                </c:pt>
                <c:pt idx="535">
                  <c:v>44043.739583333336</c:v>
                </c:pt>
                <c:pt idx="536">
                  <c:v>44043.75</c:v>
                </c:pt>
                <c:pt idx="537">
                  <c:v>44043.760416666664</c:v>
                </c:pt>
                <c:pt idx="538">
                  <c:v>44043.770833333336</c:v>
                </c:pt>
                <c:pt idx="539">
                  <c:v>44043.78125</c:v>
                </c:pt>
                <c:pt idx="540">
                  <c:v>44043.791666666664</c:v>
                </c:pt>
                <c:pt idx="541">
                  <c:v>44043.802083333336</c:v>
                </c:pt>
                <c:pt idx="542">
                  <c:v>44043.8125</c:v>
                </c:pt>
                <c:pt idx="543">
                  <c:v>44043.822916666664</c:v>
                </c:pt>
                <c:pt idx="544">
                  <c:v>44043.833333333336</c:v>
                </c:pt>
                <c:pt idx="545">
                  <c:v>44043.84375</c:v>
                </c:pt>
                <c:pt idx="546">
                  <c:v>44043.854166666664</c:v>
                </c:pt>
                <c:pt idx="547">
                  <c:v>44043.864583333336</c:v>
                </c:pt>
                <c:pt idx="548">
                  <c:v>44043.875</c:v>
                </c:pt>
                <c:pt idx="549">
                  <c:v>44043.885416666664</c:v>
                </c:pt>
                <c:pt idx="550">
                  <c:v>44043.895833333336</c:v>
                </c:pt>
                <c:pt idx="551">
                  <c:v>44043.90625</c:v>
                </c:pt>
                <c:pt idx="552">
                  <c:v>44043.916666666664</c:v>
                </c:pt>
                <c:pt idx="553">
                  <c:v>44043.927083333336</c:v>
                </c:pt>
                <c:pt idx="554">
                  <c:v>44043.9375</c:v>
                </c:pt>
                <c:pt idx="555">
                  <c:v>44043.947916666664</c:v>
                </c:pt>
                <c:pt idx="556">
                  <c:v>44043.958333333336</c:v>
                </c:pt>
                <c:pt idx="557">
                  <c:v>44043.96875</c:v>
                </c:pt>
                <c:pt idx="558">
                  <c:v>44043.979166666664</c:v>
                </c:pt>
                <c:pt idx="559">
                  <c:v>44043.989583333336</c:v>
                </c:pt>
                <c:pt idx="560">
                  <c:v>44044</c:v>
                </c:pt>
                <c:pt idx="561">
                  <c:v>44044.010416666664</c:v>
                </c:pt>
                <c:pt idx="562">
                  <c:v>44044.020833333336</c:v>
                </c:pt>
                <c:pt idx="563">
                  <c:v>44044.03125</c:v>
                </c:pt>
                <c:pt idx="564">
                  <c:v>44044.041666666664</c:v>
                </c:pt>
                <c:pt idx="565">
                  <c:v>44044.052083333336</c:v>
                </c:pt>
                <c:pt idx="566">
                  <c:v>44044.0625</c:v>
                </c:pt>
                <c:pt idx="567">
                  <c:v>44044.072916666664</c:v>
                </c:pt>
                <c:pt idx="568">
                  <c:v>44044.083333333336</c:v>
                </c:pt>
                <c:pt idx="569">
                  <c:v>44044.09375</c:v>
                </c:pt>
                <c:pt idx="570">
                  <c:v>44044.104166666664</c:v>
                </c:pt>
                <c:pt idx="571">
                  <c:v>44044.114583333336</c:v>
                </c:pt>
                <c:pt idx="572">
                  <c:v>44044.125</c:v>
                </c:pt>
                <c:pt idx="573">
                  <c:v>44044.135416666664</c:v>
                </c:pt>
                <c:pt idx="574">
                  <c:v>44044.145833333336</c:v>
                </c:pt>
                <c:pt idx="575">
                  <c:v>44044.15625</c:v>
                </c:pt>
                <c:pt idx="576">
                  <c:v>44044.166666666664</c:v>
                </c:pt>
                <c:pt idx="577">
                  <c:v>44044.177083333336</c:v>
                </c:pt>
                <c:pt idx="578">
                  <c:v>44044.1875</c:v>
                </c:pt>
                <c:pt idx="579">
                  <c:v>44044.197916666664</c:v>
                </c:pt>
                <c:pt idx="580">
                  <c:v>44044.208333333336</c:v>
                </c:pt>
                <c:pt idx="581">
                  <c:v>44044.21875</c:v>
                </c:pt>
                <c:pt idx="582">
                  <c:v>44044.229166666664</c:v>
                </c:pt>
                <c:pt idx="583">
                  <c:v>44044.239583333336</c:v>
                </c:pt>
                <c:pt idx="584">
                  <c:v>44044.25</c:v>
                </c:pt>
                <c:pt idx="585">
                  <c:v>44044.260416666664</c:v>
                </c:pt>
                <c:pt idx="586">
                  <c:v>44044.270833333336</c:v>
                </c:pt>
                <c:pt idx="587">
                  <c:v>44044.28125</c:v>
                </c:pt>
                <c:pt idx="588">
                  <c:v>44044.291666666664</c:v>
                </c:pt>
                <c:pt idx="589">
                  <c:v>44044.302083333336</c:v>
                </c:pt>
                <c:pt idx="590">
                  <c:v>44044.3125</c:v>
                </c:pt>
                <c:pt idx="591">
                  <c:v>44044.322916666664</c:v>
                </c:pt>
                <c:pt idx="592">
                  <c:v>44044.333333333336</c:v>
                </c:pt>
                <c:pt idx="593">
                  <c:v>44044.34375</c:v>
                </c:pt>
                <c:pt idx="594">
                  <c:v>44044.354166666664</c:v>
                </c:pt>
                <c:pt idx="595">
                  <c:v>44044.364583333336</c:v>
                </c:pt>
                <c:pt idx="596">
                  <c:v>44044.375</c:v>
                </c:pt>
                <c:pt idx="597">
                  <c:v>44044.385416666664</c:v>
                </c:pt>
                <c:pt idx="598">
                  <c:v>44044.395833333336</c:v>
                </c:pt>
                <c:pt idx="599">
                  <c:v>44044.40625</c:v>
                </c:pt>
                <c:pt idx="600">
                  <c:v>44044.416666666664</c:v>
                </c:pt>
                <c:pt idx="601">
                  <c:v>44044.427083333336</c:v>
                </c:pt>
                <c:pt idx="602">
                  <c:v>44044.4375</c:v>
                </c:pt>
                <c:pt idx="603">
                  <c:v>44044.447916666664</c:v>
                </c:pt>
                <c:pt idx="604">
                  <c:v>44044.458333333336</c:v>
                </c:pt>
                <c:pt idx="605">
                  <c:v>44044.46875</c:v>
                </c:pt>
                <c:pt idx="606">
                  <c:v>44044.479166666664</c:v>
                </c:pt>
                <c:pt idx="607">
                  <c:v>44044.489583333336</c:v>
                </c:pt>
                <c:pt idx="608">
                  <c:v>44044.5</c:v>
                </c:pt>
                <c:pt idx="609">
                  <c:v>44044.510416666664</c:v>
                </c:pt>
                <c:pt idx="610">
                  <c:v>44044.520833333336</c:v>
                </c:pt>
                <c:pt idx="611">
                  <c:v>44044.53125</c:v>
                </c:pt>
                <c:pt idx="612">
                  <c:v>44044.541666666664</c:v>
                </c:pt>
                <c:pt idx="613">
                  <c:v>44044.552083333336</c:v>
                </c:pt>
                <c:pt idx="614">
                  <c:v>44044.5625</c:v>
                </c:pt>
                <c:pt idx="615">
                  <c:v>44044.572916666664</c:v>
                </c:pt>
                <c:pt idx="616">
                  <c:v>44044.583333333336</c:v>
                </c:pt>
                <c:pt idx="617">
                  <c:v>44044.59375</c:v>
                </c:pt>
                <c:pt idx="618">
                  <c:v>44044.604166666664</c:v>
                </c:pt>
                <c:pt idx="619">
                  <c:v>44044.614583333336</c:v>
                </c:pt>
                <c:pt idx="620">
                  <c:v>44044.625</c:v>
                </c:pt>
                <c:pt idx="621">
                  <c:v>44044.635416666664</c:v>
                </c:pt>
                <c:pt idx="622">
                  <c:v>44044.645833333336</c:v>
                </c:pt>
                <c:pt idx="623">
                  <c:v>44044.65625</c:v>
                </c:pt>
                <c:pt idx="624">
                  <c:v>44044.666666666664</c:v>
                </c:pt>
                <c:pt idx="625">
                  <c:v>44044.677083333336</c:v>
                </c:pt>
                <c:pt idx="626">
                  <c:v>44044.6875</c:v>
                </c:pt>
                <c:pt idx="627">
                  <c:v>44044.697916666664</c:v>
                </c:pt>
                <c:pt idx="628">
                  <c:v>44044.708333333336</c:v>
                </c:pt>
                <c:pt idx="629">
                  <c:v>44044.71875</c:v>
                </c:pt>
                <c:pt idx="630">
                  <c:v>44044.729166666664</c:v>
                </c:pt>
                <c:pt idx="631">
                  <c:v>44044.739583333336</c:v>
                </c:pt>
                <c:pt idx="632">
                  <c:v>44044.75</c:v>
                </c:pt>
                <c:pt idx="633">
                  <c:v>44044.760416666664</c:v>
                </c:pt>
                <c:pt idx="634">
                  <c:v>44044.770833333336</c:v>
                </c:pt>
                <c:pt idx="635">
                  <c:v>44044.78125</c:v>
                </c:pt>
                <c:pt idx="636">
                  <c:v>44044.791666666664</c:v>
                </c:pt>
                <c:pt idx="637">
                  <c:v>44044.802083333336</c:v>
                </c:pt>
                <c:pt idx="638">
                  <c:v>44044.8125</c:v>
                </c:pt>
                <c:pt idx="639">
                  <c:v>44044.822916666664</c:v>
                </c:pt>
                <c:pt idx="640">
                  <c:v>44044.833333333336</c:v>
                </c:pt>
                <c:pt idx="641">
                  <c:v>44044.84375</c:v>
                </c:pt>
                <c:pt idx="642">
                  <c:v>44044.854166666664</c:v>
                </c:pt>
                <c:pt idx="643">
                  <c:v>44044.864583333336</c:v>
                </c:pt>
                <c:pt idx="644">
                  <c:v>44044.875</c:v>
                </c:pt>
                <c:pt idx="645">
                  <c:v>44044.885416666664</c:v>
                </c:pt>
                <c:pt idx="646">
                  <c:v>44044.895833333336</c:v>
                </c:pt>
                <c:pt idx="647">
                  <c:v>44044.90625</c:v>
                </c:pt>
                <c:pt idx="648">
                  <c:v>44044.916666666664</c:v>
                </c:pt>
                <c:pt idx="649">
                  <c:v>44044.927083333336</c:v>
                </c:pt>
                <c:pt idx="650">
                  <c:v>44044.9375</c:v>
                </c:pt>
                <c:pt idx="651">
                  <c:v>44044.947916666664</c:v>
                </c:pt>
                <c:pt idx="652">
                  <c:v>44044.958333333336</c:v>
                </c:pt>
                <c:pt idx="653">
                  <c:v>44044.96875</c:v>
                </c:pt>
                <c:pt idx="654">
                  <c:v>44044.979166666664</c:v>
                </c:pt>
                <c:pt idx="655">
                  <c:v>44044.989583333336</c:v>
                </c:pt>
                <c:pt idx="656">
                  <c:v>44045</c:v>
                </c:pt>
                <c:pt idx="657">
                  <c:v>44045.010416666664</c:v>
                </c:pt>
                <c:pt idx="658">
                  <c:v>44045.020833333336</c:v>
                </c:pt>
                <c:pt idx="659">
                  <c:v>44045.03125</c:v>
                </c:pt>
                <c:pt idx="660">
                  <c:v>44045.041666666664</c:v>
                </c:pt>
                <c:pt idx="661">
                  <c:v>44045.052083333336</c:v>
                </c:pt>
                <c:pt idx="662">
                  <c:v>44045.0625</c:v>
                </c:pt>
                <c:pt idx="663">
                  <c:v>44045.072916666664</c:v>
                </c:pt>
                <c:pt idx="664">
                  <c:v>44045.083333333336</c:v>
                </c:pt>
                <c:pt idx="665">
                  <c:v>44045.09375</c:v>
                </c:pt>
                <c:pt idx="666">
                  <c:v>44045.104166666664</c:v>
                </c:pt>
                <c:pt idx="667">
                  <c:v>44045.114583333336</c:v>
                </c:pt>
                <c:pt idx="668">
                  <c:v>44045.125</c:v>
                </c:pt>
                <c:pt idx="669">
                  <c:v>44045.135416666664</c:v>
                </c:pt>
                <c:pt idx="670">
                  <c:v>44045.145833333336</c:v>
                </c:pt>
                <c:pt idx="671">
                  <c:v>44045.15625</c:v>
                </c:pt>
                <c:pt idx="672">
                  <c:v>44045.166666666664</c:v>
                </c:pt>
                <c:pt idx="673">
                  <c:v>44045.177083333336</c:v>
                </c:pt>
                <c:pt idx="674">
                  <c:v>44045.1875</c:v>
                </c:pt>
                <c:pt idx="675">
                  <c:v>44045.197916666664</c:v>
                </c:pt>
                <c:pt idx="676">
                  <c:v>44045.208333333336</c:v>
                </c:pt>
                <c:pt idx="677">
                  <c:v>44045.21875</c:v>
                </c:pt>
                <c:pt idx="678">
                  <c:v>44045.229166666664</c:v>
                </c:pt>
                <c:pt idx="679">
                  <c:v>44045.239583333336</c:v>
                </c:pt>
                <c:pt idx="680">
                  <c:v>44045.25</c:v>
                </c:pt>
                <c:pt idx="681">
                  <c:v>44045.260416666664</c:v>
                </c:pt>
                <c:pt idx="682">
                  <c:v>44045.270833333336</c:v>
                </c:pt>
                <c:pt idx="683">
                  <c:v>44045.28125</c:v>
                </c:pt>
                <c:pt idx="684">
                  <c:v>44045.291666666664</c:v>
                </c:pt>
                <c:pt idx="685">
                  <c:v>44045.302083333336</c:v>
                </c:pt>
                <c:pt idx="686">
                  <c:v>44045.3125</c:v>
                </c:pt>
                <c:pt idx="687">
                  <c:v>44045.322916666664</c:v>
                </c:pt>
                <c:pt idx="688">
                  <c:v>44045.333333333336</c:v>
                </c:pt>
                <c:pt idx="689">
                  <c:v>44045.34375</c:v>
                </c:pt>
                <c:pt idx="690">
                  <c:v>44045.354166666664</c:v>
                </c:pt>
                <c:pt idx="691">
                  <c:v>44045.364583333336</c:v>
                </c:pt>
                <c:pt idx="692">
                  <c:v>44045.375</c:v>
                </c:pt>
                <c:pt idx="693">
                  <c:v>44045.385416666664</c:v>
                </c:pt>
                <c:pt idx="694">
                  <c:v>44045.395833333336</c:v>
                </c:pt>
                <c:pt idx="695">
                  <c:v>44045.40625</c:v>
                </c:pt>
                <c:pt idx="696">
                  <c:v>44045.416666666664</c:v>
                </c:pt>
                <c:pt idx="697">
                  <c:v>44045.427083333336</c:v>
                </c:pt>
                <c:pt idx="698">
                  <c:v>44045.4375</c:v>
                </c:pt>
                <c:pt idx="699">
                  <c:v>44045.447916666664</c:v>
                </c:pt>
                <c:pt idx="700">
                  <c:v>44045.458333333336</c:v>
                </c:pt>
                <c:pt idx="701">
                  <c:v>44045.46875</c:v>
                </c:pt>
                <c:pt idx="702">
                  <c:v>44045.479166666664</c:v>
                </c:pt>
                <c:pt idx="703">
                  <c:v>44045.489583333336</c:v>
                </c:pt>
                <c:pt idx="704">
                  <c:v>44045.5</c:v>
                </c:pt>
                <c:pt idx="705">
                  <c:v>44045.510416666664</c:v>
                </c:pt>
                <c:pt idx="706">
                  <c:v>44045.520833333336</c:v>
                </c:pt>
                <c:pt idx="707">
                  <c:v>44045.53125</c:v>
                </c:pt>
                <c:pt idx="708">
                  <c:v>44045.541666666664</c:v>
                </c:pt>
                <c:pt idx="709">
                  <c:v>44045.552083333336</c:v>
                </c:pt>
                <c:pt idx="710">
                  <c:v>44045.5625</c:v>
                </c:pt>
                <c:pt idx="711">
                  <c:v>44045.572916666664</c:v>
                </c:pt>
                <c:pt idx="712">
                  <c:v>44045.583333333336</c:v>
                </c:pt>
                <c:pt idx="713">
                  <c:v>44045.59375</c:v>
                </c:pt>
                <c:pt idx="714">
                  <c:v>44045.604166666664</c:v>
                </c:pt>
                <c:pt idx="715">
                  <c:v>44045.614583333336</c:v>
                </c:pt>
                <c:pt idx="716">
                  <c:v>44045.625</c:v>
                </c:pt>
                <c:pt idx="717">
                  <c:v>44045.635416666664</c:v>
                </c:pt>
                <c:pt idx="718">
                  <c:v>44045.645833333336</c:v>
                </c:pt>
                <c:pt idx="719">
                  <c:v>44045.65625</c:v>
                </c:pt>
                <c:pt idx="720">
                  <c:v>44045.666666666664</c:v>
                </c:pt>
                <c:pt idx="721">
                  <c:v>44045.677083333336</c:v>
                </c:pt>
                <c:pt idx="722">
                  <c:v>44045.6875</c:v>
                </c:pt>
                <c:pt idx="723">
                  <c:v>44045.697916666664</c:v>
                </c:pt>
                <c:pt idx="724">
                  <c:v>44045.708333333336</c:v>
                </c:pt>
                <c:pt idx="725">
                  <c:v>44045.71875</c:v>
                </c:pt>
                <c:pt idx="726">
                  <c:v>44045.729166666664</c:v>
                </c:pt>
                <c:pt idx="727">
                  <c:v>44045.739583333336</c:v>
                </c:pt>
                <c:pt idx="728">
                  <c:v>44045.75</c:v>
                </c:pt>
                <c:pt idx="729">
                  <c:v>44045.760416666664</c:v>
                </c:pt>
                <c:pt idx="730">
                  <c:v>44045.770833333336</c:v>
                </c:pt>
                <c:pt idx="731">
                  <c:v>44045.78125</c:v>
                </c:pt>
                <c:pt idx="732">
                  <c:v>44045.791666666664</c:v>
                </c:pt>
                <c:pt idx="733">
                  <c:v>44045.802083333336</c:v>
                </c:pt>
                <c:pt idx="734">
                  <c:v>44045.8125</c:v>
                </c:pt>
                <c:pt idx="735">
                  <c:v>44045.822916666664</c:v>
                </c:pt>
                <c:pt idx="736">
                  <c:v>44045.833333333336</c:v>
                </c:pt>
                <c:pt idx="737">
                  <c:v>44045.84375</c:v>
                </c:pt>
                <c:pt idx="738">
                  <c:v>44045.854166666664</c:v>
                </c:pt>
                <c:pt idx="739">
                  <c:v>44045.864583333336</c:v>
                </c:pt>
                <c:pt idx="740">
                  <c:v>44045.875</c:v>
                </c:pt>
                <c:pt idx="741">
                  <c:v>44045.885416666664</c:v>
                </c:pt>
                <c:pt idx="742">
                  <c:v>44045.895833333336</c:v>
                </c:pt>
                <c:pt idx="743">
                  <c:v>44045.90625</c:v>
                </c:pt>
                <c:pt idx="744">
                  <c:v>44045.916666666664</c:v>
                </c:pt>
                <c:pt idx="745">
                  <c:v>44045.927083333336</c:v>
                </c:pt>
                <c:pt idx="746">
                  <c:v>44045.9375</c:v>
                </c:pt>
                <c:pt idx="747">
                  <c:v>44045.947916666664</c:v>
                </c:pt>
                <c:pt idx="748">
                  <c:v>44045.958333333336</c:v>
                </c:pt>
                <c:pt idx="749">
                  <c:v>44045.96875</c:v>
                </c:pt>
                <c:pt idx="750">
                  <c:v>44045.979166666664</c:v>
                </c:pt>
                <c:pt idx="751">
                  <c:v>44045.989583333336</c:v>
                </c:pt>
                <c:pt idx="752">
                  <c:v>44046</c:v>
                </c:pt>
                <c:pt idx="753">
                  <c:v>44046.010416666664</c:v>
                </c:pt>
                <c:pt idx="754">
                  <c:v>44046.020833333336</c:v>
                </c:pt>
                <c:pt idx="755">
                  <c:v>44046.03125</c:v>
                </c:pt>
                <c:pt idx="756">
                  <c:v>44046.041666666664</c:v>
                </c:pt>
                <c:pt idx="757">
                  <c:v>44046.052083333336</c:v>
                </c:pt>
                <c:pt idx="758">
                  <c:v>44046.0625</c:v>
                </c:pt>
                <c:pt idx="759">
                  <c:v>44046.072916666664</c:v>
                </c:pt>
                <c:pt idx="760">
                  <c:v>44046.083333333336</c:v>
                </c:pt>
                <c:pt idx="761">
                  <c:v>44046.09375</c:v>
                </c:pt>
                <c:pt idx="762">
                  <c:v>44046.104166666664</c:v>
                </c:pt>
                <c:pt idx="763">
                  <c:v>44046.114583333336</c:v>
                </c:pt>
                <c:pt idx="764">
                  <c:v>44046.125</c:v>
                </c:pt>
                <c:pt idx="765">
                  <c:v>44046.135416666664</c:v>
                </c:pt>
                <c:pt idx="766">
                  <c:v>44046.145833333336</c:v>
                </c:pt>
                <c:pt idx="767">
                  <c:v>44046.15625</c:v>
                </c:pt>
                <c:pt idx="768">
                  <c:v>44046.166666666664</c:v>
                </c:pt>
                <c:pt idx="769">
                  <c:v>44046.177083333336</c:v>
                </c:pt>
                <c:pt idx="770">
                  <c:v>44046.1875</c:v>
                </c:pt>
                <c:pt idx="771">
                  <c:v>44046.197916666664</c:v>
                </c:pt>
                <c:pt idx="772">
                  <c:v>44046.208333333336</c:v>
                </c:pt>
                <c:pt idx="773">
                  <c:v>44046.21875</c:v>
                </c:pt>
                <c:pt idx="774">
                  <c:v>44046.229166666664</c:v>
                </c:pt>
                <c:pt idx="775">
                  <c:v>44046.239583333336</c:v>
                </c:pt>
                <c:pt idx="776">
                  <c:v>44046.25</c:v>
                </c:pt>
                <c:pt idx="777">
                  <c:v>44046.260416666664</c:v>
                </c:pt>
                <c:pt idx="778">
                  <c:v>44046.270833333336</c:v>
                </c:pt>
                <c:pt idx="779">
                  <c:v>44046.28125</c:v>
                </c:pt>
                <c:pt idx="780">
                  <c:v>44046.291666666664</c:v>
                </c:pt>
                <c:pt idx="781">
                  <c:v>44046.302083333336</c:v>
                </c:pt>
                <c:pt idx="782">
                  <c:v>44046.3125</c:v>
                </c:pt>
                <c:pt idx="783">
                  <c:v>44046.322916666664</c:v>
                </c:pt>
                <c:pt idx="784">
                  <c:v>44046.333333333336</c:v>
                </c:pt>
                <c:pt idx="785">
                  <c:v>44046.34375</c:v>
                </c:pt>
                <c:pt idx="786">
                  <c:v>44046.354166666664</c:v>
                </c:pt>
                <c:pt idx="787">
                  <c:v>44046.364583333336</c:v>
                </c:pt>
                <c:pt idx="788">
                  <c:v>44046.375</c:v>
                </c:pt>
                <c:pt idx="789">
                  <c:v>44046.385416666664</c:v>
                </c:pt>
                <c:pt idx="790">
                  <c:v>44046.395833333336</c:v>
                </c:pt>
                <c:pt idx="791">
                  <c:v>44046.40625</c:v>
                </c:pt>
                <c:pt idx="792">
                  <c:v>44046.416666666664</c:v>
                </c:pt>
                <c:pt idx="793">
                  <c:v>44046.427083333336</c:v>
                </c:pt>
                <c:pt idx="794">
                  <c:v>44046.4375</c:v>
                </c:pt>
                <c:pt idx="795">
                  <c:v>44046.447916666664</c:v>
                </c:pt>
                <c:pt idx="796">
                  <c:v>44046.458333333336</c:v>
                </c:pt>
                <c:pt idx="797">
                  <c:v>44046.46875</c:v>
                </c:pt>
                <c:pt idx="798">
                  <c:v>44046.479166666664</c:v>
                </c:pt>
                <c:pt idx="799">
                  <c:v>44046.489583333336</c:v>
                </c:pt>
                <c:pt idx="800">
                  <c:v>44046.5</c:v>
                </c:pt>
                <c:pt idx="801">
                  <c:v>44046.510416666664</c:v>
                </c:pt>
                <c:pt idx="802">
                  <c:v>44046.520833333336</c:v>
                </c:pt>
                <c:pt idx="803">
                  <c:v>44046.53125</c:v>
                </c:pt>
                <c:pt idx="804">
                  <c:v>44046.541666666664</c:v>
                </c:pt>
                <c:pt idx="805">
                  <c:v>44046.552083333336</c:v>
                </c:pt>
                <c:pt idx="806">
                  <c:v>44046.5625</c:v>
                </c:pt>
                <c:pt idx="807">
                  <c:v>44046.572916666664</c:v>
                </c:pt>
                <c:pt idx="808">
                  <c:v>44046.583333333336</c:v>
                </c:pt>
                <c:pt idx="809">
                  <c:v>44046.59375</c:v>
                </c:pt>
                <c:pt idx="810">
                  <c:v>44046.604166666664</c:v>
                </c:pt>
                <c:pt idx="811">
                  <c:v>44046.614583333336</c:v>
                </c:pt>
                <c:pt idx="812">
                  <c:v>44046.625</c:v>
                </c:pt>
                <c:pt idx="813">
                  <c:v>44046.635416666664</c:v>
                </c:pt>
                <c:pt idx="814">
                  <c:v>44046.645833333336</c:v>
                </c:pt>
                <c:pt idx="815">
                  <c:v>44046.65625</c:v>
                </c:pt>
                <c:pt idx="816">
                  <c:v>44046.666666666664</c:v>
                </c:pt>
                <c:pt idx="817">
                  <c:v>44046.677083333336</c:v>
                </c:pt>
                <c:pt idx="818">
                  <c:v>44046.6875</c:v>
                </c:pt>
                <c:pt idx="819">
                  <c:v>44046.697916666664</c:v>
                </c:pt>
                <c:pt idx="820">
                  <c:v>44046.708333333336</c:v>
                </c:pt>
                <c:pt idx="821">
                  <c:v>44046.71875</c:v>
                </c:pt>
                <c:pt idx="822">
                  <c:v>44046.729166666664</c:v>
                </c:pt>
                <c:pt idx="823">
                  <c:v>44046.739583333336</c:v>
                </c:pt>
                <c:pt idx="824">
                  <c:v>44046.75</c:v>
                </c:pt>
                <c:pt idx="825">
                  <c:v>44046.760416666664</c:v>
                </c:pt>
                <c:pt idx="826">
                  <c:v>44046.770833333336</c:v>
                </c:pt>
                <c:pt idx="827">
                  <c:v>44046.78125</c:v>
                </c:pt>
                <c:pt idx="828">
                  <c:v>44046.791666666664</c:v>
                </c:pt>
                <c:pt idx="829">
                  <c:v>44046.802083333336</c:v>
                </c:pt>
                <c:pt idx="830">
                  <c:v>44046.8125</c:v>
                </c:pt>
                <c:pt idx="831">
                  <c:v>44046.822916666664</c:v>
                </c:pt>
                <c:pt idx="832">
                  <c:v>44046.833333333336</c:v>
                </c:pt>
                <c:pt idx="833">
                  <c:v>44046.84375</c:v>
                </c:pt>
                <c:pt idx="834">
                  <c:v>44046.854166666664</c:v>
                </c:pt>
                <c:pt idx="835">
                  <c:v>44046.864583333336</c:v>
                </c:pt>
                <c:pt idx="836">
                  <c:v>44046.875</c:v>
                </c:pt>
                <c:pt idx="837">
                  <c:v>44046.885416666664</c:v>
                </c:pt>
                <c:pt idx="838">
                  <c:v>44046.895833333336</c:v>
                </c:pt>
                <c:pt idx="839">
                  <c:v>44046.90625</c:v>
                </c:pt>
                <c:pt idx="840">
                  <c:v>44046.916666666664</c:v>
                </c:pt>
                <c:pt idx="841">
                  <c:v>44046.927083333336</c:v>
                </c:pt>
                <c:pt idx="842">
                  <c:v>44046.9375</c:v>
                </c:pt>
                <c:pt idx="843">
                  <c:v>44046.947916666664</c:v>
                </c:pt>
                <c:pt idx="844">
                  <c:v>44046.958333333336</c:v>
                </c:pt>
                <c:pt idx="845">
                  <c:v>44046.96875</c:v>
                </c:pt>
                <c:pt idx="846">
                  <c:v>44046.979166666664</c:v>
                </c:pt>
                <c:pt idx="847">
                  <c:v>44046.989583333336</c:v>
                </c:pt>
                <c:pt idx="848">
                  <c:v>44047</c:v>
                </c:pt>
                <c:pt idx="849">
                  <c:v>44047.010416666664</c:v>
                </c:pt>
                <c:pt idx="850">
                  <c:v>44047.020833333336</c:v>
                </c:pt>
                <c:pt idx="851">
                  <c:v>44047.03125</c:v>
                </c:pt>
                <c:pt idx="852">
                  <c:v>44047.041666666664</c:v>
                </c:pt>
                <c:pt idx="853">
                  <c:v>44047.052083333336</c:v>
                </c:pt>
                <c:pt idx="854">
                  <c:v>44047.0625</c:v>
                </c:pt>
                <c:pt idx="855">
                  <c:v>44047.072916666664</c:v>
                </c:pt>
                <c:pt idx="856">
                  <c:v>44047.083333333336</c:v>
                </c:pt>
                <c:pt idx="857">
                  <c:v>44047.09375</c:v>
                </c:pt>
                <c:pt idx="858">
                  <c:v>44047.104166666664</c:v>
                </c:pt>
                <c:pt idx="859">
                  <c:v>44047.114583333336</c:v>
                </c:pt>
                <c:pt idx="860">
                  <c:v>44047.125</c:v>
                </c:pt>
                <c:pt idx="861">
                  <c:v>44047.135416666664</c:v>
                </c:pt>
                <c:pt idx="862">
                  <c:v>44047.145833333336</c:v>
                </c:pt>
                <c:pt idx="863">
                  <c:v>44047.15625</c:v>
                </c:pt>
                <c:pt idx="864">
                  <c:v>44047.166666666664</c:v>
                </c:pt>
                <c:pt idx="865">
                  <c:v>44047.177083333336</c:v>
                </c:pt>
                <c:pt idx="866">
                  <c:v>44047.1875</c:v>
                </c:pt>
                <c:pt idx="867">
                  <c:v>44047.197916666664</c:v>
                </c:pt>
                <c:pt idx="868">
                  <c:v>44047.208333333336</c:v>
                </c:pt>
                <c:pt idx="869">
                  <c:v>44047.21875</c:v>
                </c:pt>
                <c:pt idx="870">
                  <c:v>44047.229166666664</c:v>
                </c:pt>
                <c:pt idx="871">
                  <c:v>44047.239583333336</c:v>
                </c:pt>
                <c:pt idx="872">
                  <c:v>44047.25</c:v>
                </c:pt>
                <c:pt idx="873">
                  <c:v>44047.260416666664</c:v>
                </c:pt>
                <c:pt idx="874">
                  <c:v>44047.270833333336</c:v>
                </c:pt>
                <c:pt idx="875">
                  <c:v>44047.28125</c:v>
                </c:pt>
                <c:pt idx="876">
                  <c:v>44047.291666666664</c:v>
                </c:pt>
                <c:pt idx="877">
                  <c:v>44047.302083333336</c:v>
                </c:pt>
                <c:pt idx="878">
                  <c:v>44047.3125</c:v>
                </c:pt>
                <c:pt idx="879">
                  <c:v>44047.322916666664</c:v>
                </c:pt>
                <c:pt idx="880">
                  <c:v>44047.333333333336</c:v>
                </c:pt>
                <c:pt idx="881">
                  <c:v>44047.34375</c:v>
                </c:pt>
                <c:pt idx="882">
                  <c:v>44047.354166666664</c:v>
                </c:pt>
                <c:pt idx="883">
                  <c:v>44047.364583333336</c:v>
                </c:pt>
                <c:pt idx="884">
                  <c:v>44047.375</c:v>
                </c:pt>
                <c:pt idx="885">
                  <c:v>44047.385416666664</c:v>
                </c:pt>
                <c:pt idx="886">
                  <c:v>44047.395833333336</c:v>
                </c:pt>
                <c:pt idx="887">
                  <c:v>44047.40625</c:v>
                </c:pt>
                <c:pt idx="888">
                  <c:v>44047.416666666664</c:v>
                </c:pt>
                <c:pt idx="889">
                  <c:v>44047.427083333336</c:v>
                </c:pt>
                <c:pt idx="890">
                  <c:v>44047.4375</c:v>
                </c:pt>
                <c:pt idx="891">
                  <c:v>44047.447916666664</c:v>
                </c:pt>
                <c:pt idx="892">
                  <c:v>44047.458333333336</c:v>
                </c:pt>
                <c:pt idx="893">
                  <c:v>44047.46875</c:v>
                </c:pt>
                <c:pt idx="894">
                  <c:v>44047.479166666664</c:v>
                </c:pt>
                <c:pt idx="895">
                  <c:v>44047.489583333336</c:v>
                </c:pt>
                <c:pt idx="896">
                  <c:v>44047.5</c:v>
                </c:pt>
                <c:pt idx="897">
                  <c:v>44047.510416666664</c:v>
                </c:pt>
                <c:pt idx="898">
                  <c:v>44047.520833333336</c:v>
                </c:pt>
                <c:pt idx="899">
                  <c:v>44047.53125</c:v>
                </c:pt>
                <c:pt idx="900">
                  <c:v>44047.541666666664</c:v>
                </c:pt>
                <c:pt idx="901">
                  <c:v>44047.552083333336</c:v>
                </c:pt>
                <c:pt idx="902">
                  <c:v>44047.5625</c:v>
                </c:pt>
                <c:pt idx="903">
                  <c:v>44047.572916666664</c:v>
                </c:pt>
                <c:pt idx="904">
                  <c:v>44047.583333333336</c:v>
                </c:pt>
                <c:pt idx="905">
                  <c:v>44047.59375</c:v>
                </c:pt>
                <c:pt idx="906">
                  <c:v>44047.604166666664</c:v>
                </c:pt>
                <c:pt idx="907">
                  <c:v>44047.614583333336</c:v>
                </c:pt>
                <c:pt idx="908">
                  <c:v>44047.625</c:v>
                </c:pt>
                <c:pt idx="909">
                  <c:v>44047.635416666664</c:v>
                </c:pt>
                <c:pt idx="910">
                  <c:v>44047.645833333336</c:v>
                </c:pt>
                <c:pt idx="911">
                  <c:v>44047.65625</c:v>
                </c:pt>
                <c:pt idx="912">
                  <c:v>44047.666666666664</c:v>
                </c:pt>
                <c:pt idx="913">
                  <c:v>44047.677083333336</c:v>
                </c:pt>
                <c:pt idx="914">
                  <c:v>44047.6875</c:v>
                </c:pt>
                <c:pt idx="915">
                  <c:v>44047.697916666664</c:v>
                </c:pt>
                <c:pt idx="916">
                  <c:v>44047.708333333336</c:v>
                </c:pt>
                <c:pt idx="917">
                  <c:v>44047.71875</c:v>
                </c:pt>
                <c:pt idx="918">
                  <c:v>44047.729166666664</c:v>
                </c:pt>
                <c:pt idx="919">
                  <c:v>44047.739583333336</c:v>
                </c:pt>
                <c:pt idx="920">
                  <c:v>44047.75</c:v>
                </c:pt>
                <c:pt idx="921">
                  <c:v>44047.760416666664</c:v>
                </c:pt>
                <c:pt idx="922">
                  <c:v>44047.770833333336</c:v>
                </c:pt>
                <c:pt idx="923">
                  <c:v>44047.78125</c:v>
                </c:pt>
                <c:pt idx="924">
                  <c:v>44047.791666666664</c:v>
                </c:pt>
                <c:pt idx="925">
                  <c:v>44047.802083333336</c:v>
                </c:pt>
                <c:pt idx="926">
                  <c:v>44047.8125</c:v>
                </c:pt>
                <c:pt idx="927">
                  <c:v>44047.822916666664</c:v>
                </c:pt>
                <c:pt idx="928">
                  <c:v>44047.833333333336</c:v>
                </c:pt>
                <c:pt idx="929">
                  <c:v>44047.84375</c:v>
                </c:pt>
                <c:pt idx="930">
                  <c:v>44047.854166666664</c:v>
                </c:pt>
                <c:pt idx="931">
                  <c:v>44047.864583333336</c:v>
                </c:pt>
                <c:pt idx="932">
                  <c:v>44047.875</c:v>
                </c:pt>
                <c:pt idx="933">
                  <c:v>44047.885416666664</c:v>
                </c:pt>
                <c:pt idx="934">
                  <c:v>44047.895833333336</c:v>
                </c:pt>
                <c:pt idx="935">
                  <c:v>44047.90625</c:v>
                </c:pt>
                <c:pt idx="936">
                  <c:v>44047.916666666664</c:v>
                </c:pt>
                <c:pt idx="937">
                  <c:v>44047.927083333336</c:v>
                </c:pt>
                <c:pt idx="938">
                  <c:v>44047.9375</c:v>
                </c:pt>
                <c:pt idx="939">
                  <c:v>44047.947916666664</c:v>
                </c:pt>
                <c:pt idx="940">
                  <c:v>44047.958333333336</c:v>
                </c:pt>
                <c:pt idx="941">
                  <c:v>44047.96875</c:v>
                </c:pt>
                <c:pt idx="942">
                  <c:v>44047.979166666664</c:v>
                </c:pt>
                <c:pt idx="943">
                  <c:v>44047.989583333336</c:v>
                </c:pt>
                <c:pt idx="944">
                  <c:v>44048</c:v>
                </c:pt>
                <c:pt idx="945">
                  <c:v>44048.010416666664</c:v>
                </c:pt>
                <c:pt idx="946">
                  <c:v>44048.020833333336</c:v>
                </c:pt>
                <c:pt idx="947">
                  <c:v>44048.03125</c:v>
                </c:pt>
                <c:pt idx="948">
                  <c:v>44048.041666666664</c:v>
                </c:pt>
                <c:pt idx="949">
                  <c:v>44048.052083333336</c:v>
                </c:pt>
                <c:pt idx="950">
                  <c:v>44048.0625</c:v>
                </c:pt>
                <c:pt idx="951">
                  <c:v>44048.072916666664</c:v>
                </c:pt>
                <c:pt idx="952">
                  <c:v>44048.083333333336</c:v>
                </c:pt>
                <c:pt idx="953">
                  <c:v>44048.09375</c:v>
                </c:pt>
                <c:pt idx="954">
                  <c:v>44048.104166666664</c:v>
                </c:pt>
                <c:pt idx="955">
                  <c:v>44048.114583333336</c:v>
                </c:pt>
                <c:pt idx="956">
                  <c:v>44048.125</c:v>
                </c:pt>
                <c:pt idx="957">
                  <c:v>44048.135416666664</c:v>
                </c:pt>
                <c:pt idx="958">
                  <c:v>44048.145833333336</c:v>
                </c:pt>
                <c:pt idx="959">
                  <c:v>44048.15625</c:v>
                </c:pt>
                <c:pt idx="960">
                  <c:v>44048.166666666664</c:v>
                </c:pt>
                <c:pt idx="961">
                  <c:v>44048.177083333336</c:v>
                </c:pt>
                <c:pt idx="962">
                  <c:v>44048.1875</c:v>
                </c:pt>
                <c:pt idx="963">
                  <c:v>44048.197916666664</c:v>
                </c:pt>
                <c:pt idx="964">
                  <c:v>44048.208333333336</c:v>
                </c:pt>
                <c:pt idx="965">
                  <c:v>44048.21875</c:v>
                </c:pt>
                <c:pt idx="966">
                  <c:v>44048.229166666664</c:v>
                </c:pt>
                <c:pt idx="967">
                  <c:v>44048.239583333336</c:v>
                </c:pt>
                <c:pt idx="968">
                  <c:v>44048.25</c:v>
                </c:pt>
                <c:pt idx="969">
                  <c:v>44048.260416666664</c:v>
                </c:pt>
                <c:pt idx="970">
                  <c:v>44048.270833333336</c:v>
                </c:pt>
                <c:pt idx="971">
                  <c:v>44048.28125</c:v>
                </c:pt>
                <c:pt idx="972">
                  <c:v>44048.291666666664</c:v>
                </c:pt>
                <c:pt idx="973">
                  <c:v>44048.302083333336</c:v>
                </c:pt>
                <c:pt idx="974">
                  <c:v>44048.3125</c:v>
                </c:pt>
                <c:pt idx="975">
                  <c:v>44048.322916666664</c:v>
                </c:pt>
                <c:pt idx="976">
                  <c:v>44048.333333333336</c:v>
                </c:pt>
                <c:pt idx="977">
                  <c:v>44048.34375</c:v>
                </c:pt>
                <c:pt idx="978">
                  <c:v>44048.354166666664</c:v>
                </c:pt>
                <c:pt idx="979">
                  <c:v>44048.364583333336</c:v>
                </c:pt>
                <c:pt idx="980">
                  <c:v>44048.375</c:v>
                </c:pt>
                <c:pt idx="981">
                  <c:v>44048.385416666664</c:v>
                </c:pt>
                <c:pt idx="982">
                  <c:v>44048.395833333336</c:v>
                </c:pt>
                <c:pt idx="983">
                  <c:v>44048.40625</c:v>
                </c:pt>
                <c:pt idx="984">
                  <c:v>44048.416666666664</c:v>
                </c:pt>
                <c:pt idx="985">
                  <c:v>44048.427083333336</c:v>
                </c:pt>
                <c:pt idx="986">
                  <c:v>44048.4375</c:v>
                </c:pt>
                <c:pt idx="987">
                  <c:v>44048.447916666664</c:v>
                </c:pt>
                <c:pt idx="988">
                  <c:v>44048.458333333336</c:v>
                </c:pt>
                <c:pt idx="989">
                  <c:v>44048.46875</c:v>
                </c:pt>
                <c:pt idx="990">
                  <c:v>44048.5</c:v>
                </c:pt>
                <c:pt idx="991">
                  <c:v>44048.510416666664</c:v>
                </c:pt>
                <c:pt idx="992">
                  <c:v>44048.520833333336</c:v>
                </c:pt>
                <c:pt idx="993">
                  <c:v>44048.53125</c:v>
                </c:pt>
                <c:pt idx="994">
                  <c:v>44048.541666666664</c:v>
                </c:pt>
                <c:pt idx="995">
                  <c:v>44048.552083333336</c:v>
                </c:pt>
                <c:pt idx="996">
                  <c:v>44048.5625</c:v>
                </c:pt>
                <c:pt idx="997">
                  <c:v>44048.572916666664</c:v>
                </c:pt>
                <c:pt idx="998">
                  <c:v>44048.583333333336</c:v>
                </c:pt>
                <c:pt idx="999">
                  <c:v>44048.59375</c:v>
                </c:pt>
                <c:pt idx="1000">
                  <c:v>44048.604166666664</c:v>
                </c:pt>
                <c:pt idx="1001">
                  <c:v>44048.614583333336</c:v>
                </c:pt>
                <c:pt idx="1002">
                  <c:v>44048.625</c:v>
                </c:pt>
                <c:pt idx="1003">
                  <c:v>44048.635416666664</c:v>
                </c:pt>
                <c:pt idx="1004">
                  <c:v>44048.645833333336</c:v>
                </c:pt>
                <c:pt idx="1005">
                  <c:v>44048.65625</c:v>
                </c:pt>
                <c:pt idx="1006">
                  <c:v>44048.666666666664</c:v>
                </c:pt>
                <c:pt idx="1007">
                  <c:v>44048.677083333336</c:v>
                </c:pt>
                <c:pt idx="1008">
                  <c:v>44048.6875</c:v>
                </c:pt>
                <c:pt idx="1009">
                  <c:v>44048.697916666664</c:v>
                </c:pt>
                <c:pt idx="1010">
                  <c:v>44048.708333333336</c:v>
                </c:pt>
                <c:pt idx="1011">
                  <c:v>44048.71875</c:v>
                </c:pt>
                <c:pt idx="1012">
                  <c:v>44048.729166666664</c:v>
                </c:pt>
                <c:pt idx="1013">
                  <c:v>44048.739583333336</c:v>
                </c:pt>
                <c:pt idx="1014">
                  <c:v>44048.75</c:v>
                </c:pt>
                <c:pt idx="1015">
                  <c:v>44048.760416666664</c:v>
                </c:pt>
                <c:pt idx="1016">
                  <c:v>44048.770833333336</c:v>
                </c:pt>
                <c:pt idx="1017">
                  <c:v>44048.78125</c:v>
                </c:pt>
                <c:pt idx="1018">
                  <c:v>44048.791666666664</c:v>
                </c:pt>
                <c:pt idx="1019">
                  <c:v>44048.802083333336</c:v>
                </c:pt>
                <c:pt idx="1020">
                  <c:v>44048.8125</c:v>
                </c:pt>
                <c:pt idx="1021">
                  <c:v>44048.822916666664</c:v>
                </c:pt>
                <c:pt idx="1022">
                  <c:v>44048.833333333336</c:v>
                </c:pt>
                <c:pt idx="1023">
                  <c:v>44048.84375</c:v>
                </c:pt>
                <c:pt idx="1024">
                  <c:v>44048.854166666664</c:v>
                </c:pt>
                <c:pt idx="1025">
                  <c:v>44048.864583333336</c:v>
                </c:pt>
                <c:pt idx="1026">
                  <c:v>44048.875</c:v>
                </c:pt>
                <c:pt idx="1027">
                  <c:v>44048.885416666664</c:v>
                </c:pt>
                <c:pt idx="1028">
                  <c:v>44048.895833333336</c:v>
                </c:pt>
                <c:pt idx="1029">
                  <c:v>44048.90625</c:v>
                </c:pt>
                <c:pt idx="1030">
                  <c:v>44048.916666666664</c:v>
                </c:pt>
                <c:pt idx="1031">
                  <c:v>44048.927083333336</c:v>
                </c:pt>
                <c:pt idx="1032">
                  <c:v>44048.9375</c:v>
                </c:pt>
                <c:pt idx="1033">
                  <c:v>44048.947916666664</c:v>
                </c:pt>
                <c:pt idx="1034">
                  <c:v>44048.958333333336</c:v>
                </c:pt>
                <c:pt idx="1035">
                  <c:v>44048.96875</c:v>
                </c:pt>
                <c:pt idx="1036">
                  <c:v>44048.979166666664</c:v>
                </c:pt>
                <c:pt idx="1037">
                  <c:v>44048.989583333336</c:v>
                </c:pt>
                <c:pt idx="1038">
                  <c:v>44049</c:v>
                </c:pt>
                <c:pt idx="1039">
                  <c:v>44049.010416666664</c:v>
                </c:pt>
                <c:pt idx="1040">
                  <c:v>44049.020833333336</c:v>
                </c:pt>
                <c:pt idx="1041">
                  <c:v>44049.03125</c:v>
                </c:pt>
                <c:pt idx="1042">
                  <c:v>44049.041666666664</c:v>
                </c:pt>
                <c:pt idx="1043">
                  <c:v>44049.052083333336</c:v>
                </c:pt>
                <c:pt idx="1044">
                  <c:v>44049.0625</c:v>
                </c:pt>
                <c:pt idx="1045">
                  <c:v>44049.072916666664</c:v>
                </c:pt>
                <c:pt idx="1046">
                  <c:v>44049.083333333336</c:v>
                </c:pt>
                <c:pt idx="1047">
                  <c:v>44049.09375</c:v>
                </c:pt>
                <c:pt idx="1048">
                  <c:v>44049.104166666664</c:v>
                </c:pt>
                <c:pt idx="1049">
                  <c:v>44049.114583333336</c:v>
                </c:pt>
                <c:pt idx="1050">
                  <c:v>44049.125</c:v>
                </c:pt>
                <c:pt idx="1051">
                  <c:v>44049.135416666664</c:v>
                </c:pt>
                <c:pt idx="1052">
                  <c:v>44049.145833333336</c:v>
                </c:pt>
                <c:pt idx="1053">
                  <c:v>44049.15625</c:v>
                </c:pt>
                <c:pt idx="1054">
                  <c:v>44049.166666666664</c:v>
                </c:pt>
                <c:pt idx="1055">
                  <c:v>44049.177083333336</c:v>
                </c:pt>
                <c:pt idx="1056">
                  <c:v>44049.1875</c:v>
                </c:pt>
                <c:pt idx="1057">
                  <c:v>44049.197916666664</c:v>
                </c:pt>
                <c:pt idx="1058">
                  <c:v>44049.208333333336</c:v>
                </c:pt>
                <c:pt idx="1059">
                  <c:v>44049.21875</c:v>
                </c:pt>
                <c:pt idx="1060">
                  <c:v>44049.229166666664</c:v>
                </c:pt>
                <c:pt idx="1061">
                  <c:v>44049.239583333336</c:v>
                </c:pt>
                <c:pt idx="1062">
                  <c:v>44049.25</c:v>
                </c:pt>
                <c:pt idx="1063">
                  <c:v>44049.260416666664</c:v>
                </c:pt>
                <c:pt idx="1064">
                  <c:v>44049.270833333336</c:v>
                </c:pt>
                <c:pt idx="1065">
                  <c:v>44049.28125</c:v>
                </c:pt>
                <c:pt idx="1066">
                  <c:v>44049.291666666664</c:v>
                </c:pt>
                <c:pt idx="1067">
                  <c:v>44049.302083333336</c:v>
                </c:pt>
                <c:pt idx="1068">
                  <c:v>44049.3125</c:v>
                </c:pt>
                <c:pt idx="1069">
                  <c:v>44049.322916666664</c:v>
                </c:pt>
                <c:pt idx="1070">
                  <c:v>44049.333333333336</c:v>
                </c:pt>
                <c:pt idx="1071">
                  <c:v>44049.34375</c:v>
                </c:pt>
                <c:pt idx="1072">
                  <c:v>44049.354166666664</c:v>
                </c:pt>
                <c:pt idx="1073">
                  <c:v>44049.364583333336</c:v>
                </c:pt>
                <c:pt idx="1074">
                  <c:v>44049.375</c:v>
                </c:pt>
                <c:pt idx="1075">
                  <c:v>44049.385416666664</c:v>
                </c:pt>
                <c:pt idx="1076">
                  <c:v>44049.395833333336</c:v>
                </c:pt>
                <c:pt idx="1077">
                  <c:v>44049.40625</c:v>
                </c:pt>
                <c:pt idx="1078">
                  <c:v>44049.416666666664</c:v>
                </c:pt>
                <c:pt idx="1079">
                  <c:v>44049.427083333336</c:v>
                </c:pt>
                <c:pt idx="1080">
                  <c:v>44049.4375</c:v>
                </c:pt>
                <c:pt idx="1081">
                  <c:v>44049.447916666664</c:v>
                </c:pt>
                <c:pt idx="1082">
                  <c:v>44049.458333333336</c:v>
                </c:pt>
                <c:pt idx="1083">
                  <c:v>44049.46875</c:v>
                </c:pt>
                <c:pt idx="1084">
                  <c:v>44049.479166666664</c:v>
                </c:pt>
                <c:pt idx="1085">
                  <c:v>44049.489583333336</c:v>
                </c:pt>
                <c:pt idx="1086">
                  <c:v>44049.5</c:v>
                </c:pt>
                <c:pt idx="1087">
                  <c:v>44049.510416666664</c:v>
                </c:pt>
                <c:pt idx="1088">
                  <c:v>44049.520833333336</c:v>
                </c:pt>
                <c:pt idx="1089">
                  <c:v>44049.53125</c:v>
                </c:pt>
                <c:pt idx="1090">
                  <c:v>44049.541666666664</c:v>
                </c:pt>
                <c:pt idx="1091">
                  <c:v>44049.552083333336</c:v>
                </c:pt>
                <c:pt idx="1092">
                  <c:v>44049.5625</c:v>
                </c:pt>
                <c:pt idx="1093">
                  <c:v>44049.572916666664</c:v>
                </c:pt>
                <c:pt idx="1094">
                  <c:v>44049.583333333336</c:v>
                </c:pt>
                <c:pt idx="1095">
                  <c:v>44049.59375</c:v>
                </c:pt>
                <c:pt idx="1096">
                  <c:v>44049.604166666664</c:v>
                </c:pt>
                <c:pt idx="1097">
                  <c:v>44049.614583333336</c:v>
                </c:pt>
                <c:pt idx="1098">
                  <c:v>44049.625</c:v>
                </c:pt>
                <c:pt idx="1099">
                  <c:v>44049.635416666664</c:v>
                </c:pt>
                <c:pt idx="1100">
                  <c:v>44049.645833333336</c:v>
                </c:pt>
                <c:pt idx="1101">
                  <c:v>44049.65625</c:v>
                </c:pt>
                <c:pt idx="1102">
                  <c:v>44049.666666666664</c:v>
                </c:pt>
                <c:pt idx="1103">
                  <c:v>44049.677083333336</c:v>
                </c:pt>
                <c:pt idx="1104">
                  <c:v>44049.6875</c:v>
                </c:pt>
                <c:pt idx="1105">
                  <c:v>44049.697916666664</c:v>
                </c:pt>
                <c:pt idx="1106">
                  <c:v>44049.708333333336</c:v>
                </c:pt>
                <c:pt idx="1107">
                  <c:v>44049.71875</c:v>
                </c:pt>
                <c:pt idx="1108">
                  <c:v>44049.729166666664</c:v>
                </c:pt>
                <c:pt idx="1109">
                  <c:v>44049.739583333336</c:v>
                </c:pt>
                <c:pt idx="1110">
                  <c:v>44049.75</c:v>
                </c:pt>
                <c:pt idx="1111">
                  <c:v>44049.760416666664</c:v>
                </c:pt>
                <c:pt idx="1112">
                  <c:v>44049.770833333336</c:v>
                </c:pt>
                <c:pt idx="1113">
                  <c:v>44049.78125</c:v>
                </c:pt>
                <c:pt idx="1114">
                  <c:v>44049.791666666664</c:v>
                </c:pt>
                <c:pt idx="1115">
                  <c:v>44049.802083333336</c:v>
                </c:pt>
                <c:pt idx="1116">
                  <c:v>44049.8125</c:v>
                </c:pt>
                <c:pt idx="1117">
                  <c:v>44049.822916666664</c:v>
                </c:pt>
                <c:pt idx="1118">
                  <c:v>44049.833333333336</c:v>
                </c:pt>
                <c:pt idx="1119">
                  <c:v>44049.84375</c:v>
                </c:pt>
                <c:pt idx="1120">
                  <c:v>44049.854166666664</c:v>
                </c:pt>
                <c:pt idx="1121">
                  <c:v>44049.864583333336</c:v>
                </c:pt>
                <c:pt idx="1122">
                  <c:v>44049.875</c:v>
                </c:pt>
                <c:pt idx="1123">
                  <c:v>44049.885416666664</c:v>
                </c:pt>
                <c:pt idx="1124">
                  <c:v>44049.895833333336</c:v>
                </c:pt>
                <c:pt idx="1125">
                  <c:v>44049.90625</c:v>
                </c:pt>
                <c:pt idx="1126">
                  <c:v>44049.916666666664</c:v>
                </c:pt>
                <c:pt idx="1127">
                  <c:v>44049.927083333336</c:v>
                </c:pt>
                <c:pt idx="1128">
                  <c:v>44049.9375</c:v>
                </c:pt>
                <c:pt idx="1129">
                  <c:v>44049.947916666664</c:v>
                </c:pt>
                <c:pt idx="1130">
                  <c:v>44049.958333333336</c:v>
                </c:pt>
                <c:pt idx="1131">
                  <c:v>44049.96875</c:v>
                </c:pt>
                <c:pt idx="1132">
                  <c:v>44049.979166666664</c:v>
                </c:pt>
                <c:pt idx="1133">
                  <c:v>44049.989583333336</c:v>
                </c:pt>
              </c:numCache>
            </c:numRef>
          </c:xVal>
          <c:yVal>
            <c:numRef>
              <c:f>'2020'!$B$3:$B$1136</c:f>
              <c:numCache>
                <c:formatCode>General</c:formatCode>
                <c:ptCount val="113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15.212</c:v>
                </c:pt>
                <c:pt idx="427">
                  <c:v>13.03</c:v>
                </c:pt>
                <c:pt idx="428">
                  <c:v>12.026999999999999</c:v>
                </c:pt>
                <c:pt idx="429">
                  <c:v>11.858000000000001</c:v>
                </c:pt>
                <c:pt idx="430">
                  <c:v>10.491</c:v>
                </c:pt>
                <c:pt idx="431">
                  <c:v>9.8140000000000001</c:v>
                </c:pt>
                <c:pt idx="432">
                  <c:v>9.2739999999999991</c:v>
                </c:pt>
                <c:pt idx="433">
                  <c:v>8.3559999999999999</c:v>
                </c:pt>
                <c:pt idx="434">
                  <c:v>8.1929999999999996</c:v>
                </c:pt>
                <c:pt idx="435">
                  <c:v>7.2590000000000003</c:v>
                </c:pt>
                <c:pt idx="436">
                  <c:v>6.8090000000000002</c:v>
                </c:pt>
                <c:pt idx="437">
                  <c:v>6.64</c:v>
                </c:pt>
                <c:pt idx="438">
                  <c:v>5.6349999999999998</c:v>
                </c:pt>
                <c:pt idx="439">
                  <c:v>5.8540000000000001</c:v>
                </c:pt>
                <c:pt idx="440">
                  <c:v>5.5490000000000004</c:v>
                </c:pt>
                <c:pt idx="441">
                  <c:v>5.1929999999999996</c:v>
                </c:pt>
                <c:pt idx="442">
                  <c:v>4.5460000000000003</c:v>
                </c:pt>
                <c:pt idx="443">
                  <c:v>4.5650000000000004</c:v>
                </c:pt>
                <c:pt idx="444">
                  <c:v>4.234</c:v>
                </c:pt>
                <c:pt idx="445">
                  <c:v>3.92</c:v>
                </c:pt>
                <c:pt idx="446">
                  <c:v>3.903</c:v>
                </c:pt>
                <c:pt idx="447">
                  <c:v>3.5419999999999998</c:v>
                </c:pt>
                <c:pt idx="448">
                  <c:v>3.3079999999999998</c:v>
                </c:pt>
                <c:pt idx="449">
                  <c:v>2.97</c:v>
                </c:pt>
                <c:pt idx="450">
                  <c:v>2.79</c:v>
                </c:pt>
                <c:pt idx="451">
                  <c:v>2.5259999999999998</c:v>
                </c:pt>
                <c:pt idx="452">
                  <c:v>2.3159999999999998</c:v>
                </c:pt>
                <c:pt idx="453">
                  <c:v>2.1859999999999999</c:v>
                </c:pt>
                <c:pt idx="454">
                  <c:v>1.909</c:v>
                </c:pt>
                <c:pt idx="455">
                  <c:v>1.744</c:v>
                </c:pt>
                <c:pt idx="456">
                  <c:v>1.599</c:v>
                </c:pt>
                <c:pt idx="457">
                  <c:v>1.444</c:v>
                </c:pt>
                <c:pt idx="458">
                  <c:v>1.2989999999999999</c:v>
                </c:pt>
                <c:pt idx="459">
                  <c:v>1.1719999999999999</c:v>
                </c:pt>
                <c:pt idx="460">
                  <c:v>0.997</c:v>
                </c:pt>
                <c:pt idx="461">
                  <c:v>0.89700000000000002</c:v>
                </c:pt>
                <c:pt idx="462">
                  <c:v>0.76200000000000001</c:v>
                </c:pt>
                <c:pt idx="463">
                  <c:v>0.66800000000000004</c:v>
                </c:pt>
                <c:pt idx="464">
                  <c:v>0.55300000000000005</c:v>
                </c:pt>
                <c:pt idx="465">
                  <c:v>0.51200000000000001</c:v>
                </c:pt>
                <c:pt idx="466">
                  <c:v>0.40100000000000002</c:v>
                </c:pt>
                <c:pt idx="467">
                  <c:v>0.33300000000000002</c:v>
                </c:pt>
                <c:pt idx="468">
                  <c:v>0.313</c:v>
                </c:pt>
                <c:pt idx="469">
                  <c:v>0.25</c:v>
                </c:pt>
                <c:pt idx="470">
                  <c:v>0.218</c:v>
                </c:pt>
                <c:pt idx="471">
                  <c:v>0.18</c:v>
                </c:pt>
                <c:pt idx="472">
                  <c:v>0.14499999999999999</c:v>
                </c:pt>
                <c:pt idx="473">
                  <c:v>0.11799999999999999</c:v>
                </c:pt>
                <c:pt idx="474">
                  <c:v>9.0999999999999998E-2</c:v>
                </c:pt>
                <c:pt idx="475">
                  <c:v>7.4999999999999997E-2</c:v>
                </c:pt>
                <c:pt idx="476">
                  <c:v>5.3999999999999999E-2</c:v>
                </c:pt>
                <c:pt idx="477">
                  <c:v>4.1000000000000002E-2</c:v>
                </c:pt>
                <c:pt idx="478">
                  <c:v>2.7E-2</c:v>
                </c:pt>
                <c:pt idx="479">
                  <c:v>1.9E-2</c:v>
                </c:pt>
                <c:pt idx="480">
                  <c:v>1.2999999999999999E-2</c:v>
                </c:pt>
                <c:pt idx="481">
                  <c:v>8.9999999999999993E-3</c:v>
                </c:pt>
                <c:pt idx="482">
                  <c:v>4.0000000000000001E-3</c:v>
                </c:pt>
                <c:pt idx="483">
                  <c:v>3.0000000000000001E-3</c:v>
                </c:pt>
                <c:pt idx="484">
                  <c:v>1E-3</c:v>
                </c:pt>
                <c:pt idx="485">
                  <c:v>1E-3</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numCache>
            </c:numRef>
          </c:yVal>
          <c:smooth val="1"/>
          <c:extLst xmlns:c16r2="http://schemas.microsoft.com/office/drawing/2015/06/chart">
            <c:ext xmlns:c16="http://schemas.microsoft.com/office/drawing/2014/chart" uri="{C3380CC4-5D6E-409C-BE32-E72D297353CC}">
              <c16:uniqueId val="{00000000-5DB0-471F-92C2-6AF22A82162F}"/>
            </c:ext>
          </c:extLst>
        </c:ser>
        <c:ser>
          <c:idx val="1"/>
          <c:order val="1"/>
          <c:tx>
            <c:v>Sebastian</c:v>
          </c:tx>
          <c:spPr>
            <a:ln w="9525" cap="rnd">
              <a:solidFill>
                <a:schemeClr val="accent2"/>
              </a:solidFill>
              <a:round/>
            </a:ln>
            <a:effectLst>
              <a:outerShdw blurRad="57150" dist="19050" dir="5400000" algn="ctr" rotWithShape="0">
                <a:srgbClr val="000000">
                  <a:alpha val="63000"/>
                </a:srgbClr>
              </a:outerShdw>
            </a:effectLst>
          </c:spPr>
          <c:marker>
            <c:symbol val="none"/>
          </c:marker>
          <c:xVal>
            <c:numRef>
              <c:f>'2020'!$C$3:$C$1136</c:f>
              <c:numCache>
                <c:formatCode>m/d/yyyy\ h:mm</c:formatCode>
                <c:ptCount val="1134"/>
                <c:pt idx="0">
                  <c:v>44038</c:v>
                </c:pt>
                <c:pt idx="1">
                  <c:v>44038.010416666664</c:v>
                </c:pt>
                <c:pt idx="2">
                  <c:v>44038.020833333336</c:v>
                </c:pt>
                <c:pt idx="3">
                  <c:v>44038.03125</c:v>
                </c:pt>
                <c:pt idx="4">
                  <c:v>44038.041666666664</c:v>
                </c:pt>
                <c:pt idx="5">
                  <c:v>44038.052083333336</c:v>
                </c:pt>
                <c:pt idx="6">
                  <c:v>44038.0625</c:v>
                </c:pt>
                <c:pt idx="7">
                  <c:v>44038.072916666664</c:v>
                </c:pt>
                <c:pt idx="8">
                  <c:v>44038.083333333336</c:v>
                </c:pt>
                <c:pt idx="9">
                  <c:v>44038.09375</c:v>
                </c:pt>
                <c:pt idx="10">
                  <c:v>44038.104166666664</c:v>
                </c:pt>
                <c:pt idx="11">
                  <c:v>44038.114583333336</c:v>
                </c:pt>
                <c:pt idx="12">
                  <c:v>44038.125</c:v>
                </c:pt>
                <c:pt idx="13">
                  <c:v>44038.135416666664</c:v>
                </c:pt>
                <c:pt idx="14">
                  <c:v>44038.145833333336</c:v>
                </c:pt>
                <c:pt idx="15">
                  <c:v>44038.15625</c:v>
                </c:pt>
                <c:pt idx="16">
                  <c:v>44038.166666666664</c:v>
                </c:pt>
                <c:pt idx="17">
                  <c:v>44038.177083333336</c:v>
                </c:pt>
                <c:pt idx="18">
                  <c:v>44038.1875</c:v>
                </c:pt>
                <c:pt idx="19">
                  <c:v>44038.197916666664</c:v>
                </c:pt>
                <c:pt idx="20">
                  <c:v>44038.208333333336</c:v>
                </c:pt>
                <c:pt idx="21">
                  <c:v>44038.21875</c:v>
                </c:pt>
                <c:pt idx="22">
                  <c:v>44038.229166666664</c:v>
                </c:pt>
                <c:pt idx="23">
                  <c:v>44038.239583333336</c:v>
                </c:pt>
                <c:pt idx="24">
                  <c:v>44038.25</c:v>
                </c:pt>
                <c:pt idx="25">
                  <c:v>44038.260416666664</c:v>
                </c:pt>
                <c:pt idx="26">
                  <c:v>44038.270833333336</c:v>
                </c:pt>
                <c:pt idx="27">
                  <c:v>44038.28125</c:v>
                </c:pt>
                <c:pt idx="28">
                  <c:v>44038.291666666664</c:v>
                </c:pt>
                <c:pt idx="29">
                  <c:v>44038.302083333336</c:v>
                </c:pt>
                <c:pt idx="30">
                  <c:v>44038.3125</c:v>
                </c:pt>
                <c:pt idx="31">
                  <c:v>44038.322916666664</c:v>
                </c:pt>
                <c:pt idx="32">
                  <c:v>44038.333333333336</c:v>
                </c:pt>
                <c:pt idx="33">
                  <c:v>44038.34375</c:v>
                </c:pt>
                <c:pt idx="34">
                  <c:v>44038.354166666664</c:v>
                </c:pt>
                <c:pt idx="35">
                  <c:v>44038.364583333336</c:v>
                </c:pt>
                <c:pt idx="36">
                  <c:v>44038.375</c:v>
                </c:pt>
                <c:pt idx="37">
                  <c:v>44038.385416666664</c:v>
                </c:pt>
                <c:pt idx="38">
                  <c:v>44038.395833333336</c:v>
                </c:pt>
                <c:pt idx="39">
                  <c:v>44038.40625</c:v>
                </c:pt>
                <c:pt idx="40">
                  <c:v>44038.416666666664</c:v>
                </c:pt>
                <c:pt idx="41">
                  <c:v>44038.427083333336</c:v>
                </c:pt>
                <c:pt idx="42">
                  <c:v>44038.4375</c:v>
                </c:pt>
                <c:pt idx="43">
                  <c:v>44038.447916666664</c:v>
                </c:pt>
                <c:pt idx="44">
                  <c:v>44038.458333333336</c:v>
                </c:pt>
                <c:pt idx="45">
                  <c:v>44038.46875</c:v>
                </c:pt>
                <c:pt idx="46">
                  <c:v>44038.479166666664</c:v>
                </c:pt>
                <c:pt idx="47">
                  <c:v>44038.489583333336</c:v>
                </c:pt>
                <c:pt idx="48">
                  <c:v>44038.5</c:v>
                </c:pt>
                <c:pt idx="49">
                  <c:v>44038.510416666664</c:v>
                </c:pt>
                <c:pt idx="50">
                  <c:v>44038.520833333336</c:v>
                </c:pt>
                <c:pt idx="51">
                  <c:v>44038.53125</c:v>
                </c:pt>
                <c:pt idx="52">
                  <c:v>44038.541666666664</c:v>
                </c:pt>
                <c:pt idx="53">
                  <c:v>44038.552083333336</c:v>
                </c:pt>
                <c:pt idx="54">
                  <c:v>44038.5625</c:v>
                </c:pt>
                <c:pt idx="55">
                  <c:v>44038.572916666664</c:v>
                </c:pt>
                <c:pt idx="56">
                  <c:v>44038.583333333336</c:v>
                </c:pt>
                <c:pt idx="57">
                  <c:v>44038.59375</c:v>
                </c:pt>
                <c:pt idx="58">
                  <c:v>44038.604166666664</c:v>
                </c:pt>
                <c:pt idx="59">
                  <c:v>44038.614583333336</c:v>
                </c:pt>
                <c:pt idx="60">
                  <c:v>44038.625</c:v>
                </c:pt>
                <c:pt idx="61">
                  <c:v>44038.635416666664</c:v>
                </c:pt>
                <c:pt idx="62">
                  <c:v>44038.645833333336</c:v>
                </c:pt>
                <c:pt idx="63">
                  <c:v>44038.65625</c:v>
                </c:pt>
                <c:pt idx="64">
                  <c:v>44038.666666666664</c:v>
                </c:pt>
                <c:pt idx="65">
                  <c:v>44038.677083333336</c:v>
                </c:pt>
                <c:pt idx="66">
                  <c:v>44038.6875</c:v>
                </c:pt>
                <c:pt idx="67">
                  <c:v>44038.697916666664</c:v>
                </c:pt>
                <c:pt idx="68">
                  <c:v>44038.708333333336</c:v>
                </c:pt>
                <c:pt idx="69">
                  <c:v>44038.71875</c:v>
                </c:pt>
                <c:pt idx="70">
                  <c:v>44038.729166666664</c:v>
                </c:pt>
                <c:pt idx="71">
                  <c:v>44038.739583333336</c:v>
                </c:pt>
                <c:pt idx="72">
                  <c:v>44038.75</c:v>
                </c:pt>
                <c:pt idx="73">
                  <c:v>44038.760416666664</c:v>
                </c:pt>
                <c:pt idx="74">
                  <c:v>44038.770833333336</c:v>
                </c:pt>
                <c:pt idx="75">
                  <c:v>44038.78125</c:v>
                </c:pt>
                <c:pt idx="76">
                  <c:v>44038.791666666664</c:v>
                </c:pt>
                <c:pt idx="77">
                  <c:v>44038.802083333336</c:v>
                </c:pt>
                <c:pt idx="78">
                  <c:v>44038.8125</c:v>
                </c:pt>
                <c:pt idx="79">
                  <c:v>44038.822916666664</c:v>
                </c:pt>
                <c:pt idx="80">
                  <c:v>44038.833333333336</c:v>
                </c:pt>
                <c:pt idx="81">
                  <c:v>44038.84375</c:v>
                </c:pt>
                <c:pt idx="82">
                  <c:v>44038.854166666664</c:v>
                </c:pt>
                <c:pt idx="83">
                  <c:v>44038.864583333336</c:v>
                </c:pt>
                <c:pt idx="84">
                  <c:v>44038.875</c:v>
                </c:pt>
                <c:pt idx="85">
                  <c:v>44038.885416666664</c:v>
                </c:pt>
                <c:pt idx="86">
                  <c:v>44038.895833333336</c:v>
                </c:pt>
                <c:pt idx="87">
                  <c:v>44038.90625</c:v>
                </c:pt>
                <c:pt idx="88">
                  <c:v>44038.916666666664</c:v>
                </c:pt>
                <c:pt idx="89">
                  <c:v>44038.927083333336</c:v>
                </c:pt>
                <c:pt idx="90">
                  <c:v>44038.9375</c:v>
                </c:pt>
                <c:pt idx="91">
                  <c:v>44038.947916666664</c:v>
                </c:pt>
                <c:pt idx="92">
                  <c:v>44038.958333333336</c:v>
                </c:pt>
                <c:pt idx="93">
                  <c:v>44038.96875</c:v>
                </c:pt>
                <c:pt idx="94">
                  <c:v>44038.979166666664</c:v>
                </c:pt>
                <c:pt idx="95">
                  <c:v>44038.989583333336</c:v>
                </c:pt>
                <c:pt idx="96">
                  <c:v>44039</c:v>
                </c:pt>
                <c:pt idx="97">
                  <c:v>44039.010416666664</c:v>
                </c:pt>
                <c:pt idx="98">
                  <c:v>44039.020833333336</c:v>
                </c:pt>
                <c:pt idx="99">
                  <c:v>44039.03125</c:v>
                </c:pt>
                <c:pt idx="100">
                  <c:v>44039.041666666664</c:v>
                </c:pt>
                <c:pt idx="101">
                  <c:v>44039.052083333336</c:v>
                </c:pt>
                <c:pt idx="102">
                  <c:v>44039.0625</c:v>
                </c:pt>
                <c:pt idx="103">
                  <c:v>44039.072916666664</c:v>
                </c:pt>
                <c:pt idx="104">
                  <c:v>44039.083333333336</c:v>
                </c:pt>
                <c:pt idx="105">
                  <c:v>44039.09375</c:v>
                </c:pt>
                <c:pt idx="106">
                  <c:v>44039.104166666664</c:v>
                </c:pt>
                <c:pt idx="107">
                  <c:v>44039.114583333336</c:v>
                </c:pt>
                <c:pt idx="108">
                  <c:v>44039.125</c:v>
                </c:pt>
                <c:pt idx="109">
                  <c:v>44039.135416666664</c:v>
                </c:pt>
                <c:pt idx="110">
                  <c:v>44039.145833333336</c:v>
                </c:pt>
                <c:pt idx="111">
                  <c:v>44039.239583333336</c:v>
                </c:pt>
                <c:pt idx="112">
                  <c:v>44039.25</c:v>
                </c:pt>
                <c:pt idx="113">
                  <c:v>44039.260416666664</c:v>
                </c:pt>
                <c:pt idx="114">
                  <c:v>44039.270833333336</c:v>
                </c:pt>
                <c:pt idx="115">
                  <c:v>44039.291666666664</c:v>
                </c:pt>
                <c:pt idx="116">
                  <c:v>44039.302083333336</c:v>
                </c:pt>
                <c:pt idx="117">
                  <c:v>44039.333333333336</c:v>
                </c:pt>
                <c:pt idx="118">
                  <c:v>44039.34375</c:v>
                </c:pt>
                <c:pt idx="119">
                  <c:v>44039.364583333336</c:v>
                </c:pt>
                <c:pt idx="120">
                  <c:v>44039.375</c:v>
                </c:pt>
                <c:pt idx="121">
                  <c:v>44039.385416666664</c:v>
                </c:pt>
                <c:pt idx="122">
                  <c:v>44039.395833333336</c:v>
                </c:pt>
                <c:pt idx="123">
                  <c:v>44039.40625</c:v>
                </c:pt>
                <c:pt idx="124">
                  <c:v>44039.416666666664</c:v>
                </c:pt>
                <c:pt idx="125">
                  <c:v>44039.4375</c:v>
                </c:pt>
                <c:pt idx="126">
                  <c:v>44039.479166666664</c:v>
                </c:pt>
                <c:pt idx="127">
                  <c:v>44039.489583333336</c:v>
                </c:pt>
                <c:pt idx="128">
                  <c:v>44039.5</c:v>
                </c:pt>
                <c:pt idx="129">
                  <c:v>44039.510416666664</c:v>
                </c:pt>
                <c:pt idx="130">
                  <c:v>44039.520833333336</c:v>
                </c:pt>
                <c:pt idx="131">
                  <c:v>44039.53125</c:v>
                </c:pt>
                <c:pt idx="132">
                  <c:v>44039.541666666664</c:v>
                </c:pt>
                <c:pt idx="133">
                  <c:v>44039.552083333336</c:v>
                </c:pt>
                <c:pt idx="134">
                  <c:v>44039.5625</c:v>
                </c:pt>
                <c:pt idx="135">
                  <c:v>44039.572916666664</c:v>
                </c:pt>
                <c:pt idx="136">
                  <c:v>44039.583333333336</c:v>
                </c:pt>
                <c:pt idx="137">
                  <c:v>44039.59375</c:v>
                </c:pt>
                <c:pt idx="138">
                  <c:v>44039.604166666664</c:v>
                </c:pt>
                <c:pt idx="139">
                  <c:v>44039.614583333336</c:v>
                </c:pt>
                <c:pt idx="140">
                  <c:v>44039.625</c:v>
                </c:pt>
                <c:pt idx="141">
                  <c:v>44039.635416666664</c:v>
                </c:pt>
                <c:pt idx="142">
                  <c:v>44039.645833333336</c:v>
                </c:pt>
                <c:pt idx="143">
                  <c:v>44039.65625</c:v>
                </c:pt>
                <c:pt idx="144">
                  <c:v>44039.666666666664</c:v>
                </c:pt>
                <c:pt idx="145">
                  <c:v>44039.677083333336</c:v>
                </c:pt>
                <c:pt idx="146">
                  <c:v>44039.6875</c:v>
                </c:pt>
                <c:pt idx="147">
                  <c:v>44039.697916666664</c:v>
                </c:pt>
                <c:pt idx="148">
                  <c:v>44039.708333333336</c:v>
                </c:pt>
                <c:pt idx="149">
                  <c:v>44039.71875</c:v>
                </c:pt>
                <c:pt idx="150">
                  <c:v>44039.729166666664</c:v>
                </c:pt>
                <c:pt idx="151">
                  <c:v>44039.739583333336</c:v>
                </c:pt>
                <c:pt idx="152">
                  <c:v>44039.75</c:v>
                </c:pt>
                <c:pt idx="153">
                  <c:v>44039.760416666664</c:v>
                </c:pt>
                <c:pt idx="154">
                  <c:v>44039.770833333336</c:v>
                </c:pt>
                <c:pt idx="155">
                  <c:v>44039.78125</c:v>
                </c:pt>
                <c:pt idx="156">
                  <c:v>44039.791666666664</c:v>
                </c:pt>
                <c:pt idx="157">
                  <c:v>44039.802083333336</c:v>
                </c:pt>
                <c:pt idx="158">
                  <c:v>44039.8125</c:v>
                </c:pt>
                <c:pt idx="159">
                  <c:v>44039.822916666664</c:v>
                </c:pt>
                <c:pt idx="160">
                  <c:v>44039.833333333336</c:v>
                </c:pt>
                <c:pt idx="161">
                  <c:v>44039.84375</c:v>
                </c:pt>
                <c:pt idx="162">
                  <c:v>44039.854166666664</c:v>
                </c:pt>
                <c:pt idx="163">
                  <c:v>44039.864583333336</c:v>
                </c:pt>
                <c:pt idx="164">
                  <c:v>44039.875</c:v>
                </c:pt>
                <c:pt idx="165">
                  <c:v>44039.885416666664</c:v>
                </c:pt>
                <c:pt idx="166">
                  <c:v>44039.895833333336</c:v>
                </c:pt>
                <c:pt idx="167">
                  <c:v>44039.90625</c:v>
                </c:pt>
                <c:pt idx="168">
                  <c:v>44039.916666666664</c:v>
                </c:pt>
                <c:pt idx="169">
                  <c:v>44039.927083333336</c:v>
                </c:pt>
                <c:pt idx="170">
                  <c:v>44039.9375</c:v>
                </c:pt>
                <c:pt idx="171">
                  <c:v>44039.947916666664</c:v>
                </c:pt>
                <c:pt idx="172">
                  <c:v>44039.958333333336</c:v>
                </c:pt>
                <c:pt idx="173">
                  <c:v>44039.96875</c:v>
                </c:pt>
                <c:pt idx="174">
                  <c:v>44039.979166666664</c:v>
                </c:pt>
                <c:pt idx="175">
                  <c:v>44039.989583333336</c:v>
                </c:pt>
                <c:pt idx="176">
                  <c:v>44040</c:v>
                </c:pt>
                <c:pt idx="177">
                  <c:v>44040.010416666664</c:v>
                </c:pt>
                <c:pt idx="178">
                  <c:v>44040.020833333336</c:v>
                </c:pt>
                <c:pt idx="179">
                  <c:v>44040.03125</c:v>
                </c:pt>
                <c:pt idx="180">
                  <c:v>44040.041666666664</c:v>
                </c:pt>
                <c:pt idx="181">
                  <c:v>44040.052083333336</c:v>
                </c:pt>
                <c:pt idx="182">
                  <c:v>44040.0625</c:v>
                </c:pt>
                <c:pt idx="183">
                  <c:v>44040.072916666664</c:v>
                </c:pt>
                <c:pt idx="184">
                  <c:v>44040.083333333336</c:v>
                </c:pt>
                <c:pt idx="185">
                  <c:v>44040.09375</c:v>
                </c:pt>
                <c:pt idx="186">
                  <c:v>44040.104166666664</c:v>
                </c:pt>
                <c:pt idx="187">
                  <c:v>44040.114583333336</c:v>
                </c:pt>
                <c:pt idx="188">
                  <c:v>44040.125</c:v>
                </c:pt>
                <c:pt idx="189">
                  <c:v>44040.135416666664</c:v>
                </c:pt>
                <c:pt idx="190">
                  <c:v>44040.145833333336</c:v>
                </c:pt>
                <c:pt idx="191">
                  <c:v>44040.15625</c:v>
                </c:pt>
                <c:pt idx="192">
                  <c:v>44040.166666666664</c:v>
                </c:pt>
                <c:pt idx="193">
                  <c:v>44040.177083333336</c:v>
                </c:pt>
                <c:pt idx="194">
                  <c:v>44040.1875</c:v>
                </c:pt>
                <c:pt idx="195">
                  <c:v>44040.197916666664</c:v>
                </c:pt>
                <c:pt idx="196">
                  <c:v>44040.208333333336</c:v>
                </c:pt>
                <c:pt idx="197">
                  <c:v>44040.21875</c:v>
                </c:pt>
                <c:pt idx="198">
                  <c:v>44040.229166666664</c:v>
                </c:pt>
                <c:pt idx="199">
                  <c:v>44040.239583333336</c:v>
                </c:pt>
                <c:pt idx="200">
                  <c:v>44040.25</c:v>
                </c:pt>
                <c:pt idx="201">
                  <c:v>44040.260416666664</c:v>
                </c:pt>
                <c:pt idx="202">
                  <c:v>44040.270833333336</c:v>
                </c:pt>
                <c:pt idx="203">
                  <c:v>44040.28125</c:v>
                </c:pt>
                <c:pt idx="204">
                  <c:v>44040.291666666664</c:v>
                </c:pt>
                <c:pt idx="205">
                  <c:v>44040.302083333336</c:v>
                </c:pt>
                <c:pt idx="206">
                  <c:v>44040.3125</c:v>
                </c:pt>
                <c:pt idx="207">
                  <c:v>44040.322916666664</c:v>
                </c:pt>
                <c:pt idx="208">
                  <c:v>44040.333333333336</c:v>
                </c:pt>
                <c:pt idx="209">
                  <c:v>44040.34375</c:v>
                </c:pt>
                <c:pt idx="210">
                  <c:v>44040.354166666664</c:v>
                </c:pt>
                <c:pt idx="211">
                  <c:v>44040.364583333336</c:v>
                </c:pt>
                <c:pt idx="212">
                  <c:v>44040.375</c:v>
                </c:pt>
                <c:pt idx="213">
                  <c:v>44040.385416666664</c:v>
                </c:pt>
                <c:pt idx="214">
                  <c:v>44040.395833333336</c:v>
                </c:pt>
                <c:pt idx="215">
                  <c:v>44040.40625</c:v>
                </c:pt>
                <c:pt idx="216">
                  <c:v>44040.416666666664</c:v>
                </c:pt>
                <c:pt idx="217">
                  <c:v>44040.427083333336</c:v>
                </c:pt>
                <c:pt idx="218">
                  <c:v>44040.4375</c:v>
                </c:pt>
                <c:pt idx="219">
                  <c:v>44040.447916666664</c:v>
                </c:pt>
                <c:pt idx="220">
                  <c:v>44040.458333333336</c:v>
                </c:pt>
                <c:pt idx="221">
                  <c:v>44040.46875</c:v>
                </c:pt>
                <c:pt idx="222">
                  <c:v>44040.479166666664</c:v>
                </c:pt>
                <c:pt idx="223">
                  <c:v>44040.489583333336</c:v>
                </c:pt>
                <c:pt idx="224">
                  <c:v>44040.5</c:v>
                </c:pt>
                <c:pt idx="225">
                  <c:v>44040.510416666664</c:v>
                </c:pt>
                <c:pt idx="226">
                  <c:v>44040.520833333336</c:v>
                </c:pt>
                <c:pt idx="227">
                  <c:v>44040.53125</c:v>
                </c:pt>
                <c:pt idx="228">
                  <c:v>44040.541666666664</c:v>
                </c:pt>
                <c:pt idx="229">
                  <c:v>44040.552083333336</c:v>
                </c:pt>
                <c:pt idx="230">
                  <c:v>44040.5625</c:v>
                </c:pt>
                <c:pt idx="231">
                  <c:v>44040.572916666664</c:v>
                </c:pt>
                <c:pt idx="232">
                  <c:v>44040.583333333336</c:v>
                </c:pt>
                <c:pt idx="233">
                  <c:v>44040.59375</c:v>
                </c:pt>
                <c:pt idx="234">
                  <c:v>44040.604166666664</c:v>
                </c:pt>
                <c:pt idx="235">
                  <c:v>44040.614583333336</c:v>
                </c:pt>
                <c:pt idx="236">
                  <c:v>44040.625</c:v>
                </c:pt>
                <c:pt idx="237">
                  <c:v>44040.635416666664</c:v>
                </c:pt>
                <c:pt idx="238">
                  <c:v>44040.645833333336</c:v>
                </c:pt>
                <c:pt idx="239">
                  <c:v>44040.65625</c:v>
                </c:pt>
                <c:pt idx="240">
                  <c:v>44040.666666666664</c:v>
                </c:pt>
                <c:pt idx="241">
                  <c:v>44040.677083333336</c:v>
                </c:pt>
                <c:pt idx="242">
                  <c:v>44040.6875</c:v>
                </c:pt>
                <c:pt idx="243">
                  <c:v>44040.697916666664</c:v>
                </c:pt>
                <c:pt idx="244">
                  <c:v>44040.708333333336</c:v>
                </c:pt>
                <c:pt idx="245">
                  <c:v>44040.71875</c:v>
                </c:pt>
                <c:pt idx="246">
                  <c:v>44040.729166666664</c:v>
                </c:pt>
                <c:pt idx="247">
                  <c:v>44040.739583333336</c:v>
                </c:pt>
                <c:pt idx="248">
                  <c:v>44040.75</c:v>
                </c:pt>
                <c:pt idx="249">
                  <c:v>44040.760416666664</c:v>
                </c:pt>
                <c:pt idx="250">
                  <c:v>44040.770833333336</c:v>
                </c:pt>
                <c:pt idx="251">
                  <c:v>44040.78125</c:v>
                </c:pt>
                <c:pt idx="252">
                  <c:v>44040.791666666664</c:v>
                </c:pt>
                <c:pt idx="253">
                  <c:v>44040.802083333336</c:v>
                </c:pt>
                <c:pt idx="254">
                  <c:v>44040.8125</c:v>
                </c:pt>
                <c:pt idx="255">
                  <c:v>44040.822916666664</c:v>
                </c:pt>
                <c:pt idx="256">
                  <c:v>44040.833333333336</c:v>
                </c:pt>
                <c:pt idx="257">
                  <c:v>44040.84375</c:v>
                </c:pt>
                <c:pt idx="258">
                  <c:v>44040.854166666664</c:v>
                </c:pt>
                <c:pt idx="259">
                  <c:v>44040.864583333336</c:v>
                </c:pt>
                <c:pt idx="260">
                  <c:v>44040.875</c:v>
                </c:pt>
                <c:pt idx="261">
                  <c:v>44040.885416666664</c:v>
                </c:pt>
                <c:pt idx="262">
                  <c:v>44040.895833333336</c:v>
                </c:pt>
                <c:pt idx="263">
                  <c:v>44040.90625</c:v>
                </c:pt>
                <c:pt idx="264">
                  <c:v>44040.916666666664</c:v>
                </c:pt>
                <c:pt idx="265">
                  <c:v>44040.927083333336</c:v>
                </c:pt>
                <c:pt idx="266">
                  <c:v>44040.9375</c:v>
                </c:pt>
                <c:pt idx="267">
                  <c:v>44040.947916666664</c:v>
                </c:pt>
                <c:pt idx="268">
                  <c:v>44040.958333333336</c:v>
                </c:pt>
                <c:pt idx="269">
                  <c:v>44040.96875</c:v>
                </c:pt>
                <c:pt idx="270">
                  <c:v>44040.979166666664</c:v>
                </c:pt>
                <c:pt idx="271">
                  <c:v>44040.989583333336</c:v>
                </c:pt>
                <c:pt idx="272">
                  <c:v>44041</c:v>
                </c:pt>
                <c:pt idx="273">
                  <c:v>44041.010416666664</c:v>
                </c:pt>
                <c:pt idx="274">
                  <c:v>44041.020833333336</c:v>
                </c:pt>
                <c:pt idx="275">
                  <c:v>44041.03125</c:v>
                </c:pt>
                <c:pt idx="276">
                  <c:v>44041.041666666664</c:v>
                </c:pt>
                <c:pt idx="277">
                  <c:v>44041.052083333336</c:v>
                </c:pt>
                <c:pt idx="278">
                  <c:v>44041.0625</c:v>
                </c:pt>
                <c:pt idx="279">
                  <c:v>44041.072916666664</c:v>
                </c:pt>
                <c:pt idx="280">
                  <c:v>44041.083333333336</c:v>
                </c:pt>
                <c:pt idx="281">
                  <c:v>44041.09375</c:v>
                </c:pt>
                <c:pt idx="282">
                  <c:v>44041.104166666664</c:v>
                </c:pt>
                <c:pt idx="283">
                  <c:v>44041.114583333336</c:v>
                </c:pt>
                <c:pt idx="284">
                  <c:v>44041.125</c:v>
                </c:pt>
                <c:pt idx="285">
                  <c:v>44041.135416666664</c:v>
                </c:pt>
                <c:pt idx="286">
                  <c:v>44041.145833333336</c:v>
                </c:pt>
                <c:pt idx="287">
                  <c:v>44041.15625</c:v>
                </c:pt>
                <c:pt idx="288">
                  <c:v>44041.166666666664</c:v>
                </c:pt>
                <c:pt idx="289">
                  <c:v>44041.177083333336</c:v>
                </c:pt>
                <c:pt idx="290">
                  <c:v>44041.1875</c:v>
                </c:pt>
                <c:pt idx="291">
                  <c:v>44041.197916666664</c:v>
                </c:pt>
                <c:pt idx="292">
                  <c:v>44041.208333333336</c:v>
                </c:pt>
                <c:pt idx="293">
                  <c:v>44041.21875</c:v>
                </c:pt>
                <c:pt idx="294">
                  <c:v>44041.229166666664</c:v>
                </c:pt>
                <c:pt idx="295">
                  <c:v>44041.239583333336</c:v>
                </c:pt>
                <c:pt idx="296">
                  <c:v>44041.25</c:v>
                </c:pt>
                <c:pt idx="297">
                  <c:v>44041.260416666664</c:v>
                </c:pt>
                <c:pt idx="298">
                  <c:v>44041.270833333336</c:v>
                </c:pt>
                <c:pt idx="299">
                  <c:v>44041.28125</c:v>
                </c:pt>
                <c:pt idx="300">
                  <c:v>44041.291666666664</c:v>
                </c:pt>
                <c:pt idx="301">
                  <c:v>44041.302083333336</c:v>
                </c:pt>
                <c:pt idx="302">
                  <c:v>44041.3125</c:v>
                </c:pt>
                <c:pt idx="303">
                  <c:v>44041.322916666664</c:v>
                </c:pt>
                <c:pt idx="304">
                  <c:v>44041.333333333336</c:v>
                </c:pt>
                <c:pt idx="305">
                  <c:v>44041.34375</c:v>
                </c:pt>
                <c:pt idx="306">
                  <c:v>44041.354166666664</c:v>
                </c:pt>
                <c:pt idx="307">
                  <c:v>44041.364583333336</c:v>
                </c:pt>
                <c:pt idx="308">
                  <c:v>44041.375</c:v>
                </c:pt>
                <c:pt idx="309">
                  <c:v>44041.385416666664</c:v>
                </c:pt>
                <c:pt idx="310">
                  <c:v>44041.395833333336</c:v>
                </c:pt>
                <c:pt idx="311">
                  <c:v>44041.40625</c:v>
                </c:pt>
                <c:pt idx="312">
                  <c:v>44041.416666666664</c:v>
                </c:pt>
                <c:pt idx="313">
                  <c:v>44041.427083333336</c:v>
                </c:pt>
                <c:pt idx="314">
                  <c:v>44041.4375</c:v>
                </c:pt>
                <c:pt idx="315">
                  <c:v>44041.447916666664</c:v>
                </c:pt>
                <c:pt idx="316">
                  <c:v>44041.458333333336</c:v>
                </c:pt>
                <c:pt idx="317">
                  <c:v>44041.46875</c:v>
                </c:pt>
                <c:pt idx="318">
                  <c:v>44041.479166666664</c:v>
                </c:pt>
                <c:pt idx="319">
                  <c:v>44041.489583333336</c:v>
                </c:pt>
                <c:pt idx="320">
                  <c:v>44041.5</c:v>
                </c:pt>
                <c:pt idx="321">
                  <c:v>44041.510416666664</c:v>
                </c:pt>
                <c:pt idx="322">
                  <c:v>44041.520833333336</c:v>
                </c:pt>
                <c:pt idx="323">
                  <c:v>44041.53125</c:v>
                </c:pt>
                <c:pt idx="324">
                  <c:v>44041.541666666664</c:v>
                </c:pt>
                <c:pt idx="325">
                  <c:v>44041.552083333336</c:v>
                </c:pt>
                <c:pt idx="326">
                  <c:v>44041.5625</c:v>
                </c:pt>
                <c:pt idx="327">
                  <c:v>44041.572916666664</c:v>
                </c:pt>
                <c:pt idx="328">
                  <c:v>44041.583333333336</c:v>
                </c:pt>
                <c:pt idx="329">
                  <c:v>44041.59375</c:v>
                </c:pt>
                <c:pt idx="330">
                  <c:v>44041.604166666664</c:v>
                </c:pt>
                <c:pt idx="331">
                  <c:v>44041.614583333336</c:v>
                </c:pt>
                <c:pt idx="332">
                  <c:v>44041.625</c:v>
                </c:pt>
                <c:pt idx="333">
                  <c:v>44041.635416666664</c:v>
                </c:pt>
                <c:pt idx="334">
                  <c:v>44041.645833333336</c:v>
                </c:pt>
                <c:pt idx="335">
                  <c:v>44041.65625</c:v>
                </c:pt>
                <c:pt idx="336">
                  <c:v>44041.666666666664</c:v>
                </c:pt>
                <c:pt idx="337">
                  <c:v>44041.677083333336</c:v>
                </c:pt>
                <c:pt idx="338">
                  <c:v>44041.6875</c:v>
                </c:pt>
                <c:pt idx="339">
                  <c:v>44041.697916666664</c:v>
                </c:pt>
                <c:pt idx="340">
                  <c:v>44041.708333333336</c:v>
                </c:pt>
                <c:pt idx="341">
                  <c:v>44041.71875</c:v>
                </c:pt>
                <c:pt idx="342">
                  <c:v>44041.729166666664</c:v>
                </c:pt>
                <c:pt idx="343">
                  <c:v>44041.739583333336</c:v>
                </c:pt>
                <c:pt idx="344">
                  <c:v>44041.75</c:v>
                </c:pt>
                <c:pt idx="345">
                  <c:v>44041.760416666664</c:v>
                </c:pt>
                <c:pt idx="346">
                  <c:v>44041.770833333336</c:v>
                </c:pt>
                <c:pt idx="347">
                  <c:v>44041.78125</c:v>
                </c:pt>
                <c:pt idx="348">
                  <c:v>44041.791666666664</c:v>
                </c:pt>
                <c:pt idx="349">
                  <c:v>44041.802083333336</c:v>
                </c:pt>
                <c:pt idx="350">
                  <c:v>44041.8125</c:v>
                </c:pt>
                <c:pt idx="351">
                  <c:v>44041.822916666664</c:v>
                </c:pt>
                <c:pt idx="352">
                  <c:v>44041.833333333336</c:v>
                </c:pt>
                <c:pt idx="353">
                  <c:v>44041.84375</c:v>
                </c:pt>
                <c:pt idx="354">
                  <c:v>44041.854166666664</c:v>
                </c:pt>
                <c:pt idx="355">
                  <c:v>44041.864583333336</c:v>
                </c:pt>
                <c:pt idx="356">
                  <c:v>44041.875</c:v>
                </c:pt>
                <c:pt idx="357">
                  <c:v>44041.885416666664</c:v>
                </c:pt>
                <c:pt idx="358">
                  <c:v>44041.895833333336</c:v>
                </c:pt>
                <c:pt idx="359">
                  <c:v>44041.90625</c:v>
                </c:pt>
                <c:pt idx="360">
                  <c:v>44041.916666666664</c:v>
                </c:pt>
                <c:pt idx="361">
                  <c:v>44041.927083333336</c:v>
                </c:pt>
                <c:pt idx="362">
                  <c:v>44041.9375</c:v>
                </c:pt>
                <c:pt idx="363">
                  <c:v>44041.947916666664</c:v>
                </c:pt>
                <c:pt idx="364">
                  <c:v>44041.958333333336</c:v>
                </c:pt>
                <c:pt idx="365">
                  <c:v>44041.96875</c:v>
                </c:pt>
                <c:pt idx="366">
                  <c:v>44041.979166666664</c:v>
                </c:pt>
                <c:pt idx="367">
                  <c:v>44041.989583333336</c:v>
                </c:pt>
                <c:pt idx="368">
                  <c:v>44042</c:v>
                </c:pt>
                <c:pt idx="369">
                  <c:v>44042.010416666664</c:v>
                </c:pt>
                <c:pt idx="370">
                  <c:v>44042.020833333336</c:v>
                </c:pt>
                <c:pt idx="371">
                  <c:v>44042.03125</c:v>
                </c:pt>
                <c:pt idx="372">
                  <c:v>44042.041666666664</c:v>
                </c:pt>
                <c:pt idx="373">
                  <c:v>44042.052083333336</c:v>
                </c:pt>
                <c:pt idx="374">
                  <c:v>44042.0625</c:v>
                </c:pt>
                <c:pt idx="375">
                  <c:v>44042.072916666664</c:v>
                </c:pt>
                <c:pt idx="376">
                  <c:v>44042.083333333336</c:v>
                </c:pt>
                <c:pt idx="377">
                  <c:v>44042.09375</c:v>
                </c:pt>
                <c:pt idx="378">
                  <c:v>44042.104166666664</c:v>
                </c:pt>
                <c:pt idx="379">
                  <c:v>44042.114583333336</c:v>
                </c:pt>
                <c:pt idx="380">
                  <c:v>44042.125</c:v>
                </c:pt>
                <c:pt idx="381">
                  <c:v>44042.135416666664</c:v>
                </c:pt>
                <c:pt idx="382">
                  <c:v>44042.145833333336</c:v>
                </c:pt>
                <c:pt idx="383">
                  <c:v>44042.15625</c:v>
                </c:pt>
                <c:pt idx="384">
                  <c:v>44042.166666666664</c:v>
                </c:pt>
                <c:pt idx="385">
                  <c:v>44042.177083333336</c:v>
                </c:pt>
                <c:pt idx="386">
                  <c:v>44042.1875</c:v>
                </c:pt>
                <c:pt idx="387">
                  <c:v>44042.197916666664</c:v>
                </c:pt>
                <c:pt idx="388">
                  <c:v>44042.208333333336</c:v>
                </c:pt>
                <c:pt idx="389">
                  <c:v>44042.21875</c:v>
                </c:pt>
                <c:pt idx="390">
                  <c:v>44042.229166666664</c:v>
                </c:pt>
                <c:pt idx="391">
                  <c:v>44042.239583333336</c:v>
                </c:pt>
                <c:pt idx="392">
                  <c:v>44042.25</c:v>
                </c:pt>
                <c:pt idx="393">
                  <c:v>44042.260416666664</c:v>
                </c:pt>
                <c:pt idx="394">
                  <c:v>44042.270833333336</c:v>
                </c:pt>
                <c:pt idx="395">
                  <c:v>44042.28125</c:v>
                </c:pt>
                <c:pt idx="396">
                  <c:v>44042.291666666664</c:v>
                </c:pt>
                <c:pt idx="397">
                  <c:v>44042.302083333336</c:v>
                </c:pt>
                <c:pt idx="398">
                  <c:v>44042.3125</c:v>
                </c:pt>
                <c:pt idx="399">
                  <c:v>44042.322916666664</c:v>
                </c:pt>
                <c:pt idx="400">
                  <c:v>44042.333333333336</c:v>
                </c:pt>
                <c:pt idx="401">
                  <c:v>44042.34375</c:v>
                </c:pt>
                <c:pt idx="402">
                  <c:v>44042.354166666664</c:v>
                </c:pt>
                <c:pt idx="403">
                  <c:v>44042.364583333336</c:v>
                </c:pt>
                <c:pt idx="404">
                  <c:v>44042.375</c:v>
                </c:pt>
                <c:pt idx="405">
                  <c:v>44042.385416666664</c:v>
                </c:pt>
                <c:pt idx="406">
                  <c:v>44042.395833333336</c:v>
                </c:pt>
                <c:pt idx="407">
                  <c:v>44042.40625</c:v>
                </c:pt>
                <c:pt idx="408">
                  <c:v>44042.416666666664</c:v>
                </c:pt>
                <c:pt idx="409">
                  <c:v>44042.427083333336</c:v>
                </c:pt>
                <c:pt idx="410">
                  <c:v>44042.4375</c:v>
                </c:pt>
                <c:pt idx="411">
                  <c:v>44042.447916666664</c:v>
                </c:pt>
                <c:pt idx="412">
                  <c:v>44042.458333333336</c:v>
                </c:pt>
                <c:pt idx="413">
                  <c:v>44042.46875</c:v>
                </c:pt>
                <c:pt idx="414">
                  <c:v>44042.479166666664</c:v>
                </c:pt>
                <c:pt idx="415">
                  <c:v>44042.489583333336</c:v>
                </c:pt>
                <c:pt idx="416">
                  <c:v>44042.5</c:v>
                </c:pt>
                <c:pt idx="417">
                  <c:v>44042.510416666664</c:v>
                </c:pt>
                <c:pt idx="418">
                  <c:v>44042.520833333336</c:v>
                </c:pt>
                <c:pt idx="419">
                  <c:v>44042.53125</c:v>
                </c:pt>
                <c:pt idx="420">
                  <c:v>44042.541666666664</c:v>
                </c:pt>
                <c:pt idx="421">
                  <c:v>44042.552083333336</c:v>
                </c:pt>
                <c:pt idx="422">
                  <c:v>44042.5625</c:v>
                </c:pt>
                <c:pt idx="423">
                  <c:v>44042.572916666664</c:v>
                </c:pt>
                <c:pt idx="424">
                  <c:v>44042.583333333336</c:v>
                </c:pt>
                <c:pt idx="425">
                  <c:v>44042.59375</c:v>
                </c:pt>
                <c:pt idx="426">
                  <c:v>44042.604166666664</c:v>
                </c:pt>
                <c:pt idx="427">
                  <c:v>44042.614583333336</c:v>
                </c:pt>
                <c:pt idx="428">
                  <c:v>44042.625</c:v>
                </c:pt>
                <c:pt idx="429">
                  <c:v>44042.635416666664</c:v>
                </c:pt>
                <c:pt idx="430">
                  <c:v>44042.645833333336</c:v>
                </c:pt>
                <c:pt idx="431">
                  <c:v>44042.65625</c:v>
                </c:pt>
                <c:pt idx="432">
                  <c:v>44042.666666666664</c:v>
                </c:pt>
                <c:pt idx="433">
                  <c:v>44042.677083333336</c:v>
                </c:pt>
                <c:pt idx="434">
                  <c:v>44042.6875</c:v>
                </c:pt>
                <c:pt idx="435">
                  <c:v>44042.697916666664</c:v>
                </c:pt>
                <c:pt idx="436">
                  <c:v>44042.708333333336</c:v>
                </c:pt>
                <c:pt idx="437">
                  <c:v>44042.71875</c:v>
                </c:pt>
                <c:pt idx="438">
                  <c:v>44042.729166666664</c:v>
                </c:pt>
                <c:pt idx="439">
                  <c:v>44042.739583333336</c:v>
                </c:pt>
                <c:pt idx="440">
                  <c:v>44042.75</c:v>
                </c:pt>
                <c:pt idx="441">
                  <c:v>44042.760416666664</c:v>
                </c:pt>
                <c:pt idx="442">
                  <c:v>44042.770833333336</c:v>
                </c:pt>
                <c:pt idx="443">
                  <c:v>44042.78125</c:v>
                </c:pt>
                <c:pt idx="444">
                  <c:v>44042.791666666664</c:v>
                </c:pt>
                <c:pt idx="445">
                  <c:v>44042.802083333336</c:v>
                </c:pt>
                <c:pt idx="446">
                  <c:v>44042.8125</c:v>
                </c:pt>
                <c:pt idx="447">
                  <c:v>44042.822916666664</c:v>
                </c:pt>
                <c:pt idx="448">
                  <c:v>44042.833333333336</c:v>
                </c:pt>
                <c:pt idx="449">
                  <c:v>44042.84375</c:v>
                </c:pt>
                <c:pt idx="450">
                  <c:v>44042.854166666664</c:v>
                </c:pt>
                <c:pt idx="451">
                  <c:v>44042.864583333336</c:v>
                </c:pt>
                <c:pt idx="452">
                  <c:v>44042.875</c:v>
                </c:pt>
                <c:pt idx="453">
                  <c:v>44042.885416666664</c:v>
                </c:pt>
                <c:pt idx="454">
                  <c:v>44042.895833333336</c:v>
                </c:pt>
                <c:pt idx="455">
                  <c:v>44042.90625</c:v>
                </c:pt>
                <c:pt idx="456">
                  <c:v>44042.916666666664</c:v>
                </c:pt>
                <c:pt idx="457">
                  <c:v>44042.927083333336</c:v>
                </c:pt>
                <c:pt idx="458">
                  <c:v>44042.9375</c:v>
                </c:pt>
                <c:pt idx="459">
                  <c:v>44042.947916666664</c:v>
                </c:pt>
                <c:pt idx="460">
                  <c:v>44042.958333333336</c:v>
                </c:pt>
                <c:pt idx="461">
                  <c:v>44042.96875</c:v>
                </c:pt>
                <c:pt idx="462">
                  <c:v>44042.979166666664</c:v>
                </c:pt>
                <c:pt idx="463">
                  <c:v>44042.989583333336</c:v>
                </c:pt>
                <c:pt idx="464">
                  <c:v>44043</c:v>
                </c:pt>
                <c:pt idx="465">
                  <c:v>44043.010416666664</c:v>
                </c:pt>
                <c:pt idx="466">
                  <c:v>44043.020833333336</c:v>
                </c:pt>
                <c:pt idx="467">
                  <c:v>44043.03125</c:v>
                </c:pt>
                <c:pt idx="468">
                  <c:v>44043.041666666664</c:v>
                </c:pt>
                <c:pt idx="469">
                  <c:v>44043.052083333336</c:v>
                </c:pt>
                <c:pt idx="470">
                  <c:v>44043.0625</c:v>
                </c:pt>
                <c:pt idx="471">
                  <c:v>44043.072916666664</c:v>
                </c:pt>
                <c:pt idx="472">
                  <c:v>44043.083333333336</c:v>
                </c:pt>
                <c:pt idx="473">
                  <c:v>44043.09375</c:v>
                </c:pt>
                <c:pt idx="474">
                  <c:v>44043.104166666664</c:v>
                </c:pt>
                <c:pt idx="475">
                  <c:v>44043.114583333336</c:v>
                </c:pt>
                <c:pt idx="476">
                  <c:v>44043.125</c:v>
                </c:pt>
                <c:pt idx="477">
                  <c:v>44043.135416666664</c:v>
                </c:pt>
                <c:pt idx="478">
                  <c:v>44043.145833333336</c:v>
                </c:pt>
                <c:pt idx="479">
                  <c:v>44043.15625</c:v>
                </c:pt>
                <c:pt idx="480">
                  <c:v>44043.166666666664</c:v>
                </c:pt>
                <c:pt idx="481">
                  <c:v>44043.177083333336</c:v>
                </c:pt>
                <c:pt idx="482">
                  <c:v>44043.1875</c:v>
                </c:pt>
                <c:pt idx="483">
                  <c:v>44043.197916666664</c:v>
                </c:pt>
                <c:pt idx="484">
                  <c:v>44043.208333333336</c:v>
                </c:pt>
                <c:pt idx="485">
                  <c:v>44043.21875</c:v>
                </c:pt>
                <c:pt idx="486">
                  <c:v>44043.229166666664</c:v>
                </c:pt>
                <c:pt idx="487">
                  <c:v>44043.239583333336</c:v>
                </c:pt>
                <c:pt idx="488">
                  <c:v>44043.25</c:v>
                </c:pt>
                <c:pt idx="489">
                  <c:v>44043.260416666664</c:v>
                </c:pt>
                <c:pt idx="490">
                  <c:v>44043.270833333336</c:v>
                </c:pt>
                <c:pt idx="491">
                  <c:v>44043.28125</c:v>
                </c:pt>
                <c:pt idx="492">
                  <c:v>44043.291666666664</c:v>
                </c:pt>
                <c:pt idx="493">
                  <c:v>44043.302083333336</c:v>
                </c:pt>
                <c:pt idx="494">
                  <c:v>44043.3125</c:v>
                </c:pt>
                <c:pt idx="495">
                  <c:v>44043.322916666664</c:v>
                </c:pt>
                <c:pt idx="496">
                  <c:v>44043.333333333336</c:v>
                </c:pt>
                <c:pt idx="497">
                  <c:v>44043.34375</c:v>
                </c:pt>
                <c:pt idx="498">
                  <c:v>44043.354166666664</c:v>
                </c:pt>
                <c:pt idx="499">
                  <c:v>44043.364583333336</c:v>
                </c:pt>
                <c:pt idx="500">
                  <c:v>44043.375</c:v>
                </c:pt>
                <c:pt idx="501">
                  <c:v>44043.385416666664</c:v>
                </c:pt>
                <c:pt idx="502">
                  <c:v>44043.395833333336</c:v>
                </c:pt>
                <c:pt idx="503">
                  <c:v>44043.40625</c:v>
                </c:pt>
                <c:pt idx="504">
                  <c:v>44043.416666666664</c:v>
                </c:pt>
                <c:pt idx="505">
                  <c:v>44043.427083333336</c:v>
                </c:pt>
                <c:pt idx="506">
                  <c:v>44043.4375</c:v>
                </c:pt>
                <c:pt idx="507">
                  <c:v>44043.447916666664</c:v>
                </c:pt>
                <c:pt idx="508">
                  <c:v>44043.458333333336</c:v>
                </c:pt>
                <c:pt idx="509">
                  <c:v>44043.46875</c:v>
                </c:pt>
                <c:pt idx="510">
                  <c:v>44043.479166666664</c:v>
                </c:pt>
                <c:pt idx="511">
                  <c:v>44043.489583333336</c:v>
                </c:pt>
                <c:pt idx="512">
                  <c:v>44043.5</c:v>
                </c:pt>
                <c:pt idx="513">
                  <c:v>44043.510416666664</c:v>
                </c:pt>
                <c:pt idx="514">
                  <c:v>44043.520833333336</c:v>
                </c:pt>
                <c:pt idx="515">
                  <c:v>44043.53125</c:v>
                </c:pt>
                <c:pt idx="516">
                  <c:v>44043.541666666664</c:v>
                </c:pt>
                <c:pt idx="517">
                  <c:v>44043.552083333336</c:v>
                </c:pt>
                <c:pt idx="518">
                  <c:v>44043.5625</c:v>
                </c:pt>
                <c:pt idx="519">
                  <c:v>44043.572916666664</c:v>
                </c:pt>
                <c:pt idx="520">
                  <c:v>44043.583333333336</c:v>
                </c:pt>
                <c:pt idx="521">
                  <c:v>44043.59375</c:v>
                </c:pt>
                <c:pt idx="522">
                  <c:v>44043.604166666664</c:v>
                </c:pt>
                <c:pt idx="523">
                  <c:v>44043.614583333336</c:v>
                </c:pt>
                <c:pt idx="524">
                  <c:v>44043.625</c:v>
                </c:pt>
                <c:pt idx="525">
                  <c:v>44043.635416666664</c:v>
                </c:pt>
                <c:pt idx="526">
                  <c:v>44043.645833333336</c:v>
                </c:pt>
                <c:pt idx="527">
                  <c:v>44043.65625</c:v>
                </c:pt>
                <c:pt idx="528">
                  <c:v>44043.666666666664</c:v>
                </c:pt>
                <c:pt idx="529">
                  <c:v>44043.677083333336</c:v>
                </c:pt>
                <c:pt idx="530">
                  <c:v>44043.6875</c:v>
                </c:pt>
                <c:pt idx="531">
                  <c:v>44043.697916666664</c:v>
                </c:pt>
                <c:pt idx="532">
                  <c:v>44043.708333333336</c:v>
                </c:pt>
                <c:pt idx="533">
                  <c:v>44043.71875</c:v>
                </c:pt>
                <c:pt idx="534">
                  <c:v>44043.729166666664</c:v>
                </c:pt>
                <c:pt idx="535">
                  <c:v>44043.739583333336</c:v>
                </c:pt>
                <c:pt idx="536">
                  <c:v>44043.75</c:v>
                </c:pt>
                <c:pt idx="537">
                  <c:v>44043.760416666664</c:v>
                </c:pt>
                <c:pt idx="538">
                  <c:v>44043.770833333336</c:v>
                </c:pt>
                <c:pt idx="539">
                  <c:v>44043.78125</c:v>
                </c:pt>
                <c:pt idx="540">
                  <c:v>44043.791666666664</c:v>
                </c:pt>
                <c:pt idx="541">
                  <c:v>44043.802083333336</c:v>
                </c:pt>
                <c:pt idx="542">
                  <c:v>44043.8125</c:v>
                </c:pt>
                <c:pt idx="543">
                  <c:v>44043.822916666664</c:v>
                </c:pt>
                <c:pt idx="544">
                  <c:v>44043.833333333336</c:v>
                </c:pt>
                <c:pt idx="545">
                  <c:v>44043.84375</c:v>
                </c:pt>
                <c:pt idx="546">
                  <c:v>44043.854166666664</c:v>
                </c:pt>
                <c:pt idx="547">
                  <c:v>44043.864583333336</c:v>
                </c:pt>
                <c:pt idx="548">
                  <c:v>44043.875</c:v>
                </c:pt>
                <c:pt idx="549">
                  <c:v>44043.885416666664</c:v>
                </c:pt>
                <c:pt idx="550">
                  <c:v>44043.895833333336</c:v>
                </c:pt>
                <c:pt idx="551">
                  <c:v>44043.90625</c:v>
                </c:pt>
                <c:pt idx="552">
                  <c:v>44043.916666666664</c:v>
                </c:pt>
                <c:pt idx="553">
                  <c:v>44043.927083333336</c:v>
                </c:pt>
                <c:pt idx="554">
                  <c:v>44043.9375</c:v>
                </c:pt>
                <c:pt idx="555">
                  <c:v>44043.947916666664</c:v>
                </c:pt>
                <c:pt idx="556">
                  <c:v>44043.958333333336</c:v>
                </c:pt>
                <c:pt idx="557">
                  <c:v>44043.96875</c:v>
                </c:pt>
                <c:pt idx="558">
                  <c:v>44043.979166666664</c:v>
                </c:pt>
                <c:pt idx="559">
                  <c:v>44043.989583333336</c:v>
                </c:pt>
                <c:pt idx="560">
                  <c:v>44044</c:v>
                </c:pt>
                <c:pt idx="561">
                  <c:v>44044.010416666664</c:v>
                </c:pt>
                <c:pt idx="562">
                  <c:v>44044.020833333336</c:v>
                </c:pt>
                <c:pt idx="563">
                  <c:v>44044.03125</c:v>
                </c:pt>
                <c:pt idx="564">
                  <c:v>44044.041666666664</c:v>
                </c:pt>
                <c:pt idx="565">
                  <c:v>44044.052083333336</c:v>
                </c:pt>
                <c:pt idx="566">
                  <c:v>44044.0625</c:v>
                </c:pt>
                <c:pt idx="567">
                  <c:v>44044.072916666664</c:v>
                </c:pt>
                <c:pt idx="568">
                  <c:v>44044.083333333336</c:v>
                </c:pt>
                <c:pt idx="569">
                  <c:v>44044.09375</c:v>
                </c:pt>
                <c:pt idx="570">
                  <c:v>44044.104166666664</c:v>
                </c:pt>
                <c:pt idx="571">
                  <c:v>44044.114583333336</c:v>
                </c:pt>
                <c:pt idx="572">
                  <c:v>44044.125</c:v>
                </c:pt>
                <c:pt idx="573">
                  <c:v>44044.135416666664</c:v>
                </c:pt>
                <c:pt idx="574">
                  <c:v>44044.145833333336</c:v>
                </c:pt>
                <c:pt idx="575">
                  <c:v>44044.15625</c:v>
                </c:pt>
                <c:pt idx="576">
                  <c:v>44044.166666666664</c:v>
                </c:pt>
                <c:pt idx="577">
                  <c:v>44044.177083333336</c:v>
                </c:pt>
                <c:pt idx="578">
                  <c:v>44044.1875</c:v>
                </c:pt>
                <c:pt idx="579">
                  <c:v>44044.197916666664</c:v>
                </c:pt>
                <c:pt idx="580">
                  <c:v>44044.208333333336</c:v>
                </c:pt>
                <c:pt idx="581">
                  <c:v>44044.21875</c:v>
                </c:pt>
                <c:pt idx="582">
                  <c:v>44044.229166666664</c:v>
                </c:pt>
                <c:pt idx="583">
                  <c:v>44044.239583333336</c:v>
                </c:pt>
                <c:pt idx="584">
                  <c:v>44044.25</c:v>
                </c:pt>
                <c:pt idx="585">
                  <c:v>44044.260416666664</c:v>
                </c:pt>
                <c:pt idx="586">
                  <c:v>44044.270833333336</c:v>
                </c:pt>
                <c:pt idx="587">
                  <c:v>44044.28125</c:v>
                </c:pt>
                <c:pt idx="588">
                  <c:v>44044.291666666664</c:v>
                </c:pt>
                <c:pt idx="589">
                  <c:v>44044.302083333336</c:v>
                </c:pt>
                <c:pt idx="590">
                  <c:v>44044.3125</c:v>
                </c:pt>
                <c:pt idx="591">
                  <c:v>44044.322916666664</c:v>
                </c:pt>
                <c:pt idx="592">
                  <c:v>44044.333333333336</c:v>
                </c:pt>
                <c:pt idx="593">
                  <c:v>44044.34375</c:v>
                </c:pt>
                <c:pt idx="594">
                  <c:v>44044.354166666664</c:v>
                </c:pt>
                <c:pt idx="595">
                  <c:v>44044.364583333336</c:v>
                </c:pt>
                <c:pt idx="596">
                  <c:v>44044.375</c:v>
                </c:pt>
                <c:pt idx="597">
                  <c:v>44044.385416666664</c:v>
                </c:pt>
                <c:pt idx="598">
                  <c:v>44044.395833333336</c:v>
                </c:pt>
                <c:pt idx="599">
                  <c:v>44044.40625</c:v>
                </c:pt>
                <c:pt idx="600">
                  <c:v>44044.416666666664</c:v>
                </c:pt>
                <c:pt idx="601">
                  <c:v>44044.427083333336</c:v>
                </c:pt>
                <c:pt idx="602">
                  <c:v>44044.4375</c:v>
                </c:pt>
                <c:pt idx="603">
                  <c:v>44044.447916666664</c:v>
                </c:pt>
                <c:pt idx="604">
                  <c:v>44044.458333333336</c:v>
                </c:pt>
                <c:pt idx="605">
                  <c:v>44044.46875</c:v>
                </c:pt>
                <c:pt idx="606">
                  <c:v>44044.479166666664</c:v>
                </c:pt>
                <c:pt idx="607">
                  <c:v>44044.489583333336</c:v>
                </c:pt>
                <c:pt idx="608">
                  <c:v>44044.5</c:v>
                </c:pt>
                <c:pt idx="609">
                  <c:v>44044.510416666664</c:v>
                </c:pt>
                <c:pt idx="610">
                  <c:v>44044.520833333336</c:v>
                </c:pt>
                <c:pt idx="611">
                  <c:v>44044.53125</c:v>
                </c:pt>
                <c:pt idx="612">
                  <c:v>44044.541666666664</c:v>
                </c:pt>
                <c:pt idx="613">
                  <c:v>44044.552083333336</c:v>
                </c:pt>
                <c:pt idx="614">
                  <c:v>44044.5625</c:v>
                </c:pt>
                <c:pt idx="615">
                  <c:v>44044.572916666664</c:v>
                </c:pt>
                <c:pt idx="616">
                  <c:v>44044.583333333336</c:v>
                </c:pt>
                <c:pt idx="617">
                  <c:v>44044.59375</c:v>
                </c:pt>
                <c:pt idx="618">
                  <c:v>44044.604166666664</c:v>
                </c:pt>
                <c:pt idx="619">
                  <c:v>44044.614583333336</c:v>
                </c:pt>
                <c:pt idx="620">
                  <c:v>44044.625</c:v>
                </c:pt>
                <c:pt idx="621">
                  <c:v>44044.635416666664</c:v>
                </c:pt>
                <c:pt idx="622">
                  <c:v>44044.645833333336</c:v>
                </c:pt>
                <c:pt idx="623">
                  <c:v>44044.65625</c:v>
                </c:pt>
                <c:pt idx="624">
                  <c:v>44044.666666666664</c:v>
                </c:pt>
                <c:pt idx="625">
                  <c:v>44044.677083333336</c:v>
                </c:pt>
                <c:pt idx="626">
                  <c:v>44044.6875</c:v>
                </c:pt>
                <c:pt idx="627">
                  <c:v>44044.697916666664</c:v>
                </c:pt>
                <c:pt idx="628">
                  <c:v>44044.708333333336</c:v>
                </c:pt>
                <c:pt idx="629">
                  <c:v>44044.71875</c:v>
                </c:pt>
                <c:pt idx="630">
                  <c:v>44044.729166666664</c:v>
                </c:pt>
                <c:pt idx="631">
                  <c:v>44044.739583333336</c:v>
                </c:pt>
                <c:pt idx="632">
                  <c:v>44044.75</c:v>
                </c:pt>
                <c:pt idx="633">
                  <c:v>44044.760416666664</c:v>
                </c:pt>
                <c:pt idx="634">
                  <c:v>44044.770833333336</c:v>
                </c:pt>
                <c:pt idx="635">
                  <c:v>44044.78125</c:v>
                </c:pt>
                <c:pt idx="636">
                  <c:v>44044.791666666664</c:v>
                </c:pt>
                <c:pt idx="637">
                  <c:v>44044.802083333336</c:v>
                </c:pt>
                <c:pt idx="638">
                  <c:v>44044.8125</c:v>
                </c:pt>
                <c:pt idx="639">
                  <c:v>44044.822916666664</c:v>
                </c:pt>
                <c:pt idx="640">
                  <c:v>44044.833333333336</c:v>
                </c:pt>
                <c:pt idx="641">
                  <c:v>44044.84375</c:v>
                </c:pt>
                <c:pt idx="642">
                  <c:v>44044.854166666664</c:v>
                </c:pt>
                <c:pt idx="643">
                  <c:v>44044.864583333336</c:v>
                </c:pt>
                <c:pt idx="644">
                  <c:v>44044.875</c:v>
                </c:pt>
                <c:pt idx="645">
                  <c:v>44044.885416666664</c:v>
                </c:pt>
                <c:pt idx="646">
                  <c:v>44044.895833333336</c:v>
                </c:pt>
                <c:pt idx="647">
                  <c:v>44044.90625</c:v>
                </c:pt>
                <c:pt idx="648">
                  <c:v>44044.916666666664</c:v>
                </c:pt>
                <c:pt idx="649">
                  <c:v>44044.927083333336</c:v>
                </c:pt>
                <c:pt idx="650">
                  <c:v>44044.9375</c:v>
                </c:pt>
                <c:pt idx="651">
                  <c:v>44044.947916666664</c:v>
                </c:pt>
                <c:pt idx="652">
                  <c:v>44044.958333333336</c:v>
                </c:pt>
                <c:pt idx="653">
                  <c:v>44044.96875</c:v>
                </c:pt>
                <c:pt idx="654">
                  <c:v>44044.979166666664</c:v>
                </c:pt>
                <c:pt idx="655">
                  <c:v>44044.989583333336</c:v>
                </c:pt>
                <c:pt idx="656">
                  <c:v>44045</c:v>
                </c:pt>
                <c:pt idx="657">
                  <c:v>44045.010416666664</c:v>
                </c:pt>
                <c:pt idx="658">
                  <c:v>44045.020833333336</c:v>
                </c:pt>
                <c:pt idx="659">
                  <c:v>44045.03125</c:v>
                </c:pt>
                <c:pt idx="660">
                  <c:v>44045.041666666664</c:v>
                </c:pt>
                <c:pt idx="661">
                  <c:v>44045.052083333336</c:v>
                </c:pt>
                <c:pt idx="662">
                  <c:v>44045.0625</c:v>
                </c:pt>
                <c:pt idx="663">
                  <c:v>44045.072916666664</c:v>
                </c:pt>
                <c:pt idx="664">
                  <c:v>44045.083333333336</c:v>
                </c:pt>
                <c:pt idx="665">
                  <c:v>44045.09375</c:v>
                </c:pt>
                <c:pt idx="666">
                  <c:v>44045.104166666664</c:v>
                </c:pt>
                <c:pt idx="667">
                  <c:v>44045.114583333336</c:v>
                </c:pt>
                <c:pt idx="668">
                  <c:v>44045.125</c:v>
                </c:pt>
                <c:pt idx="669">
                  <c:v>44045.135416666664</c:v>
                </c:pt>
                <c:pt idx="670">
                  <c:v>44045.145833333336</c:v>
                </c:pt>
                <c:pt idx="671">
                  <c:v>44045.15625</c:v>
                </c:pt>
                <c:pt idx="672">
                  <c:v>44045.166666666664</c:v>
                </c:pt>
                <c:pt idx="673">
                  <c:v>44045.177083333336</c:v>
                </c:pt>
                <c:pt idx="674">
                  <c:v>44045.1875</c:v>
                </c:pt>
                <c:pt idx="675">
                  <c:v>44045.197916666664</c:v>
                </c:pt>
                <c:pt idx="676">
                  <c:v>44045.208333333336</c:v>
                </c:pt>
                <c:pt idx="677">
                  <c:v>44045.21875</c:v>
                </c:pt>
                <c:pt idx="678">
                  <c:v>44045.229166666664</c:v>
                </c:pt>
                <c:pt idx="679">
                  <c:v>44045.239583333336</c:v>
                </c:pt>
                <c:pt idx="680">
                  <c:v>44045.25</c:v>
                </c:pt>
                <c:pt idx="681">
                  <c:v>44045.260416666664</c:v>
                </c:pt>
                <c:pt idx="682">
                  <c:v>44045.270833333336</c:v>
                </c:pt>
                <c:pt idx="683">
                  <c:v>44045.28125</c:v>
                </c:pt>
                <c:pt idx="684">
                  <c:v>44045.291666666664</c:v>
                </c:pt>
                <c:pt idx="685">
                  <c:v>44045.302083333336</c:v>
                </c:pt>
                <c:pt idx="686">
                  <c:v>44045.3125</c:v>
                </c:pt>
                <c:pt idx="687">
                  <c:v>44045.322916666664</c:v>
                </c:pt>
                <c:pt idx="688">
                  <c:v>44045.333333333336</c:v>
                </c:pt>
                <c:pt idx="689">
                  <c:v>44045.34375</c:v>
                </c:pt>
                <c:pt idx="690">
                  <c:v>44045.354166666664</c:v>
                </c:pt>
                <c:pt idx="691">
                  <c:v>44045.364583333336</c:v>
                </c:pt>
                <c:pt idx="692">
                  <c:v>44045.375</c:v>
                </c:pt>
                <c:pt idx="693">
                  <c:v>44045.385416666664</c:v>
                </c:pt>
                <c:pt idx="694">
                  <c:v>44045.395833333336</c:v>
                </c:pt>
                <c:pt idx="695">
                  <c:v>44045.40625</c:v>
                </c:pt>
                <c:pt idx="696">
                  <c:v>44045.416666666664</c:v>
                </c:pt>
                <c:pt idx="697">
                  <c:v>44045.427083333336</c:v>
                </c:pt>
                <c:pt idx="698">
                  <c:v>44045.4375</c:v>
                </c:pt>
                <c:pt idx="699">
                  <c:v>44045.447916666664</c:v>
                </c:pt>
                <c:pt idx="700">
                  <c:v>44045.458333333336</c:v>
                </c:pt>
                <c:pt idx="701">
                  <c:v>44045.46875</c:v>
                </c:pt>
                <c:pt idx="702">
                  <c:v>44045.479166666664</c:v>
                </c:pt>
                <c:pt idx="703">
                  <c:v>44045.489583333336</c:v>
                </c:pt>
                <c:pt idx="704">
                  <c:v>44045.5</c:v>
                </c:pt>
                <c:pt idx="705">
                  <c:v>44045.510416666664</c:v>
                </c:pt>
                <c:pt idx="706">
                  <c:v>44045.520833333336</c:v>
                </c:pt>
                <c:pt idx="707">
                  <c:v>44045.53125</c:v>
                </c:pt>
                <c:pt idx="708">
                  <c:v>44045.541666666664</c:v>
                </c:pt>
                <c:pt idx="709">
                  <c:v>44045.552083333336</c:v>
                </c:pt>
                <c:pt idx="710">
                  <c:v>44045.5625</c:v>
                </c:pt>
                <c:pt idx="711">
                  <c:v>44045.572916666664</c:v>
                </c:pt>
                <c:pt idx="712">
                  <c:v>44045.583333333336</c:v>
                </c:pt>
                <c:pt idx="713">
                  <c:v>44045.59375</c:v>
                </c:pt>
                <c:pt idx="714">
                  <c:v>44045.604166666664</c:v>
                </c:pt>
                <c:pt idx="715">
                  <c:v>44045.614583333336</c:v>
                </c:pt>
                <c:pt idx="716">
                  <c:v>44045.625</c:v>
                </c:pt>
                <c:pt idx="717">
                  <c:v>44045.635416666664</c:v>
                </c:pt>
                <c:pt idx="718">
                  <c:v>44045.645833333336</c:v>
                </c:pt>
                <c:pt idx="719">
                  <c:v>44045.65625</c:v>
                </c:pt>
                <c:pt idx="720">
                  <c:v>44045.666666666664</c:v>
                </c:pt>
                <c:pt idx="721">
                  <c:v>44045.677083333336</c:v>
                </c:pt>
                <c:pt idx="722">
                  <c:v>44045.6875</c:v>
                </c:pt>
                <c:pt idx="723">
                  <c:v>44045.697916666664</c:v>
                </c:pt>
                <c:pt idx="724">
                  <c:v>44045.708333333336</c:v>
                </c:pt>
                <c:pt idx="725">
                  <c:v>44045.71875</c:v>
                </c:pt>
                <c:pt idx="726">
                  <c:v>44045.729166666664</c:v>
                </c:pt>
                <c:pt idx="727">
                  <c:v>44045.739583333336</c:v>
                </c:pt>
                <c:pt idx="728">
                  <c:v>44045.75</c:v>
                </c:pt>
                <c:pt idx="729">
                  <c:v>44045.760416666664</c:v>
                </c:pt>
                <c:pt idx="730">
                  <c:v>44045.770833333336</c:v>
                </c:pt>
                <c:pt idx="731">
                  <c:v>44045.78125</c:v>
                </c:pt>
                <c:pt idx="732">
                  <c:v>44045.791666666664</c:v>
                </c:pt>
                <c:pt idx="733">
                  <c:v>44045.802083333336</c:v>
                </c:pt>
                <c:pt idx="734">
                  <c:v>44045.8125</c:v>
                </c:pt>
                <c:pt idx="735">
                  <c:v>44045.822916666664</c:v>
                </c:pt>
                <c:pt idx="736">
                  <c:v>44045.833333333336</c:v>
                </c:pt>
                <c:pt idx="737">
                  <c:v>44045.84375</c:v>
                </c:pt>
                <c:pt idx="738">
                  <c:v>44045.854166666664</c:v>
                </c:pt>
                <c:pt idx="739">
                  <c:v>44045.864583333336</c:v>
                </c:pt>
                <c:pt idx="740">
                  <c:v>44045.875</c:v>
                </c:pt>
                <c:pt idx="741">
                  <c:v>44045.885416666664</c:v>
                </c:pt>
                <c:pt idx="742">
                  <c:v>44045.895833333336</c:v>
                </c:pt>
                <c:pt idx="743">
                  <c:v>44045.90625</c:v>
                </c:pt>
                <c:pt idx="744">
                  <c:v>44045.916666666664</c:v>
                </c:pt>
                <c:pt idx="745">
                  <c:v>44045.927083333336</c:v>
                </c:pt>
                <c:pt idx="746">
                  <c:v>44045.9375</c:v>
                </c:pt>
                <c:pt idx="747">
                  <c:v>44045.947916666664</c:v>
                </c:pt>
                <c:pt idx="748">
                  <c:v>44045.958333333336</c:v>
                </c:pt>
                <c:pt idx="749">
                  <c:v>44045.96875</c:v>
                </c:pt>
                <c:pt idx="750">
                  <c:v>44045.979166666664</c:v>
                </c:pt>
                <c:pt idx="751">
                  <c:v>44045.989583333336</c:v>
                </c:pt>
                <c:pt idx="752">
                  <c:v>44046</c:v>
                </c:pt>
                <c:pt idx="753">
                  <c:v>44046.010416666664</c:v>
                </c:pt>
                <c:pt idx="754">
                  <c:v>44046.020833333336</c:v>
                </c:pt>
                <c:pt idx="755">
                  <c:v>44046.03125</c:v>
                </c:pt>
                <c:pt idx="756">
                  <c:v>44046.041666666664</c:v>
                </c:pt>
                <c:pt idx="757">
                  <c:v>44046.052083333336</c:v>
                </c:pt>
                <c:pt idx="758">
                  <c:v>44046.0625</c:v>
                </c:pt>
                <c:pt idx="759">
                  <c:v>44046.072916666664</c:v>
                </c:pt>
                <c:pt idx="760">
                  <c:v>44046.083333333336</c:v>
                </c:pt>
                <c:pt idx="761">
                  <c:v>44046.09375</c:v>
                </c:pt>
                <c:pt idx="762">
                  <c:v>44046.104166666664</c:v>
                </c:pt>
                <c:pt idx="763">
                  <c:v>44046.114583333336</c:v>
                </c:pt>
                <c:pt idx="764">
                  <c:v>44046.125</c:v>
                </c:pt>
                <c:pt idx="765">
                  <c:v>44046.135416666664</c:v>
                </c:pt>
                <c:pt idx="766">
                  <c:v>44046.145833333336</c:v>
                </c:pt>
                <c:pt idx="767">
                  <c:v>44046.15625</c:v>
                </c:pt>
                <c:pt idx="768">
                  <c:v>44046.166666666664</c:v>
                </c:pt>
                <c:pt idx="769">
                  <c:v>44046.177083333336</c:v>
                </c:pt>
                <c:pt idx="770">
                  <c:v>44046.1875</c:v>
                </c:pt>
                <c:pt idx="771">
                  <c:v>44046.197916666664</c:v>
                </c:pt>
                <c:pt idx="772">
                  <c:v>44046.208333333336</c:v>
                </c:pt>
                <c:pt idx="773">
                  <c:v>44046.21875</c:v>
                </c:pt>
                <c:pt idx="774">
                  <c:v>44046.229166666664</c:v>
                </c:pt>
                <c:pt idx="775">
                  <c:v>44046.239583333336</c:v>
                </c:pt>
                <c:pt idx="776">
                  <c:v>44046.25</c:v>
                </c:pt>
                <c:pt idx="777">
                  <c:v>44046.260416666664</c:v>
                </c:pt>
                <c:pt idx="778">
                  <c:v>44046.270833333336</c:v>
                </c:pt>
                <c:pt idx="779">
                  <c:v>44046.28125</c:v>
                </c:pt>
                <c:pt idx="780">
                  <c:v>44046.291666666664</c:v>
                </c:pt>
                <c:pt idx="781">
                  <c:v>44046.302083333336</c:v>
                </c:pt>
                <c:pt idx="782">
                  <c:v>44046.3125</c:v>
                </c:pt>
                <c:pt idx="783">
                  <c:v>44046.322916666664</c:v>
                </c:pt>
                <c:pt idx="784">
                  <c:v>44046.333333333336</c:v>
                </c:pt>
                <c:pt idx="785">
                  <c:v>44046.34375</c:v>
                </c:pt>
                <c:pt idx="786">
                  <c:v>44046.354166666664</c:v>
                </c:pt>
                <c:pt idx="787">
                  <c:v>44046.364583333336</c:v>
                </c:pt>
                <c:pt idx="788">
                  <c:v>44046.375</c:v>
                </c:pt>
                <c:pt idx="789">
                  <c:v>44046.385416666664</c:v>
                </c:pt>
                <c:pt idx="790">
                  <c:v>44046.395833333336</c:v>
                </c:pt>
                <c:pt idx="791">
                  <c:v>44046.40625</c:v>
                </c:pt>
                <c:pt idx="792">
                  <c:v>44046.416666666664</c:v>
                </c:pt>
                <c:pt idx="793">
                  <c:v>44046.427083333336</c:v>
                </c:pt>
                <c:pt idx="794">
                  <c:v>44046.4375</c:v>
                </c:pt>
                <c:pt idx="795">
                  <c:v>44046.447916666664</c:v>
                </c:pt>
                <c:pt idx="796">
                  <c:v>44046.458333333336</c:v>
                </c:pt>
                <c:pt idx="797">
                  <c:v>44046.46875</c:v>
                </c:pt>
                <c:pt idx="798">
                  <c:v>44046.479166666664</c:v>
                </c:pt>
                <c:pt idx="799">
                  <c:v>44046.489583333336</c:v>
                </c:pt>
                <c:pt idx="800">
                  <c:v>44046.5</c:v>
                </c:pt>
                <c:pt idx="801">
                  <c:v>44046.510416666664</c:v>
                </c:pt>
                <c:pt idx="802">
                  <c:v>44046.520833333336</c:v>
                </c:pt>
                <c:pt idx="803">
                  <c:v>44046.53125</c:v>
                </c:pt>
                <c:pt idx="804">
                  <c:v>44046.541666666664</c:v>
                </c:pt>
                <c:pt idx="805">
                  <c:v>44046.552083333336</c:v>
                </c:pt>
                <c:pt idx="806">
                  <c:v>44046.5625</c:v>
                </c:pt>
                <c:pt idx="807">
                  <c:v>44046.572916666664</c:v>
                </c:pt>
                <c:pt idx="808">
                  <c:v>44046.583333333336</c:v>
                </c:pt>
                <c:pt idx="809">
                  <c:v>44046.59375</c:v>
                </c:pt>
                <c:pt idx="810">
                  <c:v>44046.604166666664</c:v>
                </c:pt>
                <c:pt idx="811">
                  <c:v>44046.614583333336</c:v>
                </c:pt>
                <c:pt idx="812">
                  <c:v>44046.625</c:v>
                </c:pt>
                <c:pt idx="813">
                  <c:v>44046.635416666664</c:v>
                </c:pt>
                <c:pt idx="814">
                  <c:v>44046.645833333336</c:v>
                </c:pt>
                <c:pt idx="815">
                  <c:v>44046.65625</c:v>
                </c:pt>
                <c:pt idx="816">
                  <c:v>44046.666666666664</c:v>
                </c:pt>
                <c:pt idx="817">
                  <c:v>44046.677083333336</c:v>
                </c:pt>
                <c:pt idx="818">
                  <c:v>44046.6875</c:v>
                </c:pt>
                <c:pt idx="819">
                  <c:v>44046.697916666664</c:v>
                </c:pt>
                <c:pt idx="820">
                  <c:v>44046.708333333336</c:v>
                </c:pt>
                <c:pt idx="821">
                  <c:v>44046.71875</c:v>
                </c:pt>
                <c:pt idx="822">
                  <c:v>44046.729166666664</c:v>
                </c:pt>
                <c:pt idx="823">
                  <c:v>44046.739583333336</c:v>
                </c:pt>
                <c:pt idx="824">
                  <c:v>44046.75</c:v>
                </c:pt>
                <c:pt idx="825">
                  <c:v>44046.760416666664</c:v>
                </c:pt>
                <c:pt idx="826">
                  <c:v>44046.770833333336</c:v>
                </c:pt>
                <c:pt idx="827">
                  <c:v>44046.78125</c:v>
                </c:pt>
                <c:pt idx="828">
                  <c:v>44046.791666666664</c:v>
                </c:pt>
                <c:pt idx="829">
                  <c:v>44046.802083333336</c:v>
                </c:pt>
                <c:pt idx="830">
                  <c:v>44046.8125</c:v>
                </c:pt>
                <c:pt idx="831">
                  <c:v>44046.822916666664</c:v>
                </c:pt>
                <c:pt idx="832">
                  <c:v>44046.833333333336</c:v>
                </c:pt>
                <c:pt idx="833">
                  <c:v>44046.84375</c:v>
                </c:pt>
                <c:pt idx="834">
                  <c:v>44046.854166666664</c:v>
                </c:pt>
                <c:pt idx="835">
                  <c:v>44046.864583333336</c:v>
                </c:pt>
                <c:pt idx="836">
                  <c:v>44046.875</c:v>
                </c:pt>
                <c:pt idx="837">
                  <c:v>44046.885416666664</c:v>
                </c:pt>
                <c:pt idx="838">
                  <c:v>44046.895833333336</c:v>
                </c:pt>
                <c:pt idx="839">
                  <c:v>44046.90625</c:v>
                </c:pt>
                <c:pt idx="840">
                  <c:v>44046.916666666664</c:v>
                </c:pt>
                <c:pt idx="841">
                  <c:v>44046.927083333336</c:v>
                </c:pt>
                <c:pt idx="842">
                  <c:v>44046.9375</c:v>
                </c:pt>
                <c:pt idx="843">
                  <c:v>44046.947916666664</c:v>
                </c:pt>
                <c:pt idx="844">
                  <c:v>44046.958333333336</c:v>
                </c:pt>
                <c:pt idx="845">
                  <c:v>44046.96875</c:v>
                </c:pt>
                <c:pt idx="846">
                  <c:v>44046.979166666664</c:v>
                </c:pt>
                <c:pt idx="847">
                  <c:v>44046.989583333336</c:v>
                </c:pt>
                <c:pt idx="848">
                  <c:v>44047</c:v>
                </c:pt>
                <c:pt idx="849">
                  <c:v>44047.010416666664</c:v>
                </c:pt>
                <c:pt idx="850">
                  <c:v>44047.020833333336</c:v>
                </c:pt>
                <c:pt idx="851">
                  <c:v>44047.03125</c:v>
                </c:pt>
                <c:pt idx="852">
                  <c:v>44047.041666666664</c:v>
                </c:pt>
                <c:pt idx="853">
                  <c:v>44047.052083333336</c:v>
                </c:pt>
                <c:pt idx="854">
                  <c:v>44047.0625</c:v>
                </c:pt>
                <c:pt idx="855">
                  <c:v>44047.072916666664</c:v>
                </c:pt>
                <c:pt idx="856">
                  <c:v>44047.083333333336</c:v>
                </c:pt>
                <c:pt idx="857">
                  <c:v>44047.09375</c:v>
                </c:pt>
                <c:pt idx="858">
                  <c:v>44047.104166666664</c:v>
                </c:pt>
                <c:pt idx="859">
                  <c:v>44047.114583333336</c:v>
                </c:pt>
                <c:pt idx="860">
                  <c:v>44047.125</c:v>
                </c:pt>
                <c:pt idx="861">
                  <c:v>44047.135416666664</c:v>
                </c:pt>
                <c:pt idx="862">
                  <c:v>44047.145833333336</c:v>
                </c:pt>
                <c:pt idx="863">
                  <c:v>44047.15625</c:v>
                </c:pt>
                <c:pt idx="864">
                  <c:v>44047.166666666664</c:v>
                </c:pt>
                <c:pt idx="865">
                  <c:v>44047.177083333336</c:v>
                </c:pt>
                <c:pt idx="866">
                  <c:v>44047.1875</c:v>
                </c:pt>
                <c:pt idx="867">
                  <c:v>44047.197916666664</c:v>
                </c:pt>
                <c:pt idx="868">
                  <c:v>44047.208333333336</c:v>
                </c:pt>
                <c:pt idx="869">
                  <c:v>44047.21875</c:v>
                </c:pt>
                <c:pt idx="870">
                  <c:v>44047.229166666664</c:v>
                </c:pt>
                <c:pt idx="871">
                  <c:v>44047.239583333336</c:v>
                </c:pt>
                <c:pt idx="872">
                  <c:v>44047.25</c:v>
                </c:pt>
                <c:pt idx="873">
                  <c:v>44047.260416666664</c:v>
                </c:pt>
                <c:pt idx="874">
                  <c:v>44047.270833333336</c:v>
                </c:pt>
                <c:pt idx="875">
                  <c:v>44047.28125</c:v>
                </c:pt>
                <c:pt idx="876">
                  <c:v>44047.291666666664</c:v>
                </c:pt>
                <c:pt idx="877">
                  <c:v>44047.302083333336</c:v>
                </c:pt>
                <c:pt idx="878">
                  <c:v>44047.3125</c:v>
                </c:pt>
                <c:pt idx="879">
                  <c:v>44047.322916666664</c:v>
                </c:pt>
                <c:pt idx="880">
                  <c:v>44047.333333333336</c:v>
                </c:pt>
                <c:pt idx="881">
                  <c:v>44047.34375</c:v>
                </c:pt>
                <c:pt idx="882">
                  <c:v>44047.354166666664</c:v>
                </c:pt>
                <c:pt idx="883">
                  <c:v>44047.364583333336</c:v>
                </c:pt>
                <c:pt idx="884">
                  <c:v>44047.375</c:v>
                </c:pt>
                <c:pt idx="885">
                  <c:v>44047.385416666664</c:v>
                </c:pt>
                <c:pt idx="886">
                  <c:v>44047.395833333336</c:v>
                </c:pt>
                <c:pt idx="887">
                  <c:v>44047.40625</c:v>
                </c:pt>
                <c:pt idx="888">
                  <c:v>44047.416666666664</c:v>
                </c:pt>
                <c:pt idx="889">
                  <c:v>44047.427083333336</c:v>
                </c:pt>
                <c:pt idx="890">
                  <c:v>44047.4375</c:v>
                </c:pt>
                <c:pt idx="891">
                  <c:v>44047.447916666664</c:v>
                </c:pt>
                <c:pt idx="892">
                  <c:v>44047.458333333336</c:v>
                </c:pt>
                <c:pt idx="893">
                  <c:v>44047.46875</c:v>
                </c:pt>
                <c:pt idx="894">
                  <c:v>44047.479166666664</c:v>
                </c:pt>
                <c:pt idx="895">
                  <c:v>44047.489583333336</c:v>
                </c:pt>
                <c:pt idx="896">
                  <c:v>44047.5</c:v>
                </c:pt>
                <c:pt idx="897">
                  <c:v>44047.510416666664</c:v>
                </c:pt>
                <c:pt idx="898">
                  <c:v>44047.520833333336</c:v>
                </c:pt>
                <c:pt idx="899">
                  <c:v>44047.53125</c:v>
                </c:pt>
                <c:pt idx="900">
                  <c:v>44047.541666666664</c:v>
                </c:pt>
                <c:pt idx="901">
                  <c:v>44047.552083333336</c:v>
                </c:pt>
                <c:pt idx="902">
                  <c:v>44047.5625</c:v>
                </c:pt>
                <c:pt idx="903">
                  <c:v>44047.572916666664</c:v>
                </c:pt>
                <c:pt idx="904">
                  <c:v>44047.583333333336</c:v>
                </c:pt>
                <c:pt idx="905">
                  <c:v>44047.59375</c:v>
                </c:pt>
                <c:pt idx="906">
                  <c:v>44047.604166666664</c:v>
                </c:pt>
                <c:pt idx="907">
                  <c:v>44047.614583333336</c:v>
                </c:pt>
                <c:pt idx="908">
                  <c:v>44047.625</c:v>
                </c:pt>
                <c:pt idx="909">
                  <c:v>44047.635416666664</c:v>
                </c:pt>
                <c:pt idx="910">
                  <c:v>44047.645833333336</c:v>
                </c:pt>
                <c:pt idx="911">
                  <c:v>44047.65625</c:v>
                </c:pt>
                <c:pt idx="912">
                  <c:v>44047.666666666664</c:v>
                </c:pt>
                <c:pt idx="913">
                  <c:v>44047.677083333336</c:v>
                </c:pt>
                <c:pt idx="914">
                  <c:v>44047.6875</c:v>
                </c:pt>
                <c:pt idx="915">
                  <c:v>44047.697916666664</c:v>
                </c:pt>
                <c:pt idx="916">
                  <c:v>44047.708333333336</c:v>
                </c:pt>
                <c:pt idx="917">
                  <c:v>44047.71875</c:v>
                </c:pt>
                <c:pt idx="918">
                  <c:v>44047.729166666664</c:v>
                </c:pt>
                <c:pt idx="919">
                  <c:v>44047.739583333336</c:v>
                </c:pt>
                <c:pt idx="920">
                  <c:v>44047.75</c:v>
                </c:pt>
                <c:pt idx="921">
                  <c:v>44047.760416666664</c:v>
                </c:pt>
                <c:pt idx="922">
                  <c:v>44047.770833333336</c:v>
                </c:pt>
                <c:pt idx="923">
                  <c:v>44047.78125</c:v>
                </c:pt>
                <c:pt idx="924">
                  <c:v>44047.791666666664</c:v>
                </c:pt>
                <c:pt idx="925">
                  <c:v>44047.802083333336</c:v>
                </c:pt>
                <c:pt idx="926">
                  <c:v>44047.8125</c:v>
                </c:pt>
                <c:pt idx="927">
                  <c:v>44047.822916666664</c:v>
                </c:pt>
                <c:pt idx="928">
                  <c:v>44047.833333333336</c:v>
                </c:pt>
                <c:pt idx="929">
                  <c:v>44047.84375</c:v>
                </c:pt>
                <c:pt idx="930">
                  <c:v>44047.854166666664</c:v>
                </c:pt>
                <c:pt idx="931">
                  <c:v>44047.864583333336</c:v>
                </c:pt>
                <c:pt idx="932">
                  <c:v>44047.875</c:v>
                </c:pt>
                <c:pt idx="933">
                  <c:v>44047.885416666664</c:v>
                </c:pt>
                <c:pt idx="934">
                  <c:v>44047.895833333336</c:v>
                </c:pt>
                <c:pt idx="935">
                  <c:v>44047.90625</c:v>
                </c:pt>
                <c:pt idx="936">
                  <c:v>44047.916666666664</c:v>
                </c:pt>
                <c:pt idx="937">
                  <c:v>44047.927083333336</c:v>
                </c:pt>
                <c:pt idx="938">
                  <c:v>44047.9375</c:v>
                </c:pt>
                <c:pt idx="939">
                  <c:v>44047.947916666664</c:v>
                </c:pt>
                <c:pt idx="940">
                  <c:v>44047.958333333336</c:v>
                </c:pt>
                <c:pt idx="941">
                  <c:v>44047.96875</c:v>
                </c:pt>
                <c:pt idx="942">
                  <c:v>44047.979166666664</c:v>
                </c:pt>
                <c:pt idx="943">
                  <c:v>44047.989583333336</c:v>
                </c:pt>
                <c:pt idx="944">
                  <c:v>44048</c:v>
                </c:pt>
                <c:pt idx="945">
                  <c:v>44048.010416666664</c:v>
                </c:pt>
                <c:pt idx="946">
                  <c:v>44048.020833333336</c:v>
                </c:pt>
                <c:pt idx="947">
                  <c:v>44048.03125</c:v>
                </c:pt>
                <c:pt idx="948">
                  <c:v>44048.041666666664</c:v>
                </c:pt>
                <c:pt idx="949">
                  <c:v>44048.052083333336</c:v>
                </c:pt>
                <c:pt idx="950">
                  <c:v>44048.0625</c:v>
                </c:pt>
                <c:pt idx="951">
                  <c:v>44048.072916666664</c:v>
                </c:pt>
                <c:pt idx="952">
                  <c:v>44048.083333333336</c:v>
                </c:pt>
                <c:pt idx="953">
                  <c:v>44048.09375</c:v>
                </c:pt>
                <c:pt idx="954">
                  <c:v>44048.104166666664</c:v>
                </c:pt>
                <c:pt idx="955">
                  <c:v>44048.114583333336</c:v>
                </c:pt>
                <c:pt idx="956">
                  <c:v>44048.125</c:v>
                </c:pt>
                <c:pt idx="957">
                  <c:v>44048.135416666664</c:v>
                </c:pt>
                <c:pt idx="958">
                  <c:v>44048.145833333336</c:v>
                </c:pt>
                <c:pt idx="959">
                  <c:v>44048.15625</c:v>
                </c:pt>
                <c:pt idx="960">
                  <c:v>44048.166666666664</c:v>
                </c:pt>
                <c:pt idx="961">
                  <c:v>44048.177083333336</c:v>
                </c:pt>
                <c:pt idx="962">
                  <c:v>44048.1875</c:v>
                </c:pt>
                <c:pt idx="963">
                  <c:v>44048.197916666664</c:v>
                </c:pt>
                <c:pt idx="964">
                  <c:v>44048.208333333336</c:v>
                </c:pt>
                <c:pt idx="965">
                  <c:v>44048.21875</c:v>
                </c:pt>
                <c:pt idx="966">
                  <c:v>44048.229166666664</c:v>
                </c:pt>
                <c:pt idx="967">
                  <c:v>44048.239583333336</c:v>
                </c:pt>
                <c:pt idx="968">
                  <c:v>44048.25</c:v>
                </c:pt>
                <c:pt idx="969">
                  <c:v>44048.260416666664</c:v>
                </c:pt>
                <c:pt idx="970">
                  <c:v>44048.270833333336</c:v>
                </c:pt>
                <c:pt idx="971">
                  <c:v>44048.28125</c:v>
                </c:pt>
                <c:pt idx="972">
                  <c:v>44048.291666666664</c:v>
                </c:pt>
                <c:pt idx="973">
                  <c:v>44048.302083333336</c:v>
                </c:pt>
                <c:pt idx="974">
                  <c:v>44048.3125</c:v>
                </c:pt>
                <c:pt idx="975">
                  <c:v>44048.322916666664</c:v>
                </c:pt>
                <c:pt idx="976">
                  <c:v>44048.333333333336</c:v>
                </c:pt>
                <c:pt idx="977">
                  <c:v>44048.34375</c:v>
                </c:pt>
                <c:pt idx="978">
                  <c:v>44048.354166666664</c:v>
                </c:pt>
                <c:pt idx="979">
                  <c:v>44048.364583333336</c:v>
                </c:pt>
                <c:pt idx="980">
                  <c:v>44048.375</c:v>
                </c:pt>
                <c:pt idx="981">
                  <c:v>44048.385416666664</c:v>
                </c:pt>
                <c:pt idx="982">
                  <c:v>44048.395833333336</c:v>
                </c:pt>
                <c:pt idx="983">
                  <c:v>44048.40625</c:v>
                </c:pt>
                <c:pt idx="984">
                  <c:v>44048.416666666664</c:v>
                </c:pt>
                <c:pt idx="985">
                  <c:v>44048.427083333336</c:v>
                </c:pt>
                <c:pt idx="986">
                  <c:v>44048.4375</c:v>
                </c:pt>
                <c:pt idx="987">
                  <c:v>44048.447916666664</c:v>
                </c:pt>
                <c:pt idx="988">
                  <c:v>44048.458333333336</c:v>
                </c:pt>
                <c:pt idx="989">
                  <c:v>44048.46875</c:v>
                </c:pt>
                <c:pt idx="990">
                  <c:v>44048.5</c:v>
                </c:pt>
                <c:pt idx="991">
                  <c:v>44048.510416666664</c:v>
                </c:pt>
                <c:pt idx="992">
                  <c:v>44048.520833333336</c:v>
                </c:pt>
                <c:pt idx="993">
                  <c:v>44048.53125</c:v>
                </c:pt>
                <c:pt idx="994">
                  <c:v>44048.541666666664</c:v>
                </c:pt>
                <c:pt idx="995">
                  <c:v>44048.552083333336</c:v>
                </c:pt>
                <c:pt idx="996">
                  <c:v>44048.5625</c:v>
                </c:pt>
                <c:pt idx="997">
                  <c:v>44048.572916666664</c:v>
                </c:pt>
                <c:pt idx="998">
                  <c:v>44048.583333333336</c:v>
                </c:pt>
                <c:pt idx="999">
                  <c:v>44048.59375</c:v>
                </c:pt>
                <c:pt idx="1000">
                  <c:v>44048.604166666664</c:v>
                </c:pt>
                <c:pt idx="1001">
                  <c:v>44048.614583333336</c:v>
                </c:pt>
                <c:pt idx="1002">
                  <c:v>44048.625</c:v>
                </c:pt>
                <c:pt idx="1003">
                  <c:v>44048.635416666664</c:v>
                </c:pt>
                <c:pt idx="1004">
                  <c:v>44048.645833333336</c:v>
                </c:pt>
                <c:pt idx="1005">
                  <c:v>44048.65625</c:v>
                </c:pt>
                <c:pt idx="1006">
                  <c:v>44048.666666666664</c:v>
                </c:pt>
                <c:pt idx="1007">
                  <c:v>44048.677083333336</c:v>
                </c:pt>
                <c:pt idx="1008">
                  <c:v>44048.6875</c:v>
                </c:pt>
                <c:pt idx="1009">
                  <c:v>44048.697916666664</c:v>
                </c:pt>
                <c:pt idx="1010">
                  <c:v>44048.708333333336</c:v>
                </c:pt>
                <c:pt idx="1011">
                  <c:v>44048.71875</c:v>
                </c:pt>
                <c:pt idx="1012">
                  <c:v>44048.729166666664</c:v>
                </c:pt>
                <c:pt idx="1013">
                  <c:v>44048.739583333336</c:v>
                </c:pt>
                <c:pt idx="1014">
                  <c:v>44048.75</c:v>
                </c:pt>
                <c:pt idx="1015">
                  <c:v>44048.760416666664</c:v>
                </c:pt>
                <c:pt idx="1016">
                  <c:v>44048.770833333336</c:v>
                </c:pt>
                <c:pt idx="1017">
                  <c:v>44048.78125</c:v>
                </c:pt>
                <c:pt idx="1018">
                  <c:v>44048.791666666664</c:v>
                </c:pt>
                <c:pt idx="1019">
                  <c:v>44048.802083333336</c:v>
                </c:pt>
                <c:pt idx="1020">
                  <c:v>44048.8125</c:v>
                </c:pt>
                <c:pt idx="1021">
                  <c:v>44048.822916666664</c:v>
                </c:pt>
                <c:pt idx="1022">
                  <c:v>44048.833333333336</c:v>
                </c:pt>
                <c:pt idx="1023">
                  <c:v>44048.84375</c:v>
                </c:pt>
                <c:pt idx="1024">
                  <c:v>44048.854166666664</c:v>
                </c:pt>
                <c:pt idx="1025">
                  <c:v>44048.864583333336</c:v>
                </c:pt>
                <c:pt idx="1026">
                  <c:v>44048.875</c:v>
                </c:pt>
                <c:pt idx="1027">
                  <c:v>44048.885416666664</c:v>
                </c:pt>
                <c:pt idx="1028">
                  <c:v>44048.895833333336</c:v>
                </c:pt>
                <c:pt idx="1029">
                  <c:v>44048.90625</c:v>
                </c:pt>
                <c:pt idx="1030">
                  <c:v>44048.916666666664</c:v>
                </c:pt>
                <c:pt idx="1031">
                  <c:v>44048.927083333336</c:v>
                </c:pt>
                <c:pt idx="1032">
                  <c:v>44048.9375</c:v>
                </c:pt>
                <c:pt idx="1033">
                  <c:v>44048.947916666664</c:v>
                </c:pt>
                <c:pt idx="1034">
                  <c:v>44048.958333333336</c:v>
                </c:pt>
                <c:pt idx="1035">
                  <c:v>44048.96875</c:v>
                </c:pt>
                <c:pt idx="1036">
                  <c:v>44048.979166666664</c:v>
                </c:pt>
                <c:pt idx="1037">
                  <c:v>44048.989583333336</c:v>
                </c:pt>
                <c:pt idx="1038">
                  <c:v>44049</c:v>
                </c:pt>
                <c:pt idx="1039">
                  <c:v>44049.010416666664</c:v>
                </c:pt>
                <c:pt idx="1040">
                  <c:v>44049.020833333336</c:v>
                </c:pt>
                <c:pt idx="1041">
                  <c:v>44049.03125</c:v>
                </c:pt>
                <c:pt idx="1042">
                  <c:v>44049.041666666664</c:v>
                </c:pt>
                <c:pt idx="1043">
                  <c:v>44049.052083333336</c:v>
                </c:pt>
                <c:pt idx="1044">
                  <c:v>44049.0625</c:v>
                </c:pt>
                <c:pt idx="1045">
                  <c:v>44049.072916666664</c:v>
                </c:pt>
                <c:pt idx="1046">
                  <c:v>44049.083333333336</c:v>
                </c:pt>
                <c:pt idx="1047">
                  <c:v>44049.09375</c:v>
                </c:pt>
                <c:pt idx="1048">
                  <c:v>44049.104166666664</c:v>
                </c:pt>
                <c:pt idx="1049">
                  <c:v>44049.114583333336</c:v>
                </c:pt>
                <c:pt idx="1050">
                  <c:v>44049.125</c:v>
                </c:pt>
                <c:pt idx="1051">
                  <c:v>44049.135416666664</c:v>
                </c:pt>
                <c:pt idx="1052">
                  <c:v>44049.145833333336</c:v>
                </c:pt>
                <c:pt idx="1053">
                  <c:v>44049.15625</c:v>
                </c:pt>
                <c:pt idx="1054">
                  <c:v>44049.166666666664</c:v>
                </c:pt>
                <c:pt idx="1055">
                  <c:v>44049.177083333336</c:v>
                </c:pt>
                <c:pt idx="1056">
                  <c:v>44049.1875</c:v>
                </c:pt>
                <c:pt idx="1057">
                  <c:v>44049.197916666664</c:v>
                </c:pt>
                <c:pt idx="1058">
                  <c:v>44049.208333333336</c:v>
                </c:pt>
                <c:pt idx="1059">
                  <c:v>44049.21875</c:v>
                </c:pt>
                <c:pt idx="1060">
                  <c:v>44049.229166666664</c:v>
                </c:pt>
                <c:pt idx="1061">
                  <c:v>44049.239583333336</c:v>
                </c:pt>
                <c:pt idx="1062">
                  <c:v>44049.25</c:v>
                </c:pt>
                <c:pt idx="1063">
                  <c:v>44049.260416666664</c:v>
                </c:pt>
                <c:pt idx="1064">
                  <c:v>44049.270833333336</c:v>
                </c:pt>
                <c:pt idx="1065">
                  <c:v>44049.28125</c:v>
                </c:pt>
                <c:pt idx="1066">
                  <c:v>44049.291666666664</c:v>
                </c:pt>
                <c:pt idx="1067">
                  <c:v>44049.302083333336</c:v>
                </c:pt>
                <c:pt idx="1068">
                  <c:v>44049.3125</c:v>
                </c:pt>
                <c:pt idx="1069">
                  <c:v>44049.322916666664</c:v>
                </c:pt>
                <c:pt idx="1070">
                  <c:v>44049.333333333336</c:v>
                </c:pt>
                <c:pt idx="1071">
                  <c:v>44049.34375</c:v>
                </c:pt>
                <c:pt idx="1072">
                  <c:v>44049.354166666664</c:v>
                </c:pt>
                <c:pt idx="1073">
                  <c:v>44049.364583333336</c:v>
                </c:pt>
                <c:pt idx="1074">
                  <c:v>44049.375</c:v>
                </c:pt>
                <c:pt idx="1075">
                  <c:v>44049.385416666664</c:v>
                </c:pt>
                <c:pt idx="1076">
                  <c:v>44049.395833333336</c:v>
                </c:pt>
                <c:pt idx="1077">
                  <c:v>44049.40625</c:v>
                </c:pt>
                <c:pt idx="1078">
                  <c:v>44049.416666666664</c:v>
                </c:pt>
                <c:pt idx="1079">
                  <c:v>44049.427083333336</c:v>
                </c:pt>
                <c:pt idx="1080">
                  <c:v>44049.4375</c:v>
                </c:pt>
                <c:pt idx="1081">
                  <c:v>44049.447916666664</c:v>
                </c:pt>
                <c:pt idx="1082">
                  <c:v>44049.458333333336</c:v>
                </c:pt>
                <c:pt idx="1083">
                  <c:v>44049.46875</c:v>
                </c:pt>
                <c:pt idx="1084">
                  <c:v>44049.479166666664</c:v>
                </c:pt>
                <c:pt idx="1085">
                  <c:v>44049.489583333336</c:v>
                </c:pt>
                <c:pt idx="1086">
                  <c:v>44049.5</c:v>
                </c:pt>
                <c:pt idx="1087">
                  <c:v>44049.510416666664</c:v>
                </c:pt>
                <c:pt idx="1088">
                  <c:v>44049.520833333336</c:v>
                </c:pt>
                <c:pt idx="1089">
                  <c:v>44049.53125</c:v>
                </c:pt>
                <c:pt idx="1090">
                  <c:v>44049.541666666664</c:v>
                </c:pt>
                <c:pt idx="1091">
                  <c:v>44049.552083333336</c:v>
                </c:pt>
                <c:pt idx="1092">
                  <c:v>44049.5625</c:v>
                </c:pt>
                <c:pt idx="1093">
                  <c:v>44049.572916666664</c:v>
                </c:pt>
                <c:pt idx="1094">
                  <c:v>44049.583333333336</c:v>
                </c:pt>
                <c:pt idx="1095">
                  <c:v>44049.59375</c:v>
                </c:pt>
                <c:pt idx="1096">
                  <c:v>44049.604166666664</c:v>
                </c:pt>
                <c:pt idx="1097">
                  <c:v>44049.614583333336</c:v>
                </c:pt>
                <c:pt idx="1098">
                  <c:v>44049.625</c:v>
                </c:pt>
                <c:pt idx="1099">
                  <c:v>44049.635416666664</c:v>
                </c:pt>
                <c:pt idx="1100">
                  <c:v>44049.645833333336</c:v>
                </c:pt>
                <c:pt idx="1101">
                  <c:v>44049.65625</c:v>
                </c:pt>
                <c:pt idx="1102">
                  <c:v>44049.666666666664</c:v>
                </c:pt>
                <c:pt idx="1103">
                  <c:v>44049.677083333336</c:v>
                </c:pt>
                <c:pt idx="1104">
                  <c:v>44049.6875</c:v>
                </c:pt>
                <c:pt idx="1105">
                  <c:v>44049.697916666664</c:v>
                </c:pt>
                <c:pt idx="1106">
                  <c:v>44049.708333333336</c:v>
                </c:pt>
                <c:pt idx="1107">
                  <c:v>44049.71875</c:v>
                </c:pt>
                <c:pt idx="1108">
                  <c:v>44049.729166666664</c:v>
                </c:pt>
                <c:pt idx="1109">
                  <c:v>44049.739583333336</c:v>
                </c:pt>
                <c:pt idx="1110">
                  <c:v>44049.75</c:v>
                </c:pt>
                <c:pt idx="1111">
                  <c:v>44049.760416666664</c:v>
                </c:pt>
                <c:pt idx="1112">
                  <c:v>44049.770833333336</c:v>
                </c:pt>
                <c:pt idx="1113">
                  <c:v>44049.78125</c:v>
                </c:pt>
                <c:pt idx="1114">
                  <c:v>44049.791666666664</c:v>
                </c:pt>
                <c:pt idx="1115">
                  <c:v>44049.802083333336</c:v>
                </c:pt>
                <c:pt idx="1116">
                  <c:v>44049.8125</c:v>
                </c:pt>
                <c:pt idx="1117">
                  <c:v>44049.822916666664</c:v>
                </c:pt>
                <c:pt idx="1118">
                  <c:v>44049.833333333336</c:v>
                </c:pt>
                <c:pt idx="1119">
                  <c:v>44049.84375</c:v>
                </c:pt>
                <c:pt idx="1120">
                  <c:v>44049.854166666664</c:v>
                </c:pt>
                <c:pt idx="1121">
                  <c:v>44049.864583333336</c:v>
                </c:pt>
                <c:pt idx="1122">
                  <c:v>44049.875</c:v>
                </c:pt>
                <c:pt idx="1123">
                  <c:v>44049.885416666664</c:v>
                </c:pt>
                <c:pt idx="1124">
                  <c:v>44049.895833333336</c:v>
                </c:pt>
                <c:pt idx="1125">
                  <c:v>44049.90625</c:v>
                </c:pt>
                <c:pt idx="1126">
                  <c:v>44049.916666666664</c:v>
                </c:pt>
                <c:pt idx="1127">
                  <c:v>44049.927083333336</c:v>
                </c:pt>
                <c:pt idx="1128">
                  <c:v>44049.9375</c:v>
                </c:pt>
                <c:pt idx="1129">
                  <c:v>44049.947916666664</c:v>
                </c:pt>
                <c:pt idx="1130">
                  <c:v>44049.958333333336</c:v>
                </c:pt>
                <c:pt idx="1131">
                  <c:v>44049.96875</c:v>
                </c:pt>
                <c:pt idx="1132">
                  <c:v>44049.979166666664</c:v>
                </c:pt>
                <c:pt idx="1133">
                  <c:v>44049.989583333336</c:v>
                </c:pt>
              </c:numCache>
            </c:numRef>
          </c:xVal>
          <c:yVal>
            <c:numRef>
              <c:f>'2020'!$D$3:$D$1136</c:f>
              <c:numCache>
                <c:formatCode>General</c:formatCode>
                <c:ptCount val="1134"/>
                <c:pt idx="0">
                  <c:v>50.164000000000001</c:v>
                </c:pt>
                <c:pt idx="1">
                  <c:v>76.063000000000002</c:v>
                </c:pt>
                <c:pt idx="2">
                  <c:v>106.789</c:v>
                </c:pt>
                <c:pt idx="3">
                  <c:v>144.745</c:v>
                </c:pt>
                <c:pt idx="4">
                  <c:v>185.131</c:v>
                </c:pt>
                <c:pt idx="5">
                  <c:v>239.84399999999999</c:v>
                </c:pt>
                <c:pt idx="6">
                  <c:v>294.93</c:v>
                </c:pt>
                <c:pt idx="7">
                  <c:v>349.93599999999998</c:v>
                </c:pt>
                <c:pt idx="8">
                  <c:v>411.41699999999997</c:v>
                </c:pt>
                <c:pt idx="9">
                  <c:v>466.47699999999998</c:v>
                </c:pt>
                <c:pt idx="10">
                  <c:v>531.60799999999995</c:v>
                </c:pt>
                <c:pt idx="11">
                  <c:v>556.34</c:v>
                </c:pt>
                <c:pt idx="12">
                  <c:v>667.22500000000002</c:v>
                </c:pt>
                <c:pt idx="13">
                  <c:v>756.39499999999998</c:v>
                </c:pt>
                <c:pt idx="14">
                  <c:v>853.61099999999999</c:v>
                </c:pt>
                <c:pt idx="15">
                  <c:v>967.31299999999999</c:v>
                </c:pt>
                <c:pt idx="16">
                  <c:v>1088.902</c:v>
                </c:pt>
                <c:pt idx="17">
                  <c:v>1147.44</c:v>
                </c:pt>
                <c:pt idx="18">
                  <c:v>1373.3720000000001</c:v>
                </c:pt>
                <c:pt idx="19">
                  <c:v>1525.819</c:v>
                </c:pt>
                <c:pt idx="20">
                  <c:v>1726.6489999999999</c:v>
                </c:pt>
                <c:pt idx="21">
                  <c:v>1976.0170000000001</c:v>
                </c:pt>
                <c:pt idx="22">
                  <c:v>2221.7829999999999</c:v>
                </c:pt>
                <c:pt idx="23">
                  <c:v>2439.2959999999998</c:v>
                </c:pt>
                <c:pt idx="24">
                  <c:v>2648.614</c:v>
                </c:pt>
                <c:pt idx="25">
                  <c:v>2975.5349999999999</c:v>
                </c:pt>
                <c:pt idx="26">
                  <c:v>3182.116</c:v>
                </c:pt>
                <c:pt idx="27">
                  <c:v>3277.8049999999998</c:v>
                </c:pt>
                <c:pt idx="28">
                  <c:v>3403.0590000000002</c:v>
                </c:pt>
                <c:pt idx="29">
                  <c:v>3490.855</c:v>
                </c:pt>
                <c:pt idx="30">
                  <c:v>3605.6089999999999</c:v>
                </c:pt>
                <c:pt idx="31">
                  <c:v>3687.6289999999999</c:v>
                </c:pt>
                <c:pt idx="32">
                  <c:v>3800.4650000000001</c:v>
                </c:pt>
                <c:pt idx="33">
                  <c:v>3886.0839999999998</c:v>
                </c:pt>
                <c:pt idx="34">
                  <c:v>3984.13</c:v>
                </c:pt>
                <c:pt idx="35">
                  <c:v>4084.7179999999998</c:v>
                </c:pt>
                <c:pt idx="36">
                  <c:v>4180.8990000000003</c:v>
                </c:pt>
                <c:pt idx="37">
                  <c:v>4303.2169999999996</c:v>
                </c:pt>
                <c:pt idx="38">
                  <c:v>4497.7550000000001</c:v>
                </c:pt>
                <c:pt idx="39">
                  <c:v>4642.5429999999997</c:v>
                </c:pt>
                <c:pt idx="40">
                  <c:v>4772.3190000000004</c:v>
                </c:pt>
                <c:pt idx="41">
                  <c:v>4928.4359999999997</c:v>
                </c:pt>
                <c:pt idx="42">
                  <c:v>5065.2740000000003</c:v>
                </c:pt>
                <c:pt idx="43">
                  <c:v>5185.768</c:v>
                </c:pt>
                <c:pt idx="44">
                  <c:v>5301.1989999999996</c:v>
                </c:pt>
                <c:pt idx="45">
                  <c:v>5419.4279999999999</c:v>
                </c:pt>
                <c:pt idx="46">
                  <c:v>5517.2659999999996</c:v>
                </c:pt>
                <c:pt idx="47">
                  <c:v>5617.48</c:v>
                </c:pt>
                <c:pt idx="48">
                  <c:v>5702.0079999999998</c:v>
                </c:pt>
                <c:pt idx="49">
                  <c:v>5773.23</c:v>
                </c:pt>
                <c:pt idx="50">
                  <c:v>5852.0150000000003</c:v>
                </c:pt>
                <c:pt idx="51">
                  <c:v>5924.2950000000001</c:v>
                </c:pt>
                <c:pt idx="52">
                  <c:v>5978.4780000000001</c:v>
                </c:pt>
                <c:pt idx="53">
                  <c:v>6037.2539999999999</c:v>
                </c:pt>
                <c:pt idx="54">
                  <c:v>6076.1390000000001</c:v>
                </c:pt>
                <c:pt idx="55">
                  <c:v>6139.8109999999997</c:v>
                </c:pt>
                <c:pt idx="56">
                  <c:v>6183.44</c:v>
                </c:pt>
                <c:pt idx="57">
                  <c:v>6233.0990000000002</c:v>
                </c:pt>
                <c:pt idx="58">
                  <c:v>6281.5140000000001</c:v>
                </c:pt>
                <c:pt idx="59">
                  <c:v>6310.96</c:v>
                </c:pt>
                <c:pt idx="60">
                  <c:v>6358.2370000000001</c:v>
                </c:pt>
                <c:pt idx="61">
                  <c:v>6399.768</c:v>
                </c:pt>
                <c:pt idx="62">
                  <c:v>6439.9620000000004</c:v>
                </c:pt>
                <c:pt idx="63">
                  <c:v>6462.3540000000003</c:v>
                </c:pt>
                <c:pt idx="64">
                  <c:v>6508.7709999999997</c:v>
                </c:pt>
                <c:pt idx="65">
                  <c:v>6537.3130000000001</c:v>
                </c:pt>
                <c:pt idx="66">
                  <c:v>6562.9120000000003</c:v>
                </c:pt>
                <c:pt idx="67">
                  <c:v>6600.6589999999997</c:v>
                </c:pt>
                <c:pt idx="68">
                  <c:v>6632.4620000000004</c:v>
                </c:pt>
                <c:pt idx="69">
                  <c:v>6646.1189999999997</c:v>
                </c:pt>
                <c:pt idx="70">
                  <c:v>6687.1850000000004</c:v>
                </c:pt>
                <c:pt idx="71">
                  <c:v>6687.1850000000004</c:v>
                </c:pt>
                <c:pt idx="72">
                  <c:v>6732.982</c:v>
                </c:pt>
                <c:pt idx="73">
                  <c:v>6762.0789999999997</c:v>
                </c:pt>
                <c:pt idx="74">
                  <c:v>6788.174</c:v>
                </c:pt>
                <c:pt idx="75">
                  <c:v>6834.3620000000001</c:v>
                </c:pt>
                <c:pt idx="76">
                  <c:v>6846.7089999999998</c:v>
                </c:pt>
                <c:pt idx="77">
                  <c:v>6869.8940000000002</c:v>
                </c:pt>
                <c:pt idx="78">
                  <c:v>6886.9250000000002</c:v>
                </c:pt>
                <c:pt idx="79">
                  <c:v>6911.74</c:v>
                </c:pt>
                <c:pt idx="80">
                  <c:v>6933.4939999999997</c:v>
                </c:pt>
                <c:pt idx="81">
                  <c:v>6958.4040000000005</c:v>
                </c:pt>
                <c:pt idx="82">
                  <c:v>6966.1989999999996</c:v>
                </c:pt>
                <c:pt idx="83">
                  <c:v>7003.683</c:v>
                </c:pt>
                <c:pt idx="84">
                  <c:v>7028.7359999999999</c:v>
                </c:pt>
                <c:pt idx="85">
                  <c:v>7064.8379999999997</c:v>
                </c:pt>
                <c:pt idx="86">
                  <c:v>7071.1279999999997</c:v>
                </c:pt>
                <c:pt idx="87">
                  <c:v>7097.893</c:v>
                </c:pt>
                <c:pt idx="88">
                  <c:v>7118.4</c:v>
                </c:pt>
                <c:pt idx="89">
                  <c:v>7134.1970000000001</c:v>
                </c:pt>
                <c:pt idx="90">
                  <c:v>7153.1809999999996</c:v>
                </c:pt>
                <c:pt idx="91">
                  <c:v>7176.95</c:v>
                </c:pt>
                <c:pt idx="92">
                  <c:v>7180.1229999999996</c:v>
                </c:pt>
                <c:pt idx="93">
                  <c:v>7223.0309999999999</c:v>
                </c:pt>
                <c:pt idx="94">
                  <c:v>7230.9930000000004</c:v>
                </c:pt>
                <c:pt idx="95">
                  <c:v>7254.9080000000004</c:v>
                </c:pt>
                <c:pt idx="96">
                  <c:v>7290.0659999999998</c:v>
                </c:pt>
                <c:pt idx="97">
                  <c:v>7306.0789999999997</c:v>
                </c:pt>
                <c:pt idx="98">
                  <c:v>7322.1109999999999</c:v>
                </c:pt>
                <c:pt idx="99">
                  <c:v>7338.1639999999998</c:v>
                </c:pt>
                <c:pt idx="100">
                  <c:v>7375.1610000000001</c:v>
                </c:pt>
                <c:pt idx="101">
                  <c:v>7402.5749999999998</c:v>
                </c:pt>
                <c:pt idx="102">
                  <c:v>7413.88</c:v>
                </c:pt>
                <c:pt idx="103">
                  <c:v>7472.1729999999998</c:v>
                </c:pt>
                <c:pt idx="104">
                  <c:v>7483.5379999999996</c:v>
                </c:pt>
                <c:pt idx="105">
                  <c:v>7504.6710000000003</c:v>
                </c:pt>
                <c:pt idx="106">
                  <c:v>7516.0640000000003</c:v>
                </c:pt>
                <c:pt idx="107">
                  <c:v>7551.9350000000004</c:v>
                </c:pt>
                <c:pt idx="108">
                  <c:v>7553.5680000000002</c:v>
                </c:pt>
                <c:pt idx="109">
                  <c:v>7584.63</c:v>
                </c:pt>
                <c:pt idx="110">
                  <c:v>7597.73</c:v>
                </c:pt>
                <c:pt idx="111">
                  <c:v>7844.0749999999998</c:v>
                </c:pt>
                <c:pt idx="112">
                  <c:v>7849.0810000000001</c:v>
                </c:pt>
                <c:pt idx="113">
                  <c:v>7890.8680000000004</c:v>
                </c:pt>
                <c:pt idx="114">
                  <c:v>7907.6180000000004</c:v>
                </c:pt>
                <c:pt idx="115">
                  <c:v>7963.0360000000001</c:v>
                </c:pt>
                <c:pt idx="116">
                  <c:v>8001.7910000000002</c:v>
                </c:pt>
                <c:pt idx="117">
                  <c:v>8049.1149999999998</c:v>
                </c:pt>
                <c:pt idx="118">
                  <c:v>8072.8370000000004</c:v>
                </c:pt>
                <c:pt idx="119">
                  <c:v>8120.4</c:v>
                </c:pt>
                <c:pt idx="120">
                  <c:v>8135.7219999999998</c:v>
                </c:pt>
                <c:pt idx="121">
                  <c:v>8173.2439999999997</c:v>
                </c:pt>
                <c:pt idx="122">
                  <c:v>8198.884</c:v>
                </c:pt>
                <c:pt idx="123">
                  <c:v>8188.6229999999996</c:v>
                </c:pt>
                <c:pt idx="124">
                  <c:v>8241.7180000000008</c:v>
                </c:pt>
                <c:pt idx="125">
                  <c:v>8289.8430000000008</c:v>
                </c:pt>
                <c:pt idx="126">
                  <c:v>8369.2520000000004</c:v>
                </c:pt>
                <c:pt idx="127">
                  <c:v>8393.5059999999994</c:v>
                </c:pt>
                <c:pt idx="128">
                  <c:v>8412.59</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29.468</c:v>
                </c:pt>
                <c:pt idx="991">
                  <c:v>29.468</c:v>
                </c:pt>
                <c:pt idx="992">
                  <c:v>29.468</c:v>
                </c:pt>
                <c:pt idx="993">
                  <c:v>29.468</c:v>
                </c:pt>
                <c:pt idx="994">
                  <c:v>29.468</c:v>
                </c:pt>
                <c:pt idx="995">
                  <c:v>29.468</c:v>
                </c:pt>
                <c:pt idx="996">
                  <c:v>29.468</c:v>
                </c:pt>
                <c:pt idx="997">
                  <c:v>29.468</c:v>
                </c:pt>
                <c:pt idx="998">
                  <c:v>29.468</c:v>
                </c:pt>
                <c:pt idx="999">
                  <c:v>29.468</c:v>
                </c:pt>
                <c:pt idx="1000">
                  <c:v>29.468</c:v>
                </c:pt>
                <c:pt idx="1001">
                  <c:v>29.468</c:v>
                </c:pt>
                <c:pt idx="1002">
                  <c:v>29.468</c:v>
                </c:pt>
                <c:pt idx="1003">
                  <c:v>29.468</c:v>
                </c:pt>
                <c:pt idx="1004">
                  <c:v>29.468</c:v>
                </c:pt>
                <c:pt idx="1005">
                  <c:v>29.468</c:v>
                </c:pt>
                <c:pt idx="1006">
                  <c:v>29.468</c:v>
                </c:pt>
                <c:pt idx="1007">
                  <c:v>29.468</c:v>
                </c:pt>
                <c:pt idx="1008">
                  <c:v>29.468</c:v>
                </c:pt>
                <c:pt idx="1009">
                  <c:v>29.468</c:v>
                </c:pt>
                <c:pt idx="1010">
                  <c:v>29.468</c:v>
                </c:pt>
                <c:pt idx="1011">
                  <c:v>29.468</c:v>
                </c:pt>
                <c:pt idx="1012">
                  <c:v>29.468</c:v>
                </c:pt>
                <c:pt idx="1013">
                  <c:v>29.468</c:v>
                </c:pt>
                <c:pt idx="1014">
                  <c:v>29.468</c:v>
                </c:pt>
                <c:pt idx="1015">
                  <c:v>29.468</c:v>
                </c:pt>
                <c:pt idx="1016">
                  <c:v>29.468</c:v>
                </c:pt>
                <c:pt idx="1017">
                  <c:v>29.468</c:v>
                </c:pt>
                <c:pt idx="1018">
                  <c:v>29.468</c:v>
                </c:pt>
                <c:pt idx="1019">
                  <c:v>29.468</c:v>
                </c:pt>
                <c:pt idx="1020">
                  <c:v>29.468</c:v>
                </c:pt>
                <c:pt idx="1021">
                  <c:v>29.468</c:v>
                </c:pt>
                <c:pt idx="1022">
                  <c:v>29.468</c:v>
                </c:pt>
                <c:pt idx="1023">
                  <c:v>29.468</c:v>
                </c:pt>
                <c:pt idx="1024">
                  <c:v>29.468</c:v>
                </c:pt>
                <c:pt idx="1025">
                  <c:v>29.468</c:v>
                </c:pt>
                <c:pt idx="1026">
                  <c:v>29.468</c:v>
                </c:pt>
                <c:pt idx="1027">
                  <c:v>29.468</c:v>
                </c:pt>
                <c:pt idx="1028">
                  <c:v>29.468</c:v>
                </c:pt>
                <c:pt idx="1029">
                  <c:v>29.468</c:v>
                </c:pt>
                <c:pt idx="1030">
                  <c:v>29.468</c:v>
                </c:pt>
                <c:pt idx="1031">
                  <c:v>29.468</c:v>
                </c:pt>
                <c:pt idx="1032">
                  <c:v>29.468</c:v>
                </c:pt>
                <c:pt idx="1033">
                  <c:v>29.468</c:v>
                </c:pt>
                <c:pt idx="1034">
                  <c:v>29.468</c:v>
                </c:pt>
                <c:pt idx="1035">
                  <c:v>29.468</c:v>
                </c:pt>
                <c:pt idx="1036">
                  <c:v>29.468</c:v>
                </c:pt>
                <c:pt idx="1037">
                  <c:v>29.468</c:v>
                </c:pt>
                <c:pt idx="1038">
                  <c:v>29.468</c:v>
                </c:pt>
                <c:pt idx="1039">
                  <c:v>29.468</c:v>
                </c:pt>
                <c:pt idx="1040">
                  <c:v>29.468</c:v>
                </c:pt>
                <c:pt idx="1041">
                  <c:v>29.468</c:v>
                </c:pt>
                <c:pt idx="1042">
                  <c:v>29.468</c:v>
                </c:pt>
                <c:pt idx="1043">
                  <c:v>29.468</c:v>
                </c:pt>
                <c:pt idx="1044">
                  <c:v>29.468</c:v>
                </c:pt>
                <c:pt idx="1045">
                  <c:v>29.468</c:v>
                </c:pt>
                <c:pt idx="1046">
                  <c:v>29.468</c:v>
                </c:pt>
                <c:pt idx="1047">
                  <c:v>29.468</c:v>
                </c:pt>
                <c:pt idx="1048">
                  <c:v>29.468</c:v>
                </c:pt>
                <c:pt idx="1049">
                  <c:v>29.468</c:v>
                </c:pt>
                <c:pt idx="1050">
                  <c:v>29.468</c:v>
                </c:pt>
                <c:pt idx="1051">
                  <c:v>29.468</c:v>
                </c:pt>
                <c:pt idx="1052">
                  <c:v>29.468</c:v>
                </c:pt>
                <c:pt idx="1053">
                  <c:v>29.468</c:v>
                </c:pt>
                <c:pt idx="1054">
                  <c:v>29.468</c:v>
                </c:pt>
                <c:pt idx="1055">
                  <c:v>29.468</c:v>
                </c:pt>
                <c:pt idx="1056">
                  <c:v>29.468</c:v>
                </c:pt>
                <c:pt idx="1057">
                  <c:v>29.468</c:v>
                </c:pt>
                <c:pt idx="1058">
                  <c:v>29.468</c:v>
                </c:pt>
                <c:pt idx="1059">
                  <c:v>29.468</c:v>
                </c:pt>
                <c:pt idx="1060">
                  <c:v>29.468</c:v>
                </c:pt>
                <c:pt idx="1061">
                  <c:v>29.468</c:v>
                </c:pt>
                <c:pt idx="1062">
                  <c:v>29.468</c:v>
                </c:pt>
                <c:pt idx="1063">
                  <c:v>29.468</c:v>
                </c:pt>
                <c:pt idx="1064">
                  <c:v>29.468</c:v>
                </c:pt>
                <c:pt idx="1065">
                  <c:v>29.468</c:v>
                </c:pt>
                <c:pt idx="1066">
                  <c:v>29.468</c:v>
                </c:pt>
                <c:pt idx="1067">
                  <c:v>29.468</c:v>
                </c:pt>
                <c:pt idx="1068">
                  <c:v>29.468</c:v>
                </c:pt>
                <c:pt idx="1069">
                  <c:v>29.468</c:v>
                </c:pt>
                <c:pt idx="1070">
                  <c:v>29.468</c:v>
                </c:pt>
                <c:pt idx="1071">
                  <c:v>29.468</c:v>
                </c:pt>
                <c:pt idx="1072">
                  <c:v>29.468</c:v>
                </c:pt>
                <c:pt idx="1073">
                  <c:v>29.468</c:v>
                </c:pt>
                <c:pt idx="1074">
                  <c:v>29.468</c:v>
                </c:pt>
                <c:pt idx="1075">
                  <c:v>29.468</c:v>
                </c:pt>
                <c:pt idx="1076">
                  <c:v>29.468</c:v>
                </c:pt>
                <c:pt idx="1077">
                  <c:v>29.468</c:v>
                </c:pt>
                <c:pt idx="1078">
                  <c:v>29.468</c:v>
                </c:pt>
                <c:pt idx="1079">
                  <c:v>29.468</c:v>
                </c:pt>
                <c:pt idx="1080">
                  <c:v>29.468</c:v>
                </c:pt>
                <c:pt idx="1081">
                  <c:v>29.468</c:v>
                </c:pt>
                <c:pt idx="1082">
                  <c:v>29.468</c:v>
                </c:pt>
                <c:pt idx="1083">
                  <c:v>29.468</c:v>
                </c:pt>
                <c:pt idx="1084">
                  <c:v>29.468</c:v>
                </c:pt>
                <c:pt idx="1085">
                  <c:v>29.468</c:v>
                </c:pt>
                <c:pt idx="1086">
                  <c:v>29.468</c:v>
                </c:pt>
                <c:pt idx="1087">
                  <c:v>29.468</c:v>
                </c:pt>
                <c:pt idx="1088">
                  <c:v>29.468</c:v>
                </c:pt>
                <c:pt idx="1089">
                  <c:v>29.468</c:v>
                </c:pt>
                <c:pt idx="1090">
                  <c:v>29.468</c:v>
                </c:pt>
                <c:pt idx="1091">
                  <c:v>29.468</c:v>
                </c:pt>
                <c:pt idx="1092">
                  <c:v>29.468</c:v>
                </c:pt>
                <c:pt idx="1093">
                  <c:v>29.468</c:v>
                </c:pt>
                <c:pt idx="1094">
                  <c:v>29.468</c:v>
                </c:pt>
                <c:pt idx="1095">
                  <c:v>29.468</c:v>
                </c:pt>
                <c:pt idx="1096">
                  <c:v>29.468</c:v>
                </c:pt>
                <c:pt idx="1097">
                  <c:v>29.468</c:v>
                </c:pt>
                <c:pt idx="1098">
                  <c:v>29.468</c:v>
                </c:pt>
                <c:pt idx="1099">
                  <c:v>29.468</c:v>
                </c:pt>
                <c:pt idx="1100">
                  <c:v>29.468</c:v>
                </c:pt>
                <c:pt idx="1101">
                  <c:v>29.468</c:v>
                </c:pt>
                <c:pt idx="1102">
                  <c:v>29.468</c:v>
                </c:pt>
                <c:pt idx="1103">
                  <c:v>29.468</c:v>
                </c:pt>
                <c:pt idx="1104">
                  <c:v>29.468</c:v>
                </c:pt>
                <c:pt idx="1105">
                  <c:v>29.468</c:v>
                </c:pt>
                <c:pt idx="1106">
                  <c:v>29.468</c:v>
                </c:pt>
                <c:pt idx="1107">
                  <c:v>29.468</c:v>
                </c:pt>
                <c:pt idx="1108">
                  <c:v>29.468</c:v>
                </c:pt>
                <c:pt idx="1109">
                  <c:v>29.468</c:v>
                </c:pt>
                <c:pt idx="1110">
                  <c:v>29.468</c:v>
                </c:pt>
                <c:pt idx="1111">
                  <c:v>29.468</c:v>
                </c:pt>
                <c:pt idx="1112">
                  <c:v>29.468</c:v>
                </c:pt>
                <c:pt idx="1113">
                  <c:v>29.468</c:v>
                </c:pt>
                <c:pt idx="1114">
                  <c:v>29.468</c:v>
                </c:pt>
                <c:pt idx="1115">
                  <c:v>29.468</c:v>
                </c:pt>
                <c:pt idx="1116">
                  <c:v>29.468</c:v>
                </c:pt>
                <c:pt idx="1117">
                  <c:v>29.468</c:v>
                </c:pt>
                <c:pt idx="1118">
                  <c:v>29.468</c:v>
                </c:pt>
                <c:pt idx="1119">
                  <c:v>29.468</c:v>
                </c:pt>
                <c:pt idx="1120">
                  <c:v>29.468</c:v>
                </c:pt>
                <c:pt idx="1121">
                  <c:v>29.468</c:v>
                </c:pt>
                <c:pt idx="1122">
                  <c:v>29.468</c:v>
                </c:pt>
                <c:pt idx="1123">
                  <c:v>29.468</c:v>
                </c:pt>
                <c:pt idx="1124">
                  <c:v>29.468</c:v>
                </c:pt>
                <c:pt idx="1125">
                  <c:v>29.468</c:v>
                </c:pt>
                <c:pt idx="1126">
                  <c:v>29.468</c:v>
                </c:pt>
                <c:pt idx="1127">
                  <c:v>29.468</c:v>
                </c:pt>
                <c:pt idx="1128">
                  <c:v>29.468</c:v>
                </c:pt>
                <c:pt idx="1129">
                  <c:v>29.468</c:v>
                </c:pt>
                <c:pt idx="1130">
                  <c:v>29.468</c:v>
                </c:pt>
                <c:pt idx="1131">
                  <c:v>29.468</c:v>
                </c:pt>
                <c:pt idx="1132">
                  <c:v>29.468</c:v>
                </c:pt>
                <c:pt idx="1133">
                  <c:v>29.468</c:v>
                </c:pt>
              </c:numCache>
            </c:numRef>
          </c:yVal>
          <c:smooth val="1"/>
          <c:extLst xmlns:c16r2="http://schemas.microsoft.com/office/drawing/2015/06/chart">
            <c:ext xmlns:c16="http://schemas.microsoft.com/office/drawing/2014/chart" uri="{C3380CC4-5D6E-409C-BE32-E72D297353CC}">
              <c16:uniqueId val="{00000001-5DB0-471F-92C2-6AF22A82162F}"/>
            </c:ext>
          </c:extLst>
        </c:ser>
        <c:dLbls>
          <c:showLegendKey val="0"/>
          <c:showVal val="0"/>
          <c:showCatName val="0"/>
          <c:showSerName val="0"/>
          <c:showPercent val="0"/>
          <c:showBubbleSize val="0"/>
        </c:dLbls>
        <c:axId val="285877376"/>
        <c:axId val="285879296"/>
      </c:scatterChart>
      <c:valAx>
        <c:axId val="285877376"/>
        <c:scaling>
          <c:orientation val="minMax"/>
          <c:min val="4403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Dates</a:t>
                </a:r>
              </a:p>
            </c:rich>
          </c:tx>
          <c:layout>
            <c:manualLayout>
              <c:xMode val="edge"/>
              <c:yMode val="edge"/>
              <c:x val="0.51318964077884277"/>
              <c:y val="0.92096042885991314"/>
            </c:manualLayout>
          </c:layout>
          <c:overlay val="0"/>
          <c:spPr>
            <a:noFill/>
            <a:ln>
              <a:noFill/>
            </a:ln>
            <a:effectLst/>
          </c:spPr>
        </c:title>
        <c:numFmt formatCode="m/d;@" sourceLinked="0"/>
        <c:majorTickMark val="out"/>
        <c:minorTickMark val="out"/>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85879296"/>
        <c:crosses val="autoZero"/>
        <c:crossBetween val="midCat"/>
      </c:valAx>
      <c:valAx>
        <c:axId val="285879296"/>
        <c:scaling>
          <c:orientation val="minMax"/>
          <c:max val="9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Flow (CMS)</a:t>
                </a:r>
              </a:p>
            </c:rich>
          </c:tx>
          <c:layout>
            <c:manualLayout>
              <c:xMode val="edge"/>
              <c:yMode val="edge"/>
              <c:x val="4.6254896529893542E-4"/>
              <c:y val="0.3768140734168792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85877376"/>
        <c:crossesAt val="43270"/>
        <c:crossBetween val="midCat"/>
      </c:valAx>
      <c:spPr>
        <a:noFill/>
        <a:ln>
          <a:noFill/>
        </a:ln>
        <a:effectLst/>
      </c:spPr>
    </c:plotArea>
    <c:legend>
      <c:legendPos val="r"/>
      <c:layout>
        <c:manualLayout>
          <c:xMode val="edge"/>
          <c:yMode val="edge"/>
          <c:x val="0.62723911532438381"/>
          <c:y val="0.1432140841919799"/>
          <c:w val="0.30941180059431239"/>
          <c:h val="0.15622910920569244"/>
        </c:manualLayout>
      </c:layout>
      <c:overlay val="0"/>
      <c:spPr>
        <a:solidFill>
          <a:schemeClr val="bg1"/>
        </a:solidFill>
        <a:ln>
          <a:solidFill>
            <a:schemeClr val="bg1">
              <a:lumMod val="75000"/>
            </a:schemeClr>
          </a:solid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7B6F38EC91AD46A67332995A05FCDB" ma:contentTypeVersion="12" ma:contentTypeDescription="Create a new document." ma:contentTypeScope="" ma:versionID="4946a1564b49a76a0f842a74f8e36d79">
  <xsd:schema xmlns:xsd="http://www.w3.org/2001/XMLSchema" xmlns:xs="http://www.w3.org/2001/XMLSchema" xmlns:p="http://schemas.microsoft.com/office/2006/metadata/properties" xmlns:ns3="9ebf2da6-e6ea-4243-8c54-25e24f5adf48" xmlns:ns4="f2a629a3-7439-4800-bba4-873cfd1a85a9" targetNamespace="http://schemas.microsoft.com/office/2006/metadata/properties" ma:root="true" ma:fieldsID="16e794325312afd3c85c9516f8e0acba" ns3:_="" ns4:_="">
    <xsd:import namespace="9ebf2da6-e6ea-4243-8c54-25e24f5adf48"/>
    <xsd:import namespace="f2a629a3-7439-4800-bba4-873cfd1a85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bf2da6-e6ea-4243-8c54-25e24f5adf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a629a3-7439-4800-bba4-873cfd1a85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AFC30-E3AE-4C0E-89ED-3F7FF375F634}">
  <ds:schemaRefs>
    <ds:schemaRef ds:uri="http://schemas.microsoft.com/sharepoint/v3/contenttype/forms"/>
  </ds:schemaRefs>
</ds:datastoreItem>
</file>

<file path=customXml/itemProps2.xml><?xml version="1.0" encoding="utf-8"?>
<ds:datastoreItem xmlns:ds="http://schemas.openxmlformats.org/officeDocument/2006/customXml" ds:itemID="{DFAA118D-68F4-4A6F-9121-F9A1EE7DB3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77CB0F-A25F-411A-81AD-A73B278847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bf2da6-e6ea-4243-8c54-25e24f5adf48"/>
    <ds:schemaRef ds:uri="f2a629a3-7439-4800-bba4-873cfd1a8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30C539-2232-4A16-B466-3AF1B860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4538</Words>
  <Characters>2587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8</CharactersWithSpaces>
  <SharedDoc>false</SharedDoc>
  <HLinks>
    <vt:vector size="78" baseType="variant">
      <vt:variant>
        <vt:i4>1245233</vt:i4>
      </vt:variant>
      <vt:variant>
        <vt:i4>74</vt:i4>
      </vt:variant>
      <vt:variant>
        <vt:i4>0</vt:i4>
      </vt:variant>
      <vt:variant>
        <vt:i4>5</vt:i4>
      </vt:variant>
      <vt:variant>
        <vt:lpwstr/>
      </vt:variant>
      <vt:variant>
        <vt:lpwstr>_Toc56434041</vt:lpwstr>
      </vt:variant>
      <vt:variant>
        <vt:i4>1179697</vt:i4>
      </vt:variant>
      <vt:variant>
        <vt:i4>68</vt:i4>
      </vt:variant>
      <vt:variant>
        <vt:i4>0</vt:i4>
      </vt:variant>
      <vt:variant>
        <vt:i4>5</vt:i4>
      </vt:variant>
      <vt:variant>
        <vt:lpwstr/>
      </vt:variant>
      <vt:variant>
        <vt:lpwstr>_Toc56434040</vt:lpwstr>
      </vt:variant>
      <vt:variant>
        <vt:i4>1769526</vt:i4>
      </vt:variant>
      <vt:variant>
        <vt:i4>62</vt:i4>
      </vt:variant>
      <vt:variant>
        <vt:i4>0</vt:i4>
      </vt:variant>
      <vt:variant>
        <vt:i4>5</vt:i4>
      </vt:variant>
      <vt:variant>
        <vt:lpwstr/>
      </vt:variant>
      <vt:variant>
        <vt:lpwstr>_Toc56434039</vt:lpwstr>
      </vt:variant>
      <vt:variant>
        <vt:i4>1703990</vt:i4>
      </vt:variant>
      <vt:variant>
        <vt:i4>56</vt:i4>
      </vt:variant>
      <vt:variant>
        <vt:i4>0</vt:i4>
      </vt:variant>
      <vt:variant>
        <vt:i4>5</vt:i4>
      </vt:variant>
      <vt:variant>
        <vt:lpwstr/>
      </vt:variant>
      <vt:variant>
        <vt:lpwstr>_Toc56434038</vt:lpwstr>
      </vt:variant>
      <vt:variant>
        <vt:i4>1376310</vt:i4>
      </vt:variant>
      <vt:variant>
        <vt:i4>50</vt:i4>
      </vt:variant>
      <vt:variant>
        <vt:i4>0</vt:i4>
      </vt:variant>
      <vt:variant>
        <vt:i4>5</vt:i4>
      </vt:variant>
      <vt:variant>
        <vt:lpwstr/>
      </vt:variant>
      <vt:variant>
        <vt:lpwstr>_Toc56434037</vt:lpwstr>
      </vt:variant>
      <vt:variant>
        <vt:i4>1310774</vt:i4>
      </vt:variant>
      <vt:variant>
        <vt:i4>44</vt:i4>
      </vt:variant>
      <vt:variant>
        <vt:i4>0</vt:i4>
      </vt:variant>
      <vt:variant>
        <vt:i4>5</vt:i4>
      </vt:variant>
      <vt:variant>
        <vt:lpwstr/>
      </vt:variant>
      <vt:variant>
        <vt:lpwstr>_Toc56434036</vt:lpwstr>
      </vt:variant>
      <vt:variant>
        <vt:i4>1507382</vt:i4>
      </vt:variant>
      <vt:variant>
        <vt:i4>38</vt:i4>
      </vt:variant>
      <vt:variant>
        <vt:i4>0</vt:i4>
      </vt:variant>
      <vt:variant>
        <vt:i4>5</vt:i4>
      </vt:variant>
      <vt:variant>
        <vt:lpwstr/>
      </vt:variant>
      <vt:variant>
        <vt:lpwstr>_Toc56434035</vt:lpwstr>
      </vt:variant>
      <vt:variant>
        <vt:i4>1441846</vt:i4>
      </vt:variant>
      <vt:variant>
        <vt:i4>32</vt:i4>
      </vt:variant>
      <vt:variant>
        <vt:i4>0</vt:i4>
      </vt:variant>
      <vt:variant>
        <vt:i4>5</vt:i4>
      </vt:variant>
      <vt:variant>
        <vt:lpwstr/>
      </vt:variant>
      <vt:variant>
        <vt:lpwstr>_Toc56434034</vt:lpwstr>
      </vt:variant>
      <vt:variant>
        <vt:i4>1114166</vt:i4>
      </vt:variant>
      <vt:variant>
        <vt:i4>26</vt:i4>
      </vt:variant>
      <vt:variant>
        <vt:i4>0</vt:i4>
      </vt:variant>
      <vt:variant>
        <vt:i4>5</vt:i4>
      </vt:variant>
      <vt:variant>
        <vt:lpwstr/>
      </vt:variant>
      <vt:variant>
        <vt:lpwstr>_Toc56434033</vt:lpwstr>
      </vt:variant>
      <vt:variant>
        <vt:i4>1048630</vt:i4>
      </vt:variant>
      <vt:variant>
        <vt:i4>20</vt:i4>
      </vt:variant>
      <vt:variant>
        <vt:i4>0</vt:i4>
      </vt:variant>
      <vt:variant>
        <vt:i4>5</vt:i4>
      </vt:variant>
      <vt:variant>
        <vt:lpwstr/>
      </vt:variant>
      <vt:variant>
        <vt:lpwstr>_Toc56434032</vt:lpwstr>
      </vt:variant>
      <vt:variant>
        <vt:i4>1245238</vt:i4>
      </vt:variant>
      <vt:variant>
        <vt:i4>14</vt:i4>
      </vt:variant>
      <vt:variant>
        <vt:i4>0</vt:i4>
      </vt:variant>
      <vt:variant>
        <vt:i4>5</vt:i4>
      </vt:variant>
      <vt:variant>
        <vt:lpwstr/>
      </vt:variant>
      <vt:variant>
        <vt:lpwstr>_Toc56434031</vt:lpwstr>
      </vt:variant>
      <vt:variant>
        <vt:i4>1179702</vt:i4>
      </vt:variant>
      <vt:variant>
        <vt:i4>8</vt:i4>
      </vt:variant>
      <vt:variant>
        <vt:i4>0</vt:i4>
      </vt:variant>
      <vt:variant>
        <vt:i4>5</vt:i4>
      </vt:variant>
      <vt:variant>
        <vt:lpwstr/>
      </vt:variant>
      <vt:variant>
        <vt:lpwstr>_Toc56434030</vt:lpwstr>
      </vt:variant>
      <vt:variant>
        <vt:i4>1769527</vt:i4>
      </vt:variant>
      <vt:variant>
        <vt:i4>2</vt:i4>
      </vt:variant>
      <vt:variant>
        <vt:i4>0</vt:i4>
      </vt:variant>
      <vt:variant>
        <vt:i4>5</vt:i4>
      </vt:variant>
      <vt:variant>
        <vt:lpwstr/>
      </vt:variant>
      <vt:variant>
        <vt:lpwstr>_Toc5643402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Navarro</dc:creator>
  <cp:lastModifiedBy>EVEN Laptop</cp:lastModifiedBy>
  <cp:revision>5</cp:revision>
  <dcterms:created xsi:type="dcterms:W3CDTF">2021-02-05T15:21:00Z</dcterms:created>
  <dcterms:modified xsi:type="dcterms:W3CDTF">2021-02-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B6F38EC91AD46A67332995A05FCDB</vt:lpwstr>
  </property>
</Properties>
</file>